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ười</w:t>
      </w:r>
      <w:r>
        <w:t xml:space="preserve"> </w:t>
      </w:r>
      <w:r>
        <w:t xml:space="preserve">Yêu</w:t>
      </w:r>
      <w:r>
        <w:t xml:space="preserve"> </w:t>
      </w:r>
      <w:r>
        <w:t xml:space="preserve">Hai</w:t>
      </w:r>
      <w:r>
        <w:t xml:space="preserve"> </w:t>
      </w:r>
      <w:r>
        <w:t xml:space="preserve">Mặt</w:t>
      </w:r>
      <w:r>
        <w:t xml:space="preserve"> </w:t>
      </w:r>
      <w:r>
        <w:t xml:space="preserve">Của</w:t>
      </w:r>
      <w:r>
        <w:t xml:space="preserve"> </w:t>
      </w:r>
      <w:r>
        <w:t xml:space="preserve">Tô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ười-yêu-hai-mặt-của-tôi"/>
      <w:bookmarkEnd w:id="21"/>
      <w:r>
        <w:t xml:space="preserve">Người Yêu Hai Mặt Của Tôi</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3/21/nguoi-yeu-hai-mat-cua-toi.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ói về Vương An An không hiểu sao mình lại có một loại ảo giác rằng Cố Ngôn Chi trước mặt cô lúc này chính là cậu bé ăn xin năm đó. Dường như thời gian không hề chia cắt bọn họ.</w:t>
            </w:r>
            <w:r>
              <w:br w:type="textWrapping"/>
            </w:r>
          </w:p>
        </w:tc>
      </w:tr>
    </w:tbl>
    <w:p>
      <w:pPr>
        <w:pStyle w:val="Compact"/>
      </w:pPr>
      <w:r>
        <w:br w:type="textWrapping"/>
      </w:r>
      <w:r>
        <w:br w:type="textWrapping"/>
      </w:r>
      <w:r>
        <w:rPr>
          <w:i/>
        </w:rPr>
        <w:t xml:space="preserve">Đọc và tải ebook truyện tại: http://truyenclub.com/nguoi-yeu-hai-mat-cua-toi</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Vương An An cảm thấy hai mắt mình như sắp tóe lửa. Vì buổi phỏng vấn sáng nay mà chưa tới sáu giờ cô đã phải thức dậy, đánh răng rửa mặt rồi đến mặc quần áo soi gương chải đầu, bận rộn loay hoay mãi tới tận bảy giờ. Vốn có tận hai mươi phút rảnh rỗi thì mẹ già lại thấy cô ngồi không trên ghế sofa liền sai cô ra ngoài mua bữa ăn sáng.</w:t>
      </w:r>
    </w:p>
    <w:p>
      <w:pPr>
        <w:pStyle w:val="BodyText"/>
      </w:pPr>
      <w:r>
        <w:t xml:space="preserve">Vương An An cũng đi vì cô nghĩ xuống lầu mua đồ ăn sáng thì cũng chỉ mất một lúc thôi không tốn nhiều thời gian lắm. Nhưng hôm nay đúng thật xui xẻo, gặp phải cái ngày người mua bánh quẩy đông nghẹt, cửa hàng lại không đủ người phục vụ, cuối cùng đợi đến lượt Vương An An thì đã mất hơn mười phút. Vương An An mang bữa ăn sáng lên lầu rồi phải chạy xuống đi tìm xe đạp, đã chậm mất năm sáu phút so với dự kiến ban đầu.</w:t>
      </w:r>
    </w:p>
    <w:p>
      <w:pPr>
        <w:pStyle w:val="BodyText"/>
      </w:pPr>
      <w:r>
        <w:t xml:space="preserve">Kết quả vừa ra khỏi cửa Vương An An liền sững sờ. Không hiểu sao trong khu chợ chật hẹp bình thường chỉ đủ ột chiếc xe đẩy chở rau xanh hôm nay lại đông như thế. Người đông như kiến, chen chúc nhìn đâu cũng thấy người. Người ở bên trong không được ra, người bên ngoài chen mãi không vào nổi. Các ông lão bà cụ lớn tuổi chen chúc trong dòng người không ngừng càu nhàu, đi rề rề như rùa bò, mất cả buổi mà vẫn không nhích lên được bước nào.</w:t>
      </w:r>
    </w:p>
    <w:p>
      <w:pPr>
        <w:pStyle w:val="BodyText"/>
      </w:pPr>
      <w:r>
        <w:t xml:space="preserve">Chỉ cần nghĩ đến chuyện muộn buổi phỏng vấn quan trọng, Vương An An liền chẳng để ý đến hình tượng thục nữ nữa. Cô lập tức vác xe lên len lỏi qua dòng người. Cô cũng bất chấp đằng trước có bà cụ đang bê rổ trứng gà, liều mạng mở một “đường máu” ình trong khu chợ chật ních.</w:t>
      </w:r>
    </w:p>
    <w:p>
      <w:pPr>
        <w:pStyle w:val="BodyText"/>
      </w:pPr>
      <w:r>
        <w:t xml:space="preserve">Chen lấn đến chỗ chật nhất, Vương An An mới hiểu tại sao khu chợ này hôm nay lại tắc nghẽn như vậy. Ngay tại nơi mà ngay cả một chiếc xe ba bánh cũng không dễ lách nổi đang đậu một chiếc xe ô tô màu đen.</w:t>
      </w:r>
    </w:p>
    <w:p>
      <w:pPr>
        <w:pStyle w:val="BodyText"/>
      </w:pPr>
      <w:r>
        <w:t xml:space="preserve">Xe rất lớn, đừng nói xe không lách qua được mà ngay cả người đi bộ cũng phải nghiêng người mới đi nổi.</w:t>
      </w:r>
    </w:p>
    <w:p>
      <w:pPr>
        <w:pStyle w:val="BodyText"/>
      </w:pPr>
      <w:r>
        <w:t xml:space="preserve">Vương An An thở không ra hơi, tên nào lái xe ngu thế, không biết đây là chợ sao, đường nhỏ như vậy mà còn cố chen vào, đi đường vòng một chút thì chết à, bây giờ hại chỗ này kẹt cứng, dù cô có khiêng xe lên cũng không qua được!</w:t>
      </w:r>
    </w:p>
    <w:p>
      <w:pPr>
        <w:pStyle w:val="BodyText"/>
      </w:pPr>
      <w:r>
        <w:t xml:space="preserve">Vương An An tức giận để xe xuống, sau đó hít sâu một hơi rồi lại vác xe lên. Vì buổi phỏng vấn hôm nay cô đã buộc tóc, vì để mình trông xinh đẹp hơn cô còn cố ý mua một chiếc kẹp tóc hình bươm bướm đang thịnh hành nhất hiện nay.</w:t>
      </w:r>
    </w:p>
    <w:p>
      <w:pPr>
        <w:pStyle w:val="BodyText"/>
      </w:pPr>
      <w:r>
        <w:t xml:space="preserve">Giờ thì hay rồi, đầu tóc bù xù đã đành, lớp trang điểm mất cả buổi để tô tô vẽ vẽ cũng tiêu tùng luôn.</w:t>
      </w:r>
    </w:p>
    <w:p>
      <w:pPr>
        <w:pStyle w:val="BodyText"/>
      </w:pPr>
      <w:r>
        <w:t xml:space="preserve">Lúc Vương An An vác xe lên cô đã nghĩ: Nếu người có thể đi qua vậy thì khiêng xe lên cũng có thể chen qua được.</w:t>
      </w:r>
    </w:p>
    <w:p>
      <w:pPr>
        <w:pStyle w:val="BodyText"/>
      </w:pPr>
      <w:r>
        <w:t xml:space="preserve">Nhưng Vương An An đã quên mất một điều, sức tay cô dù sao cũng có hạn, cho dù đã khiêng xe lên nhưng tay lái vẫn bị chúc xuống. Ngay lúc cô chen lách để đi qua thì chiếc xe kia cũng dịch chuyển lên phía trước.</w:t>
      </w:r>
    </w:p>
    <w:p>
      <w:pPr>
        <w:pStyle w:val="BodyText"/>
      </w:pPr>
      <w:r>
        <w:t xml:space="preserve">Vương An An tưởng rằng mình đã thoát nạn rồi, đang định thả lỏng thì lại cảm thấy như có thứ gì đó đụng vào hông cô.</w:t>
      </w:r>
    </w:p>
    <w:p>
      <w:pPr>
        <w:pStyle w:val="BodyText"/>
      </w:pPr>
      <w:r>
        <w:t xml:space="preserve">Nhưng Vương An An cũng không để ý vì không đau mấy, ngược lại tài xế trong xe lại rất tinh mắt. Tuy anh ta ngồi trong xe nhưng đã thấy rất rõ ràng. Lúc Vương An An nghiêng người đi qua, ghi-đông xe cô đã cạ lên cửa xe tạo thành một vết xước.</w:t>
      </w:r>
    </w:p>
    <w:p>
      <w:pPr>
        <w:pStyle w:val="BodyText"/>
      </w:pPr>
      <w:r>
        <w:t xml:space="preserve">Chiếc xe đắt tiền như vậy, chỉ một vết xước tôi cũng phải tốn cả đống tiền sửa chữa! Người tài xế vội vàng bước ra, lớn tiếng gọi Vương An An lại: "Này, cô ơi, cô vừa làm xước xe tôi đấy...."</w:t>
      </w:r>
    </w:p>
    <w:p>
      <w:pPr>
        <w:pStyle w:val="BodyText"/>
      </w:pPr>
      <w:r>
        <w:t xml:space="preserve">Giờ thì Vương An An mới nhận ra vừa rồi mình đã sơ ý va phải xe của người ta. Mặc dù chưa thấy hãng xe nhưng nhìn qua cô cũng biết đền tiền sửa sẽ khiến ‘màng túi’ của cô đau đớn đến nhường nào!</w:t>
      </w:r>
    </w:p>
    <w:p>
      <w:pPr>
        <w:pStyle w:val="BodyText"/>
      </w:pPr>
      <w:r>
        <w:t xml:space="preserve">Vương An An lập tức ăn vạ trước: "Cái anh này, anh có biết lý lẽ không đấy, còn dám bảo tôi làm xước xe anh. Anh không thấy đây là đâu sao, đây là chợ đâu phải là nơi để cho anh lái xe vào? Xe anh đi sai mà còn bảo tôi làm xước xe anh, là xe anh đụng vào tôi thì có. Nếu không phải tôi đang vội thì bây giờ anh còn phải đưa tôi đi kiểm tra đấy, hơn nữa còn phải làm kiểm tra tổng quát nữa, tôi đã không so đo với anh thì thôi...."</w:t>
      </w:r>
    </w:p>
    <w:p>
      <w:pPr>
        <w:pStyle w:val="BodyText"/>
      </w:pPr>
      <w:r>
        <w:t xml:space="preserve">Anh chàng tài xế này có thể coi người từng trải, xưa nay đã từng chứng kiến không ít đàn bà con gái chanh chua. Nhưng còn trẻ và khá xinh đẹp mà đanh đá như cô gái này thì mới thấy lần đầu tiên, khiến anh ta cũng hơi bất ngờ.</w:t>
      </w:r>
    </w:p>
    <w:p>
      <w:pPr>
        <w:pStyle w:val="BodyText"/>
      </w:pPr>
      <w:r>
        <w:t xml:space="preserve">Vương An An thấy đối phương bị mình lấn lướt mà không dám nói lại, lập tức để xe xuống rồi bỏ chạy. Cô đâu có ngốc, chiếc xe đó nhìn đắt đỏ như thế, nếu bắt cô lại, đừng nói trễ buổi phỏng vấn, chỉ phí sửa chữa thôi cũng khiến cô nhức đầu rồi.</w:t>
      </w:r>
    </w:p>
    <w:p>
      <w:pPr>
        <w:pStyle w:val="BodyText"/>
      </w:pPr>
      <w:r>
        <w:t xml:space="preserve">May mà người tài xế kia cũng không đuổi theo, cô chạy một đoạn mới dám quay đầu lại. Vừa quay đầu lại Vương An An lại thấy người ngồi trong xe cũng đang tò mò nhìn mình. Lúc cô nhìn thì người đàn ông đang ngồi ở ghế sau cũng ngó qua cửa sổ xe nhìn về phía cô.</w:t>
      </w:r>
    </w:p>
    <w:p>
      <w:pPr>
        <w:pStyle w:val="BodyText"/>
      </w:pPr>
      <w:r>
        <w:t xml:space="preserve">Người đàn ông đó rất trắng lại rất đẹp trai, hơn nữa Vương An An còn thấy khi người đó nhìn cô rõ ràng anh ta đã híp mắt cười với vẻ chế giễu.</w:t>
      </w:r>
    </w:p>
    <w:p>
      <w:pPr>
        <w:pStyle w:val="BodyText"/>
      </w:pPr>
      <w:r>
        <w:t xml:space="preserve">Vương An An chợt cảm thấy xấu hổ, vừa rồi quả thật cô cũng quá chua ngoa!</w:t>
      </w:r>
    </w:p>
    <w:p>
      <w:pPr>
        <w:pStyle w:val="BodyText"/>
      </w:pPr>
      <w:r>
        <w:t xml:space="preserve">Người đàn ông đó thế nhưng không bắt chẹt lại còn cười với mình, sau đó chui lại vào trong xe.</w:t>
      </w:r>
    </w:p>
    <w:p>
      <w:pPr>
        <w:pStyle w:val="BodyText"/>
      </w:pPr>
      <w:r>
        <w:t xml:space="preserve">Lúc Vương An An phỏng vấn xong về đến nhà, trong lòng vẫn thấy thấp thỏm lo âu. Công ty đó rất nổi tiếng, hai năm trở lại đây mới mở chi nhánh ở nơi này. Ở cái địa phương nhỏ bé này tìm việc vốn rất khó khăn, những công tác khá khẩm một chút đều phải dựa vào quan hệ mới xin được. Hiếm được một công ty chính quy như thế này, Vương An An thấy mình gặp may mới lọt được vào vòng hai. Nhưng những người lọt được vào vòng hai đều là người có thực lực cả, còn cô cũng chỉ là tay mơ có một năm kinh nghiệm làm việc, không biết có được tuyển không nữa.</w:t>
      </w:r>
    </w:p>
    <w:p>
      <w:pPr>
        <w:pStyle w:val="BodyText"/>
      </w:pPr>
      <w:r>
        <w:t xml:space="preserve">Vừa bước vào cửa, mẹ Vương An An đã vội vã hỏi han cô phỏng vấn ra sao.</w:t>
      </w:r>
    </w:p>
    <w:p>
      <w:pPr>
        <w:pStyle w:val="BodyText"/>
      </w:pPr>
      <w:r>
        <w:t xml:space="preserve">Loại phỏng vấn này đều phải chờ thông báo, Vương An An làm sao mà biết mình rốt cuộc có qua hay không. Mới qua vòng thi viết căng thẳng, bây giờ ngay cả nói chuyện cô cũng cảm thấy mệt mỏi. Vương An An uể oải đáp lại mẹ một câu không biết.</w:t>
      </w:r>
    </w:p>
    <w:p>
      <w:pPr>
        <w:pStyle w:val="BodyText"/>
      </w:pPr>
      <w:r>
        <w:t xml:space="preserve">Hậu quả là khiến mẹ cô phát cáu, bắt đầu lảm nhảm quở trách Vương An An, mở miệng ngậm miệng đều là Tống Vi Vi ở ngõ trước giỏi giang thế nào, sáng sớm hôm nay còn có một anh chàng giàu có đến tìm con bé.</w:t>
      </w:r>
    </w:p>
    <w:p>
      <w:pPr>
        <w:pStyle w:val="BodyText"/>
      </w:pPr>
      <w:r>
        <w:t xml:space="preserve">Hiện giờ Vương An An chỉ cần nghe thấy ba chữ Tống Vi Vi là lại đau đầu. Mấy năm nay, cô ta nổi tiếng nhất cái khu này. Nhưng xui xẻo ở chỗ cô và Tống Vi Vi lại sinh cùng tháng cùng năm. Lúc trước hai nhà còn đặt nhũ danh cho hai đứa giống nhau, sau này để phân biệt liền gọi Tống Vi Vi ra đời sớm hơn mấy ngày là Đại Mai, còn cô là Nhị Mai. Nhưng cô lại không thích người khác gọi mình là Nhị Mai, vì thế nên cô luôn giới thiệu với người khác mình tên Mai Mai.</w:t>
      </w:r>
    </w:p>
    <w:p>
      <w:pPr>
        <w:pStyle w:val="BodyText"/>
      </w:pPr>
      <w:r>
        <w:t xml:space="preserve">Khi còn bé còn chưa thấy khác biệt, gia cảnh hai nhà cũng coi như ngang nhau, hơn nữa hai đứa bé đều lành lặn không thiếu mũi cũng chẳng thiếu mắt, nói chung thì không có gì để so sánh. Nhưng không biết người nhà họ Tống đã gặp phải vận hên cứt chó gì mà bỗng nhiên từ mười ba năm trước, có một người nào đó bắt đầu giúp đỡ Tống Vi Vi, hàng năm hàng tháng đều mang tiền đến cho người nhà họ Tống.</w:t>
      </w:r>
    </w:p>
    <w:p>
      <w:pPr>
        <w:pStyle w:val="BodyText"/>
      </w:pPr>
      <w:r>
        <w:t xml:space="preserve">Nguyên do vì sao thì không ai biết, về sau mọi người đều suy đoán chắc nhà họ Tống có người thân ở nước ngoài nên mới được những người đó giúp đỡ.</w:t>
      </w:r>
    </w:p>
    <w:p>
      <w:pPr>
        <w:pStyle w:val="BodyText"/>
      </w:pPr>
      <w:r>
        <w:t xml:space="preserve">Điều kiện kinh tế của người nhà họ Tống ngày càng phất lên, sau này người kia còn tài trợ cho Tống Vi Vi học Piano, học nhảy, học vẽ. Đại Mai và Nhị Mai ngày xưa nhanh chóng phân ra kẻ hơn người kém.</w:t>
      </w:r>
    </w:p>
    <w:p>
      <w:pPr>
        <w:pStyle w:val="BodyText"/>
      </w:pPr>
      <w:r>
        <w:t xml:space="preserve">Một người càng ngày càng có phong thái con nhà danh giá, một người giống con ngốc chỉ biết chơi bời lêu lổng.</w:t>
      </w:r>
    </w:p>
    <w:p>
      <w:pPr>
        <w:pStyle w:val="BodyText"/>
      </w:pPr>
      <w:r>
        <w:t xml:space="preserve">Mỗi lần nghĩ tới điều này trong lòng mẹ Vương An An lại cảm thấy bất công. Hiện giờ Vương An An này ngoại trừ diện mạo không thua Tống Vi Vi ra thì chẳng còn gì để so sánh với con người ta cả! Bà Vương lại bắt đầu nhắc lại những chuyện xưa xửa xừa xưa, càu nhàu với Vương An An. Nào là khi còn bé Vương An An nghịch ngợm không chịu học, chỉ biết đi theo thằng nhóc Diệp Song chơi bời khắp nơi, khi bé còn ngu muội dẫn ăn xin về nhà tiếp đãi cho người ta ăn ngon mặc đẹp, kết quả bị người ta trộm hết tiền lì xì....</w:t>
      </w:r>
    </w:p>
    <w:p>
      <w:pPr>
        <w:pStyle w:val="BodyText"/>
      </w:pPr>
      <w:r>
        <w:t xml:space="preserve">Lôi hết chuyện này tới chuyện kia ra quở trách Vương An An, bà cằn nhằn cho đến khi Vương An An phải chạy về phòng ngủ của mình đóng cửa lại mới thôi cằn nhằn.</w:t>
      </w:r>
    </w:p>
    <w:p>
      <w:pPr>
        <w:pStyle w:val="BodyText"/>
      </w:pPr>
      <w:r>
        <w:t xml:space="preserve">Trong lòng Vương An An cũng rất ấm ức, ai lại không muốn được được một người giàu có chăm sóc lo liệu cho từ nhỏ chứ. Nhưng cô không có được may mắn đó, gia đình chẳng có người thân nào ở nước ngoài thì biết làm sao? Một, không ra ngoài chơi bậy bạ bị người ta làm cho ễnh bụng ra; hai là đã tốt nghiệp đại học tìm được công việc ổn định, bây giờ còn sắp được vào làm ột công ty có tiếng, mẹ còn muốn thế nào nữa?</w:t>
      </w:r>
    </w:p>
    <w:p>
      <w:pPr>
        <w:pStyle w:val="BodyText"/>
      </w:pPr>
      <w:r>
        <w:t xml:space="preserve">Nghĩ vậy Vương An An bắt đầu gọi điện thoại cho đồng bọn Diệp Song của cô.</w:t>
      </w:r>
    </w:p>
    <w:p>
      <w:pPr>
        <w:pStyle w:val="BodyText"/>
      </w:pPr>
      <w:r>
        <w:t xml:space="preserve">Tên Diệp Song này là người mà Vương An An thích từ nhỏ đến lớn. Năm lên cấp ba cô còn tỏ tình với cậu ta một lần, khổ nỗi tên Diệp Song này không có tình cảm nam nữ với cô, chỉ đơn thuần xem cô như một thằng con trai.</w:t>
      </w:r>
    </w:p>
    <w:p>
      <w:pPr>
        <w:pStyle w:val="BodyText"/>
      </w:pPr>
      <w:r>
        <w:t xml:space="preserve">Mà Vương An An lúc đó cũng rất phóng khoáng, không chỉ không thích mặc váy, ngay cả tóc cũng cắt ngắn ngủn. Cuối cùng sau đoạn thời gian rối rắm đó, Vương An An cũng hiểu ra. Từ đó về sau không bao giờ nhắc đến chuyện thầm mến nữa mà chỉ tiếp tục im lặng làm bạn với Diệp Song.</w:t>
      </w:r>
    </w:p>
    <w:p>
      <w:pPr>
        <w:pStyle w:val="BodyText"/>
      </w:pPr>
      <w:r>
        <w:t xml:space="preserve">Trái lại, từ đó về sau Vương An An lại cảm thấy Diệp Song đối tối với cô hơn. Mỗi khi cô gặp phải vấn đề, chỉ cần giúp được là Diệp Song sẽ sẵn sàng giúp đỡ ngay.</w:t>
      </w:r>
    </w:p>
    <w:p>
      <w:pPr>
        <w:pStyle w:val="BodyText"/>
      </w:pPr>
      <w:r>
        <w:t xml:space="preserve">Nhưng đó không phải là kiểu tình cảm trai gái, vì Diệp Song có thể thoải mái kể cho cô nghe chuyện của cậu ta và bạn gái, nhờ cô phân tích giúp cậu ta.</w:t>
      </w:r>
    </w:p>
    <w:p>
      <w:pPr>
        <w:pStyle w:val="BodyText"/>
      </w:pPr>
      <w:r>
        <w:t xml:space="preserve">Sau khi điện thoại thông, Vương An An thở dài thở ngắn kể lại vụ phỏng vấn rồi cả chuyện bị mẹ cô quở trách, bao nhiêu uất ức cô đều nói hết với Diệp Song.</w:t>
      </w:r>
    </w:p>
    <w:p>
      <w:pPr>
        <w:pStyle w:val="BodyText"/>
      </w:pPr>
      <w:r>
        <w:t xml:space="preserve">Diệp Song là kiểu con trai năng động xán lạn như ánh mặt trời. Bình thường Vương An An có chuyện không vui chỉ cần tìm Diệp Song tám một lúc sẽ được khơi sáng ngay lập tức.</w:t>
      </w:r>
    </w:p>
    <w:p>
      <w:pPr>
        <w:pStyle w:val="BodyText"/>
      </w:pPr>
      <w:r>
        <w:t xml:space="preserve">Quả nhiên chỉ bằng nói mấy câu ít ỏi, Diệp Song đã chọc cho Vương An An cười nghiêng cười ngả.</w:t>
      </w:r>
    </w:p>
    <w:p>
      <w:pPr>
        <w:pStyle w:val="BodyText"/>
      </w:pPr>
      <w:r>
        <w:t xml:space="preserve">Đã từng là một trong những thành viên ở con phố tây cũ kỹ này, tất nhiên Diệp Song cũng rất hứng thú về chuyện của Tống Vi Vi, vì vậy tiếp tục ngồi nghe Vương An An cằn nhằn.</w:t>
      </w:r>
    </w:p>
    <w:p>
      <w:pPr>
        <w:pStyle w:val="BodyText"/>
      </w:pPr>
      <w:r>
        <w:t xml:space="preserve">Mấy năm trước, Diệp Song cũng từng theo đuổi Tống Vi Vi. Thật ra, nếu đã là con trai thì ai cũng muốn theo đuổi Tống Vi Vi. Bởi vì cô ta xinh đẹp lại rất có khí chất, ăn nói dịu dàng, vừa nhìn đã biết là kiểu con gái hiền lành biết quan tâm săn sóc. Khổ nỗi trong lòng Tống Vi Vi đã có đối tượng, suốt ngày ngóng trông người kia như chờ hoàng tử vậy.</w:t>
      </w:r>
    </w:p>
    <w:p>
      <w:pPr>
        <w:pStyle w:val="BodyText"/>
      </w:pPr>
      <w:r>
        <w:t xml:space="preserve">"Ai biết đã xảy ra chuyện gì chứ." Vương An An bị so sánh đã bực mình rồi, bây giờ nghe thấy ba chữ Tống Vi Vi liền buồn nôn. Cô rầu rĩ than thở: "Vừa nãy nghe mẹ mình nói, hôm nay Tống Vi Vi đích thân tiễn anh chàng kia ra xe. Cô ta cao ngạo thế, người bình thường chắc chắn chẳng thèm tiễn đâu, có lẽ anh ta chính là người kia đấy."</w:t>
      </w:r>
    </w:p>
    <w:p>
      <w:pPr>
        <w:pStyle w:val="BodyText"/>
      </w:pPr>
      <w:r>
        <w:t xml:space="preserve">Nói đến đây, cô chợt nhớ ra điều gì đó, trong đầu chợt hiện lên chiếc xe hơi màu đen buổi sáng?</w:t>
      </w:r>
    </w:p>
    <w:p>
      <w:pPr>
        <w:pStyle w:val="BodyText"/>
      </w:pPr>
      <w:r>
        <w:t xml:space="preserve">Hồi nãy mẹ cô nói cái gì ấy nhỉ, Maybach [*]?</w:t>
      </w:r>
    </w:p>
    <w:p>
      <w:pPr>
        <w:pStyle w:val="BodyText"/>
      </w:pPr>
      <w:r>
        <w:t xml:space="preserve">[*]Maybach: là một loại xe hơi đắt tiền.</w:t>
      </w:r>
    </w:p>
    <w:p>
      <w:pPr>
        <w:pStyle w:val="BodyText"/>
      </w:pPr>
      <w:r>
        <w:t xml:space="preserve">Là chiếc Maybach dừng trước cửa nhà Tống Vi Vi?</w:t>
      </w:r>
    </w:p>
    <w:p>
      <w:pPr>
        <w:pStyle w:val="BodyText"/>
      </w:pPr>
      <w:r>
        <w:t xml:space="preserve">Chiếc xe ở chợ.... Không thể nào?</w:t>
      </w:r>
    </w:p>
    <w:p>
      <w:pPr>
        <w:pStyle w:val="BodyText"/>
      </w:pPr>
      <w:r>
        <w:t xml:space="preserve">Vương An An há hốc miệng, vội vàng hỏi Diệp Song: "Song Tử, cậu nói xem một chiếc Maybach bao nhiều tiền vậy hả?"</w:t>
      </w:r>
    </w:p>
    <w:p>
      <w:pPr>
        <w:pStyle w:val="BodyText"/>
      </w:pPr>
      <w:r>
        <w:t xml:space="preserve">"Maybach?" Diệp Song bị hỏi cũng sững người, vì cậu ta vốn cũng không biết, "Vậy phải xem loại nào đã, rẻ nhất cũng phải mấy trăm vạn..."</w:t>
      </w:r>
    </w:p>
    <w:p>
      <w:pPr>
        <w:pStyle w:val="BodyText"/>
      </w:pPr>
      <w:r>
        <w:t xml:space="preserve">Miệng Vương An An càng há to hơn không sao khép lại được, theo bản năng bóp chặt chiếc điện thoại di động. Cô đã bị kích thích đến mức muốn ngất, quả nhiên toàn một lũ đáng chết....</w:t>
      </w:r>
    </w:p>
    <w:p>
      <w:pPr>
        <w:pStyle w:val="BodyText"/>
      </w:pPr>
      <w:r>
        <w:t xml:space="preserve">Cô sao mà so được với Tống Vi Vi chứ....</w:t>
      </w:r>
    </w:p>
    <w:p>
      <w:pPr>
        <w:pStyle w:val="Compact"/>
      </w:pP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Ra khỏi phòng ngủ, Vương An An không dám ngẩng đầu lên. Vừa nghĩ tới Tống Vi Vi có bạn trai đi xe Maybach đưa đón, còn mình thì vẫn giậm chân tại chỗ, đừng nói lái xe, ngay cả một người con trai đi xe đạp cũng không có, thảo nào mẹ lại tức giận cằn nhằn với cô.</w:t>
      </w:r>
    </w:p>
    <w:p>
      <w:pPr>
        <w:pStyle w:val="BodyText"/>
      </w:pPr>
      <w:r>
        <w:t xml:space="preserve">Nhưng sau khi ra khỏi phòng, mẹ cô cũng không cằn nhằn cô nữa, bà đang bận nhặt rau ở trong phòng bếp.</w:t>
      </w:r>
    </w:p>
    <w:p>
      <w:pPr>
        <w:pStyle w:val="BodyText"/>
      </w:pPr>
      <w:r>
        <w:t xml:space="preserve">Vương An An thở dài, cô cũng muốn mạnh mẽ lắm chứ, trong lòng cũng đã từng có ý cạnh tranh. Cô không thiếu tay hay cụt chân, hơn nữa Tống Vi Vi học tập cũng không giỏi. Nếu không nhờ người thân giàu có chăm sóc, nâng đỡ thì làm sao cô ta thi đỗ được.</w:t>
      </w:r>
    </w:p>
    <w:p>
      <w:pPr>
        <w:pStyle w:val="BodyText"/>
      </w:pPr>
      <w:r>
        <w:t xml:space="preserve">Khoảng cách giữa họ cứ thế dần tăng lên. Ban đầu vốn không quá thua kém, nhưng chỉ sau vài năm ngay cả cơ hội cạnh tranh cũng không còn nữa rồi.</w:t>
      </w:r>
    </w:p>
    <w:p>
      <w:pPr>
        <w:pStyle w:val="BodyText"/>
      </w:pPr>
      <w:r>
        <w:t xml:space="preserve">Trường tốt đương nhiên dạy cũng tốt, hơn nữa Tống Vi Vi vốn cũng không cần cố gắng nhiều vẫn có thể đỗ vào trường tốt. Cứ thế, ngay cả đại học hay công việc sau khi tốt nghiệp cũng đều được người khác dọn sẵn đường cho.</w:t>
      </w:r>
    </w:p>
    <w:p>
      <w:pPr>
        <w:pStyle w:val="BodyText"/>
      </w:pPr>
      <w:r>
        <w:t xml:space="preserve">Vương An An chạy đến phòng bếp giúp mẹ cô nhặt rau. Mẹ cô nói thì nói cho sướng miệng thế thôi chứ con gái mình như thế nào, sao bà không hiểu! Vương An An rất ngốc nghếch, cho dù xinh đẹp giỏi giang thì sao, từ nhỏ đến lớn đừng nói chưa bao giờ được ai theo đuổi, ngay cả bây giờ đã tốt nghiệp đại học một năm rồi vẫn chưa có bạn trai.</w:t>
      </w:r>
    </w:p>
    <w:p>
      <w:pPr>
        <w:pStyle w:val="BodyText"/>
      </w:pPr>
      <w:r>
        <w:t xml:space="preserve">Cũng không phải Vương An An không tốt, chủ yếu là do cái tính nóng nảy của cô, không có chút dáng vẻ dịu dàng thục nữ nào. Nếu không phải mấy năm trước bà ép con gái mặc váy, thì đến bây giờ Vương An An vẫn không chịu mặc váy đâu!</w:t>
      </w:r>
    </w:p>
    <w:p>
      <w:pPr>
        <w:pStyle w:val="BodyText"/>
      </w:pPr>
      <w:r>
        <w:t xml:space="preserve">Hai người ngồi cạnh nhau vừa nhặt rau vừa trò chuyện, mẹ cô lại nói đến chuyện của Tống Vi Vi. Bây giờ Tống Vi Vi đã là người nổi tiếng trong khu họ rồi.</w:t>
      </w:r>
    </w:p>
    <w:p>
      <w:pPr>
        <w:pStyle w:val="BodyText"/>
      </w:pPr>
      <w:r>
        <w:t xml:space="preserve">"Về sau nhà họ Tống muốn gì được nấy rồi." Mẹ Vương An An không khỏi hâm mộ nói: "Nuôi con gái như vậy thật tốt."</w:t>
      </w:r>
    </w:p>
    <w:p>
      <w:pPr>
        <w:pStyle w:val="BodyText"/>
      </w:pPr>
      <w:r>
        <w:t xml:space="preserve">Vương An An vội an ủi bà: "Vậy có gì tốt chứ, mẹ nhìn ba Tống Vi Vi xem! Cả ngày không hút thuốc lá thì uống rượu, làm cái gì cũng thất bại. Hơn nữa nhiều tiền hay ít tiền chết cũng có mang đi được đâu. Ba mẹ cao tuổi rồi, suy nghĩ nhiều như vậy làm gì, thân thể khỏe mạnh mới tốt, đừng nên so đo!”.</w:t>
      </w:r>
    </w:p>
    <w:p>
      <w:pPr>
        <w:pStyle w:val="BodyText"/>
      </w:pPr>
      <w:r>
        <w:t xml:space="preserve">Buổi trưa ăn cơm xong, Vương An An lại vội vàng thu dọn đồ đi làm. Cô đi phỏng vấn là vì muốn đổi công việc, nhưng bây giờ vẫn chưa nhận được thư thông báo chính thức, dĩ nhiên là phải tiếp tục đến cơ quan làm việc rồi.</w:t>
      </w:r>
    </w:p>
    <w:p>
      <w:pPr>
        <w:pStyle w:val="BodyText"/>
      </w:pPr>
      <w:r>
        <w:t xml:space="preserve">Bận rộn cả một buổi chiều, trên đường về nhà Vương An An nhìn thấy khoai nướng hàng rong rất ngon liền mua một củ.</w:t>
      </w:r>
    </w:p>
    <w:p>
      <w:pPr>
        <w:pStyle w:val="BodyText"/>
      </w:pPr>
      <w:r>
        <w:t xml:space="preserve">Lúc về đến nhà, bởi vì sợ khoai lang nguội ăn sẽ không ngon, Vương An An liền vừa mở cửa vừa đưa củ khoai lang vào miệng.</w:t>
      </w:r>
    </w:p>
    <w:p>
      <w:pPr>
        <w:pStyle w:val="BodyText"/>
      </w:pPr>
      <w:r>
        <w:t xml:space="preserve">Kết quả vừa mở cửa ra Vương An An liền hóa đá. Bình thường luôn là ba cô ngồi xem ti vi ở phòng khách, nhưng lúc này lại có thêm hai người đàn ông trẻ tuổi đang ngồi trong phòng khách nhỏ của gia đình cô.</w:t>
      </w:r>
    </w:p>
    <w:p>
      <w:pPr>
        <w:pStyle w:val="BodyText"/>
      </w:pPr>
      <w:r>
        <w:t xml:space="preserve">Hơn nữa hai người này đều rất đẹp trai.</w:t>
      </w:r>
    </w:p>
    <w:p>
      <w:pPr>
        <w:pStyle w:val="BodyText"/>
      </w:pPr>
      <w:r>
        <w:t xml:space="preserve">Người ngồi bên trái nhìn trông lịch sự hòa nhã, cô nhìn một cái đã nhận ra, chính là người đàn ông trẻ tuổi ngồi trong xe nhìn cô.</w:t>
      </w:r>
    </w:p>
    <w:p>
      <w:pPr>
        <w:pStyle w:val="BodyText"/>
      </w:pPr>
      <w:r>
        <w:t xml:space="preserve">Người còn lại thì cô chưa gặp bao giờ. Cũng không biết tại sao Vương An An cảm thấy người đàn ông xa lạ đó rất quen. Nhưng nghĩ mãi vẫn không nhớ nổi đã từng gặp ở đâu.</w:t>
      </w:r>
    </w:p>
    <w:p>
      <w:pPr>
        <w:pStyle w:val="BodyText"/>
      </w:pPr>
      <w:r>
        <w:t xml:space="preserve">Hơn nữa người đàn ông xa lạ kia cực kỳ đẹp trai, giống như bước ra từ trong tranh vậy. Nếu cô đã từng gặp đáng lý phải nhớ như in mới đúng chứ.</w:t>
      </w:r>
    </w:p>
    <w:p>
      <w:pPr>
        <w:pStyle w:val="BodyText"/>
      </w:pPr>
      <w:r>
        <w:t xml:space="preserve">Cô buồn bực nhìn mẹ cô, vẻ mặt mẹ cô rất nghiêm túc.</w:t>
      </w:r>
    </w:p>
    <w:p>
      <w:pPr>
        <w:pStyle w:val="BodyText"/>
      </w:pPr>
      <w:r>
        <w:t xml:space="preserve">Vương An An đứng sững sờ không biết phải làm sao. Mẹ cô thấy cô đứng ngẩn ra liền vội vàng đứng lên kéo cô lại. Vừa nãy Vương An An ăn khoai lang nên khóe miệng còn dính vụn khoai.</w:t>
      </w:r>
    </w:p>
    <w:p>
      <w:pPr>
        <w:pStyle w:val="BodyText"/>
      </w:pPr>
      <w:r>
        <w:t xml:space="preserve">Mẹ Vương An An cực kỳ tức giận lau khóe miệng cho cô.</w:t>
      </w:r>
    </w:p>
    <w:p>
      <w:pPr>
        <w:pStyle w:val="BodyText"/>
      </w:pPr>
      <w:r>
        <w:t xml:space="preserve">Vương An An mặc dù bình tĩnh, nhưng cô vẫn nhận ra lúc mẹ lau miệng cho cô, người đàn ông xa lạ mặt lạnh ngồi đối diện hơi nhíu mày.</w:t>
      </w:r>
    </w:p>
    <w:p>
      <w:pPr>
        <w:pStyle w:val="BodyText"/>
      </w:pPr>
      <w:r>
        <w:t xml:space="preserve">Vương An An vừa ngồi xuống liền thấy mọi người trong phòng đều nhìn về phía mình.</w:t>
      </w:r>
    </w:p>
    <w:p>
      <w:pPr>
        <w:pStyle w:val="BodyText"/>
      </w:pPr>
      <w:r>
        <w:t xml:space="preserve">Nhất là tên đàn ông xa lạ đối diện cô, ánh mắt giống như mang theo lưỡi dao sắc bén, phi thẳng về phía cô.</w:t>
      </w:r>
    </w:p>
    <w:p>
      <w:pPr>
        <w:pStyle w:val="BodyText"/>
      </w:pPr>
      <w:r>
        <w:t xml:space="preserve">Cô cảm thấy vô cùng kinh ngạc. Nhìn cử chỉ và quần áo của người này, cô luôn có cảm giác như anh ta đi nhầm thời gian và không gian thì phải.</w:t>
      </w:r>
    </w:p>
    <w:p>
      <w:pPr>
        <w:pStyle w:val="BodyText"/>
      </w:pPr>
      <w:r>
        <w:t xml:space="preserve">Cô sao có thể quen biết với tầng lớp tinh anh như vậy được?</w:t>
      </w:r>
    </w:p>
    <w:p>
      <w:pPr>
        <w:pStyle w:val="BodyText"/>
      </w:pPr>
      <w:r>
        <w:t xml:space="preserve">"Cô là Vương An An?" Giọng nói của người đàn ông kia rất đều, dường như không mang theo bất cứ cảm xúc nào.</w:t>
      </w:r>
    </w:p>
    <w:p>
      <w:pPr>
        <w:pStyle w:val="BodyText"/>
      </w:pPr>
      <w:r>
        <w:t xml:space="preserve">Rõ ràng anh ta không lớn tuổi hơn Vương An An là bao, nhưng không hiểu sao Vương An An vừa nhìn thấy người này liền cảm thấy áp lực như núi.</w:t>
      </w:r>
    </w:p>
    <w:p>
      <w:pPr>
        <w:pStyle w:val="BodyText"/>
      </w:pPr>
      <w:r>
        <w:t xml:space="preserve">Da đầu cô tê rần, mở miệng đáp lại, giọng nói cũng thấp thỏm, "Tôi... tôi là Vương An An."</w:t>
      </w:r>
    </w:p>
    <w:p>
      <w:pPr>
        <w:pStyle w:val="BodyText"/>
      </w:pPr>
      <w:r>
        <w:t xml:space="preserve">"Tôi tên Cố Ngôn Chi." Người đàn ông hơi gật đầu, xem như chào hỏi.</w:t>
      </w:r>
    </w:p>
    <w:p>
      <w:pPr>
        <w:pStyle w:val="BodyText"/>
      </w:pPr>
      <w:r>
        <w:t xml:space="preserve">Vương An An lại càng không hiểu, vậy là sao....</w:t>
      </w:r>
    </w:p>
    <w:p>
      <w:pPr>
        <w:pStyle w:val="BodyText"/>
      </w:pPr>
      <w:r>
        <w:t xml:space="preserve">Cô ngập ngừng hỏi: "Xin chào, ngài là...."</w:t>
      </w:r>
    </w:p>
    <w:p>
      <w:pPr>
        <w:pStyle w:val="BodyText"/>
      </w:pPr>
      <w:r>
        <w:t xml:space="preserve">Vương An An không biết vì sao mình lại xưng ‘ngài’ đối với người cùng lứa tuổi. Nhưng dường như không thể không cung kính với anh ta....</w:t>
      </w:r>
    </w:p>
    <w:p>
      <w:pPr>
        <w:pStyle w:val="BodyText"/>
      </w:pPr>
      <w:r>
        <w:t xml:space="preserve">Chẳng lẽ cái này chính là ‘Khí Thế Bá Vương’ trong truyền thuyết? Là loại khí thế mạnh mẽ ấy sao?</w:t>
      </w:r>
    </w:p>
    <w:p>
      <w:pPr>
        <w:pStyle w:val="BodyText"/>
      </w:pPr>
      <w:r>
        <w:t xml:space="preserve">Vẻ mặt của người đó từ đầu đến cuối đều không hề thay biến, ngược lại người thanh niên trắng trẻo cô gặp trong xe lại đứng lên tự giới thiệu, nói anh ta tên là Thời Cẩn, trợ lý của Cố Ngôn Chi. Giới thiệu xong, Thời Cẩn ôn hòa giải thích cho Vương An An mục đích bọn họ đến.</w:t>
      </w:r>
    </w:p>
    <w:p>
      <w:pPr>
        <w:pStyle w:val="BodyText"/>
      </w:pPr>
      <w:r>
        <w:t xml:space="preserve">Lúc này Vương An An mới biết tại sao đang yên đang lành trong nhà lại xuất hiện hai người lạ.</w:t>
      </w:r>
    </w:p>
    <w:p>
      <w:pPr>
        <w:pStyle w:val="BodyText"/>
      </w:pPr>
      <w:r>
        <w:t xml:space="preserve">Mẹ Vương An An trước kia luôn trách cô dẫn một cậu bé ăn xin về nhà, kết quả bị người ta trộm hết tiền lì xì. Hóa ra là người kia không phải ăn xin, mà là thiếu gia nhà họ Cố, bị người ta bắt cóc rồi trốn thoát, sau lại được cô cứu.</w:t>
      </w:r>
    </w:p>
    <w:p>
      <w:pPr>
        <w:pStyle w:val="BodyText"/>
      </w:pPr>
      <w:r>
        <w:t xml:space="preserve">Sau đó nhà họ Cố muốn báo đáp bọn họ, chỉ là.... Chuyện này nói ra cũng thật xấu hổ, vốn dĩ phải báo đáp nhà họ, không ngờ thiếu gia nhà họ Cố - Cố Ngôn Chi nhớ nhầm số nhà khiến người ta đưa tiền cho nhà Tống Vi Vi đối diện nhà Vương An An....</w:t>
      </w:r>
    </w:p>
    <w:p>
      <w:pPr>
        <w:pStyle w:val="BodyText"/>
      </w:pPr>
      <w:r>
        <w:t xml:space="preserve">Vì vậy mấy năm gần đây đều là Tống Vi Vi nhận tiền thay bọn họ....</w:t>
      </w:r>
    </w:p>
    <w:p>
      <w:pPr>
        <w:pStyle w:val="BodyText"/>
      </w:pPr>
      <w:r>
        <w:t xml:space="preserve">Vương An An nghe xong, miệng không khép lại được.</w:t>
      </w:r>
    </w:p>
    <w:p>
      <w:pPr>
        <w:pStyle w:val="BodyText"/>
      </w:pPr>
      <w:r>
        <w:t xml:space="preserve">Vậy mấy năm nay mẹ cô hâm mộ ghen tị người ta, cằn nhằn cô là vì cái gì?</w:t>
      </w:r>
    </w:p>
    <w:p>
      <w:pPr>
        <w:pStyle w:val="BodyText"/>
      </w:pPr>
      <w:r>
        <w:t xml:space="preserve">Nhưng sau khi hết kinh ngạc, Vương An An chợt thấy nghi ngờ. Cô vẫn còn nhớ rất rõ cậu bé ăn xin năm đó, tuy rằng bẩn thỉu, nhưng....</w:t>
      </w:r>
    </w:p>
    <w:p>
      <w:pPr>
        <w:pStyle w:val="BodyText"/>
      </w:pPr>
      <w:r>
        <w:t xml:space="preserve">Không biết vì sao, cô luôn cảm thấy Cố Ngôn Chi trước mắt là lạ. Diện mạo.... Giống thì có giống.... Nhưng sao anh ta gặp lại ân nhân mà cứ lạnh lùng như thế?</w:t>
      </w:r>
    </w:p>
    <w:p>
      <w:pPr>
        <w:pStyle w:val="BodyText"/>
      </w:pPr>
      <w:r>
        <w:t xml:space="preserve">Thậm chí ngồi mặt đối mặt lâu như vậy, cô vẫn cảm thấy Cố Ngôn Chi không thèm để ý đến cô....</w:t>
      </w:r>
    </w:p>
    <w:p>
      <w:pPr>
        <w:pStyle w:val="BodyText"/>
      </w:pPr>
      <w:r>
        <w:t xml:space="preserve">Nhưng ba mẹ Vương An An cũng không suy nghĩ được nhiều như cô. Vừa nghĩ tới chuyện người khác mạo danh nhận sự giúp đỡ đáng lý thuộc về bọn họ người bố vốn thẳng tính của Vương An An lập tức kích động, hận không thể cầm cục gạch đi đập nhà Tống Vi Vi.</w:t>
      </w:r>
    </w:p>
    <w:p>
      <w:pPr>
        <w:pStyle w:val="BodyText"/>
      </w:pPr>
      <w:r>
        <w:t xml:space="preserve">Cuối cùng mẹ Vương An An khuyên can mãi mới ngăn được ông.</w:t>
      </w:r>
    </w:p>
    <w:p>
      <w:pPr>
        <w:pStyle w:val="BodyText"/>
      </w:pPr>
      <w:r>
        <w:t xml:space="preserve">Ngược lại Vương An An càng nghĩ càng thấy không đúng. Cô còn chưa kịp nói gì, người trợ lý tên Thời Cẩn đã định ra về rồi.</w:t>
      </w:r>
    </w:p>
    <w:p>
      <w:pPr>
        <w:pStyle w:val="BodyText"/>
      </w:pPr>
      <w:r>
        <w:t xml:space="preserve">Vương An An vội đè nén sự nghi ngờ. Nhưng lúc tiễn hai người họ ra cửa, Vương An An lại một lần nữa cảm thấy bất thường. Rất kỳ lạ. Cố Ngôn Chi này quá lạnh lùng, ngược lại Thời Cẩn bên cạnh anh ta lại rất nhiệt tình, luôn khách khí cười với họ.</w:t>
      </w:r>
    </w:p>
    <w:p>
      <w:pPr>
        <w:pStyle w:val="BodyText"/>
      </w:pPr>
      <w:r>
        <w:t xml:space="preserve">Vương An An cảm thấy tất cả mọi việc đều rất kỳ quái, cho dù báo đáp cũng không thể suốt mấy năm chỉ đưa tiền. Chẳng lẽ hai nhà không điện thoại qua lại sao? Hơn nữa trước kia không gặp, sao bây giờ Cố Ngôn Chi này lại đến gặp cô....</w:t>
      </w:r>
    </w:p>
    <w:p>
      <w:pPr>
        <w:pStyle w:val="BodyText"/>
      </w:pPr>
      <w:r>
        <w:t xml:space="preserve">Hay bây giờ phát hiện ra cho nhầm người nên mới tìm cô....</w:t>
      </w:r>
    </w:p>
    <w:p>
      <w:pPr>
        <w:pStyle w:val="BodyText"/>
      </w:pPr>
      <w:r>
        <w:t xml:space="preserve">Nhưng tìm được thì sao?</w:t>
      </w:r>
    </w:p>
    <w:p>
      <w:pPr>
        <w:pStyle w:val="BodyText"/>
      </w:pPr>
      <w:r>
        <w:t xml:space="preserve">Mặc dù mẹ Vương An An khuyên can ba cô không nên nóng nảy, nhưng chờ đám người Cố Ngôn Chi vừa đi, bà lập tức mặc áo khoác đi ra ngoài.</w:t>
      </w:r>
    </w:p>
    <w:p>
      <w:pPr>
        <w:pStyle w:val="BodyText"/>
      </w:pPr>
      <w:r>
        <w:t xml:space="preserve">Vương An An rất hiểu mẹ cô, quả nhiên bà vừa ra bên ngoài, liền đi quanh sân bắt đầu chửi.</w:t>
      </w:r>
    </w:p>
    <w:p>
      <w:pPr>
        <w:pStyle w:val="BodyText"/>
      </w:pPr>
      <w:r>
        <w:t xml:space="preserve">"Cái đám mất dạy, ăn chùa nhà người khác. Thấy lợi là nhảy bổ vào, thế sao thấy cứt chó không tự bôi vào mặt mình, giỏi thì chiếm cả cứt chó làm của riêng đi.... Hàng xóm láng giềng mà cũng ăn ở khốn nạn với nhau như vậy...."</w:t>
      </w:r>
    </w:p>
    <w:p>
      <w:pPr>
        <w:pStyle w:val="BodyText"/>
      </w:pPr>
      <w:r>
        <w:t xml:space="preserve">Vương An An không cản mẹ cô, cô cũng nhịn lâu rồi. Con mẹ nó Tống Vi Vi, chuyện tốt cô làm bị người ta nẫng mất, đạo lý ở đâu ra vậy!</w:t>
      </w:r>
    </w:p>
    <w:p>
      <w:pPr>
        <w:pStyle w:val="BodyText"/>
      </w:pPr>
      <w:r>
        <w:t xml:space="preserve">Còn giả bộ như tiên nữ, không phải nhờ cướp của người khác sao, còn mặt mũi mà ở đó mà khoe khoang! !</w:t>
      </w:r>
    </w:p>
    <w:p>
      <w:pPr>
        <w:pStyle w:val="BodyText"/>
      </w:pPr>
      <w:r>
        <w:t xml:space="preserve">Nghĩ vậy, Vương An An liền muốn hỗ trợ mẹ cô. Cô lập tức xắn tay áo lên, định đi ra nói mấy câu.</w:t>
      </w:r>
    </w:p>
    <w:p>
      <w:pPr>
        <w:pStyle w:val="BodyText"/>
      </w:pPr>
      <w:r>
        <w:t xml:space="preserve">Nhưng còn chưa kịp ra ngoài, Vương An An đã bị mẹ cô kéo vào. Bà cũng không hồ đồ, mình chửi cho hả giận, thuận tiện để mấy nhà hàng xóm khác biết nhà họ Tống kia là loại người gì. Nhưng Vương An An là thiếu nữ chưa chồng, nếu ra ngoài thì còn ra thể thống gì nữa.</w:t>
      </w:r>
    </w:p>
    <w:p>
      <w:pPr>
        <w:pStyle w:val="BodyText"/>
      </w:pPr>
      <w:r>
        <w:t xml:space="preserve">Vương An An không thể làm gì khác hơn là đi theo sau lưng mẹ cô. Bà cố ý đứng mắng chửi dưới nhà họ Tống. Nhưng không biết nhà họ Tống không có người hay là không dám thò đầu ra, nói một hồi lâu cũng không thấy động tĩnh. Không ít hàng xóm thấy ồn ào, vây quanh hỏi thăm mẹ Vương An An.</w:t>
      </w:r>
    </w:p>
    <w:p>
      <w:pPr>
        <w:pStyle w:val="BodyText"/>
      </w:pPr>
      <w:r>
        <w:t xml:space="preserve">Mẹ cô cũng không phải là người dễ bị bắt nạt, liền kể tất tần tật những chuyện đó ra.</w:t>
      </w:r>
    </w:p>
    <w:p>
      <w:pPr>
        <w:pStyle w:val="BodyText"/>
      </w:pPr>
      <w:r>
        <w:t xml:space="preserve">Hàng xóm cũng đều là người có mắt, hôm trước còn thấy xe dừng trước cửa nhà họ Tống, hôm sau lại dừng ở nhà họ Vương, nghĩ thế nào cũng thấy là có chuyện mà.</w:t>
      </w:r>
    </w:p>
    <w:p>
      <w:pPr>
        <w:pStyle w:val="BodyText"/>
      </w:pPr>
      <w:r>
        <w:t xml:space="preserve">Chờ sau khi mẹ Vương An An đẩy dư luận lên cao trào liền dẫn theo Vương An An đi gõ cửa nhà họ Tống. Kết quả gõ một lúc lâu vẫn không thấy người nhà họ Tống ra mở cửa. Ngược lại là hàng xóm đối diện nhà họ Tống đi ra, nói với Vương An An và mẹ cô: "Đừng gõ nữa, không biết sao nhà lão Tống bỗng nhiên dọn nhà. Buổi trưa ăn cơm xong liền xách bao lớn bao nhỏ đi rồi...."</w:t>
      </w:r>
    </w:p>
    <w:p>
      <w:pPr>
        <w:pStyle w:val="BodyText"/>
      </w:pPr>
      <w:r>
        <w:t xml:space="preserve">Lúc này mẹ Vương An An mới chịu dẫn cô về nhà, cả hai người đều tức giận.</w:t>
      </w:r>
    </w:p>
    <w:p>
      <w:pPr>
        <w:pStyle w:val="BodyText"/>
      </w:pPr>
      <w:r>
        <w:t xml:space="preserve">Nhưng sau khi về nhà, Vương An An cảm thấy rất kỳ lạ, ăn cơm tối xong đầu óc cô vẫn hỗn loạn. Ngược lại, ba mẹ cô giống như trúng vé số, còn đang chờ Cố Ngôn Chi báo ân.</w:t>
      </w:r>
    </w:p>
    <w:p>
      <w:pPr>
        <w:pStyle w:val="BodyText"/>
      </w:pPr>
      <w:r>
        <w:t xml:space="preserve">Hai người còn thương lượng nếu Cố Ngôn Chi cho tiền, bọn họ sẽ tiêu xài như thế nào.</w:t>
      </w:r>
    </w:p>
    <w:p>
      <w:pPr>
        <w:pStyle w:val="BodyText"/>
      </w:pPr>
      <w:r>
        <w:t xml:space="preserve">Vương An An lại cảm thấy không đúng, hôm nay Cố Ngôn Chi tới nhà bọn họ ngay cả một quả táo cũng không mang, đó là bộ dáng đến thăm hỏi ân nhân sao?</w:t>
      </w:r>
    </w:p>
    <w:p>
      <w:pPr>
        <w:pStyle w:val="BodyText"/>
      </w:pPr>
      <w:r>
        <w:t xml:space="preserve">Cô nhớ tới cậu bé ăn xin năm đó.</w:t>
      </w:r>
    </w:p>
    <w:p>
      <w:pPr>
        <w:pStyle w:val="BodyText"/>
      </w:pPr>
      <w:r>
        <w:t xml:space="preserve">Khi đó cô cũng đã học lớp bốn, nói lớn cũng không lớn, nói nhỏ cũng không nhỏ, mỗi lần đi học đều sẽ gặp phải một cậu bé nhem nhuốc cạnh thùng rác.</w:t>
      </w:r>
    </w:p>
    <w:p>
      <w:pPr>
        <w:pStyle w:val="BodyText"/>
      </w:pPr>
      <w:r>
        <w:t xml:space="preserve">Vương An An tuy không thục nữ gì, nhưng lại rất tốt bụng. Thấy một cậu bé xấp xỉ tuổi mình mà lại đáng thương như vậy, đôi lúc cô sẽ lén đưa bữa sáng của mình cho cậu bé kia ăn.</w:t>
      </w:r>
    </w:p>
    <w:p>
      <w:pPr>
        <w:pStyle w:val="BodyText"/>
      </w:pPr>
      <w:r>
        <w:t xml:space="preserve">Cậu bé kia nhìn trông nhem nhuốc bẩn thỉu, nhưng đôi mắt đó, bây giờ Vương An An vẫn còn nhớ rõ, vừa to vừa sáng, ướt át.</w:t>
      </w:r>
    </w:p>
    <w:p>
      <w:pPr>
        <w:pStyle w:val="BodyText"/>
      </w:pPr>
      <w:r>
        <w:t xml:space="preserve">Khi đó đã lập đông, thời tiết càng ngày càng lạnh.</w:t>
      </w:r>
    </w:p>
    <w:p>
      <w:pPr>
        <w:pStyle w:val="BodyText"/>
      </w:pPr>
      <w:r>
        <w:t xml:space="preserve">Vương An An nhớ cậu bé kia mặc quần áo mỏng manh, chân đi dép sandal, về sau cô liền lấy áo khoác cũ mình không mặc cho cậu bé kia.</w:t>
      </w:r>
    </w:p>
    <w:p>
      <w:pPr>
        <w:pStyle w:val="BodyText"/>
      </w:pPr>
      <w:r>
        <w:t xml:space="preserve">Ban đầu, hình như đầu óc của cậu bé kia có vấn đề, cứ thấy người là trốn, có mấy lần cậu bé kia còn trốn trong thùng rác.</w:t>
      </w:r>
    </w:p>
    <w:p>
      <w:pPr>
        <w:pStyle w:val="BodyText"/>
      </w:pPr>
      <w:r>
        <w:t xml:space="preserve">Đám học sinh nghịch ngợm gần đó thấy được, còn cố ý ném đồ vào trong thùng rác.</w:t>
      </w:r>
    </w:p>
    <w:p>
      <w:pPr>
        <w:pStyle w:val="BodyText"/>
      </w:pPr>
      <w:r>
        <w:t xml:space="preserve">Vì vậy trên người cậu bé kia cái gì cũng có, vừa bẩn vừa thối....</w:t>
      </w:r>
    </w:p>
    <w:p>
      <w:pPr>
        <w:pStyle w:val="BodyText"/>
      </w:pPr>
      <w:r>
        <w:t xml:space="preserve">Vương An An nhớ rất rõ, khi đó mỗi ngày Tống Vi Vi cũng sẽ đi ngang qua chỗ ấy. Nhưng Tống Vi Vi kia chỉ thích quần áo xinh đẹp nói chuyện ngọt ngào ngây thơ, chưa bao giờ để ý đến cậu bé ăn xin đó.</w:t>
      </w:r>
    </w:p>
    <w:p>
      <w:pPr>
        <w:pStyle w:val="BodyText"/>
      </w:pPr>
      <w:r>
        <w:t xml:space="preserve">Nhưng cô thì ngược lại, thường xuyên nói chuyện với cậu bé ăn xin đó, về sau hai người còn trở thành bạn.</w:t>
      </w:r>
    </w:p>
    <w:p>
      <w:pPr>
        <w:pStyle w:val="BodyText"/>
      </w:pPr>
      <w:r>
        <w:t xml:space="preserve">Bởi vì đã qua quá lâu rồi, Vương An An không nhớ rõ từng chi tiết, nhưng thời gian thì không quên, ít nhất cũng phải tầm nửa học kỳ. Cho dù Cố Ngôn Chi khi ấy còn quá nhỏ bị người ta bắt cóc thì cũng không đến mức bị lưu lạc đầu đường chứ?</w:t>
      </w:r>
    </w:p>
    <w:p>
      <w:pPr>
        <w:pStyle w:val="BodyText"/>
      </w:pPr>
      <w:r>
        <w:t xml:space="preserve">Ở tuổi đó, đứa bé nào cũng nên biết địa chỉ nhà cùng số điện thoại mới phải....</w:t>
      </w:r>
    </w:p>
    <w:p>
      <w:pPr>
        <w:pStyle w:val="BodyText"/>
      </w:pPr>
      <w:r>
        <w:t xml:space="preserve">Những bí ẩn ấy cứ quẩn quanh trong đầu Vương An An, khiến cô càng nghĩ càng nhức đầu.</w:t>
      </w:r>
    </w:p>
    <w:p>
      <w:pPr>
        <w:pStyle w:val="Compact"/>
      </w:pP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Kỳ lạ là kể từ sau khi Cố Ngôn Chi đến, đã qua một thời gian mà không thấy Cố thiếu gia báo ân.</w:t>
      </w:r>
    </w:p>
    <w:p>
      <w:pPr>
        <w:pStyle w:val="BodyText"/>
      </w:pPr>
      <w:r>
        <w:t xml:space="preserve">Ba mẹ Vương An An cũng đã thương lượng xong sẽ dùng tiền mà nhà họ Cố báo ân mua cái gì rồi, nhưng trông mong mãi kết quả đừng nói đến tiền, ngay cả một cú điện thoại cũng không có.</w:t>
      </w:r>
    </w:p>
    <w:p>
      <w:pPr>
        <w:pStyle w:val="BodyText"/>
      </w:pPr>
      <w:r>
        <w:t xml:space="preserve">Cuối cùng ba Vương An An nổi giận, trực tiếp cầm gạch đến gõ cửa nhà họ Tống. Nhưng sau đó vẫn mang một bụng tức đi về.</w:t>
      </w:r>
    </w:p>
    <w:p>
      <w:pPr>
        <w:pStyle w:val="BodyText"/>
      </w:pPr>
      <w:r>
        <w:t xml:space="preserve">Vương An An cũng rất bực bội, nhưng lý do là vì không tìm được Tống Vi Vi. Cuối cùng cô làm một hình nhân giống Tống Vi Vi, ngày ngày đâm cho hả giận.</w:t>
      </w:r>
    </w:p>
    <w:p>
      <w:pPr>
        <w:pStyle w:val="BodyText"/>
      </w:pPr>
      <w:r>
        <w:t xml:space="preserve">Ngược lại, đối với việc Cố Ngôn Chi có báo ân hay không, Vương An An không hề để ý. Tuy rằng điều kiện nhà cô không quá tốt nhưng không thiếu ăn không thiếu uống, cô lại có tay có chân, tự làm được ra tiền, tội gì phải trông mong vào tiền của người khác.</w:t>
      </w:r>
    </w:p>
    <w:p>
      <w:pPr>
        <w:pStyle w:val="BodyText"/>
      </w:pPr>
      <w:r>
        <w:t xml:space="preserve">Chỉ có điều cuộc phỏng vấn lúc trước chắc là trượt rồi, điều này khiến Vương An An buồn bực một thời gian.</w:t>
      </w:r>
    </w:p>
    <w:p>
      <w:pPr>
        <w:pStyle w:val="BodyText"/>
      </w:pPr>
      <w:r>
        <w:t xml:space="preserve">Nhưng vào một buổi tối, Vương An An đang ngủ mơ mơ màng màng thì chuông điện thoại chợt vang lên. Cô cũng không để ý, chỉ nghĩ bạn mình nửa đêm không ngủ được nên tìm mình buôn chuyện. Kết quả sau khi nhận điện thoại lại phát hiện đầu kia là thiếu gia Cố Ngôn Chi đã biến mất một thời gian. Cũng không biết vị Cố thiếu gia này làm cách nào mà tra được số di động của cô.</w:t>
      </w:r>
    </w:p>
    <w:p>
      <w:pPr>
        <w:pStyle w:val="BodyText"/>
      </w:pPr>
      <w:r>
        <w:t xml:space="preserve">Sau khi chào hỏi, Vương An An lại càng cảm thấy kỳ quái. Lúc trước gặp Cố Ngôn Chi quả thật có thể dùng bốn từ “hào hoa phong nhã” để hình dung anh ta, nhưng người gọi điện thoại tới tự xưng là Cố Ngôn Chi này lại nói chuyện rất ngập ngừng. Vừa nghe đã biết vì anh ta quá mức căng thẳng, dường như có chút nói không thành lời.</w:t>
      </w:r>
    </w:p>
    <w:p>
      <w:pPr>
        <w:pStyle w:val="BodyText"/>
      </w:pPr>
      <w:r>
        <w:t xml:space="preserve">Vương An An lập tức cảm thấy nghi ngờ có người dùng tên Cố Ngôn Chi để lừa bịp mình, nhưng cô cũng đang nhàn rỗi không có việc gì làm. Hơn nữa, cô thật sự rất tò mò, nên đã hẹn gặp mặt "Cố Ngôn Chi" này vào thứ hai.</w:t>
      </w:r>
    </w:p>
    <w:p>
      <w:pPr>
        <w:pStyle w:val="BodyText"/>
      </w:pPr>
      <w:r>
        <w:t xml:space="preserve">Sau khi tan làm, Vương An An còn suy nghĩ. Tầng lớp giỏi giang thượng lưu như Cố Ngôn Chi sao có thể ngồi trong cửa hàng Mcdonald's? Chắc chắn lần này là một tên lừa đảo không biết từ đâu ra rồi!</w:t>
      </w:r>
    </w:p>
    <w:p>
      <w:pPr>
        <w:pStyle w:val="BodyText"/>
      </w:pPr>
      <w:r>
        <w:t xml:space="preserve">Kết quả Vương An An vừa mới tiến vào, liền phát hiện bàn đối diện với cửa có mấy nữ sinh đang ngồi bàn luận xôn xao. Cô buồn bực liếc mắt nhìn qua, ngay sau đó con ngươi suýt nữa cũng rơi ra.</w:t>
      </w:r>
    </w:p>
    <w:p>
      <w:pPr>
        <w:pStyle w:val="BodyText"/>
      </w:pPr>
      <w:r>
        <w:t xml:space="preserve">Chỉ thấy Cố Ngôn Chi mặc âu phục ngồi đó. Anh ta vốn đã cực kỳ đẹp trai, ngồi ở đây chẳng khác nào người mẫu bước ra từ trang bìa tạp chí.</w:t>
      </w:r>
    </w:p>
    <w:p>
      <w:pPr>
        <w:pStyle w:val="BodyText"/>
      </w:pPr>
      <w:r>
        <w:t xml:space="preserve">Chỉ có điều phong cách đó thật sự không hợp với bộ bàn ghế đơn giản kia. Khí chất quả là một thứ kỳ lạ, chỉ bằng khuôn mặt của Cố Ngôn Chi thôi cũng đã khiến người cảm thấy anh ta không thuộc về nơi này.</w:t>
      </w:r>
    </w:p>
    <w:p>
      <w:pPr>
        <w:pStyle w:val="BodyText"/>
      </w:pPr>
      <w:r>
        <w:t xml:space="preserve">Vương An An không ngờ đối phương thật sự là Cố Ngôn Chi, cô vội vàng đi đến.</w:t>
      </w:r>
    </w:p>
    <w:p>
      <w:pPr>
        <w:pStyle w:val="BodyText"/>
      </w:pPr>
      <w:r>
        <w:t xml:space="preserve">Nhưng khi Cố Ngôn Chi nhìn thấy cô, lập tức đứng lên, có lẽ là muốn tỏ ra ga lăng một chút! Cố Ngôn Chi cố ý kéo ghế ngồi giúp Vương An An, chỉ có điều ghế của cô bị cố định trên đất.</w:t>
      </w:r>
    </w:p>
    <w:p>
      <w:pPr>
        <w:pStyle w:val="BodyText"/>
      </w:pPr>
      <w:r>
        <w:t xml:space="preserve">Cố Ngôn Chi kéo mãi không ra, khiến khuôn mặt trở nên đỏ ửng.</w:t>
      </w:r>
    </w:p>
    <w:p>
      <w:pPr>
        <w:pStyle w:val="BodyText"/>
      </w:pPr>
      <w:r>
        <w:t xml:space="preserve">Lúc trước Vương An An còn hơi lo lắng, cô chưa chuẩn bị để đối mặt với Cố đại thiếu gia. Nhưng vừa nhìn thấy biểu hiện của Cố Ngôn Chi, cô lập tức thả lỏng.</w:t>
      </w:r>
    </w:p>
    <w:p>
      <w:pPr>
        <w:pStyle w:val="BodyText"/>
      </w:pPr>
      <w:r>
        <w:t xml:space="preserve">Lúc trước Cố Ngôn Chi làm cho người ta có cảm giác rất lạnh nhạt, nhưng Cố Ngôn Chi này rõ ràng rất quan tâm cô, vừa nhìn thấy cô đã có chút lấy lòng.</w:t>
      </w:r>
    </w:p>
    <w:p>
      <w:pPr>
        <w:pStyle w:val="BodyText"/>
      </w:pPr>
      <w:r>
        <w:t xml:space="preserve">Nhưng sau khi ngồi xuống, Cố Ngôn Chi mãi cũng không nói được một câu, lúng túng nhìn Vương An An.</w:t>
      </w:r>
    </w:p>
    <w:p>
      <w:pPr>
        <w:pStyle w:val="BodyText"/>
      </w:pPr>
      <w:r>
        <w:t xml:space="preserve">Vương An An hơi khó hiểu, cô quan sát Cố Ngôn Chi, không biết làm sao. Làn da của Cố Ngôn Chi rất đẹp. So với đám đàn ông có thể nói là trắng nõn, nhưng đôi mắt lại có quầng thâm, hình như là không có nghỉ ngơi tốt.</w:t>
      </w:r>
    </w:p>
    <w:p>
      <w:pPr>
        <w:pStyle w:val="BodyText"/>
      </w:pPr>
      <w:r>
        <w:t xml:space="preserve">Chuyện này rất kỳ quái, mặc dù cô không quen Cố Ngôn Chi, nhưng người trước mắt này cùng Cố Ngôn Chi lúc trước quả thật giống như hai người khác nhau. Không riêng gì cử chỉ mất tự nhiên mà ngay cả thái độ đối với cô cũng khác hẳn.</w:t>
      </w:r>
    </w:p>
    <w:p>
      <w:pPr>
        <w:pStyle w:val="BodyText"/>
      </w:pPr>
      <w:r>
        <w:t xml:space="preserve">Vừa mới trò chuyện đôi câu, Vương An An liền cảm thấy Cố Ngôn Chi rất giống cậu bé ăn xin lúc trước.</w:t>
      </w:r>
    </w:p>
    <w:p>
      <w:pPr>
        <w:pStyle w:val="BodyText"/>
      </w:pPr>
      <w:r>
        <w:t xml:space="preserve">Không chỉ lối nói chuyện giống trẻ con mà cả vẻ mặt và động tác đều vô cùng hấp tấp.</w:t>
      </w:r>
    </w:p>
    <w:p>
      <w:pPr>
        <w:pStyle w:val="BodyText"/>
      </w:pPr>
      <w:r>
        <w:t xml:space="preserve">Hơn nữa trong lúc nói chuyện, Cố Ngôn Chi còn nắm tay Vương An An như thể muốn báo đáp ân tình ngay lập tức.</w:t>
      </w:r>
    </w:p>
    <w:p>
      <w:pPr>
        <w:pStyle w:val="BodyText"/>
      </w:pPr>
      <w:r>
        <w:t xml:space="preserve">Kỳ lạ hơn là Vương An An lại không thấy ghét động tác này một chút nào. Chủ yếu do ánh mắt trong veo sạch sẽ của Cố Ngôn Chi, quả thật giống như một đứa bé mới sinh, không hề có chút cảm giác hèn hạ nào.</w:t>
      </w:r>
    </w:p>
    <w:p>
      <w:pPr>
        <w:pStyle w:val="BodyText"/>
      </w:pPr>
      <w:r>
        <w:t xml:space="preserve">"Tôi.... Học cấp hai ở thành phố này, thành tích cũng không tồi.... Nhưng chỉ có vật lý là không tốt lắm.... Có điều tôi học chính trị rất giỏi nhờ khả năng phân tích...." Bởi vì Cố Ngôn Chi một mực hỏi thăm mấy chuyện hồi cô còn đi học nên Vương An An đành phải từ từ kể cho anh. Cô phát hiện dù mình nói cái gì, Cố Ngôn Chi cũng sẽ cực kỳ chăm chú lắng nghe, dáng vẻ giống như bất cứ chuyện gì cô từng trải qua cũng khiến anh ta cảm thấy hứng thú.</w:t>
      </w:r>
    </w:p>
    <w:p>
      <w:pPr>
        <w:pStyle w:val="BodyText"/>
      </w:pPr>
      <w:r>
        <w:t xml:space="preserve">Ánh mắt nhiệt tình kia dường như muốn bốc cháy.</w:t>
      </w:r>
    </w:p>
    <w:p>
      <w:pPr>
        <w:pStyle w:val="BodyText"/>
      </w:pPr>
      <w:r>
        <w:t xml:space="preserve">Tuy Vương An An có chút chậm hiểu nhưng cũng nhận Cố Ngôn Chi có ý với cô, đây rõ ràng là ánh mắt cực kỳ thích một người.</w:t>
      </w:r>
    </w:p>
    <w:p>
      <w:pPr>
        <w:pStyle w:val="BodyText"/>
      </w:pPr>
      <w:r>
        <w:t xml:space="preserve">Ngay sau đó, lời nói của Cố Ngôn Chi càng khiến cô giật mình hơn.</w:t>
      </w:r>
    </w:p>
    <w:p>
      <w:pPr>
        <w:pStyle w:val="BodyText"/>
      </w:pPr>
      <w:r>
        <w:t xml:space="preserve">"An An, chúng ta kết hôn đi...." Cố Ngôn Chi khẩn thiết nói, dường như vô cùng vội vàng: "Gả cho anh đi, từ khi em dẫn anh về nhà, anh đã muốn vĩnh viễn được ở bên em...."</w:t>
      </w:r>
    </w:p>
    <w:p>
      <w:pPr>
        <w:pStyle w:val="BodyText"/>
      </w:pPr>
      <w:r>
        <w:t xml:space="preserve">Nói xong Cố Ngôn Chi còn ôm Vương An An. Lần này tóc gáy Vương An An dựng hết cả lên.</w:t>
      </w:r>
    </w:p>
    <w:p>
      <w:pPr>
        <w:pStyle w:val="BodyText"/>
      </w:pPr>
      <w:r>
        <w:t xml:space="preserve">Cô đúng là có cởi mở thật, chính xác hơn thì là tùy tiện, nhưng tuyệt đối không tùy tiện đến mức để đàn ông ôm ôm ấp ấp như bây giờ.</w:t>
      </w:r>
    </w:p>
    <w:p>
      <w:pPr>
        <w:pStyle w:val="BodyText"/>
      </w:pPr>
      <w:r>
        <w:t xml:space="preserve">Vương An An lập tức đẩy Cố Ngôn Chi ra.</w:t>
      </w:r>
    </w:p>
    <w:p>
      <w:pPr>
        <w:pStyle w:val="BodyText"/>
      </w:pPr>
      <w:r>
        <w:t xml:space="preserve">Cô đang định dạy dỗ cho anh ta một bài học thì Cố Ngôn Chi đột nhiên che miệng ngáp. Lúc trước còn hưng phấn như uống kích thích, bây giờ nói ngủ liền ngủ, mí mắt díp lại. Sau khi ngáp một cái thật to, Cố Ngôn Chi không thèm giữ hình tượng trực tiếp gục xuống bàn ngủ mất.</w:t>
      </w:r>
    </w:p>
    <w:p>
      <w:pPr>
        <w:pStyle w:val="BodyText"/>
      </w:pPr>
      <w:r>
        <w:t xml:space="preserve">Vương An An kinh ngạc, hơn nữa khách ở đây không ít, Cố Ngôn Chi gục trên bàn như vậy khiến rất nhiều người quay sang nhìn bọn họ.</w:t>
      </w:r>
    </w:p>
    <w:p>
      <w:pPr>
        <w:pStyle w:val="BodyText"/>
      </w:pPr>
      <w:r>
        <w:t xml:space="preserve">Vương An An ngẩn ra mất mấy giây, vội đưa tay lay Cố Ngôn Chi, buồn bực khẽ gọi anh ta: "Cố Ngôn Chi, anh làm sao vậy, anh không thể.... ngủ như vậy được?"</w:t>
      </w:r>
    </w:p>
    <w:p>
      <w:pPr>
        <w:pStyle w:val="BodyText"/>
      </w:pPr>
      <w:r>
        <w:t xml:space="preserve">Nhưng một lúc sau, Cố Ngôn Chi nhanh chóng ngẩng đầu lên như trong phim.</w:t>
      </w:r>
    </w:p>
    <w:p>
      <w:pPr>
        <w:pStyle w:val="BodyText"/>
      </w:pPr>
      <w:r>
        <w:t xml:space="preserve">Hơn nữa ánh mắt lại hoàn toàn khác vừa nãy. Vương An An đang còn cúi người lay Cố Ngôn Chi. Anh ta ngẩng đầu lên khiến tầm mắt hai người chạm vào nhau. Ánh mắt Cố Ngôn Chi lạnh như băng, khiến Vương An An lập tức lùi lại.</w:t>
      </w:r>
    </w:p>
    <w:p>
      <w:pPr>
        <w:pStyle w:val="BodyText"/>
      </w:pPr>
      <w:r>
        <w:t xml:space="preserve">Vương An An chưa từng thấy ai trở mặt còn nhanh hơn lật sách như vậy. Mới vừa rồi còn giống như đắm đuối đưa tình, bây giờ lại là thái độ lạnh lùng. Nhưng Vương An An cũng không phải loại người có thể để cho người ta dắt mũi.</w:t>
      </w:r>
    </w:p>
    <w:p>
      <w:pPr>
        <w:pStyle w:val="BodyText"/>
      </w:pPr>
      <w:r>
        <w:t xml:space="preserve">Có bệnh hả? Hẹn người ta tới đây, đầu tiên là cầu hôn giờ lại lạnh lùng, trong lúc đấy còn động tay động chân nắm tay, ôm ấp.</w:t>
      </w:r>
    </w:p>
    <w:p>
      <w:pPr>
        <w:pStyle w:val="BodyText"/>
      </w:pPr>
      <w:r>
        <w:t xml:space="preserve">Sắc mặt Vương An An đen sì, không vui chất vấn: "Cố Ngôn Chi, rốt cuộc anh có ý gì, cầu hôn là chuyện lớn sao có thể lấy ra làm trò đùa sao? Hay là bình thường anh cũng là người nói năng tùy tiện như vậy?"</w:t>
      </w:r>
    </w:p>
    <w:p>
      <w:pPr>
        <w:pStyle w:val="BodyText"/>
      </w:pPr>
      <w:r>
        <w:t xml:space="preserve">Lời này rõ ràng khiến Cố Ngôn Chi phía đối diện sững sờ. Anh ta đờ ra một lát, sau đó nhanh chóng quay đầu nhìn chung quanh, vẻ mặt lại không có quá nhiều thay đổi.</w:t>
      </w:r>
    </w:p>
    <w:p>
      <w:pPr>
        <w:pStyle w:val="BodyText"/>
      </w:pPr>
      <w:r>
        <w:t xml:space="preserve">Cuối cùng anh ta mới chậm rãi quay lại nhìn Vương An An, vẻ mặt mặc dù không có thay đổi gì, nhưng ánh mắt kia lại như có sóng to gió lớn.</w:t>
      </w:r>
    </w:p>
    <w:p>
      <w:pPr>
        <w:pStyle w:val="BodyText"/>
      </w:pPr>
      <w:r>
        <w:t xml:space="preserve">"Xin lỗi, tôi chưa bao giờ nói vậy cả." Cố Ngôn Chi nhanh chóng đứng dậy.</w:t>
      </w:r>
    </w:p>
    <w:p>
      <w:pPr>
        <w:pStyle w:val="BodyText"/>
      </w:pPr>
      <w:r>
        <w:t xml:space="preserve">Tuy Vương An An không mấy nhanh nhạy, nhưng dù vậy cô vẫn cảm thấy không ổn! Hình tượng của Cố Ngôn Chi lúc trước rất tốt, nhưng vừa rồi cử chỉ hành động lại như một đứa trẻ to xác. Lúc nói chuyện với cô, vì để nghe rõ hơn hoặc cũng vì để thân thiết hơn nên Cố Ngôn Chi rõ ràng hơi cúi người, chân tách ra, không hề có cảm giác gò bó.</w:t>
      </w:r>
    </w:p>
    <w:p>
      <w:pPr>
        <w:pStyle w:val="BodyText"/>
      </w:pPr>
      <w:r>
        <w:t xml:space="preserve">Nhưng Cố Ngôn Chi bây giờ, động tác không mạnh nhưng quy cách, khác hoàn toàn với lúc nãy mà cực kỳ khí phái.... Rất tao nhã....</w:t>
      </w:r>
    </w:p>
    <w:p>
      <w:pPr>
        <w:pStyle w:val="BodyText"/>
      </w:pPr>
      <w:r>
        <w:t xml:space="preserve">Chỉ cái liếc mắt vừa rồi thôi cũng khiến Vương An An bất giác ngồi nghiêm chỉnh lại, quả thật giống như bị đối phương áp bức đến mức không thở nổi.</w:t>
      </w:r>
    </w:p>
    <w:p>
      <w:pPr>
        <w:pStyle w:val="BodyText"/>
      </w:pPr>
      <w:r>
        <w:t xml:space="preserve">Động tác của Cố Ngôn Chi rất nhanh, khí thế cũng quá mạnh mẽ, chờ đến khi Vương An An phản ứng lại, tức giận đến mức thở phì phò muốn đuổi theo mắng Cố Ngôn Chi một trận, thì đã sớm không thấy bóng dáng anh ta đâu nữa rồi.</w:t>
      </w:r>
    </w:p>
    <w:p>
      <w:pPr>
        <w:pStyle w:val="BodyText"/>
      </w:pPr>
      <w:r>
        <w:t xml:space="preserve">Vương An An tức đến mức muốn cào tường, cô gặp phải tên bị bệnh thần kinh à?!</w:t>
      </w:r>
    </w:p>
    <w:p>
      <w:pPr>
        <w:pStyle w:val="Compact"/>
      </w:pP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Vương An An tức điên, sau khi về đến nhà, chợt nhớ không phải mình còn lịch sử cuộc gọi của Cố Ngôn Chi sao, cớ gì lại để cho anh ta mắng mình như vậy!</w:t>
      </w:r>
    </w:p>
    <w:p>
      <w:pPr>
        <w:pStyle w:val="BodyText"/>
      </w:pPr>
      <w:r>
        <w:t xml:space="preserve">Nhưng khi cầm điện thoại lên rồi, Vương An An bỗng nhiên lại cảm thấy mình thật nhàm chán.</w:t>
      </w:r>
    </w:p>
    <w:p>
      <w:pPr>
        <w:pStyle w:val="BodyText"/>
      </w:pPr>
      <w:r>
        <w:t xml:space="preserve">Nào biết, như có thần giao cách cảm, tuy cô không gọi nhưng Cố Ngôn Chi đã gọi đến rồi.</w:t>
      </w:r>
    </w:p>
    <w:p>
      <w:pPr>
        <w:pStyle w:val="BodyText"/>
      </w:pPr>
      <w:r>
        <w:t xml:space="preserve">Vương An An vừa nghe máy, đã nghe thấy đầu bên kia Cố Ngôn Chi hấp tấp nói: "An An, em không sao chứ.... Anh... Anh...."</w:t>
      </w:r>
    </w:p>
    <w:p>
      <w:pPr>
        <w:pStyle w:val="BodyText"/>
      </w:pPr>
      <w:r>
        <w:t xml:space="preserve">"Anh cái gì mà anh?" Vương An An vẫn còn đang rất bực mình, tức giận nói: "Cố Ngôn Chi này, rốt cuộc anh có ý gì vậy? Có ai đối đãi với ân nhân như anh không? Anh như bị thần kinh vậy!"</w:t>
      </w:r>
    </w:p>
    <w:p>
      <w:pPr>
        <w:pStyle w:val="BodyText"/>
      </w:pPr>
      <w:r>
        <w:t xml:space="preserve">"Anh.... Rất thích em, thật đó, An An, anh muốn lấy em...."</w:t>
      </w:r>
    </w:p>
    <w:p>
      <w:pPr>
        <w:pStyle w:val="BodyText"/>
      </w:pPr>
      <w:r>
        <w:t xml:space="preserve">Cô không hiểu sao Cố Ngôn Chi lại có thể tiếp tục nói những lời như thế. Cô trả lời: "Rất xin lỗi! Anh tìm nhầm người để trêu chọc rồi, tôi không quen anh.”</w:t>
      </w:r>
    </w:p>
    <w:p>
      <w:pPr>
        <w:pStyle w:val="BodyText"/>
      </w:pPr>
      <w:r>
        <w:t xml:space="preserve">Nói xong Vương An An lập tức tắt máy. Cố Ngôn Chi lại gọi lại, cô không thèm để ý nữa mà vào nhà tắm tắm. Đến khi đi ra, đã thấy trên di động có hai mươi cuộc gọi nhỡ và mười tin nhắn.</w:t>
      </w:r>
    </w:p>
    <w:p>
      <w:pPr>
        <w:pStyle w:val="BodyText"/>
      </w:pPr>
      <w:r>
        <w:t xml:space="preserve">Cô tiện tay mở ra nhìn, phát hiện toàn là mấy tin gần như cầu xin kiểu ‘em rất quan trọng đối với anh’, ‘xin đừng đối xử với anh như vậy’ v…v…</w:t>
      </w:r>
    </w:p>
    <w:p>
      <w:pPr>
        <w:pStyle w:val="BodyText"/>
      </w:pPr>
      <w:r>
        <w:t xml:space="preserve">Vương An An càng thấy khó hiểu hơn, người này bị bệnh thần kinh sao?</w:t>
      </w:r>
    </w:p>
    <w:p>
      <w:pPr>
        <w:pStyle w:val="BodyText"/>
      </w:pPr>
      <w:r>
        <w:t xml:space="preserve">Nào có ai vừa mới gặp mặt đã như vậy? Cho dù ngày trước cô có đối xử tốt với cậu bé ăn xin kia, nhưng đó cũng là chuyện của hơn mười năm trước rồi, có cần phải thắm thiết như vậy không, đây cũng đâu phải phim truyền hình.</w:t>
      </w:r>
    </w:p>
    <w:p>
      <w:pPr>
        <w:pStyle w:val="BodyText"/>
      </w:pPr>
      <w:r>
        <w:t xml:space="preserve">Hơn nữa Cố Ngôn Chi trở mặt nhanh như lật sách, cô có nhất thiết phải để người ta đùa bỡn vậy không?</w:t>
      </w:r>
    </w:p>
    <w:p>
      <w:pPr>
        <w:pStyle w:val="BodyText"/>
      </w:pPr>
      <w:r>
        <w:t xml:space="preserve">Nghĩ vậy Vương An An không thèm trả lời nữa.</w:t>
      </w:r>
    </w:p>
    <w:p>
      <w:pPr>
        <w:pStyle w:val="BodyText"/>
      </w:pPr>
      <w:r>
        <w:t xml:space="preserve">Nhưng sau đêm đó, Vương An An không nhận được tin tức gì của Cố Ngôn Chi nữa. Chỉ có cha mẹ cô là không ngồi yên, dường như sắp không kìm chế được nữa rồi.</w:t>
      </w:r>
    </w:p>
    <w:p>
      <w:pPr>
        <w:pStyle w:val="BodyText"/>
      </w:pPr>
      <w:r>
        <w:t xml:space="preserve">Buổi sáng, khi cả nhà cùng ngồi ăn sáng, cha mẹ không ngừng nói về Cố Ngôn Chi như thế này Cố Ngôn Chi như thế kia bên tai cô.</w:t>
      </w:r>
    </w:p>
    <w:p>
      <w:pPr>
        <w:pStyle w:val="BodyText"/>
      </w:pPr>
      <w:r>
        <w:t xml:space="preserve">Cuối cùng Vương An An phát bực, thuận miệng nói: "Người ta muốn báo ân là đúng, nhưng không muốn báo ân thì chúng ta làm gì được chứ! Hơn nữa, ban đầu ba mẹ đã làm gì. Lúc con đưa cậu bé kia về nhờ ba dẫn nó đi tắm rửa, ba còn không chịu. Cuối cùng vẫn là con lấy nước từ phích pha nước ấm gội đầu cho nó, kết quả mẹ còn mắng con làm rây nước ra nền nhà… Sau đó con cho nó ăn sủi cảo, mẹ, con còn nhớ mẹ mắng con đưa nhiều đồ ăn ngon cho nó…”</w:t>
      </w:r>
    </w:p>
    <w:p>
      <w:pPr>
        <w:pStyle w:val="BodyText"/>
      </w:pPr>
      <w:r>
        <w:t xml:space="preserve">Dù Vương An An đã nói vậy nhưng vẫn không thể khiến ông bà Vương từ bỏ ý nghĩ. Cứ nói Cố Ngôn Chi dù sao cũng phải báo đáp con ngốc là cô! Lúc đó chỉ có mình Vương An An coi cậu bé ăn xin kia như một đứa trẻ bình thường, những người khác đều cảm thấy cậu bé ăn xin đó dường như đầu óc có chút không được bình thường…</w:t>
      </w:r>
    </w:p>
    <w:p>
      <w:pPr>
        <w:pStyle w:val="BodyText"/>
      </w:pPr>
      <w:r>
        <w:t xml:space="preserve">Vương An An vốn là người vô tâm, tức thì tức nhưng chuyện đã qua rồi thì cho qua đi, cô cũng không quan tâm. Chuyện này vốn giống như tiền từ trên trời rơi xuống. Cô chỉ có một điều bức xúc duy nhất chính là con bé Tống Vi Vi xấu xa kia, vô duyên vô cớ để cô ta được lợi. Xui xẻo là con quỷ nhỏ họ Tống kia đã chuyển đi mất rồi, dù cô có mắng thì cô ta cũng không nghe được.</w:t>
      </w:r>
    </w:p>
    <w:p>
      <w:pPr>
        <w:pStyle w:val="BodyText"/>
      </w:pPr>
      <w:r>
        <w:t xml:space="preserve">Hơn nữa cái tên Cố Ngôn Chi này cũng thật vô ơn. Cho dù có nhầm ân nhân thì cũng không nên đối xử khác biệt như vậy chứ! Đối với Tống Vi Vi thì dịu dàng tặng quà, đối với cô thì lại là “Em lấy anh đi!”, động tay động chân, trở mặt như lật sách, coi cô là cái gì hả?</w:t>
      </w:r>
    </w:p>
    <w:p>
      <w:pPr>
        <w:pStyle w:val="BodyText"/>
      </w:pPr>
      <w:r>
        <w:t xml:space="preserve">Cả ngày hôm đó, tâm tình của Vương An An không khá lên nổi. Khi tan làm về nhà lại thấy chiếc xe sang trọng đỗ dưới nhà cô.</w:t>
      </w:r>
    </w:p>
    <w:p>
      <w:pPr>
        <w:pStyle w:val="BodyText"/>
      </w:pPr>
      <w:r>
        <w:t xml:space="preserve">Khu bọn họ bình thường sẽ không có loại xe sang trọng như thế này bao giờ. Cô liền nghĩ có lẽ là Cố Ngôn Chi lại tới cửa "báo ân" rồi.</w:t>
      </w:r>
    </w:p>
    <w:p>
      <w:pPr>
        <w:pStyle w:val="BodyText"/>
      </w:pPr>
      <w:r>
        <w:t xml:space="preserve">Quả nhiên sau khi mở cửa liền thấy có người ngồi trong phòng khách thật. Điều kì lạ là Cố Ngôn Chi không tự mình đến mà cho Thời Cẩn đã gặp mặt hôm trước tới.</w:t>
      </w:r>
    </w:p>
    <w:p>
      <w:pPr>
        <w:pStyle w:val="BodyText"/>
      </w:pPr>
      <w:r>
        <w:t xml:space="preserve">Cố Ngôn Chi và Thời Cẩn là hai loại hoàn toàn khác nhau. Tên Cố Ngôn Chi kia nếu không phải lạnh lùng thì chính đê tiện.</w:t>
      </w:r>
    </w:p>
    <w:p>
      <w:pPr>
        <w:pStyle w:val="BodyText"/>
      </w:pPr>
      <w:r>
        <w:t xml:space="preserve">Ngược lại Thời Cẩn lại mang dáng vẻ hòa nhã.</w:t>
      </w:r>
    </w:p>
    <w:p>
      <w:pPr>
        <w:pStyle w:val="BodyText"/>
      </w:pPr>
      <w:r>
        <w:t xml:space="preserve">Cô cho rằng đối phương thay Cố Ngôn Chi tới đây xin lỗi, nhân tiện biếu ít quà.</w:t>
      </w:r>
    </w:p>
    <w:p>
      <w:pPr>
        <w:pStyle w:val="BodyText"/>
      </w:pPr>
      <w:r>
        <w:t xml:space="preserve">Đang chuẩn khách khí vài câu, Vương An An lại bất ngờ phát hiện ra cha mẹ cô ngồi trên sofa không hề có chút vui mừng nào, ngược lại mặt buồn rười rượi .</w:t>
      </w:r>
    </w:p>
    <w:p>
      <w:pPr>
        <w:pStyle w:val="BodyText"/>
      </w:pPr>
      <w:r>
        <w:t xml:space="preserve">Vương An An cảm thấy kỳ quái.</w:t>
      </w:r>
    </w:p>
    <w:p>
      <w:pPr>
        <w:pStyle w:val="BodyText"/>
      </w:pPr>
      <w:r>
        <w:t xml:space="preserve">Sau đó Thời Cẩn cầm một tập tài liệu ở trên bàn đưa cho cô.</w:t>
      </w:r>
    </w:p>
    <w:p>
      <w:pPr>
        <w:pStyle w:val="BodyText"/>
      </w:pPr>
      <w:r>
        <w:t xml:space="preserve">Sau khi cô cầm lấy nhìn thì trợn tròn mắt.</w:t>
      </w:r>
    </w:p>
    <w:p>
      <w:pPr>
        <w:pStyle w:val="BodyText"/>
      </w:pPr>
      <w:r>
        <w:t xml:space="preserve">Đơn khiếu nại!</w:t>
      </w:r>
    </w:p>
    <w:p>
      <w:pPr>
        <w:pStyle w:val="BodyText"/>
      </w:pPr>
      <w:r>
        <w:t xml:space="preserve">Vậy nghĩa là sao?</w:t>
      </w:r>
    </w:p>
    <w:p>
      <w:pPr>
        <w:pStyle w:val="BodyText"/>
      </w:pPr>
      <w:r>
        <w:t xml:space="preserve">Cô vội vàng mở ra xem, nội dung bên trong cũng không có gì phức tạp, chính là về việc sửa xe gì gì đó.</w:t>
      </w:r>
    </w:p>
    <w:p>
      <w:pPr>
        <w:pStyle w:val="BodyText"/>
      </w:pPr>
      <w:r>
        <w:t xml:space="preserve">Cái gì? Bởi vì cô cọ vào xe Cố Ngôn Chi, hiện giờ xe kia đang chuẩn bị sửa chữa nên yêu cầu cô bồi thường chi phí sửa chữa.</w:t>
      </w:r>
    </w:p>
    <w:p>
      <w:pPr>
        <w:pStyle w:val="BodyText"/>
      </w:pPr>
      <w:r>
        <w:t xml:space="preserve">Vương An An cho là mình bị hoa mắt, còn bấm đốt ngón tay tính con số kia mấy lần.</w:t>
      </w:r>
    </w:p>
    <w:p>
      <w:pPr>
        <w:pStyle w:val="BodyText"/>
      </w:pPr>
      <w:r>
        <w:t xml:space="preserve">Giống như bị sét đánh, cô tức giận gào lên: "Các ngươi có biết lý lẽ không hả? Tôi chỉ làm xước một tý, không thể đổ toàn bộ trách nhiệm cho tôi được.... Hơn nữa.... Hơn nữa...."</w:t>
      </w:r>
    </w:p>
    <w:p>
      <w:pPr>
        <w:pStyle w:val="BodyText"/>
      </w:pPr>
      <w:r>
        <w:t xml:space="preserve">Tấm ảnh gắn trong hồ sơ cô cũng thấy, vết xước đó phải dùng ‘kính hiển vi’ mới thấy được, dấu vết nho nhỏ chỉ không to bằng cái móng tay.... Chỉ có ngần ấy, không nhìn kỹ thì đâu nhìn ra....</w:t>
      </w:r>
    </w:p>
    <w:p>
      <w:pPr>
        <w:pStyle w:val="BodyText"/>
      </w:pPr>
      <w:r>
        <w:t xml:space="preserve">Vậy mà bọn họ lại đổi cửa xe, cửa xe đó!!!!</w:t>
      </w:r>
    </w:p>
    <w:p>
      <w:pPr>
        <w:pStyle w:val="BodyText"/>
      </w:pPr>
      <w:r>
        <w:t xml:space="preserve">Lấy chút nước sơn bôi đè lên vết xước đó là được rồi, cần gì phải đưa tới chỗ sửa....</w:t>
      </w:r>
    </w:p>
    <w:p>
      <w:pPr>
        <w:pStyle w:val="BodyText"/>
      </w:pPr>
      <w:r>
        <w:t xml:space="preserve">Riêng phí đi lại đã bao nhiêu là tiền rồi?</w:t>
      </w:r>
    </w:p>
    <w:p>
      <w:pPr>
        <w:pStyle w:val="BodyText"/>
      </w:pPr>
      <w:r>
        <w:t xml:space="preserve">Đây không phải là đang cố ý làm khó người ta sao?</w:t>
      </w:r>
    </w:p>
    <w:p>
      <w:pPr>
        <w:pStyle w:val="BodyText"/>
      </w:pPr>
      <w:r>
        <w:t xml:space="preserve">Hơn nữa nhiều tiền như vậy! Đùa nhau sao, mang cô đi bán có đủ không?</w:t>
      </w:r>
    </w:p>
    <w:p>
      <w:pPr>
        <w:pStyle w:val="BodyText"/>
      </w:pPr>
      <w:r>
        <w:t xml:space="preserve">Vương An An tức giận đến phát run.</w:t>
      </w:r>
    </w:p>
    <w:p>
      <w:pPr>
        <w:pStyle w:val="BodyText"/>
      </w:pPr>
      <w:r>
        <w:t xml:space="preserve">Vẫn là Thời Cẩn áy náy giải thích: "Cô Vương, ngại quá, tôi cũng chỉ là người làm công ăn lương. Tình huống tôi cũng đã giải thích ọi người rồi, chỗ anh Cố, mọi người có thể tự mình liên hệ lại xem."</w:t>
      </w:r>
    </w:p>
    <w:p>
      <w:pPr>
        <w:pStyle w:val="BodyText"/>
      </w:pPr>
      <w:r>
        <w:t xml:space="preserve">Ba mẹ Vương An An có lẽ cũng hoảng sợ, lập tức nói thẳng: "Chúng tôi có thể nói cái gì chứ.... Đành làm phiền anh giúp chúng tôi giải thích đôi câu.... An An nhà chúng tôi là người tốt, lúc còn nhỏ đã biết giúp đỡ bạn cùng lứa tuổi, nhân duyên cũng rất tốt, tính tình lại thẳng thắn, thật sự chưa từng làm chuyện gì xấu, con bé chỉ không cẩn thận làm xước xe.... Hơn nữa anh Cố khi còn bé cũng đã được chúng tôi giúp đỡ.... Anh ta không thể nể tình cảm lúc trước mà châm chước sao...."</w:t>
      </w:r>
    </w:p>
    <w:p>
      <w:pPr>
        <w:pStyle w:val="BodyText"/>
      </w:pPr>
      <w:r>
        <w:t xml:space="preserve">Thời Cẩn vội vàng khách khí nói: "Chính là nể tình cảm xưa kia nên mới giảm ọi người một phần tiền bồi thường. Về phần thương lượng, tôi nghĩ cô Vương An An nên tự mình đi nói sẽ hiệu quả hơn...."</w:t>
      </w:r>
    </w:p>
    <w:p>
      <w:pPr>
        <w:pStyle w:val="BodyText"/>
      </w:pPr>
      <w:r>
        <w:t xml:space="preserve">Vương An An ôm bụng, giờ ngay cả thở cũng thấy gan mình đau. Cứ nghĩ tới việc những năm này Tống Vi Vi cầm tiền Cố Ngôn Chi báo ân diễu võ dương oai trước mặt mình, lại nghĩ tới Cố Ngôn Chi hiện giờ đối xử với mình như vậy....</w:t>
      </w:r>
    </w:p>
    <w:p>
      <w:pPr>
        <w:pStyle w:val="BodyText"/>
      </w:pPr>
      <w:r>
        <w:t xml:space="preserve">Cô cảm thấy không nên làm người tốt.</w:t>
      </w:r>
    </w:p>
    <w:p>
      <w:pPr>
        <w:pStyle w:val="BodyText"/>
      </w:pPr>
      <w:r>
        <w:t xml:space="preserve">Lúc tiễn Thời Cẩn, ba mẹ Vương An An thở dài thở ngắn, nhưng Vương An An không nghĩ như vậy. Số tiền kia quả nhiên dọa người thật, nhưng cũng đâu phải nhà Cố Ngôn Chi mở tòa án. Đơn khiếu nại mà thôi? Có gì đặc biệt hơn người, dọa người thôi.</w:t>
      </w:r>
    </w:p>
    <w:p>
      <w:pPr>
        <w:pStyle w:val="BodyText"/>
      </w:pPr>
      <w:r>
        <w:t xml:space="preserve">Cô vội vàng gọi điện cho người bạn ở sở luật, muốn hiểu xem thủ tục tư pháp sẽ như thế nào.</w:t>
      </w:r>
    </w:p>
    <w:p>
      <w:pPr>
        <w:pStyle w:val="BodyText"/>
      </w:pPr>
      <w:r>
        <w:t xml:space="preserve">Kết quả cô vừa mới mở miệng, đối phương đã sợ tới mức kêu oai oái: “Chị An của tôi ơi, chị ra cửa không xem lịch hả? Sao lại đắc tội với người này, tôi điên mất thôi, cậu có biết cần bao nhiêu tiền để luật sư của người ta ra tay không, ít nhất bốn mươi vạn đấy... Cậu bảo mình làm sao mà so được.... Hơn nữa, theo như cậu nói, cậu quả thật có vô tình làm xước.... Loại chuyện này cho dù cậu không phải chịu toàn bộ trách nhiệm thì cũng phải bỏ tiền. Chiếc xe đó lại là hàng sản xuất có hạn.... Vết xước trên xe kia.... Phí tổn thất một ngày cũng đủ đè chết người rồi.... Nói khó nghe là bồi thường năm mươi vạn hay bồi thường một trăm vạn đối với cậu cũng có gì khác nhau đâu, dù sao cậu đều không bồi thường nổi...."</w:t>
      </w:r>
    </w:p>
    <w:p>
      <w:pPr>
        <w:pStyle w:val="BodyText"/>
      </w:pPr>
      <w:r>
        <w:t xml:space="preserve">Mặt Vương An An trắng bệch, đứa bạn này bình thường cáo già, nhưng trong những lúc quan trọng thế này chắc chắn sẽ không lừa cô.</w:t>
      </w:r>
    </w:p>
    <w:p>
      <w:pPr>
        <w:pStyle w:val="BodyText"/>
      </w:pPr>
      <w:r>
        <w:t xml:space="preserve">Cô vội vàng hỏi cách giải quyết: "Mình chỉ cọ qua một cái thôi.... Lúc ấy cũng không ngờ sẽ thành ra như vậy...."</w:t>
      </w:r>
    </w:p>
    <w:p>
      <w:pPr>
        <w:pStyle w:val="BodyText"/>
      </w:pPr>
      <w:r>
        <w:t xml:space="preserve">"Chúng ta là chị em, nghe mình khuyên một câu, lập tức đi xin lỗi người ta, càng thành khẩn càng tốt. Loại người như thế không thiếu tiền, mà muốn tôn trọng, sẽ không thèm so đo với loại nghèo rớt như chúng ta...."</w:t>
      </w:r>
    </w:p>
    <w:p>
      <w:pPr>
        <w:pStyle w:val="BodyText"/>
      </w:pPr>
      <w:r>
        <w:t xml:space="preserve">‘Nghèo rớt’ mặc dù không xuôi tai nhưng Vương An An cũng biết trên dưới cả nhà mình đúng là không bằng một cái bánh xe của người ta.</w:t>
      </w:r>
    </w:p>
    <w:p>
      <w:pPr>
        <w:pStyle w:val="BodyText"/>
      </w:pPr>
      <w:r>
        <w:t xml:space="preserve">Nhưng cục tức cứ nghẹn trong ngực.</w:t>
      </w:r>
    </w:p>
    <w:p>
      <w:pPr>
        <w:pStyle w:val="BodyText"/>
      </w:pPr>
      <w:r>
        <w:t xml:space="preserve">Cô không hiểu, đối phương không báo ân coi thì thôi, vì sao còn vô duyên vô cớ làm ra như vậy?</w:t>
      </w:r>
    </w:p>
    <w:p>
      <w:pPr>
        <w:pStyle w:val="BodyText"/>
      </w:pPr>
      <w:r>
        <w:t xml:space="preserve">Đầu Vương An An muốn nổ tung, nhưng cô còn cố cứng cổ trả lời: "Cùng lắm thì mình bán gan bán thận bồi thường cho anh ta là được chứ gì, hơn nữa anh ta có thể làm gì được mình…... Dù sao cũng là ‘đầu trọc không sợ bị nắm tóc’, anh ta có thể tịch thu nhà của mình hay đóng băng tài khoản của mình à. Dù sao mình không có nhà không có tiền, tiền trong ngân hàng cũng chỉ có mấy ngàn, anh ta muốn lấy thì lấy hết đi...."</w:t>
      </w:r>
    </w:p>
    <w:p>
      <w:pPr>
        <w:pStyle w:val="BodyText"/>
      </w:pPr>
      <w:r>
        <w:t xml:space="preserve">Đang nói, mẹ Vương An An nghe Vương An An nói nhảm lập tức đập vào lưng Vương An An một cái. Phát đánh kia giống như ‘Thiết Sa Chưởng’, khiến Vương An An ho sặc sụa một lúc lâu.</w:t>
      </w:r>
    </w:p>
    <w:p>
      <w:pPr>
        <w:pStyle w:val="BodyText"/>
      </w:pPr>
      <w:r>
        <w:t xml:space="preserve">"Cái con bé này, mày không thèm quan tâm, thế còn mẹ với ba mày làm sao hả? Ba mẹ đã lớn tuổi như thế nay rồi, không mong mày hiếu kính mà mày lại gây chuyện lớn như vậy. Mày muốn người ta kiện thật hả? Đến lúc đó mọi người trong khu đều biết, mày bảo ba mẹ còn mặt mũi nào ra ngoài chứ.... Còn nữa, mày hi sinh cả đời như thế, sau này còn ai dám cưới mày nữa hả...."</w:t>
      </w:r>
    </w:p>
    <w:p>
      <w:pPr>
        <w:pStyle w:val="BodyText"/>
      </w:pPr>
      <w:r>
        <w:t xml:space="preserve">Vương An An bị mắng đến mức không dám ngẩng đầu lên.</w:t>
      </w:r>
    </w:p>
    <w:p>
      <w:pPr>
        <w:pStyle w:val="BodyText"/>
      </w:pPr>
      <w:r>
        <w:t xml:space="preserve">Trong lòng bất ổn, bực bội vô cùng.</w:t>
      </w:r>
    </w:p>
    <w:p>
      <w:pPr>
        <w:pStyle w:val="BodyText"/>
      </w:pPr>
      <w:r>
        <w:t xml:space="preserve">Bà Vương cũng biết Vương An An tủi thân! Cũng đúng, nào có chuyện như vậy. Cố Ngôn Chi lần trước còn nói đến trả ơn, lần này lại mang đơn kiện tới, đây mà là trả ơn sao?</w:t>
      </w:r>
    </w:p>
    <w:p>
      <w:pPr>
        <w:pStyle w:val="BodyText"/>
      </w:pPr>
      <w:r>
        <w:t xml:space="preserve">Nhưng ở dưới mái hiên nhà người ta không thể không cúi đầu, bà Vương tận tình khuyên Vương An An: "An An à, con cũng nghe bạn con nói rồi đó, con gọi cho Cố Ngôn Chi đi, nịnh nọt cậu ta một chút. Dù sao chúng ta cũng đã giúp cậu ta, xin cậu ta nhẹ tay, bỏ qua chuyện này. Cậu ta có thể mua được cái xe đắt tiền như vậy, thì tiếc gì tiền sửa xe.... Coi như mẹ và ba con xin con được không...."</w:t>
      </w:r>
    </w:p>
    <w:p>
      <w:pPr>
        <w:pStyle w:val="BodyText"/>
      </w:pPr>
      <w:r>
        <w:t xml:space="preserve">Trong lòng Vương An An không phục, nhưng đến nước này, cô cũng biết mình chỉ là lấy trứng chọi đá.</w:t>
      </w:r>
    </w:p>
    <w:p>
      <w:pPr>
        <w:pStyle w:val="BodyText"/>
      </w:pPr>
      <w:r>
        <w:t xml:space="preserve">Cô hít sâu một cái, cố gắng bình ổn cảm xúc, cuối cùng bấm số điện thoại của Cố Ngôn Chi.</w:t>
      </w:r>
    </w:p>
    <w:p>
      <w:pPr>
        <w:pStyle w:val="BodyText"/>
      </w:pPr>
      <w:r>
        <w:t xml:space="preserve">Cô cảm thấy mấy ngày nay giống như đang nằm mơ vậy. Sau khi điện thoại được kết nối, cô không lập tức nói gì, mà đợi cho đầu bên kia chuẩn bị cúp máy mới nói: "Anh, anh Cố.... Chào anh.... Chuyện chiếc xe thật sự không phải do tôi cố ý.... Nếu như tôi có tiền chắc chắn tôi sẽ bồi thường cho anh.... Nhưng, nhưng xe của anh quá đắt.... Chắc là xe anh có bảo hiểm chứ...."</w:t>
      </w:r>
    </w:p>
    <w:p>
      <w:pPr>
        <w:pStyle w:val="BodyText"/>
      </w:pPr>
      <w:r>
        <w:t xml:space="preserve">Cố Ngôn Chi im lặng một lúc, mới nói: "Tôi đang nghe, cô tiếp tục đi."</w:t>
      </w:r>
    </w:p>
    <w:p>
      <w:pPr>
        <w:pStyle w:val="BodyText"/>
      </w:pPr>
      <w:r>
        <w:t xml:space="preserve">Vương An An thật sự không biết mình còn có thể nói gì, không phải chỉ là nói chuyện xe thôi sao?</w:t>
      </w:r>
    </w:p>
    <w:p>
      <w:pPr>
        <w:pStyle w:val="BodyText"/>
      </w:pPr>
      <w:r>
        <w:t xml:space="preserve">Cô kiên trì nói xin lỗi lần nữa, càng ngày càng thành khẩn hơn, thái độ này không giống cọ xước xe người ta mà giống như trộm xe vậy.</w:t>
      </w:r>
    </w:p>
    <w:p>
      <w:pPr>
        <w:pStyle w:val="BodyText"/>
      </w:pPr>
      <w:r>
        <w:t xml:space="preserve">Nhưng Cố Ngôn Chi lại không hề có ý hòa giải, chỉ im lặng.</w:t>
      </w:r>
    </w:p>
    <w:p>
      <w:pPr>
        <w:pStyle w:val="BodyText"/>
      </w:pPr>
      <w:r>
        <w:t xml:space="preserve">Vương An An càng ngày càng khó chịu, cô không biết nên làm gì, sẽ không... Không phải là chỉ vì xe chứ?</w:t>
      </w:r>
    </w:p>
    <w:p>
      <w:pPr>
        <w:pStyle w:val="BodyText"/>
      </w:pPr>
      <w:r>
        <w:t xml:space="preserve">Trong đầu cô chợt nghĩ đến chuyện lúc trước Cố Ngôn Chi cầu hôn....</w:t>
      </w:r>
    </w:p>
    <w:p>
      <w:pPr>
        <w:pStyle w:val="BodyText"/>
      </w:pPr>
      <w:r>
        <w:t xml:space="preserve">Chẳng lẽ bây giờ Cố Ngôn Chi muốn cô chủ động đồng ý?</w:t>
      </w:r>
    </w:p>
    <w:p>
      <w:pPr>
        <w:pStyle w:val="BodyText"/>
      </w:pPr>
      <w:r>
        <w:t xml:space="preserve">Cô hơi giật mình, dừng lại mấy giây, sau đó Vương An An liền thử hỏi "Cố, Cố Ngôn Chi.... Những lời anh nói lúc trước chắc không phải là thật chứ?"</w:t>
      </w:r>
    </w:p>
    <w:p>
      <w:pPr>
        <w:pStyle w:val="BodyText"/>
      </w:pPr>
      <w:r>
        <w:t xml:space="preserve">"Lời nào?"</w:t>
      </w:r>
    </w:p>
    <w:p>
      <w:pPr>
        <w:pStyle w:val="BodyText"/>
      </w:pPr>
      <w:r>
        <w:t xml:space="preserve">Giọng điệu Cố Ngôn Chi rất bình thản, không hề có chút chột dạ nào.</w:t>
      </w:r>
    </w:p>
    <w:p>
      <w:pPr>
        <w:pStyle w:val="BodyText"/>
      </w:pPr>
      <w:r>
        <w:t xml:space="preserve">Ngược lại tim Vương An An đập thình thịch, tưởng chừng như không thở nổi nữa, "Chính là chuyện anh cầu hôn lúc trước...."</w:t>
      </w:r>
    </w:p>
    <w:p>
      <w:pPr>
        <w:pStyle w:val="BodyText"/>
      </w:pPr>
      <w:r>
        <w:t xml:space="preserve">"Có thể suy nghĩ."</w:t>
      </w:r>
    </w:p>
    <w:p>
      <w:pPr>
        <w:pStyle w:val="BodyText"/>
      </w:pPr>
      <w:r>
        <w:t xml:space="preserve">Có thể suy nghĩ? Là sao? Đây chính là câu trả lời của Cố Ngôn Chi?</w:t>
      </w:r>
    </w:p>
    <w:p>
      <w:pPr>
        <w:pStyle w:val="BodyText"/>
      </w:pPr>
      <w:r>
        <w:t xml:space="preserve">Vương An An càng không hiểu.</w:t>
      </w:r>
    </w:p>
    <w:p>
      <w:pPr>
        <w:pStyle w:val="BodyText"/>
      </w:pPr>
      <w:r>
        <w:t xml:space="preserve">Không ngờ Cố Ngôn Chi vốn ít lời lại bỗng nói một tràng, "Nhưng trước đó cô cần từ bỏ một vài tật xấu, cầm kỳ thư họa cũng phải học vài thứ, tôi có thể sắp xếp giáo viên và chương trình học cho cô."</w:t>
      </w:r>
    </w:p>
    <w:p>
      <w:pPr>
        <w:pStyle w:val="BodyText"/>
      </w:pPr>
      <w:r>
        <w:t xml:space="preserve">....Giống như Tống Vi Vi ư.... Không hiểu sao Vương An An lại nghĩ đến Tống Vi Vi cũng học những thứ kia....</w:t>
      </w:r>
    </w:p>
    <w:p>
      <w:pPr>
        <w:pStyle w:val="BodyText"/>
      </w:pPr>
      <w:r>
        <w:t xml:space="preserve">Sau khi nói xong Cố Ngôn Chi liền dừng lại đợi câu trả lời của cô.</w:t>
      </w:r>
    </w:p>
    <w:p>
      <w:pPr>
        <w:pStyle w:val="BodyText"/>
      </w:pPr>
      <w:r>
        <w:t xml:space="preserve">Trong đầu Vương An An vẫn đang mơ hồ, cô hoàn toàn bị Cố Ngôn Chi làm cho hồ đồ rồi. Dừng lại vài giây, Vương An An quyết định trả lời Cố Ngôn Chi theo ý nghĩ của mình.</w:t>
      </w:r>
    </w:p>
    <w:p>
      <w:pPr>
        <w:pStyle w:val="BodyText"/>
      </w:pPr>
      <w:r>
        <w:t xml:space="preserve">"Cố Ngôn Chi, cám ơn anh..." Cô cố gắng dùng giọng điệu hòa hoãn nói: "Nhưng anh vẫn nên kiện tôi đi thì hơn. Sớm biết anh là người như vậy, khi xưa cho anh ăn tôi nên bỏ cả thuốc chuột vào.... Còn nữa, anh cậy mình giàu có…. Anh lấy oán báo ân, là kẻ xấu xa không biết xấu hổ! Sao ông trời không cho sét đánh chết anh đi!"</w:t>
      </w:r>
    </w:p>
    <w:p>
      <w:pPr>
        <w:pStyle w:val="Compact"/>
      </w:pP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Vương An An hét lên cho thỏa, nhưng khi nhìn vào điện thoại mới biết Cố Ngôn Chi ở đầu kia đã cúp điện thoại từ lúc nào rồi.</w:t>
      </w:r>
    </w:p>
    <w:p>
      <w:pPr>
        <w:pStyle w:val="BodyText"/>
      </w:pPr>
      <w:r>
        <w:t xml:space="preserve">Vương An An hít một hơi thật sâu, trong lòng cô tự biết nói như vậy có thể hả giận nhưng còn sau này....</w:t>
      </w:r>
    </w:p>
    <w:p>
      <w:pPr>
        <w:pStyle w:val="BodyText"/>
      </w:pPr>
      <w:r>
        <w:t xml:space="preserve">Vừa nghĩ tới khoản chi phí sửa chữa khổng lồ, lại thêm ba mẹ cô mặt ủ mày ê, Vương An An cảm thấy thật áp lực.</w:t>
      </w:r>
    </w:p>
    <w:p>
      <w:pPr>
        <w:pStyle w:val="BodyText"/>
      </w:pPr>
      <w:r>
        <w:t xml:space="preserve">Nhưng cô là loại người thích mềm không thích cứng. Bình thường cô đối với người khác rất tốt, nhưng gặp loại ỷ thế hiếp người như thế này, cô thật sự không muốn nhân nhượng.</w:t>
      </w:r>
    </w:p>
    <w:p>
      <w:pPr>
        <w:pStyle w:val="BodyText"/>
      </w:pPr>
      <w:r>
        <w:t xml:space="preserve">Nói trắng ra là, nếu đối phương là người phân rõ phải trái, Vương An An nguyện ý chủ động tới tận nhà xin lỗi, ai bảo mình sơ ý làm xước xe người ta chứ. Nhưng loại người như Cố Ngôn Chi, nếu thật sự muốn dựa vào chuyện này để ép cô nghe lời, bán thân v...v... thì dù chết cô cũng không đồng ý.</w:t>
      </w:r>
    </w:p>
    <w:p>
      <w:pPr>
        <w:pStyle w:val="BodyText"/>
      </w:pPr>
      <w:r>
        <w:t xml:space="preserve">Tên Cố Ngôn Chi không biết xấu hổ kia cho rằng đây vẫn còn là xã hội cũ, có thể bắt nạt người lương thiện sao?</w:t>
      </w:r>
    </w:p>
    <w:p>
      <w:pPr>
        <w:pStyle w:val="BodyText"/>
      </w:pPr>
      <w:r>
        <w:t xml:space="preserve">Có điều Vương An An đã bằng này tuổi rồi, mặc dù tự biết mặt mũi mình không tệ, nhưng cô vẫn thấy có chút nghi ngờ, không nhịn được mà chạy đến chiếc gương to soi trái so phải.</w:t>
      </w:r>
    </w:p>
    <w:p>
      <w:pPr>
        <w:pStyle w:val="BodyText"/>
      </w:pPr>
      <w:r>
        <w:t xml:space="preserve">Cô cùng lắm chỉ được gọi là xinh xắn thôi, tuyệt đối không đủ trình độ ‘Quốc Sắc Thiên Hương'. Vương An An cau mày suy nghĩ, cảm thấy cái tên Cố Ngôn Chi chết tiệt kia, mặc dù rất xấu xa, nhưng cái mặt đấy mà trang điểm lên thì chắc chắn xinh đẹp hơn cô gấp mấy lần.</w:t>
      </w:r>
    </w:p>
    <w:p>
      <w:pPr>
        <w:pStyle w:val="BodyText"/>
      </w:pPr>
      <w:r>
        <w:t xml:space="preserve">Đàn ông có gia cảnh tốt như vậy, cũng sẽ đói khát đến mức ấy sao?</w:t>
      </w:r>
    </w:p>
    <w:p>
      <w:pPr>
        <w:pStyle w:val="BodyText"/>
      </w:pPr>
      <w:r>
        <w:t xml:space="preserve">Vương An An đang soi gương, mẹ cô thấy cô gật gù hả hê soi gương, không biết đã nghĩ được cách xin lỗi người ta chưa liền tức giận mắng cô mấy câu.</w:t>
      </w:r>
    </w:p>
    <w:p>
      <w:pPr>
        <w:pStyle w:val="BodyText"/>
      </w:pPr>
      <w:r>
        <w:t xml:space="preserve">Vương An An thuận miệng nói: "Mẹ, con có xin lỗi Cố Ngôn Chi cũng vô dụng, anh ta muốn dựa vào việc sửa xe mà ép con lấy anh ta...."</w:t>
      </w:r>
    </w:p>
    <w:p>
      <w:pPr>
        <w:pStyle w:val="BodyText"/>
      </w:pPr>
      <w:r>
        <w:t xml:space="preserve">Vừa dứt lời, mẹ cô suýt nữa phun cả quả táo ở trong miệng ra, lập tức vỗ cho Vương An An một cái, quát: "Muốn chết hả? Soi gương xem con ngốc thế nào, đang nằm mơ giữa ban ngày à, người ta mà thèm để ý con sao.... Lại còn ép lấy cơ đấy.... Con không muốn xin lỗi thì cứ việc nói thẳng, tìm lý do làm gì...."</w:t>
      </w:r>
    </w:p>
    <w:p>
      <w:pPr>
        <w:pStyle w:val="BodyText"/>
      </w:pPr>
      <w:r>
        <w:t xml:space="preserve">Vương An An cũng cảm thấy dường như mình đang nằm mơ, liếc mắt soi gương, cũng không biết do Cố Ngôn Chi là mắt mù hay nhân phẩm có vấn đề, nếu không nhiều hoa tươi như vậy không chọn, lại đi chọn một cô gái giống ‘cỏ đuôi chó’ như cô.</w:t>
      </w:r>
    </w:p>
    <w:p>
      <w:pPr>
        <w:pStyle w:val="BodyText"/>
      </w:pPr>
      <w:r>
        <w:t xml:space="preserve">Dù sao thì ‘nước dâng đất chặn, binh tới tướng chặn’ thôi!</w:t>
      </w:r>
    </w:p>
    <w:p>
      <w:pPr>
        <w:pStyle w:val="BodyText"/>
      </w:pPr>
      <w:r>
        <w:t xml:space="preserve">Ra sao thì ra!</w:t>
      </w:r>
    </w:p>
    <w:p>
      <w:pPr>
        <w:pStyle w:val="BodyText"/>
      </w:pPr>
      <w:r>
        <w:t xml:space="preserve">Buổi tối vừa ăn cơm vừa xem TV, đến khi Vương An An định đi ngủ, chợt nghe trong hành lang có tiếng động.</w:t>
      </w:r>
    </w:p>
    <w:p>
      <w:pPr>
        <w:pStyle w:val="BodyText"/>
      </w:pPr>
      <w:r>
        <w:t xml:space="preserve">Sau đó có người gõ cửa nhà cô.</w:t>
      </w:r>
    </w:p>
    <w:p>
      <w:pPr>
        <w:pStyle w:val="BodyText"/>
      </w:pPr>
      <w:r>
        <w:t xml:space="preserve">Vương An An mơ màng đi tới trước cửa, hỏi một tiếng. Cô cứ nghĩ là nhà hàng xóm bên cạnh thôi.</w:t>
      </w:r>
    </w:p>
    <w:p>
      <w:pPr>
        <w:pStyle w:val="BodyText"/>
      </w:pPr>
      <w:r>
        <w:t xml:space="preserve">Kết quả khi đối phương đáp lời Vương An An liền giật mình.</w:t>
      </w:r>
    </w:p>
    <w:p>
      <w:pPr>
        <w:pStyle w:val="BodyText"/>
      </w:pPr>
      <w:r>
        <w:t xml:space="preserve">"An An là anh...."</w:t>
      </w:r>
    </w:p>
    <w:p>
      <w:pPr>
        <w:pStyle w:val="BodyText"/>
      </w:pPr>
      <w:r>
        <w:t xml:space="preserve">Hả?</w:t>
      </w:r>
    </w:p>
    <w:p>
      <w:pPr>
        <w:pStyle w:val="BodyText"/>
      </w:pPr>
      <w:r>
        <w:t xml:space="preserve">Giọng này?</w:t>
      </w:r>
    </w:p>
    <w:p>
      <w:pPr>
        <w:pStyle w:val="BodyText"/>
      </w:pPr>
      <w:r>
        <w:t xml:space="preserve">Không phải là giọng Cố Ngôn Chi sao?</w:t>
      </w:r>
    </w:p>
    <w:p>
      <w:pPr>
        <w:pStyle w:val="BodyText"/>
      </w:pPr>
      <w:r>
        <w:t xml:space="preserve">Miệng Vương An An biến thành hình chữ O, cô hít sâu, kéo giật cửa ra, trong lòng suy nghĩ, không phải tên Cố Ngôn Chi kia quá giận nên đến tìm cô gây phiền toái chứ!</w:t>
      </w:r>
    </w:p>
    <w:p>
      <w:pPr>
        <w:pStyle w:val="BodyText"/>
      </w:pPr>
      <w:r>
        <w:t xml:space="preserve">Kết quả vừa mở cửa ra, Vương An An đã hóa đá ngay tại chỗ.</w:t>
      </w:r>
    </w:p>
    <w:p>
      <w:pPr>
        <w:pStyle w:val="BodyText"/>
      </w:pPr>
      <w:r>
        <w:t xml:space="preserve">Cố Ngôn Chi đứng ở ngoài cửa, rõ ràng là một người đàn ông cao tận 1m8, ánh mắt và động tác lại giống như một chú chó nhỏ bị vứt bỏ, đôi mắt sợ sệt ướt át nhìn cô.</w:t>
      </w:r>
    </w:p>
    <w:p>
      <w:pPr>
        <w:pStyle w:val="BodyText"/>
      </w:pPr>
      <w:r>
        <w:t xml:space="preserve">Mấy lời trách móc Vương An An định nói lập tức nghẹn ở cổ họng, không biết làm sao, dường như không tài nào mắng được.</w:t>
      </w:r>
    </w:p>
    <w:p>
      <w:pPr>
        <w:pStyle w:val="BodyText"/>
      </w:pPr>
      <w:r>
        <w:t xml:space="preserve">Mẹ Vương An An cũng ra xem ai gọi cửa, vừa nhìn thấy ngoài cửa là Cố Ngôn Chi, bà Vương liền vội vàng vui vẻ đón Cố Ngôn Chi vào nhà.</w:t>
      </w:r>
    </w:p>
    <w:p>
      <w:pPr>
        <w:pStyle w:val="BodyText"/>
      </w:pPr>
      <w:r>
        <w:t xml:space="preserve">Trong lòng Vương An An buồn bực, không hiểu sao Cố Ngôn Chi lại chạy tới đây. Cô tò mò quan sát tên Cố Ngôn Chi này, phát hiện quầng mắt người này càng ngày càng đen.</w:t>
      </w:r>
    </w:p>
    <w:p>
      <w:pPr>
        <w:pStyle w:val="BodyText"/>
      </w:pPr>
      <w:r>
        <w:t xml:space="preserve">Có lẽ là đã nhận ra ánh mắt Vương An An đang nhìn mình, Cố Ngôn Chi liền mỉm cười nhìn lại cô, ánh mắt rõ ràng là đang lấy lòng cô .</w:t>
      </w:r>
    </w:p>
    <w:p>
      <w:pPr>
        <w:pStyle w:val="BodyText"/>
      </w:pPr>
      <w:r>
        <w:t xml:space="preserve">Vương An An rất không khách khí trừng mắt nhìn lại.</w:t>
      </w:r>
    </w:p>
    <w:p>
      <w:pPr>
        <w:pStyle w:val="BodyText"/>
      </w:pPr>
      <w:r>
        <w:t xml:space="preserve">Tên Cố Ngôn Chi này thật kỳ quái, không kiêu ngạo chút nào, ngược lại còn ngại ngùng đứng ở phòng khách. Mẹ Vương An An khách sáo mời anh ta ngồi, anh ta cũng không chịu ngồi, giống như chú chó nhỏ tội nghiệp nhìn Vương An An.</w:t>
      </w:r>
    </w:p>
    <w:p>
      <w:pPr>
        <w:pStyle w:val="BodyText"/>
      </w:pPr>
      <w:r>
        <w:t xml:space="preserve">Giống như chỉ khi Vương An An gật đầu, anh ta mới ngồi.</w:t>
      </w:r>
    </w:p>
    <w:p>
      <w:pPr>
        <w:pStyle w:val="BodyText"/>
      </w:pPr>
      <w:r>
        <w:t xml:space="preserve">Hơn nữa Vương An An còn chưa kịp nói gì, Cố Ngôn Chi đã vô cùng thành khẩn xin lỗi cô. Nói anh ta vốn cũng không muốn như vậy, đối với anh ta mà nói Vương An An là rất người quan trọng. Cố Ngôn Chi cho dù tự làm hại mình cũng sẽ không muốn làm tổn thương Vương An An, còn có anh ta nhất định sẽ bảo vệ Vương An An....</w:t>
      </w:r>
    </w:p>
    <w:p>
      <w:pPr>
        <w:pStyle w:val="BodyText"/>
      </w:pPr>
      <w:r>
        <w:t xml:space="preserve">Vương An An đã chuẩn bị xong tư thế chiến đấu, nhưng nghe anh ta nói xong lại ngẩn ra.</w:t>
      </w:r>
    </w:p>
    <w:p>
      <w:pPr>
        <w:pStyle w:val="BodyText"/>
      </w:pPr>
      <w:r>
        <w:t xml:space="preserve">Hơn nữa thái độ của Cố Ngôn Chi cực kỳ tốt. Thân hình anh ta cao ráo nên để xin lỗi thành khẩn, Cố Ngôn Chi còn cố ý khom người.</w:t>
      </w:r>
    </w:p>
    <w:p>
      <w:pPr>
        <w:pStyle w:val="BodyText"/>
      </w:pPr>
      <w:r>
        <w:t xml:space="preserve">Vương An An hóa đá mất mấy giây, có câu nói ‘không đánh người cười’, lúc trước cô quả thật bị Cố Ngôn Chi chọc tức, nhưng thái độ bây giờ của Cố Ngôn Chi tốt như vậy, quả thực khiến Vương An An không biết nên làm sao.</w:t>
      </w:r>
    </w:p>
    <w:p>
      <w:pPr>
        <w:pStyle w:val="BodyText"/>
      </w:pPr>
      <w:r>
        <w:t xml:space="preserve">Sau khi Cố Ngôn Chi nói mấy lời xin lỗi xong còn vô cùng chăm chú nhìn cô: "An An, anh vẫn luôn nhớ chuyện khi xưa, nếu như không có em, anh đã không còn ở trên đời này nữa rồi...."</w:t>
      </w:r>
    </w:p>
    <w:p>
      <w:pPr>
        <w:pStyle w:val="BodyText"/>
      </w:pPr>
      <w:r>
        <w:t xml:space="preserve">Vương An An không sợ trời không sợ đất, duy chỉ sợ mấy người nói lời dịu dàng. Thế nên anh ta nhẹ nhàng mấy câu, Vương An An liền không tức giận nổi nữa.</w:t>
      </w:r>
    </w:p>
    <w:p>
      <w:pPr>
        <w:pStyle w:val="BodyText"/>
      </w:pPr>
      <w:r>
        <w:t xml:space="preserve">Hơn nữa ba mẹ Vương An An đều đang ở đây, thư khiếu nại hồi sáng đã hù dọa bọn họ, giờ Cố Ngôn Chi lại tự mình giải thích khiến hai người vô cùng mừng rỡ, cũng không quan tâm tên Cố Ngôn Chi này hành động trước sau có đồng nhất hay không. Hai người vừa thấy chuyện có cơ hội chuyển biến tốt đẹp liền vội lôi kéo Vương An An hùa theo nói, “Các bác không trách cháu, chuyện như vậy nhà bác cũng có trách nhiệm, cháu không cần khách sáo như vậy.”</w:t>
      </w:r>
    </w:p>
    <w:p>
      <w:pPr>
        <w:pStyle w:val="BodyText"/>
      </w:pPr>
      <w:r>
        <w:t xml:space="preserve">Vương An An không biết phải làm sao, luôn cảm thấy chuyện này thật kỳ quặc.</w:t>
      </w:r>
    </w:p>
    <w:p>
      <w:pPr>
        <w:pStyle w:val="BodyText"/>
      </w:pPr>
      <w:r>
        <w:t xml:space="preserve">Hơn nữa ánh mắt Cố Ngôn Chi nhìn Vương An An rất không bình thường, tựa như muốn nhìn thấu toàn bộ con người cô.</w:t>
      </w:r>
    </w:p>
    <w:p>
      <w:pPr>
        <w:pStyle w:val="BodyText"/>
      </w:pPr>
      <w:r>
        <w:t xml:space="preserve">Cho dù Vương An An cúi đầu hay ngẩng đầu hay nhìn nơi khác, Cố Ngôn Chi sẽ vẫn nhìn cô chằm chằm không chớp mắt.</w:t>
      </w:r>
    </w:p>
    <w:p>
      <w:pPr>
        <w:pStyle w:val="BodyText"/>
      </w:pPr>
      <w:r>
        <w:t xml:space="preserve">Nhìn đến mức tóc gáy cô dựng hết cả lên.</w:t>
      </w:r>
    </w:p>
    <w:p>
      <w:pPr>
        <w:pStyle w:val="BodyText"/>
      </w:pPr>
      <w:r>
        <w:t xml:space="preserve">Cuối cùng cô không nhịn được, trước mặt ba mẹ mình lại không dám nổi giận, chỉ có thể mượn cớ đã khuya, muốn đuổi Cố Ngôn Chi đi.</w:t>
      </w:r>
    </w:p>
    <w:p>
      <w:pPr>
        <w:pStyle w:val="BodyText"/>
      </w:pPr>
      <w:r>
        <w:t xml:space="preserve">Kết quả ba mẹ cô lại kiên quyết bắt Vương An An tự mình đi tiễn Cố Ngôn Chi.</w:t>
      </w:r>
    </w:p>
    <w:p>
      <w:pPr>
        <w:pStyle w:val="BodyText"/>
      </w:pPr>
      <w:r>
        <w:t xml:space="preserve">Không còn cách nào khác, Vương An An đành phải đi theo Cố Ngôn Chi xuống tầng.</w:t>
      </w:r>
    </w:p>
    <w:p>
      <w:pPr>
        <w:pStyle w:val="BodyText"/>
      </w:pPr>
      <w:r>
        <w:t xml:space="preserve">Đèn trong hành lang đã hỏng nửa tháng nay, Vương An An cầm đèn pin trong nhà ra soi cho Cố Ngôn Chi.</w:t>
      </w:r>
    </w:p>
    <w:p>
      <w:pPr>
        <w:pStyle w:val="BodyText"/>
      </w:pPr>
      <w:r>
        <w:t xml:space="preserve">Trong khi đi, Vương An An vừa đưa Cố Ngôn Chi đi ra ngoài, vừa nghĩ xem Cố Ngôn Chi rốt cuộc muốn làm gì.</w:t>
      </w:r>
    </w:p>
    <w:p>
      <w:pPr>
        <w:pStyle w:val="BodyText"/>
      </w:pPr>
      <w:r>
        <w:t xml:space="preserve">Hai người im lặng đi xuống, nhưng Cố Ngôn Chi lại không hề có ý rời đi.</w:t>
      </w:r>
    </w:p>
    <w:p>
      <w:pPr>
        <w:pStyle w:val="BodyText"/>
      </w:pPr>
      <w:r>
        <w:t xml:space="preserve">Bên cạnh chung cư vừa khéo có khu tập thể dục công cộng.</w:t>
      </w:r>
    </w:p>
    <w:p>
      <w:pPr>
        <w:pStyle w:val="BodyText"/>
      </w:pPr>
      <w:r>
        <w:t xml:space="preserve">Lúc này đã không còn ai tập, Vương An An có nhiều thắc mắc cần hỏi nên chủ động dẫn Cố Ngôn Chi đến phía máy tập thể dục.</w:t>
      </w:r>
    </w:p>
    <w:p>
      <w:pPr>
        <w:pStyle w:val="BodyText"/>
      </w:pPr>
      <w:r>
        <w:t xml:space="preserve">Cô hỏi thẳng: "Cố Ngôn Chi, anh đang muốn đùa giỡn tôi phải không?"</w:t>
      </w:r>
    </w:p>
    <w:p>
      <w:pPr>
        <w:pStyle w:val="BodyText"/>
      </w:pPr>
      <w:r>
        <w:t xml:space="preserve">Cố Ngôn Chi hơi nghiêng đầu, dù là ánh mắt hay động tác đều giống một thiếu niên chìm đắm trong tình yêu cuồng nhiệt.</w:t>
      </w:r>
    </w:p>
    <w:p>
      <w:pPr>
        <w:pStyle w:val="BodyText"/>
      </w:pPr>
      <w:r>
        <w:t xml:space="preserve">Vương An An bị anh ta nhìn, mặt bất giác trở nên đỏ bừng. Cô vội vàng che mặt, làm ra vẻ nghiêm túc.</w:t>
      </w:r>
    </w:p>
    <w:p>
      <w:pPr>
        <w:pStyle w:val="BodyText"/>
      </w:pPr>
      <w:r>
        <w:t xml:space="preserve">Nhưng Cố Ngôn Chi lại lí nhí như tỏ tình: "Anh không hề đùa, Anh.... Thời gian của anh không nhiều, anh không có nhiều thời gian yêu đương.... Nhưng sau khi chúng ta kết hôn, anh sẽ đối xử tốt với em, có em ở đây.... Anh mới cảm thấy tim mình còn đập...."</w:t>
      </w:r>
    </w:p>
    <w:p>
      <w:pPr>
        <w:pStyle w:val="BodyText"/>
      </w:pPr>
      <w:r>
        <w:t xml:space="preserve">Vương An An hoảng sợ lùi lại mấy bước. Dù cô gặp phải yêu râu xanh cũng không sợ, trực tiếp đạp một phát khiến hắn đoạn tử tuyệt tôn là được, nhưng nghe lời thâm tình đến quá đáng này, cả người cô vừa nổi da gà lại vừa cảm thấy mắc ói.</w:t>
      </w:r>
    </w:p>
    <w:p>
      <w:pPr>
        <w:pStyle w:val="BodyText"/>
      </w:pPr>
      <w:r>
        <w:t xml:space="preserve">Nhưng dù cô lùi một bước vẫn không thoát được, Cố Ngôn Chi lập tức bắt lấy tay cô, trước khi Vương An An kịp phản ứng, anh ta vội nói: "Anh nhớ không lầm, trong lòng bàn tay em thật sự có một vết sẹo này ...."</w:t>
      </w:r>
    </w:p>
    <w:p>
      <w:pPr>
        <w:pStyle w:val="BodyText"/>
      </w:pPr>
      <w:r>
        <w:t xml:space="preserve">Vương An An đang cảm thấy anh ta thật buồn nôn, định hất ra, nhưng vừa nhìn vào mắt Cố Ngôn Chi, Vương An An liền ngẩn người.</w:t>
      </w:r>
    </w:p>
    <w:p>
      <w:pPr>
        <w:pStyle w:val="BodyText"/>
      </w:pPr>
      <w:r>
        <w:t xml:space="preserve">Cô không biết nên dùng từ gì để hình dung cặp mắt kia, một người đàn ông trưởng thành sẽ không có ánh mắt như vậy, ánh mắt kia quá mức hèn mọn, tựa như van xin vậy.</w:t>
      </w:r>
    </w:p>
    <w:p>
      <w:pPr>
        <w:pStyle w:val="BodyText"/>
      </w:pPr>
      <w:r>
        <w:t xml:space="preserve">Cố Ngôn Chi cầm bàn tay cô giống như đang nâng báu vậy cực kỳ quý giá. Dù là ánh mắt hay giọng nói đều vô cùng dè dặt: "Là ở đây à...."</w:t>
      </w:r>
    </w:p>
    <w:p>
      <w:pPr>
        <w:pStyle w:val="BodyText"/>
      </w:pPr>
      <w:r>
        <w:t xml:space="preserve">Anh ta ngẩng đầu lên, dường như ký ức ùa về, không chắc chắn lắm, hỏi: "Lúc đốt pháo hoa, chẳng may bị bỏng phải không...."</w:t>
      </w:r>
    </w:p>
    <w:p>
      <w:pPr>
        <w:pStyle w:val="BodyText"/>
      </w:pPr>
      <w:r>
        <w:t xml:space="preserve">Thật ra vết sẹo ấy qua nhiều năm đã không còn quá rõ nữa rồi. Nhưng những lời này của Cố Ngôn Chi vẫn khiến Vương An An nhớ lại.</w:t>
      </w:r>
    </w:p>
    <w:p>
      <w:pPr>
        <w:pStyle w:val="BodyText"/>
      </w:pPr>
      <w:r>
        <w:t xml:space="preserve">Đó đúng lần đó cô mang cậu bé ăn xin kia đi mừng năm mới, chẳng may bị bỏng tay. Lúc ấy cô không dám nói cho ba mẹ, sợ ba mẹ không bao giờ để cho cô đốt pháo hoa nữa. Cô dùng tuyết lạnh xoa dịu vết thương, còn bảo cậu bé ăn xin tiếp tục đốt cho cô xem....</w:t>
      </w:r>
    </w:p>
    <w:p>
      <w:pPr>
        <w:pStyle w:val="BodyText"/>
      </w:pPr>
      <w:r>
        <w:t xml:space="preserve">Vương An An không biết làm sao, cô có một loại ảo giác giống như Cố Ngôn Chi trước mắt này chính là cậu bé ăn xin năm đó.</w:t>
      </w:r>
    </w:p>
    <w:p>
      <w:pPr>
        <w:pStyle w:val="BodyText"/>
      </w:pPr>
      <w:r>
        <w:t xml:space="preserve">Dường như thời gian không hề chia cắt bọn họ. Anh ta vẫn là cậu bé vô cùng ỷ lại cô, thích đi theo sau lưng cô. . . . . .</w:t>
      </w:r>
    </w:p>
    <w:p>
      <w:pPr>
        <w:pStyle w:val="BodyText"/>
      </w:pPr>
      <w:r>
        <w:t xml:space="preserve">Vương An An thật ra luôn tò mò, rốt cuộc đã xảy ra chuyện gì mà lại khiến ột bé trai có hoàn cảnh tốt như vậy lưu lạc bên ngoài lâu như thế?</w:t>
      </w:r>
    </w:p>
    <w:p>
      <w:pPr>
        <w:pStyle w:val="BodyText"/>
      </w:pPr>
      <w:r>
        <w:t xml:space="preserve">Nhưng khi cô hỏi, Cố Ngôn Chi lại không trả lời, chỉ nghiêng đầu nhìn Vương An An đăm đăm, nói: "Đúng rồi, khi đó em gọi anh là gì?"</w:t>
      </w:r>
    </w:p>
    <w:p>
      <w:pPr>
        <w:pStyle w:val="BodyText"/>
      </w:pPr>
      <w:r>
        <w:t xml:space="preserve">Vương An An dĩ nhiên còn nhớ rõ, khi đó cô hỏi tên nhưng anh ta kiên quyết không chịu nói. Cuối cùng cô liền nói đùa, gọi anh ta là Uông Uông.</w:t>
      </w:r>
    </w:p>
    <w:p>
      <w:pPr>
        <w:pStyle w:val="BodyText"/>
      </w:pPr>
      <w:r>
        <w:t xml:space="preserve">Kết quả sau mấy lần gọi đùa, cậu bé ăn xin kia lại thật sự thích cái tên đó....</w:t>
      </w:r>
    </w:p>
    <w:p>
      <w:pPr>
        <w:pStyle w:val="BodyText"/>
      </w:pPr>
      <w:r>
        <w:t xml:space="preserve">"Uông Uông."</w:t>
      </w:r>
    </w:p>
    <w:p>
      <w:pPr>
        <w:pStyle w:val="BodyText"/>
      </w:pPr>
      <w:r>
        <w:t xml:space="preserve">Đó là cách gọi cực kỳ trẻ con.</w:t>
      </w:r>
    </w:p>
    <w:p>
      <w:pPr>
        <w:pStyle w:val="BodyText"/>
      </w:pPr>
      <w:r>
        <w:t xml:space="preserve">Một tiếng gọi đơn giản như vậy lại khiến toàn thân Cố Ngôn Chi run lên.</w:t>
      </w:r>
    </w:p>
    <w:p>
      <w:pPr>
        <w:pStyle w:val="BodyText"/>
      </w:pPr>
      <w:r>
        <w:t xml:space="preserve">"Em cứ gọi anh là Uông Uông đi." Cố Ngôn Chi chợt bước tới trước mặt Vương An An, gần tới mức hô hấp có thể phả trên mặt Vương An An, giọng nói khẽ run: "Anh không phải là Cố Ngôn Chi gì đó, anh chỉ là Uông Uông của em thôi."</w:t>
      </w:r>
    </w:p>
    <w:p>
      <w:pPr>
        <w:pStyle w:val="Compact"/>
      </w:pP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Vương An An giống như bị sét đánh trúng, suýt nữa thì ngất xỉu.</w:t>
      </w:r>
    </w:p>
    <w:p>
      <w:pPr>
        <w:pStyle w:val="BodyText"/>
      </w:pPr>
      <w:r>
        <w:t xml:space="preserve">Cô vội vàng lùi lại một bước, né tránh cái nắm tay của Cố Ngôn Chi.</w:t>
      </w:r>
    </w:p>
    <w:p>
      <w:pPr>
        <w:pStyle w:val="BodyText"/>
      </w:pPr>
      <w:r>
        <w:t xml:space="preserve">Nhưng Cố Ngôn Chi không có chút tự giác nào, ngược lại càng tiến gần hơn, giọng nói dạt dào tình cảm: "Em là ‘ốc đảo’ của đời anh...."</w:t>
      </w:r>
    </w:p>
    <w:p>
      <w:pPr>
        <w:pStyle w:val="BodyText"/>
      </w:pPr>
      <w:r>
        <w:t xml:space="preserve">Vương An An méo cả miệng.</w:t>
      </w:r>
    </w:p>
    <w:p>
      <w:pPr>
        <w:pStyle w:val="BodyText"/>
      </w:pPr>
      <w:r>
        <w:t xml:space="preserve">Nếu đạp cho anh ta một cái thì hình như tội của Cố Ngôn Chi cũng không nặng đến mức ấy. Nhưng chỉ cần nói chuyện cùng Cố Ngôn Chi, Vương An An lại cảm thấy rất sởn da gà.</w:t>
      </w:r>
    </w:p>
    <w:p>
      <w:pPr>
        <w:pStyle w:val="BodyText"/>
      </w:pPr>
      <w:r>
        <w:t xml:space="preserve">Vương An An thật sự không đối phó nổi với kiểu sến súa này. Cô vô cùng không có chí khí mà cầm đèn pin chạy lên nhà.</w:t>
      </w:r>
    </w:p>
    <w:p>
      <w:pPr>
        <w:pStyle w:val="BodyText"/>
      </w:pPr>
      <w:r>
        <w:t xml:space="preserve">Mẹ cô thấy cô chạy giống như sắp chết đến nơi vậy, vội hỏi: "An An, con làm gì vậy, sao lại chạy giống như bị ma đuổi thế."</w:t>
      </w:r>
    </w:p>
    <w:p>
      <w:pPr>
        <w:pStyle w:val="BodyText"/>
      </w:pPr>
      <w:r>
        <w:t xml:space="preserve">Vương An An nhăn mặt nói: "Đừng nói nữa, mẹ, đúng là con vừa gặp ma đấy, tên Cố Ngôn Chi kia bị ma nhập mất rồi, lại còn nói con là ‘ốc đảo’ trong tim anh ta nữa!".</w:t>
      </w:r>
    </w:p>
    <w:p>
      <w:pPr>
        <w:pStyle w:val="BodyText"/>
      </w:pPr>
      <w:r>
        <w:t xml:space="preserve">Bà Vương không tin vào ma quỷ, liền đánh Vương An An một cái, rồi mắng cô: "Cái con bé này, bảo con tiễn người ta thôi mà sao lắm chuyện quá vậy, nói linh ta linh tinh..."</w:t>
      </w:r>
    </w:p>
    <w:p>
      <w:pPr>
        <w:pStyle w:val="BodyText"/>
      </w:pPr>
      <w:r>
        <w:t xml:space="preserve">Vương An An cũng biết chuyện này rất kỳ lạ, cô ngẩn ngơ chạy về phòng ngủ, ngẩn người nhìn bức tường.</w:t>
      </w:r>
    </w:p>
    <w:p>
      <w:pPr>
        <w:pStyle w:val="BodyText"/>
      </w:pPr>
      <w:r>
        <w:t xml:space="preserve">Sau khi buồn nôn qua đi, không biết vì sao đôi mắt của Cố Ngôn Chi lại chợt hiện lên trong đầu cô.</w:t>
      </w:r>
    </w:p>
    <w:p>
      <w:pPr>
        <w:pStyle w:val="BodyText"/>
      </w:pPr>
      <w:r>
        <w:t xml:space="preserve">Dù thế nào thì cô vẫn cảm thấy Cố Ngôn Chi quá khoa trương, nhưng ánh mắt mang theo vẻ van nài kia lại khiến tim cô như bị bóp nghẹt.</w:t>
      </w:r>
    </w:p>
    <w:p>
      <w:pPr>
        <w:pStyle w:val="BodyText"/>
      </w:pPr>
      <w:r>
        <w:t xml:space="preserve">Vương An An buồn bực nghĩ, chẳng lẽ vẻ tội nghiệp giống như chú cún kia của Cố Ngôn Chi đã khơi dậy tình thương của người mẹ trong cô!</w:t>
      </w:r>
    </w:p>
    <w:p>
      <w:pPr>
        <w:pStyle w:val="BodyText"/>
      </w:pPr>
      <w:r>
        <w:t xml:space="preserve">Vương An An tưởng rằng sau khi mình bỏ chạy như vậy Cố Ngôn Chi sẽ không đến nữa. Nào biết ngày hôm sau, cũng vào tầm giờ đó, "Cố Ngôn Chi" lại tới.</w:t>
      </w:r>
    </w:p>
    <w:p>
      <w:pPr>
        <w:pStyle w:val="BodyText"/>
      </w:pPr>
      <w:r>
        <w:t xml:space="preserve">Lần này anh ta cũng không đi tay không nữa mà ôm một con gấu bông to bự tới.</w:t>
      </w:r>
    </w:p>
    <w:p>
      <w:pPr>
        <w:pStyle w:val="BodyText"/>
      </w:pPr>
      <w:r>
        <w:t xml:space="preserve">Vương An An vừa mở cửa ra đã giật mình.</w:t>
      </w:r>
    </w:p>
    <w:p>
      <w:pPr>
        <w:pStyle w:val="BodyText"/>
      </w:pPr>
      <w:r>
        <w:t xml:space="preserve">Cố Ngôn Chi đỏ mặt đi vào, bộ dáng kia quả thật giống như cậu trai đang trải qua mối tình đầu vậy.</w:t>
      </w:r>
    </w:p>
    <w:p>
      <w:pPr>
        <w:pStyle w:val="BodyText"/>
      </w:pPr>
      <w:r>
        <w:t xml:space="preserve">Nhà Vương An An được hai gian nhỏ khoảng 70m2, đặt con gấu bông to như vậy vào phòng khách khiến cho Vương An An bỗng cảm thấy phòng khách trở nên chật trội hơn.</w:t>
      </w:r>
    </w:p>
    <w:p>
      <w:pPr>
        <w:pStyle w:val="BodyText"/>
      </w:pPr>
      <w:r>
        <w:t xml:space="preserve">Ngay cả ba mẹ Vương An An cũng bất ngờ, đứng sững sờ trợn mắt nhìn Cố Ngôn Chi.</w:t>
      </w:r>
    </w:p>
    <w:p>
      <w:pPr>
        <w:pStyle w:val="BodyText"/>
      </w:pPr>
      <w:r>
        <w:t xml:space="preserve">Cố Ngôn Chi vừa xấu hổ vừa kích động, mặt đỏ bừng, chăm chú nhìn Vương An An gần như không chớp mắt.</w:t>
      </w:r>
    </w:p>
    <w:p>
      <w:pPr>
        <w:pStyle w:val="BodyText"/>
      </w:pPr>
      <w:r>
        <w:t xml:space="preserve">Lòng bàn tay Vương An An ứa ra mồ hôi lạnh. Không tài nào hiểu được sao một kẻ có xe Maybach như Cố Ngôn Chi lại cứ kiên quyết bám dính lấy cô.</w:t>
      </w:r>
    </w:p>
    <w:p>
      <w:pPr>
        <w:pStyle w:val="BodyText"/>
      </w:pPr>
      <w:r>
        <w:t xml:space="preserve">Lần này cho dù ba mẹ Vương An An là kẻ ngốc cũng nhận ra có điều kỳ quái.</w:t>
      </w:r>
    </w:p>
    <w:p>
      <w:pPr>
        <w:pStyle w:val="BodyText"/>
      </w:pPr>
      <w:r>
        <w:t xml:space="preserve">Trước bà Vương còn cười Vương An An suy nghĩ viển vông nhưng lần này lại mừng rỡ ra mặt. Cố Ngôn Chi này tuấn tú lịch sự lại giàu có, loại con rể như thế này có đốt đèn đi tìm cũng không ra.</w:t>
      </w:r>
    </w:p>
    <w:p>
      <w:pPr>
        <w:pStyle w:val="BodyText"/>
      </w:pPr>
      <w:r>
        <w:t xml:space="preserve">Ba mẹ Vương An An lập tức kiếm cớ đi ra ngoài, nói trắng ra là tạo cơ hội cho hai người ở riêng.</w:t>
      </w:r>
    </w:p>
    <w:p>
      <w:pPr>
        <w:pStyle w:val="BodyText"/>
      </w:pPr>
      <w:r>
        <w:t xml:space="preserve">Trong phòng lặng ngắt, Vương An An người thoải mái nhưng không ngu ngốc, ai thích hợp ai không thích hợp với mình, cô tự rõ.</w:t>
      </w:r>
    </w:p>
    <w:p>
      <w:pPr>
        <w:pStyle w:val="BodyText"/>
      </w:pPr>
      <w:r>
        <w:t xml:space="preserve">Có tiền đúng là rất tốt, đi BMW, du thuyền rồi máy bay tư nhân, không cần làm việc cũng có thể nằm tiêu tiền xả láng, nghĩ tới đã thích rồi. Nhưng với điều kiện là cô phải thích cuộc sống như vậy. Dù sao cũng không phải kết hôn với tiền, đời người được mấy chục năm, tốt nhất vẫn nên tìm người mình thích thì hơn!</w:t>
      </w:r>
    </w:p>
    <w:p>
      <w:pPr>
        <w:pStyle w:val="BodyText"/>
      </w:pPr>
      <w:r>
        <w:t xml:space="preserve">Huống chi luật pháp cũng đã nói rõ, tiền trước khi kết hôn là tài sản của đối phương, cô có được hưởng đâu.</w:t>
      </w:r>
    </w:p>
    <w:p>
      <w:pPr>
        <w:pStyle w:val="BodyText"/>
      </w:pPr>
      <w:r>
        <w:t xml:space="preserve">Thừa dịp Cố Ngôn Chi còn chưa kịp mở miệng nói mấy lời sến súa kia, Vương An An vội vàng nói: "Tôi rất xin lỗi...."</w:t>
      </w:r>
    </w:p>
    <w:p>
      <w:pPr>
        <w:pStyle w:val="BodyText"/>
      </w:pPr>
      <w:r>
        <w:t xml:space="preserve">Vốn Vương An An định gọi Cố Ngôn Chi, sau nhưng khi nhìn thấy ánh mắt của Cố Ngôn Chi, không biết sao lại đổi thành Uông Uông.</w:t>
      </w:r>
    </w:p>
    <w:p>
      <w:pPr>
        <w:pStyle w:val="BodyText"/>
      </w:pPr>
      <w:r>
        <w:t xml:space="preserve">Đây là lần đầu tiên trong đời Vương An An nói những lời như thế này.</w:t>
      </w:r>
    </w:p>
    <w:p>
      <w:pPr>
        <w:pStyle w:val="BodyText"/>
      </w:pPr>
      <w:r>
        <w:t xml:space="preserve">"Anh là người tốt, rất đẹp trai, lại có tiền.... Chẳng qua tôi và anh không thích hợp, tính cách cũng không...."</w:t>
      </w:r>
    </w:p>
    <w:p>
      <w:pPr>
        <w:pStyle w:val="BodyText"/>
      </w:pPr>
      <w:r>
        <w:t xml:space="preserve">Vương An An cảm thấy nói như vậy không ổn lắm, vội khiêm tốn nói: "Hơn nữa, tôi cũng không dám trèo cao, điều kiện của anh quá tốt, hoàn cảnh sống của chúng ta không giống nhau, tôi không xứng với anh.... Anh xứng đáng tìm được một người tốt hơn...."</w:t>
      </w:r>
    </w:p>
    <w:p>
      <w:pPr>
        <w:pStyle w:val="BodyText"/>
      </w:pPr>
      <w:r>
        <w:t xml:space="preserve">Sau khi Vương An An nói xong, vội len lén liếc mắt nhìn Cố Ngôn Chi. Cô cho là Cố Ngôn Chi nhất định sẽ có chút không vui, nhưng khi vừa nhìn thấy mặt Cố Ngôn Chi, Vương An An liền hoảng hốt.</w:t>
      </w:r>
    </w:p>
    <w:p>
      <w:pPr>
        <w:pStyle w:val="BodyText"/>
      </w:pPr>
      <w:r>
        <w:t xml:space="preserve">Đôi mắt Cố Ngôn Chi thế mà đã đỏ hoe.</w:t>
      </w:r>
    </w:p>
    <w:p>
      <w:pPr>
        <w:pStyle w:val="BodyText"/>
      </w:pPr>
      <w:r>
        <w:t xml:space="preserve">Trời ạ, có đến mức phải khóc không hả?</w:t>
      </w:r>
    </w:p>
    <w:p>
      <w:pPr>
        <w:pStyle w:val="BodyText"/>
      </w:pPr>
      <w:r>
        <w:t xml:space="preserve">Cũng đâu phải chia tay hay thất tình, chỉ là.... Bị từ chối thôi mà....</w:t>
      </w:r>
    </w:p>
    <w:p>
      <w:pPr>
        <w:pStyle w:val="BodyText"/>
      </w:pPr>
      <w:r>
        <w:t xml:space="preserve">Vương An An luống cuống tay chân đứng lên, quả thật cũng không biết nên khuyên Cố Ngôn Chi thế nào.</w:t>
      </w:r>
    </w:p>
    <w:p>
      <w:pPr>
        <w:pStyle w:val="BodyText"/>
      </w:pPr>
      <w:r>
        <w:t xml:space="preserve">Một người đàn ông cao 1m8, bởi vì tỏ tình bị từ chối mà khóc nhè ngay tại chỗ....</w:t>
      </w:r>
    </w:p>
    <w:p>
      <w:pPr>
        <w:pStyle w:val="BodyText"/>
      </w:pPr>
      <w:r>
        <w:t xml:space="preserve">Anh ta không thấy mất mặt sao?</w:t>
      </w:r>
    </w:p>
    <w:p>
      <w:pPr>
        <w:pStyle w:val="BodyText"/>
      </w:pPr>
      <w:r>
        <w:t xml:space="preserve">Cái này....</w:t>
      </w:r>
    </w:p>
    <w:p>
      <w:pPr>
        <w:pStyle w:val="BodyText"/>
      </w:pPr>
      <w:r>
        <w:t xml:space="preserve">Đang lúc Vương An An không biết nên làm sao, Cố Ngôn Chi đã dùng giọng nói rất trầm khàn khàn nói: "Em không biết, em quan trọng như thế nào đối với anh đâu...."</w:t>
      </w:r>
    </w:p>
    <w:p>
      <w:pPr>
        <w:pStyle w:val="BodyText"/>
      </w:pPr>
      <w:r>
        <w:t xml:space="preserve">Vương An An thật sự rất muốn phỉ nhổ một câu, ‘ông anh à, anh chưa gặp con gái bao giờ à....’</w:t>
      </w:r>
    </w:p>
    <w:p>
      <w:pPr>
        <w:pStyle w:val="BodyText"/>
      </w:pPr>
      <w:r>
        <w:t xml:space="preserve">Chút chuyện cỏn con này cũng đáng để buồn sao?</w:t>
      </w:r>
    </w:p>
    <w:p>
      <w:pPr>
        <w:pStyle w:val="BodyText"/>
      </w:pPr>
      <w:r>
        <w:t xml:space="preserve">Nhưng thấy nói như vậy quá lạnh lùng, Vương An An liền cúi đầu giống như mình vừa mắc lỗi.</w:t>
      </w:r>
    </w:p>
    <w:p>
      <w:pPr>
        <w:pStyle w:val="BodyText"/>
      </w:pPr>
      <w:r>
        <w:t xml:space="preserve">Nhưng khi cúi đầu xuống, Vương An An bất chợt nhìn thấy bàn tay phải của Cố Ngôn Chi.</w:t>
      </w:r>
    </w:p>
    <w:p>
      <w:pPr>
        <w:pStyle w:val="BodyText"/>
      </w:pPr>
      <w:r>
        <w:t xml:space="preserve">Ngón tay Cố Ngôn Chi rất đẹp, khớp xương rõ ràng, nhưng trên tay phải lại có một vết sẹo xấu xí.</w:t>
      </w:r>
    </w:p>
    <w:p>
      <w:pPr>
        <w:pStyle w:val="BodyText"/>
      </w:pPr>
      <w:r>
        <w:t xml:space="preserve">Cô nhớ vết sẹo đó, ban đầu khi cô mới quen cậu bé ăn xin kia đã phát hiện tay phải cậu có một vết thương. Vì chuyện này mà Vương An An còn từng trộm lọ cồn i-ốt ở nhà, mang đến sát trùng vết thương cho cậu....</w:t>
      </w:r>
    </w:p>
    <w:p>
      <w:pPr>
        <w:pStyle w:val="BodyText"/>
      </w:pPr>
      <w:r>
        <w:t xml:space="preserve">Không ngờ qua nhiều năm như vậy, vết sẹo đó không những không mất đi mà còn lớn dần theo bàn tay.</w:t>
      </w:r>
    </w:p>
    <w:p>
      <w:pPr>
        <w:pStyle w:val="BodyText"/>
      </w:pPr>
      <w:r>
        <w:t xml:space="preserve">Có lẽ đã nhận ra tầm mắt của Vương An An, Cố Ngôn Chi cũng im lặng, hai người không ai nói gì.</w:t>
      </w:r>
    </w:p>
    <w:p>
      <w:pPr>
        <w:pStyle w:val="BodyText"/>
      </w:pPr>
      <w:r>
        <w:t xml:space="preserve">Một lúc lâu sau, Cố Ngôn Chi bỗng nhúc nhích, anh ta vươn bàn tay phải ra, đưa tới trước mặt Vương An An.</w:t>
      </w:r>
    </w:p>
    <w:p>
      <w:pPr>
        <w:pStyle w:val="BodyText"/>
      </w:pPr>
      <w:r>
        <w:t xml:space="preserve">Vương An An hơi bất ngờ.</w:t>
      </w:r>
    </w:p>
    <w:p>
      <w:pPr>
        <w:pStyle w:val="BodyText"/>
      </w:pPr>
      <w:r>
        <w:t xml:space="preserve">Trái lại, Cố Ngôn Chi bình thản nói: "Còn nhớ rõ lúc em sát trùng vết thương cho anh...."</w:t>
      </w:r>
    </w:p>
    <w:p>
      <w:pPr>
        <w:pStyle w:val="BodyText"/>
      </w:pPr>
      <w:r>
        <w:t xml:space="preserve">Những hình ảnh đó Vương An An vẫn nhớ rõ. Khi ấy trời rất lạnh, tay của cậu bé ăn xin đó lạnh như băng, sưng tấy đỏ lên, miệng vết thương còn mưng mủ. Cô nhìn mà sợ hết hồn, lúc bôi cồn i-ốt chỉ dám he hé mắt, sợ nhìn thấy thịt bị lộ ra....</w:t>
      </w:r>
    </w:p>
    <w:p>
      <w:pPr>
        <w:pStyle w:val="BodyText"/>
      </w:pPr>
      <w:r>
        <w:t xml:space="preserve">Vì an ủi cậu bé đó, cô còn đặt tay mình vào tay cậu, để khi cậu cảm thấy đau, có thể bóp tay cô.</w:t>
      </w:r>
    </w:p>
    <w:p>
      <w:pPr>
        <w:pStyle w:val="BodyText"/>
      </w:pPr>
      <w:r>
        <w:t xml:space="preserve">Nhưng cậu bé đó không hề bóp tay cô, đến cả lông mày cũng không nhíu một cái.</w:t>
      </w:r>
    </w:p>
    <w:p>
      <w:pPr>
        <w:pStyle w:val="BodyText"/>
      </w:pPr>
      <w:r>
        <w:t xml:space="preserve">Đó là vẻ mặt vô cảm đến cực điểm. Khi đó cô còn nhỏ nên không hiểu, bây giờ nghĩ lại, Vương An An mới chợt cảm thấy ngay từ khi ấy Cố Ngôn Chi đã vô cảm với rất nhiều chuyện.</w:t>
      </w:r>
    </w:p>
    <w:p>
      <w:pPr>
        <w:pStyle w:val="BodyText"/>
      </w:pPr>
      <w:r>
        <w:t xml:space="preserve">Dù cô cho anh ta ăn cái gì, anh ta cũng thờ ơ, người khác ném rác lên người anh ta, anh ta cũng không đoái hoài.</w:t>
      </w:r>
    </w:p>
    <w:p>
      <w:pPr>
        <w:pStyle w:val="BodyText"/>
      </w:pPr>
      <w:r>
        <w:t xml:space="preserve">Không khóc, không buồn, cũng không cười.</w:t>
      </w:r>
    </w:p>
    <w:p>
      <w:pPr>
        <w:pStyle w:val="BodyText"/>
      </w:pPr>
      <w:r>
        <w:t xml:space="preserve">Vương An An chợt thấy không thoải mái, khi cô gộp cậu bé ăn xin lúc trước cùng Cố Ngôn Chi trước mắt lại, cô chợt cảm thấy sự cự tuyệt của mình rất tàn nhẫn.</w:t>
      </w:r>
    </w:p>
    <w:p>
      <w:pPr>
        <w:pStyle w:val="BodyText"/>
      </w:pPr>
      <w:r>
        <w:t xml:space="preserve">Vương An An nhìn tay phải của Cố Ngôn Chi, cô có thể cảm thấy ánh mắt Cố Ngôn Chi đang nhìn mình.</w:t>
      </w:r>
    </w:p>
    <w:p>
      <w:pPr>
        <w:pStyle w:val="BodyText"/>
      </w:pPr>
      <w:r>
        <w:t xml:space="preserve">Cô có phần không dám nhìn Cố Ngôn Chi, trong lòng rối loạn, vội vàng ôm lấy con gấu bông to bự kia. Con gấu này rất đáng yêu, nhưng vóc dáng còn cao hơn cô.</w:t>
      </w:r>
    </w:p>
    <w:p>
      <w:pPr>
        <w:pStyle w:val="BodyText"/>
      </w:pPr>
      <w:r>
        <w:t xml:space="preserve">Cô ôm gấu bông trong tay, vuốt ve nó.</w:t>
      </w:r>
    </w:p>
    <w:p>
      <w:pPr>
        <w:pStyle w:val="BodyText"/>
      </w:pPr>
      <w:r>
        <w:t xml:space="preserve">Không khí thật không bình thường, nhưng Vương An An không biết ứng xử thế nào với loại tình huống như vậy. Cô không thể tiếp tục nói những lời cự tuyệt, chỉ mong Cố Ngôn Chi có thể chủ động rời đi.</w:t>
      </w:r>
    </w:p>
    <w:p>
      <w:pPr>
        <w:pStyle w:val="BodyText"/>
      </w:pPr>
      <w:r>
        <w:t xml:space="preserve">Thật may là Cố Ngôn Chi không nói gì nữa, một lát sau liền đứng lên ra về.</w:t>
      </w:r>
    </w:p>
    <w:p>
      <w:pPr>
        <w:pStyle w:val="BodyText"/>
      </w:pPr>
      <w:r>
        <w:t xml:space="preserve">Nhưng lúc đi, Cố Ngôn Chi lặng lẽ nhìn Vương An An.</w:t>
      </w:r>
    </w:p>
    <w:p>
      <w:pPr>
        <w:pStyle w:val="BodyText"/>
      </w:pPr>
      <w:r>
        <w:t xml:space="preserve">Trong ánh mắt kia có vô số lời muốn nói, khiến Vương An An không dám ngẩng đầu.</w:t>
      </w:r>
    </w:p>
    <w:p>
      <w:pPr>
        <w:pStyle w:val="BodyText"/>
      </w:pPr>
      <w:r>
        <w:t xml:space="preserve">Chờ sau khi tiễn Cố Ngôn Chi về, trong lòng Vương An An vẫn cảm thấy rất khó chịu, tựa như trẻ nhỏ đang làm sai, luôn cảm thấy có lỗi với người ta.</w:t>
      </w:r>
    </w:p>
    <w:p>
      <w:pPr>
        <w:pStyle w:val="BodyText"/>
      </w:pPr>
      <w:r>
        <w:t xml:space="preserve">Cô thở dài, chán nản gọi điện thoại cho Diệp Song.</w:t>
      </w:r>
    </w:p>
    <w:p>
      <w:pPr>
        <w:pStyle w:val="BodyText"/>
      </w:pPr>
      <w:r>
        <w:t xml:space="preserve">Nếu không phải Diệp Song biết Vương An An là người ăn nói thành thật, chắc hẳn anh sẽ cười ngửa tới ngửa lui. Anh chàng đi xe Maybach tỏ tình với Vương An An không thành, còn đau khổ khóc lóc. Ai mà tin?</w:t>
      </w:r>
    </w:p>
    <w:p>
      <w:pPr>
        <w:pStyle w:val="BodyText"/>
      </w:pPr>
      <w:r>
        <w:t xml:space="preserve">Tin tức này quá khủng bố, quả thật có thể đưa lên trang đầu các báo rồi.</w:t>
      </w:r>
    </w:p>
    <w:p>
      <w:pPr>
        <w:pStyle w:val="BodyText"/>
      </w:pPr>
      <w:r>
        <w:t xml:space="preserve">Vương An An nghĩ thế nào cũng cảm thấy chuyện này thật kỳ quái.</w:t>
      </w:r>
    </w:p>
    <w:p>
      <w:pPr>
        <w:pStyle w:val="BodyText"/>
      </w:pPr>
      <w:r>
        <w:t xml:space="preserve">Cô vội vàng kể lại tỉ mỉ chuyện xảy ra, lần này Diệp Song cũng không cười, hơi nhíu mày. Anh hiểu vì sao Vương An An lại gọi điện thoại cho anh, bởi anh làm ở bệnh viện tâm thần.</w:t>
      </w:r>
    </w:p>
    <w:p>
      <w:pPr>
        <w:pStyle w:val="BodyText"/>
      </w:pPr>
      <w:r>
        <w:t xml:space="preserve">Tuy là làm hành chính, không tiếp xúc nhiều với những chuyện thế này, nhưng ít ra anh cũng biết đại khái về hành vi của người bị bệnh.</w:t>
      </w:r>
    </w:p>
    <w:p>
      <w:pPr>
        <w:pStyle w:val="BodyText"/>
      </w:pPr>
      <w:r>
        <w:t xml:space="preserve">Diệp Song cũng nói: “Tên Cố Ngôn Chi này không phải là bị tâm thần phân liệt chứ? Hành động như bị phân liệt vậy."</w:t>
      </w:r>
    </w:p>
    <w:p>
      <w:pPr>
        <w:pStyle w:val="BodyText"/>
      </w:pPr>
      <w:r>
        <w:t xml:space="preserve">Vương An An cũng có cảm giác như vậy, gật đầu lia lịa nói, "Đúng, đúng, chính là cảm giác đó."</w:t>
      </w:r>
    </w:p>
    <w:p>
      <w:pPr>
        <w:pStyle w:val="BodyText"/>
      </w:pPr>
      <w:r>
        <w:t xml:space="preserve">Nếu không sao cô lại không suy nghĩ mà thẳng thừng từ chối một người đàn ông ưu tú như vậy chứ. Thật sự là do Cố Ngôn Chi rất kỳ lạ.</w:t>
      </w:r>
    </w:p>
    <w:p>
      <w:pPr>
        <w:pStyle w:val="BodyText"/>
      </w:pPr>
      <w:r>
        <w:t xml:space="preserve">Nhưng Diệp Song dù sao cũng chỉ làm hành chính, không thể phân tích cho Vương An An nghe.</w:t>
      </w:r>
    </w:p>
    <w:p>
      <w:pPr>
        <w:pStyle w:val="BodyText"/>
      </w:pPr>
      <w:r>
        <w:t xml:space="preserve">Hai người nói chuyện một lúc, sau đó Diệp Song chợt nhớ tới cái gì, liền nói với Vương An An: "Đúng rồi, lần trước không phải cậu nói muốn tìm Tống Vi Vi sao? Nói cô ta chơi cậu một vố không nhẹ, lần trước mình nhìn thấy cô ta ở chung cư Vân Hoa, nghe nói cô ta mua phòng ở đó.... Cô ta cũng mới mua một chiếc Audi đó.... Nếu cậu muốn tìm cô ta thì tìm xe là được...."</w:t>
      </w:r>
    </w:p>
    <w:p>
      <w:pPr>
        <w:pStyle w:val="BodyText"/>
      </w:pPr>
      <w:r>
        <w:t xml:space="preserve">Vương An An lập tức hứng khởi.</w:t>
      </w:r>
    </w:p>
    <w:p>
      <w:pPr>
        <w:pStyle w:val="BodyText"/>
      </w:pPr>
      <w:r>
        <w:t xml:space="preserve">Đây đúng là một tin tức vô cùng tốt, cô gần đây đang không có việc gì làm, muốn đi tìm Tống Vi Vi. Bây giờ nghe được tin này, cô lập tức lên tinh thần, Tống Vi Vi - cái đồ không biết xấu hổ, cô ta cho rằng mình chạy được sao?</w:t>
      </w:r>
    </w:p>
    <w:p>
      <w:pPr>
        <w:pStyle w:val="BodyText"/>
      </w:pPr>
      <w:r>
        <w:t xml:space="preserve">Cô nhất định phải tìm con quỷ nhỏ đó, cho cô ta biết sự lợi hại của cô.</w:t>
      </w:r>
    </w:p>
    <w:p>
      <w:pPr>
        <w:pStyle w:val="BodyText"/>
      </w:pPr>
      <w:r>
        <w:t xml:space="preserve">Vương An An cũng không để ý đến chuyện của Cố Ngôn Chi nữa. Sau khi tan việc cô cũng không có chuyện gì làm, định đến chung cư Vân Hoa bắt Tống Vi Vi.</w:t>
      </w:r>
    </w:p>
    <w:p>
      <w:pPr>
        <w:pStyle w:val="BodyText"/>
      </w:pPr>
      <w:r>
        <w:t xml:space="preserve">Chung cư Vân Hoa này là một chung cư hạng sang, cứ nghĩ đến chuyện bây giờ gia đình Tống Vi Vi có xe còn được ở trong chung cư sang trọng, Vương An An lại cảm thấy giận dữ. Nói đến gia đình Tống Vi Vi, ba cô ta chẳng qua chỉ là chân chạy vặt tại một nhà xưởng, mẹ cô ta cũng chỉ là một nhân viên bán hàng, có thể có tiền mua nhà mua xe không phải đều dựa vào tiền Cố Ngôn Chi trả ơn sao....</w:t>
      </w:r>
    </w:p>
    <w:p>
      <w:pPr>
        <w:pStyle w:val="BodyText"/>
      </w:pPr>
      <w:r>
        <w:t xml:space="preserve">Tống Vi Vi lại càng thần kỳ hơn, học tập không tốt nhưng cấp nào cũng được vào trường chuyên, thi cao đẳng cũng không đỗ nhưng lại được học ở học viện nghệ thuật, sau khi tốt nghiệp còn được giữ lại làm giảng viên....</w:t>
      </w:r>
    </w:p>
    <w:p>
      <w:pPr>
        <w:pStyle w:val="BodyText"/>
      </w:pPr>
      <w:r>
        <w:t xml:space="preserve">Lại nhớ tới lúc nhà họ Tống khiêu khích nhà bọn họ, không có việc gì thì khoe khoang trước mặt ba mẹ cô. Tống Vi Vi lại càng vênh váo hống hách hơn. Vương An An rất muốn đánh cho nhà họ Tống này một trận!</w:t>
      </w:r>
    </w:p>
    <w:p>
      <w:pPr>
        <w:pStyle w:val="BodyText"/>
      </w:pPr>
      <w:r>
        <w:t xml:space="preserve">Cũng may, Vương An An đợi không tới mười phút, đã nhìn thấy Tống Vi Vi lái xe tới.</w:t>
      </w:r>
    </w:p>
    <w:p>
      <w:pPr>
        <w:pStyle w:val="BodyText"/>
      </w:pPr>
      <w:r>
        <w:t xml:space="preserve">Vương An An lập tức xông tới cản xe của Tống Vi Vi lại.</w:t>
      </w:r>
    </w:p>
    <w:p>
      <w:pPr>
        <w:pStyle w:val="BodyText"/>
      </w:pPr>
      <w:r>
        <w:t xml:space="preserve">Chắc chắn là do Tống Vi Vi có tật giật mình, vừa nhìn thấy Vương An An cản trước mặt mình liền núp ở trong xe không dám ra ngoài.</w:t>
      </w:r>
    </w:p>
    <w:p>
      <w:pPr>
        <w:pStyle w:val="BodyText"/>
      </w:pPr>
      <w:r>
        <w:t xml:space="preserve">Vương An An tức giận gõ cửa sổ xe Tống Vi Vi.</w:t>
      </w:r>
    </w:p>
    <w:p>
      <w:pPr>
        <w:pStyle w:val="BodyText"/>
      </w:pPr>
      <w:r>
        <w:t xml:space="preserve">Gõ đến mức tay đã bắt đầu đỏ, Tống Vi Vi mới mở cửa xe, đi xuống.</w:t>
      </w:r>
    </w:p>
    <w:p>
      <w:pPr>
        <w:pStyle w:val="BodyText"/>
      </w:pPr>
      <w:r>
        <w:t xml:space="preserve">Tống Vi Vi và Vương An An là hai loại người hoàn toàn khác nhau. Mặc dù hai người cùng nhau lớn lên ở cùng khu, nhưng Vương An An không chịu nổi dáng vẻ vênh váo, luôn tỏ ra thục nữ của Tống Vi Vi.</w:t>
      </w:r>
    </w:p>
    <w:p>
      <w:pPr>
        <w:pStyle w:val="BodyText"/>
      </w:pPr>
      <w:r>
        <w:t xml:space="preserve">So với Vương An An mặc quần áo thoải mái đạp xe đạp, quả thật chính là một nha đầu gác cổng.</w:t>
      </w:r>
    </w:p>
    <w:p>
      <w:pPr>
        <w:pStyle w:val="BodyText"/>
      </w:pPr>
      <w:r>
        <w:t xml:space="preserve">Nhưng khí thế của Vương An An cũng không yếu, vừa nhìn thấy Tống Vi Vi đi ra, liền chỉ tay vào mặt cô ta mắng: "Tống Vi Vi, bây giờ cô mới chịu xuất hiện, cô không biết xấu hổ à, năm đó cô đã cứu Cố Ngôn Chi ư, sao lại nhận ơn huệ của người ta...."</w:t>
      </w:r>
    </w:p>
    <w:p>
      <w:pPr>
        <w:pStyle w:val="BodyText"/>
      </w:pPr>
      <w:r>
        <w:t xml:space="preserve">Vương An An nghĩ sau khi mình nói xong, Tống Vi Vi cho dù không nói lời xin lỗi cũng nên cúi đầu nhận sai.</w:t>
      </w:r>
    </w:p>
    <w:p>
      <w:pPr>
        <w:pStyle w:val="BodyText"/>
      </w:pPr>
      <w:r>
        <w:t xml:space="preserve">Thế nhưng Tống Vi Vi lại tỏ vẻ uất ức nói: "Bắt đầu từ khi tôi nhận sự giúp đỡ của nhà họ Cố, cô có biết tôi khổ cực thế nào không? Chỉ cần là Cố Ngôn Chi nói, tôi đều phải làm. Anh ấy bảo tôi học mỹ thuật, tôi phải đi học mỹ thuật. Anh ấy cho tôi học piano, tôi liền đi học piano. Còn cả khiêu vũ nữa. Rõ ràng tôi đã kín lịch rồi, nhưng chỉ cần anh ấy muốn tôi học, tôi đều làm theo lời anh ấy.... Đánh đàn đến mức mấy ngón tay sưng lên, tôi vẫn cố gắng kiên trì. Cậu biết bao nhiêu lần tôi vẽ đến mức muốn ói không? Nhưng vừa nghĩ tới, có một ngày anh ấy sẽ đến xem tôi vẽ, tôi lại cắn răng kiên trì .... Cậu có biết vất vả mà tôi phải chịu không? Tôi cố gắng như vậy, anh ấy gửi bưu thiếp cho tôi, tôi đều cẩn thận cất kỹ. Mỗi năm chỉ có mấy tấm, nhưng tôi lại xem nó như bảo bối, rảnh rỗi lại mang ra xem.... Tôi làm những thứ kia chính là hi vọng có thể trở thành người mà anh ấy muốn...."</w:t>
      </w:r>
    </w:p>
    <w:p>
      <w:pPr>
        <w:pStyle w:val="Compact"/>
      </w:pP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ô đã từng gặp phải một số kẻ không biết liêm sỉ, nhưng chưa gặp ai không biết liêm sỉ đến mức này. Thế mới nói trên đời luôn có một số kẻ đáng khinh đến vô hạn mà.</w:t>
      </w:r>
    </w:p>
    <w:p>
      <w:pPr>
        <w:pStyle w:val="BodyText"/>
      </w:pPr>
      <w:r>
        <w:t xml:space="preserve">Vương An An giận dữ, quả nhiên có một vài kẻ lúc nào cũng thèm đòn. Cô lập tức vung tay lên. Có câu ‘đánh người không đánh mặt’, nhưng lúc nổi nóng rồi thì đánh vào mặt mới hả dạ nhất.</w:t>
      </w:r>
    </w:p>
    <w:p>
      <w:pPr>
        <w:pStyle w:val="BodyText"/>
      </w:pPr>
      <w:r>
        <w:t xml:space="preserve">Vương An An đưa tay túm tóc Tống Vi Vi, động tác của cô rất nhanh, vừa túm được cô ta liền tát cho hai phát vào mặt.</w:t>
      </w:r>
    </w:p>
    <w:p>
      <w:pPr>
        <w:pStyle w:val="BodyText"/>
      </w:pPr>
      <w:r>
        <w:t xml:space="preserve">Bốp bốp hai cái đánh cho Tống Vi Vi tối tăm mặt mũi.</w:t>
      </w:r>
    </w:p>
    <w:p>
      <w:pPr>
        <w:pStyle w:val="BodyText"/>
      </w:pPr>
      <w:r>
        <w:t xml:space="preserve">Vương An An vừa đánh vừa nói: "Này thì vất vả, này thì khổ cực. Chiếm công lao của người khác lại còn vất vả cơ đấy? Cô không được đi học à? Ăn cướp để được đi học còn dám kêu khổ lắm. Cô không nghĩ đến chuyện mình cướp của người khác sao! Hèn hạ!"</w:t>
      </w:r>
    </w:p>
    <w:p>
      <w:pPr>
        <w:pStyle w:val="BodyText"/>
      </w:pPr>
      <w:r>
        <w:t xml:space="preserve">Vương An An càng nghĩ càng giận, chủ yếu là do Tống Vi Vi cũng đã từng gặp cậu bé ăn mày đó. Khi ấy cô ta cứ nhìn thấy cậu ta là tránh thật xa, thế mà người ta vừa biến thành thiếu gia nhà họ Cố là lại lập tức kêu vất vả khổ cực học cái này học cái kia vì người ta....</w:t>
      </w:r>
    </w:p>
    <w:p>
      <w:pPr>
        <w:pStyle w:val="BodyText"/>
      </w:pPr>
      <w:r>
        <w:t xml:space="preserve">Lúc này, Vương An An lại nghĩ tới chuyện khi xưa. Năm đó mỗi sáng cô đều dành một phần bữa ăn sáng cho cậu bé kia. Đa phần là hai người chia nhau, nhưng cả hai đều ăn nhiều nên hôm nào cũng ăn không đủ no. Cô còn có thể về nhà ăn bù, nhưng cậu bé kia chỉ có thể ăn bù bằng cách lục thùng rác hay bới đồ người ta ăn thừa từ các quán ăn ven đường, thỉnh thoảng có ai thương tình mới cho cậu một ít đồ ăn.</w:t>
      </w:r>
    </w:p>
    <w:p>
      <w:pPr>
        <w:pStyle w:val="BodyText"/>
      </w:pPr>
      <w:r>
        <w:t xml:space="preserve">Vương An An còn nhớ rất rõ, có một lần cô nhìn thấy Tống Vi Vi muốn vứt bánh rán ăn dở vào thùng rác nên đã chạy tới chỗ Tống Vi Vi xin lại cái bánh đó. Cô còn nói với Tống Vi Vi rằng cô muốn đem bánh rán ột đứa trẻ rất đáng thương ăn....</w:t>
      </w:r>
    </w:p>
    <w:p>
      <w:pPr>
        <w:pStyle w:val="BodyText"/>
      </w:pPr>
      <w:r>
        <w:t xml:space="preserve">Kết quả ả tiện nhân Tống Vi Vi kia lại vênh váo ném bánh rán vào trong thùng rác.</w:t>
      </w:r>
    </w:p>
    <w:p>
      <w:pPr>
        <w:pStyle w:val="BodyText"/>
      </w:pPr>
      <w:r>
        <w:t xml:space="preserve">Cái vẻ giả vờ giả vịt đó như thể cô ta không làm sai gì vậy. Trước khi đi, Tống Vi Vi còn nhìn cô bằng ánh mắt khinh bỉ....</w:t>
      </w:r>
    </w:p>
    <w:p>
      <w:pPr>
        <w:pStyle w:val="BodyText"/>
      </w:pPr>
      <w:r>
        <w:t xml:space="preserve">Vương An An càng nghĩ càng giận! Tay càng đánh mạnh hơn.</w:t>
      </w:r>
    </w:p>
    <w:p>
      <w:pPr>
        <w:pStyle w:val="BodyText"/>
      </w:pPr>
      <w:r>
        <w:t xml:space="preserve">Tống Vi Vi bình thường thích giả vờ thanh cao, ngay cả mái tóc cũng được chăm sóc cẩn thận. Nhưng giờ bị cô giật rồi lại kéo, nhìn chật vật vô cùng.</w:t>
      </w:r>
    </w:p>
    <w:p>
      <w:pPr>
        <w:pStyle w:val="BodyText"/>
      </w:pPr>
      <w:r>
        <w:t xml:space="preserve">Tống Vi Vi cũng muốn đánh lại, nhưng không bì nổi động tác vừa nhanh vừa mạnh của Vương An An.</w:t>
      </w:r>
    </w:p>
    <w:p>
      <w:pPr>
        <w:pStyle w:val="BodyText"/>
      </w:pPr>
      <w:r>
        <w:t xml:space="preserve">Tống Vi Vi bụm mặt, khóc nức nở, la ầm lên: "Vương An An sao cô lại đánh tôi...."</w:t>
      </w:r>
    </w:p>
    <w:p>
      <w:pPr>
        <w:pStyle w:val="BodyText"/>
      </w:pPr>
      <w:r>
        <w:t xml:space="preserve">Người chung quanh nhìn thấy dáng vẻ hung hãn của Vương An An, rối rít chỉ về phía cô nói: "Cô gái sao lại đánh người như vậy chứ!"</w:t>
      </w:r>
    </w:p>
    <w:p>
      <w:pPr>
        <w:pStyle w:val="BodyText"/>
      </w:pPr>
      <w:r>
        <w:t xml:space="preserve">Vương An An cũng không để ý, cô quen làm theo ý mình, căn bản không quan tâm người khác nghĩ gì.</w:t>
      </w:r>
    </w:p>
    <w:p>
      <w:pPr>
        <w:pStyle w:val="BodyText"/>
      </w:pPr>
      <w:r>
        <w:t xml:space="preserve">Tống Vi Vi mặc dù nhìn mảnh mai, nhưng cũng không phải dạng vừa. Mặc dù cô ta đánh không lại Vương An An nhưng vẫn còn dám cảnh cáo Vương An An: "Vương An An, cô đừng cho là cô có thể tùy tiện đánh tôi, cô chờ đấy ...."</w:t>
      </w:r>
    </w:p>
    <w:p>
      <w:pPr>
        <w:pStyle w:val="BodyText"/>
      </w:pPr>
      <w:r>
        <w:t xml:space="preserve">Vương An An cũng không thèm để ý, cô đang định đánh Tống Vi Vi vài cái nữa thì điện thoại di động lại chợt vang lên.</w:t>
      </w:r>
    </w:p>
    <w:p>
      <w:pPr>
        <w:pStyle w:val="BodyText"/>
      </w:pPr>
      <w:r>
        <w:t xml:space="preserve">Vương An An còn tưởng rằng mẹ cô thúc giục cô về ăn cơm nên không nghe, kết quả đang đánh Tống Vi Vi thêm hai cái thì chuông điện thoại lại đổ chuông.</w:t>
      </w:r>
    </w:p>
    <w:p>
      <w:pPr>
        <w:pStyle w:val="BodyText"/>
      </w:pPr>
      <w:r>
        <w:t xml:space="preserve">Lần này Vương An An mới nhận điện thoại .</w:t>
      </w:r>
    </w:p>
    <w:p>
      <w:pPr>
        <w:pStyle w:val="BodyText"/>
      </w:pPr>
      <w:r>
        <w:t xml:space="preserve">Có điều điện thoại không phải mẹ cô gọi tới mà là anh chàng Thời Cẩn.</w:t>
      </w:r>
    </w:p>
    <w:p>
      <w:pPr>
        <w:pStyle w:val="BodyText"/>
      </w:pPr>
      <w:r>
        <w:t xml:space="preserve">Sau khi bắt máy, đầu kia Thời Cẩn nghiêm túc nói với cô: "Là cô Vương An An phải không?"</w:t>
      </w:r>
    </w:p>
    <w:p>
      <w:pPr>
        <w:pStyle w:val="BodyText"/>
      </w:pPr>
      <w:r>
        <w:t xml:space="preserve">Vương An An buồn bực trả lời một tiếng.</w:t>
      </w:r>
    </w:p>
    <w:p>
      <w:pPr>
        <w:pStyle w:val="BodyText"/>
      </w:pPr>
      <w:r>
        <w:t xml:space="preserve">Nhân lúc cô nghe điện thoại con quỷ nhỏ Tống Vi Vi kia nhanh trí chạy mất hút.</w:t>
      </w:r>
    </w:p>
    <w:p>
      <w:pPr>
        <w:pStyle w:val="BodyText"/>
      </w:pPr>
      <w:r>
        <w:t xml:space="preserve">Vương An An cảm thấy thật tiếc nuối, cô còn chưa đánh đã tay mà.</w:t>
      </w:r>
    </w:p>
    <w:p>
      <w:pPr>
        <w:pStyle w:val="BodyText"/>
      </w:pPr>
      <w:r>
        <w:t xml:space="preserve">"Cô đang ở đâu, bây giờ tôi gọi người qua đón cô, có chuyện rất quan trọng muốn mời cô tới đây một chuyến."</w:t>
      </w:r>
    </w:p>
    <w:p>
      <w:pPr>
        <w:pStyle w:val="BodyText"/>
      </w:pPr>
      <w:r>
        <w:t xml:space="preserve">Vương An An hơi nhíu mày, cô vốn muốn hỏi là chuyện gì, nhưng giọng của Thời Cẩn có vẻ rất sốt ruột, còn nói ‘mạng người quan trọng’.</w:t>
      </w:r>
    </w:p>
    <w:p>
      <w:pPr>
        <w:pStyle w:val="BodyText"/>
      </w:pPr>
      <w:r>
        <w:t xml:space="preserve">Hơn nữa xe của Thời Cẩn cũng tới rất nhanh, Vương An An vừa mới dựng xe đạp sang một bên thì Thời Cẩn đã đến.</w:t>
      </w:r>
    </w:p>
    <w:p>
      <w:pPr>
        <w:pStyle w:val="BodyText"/>
      </w:pPr>
      <w:r>
        <w:t xml:space="preserve">Anh ta vội vã bảo Vương An An lên xe.</w:t>
      </w:r>
    </w:p>
    <w:p>
      <w:pPr>
        <w:pStyle w:val="BodyText"/>
      </w:pPr>
      <w:r>
        <w:t xml:space="preserve">Bọn họ chạy như điên đến bệnh viện lớn nhất thành phố.</w:t>
      </w:r>
    </w:p>
    <w:p>
      <w:pPr>
        <w:pStyle w:val="BodyText"/>
      </w:pPr>
      <w:r>
        <w:t xml:space="preserve">Vương An An cảm thấy kỳ lạ, chẳng lẽ thật sự có người đang nguy kịch?</w:t>
      </w:r>
    </w:p>
    <w:p>
      <w:pPr>
        <w:pStyle w:val="BodyText"/>
      </w:pPr>
      <w:r>
        <w:t xml:space="preserve">Giây tiếp theo cô lập tức nghĩ đến Cố Ngôn Chi, không thể nào?</w:t>
      </w:r>
    </w:p>
    <w:p>
      <w:pPr>
        <w:pStyle w:val="BodyText"/>
      </w:pPr>
      <w:r>
        <w:t xml:space="preserve">Sau khi theo Thời Cẩn đi vào, anh ta nhanh chóng đưa cô đến một căn phòng, cũng không phải phòng ICU gì gì đó mà một phòng trị liệu rất yên tĩnh.</w:t>
      </w:r>
    </w:p>
    <w:p>
      <w:pPr>
        <w:pStyle w:val="BodyText"/>
      </w:pPr>
      <w:r>
        <w:t xml:space="preserve">Vương An An đang định hỏi thì Thời Cẩn đã khách khí nói với Vương An An: "Cô Vương, làm phiền cô gặp một người được không?"</w:t>
      </w:r>
    </w:p>
    <w:p>
      <w:pPr>
        <w:pStyle w:val="BodyText"/>
      </w:pPr>
      <w:r>
        <w:t xml:space="preserve">Cửa phòng trị liệu mở ra, nơi này bày biện rất đơn giản, chỉ có một cái bàn và một cái ghế dựa.</w:t>
      </w:r>
    </w:p>
    <w:p>
      <w:pPr>
        <w:pStyle w:val="BodyText"/>
      </w:pPr>
      <w:r>
        <w:t xml:space="preserve">Sau bàn là một người phụ nữ trung tuổi đang ngồi, Vương An An nghĩ bà cũng phải năm sáu chục tuổi rồi.</w:t>
      </w:r>
    </w:p>
    <w:p>
      <w:pPr>
        <w:pStyle w:val="BodyText"/>
      </w:pPr>
      <w:r>
        <w:t xml:space="preserve">Người đó nhìn rất ôn hòa.</w:t>
      </w:r>
    </w:p>
    <w:p>
      <w:pPr>
        <w:pStyle w:val="BodyText"/>
      </w:pPr>
      <w:r>
        <w:t xml:space="preserve">Sau khi nhìn thấy Vương An An, bà còn chủ động rót cho cô một chén nước ấm rồi mới tự giới thiệu về mình.</w:t>
      </w:r>
    </w:p>
    <w:p>
      <w:pPr>
        <w:pStyle w:val="BodyText"/>
      </w:pPr>
      <w:r>
        <w:t xml:space="preserve">Vương An An giờ mới biết người phụ nữ trước mắt này là bác sĩ tâm lý của Cố Ngôn Chi.</w:t>
      </w:r>
    </w:p>
    <w:p>
      <w:pPr>
        <w:pStyle w:val="BodyText"/>
      </w:pPr>
      <w:r>
        <w:t xml:space="preserve">Bác sĩ họ Lưu nhỏ nhẹ nói: "Tình trạng của Cố Ngôn Chi rất đặc biệt."</w:t>
      </w:r>
    </w:p>
    <w:p>
      <w:pPr>
        <w:pStyle w:val="BodyText"/>
      </w:pPr>
      <w:r>
        <w:t xml:space="preserve">Lúc trước Vương An An Chi đã nghi Cố Ngôn Chi có bệnh tâm thần, có điều cô nằm mơ cũng không ngờ lại là tình huống này.</w:t>
      </w:r>
    </w:p>
    <w:p>
      <w:pPr>
        <w:pStyle w:val="BodyText"/>
      </w:pPr>
      <w:r>
        <w:t xml:space="preserve">"Đa nhân cách mặc dù thường bị dùng làm đề tài cho phim ảnh hoặc tiểu thuyết, nhưng trên thực tế tỷ lệ phát bệnh lại cực thấp; xác suất chỉ có 0,001%. Đa phần người bệnh đều có tuổi thơ bị tổn thương. Tình huống Cố Ngôn Chi cũng như vậy, nhưng có thể nói là cậu ta may mắn hơn rất nhiều người, nhất là những năm gần đây cậu ta không hề phát bệnh lần nào. Mặc dù rất nhiều người cho rằng bệnh đa nhân cách là không thể chữa khỏi, nhưng tôi cảm thấy nhân cách chính của Cố Ngôn Chi rất mạnh mẽ...."</w:t>
      </w:r>
    </w:p>
    <w:p>
      <w:pPr>
        <w:pStyle w:val="BodyText"/>
      </w:pPr>
      <w:r>
        <w:t xml:space="preserve">Có lẽ là nhìn thấy vẻ mặt khó tin của Vương An An nên bác sĩ Lưu vội giải thích lại: "Phần lớn thời gian Cố Ngôn Chi đều sử dụng nhân cách chính của cậu ta để sinh hoạt, cũng chính là nhân cách thực tế....”</w:t>
      </w:r>
    </w:p>
    <w:p>
      <w:pPr>
        <w:pStyle w:val="BodyText"/>
      </w:pPr>
      <w:r>
        <w:t xml:space="preserve">Vương An An yên lặng nghe.</w:t>
      </w:r>
    </w:p>
    <w:p>
      <w:pPr>
        <w:pStyle w:val="BodyText"/>
      </w:pPr>
      <w:r>
        <w:t xml:space="preserve">"Vấn đề duy nhất chính là nhân cách còn lại rất lệ thuộc vào cô."</w:t>
      </w:r>
    </w:p>
    <w:p>
      <w:pPr>
        <w:pStyle w:val="BodyText"/>
      </w:pPr>
      <w:r>
        <w:t xml:space="preserve">Dứt lời, bác sĩ Lưu lấy từ trong ngăn kéo ra một cái áo đưa tới trước mặt Vương An An.</w:t>
      </w:r>
    </w:p>
    <w:p>
      <w:pPr>
        <w:pStyle w:val="BodyText"/>
      </w:pPr>
      <w:r>
        <w:t xml:space="preserve">Vương An An nhìn vào liền trợn tròn mắt. Ban đầu cô còn tưởng rằng chiếc áo đó màu đỏ, nhưng nhìn gần mới phát hiện trên áo dính rất nhiều máu....</w:t>
      </w:r>
    </w:p>
    <w:p>
      <w:pPr>
        <w:pStyle w:val="BodyText"/>
      </w:pPr>
      <w:r>
        <w:t xml:space="preserve">"Không biết cô đã nói gì với nhân cách kia, chỉ có điều kể từ sau khi chia tay với cô, nhân cách đó bắt đầu có hành động tự làm tổn thương mình. Chúng tôi đã dùng rất nhiều cách khống chế cậu ta, hi vọng gọi nhân cách chính trở lại, nhưng cuối cùng vẫn không thành công. Hiện giờ chúng tôi chỉ có thể nhờ cô...."</w:t>
      </w:r>
    </w:p>
    <w:p>
      <w:pPr>
        <w:pStyle w:val="BodyText"/>
      </w:pPr>
      <w:r>
        <w:t xml:space="preserve">Vương An An sửng sốt, giờ cô hiểu vì sao những người này tìm cô tới đây rồi.</w:t>
      </w:r>
    </w:p>
    <w:p>
      <w:pPr>
        <w:pStyle w:val="BodyText"/>
      </w:pPr>
      <w:r>
        <w:t xml:space="preserve">Nhưng.... Mặt Vương An An đỏ ửng nói: "Anh ta tới tìm tôi nói một số chuyện, còn nói.... Cái gì mà kết hôn.... Nhưng tôi.... Giúp mọi người bằng cách nào...."</w:t>
      </w:r>
    </w:p>
    <w:p>
      <w:pPr>
        <w:pStyle w:val="BodyText"/>
      </w:pPr>
      <w:r>
        <w:t xml:space="preserve">Chẳng lẽ muốn cô đồng ý lời cầu hôn của Uông Uông sao, cho dù là tạm đồng ý cho qua thì sao này thể nào cũng có ngày bại lộ?</w:t>
      </w:r>
    </w:p>
    <w:p>
      <w:pPr>
        <w:pStyle w:val="BodyText"/>
      </w:pPr>
      <w:r>
        <w:t xml:space="preserve">Bác sĩ Lưu mỉm cười nói tiếp: "Cô không phải lấy lòng cậu ta. Nhân cách phụ này vốn không nên tồn tại, cho nên khi cô tiếp xúc với cậu ta không cần đồng ý với cậu ta bất kỳ yêu cầu gì, không gọi tên cậu ta, cũng không cần đồng cảm với ta."</w:t>
      </w:r>
    </w:p>
    <w:p>
      <w:pPr>
        <w:pStyle w:val="BodyText"/>
      </w:pPr>
      <w:r>
        <w:t xml:space="preserve">Hả?</w:t>
      </w:r>
    </w:p>
    <w:p>
      <w:pPr>
        <w:pStyle w:val="BodyText"/>
      </w:pPr>
      <w:r>
        <w:t xml:space="preserve">Vương An An lại càng không hiểu?</w:t>
      </w:r>
    </w:p>
    <w:p>
      <w:pPr>
        <w:pStyle w:val="BodyText"/>
      </w:pPr>
      <w:r>
        <w:t xml:space="preserve">Không cần làm gì sao? !</w:t>
      </w:r>
    </w:p>
    <w:p>
      <w:pPr>
        <w:pStyle w:val="BodyText"/>
      </w:pPr>
      <w:r>
        <w:t xml:space="preserve">Bác sĩ Lưu dường như nhận thấy vẻ nghi ngờ của Vương An An, nên rất kiên nhẫn giải thích: "Bản thân nhân cách phụ vốn đã không nên tồn tại, dù là nhà họ Cố hay bản thân Cố Ngôn Chi đều rất đau đầu đối với sự tồn tại của nhân cách phụ ấy. Mấy năm gần đây tôi đã cố gắng làm tất cả mọi cách để nhân cách phụ có thể biến mất nhưng vẫn không thành.... Vì vậy cô không phải làm gì cả, chỉ cần nói cho nhân cách phụ đó rằng cô không muốn cậu ta tồn tại là được rồi."</w:t>
      </w:r>
    </w:p>
    <w:p>
      <w:pPr>
        <w:pStyle w:val="BodyText"/>
      </w:pPr>
      <w:r>
        <w:t xml:space="preserve">Có lẽ là sợ Vương An An không chịu đồng ý, bác sĩ Lưu còn bổ sung thêm: "Hơn nữa bố của anh Cố cũng đã gọi tới, ông cố ý dặn tôi nếu cô chịu giúp một tay, nhà họ Cố chắc chắn sẽ không quên ân tình của cô."</w:t>
      </w:r>
    </w:p>
    <w:p>
      <w:pPr>
        <w:pStyle w:val="BodyText"/>
      </w:pPr>
      <w:r>
        <w:t xml:space="preserve">Việc này khiến cho Vương An An bất ngờ, cô không nghĩ sẽ là yêu cầu này.</w:t>
      </w:r>
    </w:p>
    <w:p>
      <w:pPr>
        <w:pStyle w:val="BodyText"/>
      </w:pPr>
      <w:r>
        <w:t xml:space="preserve">Mặc dù không cần phải đồng ý kết hôn gì đó khiến cô thở phào nhẹ nhõm, nhưng cũng không biết tại sao Vương An An lại cảm thấy rất kỳ quái.</w:t>
      </w:r>
    </w:p>
    <w:p>
      <w:pPr>
        <w:pStyle w:val="BodyText"/>
      </w:pPr>
      <w:r>
        <w:t xml:space="preserve">Cô nhớ tới ánh mắt của Uông Uông.</w:t>
      </w:r>
    </w:p>
    <w:p>
      <w:pPr>
        <w:pStyle w:val="BodyText"/>
      </w:pPr>
      <w:r>
        <w:t xml:space="preserve">Vương An An đột nhiên hỏi: "Được. Tôi có thể nói thế với Uông Uông. . . . Nhưng xin bác sĩ nói cho tôi biết vì sao Cố Ngôn Chi lại thành ra như vậy?"</w:t>
      </w:r>
    </w:p>
    <w:p>
      <w:pPr>
        <w:pStyle w:val="BodyText"/>
      </w:pPr>
      <w:r>
        <w:t xml:space="preserve">Lần này bác sĩ Lưu không trả lời ngay, mà sau một lúc lâu mới nói: "Cố Ngôn Chi đã xảy ra một vài chuyện. Khi bé cậu ta và mẹ bị bắt cóc, có lẽ sau khi chứng kiến mẹ mình chết thảm đã bị kích thích...."</w:t>
      </w:r>
    </w:p>
    <w:p>
      <w:pPr>
        <w:pStyle w:val="BodyText"/>
      </w:pPr>
      <w:r>
        <w:t xml:space="preserve">Vương An An vẫn rất hiếu kỳ, không nhịn được hỏi: "Kích thích gì vậy?”</w:t>
      </w:r>
    </w:p>
    <w:p>
      <w:pPr>
        <w:pStyle w:val="BodyText"/>
      </w:pPr>
      <w:r>
        <w:t xml:space="preserve">Lá gan cô không nhỏ, nhưng vẫn có chút miệng cọp gan thỏ. Ra bãi tha ma thử lòng can đảm cô không sợ, nhưng trên đường thỉnh thoảng thấy chó, mèo con tội nghiệp, đáng thương, cô đều quay mặt đi, không đành lòng nhìn.</w:t>
      </w:r>
    </w:p>
    <w:p>
      <w:pPr>
        <w:pStyle w:val="BodyText"/>
      </w:pPr>
      <w:r>
        <w:t xml:space="preserve">Lúc này, Vương An An giống như bị ma ám, tiếp tục hỏi tiếp.</w:t>
      </w:r>
    </w:p>
    <w:p>
      <w:pPr>
        <w:pStyle w:val="BodyText"/>
      </w:pPr>
      <w:r>
        <w:t xml:space="preserve">Nhưng hỏi thế nào bác sĩ Lưu cũng không chịu nói thêm nữa: "Những việc này đều là chuyện riêng của nhà họ Cố, cô chỉ cần biết nhân cách phụ kia không nên tồn tại là được rồi."</w:t>
      </w:r>
    </w:p>
    <w:p>
      <w:pPr>
        <w:pStyle w:val="BodyText"/>
      </w:pPr>
      <w:r>
        <w:t xml:space="preserve">Vương An An không biết có phải do mình quá đa nghi hay không mà cô luôn cảm thấy giọng điệu bác sĩ Lưu này khi nói về Uông Uông luôn mang theo một chút khinh thường. Hơn nữa bác sĩ Lưu cũng không hề gọi tên Uông Uông một lần nào, chỉ luôn miệng nhân cách phụ, nhân cách phụ.</w:t>
      </w:r>
    </w:p>
    <w:p>
      <w:pPr>
        <w:pStyle w:val="BodyText"/>
      </w:pPr>
      <w:r>
        <w:t xml:space="preserve">Nghĩ tới đây, Vương An An không nhịn được mà hỏi: "Nhưng.... Tuy tôi không hiểu tâm lý học nhưng theo tôi nghĩ, nếu một đứa trẻ gặp phải chuyện rất tàn nhẫn nên bị kích thích, vì tránh né những chuyện đáng sợ kia thường dùng tưởng tượng tạo ra một đứa trẻ khác chưa từng trải qua mấy chuyện đó. Khi ấy. . . . không phải nên chăm sóc tốt cho ‘đứa trẻ kia’ sao, sau đó hướng dẫn nó.... Tiêu diệt nhân cách ấy, không phải sẽ càng kích thích đến nhân cách chính hơn sao?"</w:t>
      </w:r>
    </w:p>
    <w:p>
      <w:pPr>
        <w:pStyle w:val="BodyText"/>
      </w:pPr>
      <w:r>
        <w:t xml:space="preserve">"Cô Vương, phim không giống cuộc sống thực tế. Trong phim, biên kịch có thể thoải mái cho diễn viên diễn những tình tiết cứu vớt cao thượng, nhưng đối những bác sĩ như chúng tôi mà nói quan trọng nhất là tìm ra cách chữa bệnh cho bệnh nhân." Bác sĩ Lưu rất nghề nghiệp hóa nói với Vương An An: "Bệnh nhân Cố Ngôn Chi và cả nhà họ Cố đều không muốn nhân cách phụ kia tồn tại. Vì vậy nhiệm vụ của tôi chính là khống chế nhân cách phụ đó, cố gắng làm cho nhân cách phụ ấy biến mất. Hơn nữa, nếu như cô quen Cố Ngôn Chi sẽ hiểu Cố Ngôn Chi là một người đàn ông vô cùng có phong độ, mà nhân cách phụ kia lại vừa nhạy cảm vừa quá xúc động, chẳng khác nào một đứa bé không hiểu chuyện."</w:t>
      </w:r>
    </w:p>
    <w:p>
      <w:pPr>
        <w:pStyle w:val="BodyText"/>
      </w:pPr>
      <w:r>
        <w:t xml:space="preserve">Vương An An vẫn cảm thấy không thỏa đáng, lại tiếp tục tranh cãi: "Nhưng là, tôi lại cảm thấy Uông Uông xuất hiện cũng không sai, chứng kiến cảnh mẹ mình chết thảm, người bình thường sao có thể chịu nổi? Nếu như còn có thể vô cảm coi như không có chuyện gì xảy ra mới là kỳ quái. Dĩ nhiên các người muốn tiêu diệt cũng không sai, hai nhân cách quả thực rất không bình thường, nhưng trong tình huống nhân cách phụ không gây tổn hại tới người khác, mất không phải là.... Là một loại trị liệu tâm lý sao. Nếu trị liệu mà bắt nhân cách phụ biến mất, không quan tâm đến anh ta, cảm giác rất kỳ ...."</w:t>
      </w:r>
    </w:p>
    <w:p>
      <w:pPr>
        <w:pStyle w:val="BodyText"/>
      </w:pPr>
      <w:r>
        <w:t xml:space="preserve">Sau khi dứt lời, tự Vương An An cũng thấy mình nực cười, nét mặt bác sĩ Lưu nhìn cô tựa như đang nhìn một đứa ngốc....</w:t>
      </w:r>
    </w:p>
    <w:p>
      <w:pPr>
        <w:pStyle w:val="BodyText"/>
      </w:pPr>
      <w:r>
        <w:t xml:space="preserve">Hiển nhiên là bác sĩ Lưu không muốn tiếp tục tranh luận với Vương An An về vấn đề này nữa, bà nhấc điện thoại lên gọi.</w:t>
      </w:r>
    </w:p>
    <w:p>
      <w:pPr>
        <w:pStyle w:val="BodyText"/>
      </w:pPr>
      <w:r>
        <w:t xml:space="preserve">Vương An An nghe phong thanh, hình như là đang gọi cho trợ lý nào đó....</w:t>
      </w:r>
    </w:p>
    <w:p>
      <w:pPr>
        <w:pStyle w:val="BodyText"/>
      </w:pPr>
      <w:r>
        <w:t xml:space="preserve">Trợ lý bác sĩ Lưu gọi tới rất nhanh.</w:t>
      </w:r>
    </w:p>
    <w:p>
      <w:pPr>
        <w:pStyle w:val="BodyText"/>
      </w:pPr>
      <w:r>
        <w:t xml:space="preserve">Người trợ lý đó còn rất trẻ, là một chàng trai đeo kính nhìn rất lịch sự.</w:t>
      </w:r>
    </w:p>
    <w:p>
      <w:pPr>
        <w:pStyle w:val="BodyText"/>
      </w:pPr>
      <w:r>
        <w:t xml:space="preserve">Lúc dẫn Vương An An ra ngoài, người đó khách khí giới thiệu về mình, nói anh ta tên Mạnh Triết, khi bác sĩ Lưu không có ở đây, đều là anh ta theo dõi tình trạng của Cố Ngôn Chi.</w:t>
      </w:r>
    </w:p>
    <w:p>
      <w:pPr>
        <w:pStyle w:val="BodyText"/>
      </w:pPr>
      <w:r>
        <w:t xml:space="preserve">Đầu óc Vương An An hỗn loạn cũng không còn nghĩ được gì nhiều.</w:t>
      </w:r>
    </w:p>
    <w:p>
      <w:pPr>
        <w:pStyle w:val="BodyText"/>
      </w:pPr>
      <w:r>
        <w:t xml:space="preserve">Người trợ lý này nói rất nhiều, đều là những chú ý khi gặp nhân cách phụ, nên nói như thế nào, không nên nói thế nào.</w:t>
      </w:r>
    </w:p>
    <w:p>
      <w:pPr>
        <w:pStyle w:val="BodyText"/>
      </w:pPr>
      <w:r>
        <w:t xml:space="preserve">Cô thật sự không kìm chế được nữa, lại lẩm bẩm nói nói với anh ta: "Nhân cách phụ đáng ghét đến vậy sao?"</w:t>
      </w:r>
    </w:p>
    <w:p>
      <w:pPr>
        <w:pStyle w:val="BodyText"/>
      </w:pPr>
      <w:r>
        <w:t xml:space="preserve">Anh ta chần chừ một lúc, thậm chí còn nhìn phía sau một cái, hiển nhiên là không muốn có người nghe được câu chuyện của bọn họ.</w:t>
      </w:r>
    </w:p>
    <w:p>
      <w:pPr>
        <w:pStyle w:val="BodyText"/>
      </w:pPr>
      <w:r>
        <w:t xml:space="preserve">Cuối cùng, sau khi chắc chắn không có ai, Mạnh Triết mới nhỏ giọng đáp: "Cũng không phải vậy."</w:t>
      </w:r>
    </w:p>
    <w:p>
      <w:pPr>
        <w:pStyle w:val="BodyText"/>
      </w:pPr>
      <w:r>
        <w:t xml:space="preserve">Lúc này Vương An An đã đi tới cửa, cô ngừng lại, do dự nhìn cánh cửa, nhỏ giọng tựa như đang nói thầm: "Thật kỳ lạ, các người cảm thấy Uông Uông không nên tồn tại, nhưng người mà tôi biết.... Lại là Uông Uông...."</w:t>
      </w:r>
    </w:p>
    <w:p>
      <w:pPr>
        <w:pStyle w:val="BodyText"/>
      </w:pPr>
      <w:r>
        <w:t xml:space="preserve">Đợi đến khi cô gặp được Uông Uông, Vương An An đã biết cách phân biệt Cố Ngôn Chi và Uông Uông rồi, chỉ cần nhìn vào mắt đối phương là có thể biết người nào là Uông Uông, người nào là Cố Ngôn Chi.</w:t>
      </w:r>
    </w:p>
    <w:p>
      <w:pPr>
        <w:pStyle w:val="BodyText"/>
      </w:pPr>
      <w:r>
        <w:t xml:space="preserve">Đây là Uông Uông, chính là Uông Uông đã nói với cô rất nhiều lời tỏ tình mùi mẫn.</w:t>
      </w:r>
    </w:p>
    <w:p>
      <w:pPr>
        <w:pStyle w:val="BodyText"/>
      </w:pPr>
      <w:r>
        <w:t xml:space="preserve">Đầu óc Vương An An rất loạn.</w:t>
      </w:r>
    </w:p>
    <w:p>
      <w:pPr>
        <w:pStyle w:val="BodyText"/>
      </w:pPr>
      <w:r>
        <w:t xml:space="preserve">Hơn nữa khi nhìn thấy cổ tay bị thương của Uông Uông, cô không hiểu sao Uông Uông lại tự làm mình bị thương như vậy. Nhìn vết thương đã được băng bó, Vương An An cảm thấy không thoải mái chút nào....</w:t>
      </w:r>
    </w:p>
    <w:p>
      <w:pPr>
        <w:pStyle w:val="BodyText"/>
      </w:pPr>
      <w:r>
        <w:t xml:space="preserve">Cô ngẩng đầu lên, cô cũng biết mình không nên nhìn vào ánh mắt của Uông Uông.</w:t>
      </w:r>
    </w:p>
    <w:p>
      <w:pPr>
        <w:pStyle w:val="BodyText"/>
      </w:pPr>
      <w:r>
        <w:t xml:space="preserve">Những người đó nói không sai, Cố Ngôn Chi đang bị bệnh, muốn trị bệnh thì phương pháp trị liệu là xóa bỏ căn bệnh đó....</w:t>
      </w:r>
    </w:p>
    <w:p>
      <w:pPr>
        <w:pStyle w:val="BodyText"/>
      </w:pPr>
      <w:r>
        <w:t xml:space="preserve">Giống như bị cảm cúm vậy, cần uống thuốc, nếu không khỏi thì cần phải truyền nước, đến khi virus cúm biến mất dĩ nhiên là thân thể sẽ tốt lên.</w:t>
      </w:r>
    </w:p>
    <w:p>
      <w:pPr>
        <w:pStyle w:val="BodyText"/>
      </w:pPr>
      <w:r>
        <w:t xml:space="preserve">Những khối u phải khống chế rồi cắt bỏ....</w:t>
      </w:r>
    </w:p>
    <w:p>
      <w:pPr>
        <w:pStyle w:val="BodyText"/>
      </w:pPr>
      <w:r>
        <w:t xml:space="preserve">Những việc đó đều không sai, nhưng cô không biết Cố Ngôn Chi, dù là trong quá khứ hay hiện tại người tìm đến cô vẫn luôn là Uông Uông....</w:t>
      </w:r>
    </w:p>
    <w:p>
      <w:pPr>
        <w:pStyle w:val="BodyText"/>
      </w:pPr>
      <w:r>
        <w:t xml:space="preserve">Nghĩ tới đây, cô rốt cuộc cũng biết mình muốn nói gì rồi. Cô im lặng nhìn Uông Uông, qua một lúc lâu, cô mới nói: "Uông Uông...."</w:t>
      </w:r>
    </w:p>
    <w:p>
      <w:pPr>
        <w:pStyle w:val="BodyText"/>
      </w:pPr>
      <w:r>
        <w:t xml:space="preserve">Mặc dù bác sĩ đã dặn không nên gọi anh ta như vậy, nhưng cô cảm thấy bên cạnh Cố Ngôn Chi có rất nhiều người quan tâm, thiếu cô cũng không sao, nhưng Uông Uông chỉ có cô.</w:t>
      </w:r>
    </w:p>
    <w:p>
      <w:pPr>
        <w:pStyle w:val="BodyText"/>
      </w:pPr>
      <w:r>
        <w:t xml:space="preserve">Trên đời này, người có thể gọi ra hai chữ Uông Uông cũng chỉ có cô....</w:t>
      </w:r>
    </w:p>
    <w:p>
      <w:pPr>
        <w:pStyle w:val="BodyText"/>
      </w:pPr>
      <w:r>
        <w:t xml:space="preserve">Lúc trước nghe Uông Uông nói cô quan trọng cỡ nào, cái gì mà ‘sa mạc’ ‘ốc đảo’, Vương An An còn cảm thấy buồn cười.</w:t>
      </w:r>
    </w:p>
    <w:p>
      <w:pPr>
        <w:pStyle w:val="BodyText"/>
      </w:pPr>
      <w:r>
        <w:t xml:space="preserve">Nhưng bây giờ không hiểu vì sao cô lại không thể cười nổi.</w:t>
      </w:r>
    </w:p>
    <w:p>
      <w:pPr>
        <w:pStyle w:val="BodyText"/>
      </w:pPr>
      <w:r>
        <w:t xml:space="preserve">Cô hiểu, đối với Uông Uông mà nói, cô thực sự chính là như vậy....</w:t>
      </w:r>
    </w:p>
    <w:p>
      <w:pPr>
        <w:pStyle w:val="BodyText"/>
      </w:pPr>
      <w:r>
        <w:t xml:space="preserve">Vương An An hít một hơi thật sâu, sau đó mới chậm rãi nói: "Uông Uông.... Xin lỗi, lúc trước tôi đã hiểu lầm anh...."</w:t>
      </w:r>
    </w:p>
    <w:p>
      <w:pPr>
        <w:pStyle w:val="BodyText"/>
      </w:pPr>
      <w:r>
        <w:t xml:space="preserve">Uông Uông nhìn cô.</w:t>
      </w:r>
    </w:p>
    <w:p>
      <w:pPr>
        <w:pStyle w:val="BodyText"/>
      </w:pPr>
      <w:r>
        <w:t xml:space="preserve">Vương An An suy nghĩ kỹ mới nói: "Nếu như anh cô đơn, có thể tìm tôi nói chuyện. Mặc dù tôi không thể coi anh như người yêu, nhưng chúng ta có thể trở thành bạn bè.... Bọn họ nói anh không nên tồn tại, nhưng tôi cảm thấy anh rất tốt, mặc dù tính tình có chút trẻ con, nhưng dù là khi lưu lạc hay trẻ con như bây giờ... Anh cũng chưa từng làm hại ai cả...."</w:t>
      </w:r>
    </w:p>
    <w:p>
      <w:pPr>
        <w:pStyle w:val="BodyText"/>
      </w:pPr>
      <w:r>
        <w:t xml:space="preserve">Vương An An chợt rất muốn cầm tay anh, đôi mắt cô hơi đỏ lên.</w:t>
      </w:r>
    </w:p>
    <w:p>
      <w:pPr>
        <w:pStyle w:val="BodyText"/>
      </w:pPr>
      <w:r>
        <w:t xml:space="preserve">Cô luôn cho rằng đôi mắt của Uông Uông rất sáng, nhưng cô không biết rằng đôi mắt của mình cũng sáng ngời, cô cứ như vậy không chớp mắt nhìn Uông Uông.</w:t>
      </w:r>
    </w:p>
    <w:p>
      <w:pPr>
        <w:pStyle w:val="BodyText"/>
      </w:pPr>
      <w:r>
        <w:t xml:space="preserve">"Nhưng thân thể này không phải chỉ của một mình anh...." Vương An An cũng không biết rốt cuộc mình muốn nói gì: "Cho nên anh dùng một lát, Cố Ngôn Chi dùng một lát...."</w:t>
      </w:r>
    </w:p>
    <w:p>
      <w:pPr>
        <w:pStyle w:val="BodyText"/>
      </w:pPr>
      <w:r>
        <w:t xml:space="preserve">Uông Uông chợt bước tới trước mặt Vương An An, nâng mặt Vương An An lên. Bọn họ gần nhau như vậy, dường như sắp dán vào nhau rồi.</w:t>
      </w:r>
    </w:p>
    <w:p>
      <w:pPr>
        <w:pStyle w:val="BodyText"/>
      </w:pPr>
      <w:r>
        <w:t xml:space="preserve">Cả nét mặt lẫn động tác của Uông Uông đều mập mờ, bọn họ lại gần như vậy, giống như Uông Uông sẽ hôn lên môi cô ngay lúc này.</w:t>
      </w:r>
    </w:p>
    <w:p>
      <w:pPr>
        <w:pStyle w:val="BodyText"/>
      </w:pPr>
      <w:r>
        <w:t xml:space="preserve">Vương An An thấy bối rối, nhưng Uông Uông không tiếp tục, anh chỉ dùng trán cụng vào trán Vương An An, giọng nói cực kỳ nhẹ: "Được, An An.... Uông Uông nghe lời, tất cả mọi việc Uông Uông đều nghe lời em...."</w:t>
      </w:r>
    </w:p>
    <w:p>
      <w:pPr>
        <w:pStyle w:val="Compact"/>
      </w:pP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Trong lòng Vương An An cảm thấy chua xót, nhưng khi đi ra, thì cảm thấy vô cùng chột dạ, Thì Cẩn mời cô đến là để đả kích Uông Uông, kết quả cô lại làm ngược lại.</w:t>
      </w:r>
    </w:p>
    <w:p>
      <w:pPr>
        <w:pStyle w:val="BodyText"/>
      </w:pPr>
      <w:r>
        <w:t xml:space="preserve">Mặc dù cô cảm thấy mình không có lỗi, nhưng dù sao cũng có phần hơi chột dạ, Vương An An cũng không nói năng gì, ngay cả một câu chào cũng không chào, vắt chân lên cổ mà chạy.</w:t>
      </w:r>
    </w:p>
    <w:p>
      <w:pPr>
        <w:pStyle w:val="BodyText"/>
      </w:pPr>
      <w:r>
        <w:t xml:space="preserve">Ngược lại sau khi về nhà, mỗi lần Vương An An nhìn thấy con gấu bông to đùng trong phòng ngủ mình, lại nhớ tới Uông Uông.</w:t>
      </w:r>
    </w:p>
    <w:p>
      <w:pPr>
        <w:pStyle w:val="BodyText"/>
      </w:pPr>
      <w:r>
        <w:t xml:space="preserve">Rõ ràng đây chẳng qua chỉ là một món đồ chơi con gấu bông, cũng không hiểu vì sao, khi Vương An An thấy con gấu đó, liền cảm giác Uông Uông giống như con gấu bông này, thật to, vóc dáng cao cao, mà lại rất đáng yêu....</w:t>
      </w:r>
    </w:p>
    <w:p>
      <w:pPr>
        <w:pStyle w:val="BodyText"/>
      </w:pPr>
      <w:r>
        <w:t xml:space="preserve">Trong lòng cô mềm ra, cô không phải người đa sầu đa cảm, chỉ là khi trong lòng nhớ tới Uông Uông, đều nhớ tới cặp mắt kia, sẽ nhớ tới mình là được người khác tin tưởng tuyệt đối lại vô cùng lệ thuộc.</w:t>
      </w:r>
    </w:p>
    <w:p>
      <w:pPr>
        <w:pStyle w:val="BodyText"/>
      </w:pPr>
      <w:r>
        <w:t xml:space="preserve">Duy chỉ không ổn chính là phòng của Vương An An rất nhỏ, con gấu như vậy mà nhét vào trong phòng ngủ, cô ngay cả đi lại cũng rất bất tiện. Bình thường trong góc tường để chồng chất mấy dụng cụ tập thể dục như vợt bóng bàn, còn có cả mấy quyển tạp chí linh tinh, Vương An An không thể không tìm nơi khác để cất chúng.</w:t>
      </w:r>
    </w:p>
    <w:p>
      <w:pPr>
        <w:pStyle w:val="BodyText"/>
      </w:pPr>
      <w:r>
        <w:t xml:space="preserve">Nhưng trong khi Vương An ở trong phòng ngủ của mình dọn dẹp đồ, thì ba mẹ Vương An An cũng không nhàn rỗi.</w:t>
      </w:r>
    </w:p>
    <w:p>
      <w:pPr>
        <w:pStyle w:val="BodyText"/>
      </w:pPr>
      <w:r>
        <w:t xml:space="preserve">Hai ông bà đang trong mộng đẹp, từ sau lần Uông Uông tặng gấu, hai ông bà vẫn mong Vương An An được bay lên làm Phượng Hoàng đấy.</w:t>
      </w:r>
    </w:p>
    <w:p>
      <w:pPr>
        <w:pStyle w:val="BodyText"/>
      </w:pPr>
      <w:r>
        <w:t xml:space="preserve">Kết quả chờ mòn chờ mỏi Cố đại thiếu gia Cố Ngôn Chi không tới, ngược lại chờ được ba của Tống Vi Vi.</w:t>
      </w:r>
    </w:p>
    <w:p>
      <w:pPr>
        <w:pStyle w:val="BodyText"/>
      </w:pPr>
      <w:r>
        <w:t xml:space="preserve">Kể từ hôm Tống Vi Vi bị Vương An An đánh ột trận, trở về cô ta nói với người trong nhà.</w:t>
      </w:r>
    </w:p>
    <w:p>
      <w:pPr>
        <w:pStyle w:val="BodyText"/>
      </w:pPr>
      <w:r>
        <w:t xml:space="preserve">Ba mẹ của Tống Vi Vi cũng đều là người chỉ mình có thể chiếm tiện nghi chứ không thể thua thiệt. Năm đó không có lương tâm mà nhận ân tình của người ta, còn dám làm hàng xóm với nhà họ Vương, thì tuyệt đối không phải là người hiền lành.</w:t>
      </w:r>
    </w:p>
    <w:p>
      <w:pPr>
        <w:pStyle w:val="BodyText"/>
      </w:pPr>
      <w:r>
        <w:t xml:space="preserve">Vừa thấy con gái bảo bối của mình bị người đánh thành như vậy. Không nói hai lời, ba của Tống Vi Vi liền tìm một người họ hàng cao lớn vạm vỡ, muốn chặn ở của nhà Vương An An, dạy cho Vương An An một bài học.</w:t>
      </w:r>
    </w:p>
    <w:p>
      <w:pPr>
        <w:pStyle w:val="BodyText"/>
      </w:pPr>
      <w:r>
        <w:t xml:space="preserve">Vương An An đang trong phòng ngủ thu dọn đồ đạc, chợt nghe thấy bên ngoài hình như là có người đang đá cửa, vang mấy tiếng loảng xoảng.</w:t>
      </w:r>
    </w:p>
    <w:p>
      <w:pPr>
        <w:pStyle w:val="BodyText"/>
      </w:pPr>
      <w:r>
        <w:t xml:space="preserve">Trong lòng Vương An An thấy kỳ quái, cô cũng không ngốc mà mở cửa ngay, mà là ở trong nhà hỏi xem là ai.</w:t>
      </w:r>
    </w:p>
    <w:p>
      <w:pPr>
        <w:pStyle w:val="BodyText"/>
      </w:pPr>
      <w:r>
        <w:t xml:space="preserve">Ba của Tống Vi Vi ở đầu bên kia giống như lưu manh la hét: "XX , mày mở của ngay cho ông?"</w:t>
      </w:r>
    </w:p>
    <w:p>
      <w:pPr>
        <w:pStyle w:val="BodyText"/>
      </w:pPr>
      <w:r>
        <w:t xml:space="preserve">Vương An An vừa nghe đã hiểu rõ là chuyện gì xảy ra, nhà cô trước kia là hàng xóm với nhà Tống Vi Vi, giọng nói của ba Tống Vi Vi làm sao cô không nhận ra chứ.</w:t>
      </w:r>
    </w:p>
    <w:p>
      <w:pPr>
        <w:pStyle w:val="BodyText"/>
      </w:pPr>
      <w:r>
        <w:t xml:space="preserve">Mẹ nó chứ, bây giờ còn đánh đến cửa rồi đây!</w:t>
      </w:r>
    </w:p>
    <w:p>
      <w:pPr>
        <w:pStyle w:val="BodyText"/>
      </w:pPr>
      <w:r>
        <w:t xml:space="preserve">Vương An An cũng không tỏ ra yếu thế, la ầm lên: "Tôi không ra, ông có giỏi thì đập cửa mà vào. Bây giờ tôi báo cho công an,là ông đang tự tiện xông vào nhà dân. Ông biết không hả?"</w:t>
      </w:r>
    </w:p>
    <w:p>
      <w:pPr>
        <w:pStyle w:val="BodyText"/>
      </w:pPr>
      <w:r>
        <w:t xml:space="preserve">Âm thanh đạp cửa càng lớn.</w:t>
      </w:r>
    </w:p>
    <w:p>
      <w:pPr>
        <w:pStyle w:val="BodyText"/>
      </w:pPr>
      <w:r>
        <w:t xml:space="preserve">Vương An An biết bên ngoài cửa có nhiều người, hẳn là sau khi Tống Vi Vi về nhà thêm mắm thêm muối vào rồi, nhà họ Tống tới tìm cô báo thù đây.</w:t>
      </w:r>
    </w:p>
    <w:p>
      <w:pPr>
        <w:pStyle w:val="BodyText"/>
      </w:pPr>
      <w:r>
        <w:t xml:space="preserve">Cô mà mở cửa nhất định sẽ chịu thiệt.</w:t>
      </w:r>
    </w:p>
    <w:p>
      <w:pPr>
        <w:pStyle w:val="BodyText"/>
      </w:pPr>
      <w:r>
        <w:t xml:space="preserve">Cô vội vàng tìm điện thoại di động chuẩn bị báo cảnh sát. Kết quả cô còn chưa kịp gọi điện thoại, Vương An An liền cảm giác có cái gì ở trước mắt cô lóe lên một cái.</w:t>
      </w:r>
    </w:p>
    <w:p>
      <w:pPr>
        <w:pStyle w:val="BodyText"/>
      </w:pPr>
      <w:r>
        <w:t xml:space="preserve">Sau khi nhìn rõ ràng, chỉ thấy mẹ cô từ trong phòng bếp vọt ra, tay trái cầm chày cán bột, tay phải cầm dao thái.</w:t>
      </w:r>
    </w:p>
    <w:p>
      <w:pPr>
        <w:pStyle w:val="BodyText"/>
      </w:pPr>
      <w:r>
        <w:t xml:space="preserve">Không nói hai lời, bà đi ra mở cửa, bên ngoài ‘gà bay chó sủa’ một lúc lâu, chờ đến khi Vương An An đi ra, chỉ thấy mẹ cô đuổi đến mức không biết dép đã bay đi đằng nào, những người đó chạy quá nhanh, bà không đuổi kịp, tức giận ném con dao thái đi thật xa.</w:t>
      </w:r>
    </w:p>
    <w:p>
      <w:pPr>
        <w:pStyle w:val="BodyText"/>
      </w:pPr>
      <w:r>
        <w:t xml:space="preserve">Vương An An vội vàng khuyên mẹ cô quay lại.</w:t>
      </w:r>
    </w:p>
    <w:p>
      <w:pPr>
        <w:pStyle w:val="BodyText"/>
      </w:pPr>
      <w:r>
        <w:t xml:space="preserve">Mẹ cô thở phì phò la ầm lên: "Ông trời ơi là ông trời! Bà còn chưa mang dao đi chém hắn đâu, mấy người nhà họ Tống còn không biết xấu hổ, vác mặt tới cửa gây sự, khi dễ nhà bà không có người hả? Đánh chết chúng mày… Một đám không biết xấu hổ..."</w:t>
      </w:r>
    </w:p>
    <w:p>
      <w:pPr>
        <w:pStyle w:val="BodyText"/>
      </w:pPr>
      <w:r>
        <w:t xml:space="preserve">Dù Vương An An biết mình là người bạo lực.</w:t>
      </w:r>
    </w:p>
    <w:p>
      <w:pPr>
        <w:pStyle w:val="BodyText"/>
      </w:pPr>
      <w:r>
        <w:t xml:space="preserve">Đó là mẹ cô từ lúc cô còn nhỏ đã dạy cô phải dịu dàng....</w:t>
      </w:r>
    </w:p>
    <w:p>
      <w:pPr>
        <w:pStyle w:val="BodyText"/>
      </w:pPr>
      <w:r>
        <w:t xml:space="preserve">Nhiều khi thậm chí cô còn thấy mình là nữ lưu manh đó.</w:t>
      </w:r>
    </w:p>
    <w:p>
      <w:pPr>
        <w:pStyle w:val="BodyText"/>
      </w:pPr>
      <w:r>
        <w:t xml:space="preserve">Vương An An dở khóc dở cười, ban ngày hò hét ầm ĩ. Đến đêm khuya, Vương An An nhận được điện thoại của Uông Uông.</w:t>
      </w:r>
    </w:p>
    <w:p>
      <w:pPr>
        <w:pStyle w:val="BodyText"/>
      </w:pPr>
      <w:r>
        <w:t xml:space="preserve">Cô vốn cho là phải thật lâu Uông Uông mới có thể liên lạc với cô cơ, hoặc là những người đó sẽ làm cho Uông Uông biến mất mãi mãi.</w:t>
      </w:r>
    </w:p>
    <w:p>
      <w:pPr>
        <w:pStyle w:val="BodyText"/>
      </w:pPr>
      <w:r>
        <w:t xml:space="preserve">Dúng là ở trong điện thoại, giọng nói của Uông Uông giống như người bình thường.</w:t>
      </w:r>
    </w:p>
    <w:p>
      <w:pPr>
        <w:pStyle w:val="BodyText"/>
      </w:pPr>
      <w:r>
        <w:t xml:space="preserve">Vương An An rất khó có thể liên hệ giữa Uông Uông với mấy con virus kia.</w:t>
      </w:r>
    </w:p>
    <w:p>
      <w:pPr>
        <w:pStyle w:val="BodyText"/>
      </w:pPr>
      <w:r>
        <w:t xml:space="preserve">Nói chuyện phiếm qua điện thoại không giống với khi nói chuyện đối mặt với nhau, nhìn mặt của Uông Uông thì Vương An An toàn cảm thấy anh giống như đứa bé, nhưng khi nói chuyện trong điện thoại, giọng nói của anh rất dễ nghe, rất có từ tính.</w:t>
      </w:r>
    </w:p>
    <w:p>
      <w:pPr>
        <w:pStyle w:val="BodyText"/>
      </w:pPr>
      <w:r>
        <w:t xml:space="preserve">Vương An An cũng không biết nên tán gẫu về cái gì, tên Uông Uông đó, trừ kích động chính là kích động, giống như lời nói ở điện thoại không có mạch lạc.</w:t>
      </w:r>
    </w:p>
    <w:p>
      <w:pPr>
        <w:pStyle w:val="BodyText"/>
      </w:pPr>
      <w:r>
        <w:t xml:space="preserve">Cuối cùng Vương An An ngược lại nhớ tới chuyện này, vội hỏi Uông Uông: "Đúng rồi, anh đoán xem hôm nay tôi làm việc gì?"</w:t>
      </w:r>
    </w:p>
    <w:p>
      <w:pPr>
        <w:pStyle w:val="BodyText"/>
      </w:pPr>
      <w:r>
        <w:t xml:space="preserve">Uông Uông đương nhiên là đoán không được, Vương An An cười nói cho anh biết: "Chính là tôi dọn dẹp phòng ngủ. Biết tại sao không, bởi vì có người tặng tôi một con gấu bông to ơi là to, bây giờ phòng ngủ của tôi bị chật ních...."</w:t>
      </w:r>
    </w:p>
    <w:p>
      <w:pPr>
        <w:pStyle w:val="BodyText"/>
      </w:pPr>
      <w:r>
        <w:t xml:space="preserve">Nói xong Vương An An còn chụp hình gửi cho Uông Uông nhìn.</w:t>
      </w:r>
    </w:p>
    <w:p>
      <w:pPr>
        <w:pStyle w:val="BodyText"/>
      </w:pPr>
      <w:r>
        <w:t xml:space="preserve">Uông Uông rất nhanh cũng gửi cho Vương An An một tấm hình.</w:t>
      </w:r>
    </w:p>
    <w:p>
      <w:pPr>
        <w:pStyle w:val="BodyText"/>
      </w:pPr>
      <w:r>
        <w:t xml:space="preserve">Vương An An tò mò mở ra xem thì trợn tròn mắt, vậy mà là phòng ngủ. Nhưng nhìn cái phòng ngủ trong hình. Nó thật là lớn! Bất kể là đèn thủy tinh phía trên, hay chiếc giường khổng lồ, phía sau giường còn có một bức tranh cực lớn.... Đều là rất đẹp, quả thật giống như đang trong viện bảo tàng nào đó vậy....</w:t>
      </w:r>
    </w:p>
    <w:p>
      <w:pPr>
        <w:pStyle w:val="BodyText"/>
      </w:pPr>
      <w:r>
        <w:t xml:space="preserve">Vương An An trợn mắt cứng lưỡi, không biết phải hình dung như thế nào.</w:t>
      </w:r>
    </w:p>
    <w:p>
      <w:pPr>
        <w:pStyle w:val="BodyText"/>
      </w:pPr>
      <w:r>
        <w:t xml:space="preserve">Chỉ một cái phòng ngủ đã như vậy thì không tưởng tượng được cả nhà bọn họ sẽ lớn đến mức nào, chớ nói chi những đồ đạc bên trong, đúng là muốn giết hết cả nhà anh để....</w:t>
      </w:r>
    </w:p>
    <w:p>
      <w:pPr>
        <w:pStyle w:val="BodyText"/>
      </w:pPr>
      <w:r>
        <w:t xml:space="preserve">Dĩ nhiên là không phải Uông Uông muốn khoe khoang phòng ốc của mình xa hoa đến mức nào, mà trong điện thoại nhẹ giọng nói : "Chỗ ở của tôi ngược lại rất là lớn, nhưng nhiều khi, tôi cảm thấy trong phòng rất lạnh...."</w:t>
      </w:r>
    </w:p>
    <w:p>
      <w:pPr>
        <w:pStyle w:val="BodyText"/>
      </w:pPr>
      <w:r>
        <w:t xml:space="preserve">Đây đại khái... Chính là tịch mịch thôi.... Lại không giống với nhà mình, nhà mình có khi lớn tiếng một chút là tất cả âm thanh đều nghe rõ cả....</w:t>
      </w:r>
    </w:p>
    <w:p>
      <w:pPr>
        <w:pStyle w:val="BodyText"/>
      </w:pPr>
      <w:r>
        <w:t xml:space="preserve">Gia đình Cố Ngôn Chi, phòng ốc rộng lớn, nhưng mọi người trong gia đình, đoán chừng đều không gần gũi với nhau, hơn nữa cũng không còn người chịu ở cùng một chỗ với Uông Uông....</w:t>
      </w:r>
    </w:p>
    <w:p>
      <w:pPr>
        <w:pStyle w:val="BodyText"/>
      </w:pPr>
      <w:r>
        <w:t xml:space="preserve">Vương An An cũng không biết nên an ủi anh như thế nào, nhà cô hẹp ngay cả một tủ treo quần áo cũng không có chỗ đặt, nhưng đối với Uông Uông mà nói, hắn là rất hâm mộ.</w:t>
      </w:r>
    </w:p>
    <w:p>
      <w:pPr>
        <w:pStyle w:val="BodyText"/>
      </w:pPr>
      <w:r>
        <w:t xml:space="preserve">Một lát sau, cô mới lên tiếng: "Nếu như cảm thấy cô đơn, thì nói chuyện phiếm với tôi… Tôi sẽ nói chuyện với anh có được hay không! Như là hôm nay tôi đi làm, gặp phải người rất buồn cười, nhìn quần áo rất dị, tôi còn tưởng rằng chính là một đồng nghiệp cơ, cuối cùng vừa giới thiệu tôi mới biết người nọ lại là Tổng giám đốc ở công ty phía đối tác, thật may là tôi không có khi khinh thường người kia...."</w:t>
      </w:r>
    </w:p>
    <w:p>
      <w:pPr>
        <w:pStyle w:val="BodyText"/>
      </w:pPr>
      <w:r>
        <w:t xml:space="preserve">Sau khi Vương An An nói xong, cô ngược lại chợt nhớ tới một chuyện, thật ra thì cô vẫn muốn hỏi từ lâu rồi. Ban đầu Uông Uông thật sự nhớ nhầm số nhà sao, nếu không, cũng dây dưa gì với nhà họ Tống.</w:t>
      </w:r>
    </w:p>
    <w:p>
      <w:pPr>
        <w:pStyle w:val="BodyText"/>
      </w:pPr>
      <w:r>
        <w:t xml:space="preserve">Cô ở trong điện thoại hỏi một câu.</w:t>
      </w:r>
    </w:p>
    <w:p>
      <w:pPr>
        <w:pStyle w:val="BodyText"/>
      </w:pPr>
      <w:r>
        <w:t xml:space="preserve">Uông Uông lần này qua một lúc lâu mới nói: "Lúc ấy đầu óc rất loạn...."</w:t>
      </w:r>
    </w:p>
    <w:p>
      <w:pPr>
        <w:pStyle w:val="BodyText"/>
      </w:pPr>
      <w:r>
        <w:t xml:space="preserve">Vương An An cũng không suy nghĩ nhiều, dù sao bọn họ lúc ấy đều là trẻ con, nhớ lộn cũng rất dễ hiểu.</w:t>
      </w:r>
    </w:p>
    <w:p>
      <w:pPr>
        <w:pStyle w:val="BodyText"/>
      </w:pPr>
      <w:r>
        <w:t xml:space="preserve">Cô vẫn tiếp tục tám chuyện với Uông Uông , dù sao chỉ cần có thể dụ dỗ Uông Uông vui vẻ, cô sẽ nói.</w:t>
      </w:r>
    </w:p>
    <w:p>
      <w:pPr>
        <w:pStyle w:val="BodyText"/>
      </w:pPr>
      <w:r>
        <w:t xml:space="preserve">Cô vốn là người thẳng thắn rộng rãi, khi toàn tâm toàn ý muốn làm trò cười, sẽ rất cố gắng.</w:t>
      </w:r>
    </w:p>
    <w:p>
      <w:pPr>
        <w:pStyle w:val="BodyText"/>
      </w:pPr>
      <w:r>
        <w:t xml:space="preserve">Nhưng khi nói chuyện hơn nhiều, Vương An An cũng thuận mồm kể chuyện nhà Tống Vi Vi tìm tới gây phiền toái, còn nói giống như chuyện cười, hơn nữa còn khoe: "Kết quả cũng bị mẹ tôi đánh cho chạy, mẹ tôi lợi hại không?"</w:t>
      </w:r>
    </w:p>
    <w:p>
      <w:pPr>
        <w:pStyle w:val="BodyText"/>
      </w:pPr>
      <w:r>
        <w:t xml:space="preserve">Lần này Uông Uông một lúc lâu sau cũng không trả lời.</w:t>
      </w:r>
    </w:p>
    <w:p>
      <w:pPr>
        <w:pStyle w:val="BodyText"/>
      </w:pPr>
      <w:r>
        <w:t xml:space="preserve">Lúc lâu sau, Vương An An tưởng rằng điện thoại bị mất tín hiệu, Uông Uông mới quan tâm nói: "Em nhất định phải cẩn thận."</w:t>
      </w:r>
    </w:p>
    <w:p>
      <w:pPr>
        <w:pStyle w:val="BodyText"/>
      </w:pPr>
      <w:r>
        <w:t xml:space="preserve">“Không sao rồi." Vương An An vội vàng nói: "Bọn họ có thể làm cái gì chứ, chỉ là phô trương thanh thế hù dọa người thôi, hơn nữa tôi cũng không bị dọa sợ."</w:t>
      </w:r>
    </w:p>
    <w:p>
      <w:pPr>
        <w:pStyle w:val="BodyText"/>
      </w:pPr>
      <w:r>
        <w:t xml:space="preserve">Ban đầu nói chuyện giống như bạn bè, bởi vì Uông Uông vẫn không có nói cái gì mà ‘trong sa mạc ốc đảo’ nữa, rồi còn em gả cho tôi..., cho nên Vương An An cũng yên tâm hơn một chút, cô là rất sợ đối phương vẫn coi cô như bạn gái.</w:t>
      </w:r>
    </w:p>
    <w:p>
      <w:pPr>
        <w:pStyle w:val="BodyText"/>
      </w:pPr>
      <w:r>
        <w:t xml:space="preserve">Hơn nữa cũng không gọi tới quá nhiều, phần lớn đều là sau mười giờ mới có thể gọi tới.</w:t>
      </w:r>
    </w:p>
    <w:p>
      <w:pPr>
        <w:pStyle w:val="BodyText"/>
      </w:pPr>
      <w:r>
        <w:t xml:space="preserve">Vương An An mỗi lần đều tán dóc vài câu với Uông Uông.</w:t>
      </w:r>
    </w:p>
    <w:p>
      <w:pPr>
        <w:pStyle w:val="BodyText"/>
      </w:pPr>
      <w:r>
        <w:t xml:space="preserve">Cũng không phải đều là chuyện quan trọng, ý tưởng của cô chính là nếu Uông Uông cô đơn, có cô ở đây, Uông Uông sẽ không đến mức ngay cả một người nói chuyện cũng không có.</w:t>
      </w:r>
    </w:p>
    <w:p>
      <w:pPr>
        <w:pStyle w:val="BodyText"/>
      </w:pPr>
      <w:r>
        <w:t xml:space="preserve">Nhưng dần dần Vương An An phát hiện Uông Uông gọi càng ngày càng nhiều, trước kia là một tuần gọi hai ba lần, trong khoảng thời gian gần đây, quả thực là ngày ngày cũng sẽ gọi tới, hơn nữa thời gian cũng từ sau mười giờ thành trước mười giờ.</w:t>
      </w:r>
    </w:p>
    <w:p>
      <w:pPr>
        <w:pStyle w:val="BodyText"/>
      </w:pPr>
      <w:r>
        <w:t xml:space="preserve">Ngày đó khi Vương An An đang nhận điện thoại của Uông Uông, thì đồng đảng của cô _ Diệp Song cũng gọi tới.</w:t>
      </w:r>
    </w:p>
    <w:p>
      <w:pPr>
        <w:pStyle w:val="BodyText"/>
      </w:pPr>
      <w:r>
        <w:t xml:space="preserve">Lúc trước đều là Diệp Song gọi cho Vương An An là được liền, bây giờ gọi lại thấy đường dây bận nên gọi lại, không ngờ vẫn không được nên đã tới thẳng nhà cô, cự nhiên thấy Vương An An vẫn còn đang nấu cháo điện thoại.</w:t>
      </w:r>
    </w:p>
    <w:p>
      <w:pPr>
        <w:pStyle w:val="BodyText"/>
      </w:pPr>
      <w:r>
        <w:t xml:space="preserve">Diệp Song liền cười hỏi mẹ Vương An An: “Dì Vương, An An dạo này sao thế, gần đây con gọi cho cậu ấy hai lần, thì cả hai lần đều máy bận."</w:t>
      </w:r>
    </w:p>
    <w:p>
      <w:pPr>
        <w:pStyle w:val="BodyText"/>
      </w:pPr>
      <w:r>
        <w:t xml:space="preserve">"Ai biết." Mẹ Vương An An cũng cảm thấy buồn bực, gần đây Vương An An càng ngày càng không bình thường, luôn là một khi nói chuyện điện thoại thì nói chuyện rất lâu.</w:t>
      </w:r>
    </w:p>
    <w:p>
      <w:pPr>
        <w:pStyle w:val="BodyText"/>
      </w:pPr>
      <w:r>
        <w:t xml:space="preserve">Ngược lại Vương An An vừa thấy Diệp Song tới, vội cúp điện thoại của Uông Uông, vẻ mặt thần bí gọi Diệp Song vào trong phòng ngủ.</w:t>
      </w:r>
    </w:p>
    <w:p>
      <w:pPr>
        <w:pStyle w:val="BodyText"/>
      </w:pPr>
      <w:r>
        <w:t xml:space="preserve">Thật ra thì bây giờ cô có thể tìm được người nói chuyện về Uông Uông rồi.</w:t>
      </w:r>
    </w:p>
    <w:p>
      <w:pPr>
        <w:pStyle w:val="BodyText"/>
      </w:pPr>
      <w:r>
        <w:t xml:space="preserve">Vì có thể để cho Uông Uông càng vui vẻ hơn, gần đây Vương An An vào mạng tìm kiếm rất nhiều tài liệu, thậm chí còn đi mua một ít sách, chính là muốn biết làm sao có thể khai thông cảm xúc cho Uông Uông.</w:t>
      </w:r>
    </w:p>
    <w:p>
      <w:pPr>
        <w:pStyle w:val="BodyText"/>
      </w:pPr>
      <w:r>
        <w:t xml:space="preserve">Nhưng cô cũng không biết mình làm như vậy là đúng hay không đúng, dù sao cô cũng không phải bác sĩ, hiện tại thời gian Uông Uông xuất hiện càng ngày càng nhiều, đó chuyện tốt haychuyện xấu à? !</w:t>
      </w:r>
    </w:p>
    <w:p>
      <w:pPr>
        <w:pStyle w:val="BodyText"/>
      </w:pPr>
      <w:r>
        <w:t xml:space="preserve">Cô cũng rất mơ hồ.</w:t>
      </w:r>
    </w:p>
    <w:p>
      <w:pPr>
        <w:pStyle w:val="BodyText"/>
      </w:pPr>
      <w:r>
        <w:t xml:space="preserve">Kết quả vừa đem chuyện này nói cho Diệp Song nghe, Diệp Song đã tức giận, vẻ mặt nghiêm túc cảnh cáo cô: "Cậu điên rồi, cậu lại kết bạn với tên bị bệnh tâm thần.... Những người bị bệnh thần kinh đều không theo quy luật nào cả, viện mình gần đây mới vừa nhận chữa ột bệnh nhân, cũng bởi vì có người hỏi đường, cảm tạ hắn một tiếng, hắn đã đập chết người ta đây, loại người như vậy cậu tránh cũng không kịp, lại còn chọc vào làm gì...."</w:t>
      </w:r>
    </w:p>
    <w:p>
      <w:pPr>
        <w:pStyle w:val="BodyText"/>
      </w:pPr>
      <w:r>
        <w:t xml:space="preserve">Vương An An không hiểu: "Cái đó không giống nhau, đây là tâm lý của Uông Uông có vấn đề, hơn nữa Uông Uông không có bạo lực một chút nào, cậu phải gặp anh ấy mới biết được, anh khá tốt, tựa như một đứa bé."</w:t>
      </w:r>
    </w:p>
    <w:p>
      <w:pPr>
        <w:pStyle w:val="BodyText"/>
      </w:pPr>
      <w:r>
        <w:t xml:space="preserve">"Cái đó đáng sợ hơn, tâm lý là đứa trẻ, bề ngoài thì đã lớn, một khi không kìm chế được cảm xúc, cái gì mà hắn không làm được?"</w:t>
      </w:r>
    </w:p>
    <w:p>
      <w:pPr>
        <w:pStyle w:val="BodyText"/>
      </w:pPr>
      <w:r>
        <w:t xml:space="preserve">Vương An An không chút vui mừng, lắc Diệp Song nói: "Cậu xem thử xem, mình đang định tìm cậu cố vấn đây, làm sao không có chút đồng tình nào vậy, còn dọa mình nữa.... Mình cũng không phải là đứa trẻ ba tuổi, mình có sức phán đoán, hiểu biết rõ Uông Uông là ai, thôi, mình không hỏi cậu nữa, tự mình tìm thêm tài liệu xem vậy."</w:t>
      </w:r>
    </w:p>
    <w:p>
      <w:pPr>
        <w:pStyle w:val="BodyText"/>
      </w:pPr>
      <w:r>
        <w:t xml:space="preserve">Diệp Song trầm mặc một lúc, Vương An An lớn lên rất cố chấp, kia đều tốt, nhưng chỉ là quá mức để tâm, người khác có chuyện gì cầu xin cô, cô dù là chính mình không giúp được, cũng phải cố gắng giúp người ta, thứ người như thế nói dễ nghe chính là không có tâm nhãn, nói khó nghe đúng là ngu ngốc điển hình mà.</w:t>
      </w:r>
    </w:p>
    <w:p>
      <w:pPr>
        <w:pStyle w:val="BodyText"/>
      </w:pPr>
      <w:r>
        <w:t xml:space="preserve">Cô trước kia nhưng đã giúp người ta, kết quả một chỗ tốt cũng không được, hiện tại ngược lại còn giúp cái nhân cách phụ đó nữa, còn muốn làm cho người ta khai thông, để cho lòng người vui vẻ....</w:t>
      </w:r>
    </w:p>
    <w:p>
      <w:pPr>
        <w:pStyle w:val="BodyText"/>
      </w:pPr>
      <w:r>
        <w:t xml:space="preserve">Đây không phải là ăn no không có việc gì làm thì là cái gì, giống như năm đó cô nhất định chăm sóc chó lang thang, kết quả sau khi bị chó cắn, lại chạy đi tiêm phòng, đây không phải là phí sức lại chẳng có kết quả tốt sao?</w:t>
      </w:r>
    </w:p>
    <w:p>
      <w:pPr>
        <w:pStyle w:val="BodyText"/>
      </w:pPr>
      <w:r>
        <w:t xml:space="preserve">Diệp Song đau đầu nhìn Vương An An, nha đầu ngốc này làm thế nào mà nhiều như vậy năm, không có chút tiến bộ nào.</w:t>
      </w:r>
    </w:p>
    <w:p>
      <w:pPr>
        <w:pStyle w:val="Compact"/>
      </w:pP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ó lẽ do thấy con gái mình lén la lén lút gọi Diệp Song vào phòng ngủ nên sau khi thấy Vương An An tiễn Diệp Song về, bà Vương liền vội vàng bóng gió hỏi Vương An An</w:t>
      </w:r>
    </w:p>
    <w:p>
      <w:pPr>
        <w:pStyle w:val="BodyText"/>
      </w:pPr>
      <w:r>
        <w:t xml:space="preserve">Nói thật, kể từ sau khi Vương An An tốt nghiệp, vợ chồng nhà họ Vương không ngừng lo lắng về hôn nhân của Vương An An. Chủ yếu là do hai ông bà cảm thấy trong đầu Vương An An vốn không có dây thần kinh yêu đương nam nữ, giống như thể không biết yêu đương là gì vậy, không những thế lại còn có quan hệ thân thiết với mấy cậu trai như chỗ anh em với nhau.</w:t>
      </w:r>
    </w:p>
    <w:p>
      <w:pPr>
        <w:pStyle w:val="BodyText"/>
      </w:pPr>
      <w:r>
        <w:t xml:space="preserve">"An An à, quan hệ của con với thằng Diệp Song kia cũng tốt thật nhỉ?"</w:t>
      </w:r>
    </w:p>
    <w:p>
      <w:pPr>
        <w:pStyle w:val="BodyText"/>
      </w:pPr>
      <w:r>
        <w:t xml:space="preserve">"Dạ?" Vương An An buồn bực nhìn mẹ cô một cái, cô và Diệp Song đã là bạn bè với nhau bao nhiêu năm rồi, mẹ cô còn ngạc nhiên làm gì?</w:t>
      </w:r>
    </w:p>
    <w:p>
      <w:pPr>
        <w:pStyle w:val="BodyText"/>
      </w:pPr>
      <w:r>
        <w:t xml:space="preserve">Thực ra trong lòng bà Vương cũng có chút lung lay rồi. Gia cảnh nhà Diệp Song thuộc dạng bậc trung, bản thân cậu ta lại làm hành chính trong bệnh viện. Công việc ổn định, có nhà có xe, biết rõ gia cảnh, nếu như cậu ta thực là có gì đó với Vương An An, vậy chẳng phải là chuyện vui sao?</w:t>
      </w:r>
    </w:p>
    <w:p>
      <w:pPr>
        <w:pStyle w:val="BodyText"/>
      </w:pPr>
      <w:r>
        <w:t xml:space="preserve">"Thế hai đứa không có ý đó à?" Bà Vương sốt sắng hỏi.</w:t>
      </w:r>
    </w:p>
    <w:p>
      <w:pPr>
        <w:pStyle w:val="BodyText"/>
      </w:pPr>
      <w:r>
        <w:t xml:space="preserve">Vương An An lại có chút bực mình: "Mẹ, mẹ nói cái gì vậy? Chúng con là bạn bè mà!"</w:t>
      </w:r>
    </w:p>
    <w:p>
      <w:pPr>
        <w:pStyle w:val="BodyText"/>
      </w:pPr>
      <w:r>
        <w:t xml:space="preserve">Mẹ cô vẫn chưa từ bỏ ý định, hỏi tiếp: "Thế không có tình cảm thật à? Dù sao con cũng không có bạn trai, Diệp Song cũng không có bạn gái, con thử một chút xem sao...."</w:t>
      </w:r>
    </w:p>
    <w:p>
      <w:pPr>
        <w:pStyle w:val="BodyText"/>
      </w:pPr>
      <w:r>
        <w:t xml:space="preserve">Vương An An buồn bực trả lời: "Mẹ, mẹ cho là thử quần áo đấy à? Còn thử một chút?”</w:t>
      </w:r>
    </w:p>
    <w:p>
      <w:pPr>
        <w:pStyle w:val="BodyText"/>
      </w:pPr>
      <w:r>
        <w:t xml:space="preserve">Hơn nữa cô cũng không phải là chưa từng thổ lộ, người ta không có tình cảm với cô, cô còn ép buộc làm gì.</w:t>
      </w:r>
    </w:p>
    <w:p>
      <w:pPr>
        <w:pStyle w:val="BodyText"/>
      </w:pPr>
      <w:r>
        <w:t xml:space="preserve">Vương An An không để ý đến mẹ cô nữa, tiếp tục gọi điện thoại cho Uông Uông.</w:t>
      </w:r>
    </w:p>
    <w:p>
      <w:pPr>
        <w:pStyle w:val="BodyText"/>
      </w:pPr>
      <w:r>
        <w:t xml:space="preserve">Bây giờ cô chỉ muốn tìm cách giúp Uông Uông vui vẻ thôi.</w:t>
      </w:r>
    </w:p>
    <w:p>
      <w:pPr>
        <w:pStyle w:val="BodyText"/>
      </w:pPr>
      <w:r>
        <w:t xml:space="preserve">Càng nói chuyện nhiều với nhau, Vương An An có thể cảm thấy, Uông Uông bây giờ rõ ràng đã cởi mở hơn trước rất nhiều. Trước kia khi cô kể chuyện cười, Uông Uông đều giống như chỉ khách khí cười cho qua, nhưng bây giờ khi nói chuyện với cô, rõ ràng Uông Uông cười rất vui vẻ.</w:t>
      </w:r>
    </w:p>
    <w:p>
      <w:pPr>
        <w:pStyle w:val="BodyText"/>
      </w:pPr>
      <w:r>
        <w:t xml:space="preserve">Trước kia Vương An An từng có mấy người bạn trên mạng, nhưng cũng chỉ đùa vui, tán gẫu một thời gian rồi dần phai nhạt. Nhưng lần này không giống vậy, không biết là do bọn cô rất hợp nhau hay thế nào, dù sao bây giờ Vương An An nói chuyện điện thoại với Uông Uông đã không chỉ là vì đồng tình nữa rồi, mà còn do chính bản thân cô cũng cảm thấy nói chuyện phiếm với Uông Uông rất thú vị.</w:t>
      </w:r>
    </w:p>
    <w:p>
      <w:pPr>
        <w:pStyle w:val="BodyText"/>
      </w:pPr>
      <w:r>
        <w:t xml:space="preserve">Uông Uông là một người rất biết lắng nghe. Thỉnh thoảng cô nói ra những điều ngốc nghếch, Diệp Song sẽ lên lớp cô, bạn bè cũng sẽ nói cô, nhưng Uông Uông thì không, Uông Uông còn nói: "An An tốt nhất."</w:t>
      </w:r>
    </w:p>
    <w:p>
      <w:pPr>
        <w:pStyle w:val="BodyText"/>
      </w:pPr>
      <w:r>
        <w:t xml:space="preserve">Vương An An lần đầu được người ta khen bởi vì mấy câu ngu ngốc của mình.</w:t>
      </w:r>
    </w:p>
    <w:p>
      <w:pPr>
        <w:pStyle w:val="BodyText"/>
      </w:pPr>
      <w:r>
        <w:t xml:space="preserve">Chưa có ai khiến cô có cảm giác được săn sóc như vậy, thậm chí cô còn thấy có chút vui mừng, cảm thấy Uông Uông rất khâm phục cô.</w:t>
      </w:r>
    </w:p>
    <w:p>
      <w:pPr>
        <w:pStyle w:val="BodyText"/>
      </w:pPr>
      <w:r>
        <w:t xml:space="preserve">Cho nên khi Uông Uông nói muốn gặp mặt cô, Vương An An lập tức đồng ý. Hơn nữa để Uông Uông có thể vui vẻ, Vương An An còn cố ý chuẩn bị kỹ càng.</w:t>
      </w:r>
    </w:p>
    <w:p>
      <w:pPr>
        <w:pStyle w:val="BodyText"/>
      </w:pPr>
      <w:r>
        <w:t xml:space="preserve">Sáng sớm khi đi, Vương An An báo với ba mẹ một tiếng. Còn chưa tan tầm, Vương An An đã chuẩn bị xong tất cả mọi việc, vừa đến giờ lập tức cầm cặp đi ngay.</w:t>
      </w:r>
    </w:p>
    <w:p>
      <w:pPr>
        <w:pStyle w:val="BodyText"/>
      </w:pPr>
      <w:r>
        <w:t xml:space="preserve">Cô đến sớm hơn giờ hẹn năm sáu phút, nhưng khi đến nơi đã thấy Uông Uông đến trước cô rồi.</w:t>
      </w:r>
    </w:p>
    <w:p>
      <w:pPr>
        <w:pStyle w:val="BodyText"/>
      </w:pPr>
      <w:r>
        <w:t xml:space="preserve">Nhìn qua Uông Uông cũng không thay đổi gì nhiều, chỉ có điều ngày trước khi nhìn thấy cô Uông Uông sẽ cực kỳ lúng túng, bây giờ thì khá bình tĩnh, ánh mắt còn sáng lấp lánh nhìn cô.</w:t>
      </w:r>
    </w:p>
    <w:p>
      <w:pPr>
        <w:pStyle w:val="BodyText"/>
      </w:pPr>
      <w:r>
        <w:t xml:space="preserve">Không hiểu sao Vương An An lại cảm thấy trong lòng ấm áp.</w:t>
      </w:r>
    </w:p>
    <w:p>
      <w:pPr>
        <w:pStyle w:val="BodyText"/>
      </w:pPr>
      <w:r>
        <w:t xml:space="preserve">Cô vội xuống xe đạp.</w:t>
      </w:r>
    </w:p>
    <w:p>
      <w:pPr>
        <w:pStyle w:val="BodyText"/>
      </w:pPr>
      <w:r>
        <w:t xml:space="preserve">Đầu tiên hai người nhìn nhau cười ngây ngô một lát, Vương An An mới mở lời, nói: "Anh tới sớm vậy."</w:t>
      </w:r>
    </w:p>
    <w:p>
      <w:pPr>
        <w:pStyle w:val="BodyText"/>
      </w:pPr>
      <w:r>
        <w:t xml:space="preserve">"Ừm." Uông Uông gật đầu một cái, trên mặt không giấu được nụ cười.</w:t>
      </w:r>
    </w:p>
    <w:p>
      <w:pPr>
        <w:pStyle w:val="BodyText"/>
      </w:pPr>
      <w:r>
        <w:t xml:space="preserve">Dù sao hai người còn nhiều thời gian nên Vương An An muốn đi lòng vòng quanh đây một chút.</w:t>
      </w:r>
    </w:p>
    <w:p>
      <w:pPr>
        <w:pStyle w:val="BodyText"/>
      </w:pPr>
      <w:r>
        <w:t xml:space="preserve">Chỉ có điều Uông Uông không có xe, nhưng không sao, Vương An An lập tức đắc ý nói: "Không sao, tôi có xe, tôi dẫn anh đi."</w:t>
      </w:r>
    </w:p>
    <w:p>
      <w:pPr>
        <w:pStyle w:val="BodyText"/>
      </w:pPr>
      <w:r>
        <w:t xml:space="preserve">Mặc dù đi xe đạp, nhưng cũng may là như vậy nên không bị kẹt xe.</w:t>
      </w:r>
    </w:p>
    <w:p>
      <w:pPr>
        <w:pStyle w:val="BodyText"/>
      </w:pPr>
      <w:r>
        <w:t xml:space="preserve">Vương An An không biết Uông Uông thích cái gì, cô cũng chỉ tùy ý đạp một vòng, nhìn thấy cái gì hay thì chỉ cho Uông Uông nhìn. Tòa nhà này, còn có nguồn gốc của con đường đang đi, trước kia là nơi như thế nào, tất cả cô đều nói cho Uông Uông nghe.</w:t>
      </w:r>
    </w:p>
    <w:p>
      <w:pPr>
        <w:pStyle w:val="BodyText"/>
      </w:pPr>
      <w:r>
        <w:t xml:space="preserve">Đến khi đi tới một tòa nhà rất cao thì Vương An An chợt nói: "Lúc trước tôi xin việc vào công ty này đó, nhưng công ty đó phỏng vấn rất nghiêm ngặt, vượt qua bao nhiêu vòng thi mà cuối cùng tôi vẫn bị trượt."</w:t>
      </w:r>
    </w:p>
    <w:p>
      <w:pPr>
        <w:pStyle w:val="BodyText"/>
      </w:pPr>
      <w:r>
        <w:t xml:space="preserve">Uông Uông à một tiếng, ngẩng đầu nhìn tòa nhà đó, không nói gì.</w:t>
      </w:r>
    </w:p>
    <w:p>
      <w:pPr>
        <w:pStyle w:val="BodyText"/>
      </w:pPr>
      <w:r>
        <w:t xml:space="preserve">Anh vẫn không nói nhiều, ban đầu Vương An An nghĩ anh xấu hổ, về sau sẽ nói chuyện nhiều mới biết không phải Uông Uông không muốn nói chuyện mà thật sự anh không biết nói gì. Con người phải trải qua các sự việc mới có cái mà nói, còn Uông Uông, anh chỉ có thể xuất hiện trong một khoảng thời gian, lại không tiếp xúc với người ngoài, anh quả thật không có gì để mà nói.</w:t>
      </w:r>
    </w:p>
    <w:p>
      <w:pPr>
        <w:pStyle w:val="BodyText"/>
      </w:pPr>
      <w:r>
        <w:t xml:space="preserve">Cũng bởi vì điều này mà Vương An An rất thích kể chuyện của mình cho Uông Uông nghe. Cho dù những chuyện kia không phải do Uông Uông đích thân trải qua, nhưng sau khi nghe cô nói, anh sẽ tăng vốn hiểu biết của bản thân mình hơn.</w:t>
      </w:r>
    </w:p>
    <w:p>
      <w:pPr>
        <w:pStyle w:val="BodyText"/>
      </w:pPr>
      <w:r>
        <w:t xml:space="preserve">Vương An An đã nói trước với Uông Uông, lần này là do cô mời. Nhưng cô đoán nhà họ Cố nhiều tiền như vậy, các món sơn hào hải vị hẳn là Uông Uông đã được ăn hết rồi, nếu cô mời anh ăn cơm, không bằng dẫn anh đi ăn mấy món ăn bình dân lạ miệng.</w:t>
      </w:r>
    </w:p>
    <w:p>
      <w:pPr>
        <w:pStyle w:val="BodyText"/>
      </w:pPr>
      <w:r>
        <w:t xml:space="preserve">Khi tới chỗ ăn cơm thì Vương An An xuống xe dẫn Uông Uông đi bộ một đoạn.</w:t>
      </w:r>
    </w:p>
    <w:p>
      <w:pPr>
        <w:pStyle w:val="BodyText"/>
      </w:pPr>
      <w:r>
        <w:t xml:space="preserve">Vốn cũng chẳng có chuyện gì, nhưng vì Uông Uông quá nổi bật, một anh chàng đẹp trai siêu cấp ngồi ở phía sau xe khiến cho Vương An An lập tức cảm thấy có rất nhiều người đang nhìn bọn cô.</w:t>
      </w:r>
    </w:p>
    <w:p>
      <w:pPr>
        <w:pStyle w:val="BodyText"/>
      </w:pPr>
      <w:r>
        <w:t xml:space="preserve">Hơn nữa mãi cho đến khi vào trong quán, số người nhìn vẫn không hề giảm.</w:t>
      </w:r>
    </w:p>
    <w:p>
      <w:pPr>
        <w:pStyle w:val="BodyText"/>
      </w:pPr>
      <w:r>
        <w:t xml:space="preserve">Quán này mặc dù không lớn, nhìn cũng đơn sơ, nhưng cũng là một quán ăn rất ngon.</w:t>
      </w:r>
    </w:p>
    <w:p>
      <w:pPr>
        <w:pStyle w:val="BodyText"/>
      </w:pPr>
      <w:r>
        <w:t xml:space="preserve">Món ăn nổi tiếng nhất phải kể đến. . ., Vương An An ăn lần nào cũng cảm thấy ngon miệng. Đầu tiên cô dẫn Uông Uông ra tủ lạnh lấy. . ., sau khi trở về hai người liền đặt lên.</w:t>
      </w:r>
    </w:p>
    <w:p>
      <w:pPr>
        <w:pStyle w:val="BodyText"/>
      </w:pPr>
      <w:r>
        <w:t xml:space="preserve">Hơi nóng nghi ngút phả cả vào mặt, tuy là giữa hè nhưng không ít người vẫn bị món ăn ở đây hấp dẫn, trước cửa quán ăn nho nhỏ nhanh chóng chật ních người.</w:t>
      </w:r>
    </w:p>
    <w:p>
      <w:pPr>
        <w:pStyle w:val="BodyText"/>
      </w:pPr>
      <w:r>
        <w:t xml:space="preserve">Vương An An vô cùng thích ăn cay, ăn đến mức mặt đỏ rần, vẫn gắp điên cuồng.</w:t>
      </w:r>
    </w:p>
    <w:p>
      <w:pPr>
        <w:pStyle w:val="BodyText"/>
      </w:pPr>
      <w:r>
        <w:t xml:space="preserve">Ngược lại tuy Uông Uông hành xử như một đứa trẻ, nhưng động tác ăn cơm lại cực kỳ nhã nhặn.</w:t>
      </w:r>
    </w:p>
    <w:p>
      <w:pPr>
        <w:pStyle w:val="BodyText"/>
      </w:pPr>
      <w:r>
        <w:t xml:space="preserve">Vương An An vừa ăn vừa nói với Uông Uông: "Tôi ăn món này đến nghiện, một tuần không ăn là đã thấy thèm."</w:t>
      </w:r>
    </w:p>
    <w:p>
      <w:pPr>
        <w:pStyle w:val="BodyText"/>
      </w:pPr>
      <w:r>
        <w:t xml:space="preserve">Uông Uông rất ít nói, mỗi lần Vương An An nói cái gì, anh chỉ cười nhẹ.</w:t>
      </w:r>
    </w:p>
    <w:p>
      <w:pPr>
        <w:pStyle w:val="BodyText"/>
      </w:pPr>
      <w:r>
        <w:t xml:space="preserve">Tuy Uông Uông ăn rất nhã nhặn, nhưng Vương An An quan sát thấy nhìn thì thong thả ung dung, nhưng số lượng không hề ít tẹo nào, chẳng biết từ khi nào mà hai người họ đã ăn gần hết 100 xiên rồi.</w:t>
      </w:r>
    </w:p>
    <w:p>
      <w:pPr>
        <w:pStyle w:val="BodyText"/>
      </w:pPr>
      <w:r>
        <w:t xml:space="preserve">Vương An An thích ăn cá viên tôm viên, ngược lại với cô Uông Uông có vẻ lại thích ăn mấy loại rau hơn.</w:t>
      </w:r>
    </w:p>
    <w:p>
      <w:pPr>
        <w:pStyle w:val="BodyText"/>
      </w:pPr>
      <w:r>
        <w:t xml:space="preserve">Cô liền gắp một ít rau cho Uông Uông.</w:t>
      </w:r>
    </w:p>
    <w:p>
      <w:pPr>
        <w:pStyle w:val="BodyText"/>
      </w:pPr>
      <w:r>
        <w:t xml:space="preserve">Anh ăn khỏe thật đấy. Vương An An mời người ta ăn cơm luôn thích nhất đối phương phải ăn cho thật nhiều, bạn cô trước kia hơi tý là lại kêu giảm cân giảm cân, làm cho cô ăn cũng cụt hứng.</w:t>
      </w:r>
    </w:p>
    <w:p>
      <w:pPr>
        <w:pStyle w:val="BodyText"/>
      </w:pPr>
      <w:r>
        <w:t xml:space="preserve">Lần này hai người đều ăn thoải mái, ăn đến mức Vương An An cảm thấy bụng mình phình to ra rồi.</w:t>
      </w:r>
    </w:p>
    <w:p>
      <w:pPr>
        <w:pStyle w:val="BodyText"/>
      </w:pPr>
      <w:r>
        <w:t xml:space="preserve">Sau khi ăn xong, Vương An An nhân tiện đưa Uông Uông đi dạo chợ đêm ở gần đó.</w:t>
      </w:r>
    </w:p>
    <w:p>
      <w:pPr>
        <w:pStyle w:val="BodyText"/>
      </w:pPr>
      <w:r>
        <w:t xml:space="preserve">Trong chợ đêm cái gì cũng có, quần áo kia dưới ánh đèn nhìn không ra màu sắc. Vương An An cũng không nhìn, ngược lại cô dẫn Uông Uông đi xem mấy loại đồ chơi nho nhỏ.</w:t>
      </w:r>
    </w:p>
    <w:p>
      <w:pPr>
        <w:pStyle w:val="BodyText"/>
      </w:pPr>
      <w:r>
        <w:t xml:space="preserve">Đến một cửa hàng bán máy bay điều khiển đồ chơi, Uông Uông vừa nhìn đã mê tít.</w:t>
      </w:r>
    </w:p>
    <w:p>
      <w:pPr>
        <w:pStyle w:val="BodyText"/>
      </w:pPr>
      <w:r>
        <w:t xml:space="preserve">Vương An An thấy vậy, vội cò kè mặc cả với người bán hàng, cuối cùng tốn hơn 160 tệ mới mua được bộ điều khiển máy bay cho Uông Uông.</w:t>
      </w:r>
    </w:p>
    <w:p>
      <w:pPr>
        <w:pStyle w:val="BodyText"/>
      </w:pPr>
      <w:r>
        <w:t xml:space="preserve">Uông Uông rõ ràng có chút bất ngờ, nhưng Vương An An không để ý: "Anh cầm đi, coi như là quà tôi đáp lễ con gấu bông anh đã tặng tôi."</w:t>
      </w:r>
    </w:p>
    <w:p>
      <w:pPr>
        <w:pStyle w:val="BodyText"/>
      </w:pPr>
      <w:r>
        <w:t xml:space="preserve">Uông Uông cười cười, vẫn còn xấu hổ, nhưng anh không xách túi mà vuốt vuốt túi rồi ôm vào trong ngực, giống như đó là một bảo bối cực kỳ quý giá.</w:t>
      </w:r>
    </w:p>
    <w:p>
      <w:pPr>
        <w:pStyle w:val="BodyText"/>
      </w:pPr>
      <w:r>
        <w:t xml:space="preserve">Tuy vóc dáng Uông Uông rất cao nhưng không hiểu quỷ thần xui khiến thế nào mà Vương An An lại đưa tay ra vuốt vuốt tóc Uông Uông. Cô không hiểu, sao trong lòng mình lại tràn đầy thương tiếc như thế.</w:t>
      </w:r>
    </w:p>
    <w:p>
      <w:pPr>
        <w:pStyle w:val="BodyText"/>
      </w:pPr>
      <w:r>
        <w:t xml:space="preserve">Nhưng cô không tự chủ được mà muốn che chở cho anh, muốn quan tâm anh nhiều hơn....</w:t>
      </w:r>
    </w:p>
    <w:p>
      <w:pPr>
        <w:pStyle w:val="BodyText"/>
      </w:pPr>
      <w:r>
        <w:t xml:space="preserve">Hôm đó Vương An An về nhà rất muộn, cô và Uông Uông còn hẹn về sau có thời gian sẽ đi xem phim.</w:t>
      </w:r>
    </w:p>
    <w:p>
      <w:pPr>
        <w:pStyle w:val="BodyText"/>
      </w:pPr>
      <w:r>
        <w:t xml:space="preserve">Dù Vương An An chậm tiêu đến đâu thì cũng có thể nhận ra được kiểu bạn bè của Uông Uông và cô không giống bình thường. Vương An An chưa từng nhớ người nào như vậy, chỉ nghe giọng nói của người ấy thôi cũng cảm thấy vui vẻ....</w:t>
      </w:r>
    </w:p>
    <w:p>
      <w:pPr>
        <w:pStyle w:val="BodyText"/>
      </w:pPr>
      <w:r>
        <w:t xml:space="preserve">Hơn nữa sau khi về nhà, Uông Uông còn chụp hình bộ điều khiển máy bay gửi cho cô xem. Vương An An nhìn tấm hình kia rất lâu, càng nhìn càng thích nụ cười trên mặt Uông Uông.</w:t>
      </w:r>
    </w:p>
    <w:p>
      <w:pPr>
        <w:pStyle w:val="BodyText"/>
      </w:pPr>
      <w:r>
        <w:t xml:space="preserve">Nhưng không bao lâu sau, Vương An An đã gặp phải phiền phức.</w:t>
      </w:r>
    </w:p>
    <w:p>
      <w:pPr>
        <w:pStyle w:val="BodyText"/>
      </w:pPr>
      <w:r>
        <w:t xml:space="preserve">Cô vốn cho là mình sẽ không bao giờ có bất kỳ liên hệ nào với người nhà họ Cố nữa. Dù sao cô cũng sẽ không giúp họ. Nhưng ngày đó, khi cô đang đi làm thì nhận được điện thoại của mẹ cô.</w:t>
      </w:r>
    </w:p>
    <w:p>
      <w:pPr>
        <w:pStyle w:val="BodyText"/>
      </w:pPr>
      <w:r>
        <w:t xml:space="preserve">Mẹ cô gọi cô trở về có việc khẩn cấp, nói trong nhà loạn hết cả rồi.</w:t>
      </w:r>
    </w:p>
    <w:p>
      <w:pPr>
        <w:pStyle w:val="BodyText"/>
      </w:pPr>
      <w:r>
        <w:t xml:space="preserve">Khi ấy Vương An An còn tưởng là con oắt Tống Vi Vi đến gây chuyện, nhưng khi chạy về nhà lại nhìn thấy cửa nhà mình bị chặn bởi một đống hộp giấy, hộp gỗ đủ loại.</w:t>
      </w:r>
    </w:p>
    <w:p>
      <w:pPr>
        <w:pStyle w:val="BodyText"/>
      </w:pPr>
      <w:r>
        <w:t xml:space="preserve">Mẹ cô hoang mang đứng ở đó, bị mấy thanh niên vây quanh đòi ký tên.</w:t>
      </w:r>
    </w:p>
    <w:p>
      <w:pPr>
        <w:pStyle w:val="BodyText"/>
      </w:pPr>
      <w:r>
        <w:t xml:space="preserve">Vương An An hỏi ra mới biết, những thứ đồ này đều là gửi cho cô.</w:t>
      </w:r>
    </w:p>
    <w:p>
      <w:pPr>
        <w:pStyle w:val="BodyText"/>
      </w:pPr>
      <w:r>
        <w:t xml:space="preserve">Cô vội vàng xem hóa đơn giao hàng, tên người gửi viết hai chữ Uông Uông. Hơn nữa sau khi hỏi rõ, Vương An An lại cảm thấy đầu ong lên.</w:t>
      </w:r>
    </w:p>
    <w:p>
      <w:pPr>
        <w:pStyle w:val="BodyText"/>
      </w:pPr>
      <w:r>
        <w:t xml:space="preserve">Mấy cái thùng giấy thì còn đỡ, đều là quần áo, giầy dép....</w:t>
      </w:r>
    </w:p>
    <w:p>
      <w:pPr>
        <w:pStyle w:val="BodyText"/>
      </w:pPr>
      <w:r>
        <w:t xml:space="preserve">Mặc dù nhãn hiệu khủng bố, nhưng vẫn nằm trong phạm vi chấp nhận được. Nhưng đống thùng gỗ thì thật đáng sợ, tất cả đều là bình hoa cổ, lúc ký tên còn phải cho người ta xem chứng minh thư mới được phép nhận.</w:t>
      </w:r>
    </w:p>
    <w:p>
      <w:pPr>
        <w:pStyle w:val="BodyText"/>
      </w:pPr>
      <w:r>
        <w:t xml:space="preserve">Vương An An choáng váng, chỉ thấy ba cô thở hổn hển chạy tới, khoa tay múa chân gọi cô nhanh xuống tầng.</w:t>
      </w:r>
    </w:p>
    <w:p>
      <w:pPr>
        <w:pStyle w:val="BodyText"/>
      </w:pPr>
      <w:r>
        <w:t xml:space="preserve">Sau khi xuống, Vương An An nhìn thấy một chiếc xe đỗ dưới tầng.</w:t>
      </w:r>
    </w:p>
    <w:p>
      <w:pPr>
        <w:pStyle w:val="BodyText"/>
      </w:pPr>
      <w:r>
        <w:t xml:space="preserve">Cô không biết chiếc xe kia thuộc đời nào, nhưng logo trên xe thì cô biết, đó không phải là BMW sao?</w:t>
      </w:r>
    </w:p>
    <w:p>
      <w:pPr>
        <w:pStyle w:val="BodyText"/>
      </w:pPr>
      <w:r>
        <w:t xml:space="preserve">Vương An An trợn tròn mắt, khi nói chuyện điện thoại với Uông Uông cô đã từng nói đùa rằng cô rất thích xe BMW, nằm mơ cũng muốn lái một chiếc. Nhưng cô cũng chỉ thuận mồm nói thôi, khi nói hoàn toàn không có ý gì khác.</w:t>
      </w:r>
    </w:p>
    <w:p>
      <w:pPr>
        <w:pStyle w:val="BodyText"/>
      </w:pPr>
      <w:r>
        <w:t xml:space="preserve">Mấy người giao hàng vừa nãy vây quanh mẹ cô, giờ đồng loạt chuyển sang vây cô rồi, người đòi ký tên, người đòi chứng minh thư xác nhận.</w:t>
      </w:r>
    </w:p>
    <w:p>
      <w:pPr>
        <w:pStyle w:val="BodyText"/>
      </w:pPr>
      <w:r>
        <w:t xml:space="preserve">Vương An An đau cả đầu, cô vội vàng lấy điện thoại di động ra, lập tức gọi cho Uông Uông.</w:t>
      </w:r>
    </w:p>
    <w:p>
      <w:pPr>
        <w:pStyle w:val="BodyText"/>
      </w:pPr>
      <w:r>
        <w:t xml:space="preserve">Điện thoại bắt đầu kết nối, Vương An An mới chợt nhớ bây giờ Uông Uông không có ở đây....</w:t>
      </w:r>
    </w:p>
    <w:p>
      <w:pPr>
        <w:pStyle w:val="BodyText"/>
      </w:pPr>
      <w:r>
        <w:t xml:space="preserve">Cô đang định tắt máy, đầu kia đã nhấc máy.</w:t>
      </w:r>
    </w:p>
    <w:p>
      <w:pPr>
        <w:pStyle w:val="BodyText"/>
      </w:pPr>
      <w:r>
        <w:t xml:space="preserve">Rất nhanh giọng nam quen thuộc truyền tới: "Có chuyện gì sao?"</w:t>
      </w:r>
    </w:p>
    <w:p>
      <w:pPr>
        <w:pStyle w:val="BodyText"/>
      </w:pPr>
      <w:r>
        <w:t xml:space="preserve">Vương An An vừa nghe đã giật thót, rõ ràng giọng nói giống nhau, nhưng khi nói chuyện với Cố Ngôn Chi lại giống như thòng cổ mình vào dây thòng lọng. Vương An An cảm thấy trong giọng nói bình thản không cảm xúc này tựa như đang cất giấu cái gì đó.</w:t>
      </w:r>
    </w:p>
    <w:p>
      <w:pPr>
        <w:pStyle w:val="BodyText"/>
      </w:pPr>
      <w:r>
        <w:t xml:space="preserve">Chần chừ một lúc, Vương An An mới run rẩy nói: "À, thì Cố.... Anh.... Thật ngại quá! Đã quấy rầy anh, à, tôi muốn tìm Uông Uông .... Kết quả không cẩn thận gọi nhầm cho anh...."</w:t>
      </w:r>
    </w:p>
    <w:p>
      <w:pPr>
        <w:pStyle w:val="BodyText"/>
      </w:pPr>
      <w:r>
        <w:t xml:space="preserve">Đầu dây bên kia im lặng một lát, mới nói: "Là muốn hỏi về số quà tặng kia?"</w:t>
      </w:r>
    </w:p>
    <w:p>
      <w:pPr>
        <w:pStyle w:val="BodyText"/>
      </w:pPr>
      <w:r>
        <w:t xml:space="preserve">Vương An An nghe Cố Ngôn Chi nói vậy thì có chút ngạc nhiên, nhưng cô nhanh chóng hiểu ra, Uông Uông muốn mua quà tặng cho cô, nhất định phải tiêu tiền, Cố Ngôn Chi thông minh như vậy sao có thể không biết.</w:t>
      </w:r>
    </w:p>
    <w:p>
      <w:pPr>
        <w:pStyle w:val="BodyText"/>
      </w:pPr>
      <w:r>
        <w:t xml:space="preserve">Bình thường chỉ có Vương An An giúp người khác chứ chưa bao giờ được nhận quà, hơn nữa còn nhiều như vậy, cô luôn cảm thấy ái ngại, giống như mình lừa phỉnh người ta vậy.</w:t>
      </w:r>
    </w:p>
    <w:p>
      <w:pPr>
        <w:pStyle w:val="BodyText"/>
      </w:pPr>
      <w:r>
        <w:t xml:space="preserve">Cô cũng cũng rất ngượng ngùng nói: "Đúng, đúng tôi muốn hỏi chuyện đó.... Mấy quà tặng kia, món nhỏ thì tôi có thể nhận, nhưng xe cái đó, nhà tôi ngay cả chỗ đậu xe cũng không có, tôi sẽ không nhận.... Thật.... Thật ngại quá, nhận một cái...."</w:t>
      </w:r>
    </w:p>
    <w:p>
      <w:pPr>
        <w:pStyle w:val="BodyText"/>
      </w:pPr>
      <w:r>
        <w:t xml:space="preserve">"Không cần ngại." Cố Ngôn Chi nhàn nhạt nói: "Cô đã có lòng cho tôi ăn dầu bẩn, tôi tặng cô một cái BMW thì có là gì. Cô cứ hẹn tôi vài lần nữa, có khi tôi còn có thể tặng cô một đứa con đấy."</w:t>
      </w:r>
    </w:p>
    <w:p>
      <w:pPr>
        <w:pStyle w:val="Compact"/>
      </w:pP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Ban đầu Vương An An còn chưa hiểu, chờ sau khi hiểu ra, Vương An An lập tức nổi giận, gào vào điện thoại: "Cố Ngôn Chi, anh là đồ không biết xấu hổ!"</w:t>
      </w:r>
    </w:p>
    <w:p>
      <w:pPr>
        <w:pStyle w:val="BodyText"/>
      </w:pPr>
      <w:r>
        <w:t xml:space="preserve">Nhưng còn chưa dứt lời, đầu kia đã truyền đến tiếng tít tít, hiển nhiên Cố Ngôn Chi vừa nói xong, không thèm đợi cô đáp đã cụp máy rồi.</w:t>
      </w:r>
    </w:p>
    <w:p>
      <w:pPr>
        <w:pStyle w:val="BodyText"/>
      </w:pPr>
      <w:r>
        <w:t xml:space="preserve">Hèn hạ! Thật hèn hạ mà!</w:t>
      </w:r>
    </w:p>
    <w:p>
      <w:pPr>
        <w:pStyle w:val="BodyText"/>
      </w:pPr>
      <w:r>
        <w:t xml:space="preserve">Vương An An tức giận, máu nóng dồn lên tận óc.</w:t>
      </w:r>
    </w:p>
    <w:p>
      <w:pPr>
        <w:pStyle w:val="BodyText"/>
      </w:pPr>
      <w:r>
        <w:t xml:space="preserve">Cố Ngôn Chi coi cô là loại người gì?</w:t>
      </w:r>
    </w:p>
    <w:p>
      <w:pPr>
        <w:pStyle w:val="BodyText"/>
      </w:pPr>
      <w:r>
        <w:t xml:space="preserve">Cô lập tức đuổi hết mấy người giao hàng đi, những món mẹ cô đã nhận thì thôi, những món còn lại đều không nhận. Cô không cần.</w:t>
      </w:r>
    </w:p>
    <w:p>
      <w:pPr>
        <w:pStyle w:val="BodyText"/>
      </w:pPr>
      <w:r>
        <w:t xml:space="preserve">Ngay từ lúc cô mắng Cố Ngôn Chi, ba mẹ Vương An An đã bắt đầu buồn phiền rồi, đồ tốt như vậy mà không nhận sao?</w:t>
      </w:r>
    </w:p>
    <w:p>
      <w:pPr>
        <w:pStyle w:val="BodyText"/>
      </w:pPr>
      <w:r>
        <w:t xml:space="preserve">Vương An An vội vàng giải thích với ba mẹ cô, nói cái này không phải đưa cho cô, là người ta đưa nhầm.</w:t>
      </w:r>
    </w:p>
    <w:p>
      <w:pPr>
        <w:pStyle w:val="BodyText"/>
      </w:pPr>
      <w:r>
        <w:t xml:space="preserve">Mẹ cô không tin lắm, dù sao trên hóa đơn đều là tên Vương An An.</w:t>
      </w:r>
    </w:p>
    <w:p>
      <w:pPr>
        <w:pStyle w:val="BodyText"/>
      </w:pPr>
      <w:r>
        <w:t xml:space="preserve">Vương An An đành phải vừa dỗ vừa lừa mà nói đây đều là trò lừa đào, trước dụ dỗ bọn họ nhận đồ, sau đó mới tới đòi tiền.</w:t>
      </w:r>
    </w:p>
    <w:p>
      <w:pPr>
        <w:pStyle w:val="BodyText"/>
      </w:pPr>
      <w:r>
        <w:t xml:space="preserve">Đến lúc này ba mẹ cô mới thôi.</w:t>
      </w:r>
    </w:p>
    <w:p>
      <w:pPr>
        <w:pStyle w:val="BodyText"/>
      </w:pPr>
      <w:r>
        <w:t xml:space="preserve">Vương An An nhịn đến tối mới chờ được điện thoại của Uông Uông.</w:t>
      </w:r>
    </w:p>
    <w:p>
      <w:pPr>
        <w:pStyle w:val="BodyText"/>
      </w:pPr>
      <w:r>
        <w:t xml:space="preserve">Uông Uông còn chưa biết đã xảy ra chuyện gì, còn rất vui vẻ hỏi Vương An An đã nhận được những quà tặng kia chưa.</w:t>
      </w:r>
    </w:p>
    <w:p>
      <w:pPr>
        <w:pStyle w:val="BodyText"/>
      </w:pPr>
      <w:r>
        <w:t xml:space="preserve">Vương An An đang nhịn cả một bụng tức, nhưng vừa nghe thấy giọng nói của Uông Uông, trong nháy mắt cô đã mềm lòng.</w:t>
      </w:r>
    </w:p>
    <w:p>
      <w:pPr>
        <w:pStyle w:val="BodyText"/>
      </w:pPr>
      <w:r>
        <w:t xml:space="preserve">Uông Uông cũng có biết gì đâu, cô tức giận thì tức giận, nhưng những lời Cố Ngôn Chi nói đâu có liên quan đến Uông Uông.</w:t>
      </w:r>
    </w:p>
    <w:p>
      <w:pPr>
        <w:pStyle w:val="BodyText"/>
      </w:pPr>
      <w:r>
        <w:t xml:space="preserve">Vương An An hít sâu một cái, cố gắng điều chỉnh giọng nói sao cho thật thoải mái: "Haizz, đừng nói nữa, anh gửi nhiều đồ quá, tôi nhận vài món thôi, những thứ khác thực sự tôi không có chỗ mà để, tôi đã trả về rồi.... Hơn nữa về sau anh đừng gửi mấy thứ đó cho tôi nữa, tôi thực sự không cần...."</w:t>
      </w:r>
    </w:p>
    <w:p>
      <w:pPr>
        <w:pStyle w:val="BodyText"/>
      </w:pPr>
      <w:r>
        <w:t xml:space="preserve">Ở đầu bên kia Uông Uông im lặng một lát, rồi hỏi: "Là có nguyên nhân khác đúng không?"</w:t>
      </w:r>
    </w:p>
    <w:p>
      <w:pPr>
        <w:pStyle w:val="BodyText"/>
      </w:pPr>
      <w:r>
        <w:t xml:space="preserve">Vương An An sợ anh không vui hoặc hiểu nhầm ý cô, nên vội nói: "Không có! Không có! Thật sự là do tôi không muốn, nhà tôi nhỏ như vậy không có chỗ để. Nếu anh vẫn muốn tặng quà tôi, chờ lần sau chúng ta gặp mặt, tôi thích cái gì, anh mua tặng tôi không được sao?"</w:t>
      </w:r>
    </w:p>
    <w:p>
      <w:pPr>
        <w:pStyle w:val="BodyText"/>
      </w:pPr>
      <w:r>
        <w:t xml:space="preserve">Lúc này Uông Uông mới không nói nữa.</w:t>
      </w:r>
    </w:p>
    <w:p>
      <w:pPr>
        <w:pStyle w:val="BodyText"/>
      </w:pPr>
      <w:r>
        <w:t xml:space="preserve">Vương An An cũng cố gắng không để lộ quá nhiều cảm xúc. Cô xem qua nhiều tư liệu nên hiểu hai nhân cách vốn là hai người khác nhau.</w:t>
      </w:r>
    </w:p>
    <w:p>
      <w:pPr>
        <w:pStyle w:val="BodyText"/>
      </w:pPr>
      <w:r>
        <w:t xml:space="preserve">Cho nên dù có tức một người thì cũng không nên giận lây sang người con lại.</w:t>
      </w:r>
    </w:p>
    <w:p>
      <w:pPr>
        <w:pStyle w:val="BodyText"/>
      </w:pPr>
      <w:r>
        <w:t xml:space="preserve">Hơn nữa Uông Uông cũng không biết Cố Ngôn Chi đã nói gì.</w:t>
      </w:r>
    </w:p>
    <w:p>
      <w:pPr>
        <w:pStyle w:val="BodyText"/>
      </w:pPr>
      <w:r>
        <w:t xml:space="preserve">Chỉ có điều Vương An An thuận miệng nói, Uông Uông lại tưởng thật.</w:t>
      </w:r>
    </w:p>
    <w:p>
      <w:pPr>
        <w:pStyle w:val="BodyText"/>
      </w:pPr>
      <w:r>
        <w:t xml:space="preserve">Vài ngày sau, Uông Uông hẹn Vương An An đi dạo phố.</w:t>
      </w:r>
    </w:p>
    <w:p>
      <w:pPr>
        <w:pStyle w:val="BodyText"/>
      </w:pPr>
      <w:r>
        <w:t xml:space="preserve">Vương An An kinh ngạc, chờ đến khi tới, Vương An An mới phát hiện Uông Uông nhìn ngốc nghếch ngây thơ, nhưng trên thực tế lại rất nhạy bén, không hề dễ lừa chút nào.</w:t>
      </w:r>
    </w:p>
    <w:p>
      <w:pPr>
        <w:pStyle w:val="BodyText"/>
      </w:pPr>
      <w:r>
        <w:t xml:space="preserve">Cô thấy Uông Uông nhất định muốn đưa cô đi mua quà nên nói mình không biết mua cái gì. Kết quả Uông Uông đã sớm có sự chuẩn bị trước, hỏi người đi đường nên đi đâu mua quà tặng thì tốt nhất.</w:t>
      </w:r>
    </w:p>
    <w:p>
      <w:pPr>
        <w:pStyle w:val="BodyText"/>
      </w:pPr>
      <w:r>
        <w:t xml:space="preserve">Địa chỉ được đưa ra toàn những nơi đắt cắt cổ.</w:t>
      </w:r>
    </w:p>
    <w:p>
      <w:pPr>
        <w:pStyle w:val="BodyText"/>
      </w:pPr>
      <w:r>
        <w:t xml:space="preserve">Hiện giờ Vương An An không dám nhận gì từ nhà họ Cố nữa, chỉ cần cái tên độc mồm thiếu đạo đức kia nói mấy câu cũng đủ giết chết cô rồi.</w:t>
      </w:r>
    </w:p>
    <w:p>
      <w:pPr>
        <w:pStyle w:val="BodyText"/>
      </w:pPr>
      <w:r>
        <w:t xml:space="preserve">Vương An An vội nói: "Haizz, chán quá! Mấy chỗ đó chán lắm..., toàn bán mấy loại quần áo thông thường, tôi không thích mấy loại đó...."</w:t>
      </w:r>
    </w:p>
    <w:p>
      <w:pPr>
        <w:pStyle w:val="BodyText"/>
      </w:pPr>
      <w:r>
        <w:t xml:space="preserve">Đang nói thì Vương An An chợt nhìn thấy ở bên đường đối diện có một cửa hàng bánh ngọt.</w:t>
      </w:r>
    </w:p>
    <w:p>
      <w:pPr>
        <w:pStyle w:val="BodyText"/>
      </w:pPr>
      <w:r>
        <w:t xml:space="preserve">Cửa hàng này dường như mới khai trương, trang trí cũng rất đặc biệt. Cô lập tức nói: "Hay là anh mua một cái bánh kem cho tôi đi."</w:t>
      </w:r>
    </w:p>
    <w:p>
      <w:pPr>
        <w:pStyle w:val="BodyText"/>
      </w:pPr>
      <w:r>
        <w:t xml:space="preserve">Lúc trước Vương An An đã từng mua bánh ngọt ở tiệm bánh, cô nhớ giá bánh cũng không đắt lắm, một miếng khoảng mười mấy hai mươi tệ thôi.</w:t>
      </w:r>
    </w:p>
    <w:p>
      <w:pPr>
        <w:pStyle w:val="BodyText"/>
      </w:pPr>
      <w:r>
        <w:t xml:space="preserve">Sau bước tiến vào, nhân viên phục vụ cửa hàng rất nhiệt tình, Vương An An cũng không biết giá cả cửa hàng này như thế nào. Để chắc chắn cô chỉ chọn một cái bánh kem Moka vị hạnh nhân bình thường.</w:t>
      </w:r>
    </w:p>
    <w:p>
      <w:pPr>
        <w:pStyle w:val="BodyText"/>
      </w:pPr>
      <w:r>
        <w:t xml:space="preserve">Sau khi Vương An An gọi xong, may mà nhanh miệng hỏi giá.</w:t>
      </w:r>
    </w:p>
    <w:p>
      <w:pPr>
        <w:pStyle w:val="BodyText"/>
      </w:pPr>
      <w:r>
        <w:t xml:space="preserve">Phục vụ rất khách khí trả lời: "Cái này nguyên giá là 220 tệ, hiện tại giá đặc biệt chỉ còn180 tệ thôi."</w:t>
      </w:r>
    </w:p>
    <w:p>
      <w:pPr>
        <w:pStyle w:val="BodyText"/>
      </w:pPr>
      <w:r>
        <w:t xml:space="preserve">Nhìn chiếc bánh kem hình tam giác nhỏ xíu, Vương An An liền ngây người. Cô và Uông Uông không phải đã mất 360 tệ rồi sao, gần 400 đó!</w:t>
      </w:r>
    </w:p>
    <w:p>
      <w:pPr>
        <w:pStyle w:val="BodyText"/>
      </w:pPr>
      <w:r>
        <w:t xml:space="preserve">Ngược lại Uông Uông rất bình tĩnh định mở ví tiền ra trả.</w:t>
      </w:r>
    </w:p>
    <w:p>
      <w:pPr>
        <w:pStyle w:val="BodyText"/>
      </w:pPr>
      <w:r>
        <w:t xml:space="preserve">Vương An An vội vàng ngăn cản người phục vụ lấy bánh kem, kinh ngạc hỏi: "Chị không nhớ lầm giá tiền chứ?"</w:t>
      </w:r>
    </w:p>
    <w:p>
      <w:pPr>
        <w:pStyle w:val="BodyText"/>
      </w:pPr>
      <w:r>
        <w:t xml:space="preserve">Nhân viên bán hàng mỉm cười giải thích: "Cô à, cô yên tâm, tất cả nguyên liệu của cửa hàng đều là hàng nhập khẩu, chất lượng xứng đáng với đồng tiền bỏ ra. Hơn nữa, hiện giờ cửa hàng còn đang giảm giá, đảm bảo chị sẽ hài lòng khi ăn bánh kem của cửa hàng."</w:t>
      </w:r>
    </w:p>
    <w:p>
      <w:pPr>
        <w:pStyle w:val="BodyText"/>
      </w:pPr>
      <w:r>
        <w:t xml:space="preserve">Vương An An xua tay lia lịa nói, "Thật xin lỗi, tôi không mua nữa."</w:t>
      </w:r>
    </w:p>
    <w:p>
      <w:pPr>
        <w:pStyle w:val="BodyText"/>
      </w:pPr>
      <w:r>
        <w:t xml:space="preserve">Nói xong cô kéo Uông Uông đi ra khỏi cửa hàng.</w:t>
      </w:r>
    </w:p>
    <w:p>
      <w:pPr>
        <w:pStyle w:val="BodyText"/>
      </w:pPr>
      <w:r>
        <w:t xml:space="preserve">Uông Uông còn đang buồn bực, Vương An An nháy mắt ra hiệu lẩm bẩm: "Đùa à? Một cái bánh kem mà tận 180 tệ, là tôi ăn nó hay nó ăn tôi."</w:t>
      </w:r>
    </w:p>
    <w:p>
      <w:pPr>
        <w:pStyle w:val="BodyText"/>
      </w:pPr>
      <w:r>
        <w:t xml:space="preserve">Nhìn Uông Uông đang khó hiểu nhìn cô, Vương An An cũng cảm thấy ngượng ngùng .</w:t>
      </w:r>
    </w:p>
    <w:p>
      <w:pPr>
        <w:pStyle w:val="BodyText"/>
      </w:pPr>
      <w:r>
        <w:t xml:space="preserve">Cô chỉ là con nhà bình thường, gặp trường hợp này luôn cảm thấy rất lãng phí.</w:t>
      </w:r>
    </w:p>
    <w:p>
      <w:pPr>
        <w:pStyle w:val="BodyText"/>
      </w:pPr>
      <w:r>
        <w:t xml:space="preserve">Vương An An cũng lúng túng giải thích: "Có thể chuyện này đối với anh thì thấy rất tự nhiên, ăn một cái bánh kem mất mấy trăm tệ cũng không thấy có gì đặc biệt. Nhưng với tôi mà nói, sẽ cảm thấy không đáng. Mất hơn một trăm tệ ăn một chiếc bánh kém như thế, thà tôi ăn chân giò còn hơn! Đúng không? Chân giò hầm cách thủy nhà họ Lưu cũng chỉ một trăm đồng, xương hầm rất nhừ, còn có nước sốt đậm đà, thêm bánh bao ăn cực ngon. Ăn no căng cũng chỉ hơn một trăm tệ. Cùng bạn bè đi ăn ở ngoài, hai người gọi vài chai bia, thêm hai đĩa thức ăn nữa là no rồi...."</w:t>
      </w:r>
    </w:p>
    <w:p>
      <w:pPr>
        <w:pStyle w:val="BodyText"/>
      </w:pPr>
      <w:r>
        <w:t xml:space="preserve">Cũng bởi vì cô luôn nghĩ như vậy, nên mới hay bị nói là giống đàn ông....</w:t>
      </w:r>
    </w:p>
    <w:p>
      <w:pPr>
        <w:pStyle w:val="BodyText"/>
      </w:pPr>
      <w:r>
        <w:t xml:space="preserve">Sau khi Vương An An nói xong, đợi rất lâu cũng không thấy Uông Uông trả lời. Cô tò mò ngẩng đầu lên, lại thấy Uông Uông giống như con mèo thèm ăn nhìn cô chằm chằm, vẻ mặt đầy mong đợi hỏi: "Thịt chân giò đó thật sự ngon như vậy sao?"</w:t>
      </w:r>
    </w:p>
    <w:p>
      <w:pPr>
        <w:pStyle w:val="BodyText"/>
      </w:pPr>
      <w:r>
        <w:t xml:space="preserve">Vương An An bật cười, sao cô lại quên Uông Uông không giống những người luôn cảm thấy cô không đủ nữ tính, không đủ dịu dàng kia cơ chứ.</w:t>
      </w:r>
    </w:p>
    <w:p>
      <w:pPr>
        <w:pStyle w:val="BodyText"/>
      </w:pPr>
      <w:r>
        <w:t xml:space="preserve">Nhưng sau khi Vương An An đưa Uông Uông tới cửa hàng bán thịt chân giò họ Lưu lại có chút lo lắng. Lần trước cô cùng Uông Uông ăn thịt xiên đã bị Cố Ngôn Chi châm chọc là cho anh ta ăn dầu bẩn. Giờ lại dẫn Uông Uông đi ăn chân giò, không biết có bị Cố Ngôn Chi nói là cho ăn thịt nạc bổ tinh không nữa.</w:t>
      </w:r>
    </w:p>
    <w:p>
      <w:pPr>
        <w:pStyle w:val="BodyText"/>
      </w:pPr>
      <w:r>
        <w:t xml:space="preserve">Đồ gia đình bình thường hay ăn, không giống đồ ăn được chuẩn bị riêng của Cố thiếu gia.</w:t>
      </w:r>
    </w:p>
    <w:p>
      <w:pPr>
        <w:pStyle w:val="BodyText"/>
      </w:pPr>
      <w:r>
        <w:t xml:space="preserve">Nhưng nhớ tới điều này, lại khiến Vương An An bỗng tò mò với nhà họ Cố.</w:t>
      </w:r>
    </w:p>
    <w:p>
      <w:pPr>
        <w:pStyle w:val="BodyText"/>
      </w:pPr>
      <w:r>
        <w:t xml:space="preserve">Lúc trước Vương An An sợ nhắc đến nhà họ Cố sẽ kích thích Uông Uông nên vẫn cố ý tránh mấy chuyện liên quan đến nhà họ Cố. Hiện tại Uông Uông đang rất cởi mở, Vương An An liền tìm cơ hội hỏi: "Đúng rồi, Uông Uông, bình thường người nhà họ Cố đối với anh thế nào, lúc gặp anh có nói gì không?"</w:t>
      </w:r>
    </w:p>
    <w:p>
      <w:pPr>
        <w:pStyle w:val="BodyText"/>
      </w:pPr>
      <w:r>
        <w:t xml:space="preserve">Sau khi nói xong, Vương An An cố ý quan sát nét mặt Uông Uông.</w:t>
      </w:r>
    </w:p>
    <w:p>
      <w:pPr>
        <w:pStyle w:val="BodyText"/>
      </w:pPr>
      <w:r>
        <w:t xml:space="preserve">Uông Uông hiển nhiên đã coi cô như người thân quen, không chút do dự trả lời: "Ba anh rất ghét anh, bởi vì anh không muốn ông ta đưa đứa bé kia về nhà."</w:t>
      </w:r>
    </w:p>
    <w:p>
      <w:pPr>
        <w:pStyle w:val="BodyText"/>
      </w:pPr>
      <w:r>
        <w:t xml:space="preserve">"Đứa bé kia?" Vương An An lại càng tò mò, cô còn tưởng rằng đối với Uông Uông mà nói, tất cả người nhà họ Cố đều là người xa lạ chứ. Dù sao anh cũng là người đa nhân cách....</w:t>
      </w:r>
    </w:p>
    <w:p>
      <w:pPr>
        <w:pStyle w:val="BodyText"/>
      </w:pPr>
      <w:r>
        <w:t xml:space="preserve">Nhưng bây giờ nghe Uông Uông trả lời thì hình như không có chuyện như vậy....</w:t>
      </w:r>
    </w:p>
    <w:p>
      <w:pPr>
        <w:pStyle w:val="BodyText"/>
      </w:pPr>
      <w:r>
        <w:t xml:space="preserve">"Chính bà ta đã hại chết mẹ anh.... Bởi vì bà mang thai đứa bé kia nên ba mới muốn giết chết anh và mẹ.... Sau đó bà ta bị kết án, nhưng ba lại đưa đứa bé bà ta sinh về nhà.... Còn tìm người giúp bà ta giảm án nữa.... Anh rất không vui, bọn họ lại nói tinh thần anh có vấn đề...."</w:t>
      </w:r>
    </w:p>
    <w:p>
      <w:pPr>
        <w:pStyle w:val="BodyText"/>
      </w:pPr>
      <w:r>
        <w:t xml:space="preserve">Vương An An há hốc mồm, cô vẫn cho rằng Uông Uông mới là nhân cách xuất hiện sau, là do Cố Ngôn Chi vì tránh né thực tế mới tạo ra Uông Uông....</w:t>
      </w:r>
    </w:p>
    <w:p>
      <w:pPr>
        <w:pStyle w:val="BodyText"/>
      </w:pPr>
      <w:r>
        <w:t xml:space="preserve">"Lúc đó anh làm ầm ĩ, bọn họ nói đầu óc của anh có vấn đề, liền anh đưa ra nước ngoài...." Uông Uông bình tĩnh nhìn Vương An An, "Anh bị mất trí nhớ chứ không phải bị điên...."</w:t>
      </w:r>
    </w:p>
    <w:p>
      <w:pPr>
        <w:pStyle w:val="BodyText"/>
      </w:pPr>
      <w:r>
        <w:t xml:space="preserve">Vương An An im lặng một lúc, cuối cùng mới hỏi, "Vậy sau đó thì sao...."</w:t>
      </w:r>
    </w:p>
    <w:p>
      <w:pPr>
        <w:pStyle w:val="BodyText"/>
      </w:pPr>
      <w:r>
        <w:t xml:space="preserve">"Mấy chuyện về sau anh đều không nhớ rõ.... Hình như anh có tỉnh mấy lần, nhưng mỗi lần đều rất ngắn. Cho đến đêm hôm đó, anh tỉnh lại, rất muốn đến gặp em...."</w:t>
      </w:r>
    </w:p>
    <w:p>
      <w:pPr>
        <w:pStyle w:val="BodyText"/>
      </w:pPr>
      <w:r>
        <w:t xml:space="preserve">Vương An An yên lặng đưa tới tay. Quán ăn này không sang trọng, chỉ là một quán ăn nhỏ rất bình thường. Bàn bọn họ ngồi rất nhỏ, ghế đơn giản, trên bàn còn có món chân giò hấp dẫn....</w:t>
      </w:r>
    </w:p>
    <w:p>
      <w:pPr>
        <w:pStyle w:val="BodyText"/>
      </w:pPr>
      <w:r>
        <w:t xml:space="preserve">Nhưng Vương An An không có chút khẩu vị nào.</w:t>
      </w:r>
    </w:p>
    <w:p>
      <w:pPr>
        <w:pStyle w:val="BodyText"/>
      </w:pPr>
      <w:r>
        <w:t xml:space="preserve">Lúc trước cô biết Uông Uông rất đáng thương bởi tận mắt thấy mẹ chết. Nhưng một đứa bé lại còn phải trải qua những chuyện như anh vừa nói, vậy thế giới này đối với anh không khác nào là ác mộng.</w:t>
      </w:r>
    </w:p>
    <w:p>
      <w:pPr>
        <w:pStyle w:val="BodyText"/>
      </w:pPr>
      <w:r>
        <w:t xml:space="preserve">"Không sao đâu." Một lúc lâu sau Vương An An mới có thể mở miệng, "Uông Uông, mặc kệ những người đó đối với anh thế nào, anh còn có tôi.... Sau khi biết về anh, tôi đã đọc mấy quyển sách về tâm lý học, còn xem qua một số triết lý. Tôi có ấn tượng rất sâu với một câu nói như thế này, nó nói: ‘Người mạnh mẽ nhất là người sau khi chứng kiến những chuyện bi thảm mà vẫn có thể sống lạc quan. Những người đó mới thực sự mạnh mẽ, bởi vì không có bất cứ thứ gì có thể làm tổn thương đến họ’… Cho dù trước kia anh đã từng trải qua chuyện gì, nhưng anh xem, bây giờ anh đã xuất hiện nhiều hơn. Trước kia anh luôn ngủ say, còn bây giờ anh đang cùng tôi nói chuyện, cùng tôi ăn cơm đấy thôi… Bước kế tiếp…”</w:t>
      </w:r>
    </w:p>
    <w:p>
      <w:pPr>
        <w:pStyle w:val="BodyText"/>
      </w:pPr>
      <w:r>
        <w:t xml:space="preserve">Tật thích lo chuyện bao đồng của Vương An An lại bộc phát, nếu như Diệp Song biết, nhất định sẽ mắng cô ăn no rửng mỡ mà.</w:t>
      </w:r>
    </w:p>
    <w:p>
      <w:pPr>
        <w:pStyle w:val="BodyText"/>
      </w:pPr>
      <w:r>
        <w:t xml:space="preserve">Nhưng cô thật sự không thể không để ý.</w:t>
      </w:r>
    </w:p>
    <w:p>
      <w:pPr>
        <w:pStyle w:val="BodyText"/>
      </w:pPr>
      <w:r>
        <w:t xml:space="preserve">Gia đình như vậy quá biến thái. Sau khi đứa bé bị kích thích như thế mà vẫn bị đưa ra nước ngoài sống một mình. Hơn nữa mấy người đó còn muốn nhân cách phụ tiêu diệt Uông Uông....</w:t>
      </w:r>
    </w:p>
    <w:p>
      <w:pPr>
        <w:pStyle w:val="BodyText"/>
      </w:pPr>
      <w:r>
        <w:t xml:space="preserve">Cô mới nghe thôi đã cảm thấy buồn nôn. Tại sao có thể để Uông Uông tiếp tục sống trong gia đình như thế, huống chi những người đó đều muốn nghĩ cách làm hại Uông Uông.</w:t>
      </w:r>
    </w:p>
    <w:p>
      <w:pPr>
        <w:pStyle w:val="BodyText"/>
      </w:pPr>
      <w:r>
        <w:t xml:space="preserve">Không được, cô nhất định phải làm gì đó giúp Uông Uông.</w:t>
      </w:r>
    </w:p>
    <w:p>
      <w:pPr>
        <w:pStyle w:val="Compact"/>
      </w:pP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Mặc dù Vương An An rất muốn giúp đỡ Uông Uông, nhưng cô vốn không phải người khôn khéo nên cũng chỉ có thể chỉ bừa.</w:t>
      </w:r>
    </w:p>
    <w:p>
      <w:pPr>
        <w:pStyle w:val="BodyText"/>
      </w:pPr>
      <w:r>
        <w:t xml:space="preserve">Cô muốn giúp Uông Uông tìm được mục tiêu trong cuộc sống. Nếu Uông Uông là người bình thường, cô nhất định sẽ tích cực đề nghị Uông Uông đi tìm việc.</w:t>
      </w:r>
    </w:p>
    <w:p>
      <w:pPr>
        <w:pStyle w:val="BodyText"/>
      </w:pPr>
      <w:r>
        <w:t xml:space="preserve">Nhưng dù sao Uông Uông cũng khác người bình thường, thời điểm Uông Uông xuất hiện khá thất thường nên không thể ra ngoài làm việc được. Tuy Cố Ngôn Chi độc mồm độc miệng thật nhưng thân phận và địa vị của anh ta rất cao, cô lôi kéo Uông Uông ra ngoài tìm việc, ngộ nhỡ bị người ta nhìn thấy sẽ ảnh hưởng không tốt cho Uông Uông.</w:t>
      </w:r>
    </w:p>
    <w:p>
      <w:pPr>
        <w:pStyle w:val="BodyText"/>
      </w:pPr>
      <w:r>
        <w:t xml:space="preserve">Vương An An nghĩ trước mắt nên tìm cho Uông Uông một sở thích gì đó, ví dụ như bình thường cô thích xem phim, lên mạng, nếu Uông Uông cũng có một sở thích vậy anh sẽ không cảm thấy nhàm chán.</w:t>
      </w:r>
    </w:p>
    <w:p>
      <w:pPr>
        <w:pStyle w:val="BodyText"/>
      </w:pPr>
      <w:r>
        <w:t xml:space="preserve">Vương An An vừa ăn cơm vừa trò chuyện với Uông Uông về những sở thích kia, ví dụ như đồng nghiệp của cô thích hát, Diệp Song thích những môn vận động ngoài trời, cô đều kể cho Uông Uông nghe.</w:t>
      </w:r>
    </w:p>
    <w:p>
      <w:pPr>
        <w:pStyle w:val="BodyText"/>
      </w:pPr>
      <w:r>
        <w:t xml:space="preserve">Nhưng Uông Uông không hề cảm thấy hứng thú, chỉ khi nhắc đến những sở thích của Vương An An hai mắt Uông Uông mới sáng rực lên, tràn đầy hứng thú nói: "Phim à, em thích xem phim gì, anh cũng muốn xem thử."</w:t>
      </w:r>
    </w:p>
    <w:p>
      <w:pPr>
        <w:pStyle w:val="BodyText"/>
      </w:pPr>
      <w:r>
        <w:t xml:space="preserve">Vương An An không ngờ Uông Uông cũng giống mình, vội vàng khoa tay giới thiệu: "Anh có muốn xem Friends không? Hiện tại có series The Big Bang Theory đang nổi tiếng cũng hay cực... Còn phim truyền hình trong nước, chắc đàn ông con trai các anh sẽ thích thể loại hành động đột kích, mấy thể loại đó rất gay cấn..."</w:t>
      </w:r>
    </w:p>
    <w:p>
      <w:pPr>
        <w:pStyle w:val="BodyText"/>
      </w:pPr>
      <w:r>
        <w:t xml:space="preserve">Uông Uông nhìn Vương An An không chớp mắt.</w:t>
      </w:r>
    </w:p>
    <w:p>
      <w:pPr>
        <w:pStyle w:val="BodyText"/>
      </w:pPr>
      <w:r>
        <w:t xml:space="preserve">Vương An An bị anh nhìn đến mức nổi da gà, cô biết Uông Uông rất thích mình, nhưng không cần khoa trương đến vậy chứ?</w:t>
      </w:r>
    </w:p>
    <w:p>
      <w:pPr>
        <w:pStyle w:val="BodyText"/>
      </w:pPr>
      <w:r>
        <w:t xml:space="preserve">Cô vẫn tiếp tục nói: "Những bộ này anh phải tự xem thì mới hiểu được.... Uông Uông à, cuộc sống rất thú vị, tình trạng của anh tuy đặc biệt, nhưng so với những người tàn tật bẩm sinh, những người tai không thể nghe, mắt không thể nhìn kia, anh may mắn hơn họ nhiều, ít nhất thân thể của anh lành lặn khỏe mạnh. Cho nên anh đừng nghĩ đến những chuyện không vui, mặc kệ người nhà họ Cố đối xử với anh thế nào, cuộc đời anh là của anh, bất kể thế nào, chỉ cần lúc anh còn ý thức, anh cũng phải nỗ lực sống, cho dù chỉ có một giây, chỉ có một giờ, anh cũng khiến để mình vui vẻ."</w:t>
      </w:r>
    </w:p>
    <w:p>
      <w:pPr>
        <w:pStyle w:val="BodyText"/>
      </w:pPr>
      <w:r>
        <w:t xml:space="preserve">Uông Uông im lặng nhìn cô.</w:t>
      </w:r>
    </w:p>
    <w:p>
      <w:pPr>
        <w:pStyle w:val="BodyText"/>
      </w:pPr>
      <w:r>
        <w:t xml:space="preserve">Vương An An có chút đỏ mặt, trông cô có vẻ rất thích nói những câu mạnh miệng như vậy, nhưng cô thực sự nghĩ như vậy. Nếu đã phải chia sẻ thân thể với người khác, vậy lại càng phải sống sao cho vui vẻ hơn. Thời gian vốn dĩ không nhiều, nếu lúc nào cũng buồn rầy chẳng phải càng lãng phí sao?</w:t>
      </w:r>
    </w:p>
    <w:p>
      <w:pPr>
        <w:pStyle w:val="BodyText"/>
      </w:pPr>
      <w:r>
        <w:t xml:space="preserve">Sau khi ăn cơm xong, hai người đi dạo một vòng.</w:t>
      </w:r>
    </w:p>
    <w:p>
      <w:pPr>
        <w:pStyle w:val="BodyText"/>
      </w:pPr>
      <w:r>
        <w:t xml:space="preserve">Vương An An vẫn kiên quyết cố gắng làm Uông Uông vui vẻ, chỉ cần Uông Uông thích cái gì, cô sẽ ghi nhớ trong đầu, tự nhủ lần sau nhất định sẽ mua cho Uông Uông.</w:t>
      </w:r>
    </w:p>
    <w:p>
      <w:pPr>
        <w:pStyle w:val="BodyText"/>
      </w:pPr>
      <w:r>
        <w:t xml:space="preserve">Một mặt cô thông cảm với Uông Uông, mặt khác cô luôn cảm thấy mình nên tặng lại cho Uông Uông chút gì đó báo đáp những thứ lần trước Uông Uông tặng cô mới phải.</w:t>
      </w:r>
    </w:p>
    <w:p>
      <w:pPr>
        <w:pStyle w:val="BodyText"/>
      </w:pPr>
      <w:r>
        <w:t xml:space="preserve">Sau khi Vương An An về nhà, không ngờ lại thấy mẹ cô đang ngồi xâu vòng hạt cườm.</w:t>
      </w:r>
    </w:p>
    <w:p>
      <w:pPr>
        <w:pStyle w:val="BodyText"/>
      </w:pPr>
      <w:r>
        <w:t xml:space="preserve">Đó là loại hạt cườm chuyên dùng để tạo hình thủ công, lúc cô lên đại học gia đình đã từng phải làm vòng kiểu này. Khi ấy, gia đình cô còn khó khăn, thỉnh thoảng phải làm mấy việc này để kiếm thêm thu nhập.</w:t>
      </w:r>
    </w:p>
    <w:p>
      <w:pPr>
        <w:pStyle w:val="BodyText"/>
      </w:pPr>
      <w:r>
        <w:t xml:space="preserve">Nhưng bây giờ nhà cô đã không thiếu tiền như trước kia nữa rồi, đâu phải làm việc này. Huống chi mẹ cô đã bị viễn thị, buổi tối nhìn không rõ.</w:t>
      </w:r>
    </w:p>
    <w:p>
      <w:pPr>
        <w:pStyle w:val="BodyText"/>
      </w:pPr>
      <w:r>
        <w:t xml:space="preserve">Vương An An nhắc mẹ mấy câu, nào ngờ cô vừa dứt lời, mẹ cô liền nói: “Cô mới đi làm được vài ngày liền coi thường chút tiền này phải không? Không biết cái gì là tiết kiệm sao? Mẹ xem ti vi, tay làm chút việc, có thể rèn luyện đầu óc… Hơn nữa nhà chúng ta không ai làm ra tiền. Nhà Tống Vi Vi tuy thất đức, nhưng con gái nhà người ta biết xoay xở. Nhìn mà xem, mới có mấy ngày, nháy mắt người ta đã lại túm được một ông chủ của một công ty nhỏ giàu có rồi. Mấy ngày trước nhà họ Tống mời hàng xóm cũ đến ăn mừng nhà mới, cơm ngon rượu ngon, một bữa đến hơn một vạn…. Hàng xóm cũ trước đây đều đến, sau khi ăn cơm xong, nhà họ Tống kia còn tặng rượu. Đến cả nhà đối diện, nhà trên tầng, nhà dưới tầng nhà ta đều tặng, chỉ bỏ qua mỗi nhà mình. Ngay cả mấy người hay đánh cờ với cha cô cũng bị ba Tống Vi Vi gọi đi uống rượu… Vậy nên cha cô mới chán, vì chuyện này mà khó chịu mấy ngày nay…”</w:t>
      </w:r>
    </w:p>
    <w:p>
      <w:pPr>
        <w:pStyle w:val="BodyText"/>
      </w:pPr>
      <w:r>
        <w:t xml:space="preserve">Đến giờ Vương An An biết chuyện này, cô còn cho rằng từ chuyện lần trước, nhà họ Tống đã dừng lại rồi.</w:t>
      </w:r>
    </w:p>
    <w:p>
      <w:pPr>
        <w:pStyle w:val="BodyText"/>
      </w:pPr>
      <w:r>
        <w:t xml:space="preserve">Cô im lặng một lát, sau đó nói: “Bọn họ đúng là tim thối phổi nát hết thuốc chữa, đây chẳng phải là lấy tiền mua chuộc người khác sao, có gì hay chứ?”</w:t>
      </w:r>
    </w:p>
    <w:p>
      <w:pPr>
        <w:pStyle w:val="BodyText"/>
      </w:pPr>
      <w:r>
        <w:t xml:space="preserve">Ngược lại mẹ cô lại thở dài nói tiếp: "Có tiền muốn gì cả được, xã hội bây giờ là vậy. Con người ấy à, thấy tiền là sáng mắt, ai quan tâm nhà họ Tống thế nào, chỉ cần có ăn có uống là kéo nhau đến.”</w:t>
      </w:r>
    </w:p>
    <w:p>
      <w:pPr>
        <w:pStyle w:val="BodyText"/>
      </w:pPr>
      <w:r>
        <w:t xml:space="preserve">Nói xong bà Vương liếc Vương An An một cái, Vương An An ngoan ngoãn đi tới, ngồi xuống cạnh bà, giúp bà xâu hạt cườm.</w:t>
      </w:r>
    </w:p>
    <w:p>
      <w:pPr>
        <w:pStyle w:val="BodyText"/>
      </w:pPr>
      <w:r>
        <w:t xml:space="preserve">Mẹ cô nói tiếp: "Mẹ không mong con lấy người giàu có, chỉ cần con lấy được một người bình thường, sống ngay thẳng là được. Con cũng không biết sốt ruột gì cả, cả ngày chỉ biết ra ngoài chơi bời với đám bạn, cũng không biết tiết kiệm ít tiền…”</w:t>
      </w:r>
    </w:p>
    <w:p>
      <w:pPr>
        <w:pStyle w:val="BodyText"/>
      </w:pPr>
      <w:r>
        <w:t xml:space="preserve">Vương An An im lặng, cô không biết là do mình quá ngốc hay là do dây thần kinh của mình quá thô mà cô không hề hâm mộ mấy người có tiền kia.</w:t>
      </w:r>
    </w:p>
    <w:p>
      <w:pPr>
        <w:pStyle w:val="BodyText"/>
      </w:pPr>
      <w:r>
        <w:t xml:space="preserve">Có lẽ do cô quá AQ rồi. Lúc mới đi làm, cô thấy đồng nghiệp nhịn ăn cơm dành tiền mua một cái túi xách cực đắt, đã cười cô ấy.</w:t>
      </w:r>
    </w:p>
    <w:p>
      <w:pPr>
        <w:pStyle w:val="BodyText"/>
      </w:pPr>
      <w:r>
        <w:t xml:space="preserve">Nhưng sau một thời gian, làm việc cùng đồng nghiệp kia lâu, Vương An An mới phát hiện thì ra cô ấy chỉ thích những món đồ sành điệu kia mà thôi.</w:t>
      </w:r>
    </w:p>
    <w:p>
      <w:pPr>
        <w:pStyle w:val="BodyText"/>
      </w:pPr>
      <w:r>
        <w:t xml:space="preserve">Theo như lời cô ấy thì một cái túi xách tốt không chỉ đắt, mà còn độc đáo nhờ thiết kế đặc biệt do nhà thiết kế tỉ mỉ tạo ra, cầm trên tay có thể nâng cao đẳng cấp của người dùng nó.</w:t>
      </w:r>
    </w:p>
    <w:p>
      <w:pPr>
        <w:pStyle w:val="BodyText"/>
      </w:pPr>
      <w:r>
        <w:t xml:space="preserve">Mặc dù cô vẫn không hiểu lắm, nhưng từ đó về sau cô không nói chuyện với với người đồng nghiệp nhịn ăn để mua mấy món xa xỉ đó nữa. Đó là cách sống mà cô không tài nào hiểu nổi.</w:t>
      </w:r>
    </w:p>
    <w:p>
      <w:pPr>
        <w:pStyle w:val="BodyText"/>
      </w:pPr>
      <w:r>
        <w:t xml:space="preserve">Cô cũng không cảm thấy kiểu sống bình dân của mình có gì không tốt, có ăn có uống, tinh thần thanh thản thoải mái là được rồi.</w:t>
      </w:r>
    </w:p>
    <w:p>
      <w:pPr>
        <w:pStyle w:val="BodyText"/>
      </w:pPr>
      <w:r>
        <w:t xml:space="preserve">Có lẽ cô không có khí chất thật, cô cảm thấy cuộc sống của mình vô cùng tốt, chẳng cần phải thay đổi cái gì cả.</w:t>
      </w:r>
    </w:p>
    <w:p>
      <w:pPr>
        <w:pStyle w:val="BodyText"/>
      </w:pPr>
      <w:r>
        <w:t xml:space="preserve">Nhưng sau khi tâm sự với mẹ, Vương An An thật sự bị kích thích.</w:t>
      </w:r>
    </w:p>
    <w:p>
      <w:pPr>
        <w:pStyle w:val="BodyText"/>
      </w:pPr>
      <w:r>
        <w:t xml:space="preserve">Sau khi xâu hạt cườm với mẹ một lúc, Vương An An về phòng, vừa vào phòng thì Uông Uông đã gọi điện thoại tới.</w:t>
      </w:r>
    </w:p>
    <w:p>
      <w:pPr>
        <w:pStyle w:val="BodyText"/>
      </w:pPr>
      <w:r>
        <w:t xml:space="preserve">Vương An An không giấu Uông Uông chuyện gì, cô thuận miệng kể cho Uông Uông nghe chút chuyện về Tống Vi Vi.</w:t>
      </w:r>
    </w:p>
    <w:p>
      <w:pPr>
        <w:pStyle w:val="BodyText"/>
      </w:pPr>
      <w:r>
        <w:t xml:space="preserve">Uông Uông cũng không nói gì, chỉ nhẹ giọng hỏi Vương An An: "Hay anh mời hàng xóm em ăn cơm được không?”</w:t>
      </w:r>
    </w:p>
    <w:p>
      <w:pPr>
        <w:pStyle w:val="BodyText"/>
      </w:pPr>
      <w:r>
        <w:t xml:space="preserve">"Được cái gì?” Vương An An cười, “Tôi ăn no rửng mỡ à mà làm cái chuyện đó. Chỉ là tôi không tài nào hiểu nổi, tại sao có những người lại cảm thấy con gái gả ột người đàn ông nhiều tiền là thành công nhỉ, muốn giàu cũng không nên làm như vậy. Chưa kể tiền đó là tài sản trước hôn nhân, huống chi hiện giờ đàn ông càng có tiền càng đồi bại, bao vài ba cô tình nhân, đến lúc thấy môn không đăng hộ không đối liền tùy tiện tìm cớ đá người ta đi….”</w:t>
      </w:r>
    </w:p>
    <w:p>
      <w:pPr>
        <w:pStyle w:val="BodyText"/>
      </w:pPr>
      <w:r>
        <w:t xml:space="preserve">Uông Uông ở đầu bên kia không nói gì. Đối với chuyện của Tống Vi Vi, từ trước tới anh luôn thờ ơ, ngược lại sau khi nghe Vương An An kể chuyện xâu hạt cườm, liền cảm thấy hứng thú hỏi cô mấy câu.</w:t>
      </w:r>
    </w:p>
    <w:p>
      <w:pPr>
        <w:pStyle w:val="BodyText"/>
      </w:pPr>
      <w:r>
        <w:t xml:space="preserve">Vương An An không nhịn được nói thêm vài câu. Cách đây rất lâu cô đã từng phải xâu loại hạt cườm đó. Khi ấy còn mang đến kỳ túc xá để mọi người cùng nhau xâu, mọi người vừa làm vừa nói chuyện vô cùng vui vẻ.</w:t>
      </w:r>
    </w:p>
    <w:p>
      <w:pPr>
        <w:pStyle w:val="BodyText"/>
      </w:pPr>
      <w:r>
        <w:t xml:space="preserve">Cô nói nhỏ với Uông Uông: "Vòng này không tính theo chiếc đâu, nhiều hạt như vậy ai mà đếm nổi, người ta toàn tính theo cân. Đơn giản thì một cân mười đồng, phức tạp có thể được gấp đôi. Nhưng muốn kiếm tiền bằng việc này cũng không dễ, có khi sai một hạt là phải làm lại từ đầu.”</w:t>
      </w:r>
    </w:p>
    <w:p>
      <w:pPr>
        <w:pStyle w:val="BodyText"/>
      </w:pPr>
      <w:r>
        <w:t xml:space="preserve">Ai ngờ nói xong càng khiến Uông Uông hứng thú hơn, kiên quyết đòi xem Vương An An xâu hạt cườm bằng được.</w:t>
      </w:r>
    </w:p>
    <w:p>
      <w:pPr>
        <w:pStyle w:val="BodyText"/>
      </w:pPr>
      <w:r>
        <w:t xml:space="preserve">Nghe giọng anh liền cảm thấy anh giống như một đứa trẻ.</w:t>
      </w:r>
    </w:p>
    <w:p>
      <w:pPr>
        <w:pStyle w:val="BodyText"/>
      </w:pPr>
      <w:r>
        <w:t xml:space="preserve">Vương An An cũng chiều theo ý anh, giống như người chị cưng chiều đứa em trai. Cô cũng không nghĩ gì nhiều, liền thoải mái đồng ý. Sau khi hẹn gặp Uông Uông, Vương An An liền đem theo một túi hạt cườm ra ngoài.</w:t>
      </w:r>
    </w:p>
    <w:p>
      <w:pPr>
        <w:pStyle w:val="BodyText"/>
      </w:pPr>
      <w:r>
        <w:t xml:space="preserve">Lần này hai người hẹn gặp nhau ở công viên, thời tiết càng ngày càng nóng, cho dù lúc này đã rất muộn rồi, nhưng trong công viên cũng vẫn còn không ít người.</w:t>
      </w:r>
    </w:p>
    <w:p>
      <w:pPr>
        <w:pStyle w:val="BodyText"/>
      </w:pPr>
      <w:r>
        <w:t xml:space="preserve">Nơi đây là công viên đi dạo bình thường, hai người liền tìm một chiếc ghế đá, ngồi đối diện nhau, vừa tán gẫu vừa xâu hạt cườm.</w:t>
      </w:r>
    </w:p>
    <w:p>
      <w:pPr>
        <w:pStyle w:val="BodyText"/>
      </w:pPr>
      <w:r>
        <w:t xml:space="preserve">Điều khiến Vương An An ngạc nhiên là Uông Uông thật quá siêu. Anh rất khéo tay, chỉ vài bước đơn giản đã xâu được thành những kiểu dáng rất đặc biệt.</w:t>
      </w:r>
    </w:p>
    <w:p>
      <w:pPr>
        <w:pStyle w:val="BodyText"/>
      </w:pPr>
      <w:r>
        <w:t xml:space="preserve">Ánh mắt của Uông Uông vẫn luôn trong veo như thế, lúc làm việc cũng vô cùng chuyên chú nghiêm túc.</w:t>
      </w:r>
    </w:p>
    <w:p>
      <w:pPr>
        <w:pStyle w:val="BodyText"/>
      </w:pPr>
      <w:r>
        <w:t xml:space="preserve">Anh cúi đầu, những ngón tay thon dài linh hoạt xâu những hạt cườm long lanh tinh xảo kia lại với nhau.</w:t>
      </w:r>
    </w:p>
    <w:p>
      <w:pPr>
        <w:pStyle w:val="BodyText"/>
      </w:pPr>
      <w:r>
        <w:t xml:space="preserve">Rõ ràng là một người đàn ông vóc dáng cao lớn, nhưng lại khiến cho người khác cảm thấy rất lịch sự nho nhã, quả thật rất giống một cô gái vừa dịu dàng vừa ít nói.</w:t>
      </w:r>
    </w:p>
    <w:p>
      <w:pPr>
        <w:pStyle w:val="BodyText"/>
      </w:pPr>
      <w:r>
        <w:t xml:space="preserve">Vương An An không hiểu mình bị làm sao, sao lại bỗng dưng bị dáng vẻ chăm chú của Uông Uông hấp dẫn.</w:t>
      </w:r>
    </w:p>
    <w:p>
      <w:pPr>
        <w:pStyle w:val="BodyText"/>
      </w:pPr>
      <w:r>
        <w:t xml:space="preserve">Cô không kìm chế được nhìn Uông Uông mấy lần, lông mi thật dài, ngũ quan xinh xắn, dù là một bộ phận hay tổng thể đều rất ưu nhiền, da còn rất đẹp nữa. Xem ra Uông Uông đúng là một chàng trai tuấn tú khiến người ta động lòng.</w:t>
      </w:r>
    </w:p>
    <w:p>
      <w:pPr>
        <w:pStyle w:val="BodyText"/>
      </w:pPr>
      <w:r>
        <w:t xml:space="preserve">Hơn nữa Uông Uông làm vô cùng tốt, chỉ ngồi trong công viên xâu mấy cái thôi mà đã có người tới hỏi giá rồi.</w:t>
      </w:r>
    </w:p>
    <w:p>
      <w:pPr>
        <w:pStyle w:val="BodyText"/>
      </w:pPr>
      <w:r>
        <w:t xml:space="preserve">Kỳ diệu nhất là những người đó chỉ tò mò hỏi xem mua ở đâu, vậy mà Uông Uông lại rất tự nhiên giới thiệu những sản phẩm mình làm.</w:t>
      </w:r>
    </w:p>
    <w:p>
      <w:pPr>
        <w:pStyle w:val="BodyText"/>
      </w:pPr>
      <w:r>
        <w:t xml:space="preserve">Vương An An nhìn đến ngẩn người, trong lòng thầm nói cái tên Uông Uông này quả thật cũng quá biết làm ăn.</w:t>
      </w:r>
    </w:p>
    <w:p>
      <w:pPr>
        <w:pStyle w:val="BodyText"/>
      </w:pPr>
      <w:r>
        <w:t xml:space="preserve">Diện mạo của Uông Uông rất bắt mắt, một người đàn ông trẻ tuổi khí chất thanh tú như vậy, nhất là đôi mắt sáng ngời kia, lúc nhìn người ta sao có thể không khiến người ta trả giá cao cơ chứ.</w:t>
      </w:r>
    </w:p>
    <w:p>
      <w:pPr>
        <w:pStyle w:val="BodyText"/>
      </w:pPr>
      <w:r>
        <w:t xml:space="preserve">Vương An An kinh ngạc không nói thành lời. Sau khi đám người mua hàng đi hết, cô mới chớp mắt hỏi: “Không thể nào, chưa già đã bán được? Hơn nữa giá bán còn không thấp đâu…”</w:t>
      </w:r>
    </w:p>
    <w:p>
      <w:pPr>
        <w:pStyle w:val="BodyText"/>
      </w:pPr>
      <w:r>
        <w:t xml:space="preserve">"À….” Dường như Uông Uông chợt nhớ ra điều gì đó nói: “Từ nhỏ anh đã hay gặp may mắn, mua xổ số lúc nào cũng trúng chút giải thưởng, hơn nữa anh còn từng làm hợp đồng tương lai [1] với người ta…”</w:t>
      </w:r>
    </w:p>
    <w:p>
      <w:pPr>
        <w:pStyle w:val="BodyText"/>
      </w:pPr>
      <w:r>
        <w:t xml:space="preserve">[1] Hợp đồng tương lai - Futures là nghĩa vụ mua hoặc bán một hàng hoá cụ thể nào đó, ví dụ như: ngũ cốc, vàng hay trái phiếu Kho bạc trong một ngày nào đó theo một giá đã được xác lập trước.</w:t>
      </w:r>
    </w:p>
    <w:p>
      <w:pPr>
        <w:pStyle w:val="BodyText"/>
      </w:pPr>
      <w:r>
        <w:t xml:space="preserve">Vương An An quả thật muốn ngất mất, số liệu Uông Uông vừa mới nói còn dùng cả từ chuyên môn, cô nghe như vịt nghe sấm. Cô vẫn luôn cho rằng Uông Uông là một đứa trẻ, hơn nữa cô còn nhớ lúc Uông Uông xảy ra chuyện, anh cũng chỉ là một học sinh tiểu học thôi. Trẻ con nhỏ như vậy đã biết làm, ăn quản lý tài sản rồi sao?</w:t>
      </w:r>
    </w:p>
    <w:p>
      <w:pPr>
        <w:pStyle w:val="BodyText"/>
      </w:pPr>
      <w:r>
        <w:t xml:space="preserve">Cô không nhịn được nhìn Uông Uông một lượt từ trên xuống dưới, miệng lẩm bẩm nói: “Anh như thiên tài vậy đó….”</w:t>
      </w:r>
    </w:p>
    <w:p>
      <w:pPr>
        <w:pStyle w:val="BodyText"/>
      </w:pPr>
      <w:r>
        <w:t xml:space="preserve">"Anh chính là thiên tài mà." Không ngờ Uông Uông lại có thể thản nhiên thừa nhận.</w:t>
      </w:r>
    </w:p>
    <w:p>
      <w:pPr>
        <w:pStyle w:val="BodyText"/>
      </w:pPr>
      <w:r>
        <w:t xml:space="preserve">Vương An An méo mặt, Uông Uông này không cần thiết phải thần kỳ vậy chứ…..</w:t>
      </w:r>
    </w:p>
    <w:p>
      <w:pPr>
        <w:pStyle w:val="BodyText"/>
      </w:pPr>
      <w:r>
        <w:t xml:space="preserve">Ngược lại Uông Uông vẫn bình tĩnh nói: “Có điều Cố Ngôn Chi cũng rất lợi hại, anh đã xem vài tài liệu của anh ta, phong cách làm việc của anh ta cũng không tồi.”</w:t>
      </w:r>
    </w:p>
    <w:p>
      <w:pPr>
        <w:pStyle w:val="BodyText"/>
      </w:pPr>
      <w:r>
        <w:t xml:space="preserve">Lần này Vương An An càng kinh ngạc hơn, cô không ngờ Uông Uông lại có liên hệ với Cố Ngôn Chi. Cô cho rằng giữa hai nhân cách, nhất là nhân cách như Uông Uông và Cố Ngôn Chi, bọn họ nhất định sẽ né tránh lẫn nhau.</w:t>
      </w:r>
    </w:p>
    <w:p>
      <w:pPr>
        <w:pStyle w:val="BodyText"/>
      </w:pPr>
      <w:r>
        <w:t xml:space="preserve">Cô tò mò hỏi thử.</w:t>
      </w:r>
    </w:p>
    <w:p>
      <w:pPr>
        <w:pStyle w:val="BodyText"/>
      </w:pPr>
      <w:r>
        <w:t xml:space="preserve">Uông Uông lại có vẻ rất thản nhiên, nói: “Không phải, anh muốn biết cái gì anh ta sẽ cho anh biết… Hơn nữa mỗi khi tỉnh lại, anh đều lục lọi mọi thứ xung quanh, có thể tìm được địa chỉ của em chính là nhờ xem tài liệu của anh ta mới tìm được.”</w:t>
      </w:r>
    </w:p>
    <w:p>
      <w:pPr>
        <w:pStyle w:val="BodyText"/>
      </w:pPr>
      <w:r>
        <w:t xml:space="preserve">"Địa chỉ của tôi?" Vương An An đoán Cố Ngôn Chi sẽ điều tra tình hình của mình, nhưng khi nghe Uông Uông nói đã xem qua những thứ kia, cô tò mò không nhịn được hỏi, “Cố Ngôn Chi đã điều tra những gì về tôi? Phải rồi, anh ta rất ghét tôi, bởi vì anh ta bảo Tống Vi Vi học mấy môn mỹ thuật âm nhạc gì gì đó, mà tôi thì không biết những thứ kia, chắc là anh ta cảm thấy tôi rất thô tục nhỉ?”</w:t>
      </w:r>
    </w:p>
    <w:p>
      <w:pPr>
        <w:pStyle w:val="BodyText"/>
      </w:pPr>
      <w:r>
        <w:t xml:space="preserve">Uông Uông không trực tiếp trả lời, mà chỉ nhìn Vương An An. Từ trước tới nay, mỗi lần anh nhìn cô đều là ánh mắt dịu dàng mềm mại, duy chỉ có lúc này đây vẻ mặt của anh lại có chút khang khác, “Còn em, em thấy anh ta thế nào?”</w:t>
      </w:r>
    </w:p>
    <w:p>
      <w:pPr>
        <w:pStyle w:val="BodyText"/>
      </w:pPr>
      <w:r>
        <w:t xml:space="preserve">Vương An An chợt cảm thấy kỳ lạ, từ trước tới nay Uông Uông đều rất yếu ớt, nhưng bây giờ cô có cảm giác dường như Uông Uông có chút sắc bén.</w:t>
      </w:r>
    </w:p>
    <w:p>
      <w:pPr>
        <w:pStyle w:val="BodyText"/>
      </w:pPr>
      <w:r>
        <w:t xml:space="preserve">Cô vội trả lời: “Anh ta ấy à, cảm giác anh ta không cùng một thế giới với tôi. Hơn nữa anh ta rất độc mồm, nói chuyện vừa không khách khí vừa lạnh lùng.”</w:t>
      </w:r>
    </w:p>
    <w:p>
      <w:pPr>
        <w:pStyle w:val="BodyText"/>
      </w:pPr>
      <w:r>
        <w:t xml:space="preserve">Vương An An chợt dừng lại, có lẽ cô cảm thấy mình nói hơi quá đáng, vội vàng sửa lại: “Nhưng anh ta cũng xuất sắc lắm, trẻ như vậy đã buôn bán lớn, dù sao cũng không cùng đẳng cấp với loại người như tôi….”</w:t>
      </w:r>
    </w:p>
    <w:p>
      <w:pPr>
        <w:pStyle w:val="BodyText"/>
      </w:pPr>
      <w:r>
        <w:t xml:space="preserve">Vương An An nói tới đây, chợt có cảm giác bầu không khí xung quanh rất quái lạ.</w:t>
      </w:r>
    </w:p>
    <w:p>
      <w:pPr>
        <w:pStyle w:val="BodyText"/>
      </w:pPr>
      <w:r>
        <w:t xml:space="preserve">Khi tới bọn họ đã chọn một vị trí vắng vẻ, mặc dù thỉnh thoảng cũng có người qua lại, nhưng hiện giờ đã không còn ai nữa rồi.</w:t>
      </w:r>
    </w:p>
    <w:p>
      <w:pPr>
        <w:pStyle w:val="BodyText"/>
      </w:pPr>
      <w:r>
        <w:t xml:space="preserve">Bây giờ đột nhiên xuất hiện ba bốn người đàn ông từ con đường đá bên cạnh đi tới.</w:t>
      </w:r>
    </w:p>
    <w:p>
      <w:pPr>
        <w:pStyle w:val="BodyText"/>
      </w:pPr>
      <w:r>
        <w:t xml:space="preserve">Cô chú ý tới những người này bởi công viên này chủ yếu là mấy ông bà lão hoặc đám thanh niên trẻ tuổi tới hẹn hò, cùng lúc xuất hiện ba bốn người đàn ông vạm vỡ thế này rất ít gặp, hơn nữa trên người họ còn tỏa ra cảm giác nguy hiểm.</w:t>
      </w:r>
    </w:p>
    <w:p>
      <w:pPr>
        <w:pStyle w:val="BodyText"/>
      </w:pPr>
      <w:r>
        <w:t xml:space="preserve">Ngay lập tức cô liền cảm thấy kỳ lạ.</w:t>
      </w:r>
    </w:p>
    <w:p>
      <w:pPr>
        <w:pStyle w:val="BodyText"/>
      </w:pPr>
      <w:r>
        <w:t xml:space="preserve">Nhưng cô còn chưa kịp phản ứng thì mấy người kia đã đến gần.</w:t>
      </w:r>
    </w:p>
    <w:p>
      <w:pPr>
        <w:pStyle w:val="BodyText"/>
      </w:pPr>
      <w:r>
        <w:t xml:space="preserve">Tên đi đầu gần như trong chớp mắt đã đến rồi.</w:t>
      </w:r>
    </w:p>
    <w:p>
      <w:pPr>
        <w:pStyle w:val="BodyText"/>
      </w:pPr>
      <w:r>
        <w:t xml:space="preserve">Chuyện xảy ra quá nhanh.</w:t>
      </w:r>
    </w:p>
    <w:p>
      <w:pPr>
        <w:pStyle w:val="BodyText"/>
      </w:pPr>
      <w:r>
        <w:t xml:space="preserve">Không biết người đó lấy đâu ra con dao đâm về phía sau lưng Uông Uông.</w:t>
      </w:r>
    </w:p>
    <w:p>
      <w:pPr>
        <w:pStyle w:val="BodyText"/>
      </w:pPr>
      <w:r>
        <w:t xml:space="preserve">Vương An An sợ ngây người, nhưng cô cũng nhanh chóng phản ứng lại, ném đống hạt cườm trong tay vào mặt tên kia.</w:t>
      </w:r>
    </w:p>
    <w:p>
      <w:pPr>
        <w:pStyle w:val="BodyText"/>
      </w:pPr>
      <w:r>
        <w:t xml:space="preserve">Nhân lúc hắn ta né tránh, Vương An An bất chấp, kéo tay Uông Uông chạy về phía con đường nhỏ bên cạnh.</w:t>
      </w:r>
    </w:p>
    <w:p>
      <w:pPr>
        <w:pStyle w:val="Compact"/>
      </w:pP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Vương An An sợ gần chết, bình thường cô rất dũng cảm, lúc bạn cùng phòng gặp phải mấy phô dâm, cô còn có thể xông lên đạp vào chỗ hiểm của hắn.</w:t>
      </w:r>
    </w:p>
    <w:p>
      <w:pPr>
        <w:pStyle w:val="BodyText"/>
      </w:pPr>
      <w:r>
        <w:t xml:space="preserve">Nhưng khi nhìn thấy con dao đâm thẳng về phía mình, cô mới phát hiện ra những trò trước kia mình gặp phải cũng chỉ là trò trẻ con mà thôi.</w:t>
      </w:r>
    </w:p>
    <w:p>
      <w:pPr>
        <w:pStyle w:val="BodyText"/>
      </w:pPr>
      <w:r>
        <w:t xml:space="preserve">Cô kéo Uông Uông chạy thục mạng.</w:t>
      </w:r>
    </w:p>
    <w:p>
      <w:pPr>
        <w:pStyle w:val="BodyText"/>
      </w:pPr>
      <w:r>
        <w:t xml:space="preserve">Trước kia cô cho rằng khi chạy nhanh sẽ phải dốc hết sức toàn thân, nhưng bây giờ cô mới hiểu, đến lúc thật sự phải liều mạng mà chạy thì dường như chân cũng không còn là của mình nữa, căn bản không cần dùng đến sức, mà hoàn toàn là phản ứng tự nhiên, cứ thấy đường là chạy.</w:t>
      </w:r>
    </w:p>
    <w:p>
      <w:pPr>
        <w:pStyle w:val="BodyText"/>
      </w:pPr>
      <w:r>
        <w:t xml:space="preserve">Hơn nữa suốt cả đoạn đường cô luôn nắm chặt tay Uông Uông.</w:t>
      </w:r>
    </w:p>
    <w:p>
      <w:pPr>
        <w:pStyle w:val="BodyText"/>
      </w:pPr>
      <w:r>
        <w:t xml:space="preserve">Phản ứng của Uông Uông rất kỳ lạ, cứ bị động để cô kéo đi, mặc dù anh có thể đuổi kịp tốc độ của cô, nhưng thế này thì đúng là quá không thông minh rồi.</w:t>
      </w:r>
    </w:p>
    <w:p>
      <w:pPr>
        <w:pStyle w:val="BodyText"/>
      </w:pPr>
      <w:r>
        <w:t xml:space="preserve">Vương An An nghĩ đến đây liền cảm thấy lo lắng.</w:t>
      </w:r>
    </w:p>
    <w:p>
      <w:pPr>
        <w:pStyle w:val="BodyText"/>
      </w:pPr>
      <w:r>
        <w:t xml:space="preserve">Hơn nữa trước đây cô còn thường cười nhạo nữ chính trong phim kinh dị ngoại trừ la thì chẳng biết làm gì, lại còn chạy nhầm đường nữa chứ, nhưng bây giờ Vương An An mới phát hiện ra khi mà con người ta khẩn trương lo lắng thì sẽ hốt hoảng chạy bừa.</w:t>
      </w:r>
    </w:p>
    <w:p>
      <w:pPr>
        <w:pStyle w:val="BodyText"/>
      </w:pPr>
      <w:r>
        <w:t xml:space="preserve">Cô không biết tại sao mình lại chạy đến tòa nhà cũ bị bỏ hoang trong công viên này.</w:t>
      </w:r>
    </w:p>
    <w:p>
      <w:pPr>
        <w:pStyle w:val="BodyText"/>
      </w:pPr>
      <w:r>
        <w:t xml:space="preserve">Cho đến khi cô kéo Uông Uông chạy vào thì bọn họ đã chạy được một quãng rất xa rồi.</w:t>
      </w:r>
    </w:p>
    <w:p>
      <w:pPr>
        <w:pStyle w:val="BodyText"/>
      </w:pPr>
      <w:r>
        <w:t xml:space="preserve">Trước kia tòa thị chính có đề án dỡ bỏ nơi này để chuyển đến nơi khác, nhưng sau đó đề án lại có vấn đề, nên nơi này bị bỏ hoang. Theo như Vương An An nhớ, nơi này cũng bị bỏ hoang hơn nửa năm rồi.</w:t>
      </w:r>
    </w:p>
    <w:p>
      <w:pPr>
        <w:pStyle w:val="BodyText"/>
      </w:pPr>
      <w:r>
        <w:t xml:space="preserve">Phần lớn cửa chính và cửa sổ đều đã bị tháo, khắp nơi đều là những thứ đồ bỏ đi.</w:t>
      </w:r>
    </w:p>
    <w:p>
      <w:pPr>
        <w:pStyle w:val="BodyText"/>
      </w:pPr>
      <w:r>
        <w:t xml:space="preserve">Vương An An chạy rất nhanh, những người đó ban đầu còn đuổi theo được, nhưng Vương An An lại có lợi thế thông thạo đường lối nên khi cô kéo Uông Uông vào đây, quay đầu lại đã không thấy bóng dáng đám người xấu kia nữa, không biết là do mất dấu hay là những người kia vì không đuổi kịp nên bỏ đi.</w:t>
      </w:r>
    </w:p>
    <w:p>
      <w:pPr>
        <w:pStyle w:val="BodyText"/>
      </w:pPr>
      <w:r>
        <w:t xml:space="preserve">Vương An An không dám ra ngoài ngay. Cô tìm một phòng để trốn, kéo Uông Uông vào.</w:t>
      </w:r>
    </w:p>
    <w:p>
      <w:pPr>
        <w:pStyle w:val="BodyText"/>
      </w:pPr>
      <w:r>
        <w:t xml:space="preserve">Sau khi đi vào, Vương An An liền ngồi phịch xuống đất. Vừa rồi cô chạy quá nhanh, bây giờ thả lỏng, cả người rã rời hết rồi.</w:t>
      </w:r>
    </w:p>
    <w:p>
      <w:pPr>
        <w:pStyle w:val="BodyText"/>
      </w:pPr>
      <w:r>
        <w:t xml:space="preserve">Nhưng cô vẫn không yên lòng về Uông Uông.</w:t>
      </w:r>
    </w:p>
    <w:p>
      <w:pPr>
        <w:pStyle w:val="BodyText"/>
      </w:pPr>
      <w:r>
        <w:t xml:space="preserve">Cô vẫn luôn coi Uông Uông là đứa trẻ cần chăm sóc. Cô kéo Uông Uông ngồi xuống cạnh mình, muốn xem sau lưng Uông Uông có vết thương nào không.</w:t>
      </w:r>
    </w:p>
    <w:p>
      <w:pPr>
        <w:pStyle w:val="BodyText"/>
      </w:pPr>
      <w:r>
        <w:t xml:space="preserve">Chỉ có điều Uông Uông còn chưa quay lưng lại thì tay cô đã sờ được thứ gì đó sền sệt sau lưng Uông Uông.</w:t>
      </w:r>
    </w:p>
    <w:p>
      <w:pPr>
        <w:pStyle w:val="BodyText"/>
      </w:pPr>
      <w:r>
        <w:t xml:space="preserve">Tên kia đã đâm trúng Uông Uông.</w:t>
      </w:r>
    </w:p>
    <w:p>
      <w:pPr>
        <w:pStyle w:val="BodyText"/>
      </w:pPr>
      <w:r>
        <w:t xml:space="preserve">Chỉ chạm vào thôi đã có thể cảm thấy máu nhiều đến nhường nào.</w:t>
      </w:r>
    </w:p>
    <w:p>
      <w:pPr>
        <w:pStyle w:val="BodyText"/>
      </w:pPr>
      <w:r>
        <w:t xml:space="preserve">Vương An An sợ hãi, giọng nói cũng khàn cả đi, cô lo lắng hỏi: “Uông Uông, anh không sao chứ?”</w:t>
      </w:r>
    </w:p>
    <w:p>
      <w:pPr>
        <w:pStyle w:val="BodyText"/>
      </w:pPr>
      <w:r>
        <w:t xml:space="preserve">Cô vừa hỏi vừa luống cuống lấy điện thoại ra báo cảnh sát. Trước đây cô luôn cười những nhân vật trong phim quá ngốc, hiện giờ cô mới biết, sau khi gặp chuyện con người ta khó mà suy nghĩ hay bình tĩnh được. Cô lấy điện thoại ra, ngón tay bấm số run run…</w:t>
      </w:r>
    </w:p>
    <w:p>
      <w:pPr>
        <w:pStyle w:val="BodyText"/>
      </w:pPr>
      <w:r>
        <w:t xml:space="preserve">Sau khi nói đại khái tình hình của mình với cảnh sát, Vương An An vẫn không yên lòng, cô lại gọi điện đến 120 để đề phòng.</w:t>
      </w:r>
    </w:p>
    <w:p>
      <w:pPr>
        <w:pStyle w:val="BodyText"/>
      </w:pPr>
      <w:r>
        <w:t xml:space="preserve">Trái lại Uông Uông cực kỳ bình tĩnh, nhưng sắc mặt anh tái nhợt, đầu tựa vào vách tường.</w:t>
      </w:r>
    </w:p>
    <w:p>
      <w:pPr>
        <w:pStyle w:val="BodyText"/>
      </w:pPr>
      <w:r>
        <w:t xml:space="preserve">Vương An An nhìn dáng vẻ này của Uông Uông, tim muốn nhảy ra khỏi lồng ngực.</w:t>
      </w:r>
    </w:p>
    <w:p>
      <w:pPr>
        <w:pStyle w:val="BodyText"/>
      </w:pPr>
      <w:r>
        <w:t xml:space="preserve">Vừa để điện thoại xuống, cô liền đưa tay cởi áo Uông Uông. Nhưng sau khi cởi áo Uông Uông xuống, Vương An An mới phát hiện ra, thực ra vết thương kia cũng không nặng như cô tưởng, nhìn qua chỉ là vết dao cứa qua thành một đường, vết thương cũng không sâu lắm.</w:t>
      </w:r>
    </w:p>
    <w:p>
      <w:pPr>
        <w:pStyle w:val="BodyText"/>
      </w:pPr>
      <w:r>
        <w:t xml:space="preserve">Chỉ là có điều chảy khá nhiều máu, sắc mặt Uông Uông lại tái nhợt, Vương An An sợ Uông Uông mất máu nhiều hơn.</w:t>
      </w:r>
    </w:p>
    <w:p>
      <w:pPr>
        <w:pStyle w:val="BodyText"/>
      </w:pPr>
      <w:r>
        <w:t xml:space="preserve">Cô cũng vội vàng bắt chước trên ti vi, muốn băng bó lại cho Uông Uông. Nhưng cô không có kiến thức về cấp cứu, cũng chưa từng có kinh nghiệm băng bó vết thương cho người khác. Nhìn trên tivi thì đơn giản, nhưng đến lúc cô cầm máu lại còn khiến Uông Uông đau thêm.</w:t>
      </w:r>
    </w:p>
    <w:p>
      <w:pPr>
        <w:pStyle w:val="BodyText"/>
      </w:pPr>
      <w:r>
        <w:t xml:space="preserve">Cô càng thêm sốt ruột, hai tay dính đầy máu.</w:t>
      </w:r>
    </w:p>
    <w:p>
      <w:pPr>
        <w:pStyle w:val="BodyText"/>
      </w:pPr>
      <w:r>
        <w:t xml:space="preserve">Bộ dạng máu me nhầy nhụa này quả thực rất dọa người.</w:t>
      </w:r>
    </w:p>
    <w:p>
      <w:pPr>
        <w:pStyle w:val="BodyText"/>
      </w:pPr>
      <w:r>
        <w:t xml:space="preserve">Vương An An không biết lau máu đi đâu, chỉ có thể giơ tay lên nhìn hai tay mình đến ngẩn người.</w:t>
      </w:r>
    </w:p>
    <w:p>
      <w:pPr>
        <w:pStyle w:val="BodyText"/>
      </w:pPr>
      <w:r>
        <w:t xml:space="preserve">Cô mới ngây ra một lúc, tình trạng của Uông Uông đã chuyển biến xấu.</w:t>
      </w:r>
    </w:p>
    <w:p>
      <w:pPr>
        <w:pStyle w:val="BodyText"/>
      </w:pPr>
      <w:r>
        <w:t xml:space="preserve">Uông Uông dường như vốn đã rất sợ, Vương An An hỏi anh thế nào anh cũng không nhúc nhích, nhưng sau khi nhìn thấy máu tươi trên tay Vương An An, nét mặt Uông Uông liền biến thành thê lương, biểu cảm bắt đầu vặn vẹo.</w:t>
      </w:r>
    </w:p>
    <w:p>
      <w:pPr>
        <w:pStyle w:val="BodyText"/>
      </w:pPr>
      <w:r>
        <w:t xml:space="preserve">Sắc mặt càng ngày càng trắng bệch, thậm chí còn run rẩy, không ngừng lùi về phía sau. Rõ ràng anh đã dựa sát lưng vào tường, nhưng thân thể vẫn không ngừng lùi lại.</w:t>
      </w:r>
    </w:p>
    <w:p>
      <w:pPr>
        <w:pStyle w:val="BodyText"/>
      </w:pPr>
      <w:r>
        <w:t xml:space="preserve">Bộ dáng kia giống như đứa trẻ bị dọa đến phát hoảng.</w:t>
      </w:r>
    </w:p>
    <w:p>
      <w:pPr>
        <w:pStyle w:val="BodyText"/>
      </w:pPr>
      <w:r>
        <w:t xml:space="preserve">Vương An An nghĩ rằng anh thấy nhiều máu như vậy nên sợ hãi, liền vội vàng giải thích: “Không sao không sao cả, vết thương của anh không lớn, máu kia chỉ là ngoài da…. Hơn nữa xe cấp cứu sắp đến rồi…”</w:t>
      </w:r>
    </w:p>
    <w:p>
      <w:pPr>
        <w:pStyle w:val="BodyText"/>
      </w:pPr>
      <w:r>
        <w:t xml:space="preserve">Nhưng dù cô nói gì, tình trạng của Uông Uông cũng không khả quan hơn, ngược lại còn chuyển biến xấu.</w:t>
      </w:r>
    </w:p>
    <w:p>
      <w:pPr>
        <w:pStyle w:val="BodyText"/>
      </w:pPr>
      <w:r>
        <w:t xml:space="preserve">Vương An An vốn đang ở bên cạnh anh, nhưng không biết tại sao anh lại dùng sức đẩy Vương An An ra, giống như bị cái gì đó kích thích, vội vàng lùi về phía sau.</w:t>
      </w:r>
    </w:p>
    <w:p>
      <w:pPr>
        <w:pStyle w:val="BodyText"/>
      </w:pPr>
      <w:r>
        <w:t xml:space="preserve">Nhưng không ổn, làm như vậy sẽ khiến anh bị thương nặng hơn…. Sau lưng anh đã có vết thương rồi, giờ vết thương bị va chạm, không phải sẽ càng nghiêm trọng hơn sao?</w:t>
      </w:r>
    </w:p>
    <w:p>
      <w:pPr>
        <w:pStyle w:val="BodyText"/>
      </w:pPr>
      <w:r>
        <w:t xml:space="preserve">Vương An An cũng hoảng sợ. Căn bản Uông Uông không khác gì một đứa trẻ nhưng thân thể đã là một người đàn ông trưởng thành rồi.</w:t>
      </w:r>
    </w:p>
    <w:p>
      <w:pPr>
        <w:pStyle w:val="BodyText"/>
      </w:pPr>
      <w:r>
        <w:t xml:space="preserve">Cô không biết tại sao Uông Uông lại sợ hãi đến vậy, quả thật giống như bệnh tâm thần phát tác…..</w:t>
      </w:r>
    </w:p>
    <w:p>
      <w:pPr>
        <w:pStyle w:val="BodyText"/>
      </w:pPr>
      <w:r>
        <w:t xml:space="preserve">Suy nghĩ này vừa xuất hiện, Vương An An liền cảm thấy bất an….</w:t>
      </w:r>
    </w:p>
    <w:p>
      <w:pPr>
        <w:pStyle w:val="BodyText"/>
      </w:pPr>
      <w:r>
        <w:t xml:space="preserve">Không thể nào?</w:t>
      </w:r>
    </w:p>
    <w:p>
      <w:pPr>
        <w:pStyle w:val="BodyText"/>
      </w:pPr>
      <w:r>
        <w:t xml:space="preserve">Chuyện nhỏ vậy mà Uông Uông đã bị kích thích rồi sao?</w:t>
      </w:r>
    </w:p>
    <w:p>
      <w:pPr>
        <w:pStyle w:val="BodyText"/>
      </w:pPr>
      <w:r>
        <w:t xml:space="preserve">Là bởi vì nhìn thấy máu trên tay cô?</w:t>
      </w:r>
    </w:p>
    <w:p>
      <w:pPr>
        <w:pStyle w:val="BodyText"/>
      </w:pPr>
      <w:r>
        <w:t xml:space="preserve">Cô vội vàng an ủi Uông Uông: "Không sao không sao đâu, tôi không bị thương, anh đừng sợ, mấy vết máu này, anh xem…”</w:t>
      </w:r>
    </w:p>
    <w:p>
      <w:pPr>
        <w:pStyle w:val="BodyText"/>
      </w:pPr>
      <w:r>
        <w:t xml:space="preserve">Vừa nói cô vừa chùi tay xuống đất, muốn dùng đất lau đi một chút. . . . . .</w:t>
      </w:r>
    </w:p>
    <w:p>
      <w:pPr>
        <w:pStyle w:val="BodyText"/>
      </w:pPr>
      <w:r>
        <w:t xml:space="preserve">Nhưng Uông Uông chẳng những không bình tĩnh lại, ngược lại càng cố tránh xa cô.</w:t>
      </w:r>
    </w:p>
    <w:p>
      <w:pPr>
        <w:pStyle w:val="BodyText"/>
      </w:pPr>
      <w:r>
        <w:t xml:space="preserve">Cô sốt ruột, Uông Uông còn như vậy thì vết thương sẽ rách ra mất. Cô không kịp nghĩ ngợi gì nhiều, vội vàng bước tới ôm chặt lấy Uông Uông.</w:t>
      </w:r>
    </w:p>
    <w:p>
      <w:pPr>
        <w:pStyle w:val="BodyText"/>
      </w:pPr>
      <w:r>
        <w:t xml:space="preserve">Cả người Uông Uông lạnh toát như một tảng băng.</w:t>
      </w:r>
    </w:p>
    <w:p>
      <w:pPr>
        <w:pStyle w:val="BodyText"/>
      </w:pPr>
      <w:r>
        <w:t xml:space="preserve">"Mẹ, mẹ. . . . . ." Uông Uông bị Vương An An bất chợt ôm lấy liền hét lên thảm thiết.</w:t>
      </w:r>
    </w:p>
    <w:p>
      <w:pPr>
        <w:pStyle w:val="BodyText"/>
      </w:pPr>
      <w:r>
        <w:t xml:space="preserve">Vương An An sợ hết hồn, vội vàng dỗ anh như dỗ một đứa trẻ, cô thật sự không muốn để cho người ta biết bọn họ đang ở bên trong, ngộ nhỡ đám người xấu kia tìm được bọn họ thì phải làm sao….</w:t>
      </w:r>
    </w:p>
    <w:p>
      <w:pPr>
        <w:pStyle w:val="BodyText"/>
      </w:pPr>
      <w:r>
        <w:t xml:space="preserve">"Không được làm hại bà ấy….” Uông Uông ra sức giãy giụa.</w:t>
      </w:r>
    </w:p>
    <w:p>
      <w:pPr>
        <w:pStyle w:val="BodyText"/>
      </w:pPr>
      <w:r>
        <w:t xml:space="preserve">Vương An An sợ anh giãy làm nặng vết thương, cô ôm sau lưng Uông Uông, dường như cảm thấy trên tay ngày càng nhiều máu…..</w:t>
      </w:r>
    </w:p>
    <w:p>
      <w:pPr>
        <w:pStyle w:val="BodyText"/>
      </w:pPr>
      <w:r>
        <w:t xml:space="preserve">Cô vội vuốt trán và vai Uông Uông, bởi vì tay còn bận ôm chặt, cho nên Vương An An không ngừng dùng đầu an ủi Uông Uông.</w:t>
      </w:r>
    </w:p>
    <w:p>
      <w:pPr>
        <w:pStyle w:val="BodyText"/>
      </w:pPr>
      <w:r>
        <w:t xml:space="preserve">Nhưng sức lực của Uông Uông quá lớn, cuối cùng cô dùng toàn thân đè lên người Uông Uông, cũng chẳng để ý tới nam nữ thụ thụ bất thân gì đó, cô chỉ biết dùng hết sức mình.</w:t>
      </w:r>
    </w:p>
    <w:p>
      <w:pPr>
        <w:pStyle w:val="BodyText"/>
      </w:pPr>
      <w:r>
        <w:t xml:space="preserve">Cuối cùng Vương An An ôm lấy đầu Uông Uông, cô ép Uông Uông phải nhìn vào mắt mình.</w:t>
      </w:r>
    </w:p>
    <w:p>
      <w:pPr>
        <w:pStyle w:val="BodyText"/>
      </w:pPr>
      <w:r>
        <w:t xml:space="preserve">Cô sốt ruột vã mồ hôi, kích động nói, “Không sao cả, Uông Uông, tôi ở đây, An An đang ở bên cạnh anh… Anh nhận ra tôi không…”</w:t>
      </w:r>
    </w:p>
    <w:p>
      <w:pPr>
        <w:pStyle w:val="BodyText"/>
      </w:pPr>
      <w:r>
        <w:t xml:space="preserve">Uông Uông như vậy khiến cô nhớ lại cậu bé ăn mày năm ấy. Lần đầu tiên cô nhìn thấy cậu, cậu giống như một chú chó nhỏ lưu lạc, đang co ro dựa vào thùng rác.</w:t>
      </w:r>
    </w:p>
    <w:p>
      <w:pPr>
        <w:pStyle w:val="BodyText"/>
      </w:pPr>
      <w:r>
        <w:t xml:space="preserve">Lúc cô đi qua còn tưởng rằng là quần áo người nào đó ném vào thùng rác cơ.</w:t>
      </w:r>
    </w:p>
    <w:p>
      <w:pPr>
        <w:pStyle w:val="BodyText"/>
      </w:pPr>
      <w:r>
        <w:t xml:space="preserve">Cho đến khi đứa bé ấy run rẩy, lẩm bẩm gì đó giống như đang nói mớ.</w:t>
      </w:r>
    </w:p>
    <w:p>
      <w:pPr>
        <w:pStyle w:val="BodyText"/>
      </w:pPr>
      <w:r>
        <w:t xml:space="preserve">Cô ngạc nhiên bước tới, sau đó cúi đầu.</w:t>
      </w:r>
    </w:p>
    <w:p>
      <w:pPr>
        <w:pStyle w:val="BodyText"/>
      </w:pPr>
      <w:r>
        <w:t xml:space="preserve">Cho tới bây giờ cô vẫn còn nhớ đôi mắt ấy, đó là đôi mắt bất lực đến cực điểm.</w:t>
      </w:r>
    </w:p>
    <w:p>
      <w:pPr>
        <w:pStyle w:val="BodyText"/>
      </w:pPr>
      <w:r>
        <w:t xml:space="preserve">Cô dùng sức ôm Uông Uông, dùng trán của mình tì vào gò má Uông Uông.</w:t>
      </w:r>
    </w:p>
    <w:p>
      <w:pPr>
        <w:pStyle w:val="BodyText"/>
      </w:pPr>
      <w:r>
        <w:t xml:space="preserve">"Không sao cả. . . . . ." Cô lẩm bẩm nói: "Tôi ở đây rồi. . . . . . Uông Uông, có tôi ở đây rồi.”</w:t>
      </w:r>
    </w:p>
    <w:p>
      <w:pPr>
        <w:pStyle w:val="BodyText"/>
      </w:pPr>
      <w:r>
        <w:t xml:space="preserve">Trái tim cô quặn thắt lại.</w:t>
      </w:r>
    </w:p>
    <w:p>
      <w:pPr>
        <w:pStyle w:val="BodyText"/>
      </w:pPr>
      <w:r>
        <w:t xml:space="preserve">Không biết là do quá mệt hay do quá kích động, tim của cô đập rất nhanh.</w:t>
      </w:r>
    </w:p>
    <w:p>
      <w:pPr>
        <w:pStyle w:val="BodyText"/>
      </w:pPr>
      <w:r>
        <w:t xml:space="preserve">Mỗi một nhịp đều vô cùng rõ ràng… Thình thịch….</w:t>
      </w:r>
    </w:p>
    <w:p>
      <w:pPr>
        <w:pStyle w:val="BodyText"/>
      </w:pPr>
      <w:r>
        <w:t xml:space="preserve">Tay Uông Uông siết chặt lấy tay cô.</w:t>
      </w:r>
    </w:p>
    <w:p>
      <w:pPr>
        <w:pStyle w:val="BodyText"/>
      </w:pPr>
      <w:r>
        <w:t xml:space="preserve">Cô bắt đầu cảm thấy đau, nhưng cô cũng không rút tay lại.</w:t>
      </w:r>
    </w:p>
    <w:p>
      <w:pPr>
        <w:pStyle w:val="BodyText"/>
      </w:pPr>
      <w:r>
        <w:t xml:space="preserve">Sự tồn tại của Uông Uông rất kỳ lạ, không giống như đồng bọn Diệp Song của cô, cũng không phải bất kỳ cậu trai nào cô từng tiếp xúc.</w:t>
      </w:r>
    </w:p>
    <w:p>
      <w:pPr>
        <w:pStyle w:val="BodyText"/>
      </w:pPr>
      <w:r>
        <w:t xml:space="preserve">Cô sẽ không cảm thấy những người đó đáng thương, cũng sẽ không thương tiếc những người đó. . . . . .</w:t>
      </w:r>
    </w:p>
    <w:p>
      <w:pPr>
        <w:pStyle w:val="BodyText"/>
      </w:pPr>
      <w:r>
        <w:t xml:space="preserve">Nhưng chỉ cần nhìn thấy Uông Uông, cô không nhịn được đau lòng, muốn đối xử tốt hơn với Uông Uông…</w:t>
      </w:r>
    </w:p>
    <w:p>
      <w:pPr>
        <w:pStyle w:val="BodyText"/>
      </w:pPr>
      <w:r>
        <w:t xml:space="preserve">Cho dù nhìn Uông Uông có vẻ cao lớn, nhưng cô lại có cảm giác Uông Uông giống như một chú chó nhỏ đáng thương lang thang ngoài kia…. Khiến cô muốn che chở Uông Uông….</w:t>
      </w:r>
    </w:p>
    <w:p>
      <w:pPr>
        <w:pStyle w:val="BodyText"/>
      </w:pPr>
      <w:r>
        <w:t xml:space="preserve">Vương An An tựa đầu mình lên người Uông Uông. Cô thật sự cảm thấy rất kỳ lạ, bình thường con gái đều thích những chàng trai tài giỏi chứ nhỉ. Cô biết mình thỉnh thoảng hơi ngốc, nhưng chính cô cũng không ngờ thẩm mỹ của mình lại kỳ lạ như vậy. Cô không bị sự mạnh mẽ hấp dẫn, mà lại bị một Uông Uông yếu ớt hấp dẫn….</w:t>
      </w:r>
    </w:p>
    <w:p>
      <w:pPr>
        <w:pStyle w:val="BodyText"/>
      </w:pPr>
      <w:r>
        <w:t xml:space="preserve">Mặc dù rất yếu ớt, mặc dù rất trẻ con…</w:t>
      </w:r>
    </w:p>
    <w:p>
      <w:pPr>
        <w:pStyle w:val="BodyText"/>
      </w:pPr>
      <w:r>
        <w:t xml:space="preserve">Có lẽ từ giây phút nhìn thấy Uông Uông, cô đã không thể bỏ rơi Uông Uông được rồi….</w:t>
      </w:r>
    </w:p>
    <w:p>
      <w:pPr>
        <w:pStyle w:val="Compact"/>
      </w:pP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Cuối cùng Uông Uông cũng bình tĩnh được một chút.</w:t>
      </w:r>
    </w:p>
    <w:p>
      <w:pPr>
        <w:pStyle w:val="BodyText"/>
      </w:pPr>
      <w:r>
        <w:t xml:space="preserve">Vương An An ôm anh, không dám động đậy.</w:t>
      </w:r>
    </w:p>
    <w:p>
      <w:pPr>
        <w:pStyle w:val="BodyText"/>
      </w:pPr>
      <w:r>
        <w:t xml:space="preserve">Bỗng nhiên Uông Uông nói: “Nhiều máu quá…”</w:t>
      </w:r>
    </w:p>
    <w:p>
      <w:pPr>
        <w:pStyle w:val="BodyText"/>
      </w:pPr>
      <w:r>
        <w:t xml:space="preserve">Vương An An khựng lại, tưởng Uông Uông lại chảy máu, nhưng cúi xuống thì thấy vết thương của Uông Uông vẫn không sao cả.</w:t>
      </w:r>
    </w:p>
    <w:p>
      <w:pPr>
        <w:pStyle w:val="BodyText"/>
      </w:pPr>
      <w:r>
        <w:t xml:space="preserve">Cô vội vàng nói với Uông Uông: “Này, không có máu đâu, vết thương của anh không sâu, đừng sợ, có tôi đây rồi, cho dù có chảy máu thì tôi cũng sẽ giúp anh cầm máu….”</w:t>
      </w:r>
    </w:p>
    <w:p>
      <w:pPr>
        <w:pStyle w:val="BodyText"/>
      </w:pPr>
      <w:r>
        <w:t xml:space="preserve">Dường như Uông Uông không nghe thấy, chỉ ngẩng đầu lên, nhìn vào mắt Vương An An, giống như mộng du nói: “Tôi muốn giúp mẹ, những người đó dùng dao chém bà ấy, chảy rất nhiều máu, chảy đầy xuống đất…. Bọn họ không ngừng chém, lúc tôi chạy tới, bọn họ đạp tôi, ra sức đạp tôi….”</w:t>
      </w:r>
    </w:p>
    <w:p>
      <w:pPr>
        <w:pStyle w:val="BodyText"/>
      </w:pPr>
      <w:r>
        <w:t xml:space="preserve">Giờ Vương An An mới hiểu là anh đang nhớ lại, cô càng ôm chặt Uông Uông hơn.</w:t>
      </w:r>
    </w:p>
    <w:p>
      <w:pPr>
        <w:pStyle w:val="BodyText"/>
      </w:pPr>
      <w:r>
        <w:t xml:space="preserve">"Bọn họ lôi bà ấy ra… Tôi nhìn thấy, tôi van xin bọn họ dừng lại, nhưng bọn họ không chịu dừng lại…”</w:t>
      </w:r>
    </w:p>
    <w:p>
      <w:pPr>
        <w:pStyle w:val="BodyText"/>
      </w:pPr>
      <w:r>
        <w:t xml:space="preserve">Lòng Vương An An như thắt lại.</w:t>
      </w:r>
    </w:p>
    <w:p>
      <w:pPr>
        <w:pStyle w:val="BodyText"/>
      </w:pPr>
      <w:r>
        <w:t xml:space="preserve">Sao lại có hạng người tàn nhẫn như vậy, làm tổn thương người mẹ ngay trước mặt trẻ con.</w:t>
      </w:r>
    </w:p>
    <w:p>
      <w:pPr>
        <w:pStyle w:val="BodyText"/>
      </w:pPr>
      <w:r>
        <w:t xml:space="preserve">Cô cố gắng kiềm chế nước mắt, cẩn thận vuốt tóc Uông Uông, cô ôm anh vào trong ngực giống như đang ôm một đứa trẻ.</w:t>
      </w:r>
    </w:p>
    <w:p>
      <w:pPr>
        <w:pStyle w:val="BodyText"/>
      </w:pPr>
      <w:r>
        <w:t xml:space="preserve">Lẽ ra nên có người ở bên anh, an ủi anh lúc ấy.</w:t>
      </w:r>
    </w:p>
    <w:p>
      <w:pPr>
        <w:pStyle w:val="BodyText"/>
      </w:pPr>
      <w:r>
        <w:t xml:space="preserve">Nhưng sau khi anh về nhà, lại phải đối mặt với người cha muốn đón con của hung thủ về nhà....</w:t>
      </w:r>
    </w:p>
    <w:p>
      <w:pPr>
        <w:pStyle w:val="BodyText"/>
      </w:pPr>
      <w:r>
        <w:t xml:space="preserve">Bởi vì bất mãn nên bị đưa ra nước ngoài…</w:t>
      </w:r>
    </w:p>
    <w:p>
      <w:pPr>
        <w:pStyle w:val="BodyText"/>
      </w:pPr>
      <w:r>
        <w:t xml:space="preserve">Vương An An nghĩ đến đây liền có cảm giác tim nhói đau muốn chết.</w:t>
      </w:r>
    </w:p>
    <w:p>
      <w:pPr>
        <w:pStyle w:val="BodyText"/>
      </w:pPr>
      <w:r>
        <w:t xml:space="preserve">Cô nhẹ nhàng nói bên tai Uông Uông như nỉ non: “Tất cả đều đã qua rồi, Uông Uông, mẹ anh sẽ mong anh hạnh phúc, cho nên anh không thể sụp đổ. Có thể buồn, có thể khóc, nhưng không thể gục ngã, cũng không thể làm tổn thương chính mình, nếu không mẹ anh sẽ không vui…. Cho dù anh đã phải trải qua những chuyện gì, anh vẫn phải tiếp tục sống, vẫn phải tiếp tục làm việc….”</w:t>
      </w:r>
    </w:p>
    <w:p>
      <w:pPr>
        <w:pStyle w:val="BodyText"/>
      </w:pPr>
      <w:r>
        <w:t xml:space="preserve">Vương An An cũng không biết những điều mình nói Uông Uông có hiểu không, cô chỉ có thể dùng sức ôm lấy Uông Uông, truyền nhiệt độ cơ thể mình cho Uông Uông, cố gắng làm anh cảm thấy ấm áp hơn…</w:t>
      </w:r>
    </w:p>
    <w:p>
      <w:pPr>
        <w:pStyle w:val="BodyText"/>
      </w:pPr>
      <w:r>
        <w:t xml:space="preserve">Cuối cùng thì xe cảnh sát và xe cứu thương cũng tới, thật ra tốc độ cảnh sát đến rất nhanh, chỉ là trong lúc chờ, Vương An An dùng hết sức ôm Uông Uông nên lúc bọn họ tới cô đã mệt rã rời.</w:t>
      </w:r>
    </w:p>
    <w:p>
      <w:pPr>
        <w:pStyle w:val="BodyText"/>
      </w:pPr>
      <w:r>
        <w:t xml:space="preserve">Lúc tỉnh dậy, bởi vì tư thế ngồi không đúng, chân lại tê giống như bị kim châm.</w:t>
      </w:r>
    </w:p>
    <w:p>
      <w:pPr>
        <w:pStyle w:val="BodyText"/>
      </w:pPr>
      <w:r>
        <w:t xml:space="preserve">Cảnh sát đã tới, nhưng lại không tìm thấy dấu vết của đám người xấu xa kia.</w:t>
      </w:r>
    </w:p>
    <w:p>
      <w:pPr>
        <w:pStyle w:val="BodyText"/>
      </w:pPr>
      <w:r>
        <w:t xml:space="preserve">Cảnh sát tìm một vòng quanh khu vực lân cận cũng không phát hiện ra manh mối gì, trong lúc đó, bác sĩ tiến hành trử khùng băng bó vết thương cho Uông Uông.</w:t>
      </w:r>
    </w:p>
    <w:p>
      <w:pPr>
        <w:pStyle w:val="BodyText"/>
      </w:pPr>
      <w:r>
        <w:t xml:space="preserve">Vương An An trông chừng bên cạnh Uông Uông.</w:t>
      </w:r>
    </w:p>
    <w:p>
      <w:pPr>
        <w:pStyle w:val="BodyText"/>
      </w:pPr>
      <w:r>
        <w:t xml:space="preserve">Điều duy nhất khiến Vương An An cảm thấy lo lắng chính là lúc làm việc với cảnh sát. May là họ rất tốt, tốc độ làm việc cũng rất nhanh. Lúc lấy lời khai, bởi vì có mấy vấn đề yêu cầu phải kể chi tiết tỉ mỉ, tình hình của Uông Uông lại đặc biệt như vậy, có mấy lần Vương An An sợ tình trạng dị thường của Uông Uông sẽ bị phát hiện.</w:t>
      </w:r>
    </w:p>
    <w:p>
      <w:pPr>
        <w:pStyle w:val="BodyText"/>
      </w:pPr>
      <w:r>
        <w:t xml:space="preserve">Thật may là sau khi lấy lời khai, cảnh sát liền rời đi ngay.</w:t>
      </w:r>
    </w:p>
    <w:p>
      <w:pPr>
        <w:pStyle w:val="BodyText"/>
      </w:pPr>
      <w:r>
        <w:t xml:space="preserve">Lúc Vương An An và Uông Uông tới trung tâm thành phố thì đã rất muộn rồi.</w:t>
      </w:r>
    </w:p>
    <w:p>
      <w:pPr>
        <w:pStyle w:val="BodyText"/>
      </w:pPr>
      <w:r>
        <w:t xml:space="preserve">Vương An An biết lúc này mình nên về nhà, nhưng còn Uông Uông. Uông Uông vừa bị người xấu đâm bị thương, cho nên cô vẫn không yên tâm.</w:t>
      </w:r>
    </w:p>
    <w:p>
      <w:pPr>
        <w:pStyle w:val="BodyText"/>
      </w:pPr>
      <w:r>
        <w:t xml:space="preserve">Cuối cùng Vương An An gọi về nhà, nói dối rằng mình ngủ lại nhà bạn.</w:t>
      </w:r>
    </w:p>
    <w:p>
      <w:pPr>
        <w:pStyle w:val="BodyText"/>
      </w:pPr>
      <w:r>
        <w:t xml:space="preserve">Mặc dù bị mẹ mắng, nhưng cô vẫn quyết định ở bên Uông Uông.</w:t>
      </w:r>
    </w:p>
    <w:p>
      <w:pPr>
        <w:pStyle w:val="BodyText"/>
      </w:pPr>
      <w:r>
        <w:t xml:space="preserve">Ngược lại Uông Uông sau khi thấy cô gọi điện thoại về nhà liền cười suốt giống như một đứa trẻ, đâu có giống như người bị thương.</w:t>
      </w:r>
    </w:p>
    <w:p>
      <w:pPr>
        <w:pStyle w:val="BodyText"/>
      </w:pPr>
      <w:r>
        <w:t xml:space="preserve">Vương An An liếc anh một cái, bất mãn lầm bầm: "Thấy mẹ tôi mắng tôi, anh vui lắm sao?”</w:t>
      </w:r>
    </w:p>
    <w:p>
      <w:pPr>
        <w:pStyle w:val="BodyText"/>
      </w:pPr>
      <w:r>
        <w:t xml:space="preserve">"Mỗi lần đưa em về nhà, anh đều cảm thấy khó chịu, rất muốn ở cùng em thêm một lát nữa. Có mấy lần, anh đứng dưới nhà em, chờ đến khi phòng em sáng đèn, nghĩ tới việc em đang ở bên cạnh anh…. Cảm giác đó rất tuyệt…. không ngờ bây giờ em thực sự đang ở bên cạnh anh….”</w:t>
      </w:r>
    </w:p>
    <w:p>
      <w:pPr>
        <w:pStyle w:val="BodyText"/>
      </w:pPr>
      <w:r>
        <w:t xml:space="preserve">Vương An An liền đỏ mặt, cô biết Uông Uông không phải người biết nói ngọt, từng lời từng chữ đều xuất phát từ nội tâm.</w:t>
      </w:r>
    </w:p>
    <w:p>
      <w:pPr>
        <w:pStyle w:val="BodyText"/>
      </w:pPr>
      <w:r>
        <w:t xml:space="preserve">Yên lặng ở bên cạnh Uông Uông, trong lòng cô giống như có ngọn cỏ đang nhú dần lên, rất kỳ lạ…</w:t>
      </w:r>
    </w:p>
    <w:p>
      <w:pPr>
        <w:pStyle w:val="BodyText"/>
      </w:pPr>
      <w:r>
        <w:t xml:space="preserve">Cô còn tưởng rằng thích một người phải giống như thiên thạch va vào trái đất, sau đó bị sét đánh chứ?</w:t>
      </w:r>
    </w:p>
    <w:p>
      <w:pPr>
        <w:pStyle w:val="BodyText"/>
      </w:pPr>
      <w:r>
        <w:t xml:space="preserve">Cảm giác như thế này rất kỳ lạ, vừa ấm áp, vừa hồi hộp, lại vừa thân thiết….</w:t>
      </w:r>
    </w:p>
    <w:p>
      <w:pPr>
        <w:pStyle w:val="BodyText"/>
      </w:pPr>
      <w:r>
        <w:t xml:space="preserve">Không kích động, cũng không có không kìm chế được giống như cô tưởng tượng….</w:t>
      </w:r>
    </w:p>
    <w:p>
      <w:pPr>
        <w:pStyle w:val="BodyText"/>
      </w:pPr>
      <w:r>
        <w:t xml:space="preserve">Chỉ là lúc này đã muộn rồi, ở bên ngoài như thế này thật không an toàn.</w:t>
      </w:r>
    </w:p>
    <w:p>
      <w:pPr>
        <w:pStyle w:val="BodyText"/>
      </w:pPr>
      <w:r>
        <w:t xml:space="preserve">Cuối cùng Vương An An thấy một khách sạn bên đường. Khách sạn này là khách sạn lớn nhất thành phố, mặc dù giá rất đắt, nhưng nghĩ tới chuyện bên trong khách sạn có đủ các thiết bị giám sát và bảo vệ, Vương An An không chút do dự dẫn Uông Uông vào.</w:t>
      </w:r>
    </w:p>
    <w:p>
      <w:pPr>
        <w:pStyle w:val="BodyText"/>
      </w:pPr>
      <w:r>
        <w:t xml:space="preserve">Mặc dù cô không có tiền, nhưng đã đến nước này, cô cũng không khách sáo với Cố Ngôn Chi nữa, dùng thân phận của Cố Ngôn Chi để làm thủ tục thuê phòng.</w:t>
      </w:r>
    </w:p>
    <w:p>
      <w:pPr>
        <w:pStyle w:val="BodyText"/>
      </w:pPr>
      <w:r>
        <w:t xml:space="preserve">Nhưng lúc thuê phòng, Vương An An lại gặp phải một chuyện cực kỳ máu chó.</w:t>
      </w:r>
    </w:p>
    <w:p>
      <w:pPr>
        <w:pStyle w:val="BodyText"/>
      </w:pPr>
      <w:r>
        <w:t xml:space="preserve">Khách sạn lớn như vậy mà chỉ còn phòng một giường đôi, bởi vì sắp tới có đoàn khảo sát, nên đã đặt hết phòng.</w:t>
      </w:r>
    </w:p>
    <w:p>
      <w:pPr>
        <w:pStyle w:val="BodyText"/>
      </w:pPr>
      <w:r>
        <w:t xml:space="preserve">Vương An An có chút chán nản, nhưng sau khi biết trong phòng còn có ghế salon, cô mới yên tâm. Dù sao ở nhà cô cũng chỉ ngủ trên cái giường nhỏ, giờ ở đây ngủ trên ghế salon thì có nhằm nhò gì.</w:t>
      </w:r>
    </w:p>
    <w:p>
      <w:pPr>
        <w:pStyle w:val="BodyText"/>
      </w:pPr>
      <w:r>
        <w:t xml:space="preserve">Nhưng sau khi hai người vào phòng, Vương An An mới phát hiện chỗ này quả không tồi, từ ga trải giường đến cái chén trên bàn đều sạch bóng, ghế salon cũng lớn hơn trong tưởng tượng của cô.</w:t>
      </w:r>
    </w:p>
    <w:p>
      <w:pPr>
        <w:pStyle w:val="BodyText"/>
      </w:pPr>
      <w:r>
        <w:t xml:space="preserve">Nhưng vừa thả người xuống, cái bụng cô lập tức biểu tình. Mặc dù buổi tối đã ăn cơm, nhưng lúc nãy chạy quá nhiều nên giờ Vương An An lại thấy rất đói rồi.</w:t>
      </w:r>
    </w:p>
    <w:p>
      <w:pPr>
        <w:pStyle w:val="BodyText"/>
      </w:pPr>
      <w:r>
        <w:t xml:space="preserve">Cô biết khách sạn này có phục vụ đồ ăn, nhưng vừa cầm thực đơn trên bàn nhìn một lượt, cô lập tức bị giá của chúng nó đánh gục. Đồ ăn ở đây phải đắt gấp ba lần những cửa hàng ăn bình thường.</w:t>
      </w:r>
    </w:p>
    <w:p>
      <w:pPr>
        <w:pStyle w:val="BodyText"/>
      </w:pPr>
      <w:r>
        <w:t xml:space="preserve">Nhưng đói bụng quá, không còn cách nào khác, Uông Uông lại mất máu nhiều như vậy, dù thế nào cũng phải ăn bổ sung một chút gì đó.</w:t>
      </w:r>
    </w:p>
    <w:p>
      <w:pPr>
        <w:pStyle w:val="BodyText"/>
      </w:pPr>
      <w:r>
        <w:t xml:space="preserve">Vương An An liền cầm điện thoại lên gọi hai phần cơm chiên Dương Châu giá cả vừa phải nhất, sau đó xem thêm mấy loại súp dinh dưỡng trong thực đơn. Mặc dù ‘màng túi’ rất đau nhưng Vương An An vẫn quyết định gọi một phần canh ba ba cho Uông Uông. Cô cảm thấy món đó đắt tiền như vậy, hẳn là rất bổ cho thân thể.</w:t>
      </w:r>
    </w:p>
    <w:p>
      <w:pPr>
        <w:pStyle w:val="BodyText"/>
      </w:pPr>
      <w:r>
        <w:t xml:space="preserve">Lúc thức ăn được đưa tới, Uông Uông mới để ý Vương An An chỉ gọi súp cho anh.</w:t>
      </w:r>
    </w:p>
    <w:p>
      <w:pPr>
        <w:pStyle w:val="BodyText"/>
      </w:pPr>
      <w:r>
        <w:t xml:space="preserve">Nhưng khi ấy Vương An An chỉ vùi đầu vào ăn cơm. Đối với cô mà nói, món canh đó không uống cũng không sao, chỉ thỉnh thoảng ngừng mới ăn để thúc giục Uông Uông ăn nhiều uống nhiều lên một chút.</w:t>
      </w:r>
    </w:p>
    <w:p>
      <w:pPr>
        <w:pStyle w:val="BodyText"/>
      </w:pPr>
      <w:r>
        <w:t xml:space="preserve">Nhưng Uông Uông vừa dùng cơm vừa không ngừng liếc trộm cô.</w:t>
      </w:r>
    </w:p>
    <w:p>
      <w:pPr>
        <w:pStyle w:val="BodyText"/>
      </w:pPr>
      <w:r>
        <w:t xml:space="preserve">Vương An An bị nhìn đến dựng cả tóc gáy, vội vàng tìm một chủ đề để nói: “Uông Uông, anh có biết mấy người kia ở đâu chui ra không? Cảnh sát nghi ngờ bọn chúng muốn cướp của, nhưng tôi thấy không giống, những người đó rõ ràng nhằm vào anh, không phải là Cố Ngôn Chi đã đắc tội với ai đấy chứ?”</w:t>
      </w:r>
    </w:p>
    <w:p>
      <w:pPr>
        <w:pStyle w:val="BodyText"/>
      </w:pPr>
      <w:r>
        <w:t xml:space="preserve">Uông Uông cười rất dịu dàng, lông mi dài thật dài, lúc nhìn Vương An An, đôi mắt lấp lánh, có thể nói là sắp phát sáng lên rồi.</w:t>
      </w:r>
    </w:p>
    <w:p>
      <w:pPr>
        <w:pStyle w:val="BodyText"/>
      </w:pPr>
      <w:r>
        <w:t xml:space="preserve">Nhìn thấy trên khóe miệng Vương An An dính hạt cơm, Uông Uông đưa tay lấy xuống, nhưng anh không vứt đi thản nhiên bỏ vào miệng mình.</w:t>
      </w:r>
    </w:p>
    <w:p>
      <w:pPr>
        <w:pStyle w:val="BodyText"/>
      </w:pPr>
      <w:r>
        <w:t xml:space="preserve">Vương An An cũng để ý đến chi tiết này, mặt cô bỗng đỏ ửng lên, vội vàng cúi đầu giả vờ như không nhìn thấy.</w:t>
      </w:r>
    </w:p>
    <w:p>
      <w:pPr>
        <w:pStyle w:val="BodyText"/>
      </w:pPr>
      <w:r>
        <w:t xml:space="preserve">Uông Uông đáp: “Chắc là có liên quan đến người phụ nữ đã chết kia. Lúc trước khi anh tỉnh dậy có nhìn thấy một tờ báo trên bàn, trên đó nói rằng có một người phụ nữ đã tự sát trong tù, người phụ nữ đó là người đã hại chết mẹ anh… Kế hoạch Cố Ngôn Chi đặt ra lúc nào cũng rất quy luật, hôm đó nhất định anh ta cố ý muốn anh nhìn thấy bài báo đó…”</w:t>
      </w:r>
    </w:p>
    <w:p>
      <w:pPr>
        <w:pStyle w:val="BodyText"/>
      </w:pPr>
      <w:r>
        <w:t xml:space="preserve">Nói xong anh nhìn Vương An An, “Từ hôm đó trở đi vệ sĩ trong nhà cũng tăng lên.”</w:t>
      </w:r>
    </w:p>
    <w:p>
      <w:pPr>
        <w:pStyle w:val="BodyText"/>
      </w:pPr>
      <w:r>
        <w:t xml:space="preserve">Vương An An không ngờ còn có loại chuyện này xảy ra.</w:t>
      </w:r>
    </w:p>
    <w:p>
      <w:pPr>
        <w:pStyle w:val="BodyText"/>
      </w:pPr>
      <w:r>
        <w:t xml:space="preserve">Cô ân cần cầm tay Uông Uông nói: “Từ nay về sau anh phải cẩn thận, nếu những người đó thực sự đến tìm anh gây chuyện, quả thật rất khó đề phòng. Anh cứ ở nhà cho an toàn, ngày mai anh hãy về nhà, cũng không cần thường xuyên đến tìm tôi đâu, rất nguy hiểm.”</w:t>
      </w:r>
    </w:p>
    <w:p>
      <w:pPr>
        <w:pStyle w:val="BodyText"/>
      </w:pPr>
      <w:r>
        <w:t xml:space="preserve">Uông Uông bình thường rất nghe lời, nhưng vừa nghe đến đoạn anh không thể gặp Vương An An lập tức im thin thít.</w:t>
      </w:r>
    </w:p>
    <w:p>
      <w:pPr>
        <w:pStyle w:val="BodyText"/>
      </w:pPr>
      <w:r>
        <w:t xml:space="preserve">Vương An An biết Uông Uông rất lệ thuộc vào mình, cô cũng muốn gặp Uông Uông. Nhưng lúc này đang rối ren như vậy, nên đợi sau khi mọi chuyện được xử lý rõ ràng hẵng gặp thì hơn.</w:t>
      </w:r>
    </w:p>
    <w:p>
      <w:pPr>
        <w:pStyle w:val="BodyText"/>
      </w:pPr>
      <w:r>
        <w:t xml:space="preserve">Nhưng cô cũng không nói gì nhiểu, trong lòng thầm nghĩ, sau này Uông Uông gọi cho cô, cùng lắm thì cô chủ động đi tìm Uông Uông là được.</w:t>
      </w:r>
    </w:p>
    <w:p>
      <w:pPr>
        <w:pStyle w:val="BodyText"/>
      </w:pPr>
      <w:r>
        <w:t xml:space="preserve">Sau khi ăn cơm xong, Vương An An quả thật rất muốn tắm rửa một cái, lúc nãy cô vừa vội vàng vừa sợ hãi, trên quần áo cũng dính đầy máu.</w:t>
      </w:r>
    </w:p>
    <w:p>
      <w:pPr>
        <w:pStyle w:val="BodyText"/>
      </w:pPr>
      <w:r>
        <w:t xml:space="preserve">Cái váy này của cô, năm ngoái mua tố hơn bốn trăm tệ, đây chính là cái đắt tiền nhất trong tủ quần áo của cô.</w:t>
      </w:r>
    </w:p>
    <w:p>
      <w:pPr>
        <w:pStyle w:val="BodyText"/>
      </w:pPr>
      <w:r>
        <w:t xml:space="preserve">Nhưng lấy cái gì mà thay đây? Vương An An tìm một vòng, cuối cùng tìm được một cái áo choàng tắm, tuy vừa to vừa rộng nhưng chỉ cần buộc chặt thắt lưng là được.</w:t>
      </w:r>
    </w:p>
    <w:p>
      <w:pPr>
        <w:pStyle w:val="BodyText"/>
      </w:pPr>
      <w:r>
        <w:t xml:space="preserve">Vương An An liền bảo Uông Uông nghỉ ngơi, còn cô chạy đến phòng tắm giặt quần áo.</w:t>
      </w:r>
    </w:p>
    <w:p>
      <w:pPr>
        <w:pStyle w:val="BodyText"/>
      </w:pPr>
      <w:r>
        <w:t xml:space="preserve">Nhưng lúc cô giặt quần áo, Uông Uông lại xán vào, ngồi bên cạnh cô như một đứa trẻ.</w:t>
      </w:r>
    </w:p>
    <w:p>
      <w:pPr>
        <w:pStyle w:val="BodyText"/>
      </w:pPr>
      <w:r>
        <w:t xml:space="preserve">Vương An An giục anh mấy lần, anh vẫn không chịu lên giường nghỉ ngơi. Cuối cùng Vương An An cũng hết cách, đành phải bảo Uông Uông cởi quần áo ra để cô giặt, dù sao một bộ cũng là giặt, hai bộ cũng là giặt.</w:t>
      </w:r>
    </w:p>
    <w:p>
      <w:pPr>
        <w:pStyle w:val="BodyText"/>
      </w:pPr>
      <w:r>
        <w:t xml:space="preserve">Nhưng trong phòng tắm chỉ có dầu gội sữa tắm nước rửa tay chứ không bột giặc, vì vậy Vương An An đành phải ra sức vò quần áo.</w:t>
      </w:r>
    </w:p>
    <w:p>
      <w:pPr>
        <w:pStyle w:val="BodyText"/>
      </w:pPr>
      <w:r>
        <w:t xml:space="preserve">Quần áo của cô rất dễ giặt, vừa ngâm xuống nước vết bẩn liền trôi ngay. Nhưng chẳng biết quần áo của Uông Uông làm từ chất liệu gì, sờ vào mới phát hiện chất vải rất lạ, bóng loáng nhẵn nhụi vô cùng, xem nhãn thì toàn tiếng nước ngoài. Mới đầu cô còn tưởng là tiếng Anh, nhưng sau khi cẩn thận nhìn kỹ, cô mới phát hiện hình như là tiếng Pháp.</w:t>
      </w:r>
    </w:p>
    <w:p>
      <w:pPr>
        <w:pStyle w:val="BodyText"/>
      </w:pPr>
      <w:r>
        <w:t xml:space="preserve">Giặt không sạch thì đành thôi, nhưng tay chỉ mới hơi dùng sức đã cảm thấy bộ quần áo có nếp nhăn rồi.</w:t>
      </w:r>
    </w:p>
    <w:p>
      <w:pPr>
        <w:pStyle w:val="BodyText"/>
      </w:pPr>
      <w:r>
        <w:t xml:space="preserve">Vương An An chu miệng nói: “Tên Cố Ngôn Chi kia, quả nhiên là lịch lãm từ đầu đến chân.”</w:t>
      </w:r>
    </w:p>
    <w:p>
      <w:pPr>
        <w:pStyle w:val="BodyText"/>
      </w:pPr>
      <w:r>
        <w:t xml:space="preserve">Vừa dứt lời, Vương An An chợt nhớ ra gì đó, cô vội vàng nhìn về phía Uông Uông. Cô không nên nói như vậy, Uông Uông cũng là chủ nhân của thân thể này, cô nói vậy giống như đang nói tất cả mọi thứ trên người Uông Uông đều thuộc về Cố Ngôn Chi vậy…</w:t>
      </w:r>
    </w:p>
    <w:p>
      <w:pPr>
        <w:pStyle w:val="BodyText"/>
      </w:pPr>
      <w:r>
        <w:t xml:space="preserve">Uông Uông là người rất mẫn cảm, Vương An An nghĩ gì đều lộ trên mặt, anh rất nhanh hiểu được suy nghĩ của Vương An An.</w:t>
      </w:r>
    </w:p>
    <w:p>
      <w:pPr>
        <w:pStyle w:val="BodyText"/>
      </w:pPr>
      <w:r>
        <w:t xml:space="preserve">Anh không nói gì, còn xấu hổ cười một cái, dịu dàng đưa tay vén tóc cho Vương An An.</w:t>
      </w:r>
    </w:p>
    <w:p>
      <w:pPr>
        <w:pStyle w:val="BodyText"/>
      </w:pPr>
      <w:r>
        <w:t xml:space="preserve">Bên ngoài là tiếng ti vi, không biết đang chiếu chương trình ca nhạc của kênh nào, phát bản tình ca vô cùng ngọt ngào trữ tình.</w:t>
      </w:r>
    </w:p>
    <w:p>
      <w:pPr>
        <w:pStyle w:val="BodyText"/>
      </w:pPr>
      <w:r>
        <w:t xml:space="preserve">Vương An An xấu hổ, nhưng cô vẫn đưa bàn tay ướt nhẹp ra vuốt tóc Uông Uông. Tóc Uông Uông vừa đen vừa bóng, sờ thích vô cùng. Cô nhìn vào đôi mắt của Uông Uông cười: “Uông Uông, sau này tôi sẽ dẫn anh đi mua quần áo, mua những bộ mà anh thích… Cả giày nữa…. Đồ con trai mấy người thích, tôi sẽ dẫn anh đi mua hết, có được không?”</w:t>
      </w:r>
    </w:p>
    <w:p>
      <w:pPr>
        <w:pStyle w:val="BodyText"/>
      </w:pPr>
      <w:r>
        <w:t xml:space="preserve">Uông Uông không nói gì, ánh đèn trong phòng tắm chiếu lên gương mặt anh, tạo thành hai nửa tranh sáng tranh tối. Anh yên lặng nhìn Vương An An. Đang lúc Vương An An cho rằng anh không biết nói gì thì anh ra sức gật đầu. Anh như vậy khiến Vương An An khẽ nở nụ cười nhưng trong lòng lại cảm thấy chua xót.</w:t>
      </w:r>
    </w:p>
    <w:p>
      <w:pPr>
        <w:pStyle w:val="BodyText"/>
      </w:pPr>
      <w:r>
        <w:t xml:space="preserve">Sau khi giặt quần áo xong, Vương An An cẩn thận đặt quần áo của mình trên bồn rửa mặt, nhưng quần áo của Uông Uông lại không ổn chút nào, có rất nhiều vết nhăn. Vương An An liền tìm một cái bàn, cẩn thận trải quần áo lên đó.</w:t>
      </w:r>
    </w:p>
    <w:p>
      <w:pPr>
        <w:pStyle w:val="BodyText"/>
      </w:pPr>
      <w:r>
        <w:t xml:space="preserve">Lúc cô đang bận phơi quần áo, bên kia Uông Uông đã trải sẵn ga giường, gối đầu để chung một chỗ, còn trải cả chăn ra nữa.</w:t>
      </w:r>
    </w:p>
    <w:p>
      <w:pPr>
        <w:pStyle w:val="BodyText"/>
      </w:pPr>
      <w:r>
        <w:t xml:space="preserve">Đến khi Vương An An quay lại, chỉ thấy Uông Uông vẫn còn lăn lộn trên giường giống như đứa trẻ.</w:t>
      </w:r>
    </w:p>
    <w:p>
      <w:pPr>
        <w:pStyle w:val="BodyText"/>
      </w:pPr>
      <w:r>
        <w:t xml:space="preserve">Nhưng khi đặt phòng cô đã quyết định sẽ ngủ trên ghế salon rồi.</w:t>
      </w:r>
    </w:p>
    <w:p>
      <w:pPr>
        <w:pStyle w:val="BodyText"/>
      </w:pPr>
      <w:r>
        <w:t xml:space="preserve">Cô muốn qua lấy gối, nhưng Uông Uông nhất định không đưa, muốn giành gối với cô, sống chết muốn cô ngủ chung giường.</w:t>
      </w:r>
    </w:p>
    <w:p>
      <w:pPr>
        <w:pStyle w:val="BodyText"/>
      </w:pPr>
      <w:r>
        <w:t xml:space="preserve">Cuối cùng thấy Vương An An kiên quyết như vậy, Uông Uông cũng hết cách, không thể làm gì khác hơn là cầm gối lên nói: “Để anh ngủ ở ghế salon cho.”</w:t>
      </w:r>
    </w:p>
    <w:p>
      <w:pPr>
        <w:pStyle w:val="BodyText"/>
      </w:pPr>
      <w:r>
        <w:t xml:space="preserve">Vương An An sao có thể để anh ngủ trên ghế salon, ngộ nhỡ đụng phải vết thương của anh thì phải làm sao?</w:t>
      </w:r>
    </w:p>
    <w:p>
      <w:pPr>
        <w:pStyle w:val="BodyText"/>
      </w:pPr>
      <w:r>
        <w:t xml:space="preserve">Vương An An khó xử, vừa nhìn ghế sa lon vừa nhìn giường, trong đầu rối bời, suy nghĩ miên man. Có cần phải kỳ diệu vậy không, chẳng lẽ cô cũng phải trải qua những tình tiết trong phim và tiểu thuyết kia sao?</w:t>
      </w:r>
    </w:p>
    <w:p>
      <w:pPr>
        <w:pStyle w:val="BodyText"/>
      </w:pPr>
      <w:r>
        <w:t xml:space="preserve">Nhưng lúc cả hai nằm trên giường lại chẳng xảy ra chuyện gì. Uông Uông giống như một đứa trẻ tiến tới gần tai cô, thổi phù phù…..</w:t>
      </w:r>
    </w:p>
    <w:p>
      <w:pPr>
        <w:pStyle w:val="BodyText"/>
      </w:pPr>
      <w:r>
        <w:t xml:space="preserve">Cô không ngủ được, cô đã quen với căn phòng nhỏ của mình, hơi trở mình mạnh một chút là rơi xuống giường.</w:t>
      </w:r>
    </w:p>
    <w:p>
      <w:pPr>
        <w:pStyle w:val="BodyText"/>
      </w:pPr>
      <w:r>
        <w:t xml:space="preserve">Thấy cô chớp mắt, không ngủ được, trở mình liên tục, Uông Uông chợt lấy tay chống đầu, nhìn cô nói: “An An, nếu đã không ngủ được thì nói chuyện với anh đi.”</w:t>
      </w:r>
    </w:p>
    <w:p>
      <w:pPr>
        <w:pStyle w:val="BodyText"/>
      </w:pPr>
      <w:r>
        <w:t xml:space="preserve">Vương An An không biết phải nói gì, quay đầu nhìn Uông Uông.</w:t>
      </w:r>
    </w:p>
    <w:p>
      <w:pPr>
        <w:pStyle w:val="BodyText"/>
      </w:pPr>
      <w:r>
        <w:t xml:space="preserve">Uông Uông vui vẻ, cong cong khóe mắt, hưng phấn hỏi: “Kể xem chuyện gì khiến em vui vẻ nhất, và chuyện gì khiến em không vui nữa.”</w:t>
      </w:r>
    </w:p>
    <w:p>
      <w:pPr>
        <w:pStyle w:val="BodyText"/>
      </w:pPr>
      <w:r>
        <w:t xml:space="preserve">"Chuyện vui vẻ?" Vương An An không hiểu lắm, cô là người xuề xòa, đúng là chưa bao giờ suy tính chuyện vui hay không. Sau khi suy nghĩ một chút cô mới nói: “Chuyện gần đây khiến tôi vui vẻ nhất chính là chuyện nhận lương, trước kia đi học luôn phải ngửa tay xin tiền bố mẹ, bây giờ kinh tế độc lập rồi, nếu mẹ tôi càu nhàu, tôi có thể nói ‘nếu mẹ còn mắng con nữa con sẽ dọn ra ngoài ở đấy’…. A, đúng rồi, còn được gặp anh…..”</w:t>
      </w:r>
    </w:p>
    <w:p>
      <w:pPr>
        <w:pStyle w:val="BodyText"/>
      </w:pPr>
      <w:r>
        <w:t xml:space="preserve">Vương An An đảo mắt, cô không phải là cô gái có sức hấp dẫn, cô chỉ cười rất vui vẻ.</w:t>
      </w:r>
    </w:p>
    <w:p>
      <w:pPr>
        <w:pStyle w:val="BodyText"/>
      </w:pPr>
      <w:r>
        <w:t xml:space="preserve">"Vậy còn chuyện không vui thì sao?” Uông Uông dịch lại gần cô một chút, nhưng cô lại không hề cảm thấy căng thẳng.</w:t>
      </w:r>
    </w:p>
    <w:p>
      <w:pPr>
        <w:pStyle w:val="BodyText"/>
      </w:pPr>
      <w:r>
        <w:t xml:space="preserve">Hai người bọn họ giống như trẻ con, giống như đứa trẻ năm đó được cô đưa về nhà. Bố mẹ cô bảo cậu bé ăn mày ngủ trên ghế salon, cô lại sợ cậu bị lạnh, nửa đêm lén chạy ra làm bạn cùng cậu. Hai người chen chúc trên ghế salon, khi đó bọn họ nhỏ như vậy, thân thể co ro, nhưng thật ấm áp.</w:t>
      </w:r>
    </w:p>
    <w:p>
      <w:pPr>
        <w:pStyle w:val="BodyText"/>
      </w:pPr>
      <w:r>
        <w:t xml:space="preserve">"Chuyện không vui nhất mà tôi gặp có lẽ là chuyện của chị họ tôi. Anh rể ngoại tình, chị họ tôi rất đau khổ, khóc rất nhiều. Tôi rất tức giận, lúc cùng chị họ đi bắt gian, tôi quá kích động liền cầm cái ghế đánh anh rể tôi. Kết quả sau đó chị họ và anh rể hòa, rồi chị họ còn mắng tôi dã man…. Còn giận tôi nặng tay nữa…”</w:t>
      </w:r>
    </w:p>
    <w:p>
      <w:pPr>
        <w:pStyle w:val="BodyText"/>
      </w:pPr>
      <w:r>
        <w:t xml:space="preserve">Vương An An buồn bực nhìn về phía Uông Uông: "Anh rể tôi sau đó còn nói dối, bảo rằng tuy lúc đó ngoại tình, nhưng trong lòng vẫn có chị họ tôi, chỉ là anh ta không nhịn được nên đã thích người phụ nữ khác…. Đều là nói dối hết, đàn ông sao có thể vừa thích người này vừa thích người khác. Nói trắng ra là chẳng thích ai cả. Nếu thật sự thích một người thì có thể thích người đó thôi, sao có thể thích cả người khác, trừ khi là thay lòng đổi dạ...."</w:t>
      </w:r>
    </w:p>
    <w:p>
      <w:pPr>
        <w:pStyle w:val="BodyText"/>
      </w:pPr>
      <w:r>
        <w:t xml:space="preserve">Vương An An vốn cho rằng Uông Uông vẫn đang nghe cô nói chuyện, vâỵ sau khi cô nói xong thì lại thấy không biết Uông Uông đã thiếp đi từ lúc nào.</w:t>
      </w:r>
    </w:p>
    <w:p>
      <w:pPr>
        <w:pStyle w:val="BodyText"/>
      </w:pPr>
      <w:r>
        <w:t xml:space="preserve">Vương An An bật cười, Uông Uông này đúng là giống hệt một đứa trẻ…</w:t>
      </w:r>
    </w:p>
    <w:p>
      <w:pPr>
        <w:pStyle w:val="BodyText"/>
      </w:pPr>
      <w:r>
        <w:t xml:space="preserve">Nhìn Uông Uông như vậy, Vương An An chợt như bị thần xui quỷ khiến, lại gần hôn lên trán anh.</w:t>
      </w:r>
    </w:p>
    <w:p>
      <w:pPr>
        <w:pStyle w:val="Compact"/>
      </w:pP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Buổi tối bình an vô sự, nhưng tới nửa đêm, Vương An An cảm thấy có người ôm cô. Cô mơ mơ màng màng mở mắt, chỉ thấy Uông Uông ngủ như một đứa trẻ, vẻ mặt ngây thơ ôm cô vào lòng.</w:t>
      </w:r>
    </w:p>
    <w:p>
      <w:pPr>
        <w:pStyle w:val="BodyText"/>
      </w:pPr>
      <w:r>
        <w:t xml:space="preserve">Mặc dù cảm giác có hơi là lạ, nhưng nhìn gương mặt bình yên của Uông Uông lúc ngủ, cuối cùng Vương An An cũng không đẩy anh ra.</w:t>
      </w:r>
    </w:p>
    <w:p>
      <w:pPr>
        <w:pStyle w:val="BodyText"/>
      </w:pPr>
      <w:r>
        <w:t xml:space="preserve">Sáng hôm sau, Vương An An mơ hồ nghe thấy tiếng mặc quần áo. Cô dụi dụi mắt, nhìn rèm cửa sổ bên trái giường đã được kéo lại, nhưng vẫn thấy thấp thoáng ánh mặt trời bên ngoài.</w:t>
      </w:r>
    </w:p>
    <w:p>
      <w:pPr>
        <w:pStyle w:val="BodyText"/>
      </w:pPr>
      <w:r>
        <w:t xml:space="preserve">Trong phòng không bật đèn, ánh sáng mờ ảo, cô ngái ngủ ngồi dậy.</w:t>
      </w:r>
    </w:p>
    <w:p>
      <w:pPr>
        <w:pStyle w:val="BodyText"/>
      </w:pPr>
      <w:r>
        <w:t xml:space="preserve">Đồng thời não cũng bắt đầu hoạt động.</w:t>
      </w:r>
    </w:p>
    <w:p>
      <w:pPr>
        <w:pStyle w:val="BodyText"/>
      </w:pPr>
      <w:r>
        <w:t xml:space="preserve">Cô quay đầu liền nhìn thấy Uông Uông không biết đã dậy từ lúc nào.</w:t>
      </w:r>
    </w:p>
    <w:p>
      <w:pPr>
        <w:pStyle w:val="BodyText"/>
      </w:pPr>
      <w:r>
        <w:t xml:space="preserve">Hơn nữa anh còn đang đứng bên giường nhanh chóng mặc quần áo.</w:t>
      </w:r>
    </w:p>
    <w:p>
      <w:pPr>
        <w:pStyle w:val="BodyText"/>
      </w:pPr>
      <w:r>
        <w:t xml:space="preserve">Mặc quần áo, thắt lưng, cổ áo, tay áo, vừa mặc vừa sửa sang chỉn chu.</w:t>
      </w:r>
    </w:p>
    <w:p>
      <w:pPr>
        <w:pStyle w:val="BodyText"/>
      </w:pPr>
      <w:r>
        <w:t xml:space="preserve">Vương An An không ngờ nhìn đàn ông mặc quần áo lại vui mắt đến vậy, nhưng cô chợt cảm thấy có gì đó không đúng lắm.</w:t>
      </w:r>
    </w:p>
    <w:p>
      <w:pPr>
        <w:pStyle w:val="BodyText"/>
      </w:pPr>
      <w:r>
        <w:t xml:space="preserve">Bộ quần áo Uông Uông mặc hôm qua không phải đã được giặt đang để trên bàn hong khô sao?</w:t>
      </w:r>
    </w:p>
    <w:p>
      <w:pPr>
        <w:pStyle w:val="BodyText"/>
      </w:pPr>
      <w:r>
        <w:t xml:space="preserve">Hơn nữa bộ quần áo bây giờ anh đang mặc hình như không giống bộ hôm qua?</w:t>
      </w:r>
    </w:p>
    <w:p>
      <w:pPr>
        <w:pStyle w:val="BodyText"/>
      </w:pPr>
      <w:r>
        <w:t xml:space="preserve">Trong khi cô còn đang tự hỏi thì Uông Uông quay đầu lại, vừa thắt cà vạt vừa nhàn nhạt liếc cô một cái.</w:t>
      </w:r>
    </w:p>
    <w:p>
      <w:pPr>
        <w:pStyle w:val="BodyText"/>
      </w:pPr>
      <w:r>
        <w:t xml:space="preserve">Anh máy móc nói: “Sáng này tôi còn phải đi họp, tôi đã bảo trợ lý mang quần áo đến, quần áo của cô trên sofa. Sau khi thay đồ xong, cô đến phòng ăn tầng ba ăn sáng, tôi để lại một chiếc xe, cô muốn đi đâu cứ nói với tài xế.”</w:t>
      </w:r>
    </w:p>
    <w:p>
      <w:pPr>
        <w:pStyle w:val="BodyText"/>
      </w:pPr>
      <w:r>
        <w:t xml:space="preserve">Vương An An giật mình, mờ mịt nhìn Uông Uông, sau đó mới phản ứng kịp. Trời ạ!!!!</w:t>
      </w:r>
    </w:p>
    <w:p>
      <w:pPr>
        <w:pStyle w:val="BodyText"/>
      </w:pPr>
      <w:r>
        <w:t xml:space="preserve">Người này không phải Uông Uông.</w:t>
      </w:r>
    </w:p>
    <w:p>
      <w:pPr>
        <w:pStyle w:val="BodyText"/>
      </w:pPr>
      <w:r>
        <w:t xml:space="preserve">Là Cố Ngôn Chi! ! !</w:t>
      </w:r>
    </w:p>
    <w:p>
      <w:pPr>
        <w:pStyle w:val="BodyText"/>
      </w:pPr>
      <w:r>
        <w:t xml:space="preserve">Không hiểu vì sao, mặc dù cô đã mặc chiếc áo choàng tắm cực dày, nhưng vẫn căng thẳng ôm chặt chăn vào người.</w:t>
      </w:r>
    </w:p>
    <w:p>
      <w:pPr>
        <w:pStyle w:val="BodyText"/>
      </w:pPr>
      <w:r>
        <w:t xml:space="preserve">Nhất là khi Cố Ngôn Chi đến gần cô, cả người cô liền cứng đờ, giống như hôm qua cô và Cố Ngôn Chi đã xảy ra chuyện gì đó vậy.</w:t>
      </w:r>
    </w:p>
    <w:p>
      <w:pPr>
        <w:pStyle w:val="BodyText"/>
      </w:pPr>
      <w:r>
        <w:t xml:space="preserve">Nhưng sự thật thì chẳng có gì xảy ra cả mà!</w:t>
      </w:r>
    </w:p>
    <w:p>
      <w:pPr>
        <w:pStyle w:val="BodyText"/>
      </w:pPr>
      <w:r>
        <w:t xml:space="preserve">Đầu cô bắt đầu đảo lộn, bỗng dưng cảm thấy mình ở trên giường thế này thật quá ngu ngốc….</w:t>
      </w:r>
    </w:p>
    <w:p>
      <w:pPr>
        <w:pStyle w:val="BodyText"/>
      </w:pPr>
      <w:r>
        <w:t xml:space="preserve">Nhưng nếu xuống giường…. Cô vẫn còn đang mặc áo choàng tắm….</w:t>
      </w:r>
    </w:p>
    <w:p>
      <w:pPr>
        <w:pStyle w:val="BodyText"/>
      </w:pPr>
      <w:r>
        <w:t xml:space="preserve">Dù tối qua cô và Uông Uông ngủ chung cũng không căng thẳng bằng việc đứng cách Cố Ngôn Chi một khoảng như lúc này.</w:t>
      </w:r>
    </w:p>
    <w:p>
      <w:pPr>
        <w:pStyle w:val="BodyText"/>
      </w:pPr>
      <w:r>
        <w:t xml:space="preserve">Cố Ngôn Chi không nói gì, thấy cô ngồi trên giường không nhúc nhích, liền đến sofa cầm lấy bộ quần áo đặt ra đầu giường.</w:t>
      </w:r>
    </w:p>
    <w:p>
      <w:pPr>
        <w:pStyle w:val="BodyText"/>
      </w:pPr>
      <w:r>
        <w:t xml:space="preserve">Sau khi để xuống, anh ta còn nhàn nhạt liếc cô một cái, nhưng khi ánh mắt hai người chạm nhau anh ta liền nhanh chóng nhìn đi chỗ khác.</w:t>
      </w:r>
    </w:p>
    <w:p>
      <w:pPr>
        <w:pStyle w:val="BodyText"/>
      </w:pPr>
      <w:r>
        <w:t xml:space="preserve">Nếu như không phải biết rõ tính cách của anh ta, Vương An An quả thật sẽ cho rằng anh ta đang xấu hổ….</w:t>
      </w:r>
    </w:p>
    <w:p>
      <w:pPr>
        <w:pStyle w:val="BodyText"/>
      </w:pPr>
      <w:r>
        <w:t xml:space="preserve">Vương An An lập tức đề cao cảnh giác.</w:t>
      </w:r>
    </w:p>
    <w:p>
      <w:pPr>
        <w:pStyle w:val="BodyText"/>
      </w:pPr>
      <w:r>
        <w:t xml:space="preserve">Cô rất sợ Cố Ngôn Chi sẽ lại châm chọc cô. Lần trước anh ta nói sẽ ‘tặng’ cô một đứa con, giờ cô lại ngủ chung giường với anh ta….</w:t>
      </w:r>
    </w:p>
    <w:p>
      <w:pPr>
        <w:pStyle w:val="BodyText"/>
      </w:pPr>
      <w:r>
        <w:t xml:space="preserve">Tên Cố độc miệng này không độc chết cô mới là lạ?</w:t>
      </w:r>
    </w:p>
    <w:p>
      <w:pPr>
        <w:pStyle w:val="BodyText"/>
      </w:pPr>
      <w:r>
        <w:t xml:space="preserve">Nhưng Cố Ngôn Chi cũng không nói gì, mà hình như còn không dám nhìn cô, nhanh chóng nhìn sang chỗ khác.</w:t>
      </w:r>
    </w:p>
    <w:p>
      <w:pPr>
        <w:pStyle w:val="BodyText"/>
      </w:pPr>
      <w:r>
        <w:t xml:space="preserve">Đã đến mức này rồi mà tên Cố Ngôn Chi kia vẫn không chịu rời đi, cứ đứng bên cạnh mép giường không nhúc nhích một lúc lâu.</w:t>
      </w:r>
    </w:p>
    <w:p>
      <w:pPr>
        <w:pStyle w:val="BodyText"/>
      </w:pPr>
      <w:r>
        <w:t xml:space="preserve">Vương An An cũng không biết anh ta có ý gì, nếu muốn mắng thì mắng đi, hay là còn đang chờ cảm hứng nổi lên?</w:t>
      </w:r>
    </w:p>
    <w:p>
      <w:pPr>
        <w:pStyle w:val="BodyText"/>
      </w:pPr>
      <w:r>
        <w:t xml:space="preserve">Thật may là cuối cùng Cố Ngôn Chi cũng rời đi, lúc này Vương An An mới thở dài một hơi, quả thật là sợ chết cô rồi.</w:t>
      </w:r>
    </w:p>
    <w:p>
      <w:pPr>
        <w:pStyle w:val="BodyText"/>
      </w:pPr>
      <w:r>
        <w:t xml:space="preserve">Nhảy từ trên giường xuống, Vương An An cũng không mặc bộ quần áo mà Cố Ngôn Chi sai người mang đến, dù sao thì quần áo của cô trong phòng tắm cũng đã khô rồi. Sau khi mặc xong, Vương An An cũng không có tâm trạng ăn sáng, chiếc xe kia, cô càng không cần.</w:t>
      </w:r>
    </w:p>
    <w:p>
      <w:pPr>
        <w:pStyle w:val="BodyText"/>
      </w:pPr>
      <w:r>
        <w:t xml:space="preserve">Cô trốn tên Cố Ngôn Chi này còn không kịp đấy. Điều làm cô khó hiểu là chính cô cũng không biết mình sợ Cố Ngôn Chi ở điểm nào. Rõ ràng bị anh chọc tức đến nghiến răng, đáng lẽ gặp thì phải mắng cho anh ta vài câu, nhưng vừa rồi chỉ nhìn anh ta đứng đó thôi cô cũng đã hốt hoảng đến mức dựng cả tóc gáy rồi. Đúng là mất mặt mà.</w:t>
      </w:r>
    </w:p>
    <w:p>
      <w:pPr>
        <w:pStyle w:val="BodyText"/>
      </w:pPr>
      <w:r>
        <w:t xml:space="preserve">Vội vội vàng vàng chạy ra khỏi khách sạn, lúc Vương An An đứng bên đường gọi xe, lại thấy oan gia ngõ hẹp.</w:t>
      </w:r>
    </w:p>
    <w:p>
      <w:pPr>
        <w:pStyle w:val="BodyText"/>
      </w:pPr>
      <w:r>
        <w:t xml:space="preserve">Sao mà khéo thế, cô lại gặp Tống Vi Vi.</w:t>
      </w:r>
    </w:p>
    <w:p>
      <w:pPr>
        <w:pStyle w:val="BodyText"/>
      </w:pPr>
      <w:r>
        <w:t xml:space="preserve">Nhưng lần này Tống Vi Vi cũng đi ra từ khách sạn, hơn nữa còn thân mật khoác tay một người đàn ông.</w:t>
      </w:r>
    </w:p>
    <w:p>
      <w:pPr>
        <w:pStyle w:val="BodyText"/>
      </w:pPr>
      <w:r>
        <w:t xml:space="preserve">Nhìn dáng vẻ kia, hơn nữa lại vào tầm giờ này, Vương An An đoán Tống Vi Vi qua đêm cùng người đàn ông đó ở đây. Hóa ra bây giờ Tống Vi Vi không còn giả làm ngọc nữ thuần khiết nữa à?</w:t>
      </w:r>
    </w:p>
    <w:p>
      <w:pPr>
        <w:pStyle w:val="BodyText"/>
      </w:pPr>
      <w:r>
        <w:t xml:space="preserve">Người đàn ông kia không phải là Tiểu Khải - ông chủ công ty gì đó mà mẹ cô nhắc tới chứ? Cái người rất có tiền, còn mời khách giúp nhà Tống Vi Vi ấy?</w:t>
      </w:r>
    </w:p>
    <w:p>
      <w:pPr>
        <w:pStyle w:val="BodyText"/>
      </w:pPr>
      <w:r>
        <w:t xml:space="preserve">Vừa nghĩ tới đó, cô liền tò mò nhìn chằm chằm Tống Vi Vi. Ngược lại Tống Vi Vi cũng để ý thấy Vương An An đang đứng bên đường chờ xe.</w:t>
      </w:r>
    </w:p>
    <w:p>
      <w:pPr>
        <w:pStyle w:val="BodyText"/>
      </w:pPr>
      <w:r>
        <w:t xml:space="preserve">Hai người giống như đang so tài, ánh mắt toé lửa giao nhau giữa không trung mấy lần rồi.</w:t>
      </w:r>
    </w:p>
    <w:p>
      <w:pPr>
        <w:pStyle w:val="BodyText"/>
      </w:pPr>
      <w:r>
        <w:t xml:space="preserve">Vương An An dùng sức trợn mắt nhìn cô ta.</w:t>
      </w:r>
    </w:p>
    <w:p>
      <w:pPr>
        <w:pStyle w:val="BodyText"/>
      </w:pPr>
      <w:r>
        <w:t xml:space="preserve">Nhưng Tống Vi Vi này cũng lợi hại, kênh kiệu cùng người đàn ông kia ngồi vào chiếc BMW như khoe khoang, sau đó còn cố ý lái xe chạy sát qua bên người Vương An An.</w:t>
      </w:r>
    </w:p>
    <w:p>
      <w:pPr>
        <w:pStyle w:val="BodyText"/>
      </w:pPr>
      <w:r>
        <w:t xml:space="preserve">Chiếc xe kia lái rất nhanh, làm Vương An An hơi hốt hoảng.</w:t>
      </w:r>
    </w:p>
    <w:p>
      <w:pPr>
        <w:pStyle w:val="BodyText"/>
      </w:pPr>
      <w:r>
        <w:t xml:space="preserve">Vương An An không ngờ sáng sớm đã gặp phải chuyện như vậy, cô tức giận giơ ngón giữa về phía chiếc xe kia.</w:t>
      </w:r>
    </w:p>
    <w:p>
      <w:pPr>
        <w:pStyle w:val="BodyText"/>
      </w:pPr>
      <w:r>
        <w:t xml:space="preserve">Cô buồn bực vẫy một chiếc taxi, sau khi vội vàng chạy tới công ty liền không suy nghi linh tinh nữa. Công việc thì nhiều, cô bận đến mức đầu óc choáng váng, chỉ thỉnh thoảng nhớ tới Uông Uông mà thôi. Cô luôn canh cánh trong lòng, nếu Uông Uông là người bình thường, cô chắc chắn đã gọi điện thoại cho Uông Uông rồi, nhưng bây giờ không được….</w:t>
      </w:r>
    </w:p>
    <w:p>
      <w:pPr>
        <w:pStyle w:val="BodyText"/>
      </w:pPr>
      <w:r>
        <w:t xml:space="preserve">Uông Uông vẫn chưa xuất hiện, cô phải đợi Cố Ngôn Chi đi ngủ mới có thể…..</w:t>
      </w:r>
    </w:p>
    <w:p>
      <w:pPr>
        <w:pStyle w:val="BodyText"/>
      </w:pPr>
      <w:r>
        <w:t xml:space="preserve">Nghĩ vậy, Vương An An liền cảm thấy hâm mộ những đôi tình nhân kia, ít nhất họ có thể liên lạc với người mình thích bất cứ lúc nào, còn cô lại phải chia sẻ với người khác….</w:t>
      </w:r>
    </w:p>
    <w:p>
      <w:pPr>
        <w:pStyle w:val="BodyText"/>
      </w:pPr>
      <w:r>
        <w:t xml:space="preserve">Lúc nghỉ trưa, cô bỗng nhận được một cuộc điện thoại, người gọi tới rất khách khí, nói mình là trợ lý của Cố Ngôn Chi.</w:t>
      </w:r>
    </w:p>
    <w:p>
      <w:pPr>
        <w:pStyle w:val="BodyText"/>
      </w:pPr>
      <w:r>
        <w:t xml:space="preserve">Khi anh ta nói mình tên Thời Cẩn, Vương An An lập tức nhớ ra, đó không phải là người đi cùng Cố Ngôn Chi tới nhà cô hôm đầu tiên đó sao?</w:t>
      </w:r>
    </w:p>
    <w:p>
      <w:pPr>
        <w:pStyle w:val="BodyText"/>
      </w:pPr>
      <w:r>
        <w:t xml:space="preserve">Thời Cẩn nói năng rất khách sáo, nhất quyết muốn lặn lội xa xôi đến đưa cho cô một món đồ cô để quên ở khách sạn.</w:t>
      </w:r>
    </w:p>
    <w:p>
      <w:pPr>
        <w:pStyle w:val="BodyText"/>
      </w:pPr>
      <w:r>
        <w:t xml:space="preserve">Vương An An nghĩ mãi không nhớ ra mình bị mất cái gì, đến lúc đồ được mang đến cô mới phát hiện hoá ra mình chỉ bị mất một cái kẹp tóc nhỏ mà thôi. Chính cô cũng không để ý đến, lúc đó mua có mấy đồng, còn chưa bằng tiền xăng từ đó đến đây….</w:t>
      </w:r>
    </w:p>
    <w:p>
      <w:pPr>
        <w:pStyle w:val="BodyText"/>
      </w:pPr>
      <w:r>
        <w:t xml:space="preserve">Cô vội vàng nhận lấy, sau đó xin lỗi nói: “Làm phiền anh rồi, chỉ vì một vật nhỏ như vậy….”</w:t>
      </w:r>
    </w:p>
    <w:p>
      <w:pPr>
        <w:pStyle w:val="BodyText"/>
      </w:pPr>
      <w:r>
        <w:t xml:space="preserve">"Thật ra thì. . . . . ." Vẻ mặt Thời Cẩn liền chuyển sang nghiêm túc, thậm chí còn hơi khom lưng xuống, dáng vẻ xin lỗi nói: "Anh Cố còn dặn tôi chuyển đến cho cô Vương một câu…”</w:t>
      </w:r>
    </w:p>
    <w:p>
      <w:pPr>
        <w:pStyle w:val="BodyText"/>
      </w:pPr>
      <w:r>
        <w:t xml:space="preserve">Vương An An hả một tiếng.</w:t>
      </w:r>
    </w:p>
    <w:p>
      <w:pPr>
        <w:pStyle w:val="BodyText"/>
      </w:pPr>
      <w:r>
        <w:t xml:space="preserve">Thời Cẩn nói tiếp: "Anh Cố đã có vị hôn thê, cho nên anh Cố. . . . . . Xin cô Vương An An hãy chú ý hành vi của mình một chút, đừng làm bất cứ chuyện gì khiến người khác hiểu lầm….”</w:t>
      </w:r>
    </w:p>
    <w:p>
      <w:pPr>
        <w:pStyle w:val="BodyText"/>
      </w:pPr>
      <w:r>
        <w:t xml:space="preserve">Vương An An à lên một tiếng, giống như bị người đối diện tát một phát. Cô ghét nhất là kẻ thứ ba phá hoại tình cảm đôi lứa người ta….</w:t>
      </w:r>
    </w:p>
    <w:p>
      <w:pPr>
        <w:pStyle w:val="BodyText"/>
      </w:pPr>
      <w:r>
        <w:t xml:space="preserve">Nhưng cô cũng không ngờ đời mình cũng có lúc bị người ta nói như vậy, mặt cô liền đỏ lên, vừa xấu hổ vừa khó chịu…..</w:t>
      </w:r>
    </w:p>
    <w:p>
      <w:pPr>
        <w:pStyle w:val="BodyText"/>
      </w:pPr>
      <w:r>
        <w:t xml:space="preserve">Cô cúi đầu, cảm thấy mình mất mặt vô cùng, quả thật không dám ngẩng đầu lên nữa.</w:t>
      </w:r>
    </w:p>
    <w:p>
      <w:pPr>
        <w:pStyle w:val="BodyText"/>
      </w:pPr>
      <w:r>
        <w:t xml:space="preserve">Nhưng đồng thời cô lại cảm thấy rất uất ức, cô cũng đâu có muốn dính dáng gì đến Cố Ngôn Chi…</w:t>
      </w:r>
    </w:p>
    <w:p>
      <w:pPr>
        <w:pStyle w:val="BodyText"/>
      </w:pPr>
      <w:r>
        <w:t xml:space="preserve">Ngày hôm qua là cô cùng với Uông Uông chứ….</w:t>
      </w:r>
    </w:p>
    <w:p>
      <w:pPr>
        <w:pStyle w:val="BodyText"/>
      </w:pPr>
      <w:r>
        <w:t xml:space="preserve">Cô mấp máy miệng muốn giải thích: "Tôi chưa từng nghĩ. . . . . ."</w:t>
      </w:r>
    </w:p>
    <w:p>
      <w:pPr>
        <w:pStyle w:val="BodyText"/>
      </w:pPr>
      <w:r>
        <w:t xml:space="preserve">"Cô Vương, lời tôi muốn nói đã nói xong.” Thời Cẩn lại cười cười xin lỗi, sau đó định quay người đi.</w:t>
      </w:r>
    </w:p>
    <w:p>
      <w:pPr>
        <w:pStyle w:val="BodyText"/>
      </w:pPr>
      <w:r>
        <w:t xml:space="preserve">Nhưng Vương An An chợt hiểu ra gì đó, cô lập tức ngẩng đầu nhìn vào mắt Thời Cẩn nói: “Nhưng…. Nhưng Uông Uông cũng có quyền kết bạn, Cố Ngôn Chi có vị hôn thê… Uông Uông cũng có. . . . . ."</w:t>
      </w:r>
    </w:p>
    <w:p>
      <w:pPr>
        <w:pStyle w:val="BodyText"/>
      </w:pPr>
      <w:r>
        <w:t xml:space="preserve">Cô chắc chắn Uông Uông cũng không biết chuyện vị hôn thê gì gì đó, nếu không Uông Uông nhất định sẽ nói cho cô biết.</w:t>
      </w:r>
    </w:p>
    <w:p>
      <w:pPr>
        <w:pStyle w:val="BodyText"/>
      </w:pPr>
      <w:r>
        <w:t xml:space="preserve">"Vậy phiền anh chuyển lại… cho anh Cố câu này được không?” Vương An An hít một hơi thật sâu. Lúc sáng cô đã mất thể diện quá rồi, cơ hội tốt để mắng thẳng mặt Cố Ngôn Chi cũng đã mất, lần này cô quyết định nói: “Làm phiền anh nói cho anh ta biết, anh ta rất lợi hại, vừa giỏi vừa có tiền, có nhiều người thích anh ta như vậy, vây quanh anh ta như vậy… Người nhà bạn bè cấp dưới… Anh ta đều có, nhưng Uông Uông chỉ có mình tôi thôi…. Cho nên…. Tôi sẽ không bỏ rơi Uông Uông đâu….”</w:t>
      </w:r>
    </w:p>
    <w:p>
      <w:pPr>
        <w:pStyle w:val="Compact"/>
      </w:pP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Sau khi Vương An An dõng dạc nói với Thời Cẩn những lời kia, thật ra trong lòng cô cũng chẳng mấy dễ chịu, chuyện này quả thật phức tạp ngoài dự tính của cô….</w:t>
      </w:r>
    </w:p>
    <w:p>
      <w:pPr>
        <w:pStyle w:val="BodyText"/>
      </w:pPr>
      <w:r>
        <w:t xml:space="preserve">Cố Ngôn Chi có một cuộc sống hoàn chỉnh, ít nhất trước mắt anh ta có người thân bạn bè cấp dưới, sau này còn có vợ con… Nhưng Uông Uông….</w:t>
      </w:r>
    </w:p>
    <w:p>
      <w:pPr>
        <w:pStyle w:val="BodyText"/>
      </w:pPr>
      <w:r>
        <w:t xml:space="preserve">Cũng may mà Vương An An không phải là một người bi quan, cô cố gắng để mình không suy nghĩ linh tinh.</w:t>
      </w:r>
    </w:p>
    <w:p>
      <w:pPr>
        <w:pStyle w:val="BodyText"/>
      </w:pPr>
      <w:r>
        <w:t xml:space="preserve">Ngay lúc này cô đã muốn trò chuyện cùng Uông Uông, nghe giọng nói của Uông Uông rồi. Nhưng đến buổi tối, Vương An An đợi tới mười giờ mà Uông Uông vẫn chưa gọi tới.</w:t>
      </w:r>
    </w:p>
    <w:p>
      <w:pPr>
        <w:pStyle w:val="BodyText"/>
      </w:pPr>
      <w:r>
        <w:t xml:space="preserve">Thật kỳ lạ, bình thường giờ này Uông Uông đã phải gọi từ lâu rồi chứ.</w:t>
      </w:r>
    </w:p>
    <w:p>
      <w:pPr>
        <w:pStyle w:val="BodyText"/>
      </w:pPr>
      <w:r>
        <w:t xml:space="preserve">Cô buồn bực gọi điện cho Uông Uông.</w:t>
      </w:r>
    </w:p>
    <w:p>
      <w:pPr>
        <w:pStyle w:val="BodyText"/>
      </w:pPr>
      <w:r>
        <w:t xml:space="preserve">Kết quả bên kia vừa nhấc máy, Vương An An liền nghe thấy một giọng nói lạnh lùng.</w:t>
      </w:r>
    </w:p>
    <w:p>
      <w:pPr>
        <w:pStyle w:val="BodyText"/>
      </w:pPr>
      <w:r>
        <w:t xml:space="preserve">Giọng Cố Ngôn Chi rất khác Uông Uông, lúc trước cô còn không phân biệt được, nhưng bây giờ chỉ cần nghe một tiếng, cô đã lập tức nhận ra được ai là Cố Ngôn Chi ai là Uông Uông.</w:t>
      </w:r>
    </w:p>
    <w:p>
      <w:pPr>
        <w:pStyle w:val="BodyText"/>
      </w:pPr>
      <w:r>
        <w:t xml:space="preserve">Giọng điệu của Uông Uông khi nói chuyện rất vui vẻ, không giống Cố Ngôn Chi. Giọng Cố Ngôn Chi giống như được lấy từ trong tủ lạnh ra, có thể khiến người ta chết rét.</w:t>
      </w:r>
    </w:p>
    <w:p>
      <w:pPr>
        <w:pStyle w:val="BodyText"/>
      </w:pPr>
      <w:r>
        <w:t xml:space="preserve">Vương An An a một tiếng, vội ấn kết thúc cuộc gọi.</w:t>
      </w:r>
    </w:p>
    <w:p>
      <w:pPr>
        <w:pStyle w:val="BodyText"/>
      </w:pPr>
      <w:r>
        <w:t xml:space="preserve">Ban ngày còn đường đường chính chính chuyển lời tới người kia, nói cái gì mà tuyệt đối không bỏ rơi Uông Uông….</w:t>
      </w:r>
    </w:p>
    <w:p>
      <w:pPr>
        <w:pStyle w:val="BodyText"/>
      </w:pPr>
      <w:r>
        <w:t xml:space="preserve">Vậy mà không hiểu sao vào lúc này lại sợ hãi đến thế. Vương An An cảm thấy thật mất mặt, nhưng cô quả thực rất sợ, giống như không khống chế được vậy. Cho dù là nhìn thấy Cố Ngôn Chi, hay là nghe giọng Cố Ngôn Chi, cô đều sẽ theo bản năng nghĩ đến cảm giác mà Cố Ngôn Chi gây ra cho cô. Tuy rằng cô không phải người thông minh, nhưng trực giác lại rất chuẩn, trực giác nói với cô rằng cô không nên đến gần Cố Ngôn Chi.</w:t>
      </w:r>
    </w:p>
    <w:p>
      <w:pPr>
        <w:pStyle w:val="BodyText"/>
      </w:pPr>
      <w:r>
        <w:t xml:space="preserve">Vậy mà Cố Ngôn Chi lại nhanh chóng gọi lại.</w:t>
      </w:r>
    </w:p>
    <w:p>
      <w:pPr>
        <w:pStyle w:val="BodyText"/>
      </w:pPr>
      <w:r>
        <w:t xml:space="preserve">Vương An An hít sâu một hơi, biết mình gặp phải xui xẻo rồi. Tên Cố Ngôn Chi này quá nửa là gọi tới mắng cô đây.</w:t>
      </w:r>
    </w:p>
    <w:p>
      <w:pPr>
        <w:pStyle w:val="BodyText"/>
      </w:pPr>
      <w:r>
        <w:t xml:space="preserve">Kết quả sau khi nhận điện thoại, Cố Ngôn Chi lại im lặng.</w:t>
      </w:r>
    </w:p>
    <w:p>
      <w:pPr>
        <w:pStyle w:val="BodyText"/>
      </w:pPr>
      <w:r>
        <w:t xml:space="preserve">Vương An An cảm thấy kỳ lạ, tên Cố Ngôn Chi này không phải trước kia rất độc miệng sao, tuỳ tiện nói vài câu là có thể khiến người ta chết nghẹn, sao bây giờ lại cần chuẩn bị lâu thế.</w:t>
      </w:r>
    </w:p>
    <w:p>
      <w:pPr>
        <w:pStyle w:val="BodyText"/>
      </w:pPr>
      <w:r>
        <w:t xml:space="preserve">Những lời Cố Ngôn Chi nói sau đó lại càng kỳ quái hơn. Anh ta không hỏi tại sao cô gọi tới mà thản nhiên nói như thể cú điện thoại vừa nãy của cô là gọi cho anh ta vậy: “Đã trễ thế này còn chưa ngủ sao?”</w:t>
      </w:r>
    </w:p>
    <w:p>
      <w:pPr>
        <w:pStyle w:val="BodyText"/>
      </w:pPr>
      <w:r>
        <w:t xml:space="preserve">Vương An An a một tiếng, cố gắng giữ cho giọng mình thật bình tĩnh trả lời: “À, không cẩn thận đã làm phiền anh, thật ngại quá….”</w:t>
      </w:r>
    </w:p>
    <w:p>
      <w:pPr>
        <w:pStyle w:val="BodyText"/>
      </w:pPr>
      <w:r>
        <w:t xml:space="preserve">“Ngày hôm qua cám ơn cô.” Cố Ngôn Chi không thèm để ý đến câu nói của Vương An An, ngược lại nói một câu chẳng liên quan.</w:t>
      </w:r>
    </w:p>
    <w:p>
      <w:pPr>
        <w:pStyle w:val="BodyText"/>
      </w:pPr>
      <w:r>
        <w:t xml:space="preserve">Vương An An nhắm mắt trả lời: “À, không có gì. . . . . .”</w:t>
      </w:r>
    </w:p>
    <w:p>
      <w:pPr>
        <w:pStyle w:val="BodyText"/>
      </w:pPr>
      <w:r>
        <w:t xml:space="preserve">Cô đâu muốn cứu Cố Ngôn Chi. . .</w:t>
      </w:r>
    </w:p>
    <w:p>
      <w:pPr>
        <w:pStyle w:val="BodyText"/>
      </w:pPr>
      <w:r>
        <w:t xml:space="preserve">“Ngày mai có rảnh không?” Cố Ngôn Chi khách sáo nói.</w:t>
      </w:r>
    </w:p>
    <w:p>
      <w:pPr>
        <w:pStyle w:val="BodyText"/>
      </w:pPr>
      <w:r>
        <w:t xml:space="preserve">Quả thật là khách sáo tới mức khiến Vương An An nổi da gà. Cô xoa xoa cánh tay không biết làm sao, thời gian thì lúc nào cũng có, vấn đề là trước đây Cố Ngôn Chi còn châm chọc cô cơ mà. Cô càng nghĩ càng cảm thấy kỳ quặc.</w:t>
      </w:r>
    </w:p>
    <w:p>
      <w:pPr>
        <w:pStyle w:val="BodyText"/>
      </w:pPr>
      <w:r>
        <w:t xml:space="preserve">“Nếu ngày mai rảnh, tôi bảo tài xế tới đón cô, cảnh sát vừa báo tin đã bắt được nhóm người kia, cần cô tới nhận diện….”</w:t>
      </w:r>
    </w:p>
    <w:p>
      <w:pPr>
        <w:pStyle w:val="BodyText"/>
      </w:pPr>
      <w:r>
        <w:t xml:space="preserve">Vương An An chợt hiểu ra, thì ra là vậy, chẳng trách, hoá ra là có chuyện muốn nhờ cô à?</w:t>
      </w:r>
    </w:p>
    <w:p>
      <w:pPr>
        <w:pStyle w:val="BodyText"/>
      </w:pPr>
      <w:r>
        <w:t xml:space="preserve">Đúng thật là, có cần phải vòng vèo như vậy không, cô vội vàng nói: “À, chuyện đó thì không thành vấn đề, cho dù không có thời gian cũng phải cố mà dành thời gian ra. Khi nào đi thì bảo tài xế gọi điện trước cho tôi, mà thôi, đừng bảo tài xế tới đón tôi, anh cho tôi địa chỉ, tôi tự đến.”</w:t>
      </w:r>
    </w:p>
    <w:p>
      <w:pPr>
        <w:pStyle w:val="BodyText"/>
      </w:pPr>
      <w:r>
        <w:t xml:space="preserve">Chuyện này cô nhất định phải đi, những kẻ đó thật quá xấu xa, không nói tiếng nào đã muốn đâm người ta.</w:t>
      </w:r>
    </w:p>
    <w:p>
      <w:pPr>
        <w:pStyle w:val="BodyText"/>
      </w:pPr>
      <w:r>
        <w:t xml:space="preserve">Sau khi Vương An An cúp điện thoại, cô liền thở dài một hơi, buồn bực ngồi trước con gấu bông. Thật là kỳ lạ, tại sao Uông Uông hôm nay không xuất hiện, vì hôm qua bị thương nên kích động sao?</w:t>
      </w:r>
    </w:p>
    <w:p>
      <w:pPr>
        <w:pStyle w:val="BodyText"/>
      </w:pPr>
      <w:r>
        <w:t xml:space="preserve">Cô buồn bực ôm gấu bông, nhỏ giọng lẩm bẩm : “Uông Uông, cái tên đáng ghét này, lúc cần anh thì anh lại chạy đâu mất….”</w:t>
      </w:r>
    </w:p>
    <w:p>
      <w:pPr>
        <w:pStyle w:val="BodyText"/>
      </w:pPr>
      <w:r>
        <w:t xml:space="preserve">Ngày hôm sau, Vương An An đến đồn cảnh sát sớm 10 phút. Cô vốn cho rằng phải tìm rất lâu mới thấy, nhưng sau khi tới, lại phát hiện ra hiệu suất làm việc của đồn cảnh sát này nhanh vô cùng. Hơn nữa cô vừa nói lý do tới, lập tức có nhân viên mời cô vào.</w:t>
      </w:r>
    </w:p>
    <w:p>
      <w:pPr>
        <w:pStyle w:val="BodyText"/>
      </w:pPr>
      <w:r>
        <w:t xml:space="preserve">Anh chàng cảnh sát hôm trước lập biên bản cho cô, vừa thấy cô liền chào hỏi mời cô vào.</w:t>
      </w:r>
    </w:p>
    <w:p>
      <w:pPr>
        <w:pStyle w:val="BodyText"/>
      </w:pPr>
      <w:r>
        <w:t xml:space="preserve">Vương An An không thấy Cố Ngôn Chi, sau nghĩ lại liền hiểu, thân phận Cố Ngôn Chi như vậy chắc hẳn sẽ không tới những chỗ thế này.</w:t>
      </w:r>
    </w:p>
    <w:p>
      <w:pPr>
        <w:pStyle w:val="BodyText"/>
      </w:pPr>
      <w:r>
        <w:t xml:space="preserve">Trước kia cô chỉ có thể nhìn thấy những cảnh tượng như thế này trên TV, qua một lớp kính thuỷ tinh, một bên là nghi phạm, một bên là nhân chứng.</w:t>
      </w:r>
    </w:p>
    <w:p>
      <w:pPr>
        <w:pStyle w:val="BodyText"/>
      </w:pPr>
      <w:r>
        <w:t xml:space="preserve">Lần này Vương An An coi như được mở mang tầm mắt. Cô còn tưởng rằng trong nước sẽ không có những thứ này, xem ra là cô quá nông cạn rồi.</w:t>
      </w:r>
    </w:p>
    <w:p>
      <w:pPr>
        <w:pStyle w:val="BodyText"/>
      </w:pPr>
      <w:r>
        <w:t xml:space="preserve">Nhưng tình huống lúc ấy rất loạn, cô chỉ nhớ được kẻ đã đâm Uông Uông, những kẻ còn lại cô quả thật không nhớ rõ nên không dám nói lung tung. Sau khi nhận diện xong liền rời đi.</w:t>
      </w:r>
    </w:p>
    <w:p>
      <w:pPr>
        <w:pStyle w:val="BodyText"/>
      </w:pPr>
      <w:r>
        <w:t xml:space="preserve">Chỉ là lúc sắp đi, Vương An An chợt nhớ ra. Cô vội vàng hỏi anh cảnh sát lập biên bản, “Phải rồi, các anh có biết tại sao những kẻ đó lại muốn làm hại Uông… Cố Ngôn Chi không?”</w:t>
      </w:r>
    </w:p>
    <w:p>
      <w:pPr>
        <w:pStyle w:val="BodyText"/>
      </w:pPr>
      <w:r>
        <w:t xml:space="preserve">“À, chuyện này chúng tôi vẫn đang trong quá trình điều tra nhưng theo tình hình trước mắt thì có thể những kẻ này được thuê để hại anh Cố Ngôn Chi. Còn cụ thể như thế nào, chúng tôi không thể tiết lộ.”</w:t>
      </w:r>
    </w:p>
    <w:p>
      <w:pPr>
        <w:pStyle w:val="BodyText"/>
      </w:pPr>
      <w:r>
        <w:t xml:space="preserve">Vương An An nghe xong vẫn thấy mơ hồ, nghe cũng như không, dù sao chuyện này cũng có liên quan đến Cố Ngôn Chi.</w:t>
      </w:r>
    </w:p>
    <w:p>
      <w:pPr>
        <w:pStyle w:val="BodyText"/>
      </w:pPr>
      <w:r>
        <w:t xml:space="preserve">Thật không biết Cố Ngôn Chi đã làm gì đắc tội với người ta để người ta muốn giết anh ta nữa.</w:t>
      </w:r>
    </w:p>
    <w:p>
      <w:pPr>
        <w:pStyle w:val="BodyText"/>
      </w:pPr>
      <w:r>
        <w:t xml:space="preserve">Cả ngày cứ trôi qua như vậy, đến tối, Vương An An như người mất hồn chờ điện thoại của Uông Uông. Cái tên Uông Uông hư hỏng này, bình thường cô chưa ăn cơm đã gọi điện thoại tới, vậy mà bây giờ hơn mười giờ rồi vẫn không thấy một chút động tĩnh nào là sao?</w:t>
      </w:r>
    </w:p>
    <w:p>
      <w:pPr>
        <w:pStyle w:val="BodyText"/>
      </w:pPr>
      <w:r>
        <w:t xml:space="preserve">Vương An An chờ mà sốt hết cả ruột.</w:t>
      </w:r>
    </w:p>
    <w:p>
      <w:pPr>
        <w:pStyle w:val="BodyText"/>
      </w:pPr>
      <w:r>
        <w:t xml:space="preserve">Vương An An chưa bao giờ mất ngủ ấy vậy mà giờ lại mất ngủ, cuối cùng không chờ điện thoại của Uông Uông nữa.</w:t>
      </w:r>
    </w:p>
    <w:p>
      <w:pPr>
        <w:pStyle w:val="BodyText"/>
      </w:pPr>
      <w:r>
        <w:t xml:space="preserve">Liên tiếp mấy ngày, Vương An An vẫn không nhận được điện thoại Uông Uông. Ban đầu cô còn tự an ủi mình, nhưng càng về sau, cô càng cảm thấy sốt ruột.</w:t>
      </w:r>
    </w:p>
    <w:p>
      <w:pPr>
        <w:pStyle w:val="BodyText"/>
      </w:pPr>
      <w:r>
        <w:t xml:space="preserve">Cuối cùng cô quyết định bất chấp, đánh bạo gọi cho Cố Ngôn Chi một cuộc điện thoại.</w:t>
      </w:r>
    </w:p>
    <w:p>
      <w:pPr>
        <w:pStyle w:val="BodyText"/>
      </w:pPr>
      <w:r>
        <w:t xml:space="preserve">Nếu không phải là bị ép đến nước này, thì có đánh chết cô, cô cũng không muốn gọi điện cho tên Cố Ngôn Chi kia.</w:t>
      </w:r>
    </w:p>
    <w:p>
      <w:pPr>
        <w:pStyle w:val="BodyText"/>
      </w:pPr>
      <w:r>
        <w:t xml:space="preserve">Rõ ràng đã qua mấy ngày rồi, nhưng Vương An An lại cố làm ra vẻ như vừa mới nhớ ra, nói với Cố Ngôn Chi: “A, anh Cố, hôm trước anh bảo tôi đi nhận diện mấy người kia, tôi đã đi rồi. Có điều tôi thật sự không nhớ rõ, chỉ nhận ra một người…”</w:t>
      </w:r>
    </w:p>
    <w:p>
      <w:pPr>
        <w:pStyle w:val="BodyText"/>
      </w:pPr>
      <w:r>
        <w:t xml:space="preserve">Đầu kia Cố Ngôn Chi vẫn im lặng, một lúc lâu sau mới nói: “Mai cô có rảnh thì tới đây một chuyến, tôi có ít đồ muốn đưa cho cô.”</w:t>
      </w:r>
    </w:p>
    <w:p>
      <w:pPr>
        <w:pStyle w:val="BodyText"/>
      </w:pPr>
      <w:r>
        <w:t xml:space="preserve">Lời này khiến Vương An An choáng váng, nhưng cô thật sự rất nhớ Uông Uông, mặc dù vẫn còn chút do dự nhưng nghĩ đến việc có lẽ sau khi nhìn thấy Cô Ngôn Chi, không chừng có thể kích thích Uông Uông xuất hiện nên cô đồng ý.</w:t>
      </w:r>
    </w:p>
    <w:p>
      <w:pPr>
        <w:pStyle w:val="BodyText"/>
      </w:pPr>
      <w:r>
        <w:t xml:space="preserve">Ngày hôm sau Vương An An vừa tan ca liền bắt xe tới chỗ Cố Ngôn Chi.</w:t>
      </w:r>
    </w:p>
    <w:p>
      <w:pPr>
        <w:pStyle w:val="BodyText"/>
      </w:pPr>
      <w:r>
        <w:t xml:space="preserve">Tên Cố Ngôn Chi kia cũng thật quái đản, không hẹn cô ở trung tâm thành phố mà nhất định phải hẹn ở vùng ngoại ô xa xôi này.</w:t>
      </w:r>
    </w:p>
    <w:p>
      <w:pPr>
        <w:pStyle w:val="BodyText"/>
      </w:pPr>
      <w:r>
        <w:t xml:space="preserve">Nơi này rất lớn nhưng quá hoang vu. Không biết anh ta muốn đưa cô cái gì. Cô ngồi xe hơn ba tiếng quả thật mệt chết đi được, nếu biết sớm là xa như vậy, cô đã đi nhờ xe anh ta tới đây rồi.</w:t>
      </w:r>
    </w:p>
    <w:p>
      <w:pPr>
        <w:pStyle w:val="BodyText"/>
      </w:pPr>
      <w:r>
        <w:t xml:space="preserve">Sau khi báo tên với bảo vệ, Vương An An đi vào liền ngẩn cả người.</w:t>
      </w:r>
    </w:p>
    <w:p>
      <w:pPr>
        <w:pStyle w:val="BodyText"/>
      </w:pPr>
      <w:r>
        <w:t xml:space="preserve">Tên Cố Ngôn Chi này nuôi hai con chó siêu to trong sân.</w:t>
      </w:r>
    </w:p>
    <w:p>
      <w:pPr>
        <w:pStyle w:val="BodyText"/>
      </w:pPr>
      <w:r>
        <w:t xml:space="preserve">Hai con chó rất dữ, chẳng đáng yêu chút nào. Hơn nữa đây là con chó to nhất mà Vương An An từng gặp, mấy cái răng nanh nhe ra thấy mà ghê. Vương An An chưa từng nhìn thấy chó săn, vừa nhìn thấy hai con này, lập tức bị doạ chạy biến vào trong nhà.</w:t>
      </w:r>
    </w:p>
    <w:p>
      <w:pPr>
        <w:pStyle w:val="BodyText"/>
      </w:pPr>
      <w:r>
        <w:t xml:space="preserve">Vừa vào trong, Vương An An đã nhìn thấy Cố Ngôn Chi ngồi ở trên ghế sa lon.</w:t>
      </w:r>
    </w:p>
    <w:p>
      <w:pPr>
        <w:pStyle w:val="BodyText"/>
      </w:pPr>
      <w:r>
        <w:t xml:space="preserve">Cảm giác khi gặp lại Cố Ngôn Chi thật không dễ chịu chút nào.</w:t>
      </w:r>
    </w:p>
    <w:p>
      <w:pPr>
        <w:pStyle w:val="BodyText"/>
      </w:pPr>
      <w:r>
        <w:t xml:space="preserve">Cố Ngôn Chi nhìn lịch sự nhưng lại quá lạnh nhạt, dáng vẻ lạnh lùng này giống như đang tu luyện Hàn băng chưởng ở bắc cực, đứng chỗ nào cũng có thể khiến người ta đông cứng.</w:t>
      </w:r>
    </w:p>
    <w:p>
      <w:pPr>
        <w:pStyle w:val="BodyText"/>
      </w:pPr>
      <w:r>
        <w:t xml:space="preserve">Vương An An cố gắng khách sáo chào hỏi Cố Ngôn Chi.</w:t>
      </w:r>
    </w:p>
    <w:p>
      <w:pPr>
        <w:pStyle w:val="BodyText"/>
      </w:pPr>
      <w:r>
        <w:t xml:space="preserve">Cố Ngôn Chi không nói gì, chỉ dẫn Vương An An tới phòng ngủ trên tầng hai.</w:t>
      </w:r>
    </w:p>
    <w:p>
      <w:pPr>
        <w:pStyle w:val="BodyText"/>
      </w:pPr>
      <w:r>
        <w:t xml:space="preserve">Tâm trạng Vương An An có chút phức tạp, rõ ràng là khuôn mặt giống nhau, nhưng…. sao lại có thể khác nhau đến vậy.</w:t>
      </w:r>
    </w:p>
    <w:p>
      <w:pPr>
        <w:pStyle w:val="BodyText"/>
      </w:pPr>
      <w:r>
        <w:t xml:space="preserve">Cô cũng không biết Cố Ngôn Chi định đưa cho cô cái gì. Lúc ấy cô nóng lòng nên đồng ý, nhưng trên đường tới đây cô đã suy nghĩ kỹ, cho dù Cố Ngôn Chi đưa cho cô cái gì, cô đều không thể nhận. Có lẽ Cố Ngôn Chi muốn mua chuộc cô, cô nhất định phải cự tuyệt! !</w:t>
      </w:r>
    </w:p>
    <w:p>
      <w:pPr>
        <w:pStyle w:val="BodyText"/>
      </w:pPr>
      <w:r>
        <w:t xml:space="preserve">Chỉ là cô còn chưa kịp mở miệng cự tuyệt, Cố Ngôn Chi đã lấy một thùng giấy từ trong góc ra. Thùng giấy này nhìn có vẻ rất đơn giản, Vương An An nhìn một cái đã nhận ra đó là một thùng đựng sữa.</w:t>
      </w:r>
    </w:p>
    <w:p>
      <w:pPr>
        <w:pStyle w:val="BodyText"/>
      </w:pPr>
      <w:r>
        <w:t xml:space="preserve">Lúc Cố Ngôn Chi đưa cho cô, cô không phản ứng kịp, liền đưa tay nhận lấy.</w:t>
      </w:r>
    </w:p>
    <w:p>
      <w:pPr>
        <w:pStyle w:val="BodyText"/>
      </w:pPr>
      <w:r>
        <w:t xml:space="preserve">Sau khi nhận lấy, Vương An An mới nhìn vào. Trong thùng giấy cái gì cũng có, lộn xộn lung tung, có cả giấy gói kẹo sau khi ăn xong, vé xem phim, bình nước khoáng… Quả thật giống một cái thùng rác.</w:t>
      </w:r>
    </w:p>
    <w:p>
      <w:pPr>
        <w:pStyle w:val="BodyText"/>
      </w:pPr>
      <w:r>
        <w:t xml:space="preserve">Cô lặng người, theo bản năng liền cảm thấy Cố Ngôn Chi đang đùa mình.</w:t>
      </w:r>
    </w:p>
    <w:p>
      <w:pPr>
        <w:pStyle w:val="BodyText"/>
      </w:pPr>
      <w:r>
        <w:t xml:space="preserve">Nhưng cô nhanh chóng phát hiện điều không ổn, ngoại trừ những thứ linh tinh thì chiếc máy bay đồ chơi cô mua cho Uông Uông cũng ở bên trong….</w:t>
      </w:r>
    </w:p>
    <w:p>
      <w:pPr>
        <w:pStyle w:val="BodyText"/>
      </w:pPr>
      <w:r>
        <w:t xml:space="preserve">Khoan. . . . . .</w:t>
      </w:r>
    </w:p>
    <w:p>
      <w:pPr>
        <w:pStyle w:val="BodyText"/>
      </w:pPr>
      <w:r>
        <w:t xml:space="preserve">Những thứ này. . . . . .</w:t>
      </w:r>
    </w:p>
    <w:p>
      <w:pPr>
        <w:pStyle w:val="BodyText"/>
      </w:pPr>
      <w:r>
        <w:t xml:space="preserve">Vương An An chợt ngẩn cả người, rất nhiều thứ ùa về trong đầu, mắt càng ngày càng đau đớn, giống như muốn vỡ đê mà trào ra….</w:t>
      </w:r>
    </w:p>
    <w:p>
      <w:pPr>
        <w:pStyle w:val="BodyText"/>
      </w:pPr>
      <w:r>
        <w:t xml:space="preserve">Cô nhớ ra rồi. . . . . . Cái giấy gói kẹo đó. . . . . .</w:t>
      </w:r>
    </w:p>
    <w:p>
      <w:pPr>
        <w:pStyle w:val="BodyText"/>
      </w:pPr>
      <w:r>
        <w:t xml:space="preserve">Khi đó hai người ôn lại kỉ niêm hồi còn bé , Uông Uông nói anh rất nhớ cái kẹo que năm đó cô cho anh.</w:t>
      </w:r>
    </w:p>
    <w:p>
      <w:pPr>
        <w:pStyle w:val="BodyText"/>
      </w:pPr>
      <w:r>
        <w:t xml:space="preserve">Cô liền đùa giỡn mua cho anh một cái, anh cũng không để ý đến hình tượng của mình mà thản nhiên ngậm kẹo đi trên phố….</w:t>
      </w:r>
    </w:p>
    <w:p>
      <w:pPr>
        <w:pStyle w:val="BodyText"/>
      </w:pPr>
      <w:r>
        <w:t xml:space="preserve">Cô cũng không biết Uông Uông lại giữ vỏ kẹo và cả cuống vé xem phim. Cô nhớ lúc ra khỏi rạp chiếu phim, cô đã định vứt đi, cuối cùng là Uông Uông vứt thay cô…</w:t>
      </w:r>
    </w:p>
    <w:p>
      <w:pPr>
        <w:pStyle w:val="BodyText"/>
      </w:pPr>
      <w:r>
        <w:t xml:space="preserve">Nhưng Uông Uông không vứt, anh cẩn thận giữ lại, đặt vào chiếc hộp giấy đơn giản này, giữ trên gác xép…</w:t>
      </w:r>
    </w:p>
    <w:p>
      <w:pPr>
        <w:pStyle w:val="BodyText"/>
      </w:pPr>
      <w:r>
        <w:t xml:space="preserve">Cô dường như có thể thấy được hình ảnh Uông Uông quý trọng, bảo vệ chiếc hộp giấy này….</w:t>
      </w:r>
    </w:p>
    <w:p>
      <w:pPr>
        <w:pStyle w:val="BodyText"/>
      </w:pPr>
      <w:r>
        <w:t xml:space="preserve">Mắt Vương An An đỏ hoe, dự cảm xấu đột nhiên ùa tới.</w:t>
      </w:r>
    </w:p>
    <w:p>
      <w:pPr>
        <w:pStyle w:val="BodyText"/>
      </w:pPr>
      <w:r>
        <w:t xml:space="preserve">Cô ngẩng đầu lên nhìn Cố Ngôn Chi.</w:t>
      </w:r>
    </w:p>
    <w:p>
      <w:pPr>
        <w:pStyle w:val="BodyText"/>
      </w:pPr>
      <w:r>
        <w:t xml:space="preserve">“Uông Uông đâu. . . . Anh Cố. . . . Sao anh ấy không xuất hiện nữa. . . .”</w:t>
      </w:r>
    </w:p>
    <w:p>
      <w:pPr>
        <w:pStyle w:val="BodyText"/>
      </w:pPr>
      <w:r>
        <w:t xml:space="preserve">Vẻ mặt Cố Ngôn Chi không đổi, bình tĩnh nhìn Vương An An, ánh mắt loé lên, sau đó vội vàng nhìn sang chỗ khác.</w:t>
      </w:r>
    </w:p>
    <w:p>
      <w:pPr>
        <w:pStyle w:val="BodyText"/>
      </w:pPr>
      <w:r>
        <w:t xml:space="preserve">“Cô thích anh ta ở điểm nào?” Cố Ngôn Chi đột nhiên hỏi.</w:t>
      </w:r>
    </w:p>
    <w:p>
      <w:pPr>
        <w:pStyle w:val="BodyText"/>
      </w:pPr>
      <w:r>
        <w:t xml:space="preserve">Hốc mắt Vương An An đỏ ửng, cô đang ngây người nên không để ý đến giọng điệu khẳng định của Cố Ngôn Chi. Cô ngây ngốc trả lời: “Tôi cảm thấy anh ấy rất đáng thương… Còn nhỏ đã gặp phải nhiều trắc trở, không ai giúp đỡ anh ấy…. Tôi muốn quan tâm đến anh ấy, tôi muốn cho anh ấy biết anh ấy không cô đơn, tôi muốn… Khiến anh ấy vui vẻ…”</w:t>
      </w:r>
    </w:p>
    <w:p>
      <w:pPr>
        <w:pStyle w:val="BodyText"/>
      </w:pPr>
      <w:r>
        <w:t xml:space="preserve">Vẻ mặt Cố Ngôn Chi vẫn không thay đổi, anh ta im lặng nhìn Vương An An.</w:t>
      </w:r>
    </w:p>
    <w:p>
      <w:pPr>
        <w:pStyle w:val="BodyText"/>
      </w:pPr>
      <w:r>
        <w:t xml:space="preserve">Vẻ mặt Vương An An lúc này như muốn khóc mà không thể khóc, đập vào đôi mắt không chút gợn sóng của anh, anh lại nhìn sang chỗ khác, không nhìn Vương An An nữa, “Anh ta rất vô dụng, chẳng làm được gì cả, chỉ có thể trơ mắt nhìn người mình yêu thương nhất bị bắt đi. Ngoài khóc ra thì anh ta chẳng biết làm gì, không ai quan tâm anh ta là do anh ta quá vô dụng…. Chỉ có kẻ mạnh mới có thể thu hút ánh mắt của người khác, xưa nay đều là vậy, cá lớn nuốt cá bé, đồng tình chỉ dành cho người yếu. . . . . .”</w:t>
      </w:r>
    </w:p>
    <w:p>
      <w:pPr>
        <w:pStyle w:val="BodyText"/>
      </w:pPr>
      <w:r>
        <w:t xml:space="preserve">Ánh mắt của anh lóe lên nhìn chằm chằm vào mặt tường trắng, trong mắt chỉ có sự lạnh lẽo: “Thu hồi đồng tình của cô đi, An An, cô không giúp được anh ta đâu.”</w:t>
      </w:r>
    </w:p>
    <w:p>
      <w:pPr>
        <w:pStyle w:val="Compact"/>
      </w:pPr>
      <w:r>
        <w:br w:type="textWrapping"/>
      </w:r>
      <w:r>
        <w:br w:type="textWrapping"/>
      </w:r>
    </w:p>
    <w:p>
      <w:pPr>
        <w:pStyle w:val="Heading2"/>
      </w:pPr>
      <w:bookmarkStart w:id="38" w:name="chương-16"/>
      <w:bookmarkEnd w:id="38"/>
      <w:r>
        <w:t xml:space="preserve">16. Chương 16</w:t>
      </w:r>
    </w:p>
    <w:p>
      <w:pPr>
        <w:pStyle w:val="Compact"/>
      </w:pPr>
      <w:r>
        <w:br w:type="textWrapping"/>
      </w:r>
      <w:r>
        <w:br w:type="textWrapping"/>
      </w:r>
    </w:p>
    <w:p>
      <w:pPr>
        <w:pStyle w:val="BodyText"/>
      </w:pPr>
      <w:r>
        <w:t xml:space="preserve">Vương An An nghe vậy ngẩn cả người.</w:t>
      </w:r>
    </w:p>
    <w:p>
      <w:pPr>
        <w:pStyle w:val="BodyText"/>
      </w:pPr>
      <w:r>
        <w:t xml:space="preserve">Cô lớn lên trong một gia đình bình thường nhất, cũng không hẳn là luôn thuận buồm xuôi gió, nhưng so với Uông Uông, cuộc sống của cô quả thật giống như thiên đường vậy.</w:t>
      </w:r>
    </w:p>
    <w:p>
      <w:pPr>
        <w:pStyle w:val="BodyText"/>
      </w:pPr>
      <w:r>
        <w:t xml:space="preserve">Cô chần chừ mãi vẫn không tìm lại được giọng nói của mình.</w:t>
      </w:r>
    </w:p>
    <w:p>
      <w:pPr>
        <w:pStyle w:val="BodyText"/>
      </w:pPr>
      <w:r>
        <w:t xml:space="preserve">Một lúc sau, cô mới rụt rè nói: "Tôi là con một, cha mẹ chỉ là công nhân viên bình thường, cha mẹ để tôi ở nhà bà nội, vì bà nội đã lớn tuổi nên cha mẹ dặn tôi phải ngoan ngoãn, không gây thêm phiền phức cho bà nội…. Tôi không nhớ đã bao nhiêu lần, lúc bà nội ngủ trưa, tôi tỉnh dậy liền nằm im.... Sau lên tiểu học thì tôi có bạn, lúc tan học, cha mẹ họ đưa họ về nhà, còn mẹ tôi làm ca đêm, cha tôi lại tan ca muộn, tôi ở trong lớp làm bài một mình…. Thật ra cũng rất buồn…. May là thần kinh tôi thô, lúc ấy không để ý, giờ nhớ lại mới phát hiện, à, hoá ra mình cũng đã từng cô đơn như vậy…”</w:t>
      </w:r>
    </w:p>
    <w:p>
      <w:pPr>
        <w:pStyle w:val="BodyText"/>
      </w:pPr>
      <w:r>
        <w:t xml:space="preserve">Cô cố gắng cười một cái: "Nếu phòng học yên tĩnh quá, tôi sẽ hát, hát chán rồi, tôi lại nghịch đồ xung quanh, lấy giấy ra gấp. Nếu không có giấy chơi, thì tôi nghịch mấy ngón tay… Lúc nào cũng có cách khiến mình vui vẻ…”</w:t>
      </w:r>
    </w:p>
    <w:p>
      <w:pPr>
        <w:pStyle w:val="BodyText"/>
      </w:pPr>
      <w:r>
        <w:t xml:space="preserve">Cô mơ hồ nhớ lại, gặp phải những chuyện không vui liền lập tức bỏ qua.</w:t>
      </w:r>
    </w:p>
    <w:p>
      <w:pPr>
        <w:pStyle w:val="BodyText"/>
      </w:pPr>
      <w:r>
        <w:t xml:space="preserve">Cô cũng không biết mình nói bậy bạ cái gì, thật ra những lời này cô muốn nói cho Uông Uông nghe, nhưng đáng tiếc Uông Uông không có ở đây. . . . . .</w:t>
      </w:r>
    </w:p>
    <w:p>
      <w:pPr>
        <w:pStyle w:val="BodyText"/>
      </w:pPr>
      <w:r>
        <w:t xml:space="preserve">Cô chỉ có thể nói cho Cố Ngôn Chi nghe, nhưng vẻ mặt của Cố Ngôn Chi vẫn lạnh lùng không chút biểu cảm.</w:t>
      </w:r>
    </w:p>
    <w:p>
      <w:pPr>
        <w:pStyle w:val="BodyText"/>
      </w:pPr>
      <w:r>
        <w:t xml:space="preserve">Cô không muốn nói chuyện với Cố Ngôn Chi nữa, nói với anh ta chẳng có ý nghĩa gì, Uông Uông cũng sẽ không vì những lời đơn giản như vậy mà xuất hiện. Cô khịt mũi, tự nói với mình, không sao cả, rồi Uông Uông sẽ xuất hiện lại thôi.</w:t>
      </w:r>
    </w:p>
    <w:p>
      <w:pPr>
        <w:pStyle w:val="BodyText"/>
      </w:pPr>
      <w:r>
        <w:t xml:space="preserve">Cô im lặng không nói gì, chỉ là sau khi ra khỏi căn phòng, cô có chút bất an nên không để ý thùng giấy chưa đóng hẳn.</w:t>
      </w:r>
    </w:p>
    <w:p>
      <w:pPr>
        <w:pStyle w:val="BodyText"/>
      </w:pPr>
      <w:r>
        <w:t xml:space="preserve">Nhưng số cô cũng quá đen, đúng lúc ấy có một cơn gió thổi qua tuy không lớn lắm. Dù sao trời mùa hè có gió cũng là chuyện rất bình thường.</w:t>
      </w:r>
    </w:p>
    <w:p>
      <w:pPr>
        <w:pStyle w:val="BodyText"/>
      </w:pPr>
      <w:r>
        <w:t xml:space="preserve">Nhưng có thể vì sơ xuất, cuống vé xem phim trong hộp giấy bị gió thổi bay ra ngoài.</w:t>
      </w:r>
    </w:p>
    <w:p>
      <w:pPr>
        <w:pStyle w:val="BodyText"/>
      </w:pPr>
      <w:r>
        <w:t xml:space="preserve">Đây chính là bảo bối mà Uông Uông rất quý trọng!</w:t>
      </w:r>
    </w:p>
    <w:p>
      <w:pPr>
        <w:pStyle w:val="BodyText"/>
      </w:pPr>
      <w:r>
        <w:t xml:space="preserve">Vương An An hốt hoảng, vội vàng chạy theo. Cũng may là gió không lớn lắm, cho nên cuống vé nhanh chóng rơi xuống, chỉ có điều nó rơi vào một chỗ không được ổn cho lắm.</w:t>
      </w:r>
    </w:p>
    <w:p>
      <w:pPr>
        <w:pStyle w:val="BodyText"/>
      </w:pPr>
      <w:r>
        <w:t xml:space="preserve">Rơi vào đúng cái lồng chó kia.</w:t>
      </w:r>
    </w:p>
    <w:p>
      <w:pPr>
        <w:pStyle w:val="BodyText"/>
      </w:pPr>
      <w:r>
        <w:t xml:space="preserve">Cái lồng đó rất lớn, thanh sắt bao quanh cũng phải to bằng ngón tay cái.</w:t>
      </w:r>
    </w:p>
    <w:p>
      <w:pPr>
        <w:pStyle w:val="BodyText"/>
      </w:pPr>
      <w:r>
        <w:t xml:space="preserve">Vương An An bực mình vô cùng. Cô không phải là người sợ chó, nhưng hai con trong sân nhà Cố Ngôn Chi lại khiến người ta cảm thấy nguy hiểm, nhất là ánh mắt dữ tợn của nó.</w:t>
      </w:r>
    </w:p>
    <w:p>
      <w:pPr>
        <w:pStyle w:val="BodyText"/>
      </w:pPr>
      <w:r>
        <w:t xml:space="preserve">Thật may lúc này hai con chó đều đang ăn, vừa ăn vừa gầm gừ, rất đáng sợ.</w:t>
      </w:r>
    </w:p>
    <w:p>
      <w:pPr>
        <w:pStyle w:val="BodyText"/>
      </w:pPr>
      <w:r>
        <w:t xml:space="preserve">Cô sợ thì có sợ, nhưng trong lòng vẫn ôm chút hy vọng. Chỉ cần thò tay một cái là có thể lấy được cái cuống vé kia rồi, hơn nữa còn có song sắt cơ mà, không phải chỉ là con chó to hơn bình thường một chút thôi sao.</w:t>
      </w:r>
    </w:p>
    <w:p>
      <w:pPr>
        <w:pStyle w:val="BodyText"/>
      </w:pPr>
      <w:r>
        <w:t xml:space="preserve">Nghĩ vậy, Vương An An liền rón rén lại gần, ngồi xổm xuống, vừa cúi người chuẩn bị nhặt cái cuống vé cô đã cảm thấy có một cái bóng màu xám xông đến trước mặt mình.</w:t>
      </w:r>
    </w:p>
    <w:p>
      <w:pPr>
        <w:pStyle w:val="BodyText"/>
      </w:pPr>
      <w:r>
        <w:t xml:space="preserve">Cô phản ứng rất nhanh, vội vàng rụt tay về.</w:t>
      </w:r>
    </w:p>
    <w:p>
      <w:pPr>
        <w:pStyle w:val="BodyText"/>
      </w:pPr>
      <w:r>
        <w:t xml:space="preserve">Nhưng dù may mắn rụt tay về kịp thì cô vẫn bị con chó bên trong cắn ột phát.</w:t>
      </w:r>
    </w:p>
    <w:p>
      <w:pPr>
        <w:pStyle w:val="BodyText"/>
      </w:pPr>
      <w:r>
        <w:t xml:space="preserve">Cô không dám nhìn cánh tay mình, chỉ cảm thấy đau muốn chết, hơn nữa máu trên tay cô đã bắt đầu chảy ròng ròng xuống đất.</w:t>
      </w:r>
    </w:p>
    <w:p>
      <w:pPr>
        <w:pStyle w:val="BodyText"/>
      </w:pPr>
      <w:r>
        <w:t xml:space="preserve">Vương An An sợ đến ngây người, đến khi bảo vệ nhìn thấy tình hình của cô liền vội vàng đi gọi người tới giúp.</w:t>
      </w:r>
    </w:p>
    <w:p>
      <w:pPr>
        <w:pStyle w:val="BodyText"/>
      </w:pPr>
      <w:r>
        <w:t xml:space="preserve">Vương An An đờ đẫn bị người ta nhét vào trong xe, chỉ mơ hồ biết người đưa cô đi là Thời Cẩn.</w:t>
      </w:r>
    </w:p>
    <w:p>
      <w:pPr>
        <w:pStyle w:val="BodyText"/>
      </w:pPr>
      <w:r>
        <w:t xml:space="preserve">Thời Cẩn làm việc rất chu đáo, đưa cô tới thẳng bệnh viện băng bó vết thương, còn tiêm để phòng ngừa.</w:t>
      </w:r>
    </w:p>
    <w:p>
      <w:pPr>
        <w:pStyle w:val="BodyText"/>
      </w:pPr>
      <w:r>
        <w:t xml:space="preserve">Lúc chờ băng bó, Vương An An vô tình nhìn lướt qua vết thương của mình, suýt chút nữa thì cô ngất xỉu. Cô biết mình bị cắn rất sâu, cô vẫn cố chịu đựng không khóc, nhưng vết thương kia thật quá kinh khủng. Nhìn cánh tay mình be bét máu, quả thật rất giống thịt heo nướng ….</w:t>
      </w:r>
    </w:p>
    <w:p>
      <w:pPr>
        <w:pStyle w:val="BodyText"/>
      </w:pPr>
      <w:r>
        <w:t xml:space="preserve">Vương An An liền cảm thấy buồn nôn.</w:t>
      </w:r>
    </w:p>
    <w:p>
      <w:pPr>
        <w:pStyle w:val="BodyText"/>
      </w:pPr>
      <w:r>
        <w:t xml:space="preserve">Cô không ngờ con chó kia lại hung hãn cắn đứt một miếng thịt của cô.</w:t>
      </w:r>
    </w:p>
    <w:p>
      <w:pPr>
        <w:pStyle w:val="BodyText"/>
      </w:pPr>
      <w:r>
        <w:t xml:space="preserve">Sau khi y tá đi, Thời Cẩn mới sợ hãi nói với cô: "Cô Vương, cô doạ chết bọn tôi, hai con sói đài nguyên này bình thường chúng tôi cũng không dám lại gần. Cô quả thật không muốn sống nữa rồi, tôi còn tưởng cô bị cắn cổ cơ.”</w:t>
      </w:r>
    </w:p>
    <w:p>
      <w:pPr>
        <w:pStyle w:val="BodyText"/>
      </w:pPr>
      <w:r>
        <w:t xml:space="preserve">"Mẹ nó!" Vương An An trợn tròn mắt, "Sói? Bọn nó là sói à?”</w:t>
      </w:r>
    </w:p>
    <w:p>
      <w:pPr>
        <w:pStyle w:val="BodyText"/>
      </w:pPr>
      <w:r>
        <w:t xml:space="preserve">Thời Cẩn thản nhiên nói: “Cái này đã là gì, nếu không phải hải quan can thiệp, Cố tổng còn muốn mang luôn cả con báo đốm ở Hồng Diệp sơn trang về nuôi.”</w:t>
      </w:r>
    </w:p>
    <w:p>
      <w:pPr>
        <w:pStyle w:val="BodyText"/>
      </w:pPr>
      <w:r>
        <w:t xml:space="preserve">Miệng Vương An An không khép lại được, sao lại có những người có sở thích quái dị như vậy, không dưng lại nuôi sói trong sân.</w:t>
      </w:r>
    </w:p>
    <w:p>
      <w:pPr>
        <w:pStyle w:val="BodyText"/>
      </w:pPr>
      <w:r>
        <w:t xml:space="preserve">Cái tên Cố Ngôn Chi này có thể biến thái hơn nữa được không?</w:t>
      </w:r>
    </w:p>
    <w:p>
      <w:pPr>
        <w:pStyle w:val="BodyText"/>
      </w:pPr>
      <w:r>
        <w:t xml:space="preserve">Nếu sớm biết mấy con chó đó là sói, có cho cô mười lá gan cô cũng không dám chạy đến lồng sói nhặt đồ!</w:t>
      </w:r>
    </w:p>
    <w:p>
      <w:pPr>
        <w:pStyle w:val="BodyText"/>
      </w:pPr>
      <w:r>
        <w:t xml:space="preserve">Quả thật cô vô cùng bực mình!</w:t>
      </w:r>
    </w:p>
    <w:p>
      <w:pPr>
        <w:pStyle w:val="BodyText"/>
      </w:pPr>
      <w:r>
        <w:t xml:space="preserve">Thời Cẩn vừa dứt lời, lập tức có một cuộc điện thoại gọi tới. Lúc anh ta nhận điện thoại, vẻ mặt có chút kỳ lạ.</w:t>
      </w:r>
    </w:p>
    <w:p>
      <w:pPr>
        <w:pStyle w:val="BodyText"/>
      </w:pPr>
      <w:r>
        <w:t xml:space="preserve">Do dự một chút, cuối cùng Thời Cẩn mới cẩn thận mở ví, lấy ra khoảng hai ngàn tiền mặt, đưa đến trước mặt Vương An An: “Cô Vương, thật ngại quá, đây là Cố tổng của chúng tôi…. Bảo tôi đưa cho cô, coi như bồi thường.”</w:t>
      </w:r>
    </w:p>
    <w:p>
      <w:pPr>
        <w:pStyle w:val="BodyText"/>
      </w:pPr>
      <w:r>
        <w:t xml:space="preserve">Mặc dù Vương An An vô duyên vô cớ bị cắn mất miếng thịt, trong lòng vô cùng uất ức, nhưng cô cũng biết là lỗi do mình ngu ngốc, nếu không phải thò tay vào lồng, thì con sói đó cũng sẽ không cắn cô. Hơn nữa người ta còn vội vàng đưa cô đến bệnh viện, tiền thuốc thang cũng đã thanh toán, cô không hề nghĩ đến chuyện được bồi thường.</w:t>
      </w:r>
    </w:p>
    <w:p>
      <w:pPr>
        <w:pStyle w:val="BodyText"/>
      </w:pPr>
      <w:r>
        <w:t xml:space="preserve">Hành động này của Thời Cẩn khiến cô kinh ngạc. Hai ngàn tệ đối với cô nói nhiều cũng không nhiều, nói ít cũng không ít, nhưng cô lại cảm khó chịu. Nếu là người bình thường không phải sẽ nói xin lỗi, sau đó giải thích mấy câu kiểu như ‘không ngờ sói nhà tôi lại cắn cô’ sao.</w:t>
      </w:r>
    </w:p>
    <w:p>
      <w:pPr>
        <w:pStyle w:val="BodyText"/>
      </w:pPr>
      <w:r>
        <w:t xml:space="preserve">Cô khinh, tưởng có tiền là có thể bất chấp lễ nghi cơ bản sao. Cô ngước mắt nói: “Thịt của tôi cũng không rẻ vậy đâu.”</w:t>
      </w:r>
    </w:p>
    <w:p>
      <w:pPr>
        <w:pStyle w:val="BodyText"/>
      </w:pPr>
      <w:r>
        <w:t xml:space="preserve">Đúng tức không chịu nổi, cô bực dọc lẩm bẩm: "Tên Cố Ngôn Chi đó có ý gì hả. Nếu tôi cho anh ta hai ngàn, bảo anh ta để con sói kia cắn một cái, sau đó bồi thường…. Nói một câu xin lỗi thì chết sao?”</w:t>
      </w:r>
    </w:p>
    <w:p>
      <w:pPr>
        <w:pStyle w:val="BodyText"/>
      </w:pPr>
      <w:r>
        <w:t xml:space="preserve">Câu sau có hơi lớn tiếng, sau khi Thời Cẩn nghe xong, chỉ có thể bất đắc dĩ cười cười.</w:t>
      </w:r>
    </w:p>
    <w:p>
      <w:pPr>
        <w:pStyle w:val="BodyText"/>
      </w:pPr>
      <w:r>
        <w:t xml:space="preserve">Sau khi náo loạn một hồi, Vương An An đòi về nhà. Chắc do cảm thấy áy náy nên Thời Cẩn kiên quyết muốn đưa cô về.</w:t>
      </w:r>
    </w:p>
    <w:p>
      <w:pPr>
        <w:pStyle w:val="BodyText"/>
      </w:pPr>
      <w:r>
        <w:t xml:space="preserve">Vương An An cũng để anh ta đưa về, chỉ có điều sau khi về đến nhà, mẹ cô nhìn thấy vết thương trên cánh tay cô liền trợn tròn mắt.</w:t>
      </w:r>
    </w:p>
    <w:p>
      <w:pPr>
        <w:pStyle w:val="BodyText"/>
      </w:pPr>
      <w:r>
        <w:t xml:space="preserve">Cô vội vàng giải thích rằng mình bị chó cắn.</w:t>
      </w:r>
    </w:p>
    <w:p>
      <w:pPr>
        <w:pStyle w:val="BodyText"/>
      </w:pPr>
      <w:r>
        <w:t xml:space="preserve">Mẹ cô đâu có tin, chó gì mà có thể cắn người ra nông nỗi này, băng bó cả nửa cánh tay chứ có ít đâu.</w:t>
      </w:r>
    </w:p>
    <w:p>
      <w:pPr>
        <w:pStyle w:val="BodyText"/>
      </w:pPr>
      <w:r>
        <w:t xml:space="preserve">Vương An An giải thích ẹ cô đến khô cả cổ, nhưng vẫn không dám nói ẹ biết mình bị con sói nhà Cố Ngôn Chi cắn, đành nói dối là hai con chó rất to.</w:t>
      </w:r>
    </w:p>
    <w:p>
      <w:pPr>
        <w:pStyle w:val="BodyText"/>
      </w:pPr>
      <w:r>
        <w:t xml:space="preserve">Mẹ cô càng nghe càng tức, lớn tiếng mắng: “Trong thành phố có thể nuôi loại chó to như vậy sao? Cho dù có nuôi cũng phải trông cho cẩn thận chứ. Bị cắn thế này, tay để lại sẹo thì phải làm sao, vốn dĩ đã chẳng ai thèm lấy rồi, giờ lại như vậy…. mặc váy rất xấu….”</w:t>
      </w:r>
    </w:p>
    <w:p>
      <w:pPr>
        <w:pStyle w:val="BodyText"/>
      </w:pPr>
      <w:r>
        <w:t xml:space="preserve">Vương An An vừa nghe thấy mẹ nhắc đến chuyện lấy chồng, lập tức chạy tót về phòng ngủ. Nhưng vừa chạy đến nơi, cô chợt giật mình, thôi xong, lúc nãy cô vội quá nên quên mang theo cái thùng rời khỏi bệnh viện rồi!</w:t>
      </w:r>
    </w:p>
    <w:p>
      <w:pPr>
        <w:pStyle w:val="BodyText"/>
      </w:pPr>
      <w:r>
        <w:t xml:space="preserve">Cô lập tức chạy ra ngoài, vội vàng vẫy một chiếc taxi, tới bệnh viện.</w:t>
      </w:r>
    </w:p>
    <w:p>
      <w:pPr>
        <w:pStyle w:val="BodyText"/>
      </w:pPr>
      <w:r>
        <w:t xml:space="preserve">Lúc chạy tới, ngay cả thang máy cũng không kịp chờ, Vương An An chạy thẳng lên cầu thang bộ. Chạy một mạch đến tầng năm, mệt đến mức muốn nằm vật luôn xuống đất. Chạy bộ thật mệt quá đi.</w:t>
      </w:r>
    </w:p>
    <w:p>
      <w:pPr>
        <w:pStyle w:val="BodyText"/>
      </w:pPr>
      <w:r>
        <w:t xml:space="preserve">Sau khi vội vàng đẩy cửa phòng bệnh, Vương An An lại sững sờ một lần nữa.</w:t>
      </w:r>
    </w:p>
    <w:p>
      <w:pPr>
        <w:pStyle w:val="BodyText"/>
      </w:pPr>
      <w:r>
        <w:t xml:space="preserve">Cô có nằm mơ cũng không ngờ mình sẽ gặp lại Cố Ngôn Chi trong bệnh viện.</w:t>
      </w:r>
    </w:p>
    <w:p>
      <w:pPr>
        <w:pStyle w:val="BodyText"/>
      </w:pPr>
      <w:r>
        <w:t xml:space="preserve">Hơn nữa nơi này không phải là phòng bệnh sao?</w:t>
      </w:r>
    </w:p>
    <w:p>
      <w:pPr>
        <w:pStyle w:val="BodyText"/>
      </w:pPr>
      <w:r>
        <w:t xml:space="preserve">Vì để thuận tiện cho việc băng bó vết thương và nghỉ ngơi của cô, Thời Cẩn đã cố tình dặn dò bệnh viện trước.</w:t>
      </w:r>
    </w:p>
    <w:p>
      <w:pPr>
        <w:pStyle w:val="BodyText"/>
      </w:pPr>
      <w:r>
        <w:t xml:space="preserve">Sao anh ta lại ở đây?</w:t>
      </w:r>
    </w:p>
    <w:p>
      <w:pPr>
        <w:pStyle w:val="BodyText"/>
      </w:pPr>
      <w:r>
        <w:t xml:space="preserve">Hơn nữa trong giây phút cô đẩy cửa, cô thấy rõ Cố Ngôn Chi đang mở cái thùng giấy kia…</w:t>
      </w:r>
    </w:p>
    <w:p>
      <w:pPr>
        <w:pStyle w:val="BodyText"/>
      </w:pPr>
      <w:r>
        <w:t xml:space="preserve">Động tác kia… Vẻ mặt kia… Đều rất….</w:t>
      </w:r>
    </w:p>
    <w:p>
      <w:pPr>
        <w:pStyle w:val="BodyText"/>
      </w:pPr>
      <w:r>
        <w:t xml:space="preserve">Quả thật rất giống Uông Uông, khiến cô như ngừng thở. Nhưng cô nhanh chóng nhận ra... Uông Uông sẽ không bao giờ ngồi ngay ngắn như vậy.</w:t>
      </w:r>
    </w:p>
    <w:p>
      <w:pPr>
        <w:pStyle w:val="BodyText"/>
      </w:pPr>
      <w:r>
        <w:t xml:space="preserve">Cố Ngôn Chi nghe thấy tiếng mở cửa, liếc mắt nhìn Vương An An đứng ở cửa.</w:t>
      </w:r>
    </w:p>
    <w:p>
      <w:pPr>
        <w:pStyle w:val="BodyText"/>
      </w:pPr>
      <w:r>
        <w:t xml:space="preserve">Vương An An không thể làm gì khác hơn là nhắm mắt đi vào, giải thích: "À, tôi để quên cái thùng ở đây…”</w:t>
      </w:r>
    </w:p>
    <w:p>
      <w:pPr>
        <w:pStyle w:val="BodyText"/>
      </w:pPr>
      <w:r>
        <w:t xml:space="preserve">Cố Ngôn Chi vẫn không nhúc nhích. Vương An An đành tự mình qua lấy lại cái thùng giấy.</w:t>
      </w:r>
    </w:p>
    <w:p>
      <w:pPr>
        <w:pStyle w:val="BodyText"/>
      </w:pPr>
      <w:r>
        <w:t xml:space="preserve">Động tác của cô rất vụng về, cánh tay vừa bị thương, động nhẹ một cái là đau đến tận xương. Vậy mà Cố Ngôn Chi còn bày hết đồ trong thùng lên giường nữa chứ…</w:t>
      </w:r>
    </w:p>
    <w:p>
      <w:pPr>
        <w:pStyle w:val="BodyText"/>
      </w:pPr>
      <w:r>
        <w:t xml:space="preserve">Vương An An cẩn thận dọn dẹp, để từng món từng món vào trong thùng.</w:t>
      </w:r>
    </w:p>
    <w:p>
      <w:pPr>
        <w:pStyle w:val="BodyText"/>
      </w:pPr>
      <w:r>
        <w:t xml:space="preserve">Còn Cố Ngôn Chi, đương nhiên, ngay cả một chút suy nghĩ ra tay giúp đỡ cũng không có.</w:t>
      </w:r>
    </w:p>
    <w:p>
      <w:pPr>
        <w:pStyle w:val="BodyText"/>
      </w:pPr>
      <w:r>
        <w:t xml:space="preserve">Vương An An chợt có chút tức giận, là lỗi của cô, không dưng lại thò tay vào lồng sắt, nhưng nếu trong sân có nuôi sói thì cũng nên dán cái biển “Động vật hung dữ chớ lại gần” chứ?</w:t>
      </w:r>
    </w:p>
    <w:p>
      <w:pPr>
        <w:pStyle w:val="BodyText"/>
      </w:pPr>
      <w:r>
        <w:t xml:space="preserve">Hơn nữa anh ta bày đồ ra khắp giường, giờ thấy cô không tiện dọn dẹp thì cũng phải giúp cô một tay chứ?</w:t>
      </w:r>
    </w:p>
    <w:p>
      <w:pPr>
        <w:pStyle w:val="BodyText"/>
      </w:pPr>
      <w:r>
        <w:t xml:space="preserve">Huống chi cô còn bị con sói của anh ta cắn đấy.</w:t>
      </w:r>
    </w:p>
    <w:p>
      <w:pPr>
        <w:pStyle w:val="BodyText"/>
      </w:pPr>
      <w:r>
        <w:t xml:space="preserve">Nghĩ như vậy, Vương An An cũng chẳng kiêng nể gì, cô hít một hơi thật sâu rồi nói: “Anh Cố này, sau khi tôi trở về có suy nghĩ một chút, cảm thấy anh có lỗi, bồi thường tôi cũng là chuyện đương nhiên, vì để cho anh rút kinh nghiệm, tôi thấy tôi nên nhận tiền bồi thường, hơn nữa phiền anh có lời xin lỗi tôi. Cho dù anh không cố ý, nhưng nuôi loại động vật nguy hiểm như vậy thì anh cũng nên có trách nhiệm.”</w:t>
      </w:r>
    </w:p>
    <w:p>
      <w:pPr>
        <w:pStyle w:val="BodyText"/>
      </w:pPr>
      <w:r>
        <w:t xml:space="preserve">Cố Ngôn Chi vẫn ngồi trên giường bệnh, Vương An An đứng bên giường nên cao hơn anh một chút.</w:t>
      </w:r>
    </w:p>
    <w:p>
      <w:pPr>
        <w:pStyle w:val="BodyText"/>
      </w:pPr>
      <w:r>
        <w:t xml:space="preserve">Cô cất đồ vào thùng giấy xong, hơi cúi người xuống nhấc cái thùng lên, cho nên khi Cố Ngôn Chi ngẩng đầu liền tạo ra tình cảnh khá là xấu hổ, hai người cách nhau một khoảng rất gần.</w:t>
      </w:r>
    </w:p>
    <w:p>
      <w:pPr>
        <w:pStyle w:val="BodyText"/>
      </w:pPr>
      <w:r>
        <w:t xml:space="preserve">Quả thật giống như đang chuẩn bị hôn nhau.</w:t>
      </w:r>
    </w:p>
    <w:p>
      <w:pPr>
        <w:pStyle w:val="BodyText"/>
      </w:pPr>
      <w:r>
        <w:t xml:space="preserve">Suy nghĩ này vừa loé lên, Vương An An liền kinh hãi lùi về phía sau một bước.</w:t>
      </w:r>
    </w:p>
    <w:p>
      <w:pPr>
        <w:pStyle w:val="BodyText"/>
      </w:pPr>
      <w:r>
        <w:t xml:space="preserve">Vẻ mặt của Cố Ngôn Chi vẫn không thay đổi nhìn cô chằm chằm, một lúc lâu sau mới chậm rãi rút từ trong túi áo ra một chiếc ví da, sau đó lấy một chiếc thẻ màu đen đưa tới trước mặt Vương An An.</w:t>
      </w:r>
    </w:p>
    <w:p>
      <w:pPr>
        <w:pStyle w:val="BodyText"/>
      </w:pPr>
      <w:r>
        <w:t xml:space="preserve">"Xin lỗi, tôi không quen mang tiền mặt bên người, cô cần thì có thể giữ dùng."</w:t>
      </w:r>
    </w:p>
    <w:p>
      <w:pPr>
        <w:pStyle w:val="BodyText"/>
      </w:pPr>
      <w:r>
        <w:t xml:space="preserve">Vương An An nói vậy chỉ vì muốn làm khó anh ta thôi, chứ cô đời nào lại quẹt thẻ của người ta.</w:t>
      </w:r>
    </w:p>
    <w:p>
      <w:pPr>
        <w:pStyle w:val="BodyText"/>
      </w:pPr>
      <w:r>
        <w:t xml:space="preserve">Hơn nữa tên Cố Ngôn Chi này rất kỳ quái.</w:t>
      </w:r>
    </w:p>
    <w:p>
      <w:pPr>
        <w:pStyle w:val="BodyText"/>
      </w:pPr>
      <w:r>
        <w:t xml:space="preserve">Cô thật sự không ngờ Cố Ngôn Chi sẽ có lúc im lặng để người ta mắng như vậy.</w:t>
      </w:r>
    </w:p>
    <w:p>
      <w:pPr>
        <w:pStyle w:val="BodyText"/>
      </w:pPr>
      <w:r>
        <w:t xml:space="preserve">Cô liền hào phóng nói: "Thôi, nhận rồi lại phải tới trả, tôi không rảnh, chỉ cần anh biết sai là được rồi…”</w:t>
      </w:r>
    </w:p>
    <w:p>
      <w:pPr>
        <w:pStyle w:val="BodyText"/>
      </w:pPr>
      <w:r>
        <w:t xml:space="preserve">Vương An An cho rằng nói thế xong, chuyện này cũng không cần so đo tính toán nữa.</w:t>
      </w:r>
    </w:p>
    <w:p>
      <w:pPr>
        <w:pStyle w:val="BodyText"/>
      </w:pPr>
      <w:r>
        <w:t xml:space="preserve">Cô chỉ cảm thấy có chút kỳ lạ, khí chất của Cố Ngôn Chi rất mạnh, lúc trước cô có bao giờ nói được một câu tử tế ra hồn trước mặt Cố Ngôn Chi đâu. Nhưng bây giờ. . . . . . Cảm giác đó đã phai nhạt ít nhiều. . . . . .</w:t>
      </w:r>
    </w:p>
    <w:p>
      <w:pPr>
        <w:pStyle w:val="BodyText"/>
      </w:pPr>
      <w:r>
        <w:t xml:space="preserve">Dường như Cố Ngôn Chi lúc này không còn lực sát thương lớn như xưa nữa.</w:t>
      </w:r>
    </w:p>
    <w:p>
      <w:pPr>
        <w:pStyle w:val="BodyText"/>
      </w:pPr>
      <w:r>
        <w:t xml:space="preserve">Vương An An nghĩ vẩn vơ, chẳng lẽ những lời cô nói đã khiến anh ta xúc động sao?</w:t>
      </w:r>
    </w:p>
    <w:p>
      <w:pPr>
        <w:pStyle w:val="BodyText"/>
      </w:pPr>
      <w:r>
        <w:t xml:space="preserve">Kết quả trong lúc cô đứng ngẩn người, Cố Ngôn Chi đã bình tĩnh lấy thẻ về, nhàn nhạt hỏi, “Sao cô còn chưa đi?”</w:t>
      </w:r>
    </w:p>
    <w:p>
      <w:pPr>
        <w:pStyle w:val="BodyText"/>
      </w:pPr>
      <w:r>
        <w:t xml:space="preserve">Khuôn mặt từ trước tới nay không chút biểu cảm, lúc này dường như hơi thay đổi, giống như vừa bừng tỉnh vậy. Cố Ngôn Chi tỏ vẻ ‘hóa ra là thế’ khi miệt nói: "Chẳng lẽ đang đợi tôi chăm sóc cô sao?"</w:t>
      </w:r>
    </w:p>
    <w:p>
      <w:pPr>
        <w:pStyle w:val="BodyText"/>
      </w:pPr>
      <w:r>
        <w:t xml:space="preserve">Vương An An coi như đã hiểu cái gì gọi là miệng chó không mọc ra được ngà voi, chính là để chỉ cái tên Cố Ngôn Chi này đó!</w:t>
      </w:r>
    </w:p>
    <w:p>
      <w:pPr>
        <w:pStyle w:val="Compact"/>
      </w:pPr>
      <w:r>
        <w:br w:type="textWrapping"/>
      </w:r>
      <w:r>
        <w:br w:type="textWrapping"/>
      </w:r>
    </w:p>
    <w:p>
      <w:pPr>
        <w:pStyle w:val="Heading2"/>
      </w:pPr>
      <w:bookmarkStart w:id="39" w:name="chương-17"/>
      <w:bookmarkEnd w:id="39"/>
      <w:r>
        <w:t xml:space="preserve">17. Chương 17</w:t>
      </w:r>
    </w:p>
    <w:p>
      <w:pPr>
        <w:pStyle w:val="Compact"/>
      </w:pPr>
      <w:r>
        <w:br w:type="textWrapping"/>
      </w:r>
      <w:r>
        <w:br w:type="textWrapping"/>
      </w:r>
    </w:p>
    <w:p>
      <w:pPr>
        <w:pStyle w:val="BodyText"/>
      </w:pPr>
      <w:r>
        <w:t xml:space="preserve">Bởi vì tay bị thương nên lúc Vương An An đi làm cũng gặp nhiều phiền toái. Bình thường cô còn có thể một tay nghe điện thoại một tay đánh máy, bây giờ ngay cả rót một ly nước cũng không xong.</w:t>
      </w:r>
    </w:p>
    <w:p>
      <w:pPr>
        <w:pStyle w:val="BodyText"/>
      </w:pPr>
      <w:r>
        <w:t xml:space="preserve">Thật may là quan hệ của cô với mọi người cũng không tệ lắm, đồng nghiệp xung quanh đều giúp đỡ cô. Hơn nữa cô cũng không phải người yếu ớt, dễ dàng vượt qua thời kỳ dưỡng bệnh.</w:t>
      </w:r>
    </w:p>
    <w:p>
      <w:pPr>
        <w:pStyle w:val="BodyText"/>
      </w:pPr>
      <w:r>
        <w:t xml:space="preserve">Nhưng đúng như lời mẹ cô nói, cuối cùng tay cô bị để lại sẹo, khiến ẹ cô buồn bực vô cùng.</w:t>
      </w:r>
    </w:p>
    <w:p>
      <w:pPr>
        <w:pStyle w:val="BodyText"/>
      </w:pPr>
      <w:r>
        <w:t xml:space="preserve">Vương An An chẳng bận tâm, vết sẹo này nhìn qua là biết bị con gì đó cắn, hơn nữa nó cũng không phải ở trên mặt.</w:t>
      </w:r>
    </w:p>
    <w:p>
      <w:pPr>
        <w:pStyle w:val="BodyText"/>
      </w:pPr>
      <w:r>
        <w:t xml:space="preserve">Di chứng duy nhất có lẽ là sau khi đi tháo băng, tay không được cử động quá mạnh, luôn có cảm giác thịt non là lạ, căng căng.</w:t>
      </w:r>
    </w:p>
    <w:p>
      <w:pPr>
        <w:pStyle w:val="BodyText"/>
      </w:pPr>
      <w:r>
        <w:t xml:space="preserve">Trong suốt giai đoạn phục hồi, Vương An An luôn chờ tin tức của Uông Uông, nhưng Uông Uông vẫn không xuất hiện.</w:t>
      </w:r>
    </w:p>
    <w:p>
      <w:pPr>
        <w:pStyle w:val="BodyText"/>
      </w:pPr>
      <w:r>
        <w:t xml:space="preserve">Nhiều lần cô ôm con gấu bông kia, trong lòng tưởng tưởng ra đây chính là Uông Uông, vừa to vừa đáng yêu, lại còn dịu dàng nữa…</w:t>
      </w:r>
    </w:p>
    <w:p>
      <w:pPr>
        <w:pStyle w:val="BodyText"/>
      </w:pPr>
      <w:r>
        <w:t xml:space="preserve">Nghĩ đi nghĩ lại mắt liền đỏ hoe….</w:t>
      </w:r>
    </w:p>
    <w:p>
      <w:pPr>
        <w:pStyle w:val="BodyText"/>
      </w:pPr>
      <w:r>
        <w:t xml:space="preserve">Sau đó khi cô thật sự không thể chịu đựng được liền lén chạy tới chỗ Cố Ngôn Chi, muốn đứng từ xa nhìn Uông Uông một chút. Mặc dù là Cố Ngôn Chi, nhưng biết đâu nhìn nhiều có thể nhìn ra Uông Uông.</w:t>
      </w:r>
    </w:p>
    <w:p>
      <w:pPr>
        <w:pStyle w:val="BodyText"/>
      </w:pPr>
      <w:r>
        <w:t xml:space="preserve">Chỉ là không hiểu tại sao, Cố Ngôn Chi cũng có vẻ kỳ lạ.</w:t>
      </w:r>
    </w:p>
    <w:p>
      <w:pPr>
        <w:pStyle w:val="BodyText"/>
      </w:pPr>
      <w:r>
        <w:t xml:space="preserve">Cô nhớ thần sắc Uông Uông rất tốt, sắc mặt hồng hào, không biết có phải vì đứng quá xa hay không mà lúc cô nhìn Cố Ngôn Chi lại có cảm giác Cố Ngôn Chi rất tiều tụy, giống như không có tinh thần vậy.</w:t>
      </w:r>
    </w:p>
    <w:p>
      <w:pPr>
        <w:pStyle w:val="BodyText"/>
      </w:pPr>
      <w:r>
        <w:t xml:space="preserve">Có điều cô nhìn được mấy lần thì bị Cố Ngôn Chi phát hiện.</w:t>
      </w:r>
    </w:p>
    <w:p>
      <w:pPr>
        <w:pStyle w:val="BodyText"/>
      </w:pPr>
      <w:r>
        <w:t xml:space="preserve">Sau vài giây nhìn cô, Cố Ngôn Chi thản nhiên, vẻ mặt không chút thay đổi đóng cửa xe lại.</w:t>
      </w:r>
    </w:p>
    <w:p>
      <w:pPr>
        <w:pStyle w:val="BodyText"/>
      </w:pPr>
      <w:r>
        <w:t xml:space="preserve">Vương An An bị người ta bắt tại trận, trong lòng hơi hỗn loạn, chỉ muốn tự tay vả mặt mình mấy cái. Cô đúng là bị thần kinh mới đến nhìn Cố Ngôn Chi mà, tự dưng làm bẩn mắt mình.</w:t>
      </w:r>
    </w:p>
    <w:p>
      <w:pPr>
        <w:pStyle w:val="BodyText"/>
      </w:pPr>
      <w:r>
        <w:t xml:space="preserve">Nhưng cô vẫn muốn gặp Uông Uông, cuối cùng cô không nhịn được than thở với Diệp Song mấy câu.</w:t>
      </w:r>
    </w:p>
    <w:p>
      <w:pPr>
        <w:pStyle w:val="BodyText"/>
      </w:pPr>
      <w:r>
        <w:t xml:space="preserve">Kết quả lần này Diệp Song nghe xong lại vui vẻ, còn rủ cô ra ngoài ăn cơm. Lần trước Diệp Song đã biết một chút chuyện của Uông Uông, sau khi nghe Vương An An giãi bày tâm sự, Diệp Song còn mừng ra mặt, chúc mừng Vương An An đã thoát khỏi tình cảnh khó xử.</w:t>
      </w:r>
    </w:p>
    <w:p>
      <w:pPr>
        <w:pStyle w:val="BodyText"/>
      </w:pPr>
      <w:r>
        <w:t xml:space="preserve">Nói gì thì nói, Vương An An vốn chỉ thương hại Uông Uông mà thôi, căn bản còn chưa tới mức thích.</w:t>
      </w:r>
    </w:p>
    <w:p>
      <w:pPr>
        <w:pStyle w:val="BodyText"/>
      </w:pPr>
      <w:r>
        <w:t xml:space="preserve">Vương An An có cảm giác rất kỳ lạ, không nhịn được hỏi anh ta: “Sao cậu biết không phải là tình cảm đó, mình còn rất đau khổ đấy.”</w:t>
      </w:r>
    </w:p>
    <w:p>
      <w:pPr>
        <w:pStyle w:val="BodyText"/>
      </w:pPr>
      <w:r>
        <w:t xml:space="preserve">Diệp Song khẳng định với cô: “Trên đời này chỉ có đàn ông mới vì thương xót mà sinh ra tính yêu. Nhưng phụ nữ các cậu một khi thương hại ai, tuyệt đối sẽ không yêu người ấy. Cho nên cậu cùng lắm chỉ là thương hại người ta thôi, hơn nữa nhân cách của anh ta lại ỷ vào cậu… Cho nên cậu mới nhầm lẫn.”</w:t>
      </w:r>
    </w:p>
    <w:p>
      <w:pPr>
        <w:pStyle w:val="BodyText"/>
      </w:pPr>
      <w:r>
        <w:t xml:space="preserve">Lời này thật quá áp đặt!</w:t>
      </w:r>
    </w:p>
    <w:p>
      <w:pPr>
        <w:pStyle w:val="BodyText"/>
      </w:pPr>
      <w:r>
        <w:t xml:space="preserve">Vương An An cảm thấy không phải như vậy, cũng bởi vì chuyện này mà cô và Diệp Song có chút mâu thuẫn nhỏ. Nhiều ngày sau, cô cũng chẳng thèm quan tâm đến Diệp Song nữa.</w:t>
      </w:r>
    </w:p>
    <w:p>
      <w:pPr>
        <w:pStyle w:val="BodyText"/>
      </w:pPr>
      <w:r>
        <w:t xml:space="preserve">Cho tới một ngày cô tan tầm, vừa mới tới cửa chung cư đột nhiên có người xông ra từ con hẻm nhỏ. Vương An An sợ hãi, trợn tròn mắt.</w:t>
      </w:r>
    </w:p>
    <w:p>
      <w:pPr>
        <w:pStyle w:val="BodyText"/>
      </w:pPr>
      <w:r>
        <w:t xml:space="preserve">Cô nhớ Uông Uông tới nỗi buổi tối cũng sẽ nằm mơ thấy anh, nhưng cô thật sự không ngờ Uông Uông sẽ trốn nhà chạy đến tận đây tìm cô.</w:t>
      </w:r>
    </w:p>
    <w:p>
      <w:pPr>
        <w:pStyle w:val="BodyText"/>
      </w:pPr>
      <w:r>
        <w:t xml:space="preserve">Cô kích động ôm lấy Uông Uông, dường như sắp nhảy cẫng lên ăn mừng một trận.</w:t>
      </w:r>
    </w:p>
    <w:p>
      <w:pPr>
        <w:pStyle w:val="BodyText"/>
      </w:pPr>
      <w:r>
        <w:t xml:space="preserve">Uông Uông cũng hưng phấn như một đứa trẻ, ôm cô vào lòng nhấc lên một chút.</w:t>
      </w:r>
    </w:p>
    <w:p>
      <w:pPr>
        <w:pStyle w:val="BodyText"/>
      </w:pPr>
      <w:r>
        <w:t xml:space="preserve">Vương An An rất ngạc nhiên, cô còn tưởng rằng mình sẽ không bao giờ được gặp lại Uông Uông nữa. Cô vội hỏi Uông Uông đã ra ngoài thế nào.</w:t>
      </w:r>
    </w:p>
    <w:p>
      <w:pPr>
        <w:pStyle w:val="BodyText"/>
      </w:pPr>
      <w:r>
        <w:t xml:space="preserve">Uông Uông nhẹ nhàng kéo cô vào trong góc, dáng vẻ như không biết làm thế nào để bày tỏ cảm xúc, không ngừng vuốt mái tóc Vương An An, rồi tới mặt, tới tai.</w:t>
      </w:r>
    </w:p>
    <w:p>
      <w:pPr>
        <w:pStyle w:val="BodyText"/>
      </w:pPr>
      <w:r>
        <w:t xml:space="preserve">Nhưng lúc nhìn thấy vết thương trên cánh tay Vương An An, ánh mắt Uông Uông bỗng đanh lại, giống như có cái gì đâm vào lòng đau nhói, anh tội nghiệp nhìn Vương An An.</w:t>
      </w:r>
    </w:p>
    <w:p>
      <w:pPr>
        <w:pStyle w:val="BodyText"/>
      </w:pPr>
      <w:r>
        <w:t xml:space="preserve">Dáng vẻ kia giống như người bị thương là anh vậy.</w:t>
      </w:r>
    </w:p>
    <w:p>
      <w:pPr>
        <w:pStyle w:val="BodyText"/>
      </w:pPr>
      <w:r>
        <w:t xml:space="preserve">Vương An An biết anh sẽ vì mình mà đau lòng, nhưng dù sao vết thương đã khỏi rồi. Vương An An vung tay ra vẻ không sao: “Không sao cả, Uông Uông, đã sớm lành lại rồi, chỉ để lại một vết sẹo nhỏ… Không sao cả…”</w:t>
      </w:r>
    </w:p>
    <w:p>
      <w:pPr>
        <w:pStyle w:val="BodyText"/>
      </w:pPr>
      <w:r>
        <w:t xml:space="preserve">Nhưng Uông Uông vẫn vuốt ve vết sẹo kia, nhìn Vương An An: "Sao em lại bị thương?”</w:t>
      </w:r>
    </w:p>
    <w:p>
      <w:pPr>
        <w:pStyle w:val="BodyText"/>
      </w:pPr>
      <w:r>
        <w:t xml:space="preserve">Vương An An vội vàng ra vẻ không có chuyện gì nói: “Là Cố Ngôn Chi gọi tôi đến lấy đồ của anh, chính là những thứ mà anh giữ lại ấy. Sau khi lấy xong, không cẩn thận làm rớt đồ, lúc nhặt thì bị con sói cắn ột cái. Nhưng anh xem, cũng không sao mà, hơn nữa vết thương đã khỏi rồi…. Tôi cũng không cảm thấy gì nữa….”</w:t>
      </w:r>
    </w:p>
    <w:p>
      <w:pPr>
        <w:pStyle w:val="BodyText"/>
      </w:pPr>
      <w:r>
        <w:t xml:space="preserve">Uông Uông nắm tay cô, tựa như cô bị thương nặng lắm vậy, mãi mà không thốt nên lời.</w:t>
      </w:r>
    </w:p>
    <w:p>
      <w:pPr>
        <w:pStyle w:val="BodyText"/>
      </w:pPr>
      <w:r>
        <w:t xml:space="preserve">Trong lòng Vương An An ấm áp. Trong khoảng thời gian này cô luôn lo lắng cho Uông Uông, cô liền hỏi Uông Uông: "Đúng rồi, Uông Uông, sao anh lại có thể ra ngoài, tôi còn nghĩ rằng anh biến mất rồi…”</w:t>
      </w:r>
    </w:p>
    <w:p>
      <w:pPr>
        <w:pStyle w:val="BodyText"/>
      </w:pPr>
      <w:r>
        <w:t xml:space="preserve">"Là có người giúp anh." Uông Uông liếc mắt nhìn về phía đầu hẻm, “Lần này anh tới là muốn đưa em đi, anh đi cùng Mạnh Triết đến một chỗ……”</w:t>
      </w:r>
    </w:p>
    <w:p>
      <w:pPr>
        <w:pStyle w:val="BodyText"/>
      </w:pPr>
      <w:r>
        <w:t xml:space="preserve">Lúc này Vương An An mới để ý có người đứng ở đầu hẻm.</w:t>
      </w:r>
    </w:p>
    <w:p>
      <w:pPr>
        <w:pStyle w:val="BodyText"/>
      </w:pPr>
      <w:r>
        <w:t xml:space="preserve">Người nọ vóc dáng cũng không cao, bề ngoài rất bình thường, chỉ có chút quen quen.</w:t>
      </w:r>
    </w:p>
    <w:p>
      <w:pPr>
        <w:pStyle w:val="BodyText"/>
      </w:pPr>
      <w:r>
        <w:t xml:space="preserve">Cô suy nghĩ một lúc lâu mới nhớ ra hình như người kia là trợ lý cho bác sỹ tâm lý của Cố Ngôn Chi, sao anh ta lại giúp đỡ Uông Uông?</w:t>
      </w:r>
    </w:p>
    <w:p>
      <w:pPr>
        <w:pStyle w:val="BodyText"/>
      </w:pPr>
      <w:r>
        <w:t xml:space="preserve">"An An. . . . . ." Uông Uông vừa vuốt vuốt cánh tay Vương An An, vừa chậm rãi nói: “Lần này anh có thể tỉnh lại là nhờ Lưu Đình Ngọc – hôn thê của Cố Ngôn Chi, còn Mạnh Triết ….”</w:t>
      </w:r>
    </w:p>
    <w:p>
      <w:pPr>
        <w:pStyle w:val="BodyText"/>
      </w:pPr>
      <w:r>
        <w:t xml:space="preserve">Vương An An càng cảm thấy kỳ lạ hơn, tại sao vị hôn thê của Cố Ngôn Chị lại muốn giúp Uông Uông tỉnh lại?</w:t>
      </w:r>
    </w:p>
    <w:p>
      <w:pPr>
        <w:pStyle w:val="BodyText"/>
      </w:pPr>
      <w:r>
        <w:t xml:space="preserve">Lúc cô còn đang thắc mắc, Mạnh Triết đứng ở đầu hẻm bất chợt đi tới.</w:t>
      </w:r>
    </w:p>
    <w:p>
      <w:pPr>
        <w:pStyle w:val="BodyText"/>
      </w:pPr>
      <w:r>
        <w:t xml:space="preserve">Mạnh Triết nói chuyện vô cùng khách khí: "Cô Vương, thật ra chúng tôi tới đây muốn nhờ cô giúp một tay.”</w:t>
      </w:r>
    </w:p>
    <w:p>
      <w:pPr>
        <w:pStyle w:val="BodyText"/>
      </w:pPr>
      <w:r>
        <w:t xml:space="preserve">Vương An An có chút ấn tượng với người tên là Mạnh Triết này. Lần đầu tiên biết Cố Ngôn Chi là người đa nhân cách, chính Mạnh Triết đã dẫn cô đi gặp Uông Uông.</w:t>
      </w:r>
    </w:p>
    <w:p>
      <w:pPr>
        <w:pStyle w:val="BodyText"/>
      </w:pPr>
      <w:r>
        <w:t xml:space="preserve">Nhưng cô có thể giúp được gì sao?</w:t>
      </w:r>
    </w:p>
    <w:p>
      <w:pPr>
        <w:pStyle w:val="BodyText"/>
      </w:pPr>
      <w:r>
        <w:t xml:space="preserve">Cô nghi ngờ nhìn Uông Uông, Uông Uông có vẻ hơi thấp thỏm, chỉ nhìn chằm chằm vết sẹo trên cánh tay cô.</w:t>
      </w:r>
    </w:p>
    <w:p>
      <w:pPr>
        <w:pStyle w:val="BodyText"/>
      </w:pPr>
      <w:r>
        <w:t xml:space="preserve">Dường như đối với anh, những lời Mạnh Triết nói không quan trọng, quan trọng là vết sẹo nho nhỏ trên cánh tay cô.</w:t>
      </w:r>
    </w:p>
    <w:p>
      <w:pPr>
        <w:pStyle w:val="BodyText"/>
      </w:pPr>
      <w:r>
        <w:t xml:space="preserve">Mạnh Triết không giấu giếm gì, đi thẳng vào vấn đề: "Là thế này, hôn thê của Cố Ngôn Chi - cô Lưu Đình Ngọc, cô ấy không muốn gả cho Cố Ngôn Chi, sau khi biết tình hình của Cố Ngôn Chi, cô ấy tìm tôi để nghĩ cách….”</w:t>
      </w:r>
    </w:p>
    <w:p>
      <w:pPr>
        <w:pStyle w:val="BodyText"/>
      </w:pPr>
      <w:r>
        <w:t xml:space="preserve">Vương An An nhíu mày.</w:t>
      </w:r>
    </w:p>
    <w:p>
      <w:pPr>
        <w:pStyle w:val="BodyText"/>
      </w:pPr>
      <w:r>
        <w:t xml:space="preserve">Cô là động vật đơn bào, cứ chuyện nào liên quan đến tình cảm con người là cô lại thấy rối rắm.</w:t>
      </w:r>
    </w:p>
    <w:p>
      <w:pPr>
        <w:pStyle w:val="BodyText"/>
      </w:pPr>
      <w:r>
        <w:t xml:space="preserve">Hơn nữa cũng thật kỳ lạ, hôn thê của Cố Ngôn Chi không muốn lấy anh ta, vậy sao còn đính hôn, không phải là bị ép cưới đó chứ?</w:t>
      </w:r>
    </w:p>
    <w:p>
      <w:pPr>
        <w:pStyle w:val="BodyText"/>
      </w:pPr>
      <w:r>
        <w:t xml:space="preserve">Hóa ra kiểu sói đội lốt người như Cố Ngôn Chi mà cũng làm chuyện ép hôn à?</w:t>
      </w:r>
    </w:p>
    <w:p>
      <w:pPr>
        <w:pStyle w:val="BodyText"/>
      </w:pPr>
      <w:r>
        <w:t xml:space="preserve">Thấy Vương An An nghiêm túc lắng nghe, Mạnh Triết tiếp tục nói: "Cô cũng biết Cố Ngôn Chi luôn muốn khống chế nhân cách phụ. Anh ta không cho nhân cách thứ hai có cơ hội, một khi phát hiện tình hình có vấn đề, anh ta sẽ áp chế nhân cách kia, buổi tối sẽ dùng thuốc để ép mình ngủ say, đến sáng lại để một nhà thôi miên chuyên nghiệp thôi miên gọi anh ta dậy, như vậy anh ta có thể khống chế nhân cách kia không xuất hiện…. Nhưng thuốc kia có tác dụng phụ rất mạnh, tuyệt đối không thể sử dụng lâu dài, hiện tại anh ta đang bất chấp hậu quả….”</w:t>
      </w:r>
    </w:p>
    <w:p>
      <w:pPr>
        <w:pStyle w:val="BodyText"/>
      </w:pPr>
      <w:r>
        <w:t xml:space="preserve">Vương An An rốt cuộc cũng hiểu vì sao Uông Uông lại biến mất, thì ra thật sự có vấn đề…</w:t>
      </w:r>
    </w:p>
    <w:p>
      <w:pPr>
        <w:pStyle w:val="BodyText"/>
      </w:pPr>
      <w:r>
        <w:t xml:space="preserve">Theo bản năng cô nhìn Uông Uông một cái, thật may là tinh thần Uông Uông cũng không tệ, nếu thân thể suy sụp thì phải làm sao.</w:t>
      </w:r>
    </w:p>
    <w:p>
      <w:pPr>
        <w:pStyle w:val="BodyText"/>
      </w:pPr>
      <w:r>
        <w:t xml:space="preserve">"Nhưng anh ta làm vậy chứng tỏ anh ta đã mất quyền khống chế nhân cách thứ hai. Muốn đơn phương khống chế một nhân cách khác là việc bất khả thi. Sau khi Lưu Ngọc Đình biết chuyện đã nghĩ ra cách để cô ấy và Cố Ngôn Chi có thể giải trừ hôn ước, đó chính là. . ." Mạnh Triết nhấn mạnh: "Gọi nhân cách kia ra, để nhân cách kia thay Cố Ngôn Chi giải trừ hôn ước."</w:t>
      </w:r>
    </w:p>
    <w:p>
      <w:pPr>
        <w:pStyle w:val="BodyText"/>
      </w:pPr>
      <w:r>
        <w:t xml:space="preserve">Vương An An nghe xong liền choáng váng, thì ra có thể làm vậy sao?</w:t>
      </w:r>
    </w:p>
    <w:p>
      <w:pPr>
        <w:pStyle w:val="BodyText"/>
      </w:pPr>
      <w:r>
        <w:t xml:space="preserve">Cô ở bên cạnh Uông Uông lâu như vậy, ngoại trừ ăn uống cùng Uông Uông, làm Uông Uông vui, cô chưa bao giờ nghĩ đến chuyện để Uông Uông thay thế Cố Ngôn Chi . . . . . .</w:t>
      </w:r>
    </w:p>
    <w:p>
      <w:pPr>
        <w:pStyle w:val="BodyText"/>
      </w:pPr>
      <w:r>
        <w:t xml:space="preserve">Thế nhưng suy nghĩ này vừa xuất hiện cô lại không hề thấy vui vẻ, giống như mình đang tham gia một âm mưu ám sát ai đó vậy…</w:t>
      </w:r>
    </w:p>
    <w:p>
      <w:pPr>
        <w:pStyle w:val="BodyText"/>
      </w:pPr>
      <w:r>
        <w:t xml:space="preserve">Mặc dù không ảnh hưởng tới thân thể, nhưng lại giống như lúc Cố Ngôn Chi nghĩ cách tiêu diệt nhân cách Uông Uông vậy, chỉ khác là giờ bọn họ đang hợp tác tiêu diệt nhân cách Cố Ngôn Chi mà thôi....</w:t>
      </w:r>
    </w:p>
    <w:p>
      <w:pPr>
        <w:pStyle w:val="BodyText"/>
      </w:pPr>
      <w:r>
        <w:t xml:space="preserve">Cô luôn cảm thấy làm như vậy là không tốt…..</w:t>
      </w:r>
    </w:p>
    <w:p>
      <w:pPr>
        <w:pStyle w:val="BodyText"/>
      </w:pPr>
      <w:r>
        <w:t xml:space="preserve">Hơn nữa chỉ là giải trừ hôn ước thôi mà, có đáng phải làm vậy không?</w:t>
      </w:r>
    </w:p>
    <w:p>
      <w:pPr>
        <w:pStyle w:val="BodyText"/>
      </w:pPr>
      <w:r>
        <w:t xml:space="preserve">Cho dù gia đình cô ta không cho phép, nhưng cô ta đã trưởng thành, có thể tự quyết định cho bản thân. Hơn nữa giờ là thời đại nào rồi, chẳng lẽ có người cầm súng uy hiếp cô ta chắc?</w:t>
      </w:r>
    </w:p>
    <w:p>
      <w:pPr>
        <w:pStyle w:val="BodyText"/>
      </w:pPr>
      <w:r>
        <w:t xml:space="preserve">Bỏ nhà trốn đi không phải là xong sao.</w:t>
      </w:r>
    </w:p>
    <w:p>
      <w:pPr>
        <w:pStyle w:val="BodyText"/>
      </w:pPr>
      <w:r>
        <w:t xml:space="preserve">Vương An An nói ra suy nghĩ của mình, Mạnh Triết nghe xong liền tỏ vẻ ‘cô chẳng hiểu gì hết’: "Cô Vương, thế giới của bọn họ không đơn giản như chúng ta. Đối với người khác thì là một cuộc hôn nhân bình thường nhưng đối với họ đó là lợi ích. Chỉ cần chúng ta phối hợp tốt là có thể hoàn thành chuyện này. . . . . ."</w:t>
      </w:r>
    </w:p>
    <w:p>
      <w:pPr>
        <w:pStyle w:val="BodyText"/>
      </w:pPr>
      <w:r>
        <w:t xml:space="preserve">Sau đó Mạnh Triết kể chi tiết kế hoạch của mình: “Tôi đã tráo thuốc ngủ để giúp Uông Uông tỉnh lại, kế hoạch ban đầu là chúng ta tìm một nơi vắng vẻ yên tĩnh, luyện tập phong cách cử chỉ của Cố Ngôn Chi, nhưng. . . . . ."</w:t>
      </w:r>
    </w:p>
    <w:p>
      <w:pPr>
        <w:pStyle w:val="BodyText"/>
      </w:pPr>
      <w:r>
        <w:t xml:space="preserve">Mạnh Triết nhìn Vương An An một cái, Vương An An lập tức hiểu ra, đơn giản là Uông Uông không chịu đi, nhất định phải gặp cô một lần.</w:t>
      </w:r>
    </w:p>
    <w:p>
      <w:pPr>
        <w:pStyle w:val="BodyText"/>
      </w:pPr>
      <w:r>
        <w:t xml:space="preserve">"Thật ra thì kế hoạch ban đầu không nghĩ tới cô, nhưng hiện giờ tôi cho rằng, để cô bên cạnh nhân cách phụ cũng là một sự trợ giúp, cho nên chúng tôi mong cô đi cùng.”</w:t>
      </w:r>
    </w:p>
    <w:p>
      <w:pPr>
        <w:pStyle w:val="BodyText"/>
      </w:pPr>
      <w:r>
        <w:t xml:space="preserve">Vương An An ngỡ ngàng nhìn về phía Uông Uông, Uông Uông vốn không quan tâm đến mấy chuyện kia, trong mắt anh chỉ có Vương An An.</w:t>
      </w:r>
    </w:p>
    <w:p>
      <w:pPr>
        <w:pStyle w:val="BodyText"/>
      </w:pPr>
      <w:r>
        <w:t xml:space="preserve">Lúc Vương An An nhìn anh, anh sẽ nở một nụ cười vui vẻ.</w:t>
      </w:r>
    </w:p>
    <w:p>
      <w:pPr>
        <w:pStyle w:val="BodyText"/>
      </w:pPr>
      <w:r>
        <w:t xml:space="preserve">Trong lòng Vương An An có chút chua xót, cô không muốn Uông Uông biến mất, mặc dù làm vậy sẽ khiến cô không thoải mái. . . . . .</w:t>
      </w:r>
    </w:p>
    <w:p>
      <w:pPr>
        <w:pStyle w:val="BodyText"/>
      </w:pPr>
      <w:r>
        <w:t xml:space="preserve">Không phải Cố Ngôn Chi thì là Uông Uông. . . . . Dù sao thân thể cũng chỉ có một. . . . . .</w:t>
      </w:r>
    </w:p>
    <w:p>
      <w:pPr>
        <w:pStyle w:val="BodyText"/>
      </w:pPr>
      <w:r>
        <w:t xml:space="preserve">Nếu như bắt buộc phải lựa chọn, cô nhất định sẽ đứng về phía Uông Uông.</w:t>
      </w:r>
    </w:p>
    <w:p>
      <w:pPr>
        <w:pStyle w:val="BodyText"/>
      </w:pPr>
      <w:r>
        <w:t xml:space="preserve">Huống chi hiện tại Uông Uông đã xuất hiện, nếu cô không đi thì giống như trơ mắt nhìn Uông Uông đi vào hang sói vậy.</w:t>
      </w:r>
    </w:p>
    <w:p>
      <w:pPr>
        <w:pStyle w:val="BodyText"/>
      </w:pPr>
      <w:r>
        <w:t xml:space="preserve">Cô liền bất chấp, gật đầu nói: “Tôi đi cùng hai người.”</w:t>
      </w:r>
    </w:p>
    <w:p>
      <w:pPr>
        <w:pStyle w:val="Compact"/>
      </w:pPr>
      <w:r>
        <w:br w:type="textWrapping"/>
      </w:r>
      <w:r>
        <w:br w:type="textWrapping"/>
      </w:r>
    </w:p>
    <w:p>
      <w:pPr>
        <w:pStyle w:val="Heading2"/>
      </w:pPr>
      <w:bookmarkStart w:id="40" w:name="chương-18"/>
      <w:bookmarkEnd w:id="40"/>
      <w:r>
        <w:t xml:space="preserve">18. Chương 18</w:t>
      </w:r>
    </w:p>
    <w:p>
      <w:pPr>
        <w:pStyle w:val="Compact"/>
      </w:pPr>
      <w:r>
        <w:br w:type="textWrapping"/>
      </w:r>
      <w:r>
        <w:br w:type="textWrapping"/>
      </w:r>
    </w:p>
    <w:p>
      <w:pPr>
        <w:pStyle w:val="BodyText"/>
      </w:pPr>
      <w:r>
        <w:t xml:space="preserve">Vương An An vội vã trở về xin phép mọi người trong gia đình và công ty, cùng một lý do chung là đi chỉnh hình, xử lý vết sẹo trên cánh tay.</w:t>
      </w:r>
    </w:p>
    <w:p>
      <w:pPr>
        <w:pStyle w:val="BodyText"/>
      </w:pPr>
      <w:r>
        <w:t xml:space="preserve">Lãnh đạo công ty không nói gì, nhưng mẹ cô lại không dễ bị lừa như vậy.</w:t>
      </w:r>
    </w:p>
    <w:p>
      <w:pPr>
        <w:pStyle w:val="BodyText"/>
      </w:pPr>
      <w:r>
        <w:t xml:space="preserve">Mẹ cô quá hiểu cô, đừng nói vết sẹo trên cánh tay, cho dù là trên mặt, Vương An An cũng chẳng thèm quan tâm.</w:t>
      </w:r>
    </w:p>
    <w:p>
      <w:pPr>
        <w:pStyle w:val="BodyText"/>
      </w:pPr>
      <w:r>
        <w:t xml:space="preserve">Nhưng Vương An An cũng không nghĩ nhiều như vậy, mặc kệ mẹ cô có nghi ngờ hay không, cô vội vàng thu xếp đồ đạc đi cùng Uông Uông.</w:t>
      </w:r>
    </w:p>
    <w:p>
      <w:pPr>
        <w:pStyle w:val="BodyText"/>
      </w:pPr>
      <w:r>
        <w:t xml:space="preserve">Khi mẹ cô đuổi theo gào thét có phải cô muốn bỏ nhà theo trai hay không, Vương An An tự nhủ, được vậy thì may quá….</w:t>
      </w:r>
    </w:p>
    <w:p>
      <w:pPr>
        <w:pStyle w:val="BodyText"/>
      </w:pPr>
      <w:r>
        <w:t xml:space="preserve">Tình trạng của Uông Uông mà đơn giản như người thường thì cô đã bỏ trốn rồi, chứ như bây giờ còn không bằng bỏ trốn.</w:t>
      </w:r>
    </w:p>
    <w:p>
      <w:pPr>
        <w:pStyle w:val="BodyText"/>
      </w:pPr>
      <w:r>
        <w:t xml:space="preserve">Vương An An chạy thẳng một lèo, thật may là chỗ của Uông Uông cũng không xa, hơn nữa trước đây Vương An An đã từng đi qua đây cùng đồng nghiệp. Đó là khu nhà thiên nhiên ở ngoại ô thành phố.</w:t>
      </w:r>
    </w:p>
    <w:p>
      <w:pPr>
        <w:pStyle w:val="BodyText"/>
      </w:pPr>
      <w:r>
        <w:t xml:space="preserve">Cô chỉ không ngờ Cố Ngôn Chi lại có một căn biệt thự ở vùng ngoại ô này.</w:t>
      </w:r>
    </w:p>
    <w:p>
      <w:pPr>
        <w:pStyle w:val="BodyText"/>
      </w:pPr>
      <w:r>
        <w:t xml:space="preserve">Cô vốn cho rằng chỗ đó chắc hẳn phải rất xa hoa lộng lẫy, kết quả khi cô tới chỉ thấy một căn hộ hai tầng không có gì đặc biệt. Nếu không biết đây là căn hộ của Cố Ngôn Chi, cô sẽ nhầm tưởng rằng đó là ký túc xá của khu thiên nhiên này.</w:t>
      </w:r>
    </w:p>
    <w:p>
      <w:pPr>
        <w:pStyle w:val="BodyText"/>
      </w:pPr>
      <w:r>
        <w:t xml:space="preserve">Tường sơn trắng, ngay cả một viên gạch mem sứ cũng không có.</w:t>
      </w:r>
    </w:p>
    <w:p>
      <w:pPr>
        <w:pStyle w:val="BodyText"/>
      </w:pPr>
      <w:r>
        <w:t xml:space="preserve">Bởi vì Uông Uông đã đưa trước chìa khoá cho cô nên Vương An An tự động xách hành lý mở cửa đi vào.</w:t>
      </w:r>
    </w:p>
    <w:p>
      <w:pPr>
        <w:pStyle w:val="BodyText"/>
      </w:pPr>
      <w:r>
        <w:t xml:space="preserve">Vừa vào cửa, Vương An An mới biết tầm nhìn của mình thực hạn hẹp. Tên Cố Ngôn Chi này khiêm tốn cái khỉ gió gì, bên ngoài nhìn thì đơn giản, bên trong lại xa hoa đến mức không thể tưởng tượng nổi.</w:t>
      </w:r>
    </w:p>
    <w:p>
      <w:pPr>
        <w:pStyle w:val="BodyText"/>
      </w:pPr>
      <w:r>
        <w:t xml:space="preserve">Từ cầu thang xoáy, đến ghế salon, đến thảm trải sàn, cô đếm bóng đèn trong nhà, phát hiện ra chỉ riêng phòng khách thôi cũng có đến sáu loại bóng rồi. Điều kỳ lạ là nhiều đèn đặt cùng nhau vốn dĩ sẽ khiến người ta có cảm giác rối loạn, nhưng không biết là do kiến trúc sư thiết kế hợp lý, hay do không gian quá rộng, mà những chiếc bóng đèn kia không hề mất trật tự, ngược lại còn làm tăng giá trị thẩm mỹ, lúc không bật điện giống như một món đồ trang trí vậy.</w:t>
      </w:r>
    </w:p>
    <w:p>
      <w:pPr>
        <w:pStyle w:val="BodyText"/>
      </w:pPr>
      <w:r>
        <w:t xml:space="preserve">Phòng khách không một bóng người, cô một mình đi vào trong, đến phòng chiếu phim trên tầng hai thì gặp đám Uông Uông.</w:t>
      </w:r>
    </w:p>
    <w:p>
      <w:pPr>
        <w:pStyle w:val="BodyText"/>
      </w:pPr>
      <w:r>
        <w:t xml:space="preserve">Uông Uông và Mạnh Triết hiển nhiên cũng không nhàn rỗi. Tuy đến sớm hơn cô không bao lâu nhưng đã bắt đầu nghiên cứu xem làm thế nào để bắt chước Cố Ngôn Chi rồi.</w:t>
      </w:r>
    </w:p>
    <w:p>
      <w:pPr>
        <w:pStyle w:val="BodyText"/>
      </w:pPr>
      <w:r>
        <w:t xml:space="preserve">Hai người nghiêm túc ngồi trên ghế sa lon, chăm chú nhìn TV.</w:t>
      </w:r>
    </w:p>
    <w:p>
      <w:pPr>
        <w:pStyle w:val="BodyText"/>
      </w:pPr>
      <w:r>
        <w:t xml:space="preserve">Mới đầu Vương An An còn không hiểu xem như vậy thì có thể học được gì, nhưng sau đó cô bắt đầu hiểu ra.</w:t>
      </w:r>
    </w:p>
    <w:p>
      <w:pPr>
        <w:pStyle w:val="BodyText"/>
      </w:pPr>
      <w:r>
        <w:t xml:space="preserve">Trên màn hình không phải ai khác, mà chính là Cố Ngôn Chi mặc đồ tây trang.</w:t>
      </w:r>
    </w:p>
    <w:p>
      <w:pPr>
        <w:pStyle w:val="BodyText"/>
      </w:pPr>
      <w:r>
        <w:t xml:space="preserve">Bởi vì ống kính hướng thẳng về phía Cố Ngôn Chi nên Vương An An không đoán ra đó là lúc nào. Nhưng nhìn phông nền xung quanh và Cố Ngôn Chi đang phát biểu, cô biết Cố Ngôn Chi đang ở trong một sự kiện quan trọng nào đó.</w:t>
      </w:r>
    </w:p>
    <w:p>
      <w:pPr>
        <w:pStyle w:val="BodyText"/>
      </w:pPr>
      <w:r>
        <w:t xml:space="preserve">Bình thường nói chuyện với Cố Ngôn Chi, anh ta không làm cho cô tức chết thì cũng khiến cô nghẹn họng. Một Cố Ngôn Chi nghiêm túc thế này quả thực là lần đầu tiên Vương An An được thấy.</w:t>
      </w:r>
    </w:p>
    <w:p>
      <w:pPr>
        <w:pStyle w:val="BodyText"/>
      </w:pPr>
      <w:r>
        <w:t xml:space="preserve">Cô không khỏi tò mò nhìn.</w:t>
      </w:r>
    </w:p>
    <w:p>
      <w:pPr>
        <w:pStyle w:val="BodyText"/>
      </w:pPr>
      <w:r>
        <w:t xml:space="preserve">Rõ ràng Cố Ngôn Chi là kẻ thiếu đạo đức đến mức khiến người ta hộc máu, nhưng cảm giác lại không giống trước. Vẫn là khí chất mạnh mẽ, ánh mắt sắc bén, vẻ mặt lạnh lùng, rất nhiều ánh đèn chiếu vào người anh ta nhưng anh ta vẫn thong dong như đang độc thoại vậy.</w:t>
      </w:r>
    </w:p>
    <w:p>
      <w:pPr>
        <w:pStyle w:val="BodyText"/>
      </w:pPr>
      <w:r>
        <w:t xml:space="preserve">Cao cao tại thượng quả rất thích hợp để miêu tả Cố Ngôn Chi.</w:t>
      </w:r>
    </w:p>
    <w:p>
      <w:pPr>
        <w:pStyle w:val="BodyText"/>
      </w:pPr>
      <w:r>
        <w:t xml:space="preserve">Vương An An không biết mình nhìn bao lâu, cho đến khi Uông Uông gọi cô, cô mới hoàn hồn.</w:t>
      </w:r>
    </w:p>
    <w:p>
      <w:pPr>
        <w:pStyle w:val="BodyText"/>
      </w:pPr>
      <w:r>
        <w:t xml:space="preserve">Cô vội vàng kéo hành lý đi tới bên Uông Uông.</w:t>
      </w:r>
    </w:p>
    <w:p>
      <w:pPr>
        <w:pStyle w:val="BodyText"/>
      </w:pPr>
      <w:r>
        <w:t xml:space="preserve">Uông Uông giống như một đứa trẻ, đón lấy hành lý của cô ôm vào trong lòng như bảo bối, vui mừng nói với cô: “An An, em tới rồi.”</w:t>
      </w:r>
    </w:p>
    <w:p>
      <w:pPr>
        <w:pStyle w:val="BodyText"/>
      </w:pPr>
      <w:r>
        <w:t xml:space="preserve">“Ừ.” Vương An An gật đầu, hình ảnh trước mặt vẫn chưa dừng, chắc là được để lặp lại.</w:t>
      </w:r>
    </w:p>
    <w:p>
      <w:pPr>
        <w:pStyle w:val="BodyText"/>
      </w:pPr>
      <w:r>
        <w:t xml:space="preserve">Thật lòng cô cảm thấy Uông Uông và Cố Ngôn Chi rất rất rất khác nhau. . . . . .</w:t>
      </w:r>
    </w:p>
    <w:p>
      <w:pPr>
        <w:pStyle w:val="BodyText"/>
      </w:pPr>
      <w:r>
        <w:t xml:space="preserve">Cố Ngôn Chi mang lại cho người ta cảm giác nổi bật được vạn người chú ý, hoàn toàn không giống Uông Uông.</w:t>
      </w:r>
    </w:p>
    <w:p>
      <w:pPr>
        <w:pStyle w:val="BodyText"/>
      </w:pPr>
      <w:r>
        <w:t xml:space="preserve">Mạnh Triết vẫn tự tin để Uông Uông luyện tập một lần.</w:t>
      </w:r>
    </w:p>
    <w:p>
      <w:pPr>
        <w:pStyle w:val="BodyText"/>
      </w:pPr>
      <w:r>
        <w:t xml:space="preserve">Quả nhiên, Uông Uông vừa đứng lên bắt chước liền bại lộ. Đầu tiên là tốc độ nói hoàn toàn không giống, ngay cả biểu cảm hay động tác cũng không ăn nhập.</w:t>
      </w:r>
    </w:p>
    <w:p>
      <w:pPr>
        <w:pStyle w:val="BodyText"/>
      </w:pPr>
      <w:r>
        <w:t xml:space="preserve">Vương An An nhíu mày.</w:t>
      </w:r>
    </w:p>
    <w:p>
      <w:pPr>
        <w:pStyle w:val="BodyText"/>
      </w:pPr>
      <w:r>
        <w:t xml:space="preserve">Mạnh Triết vẫn chưa từ bỏ ý định nhắc nhở Uông Uông: “Không đúng, vẻ mặt nghiêm túc hơn một chút. . . . . .”</w:t>
      </w:r>
    </w:p>
    <w:p>
      <w:pPr>
        <w:pStyle w:val="BodyText"/>
      </w:pPr>
      <w:r>
        <w:t xml:space="preserve">Uông Uông làm vẻ mặt giống như đang đau răng vậy.</w:t>
      </w:r>
    </w:p>
    <w:p>
      <w:pPr>
        <w:pStyle w:val="BodyText"/>
      </w:pPr>
      <w:r>
        <w:t xml:space="preserve">Mạnh Triết vội vàng chỉ lại: “Không đúng không đúng, phải nghiêm túc, cậu khoa trương như vậy làm gì….?”</w:t>
      </w:r>
    </w:p>
    <w:p>
      <w:pPr>
        <w:pStyle w:val="BodyText"/>
      </w:pPr>
      <w:r>
        <w:t xml:space="preserve">Chắc chắn Uông Uông đã rất cố gắng, thay đổi năm sáu kiểu biểu cảm, nhưng chẳng nét mặt nào giống.</w:t>
      </w:r>
    </w:p>
    <w:p>
      <w:pPr>
        <w:pStyle w:val="BodyText"/>
      </w:pPr>
      <w:r>
        <w:t xml:space="preserve">Ngược lại càng lúc càng giống như đang làm mặt hề.</w:t>
      </w:r>
    </w:p>
    <w:p>
      <w:pPr>
        <w:pStyle w:val="BodyText"/>
      </w:pPr>
      <w:r>
        <w:t xml:space="preserve">Cuối cùng Mạnh Triết cũng bó tay, không thể làm gì khác hơn là xua tay nói: “Thôi, cậu cứ để mặt không biểu cảm nào đi.”</w:t>
      </w:r>
    </w:p>
    <w:p>
      <w:pPr>
        <w:pStyle w:val="BodyText"/>
      </w:pPr>
      <w:r>
        <w:t xml:space="preserve">Uông Uông rất nghe lời. . . Mặt ngơ ra. . . . . .</w:t>
      </w:r>
    </w:p>
    <w:p>
      <w:pPr>
        <w:pStyle w:val="BodyText"/>
      </w:pPr>
      <w:r>
        <w:t xml:space="preserve">Vương An An dở khóc dở cười, cô biết ngay chuyện này sẽ không thuận lợi mà.</w:t>
      </w:r>
    </w:p>
    <w:p>
      <w:pPr>
        <w:pStyle w:val="BodyText"/>
      </w:pPr>
      <w:r>
        <w:t xml:space="preserve">Cô thở dài, xách hành lý tìm phòng nghỉ ngơi.</w:t>
      </w:r>
    </w:p>
    <w:p>
      <w:pPr>
        <w:pStyle w:val="BodyText"/>
      </w:pPr>
      <w:r>
        <w:t xml:space="preserve">Mặc dù Uông Uông rất muốn đi theo cô, nhưng Mạnh Triết cứ gọi anh như đòi nợ, nào là phải làm thế này, làm thế kia.</w:t>
      </w:r>
    </w:p>
    <w:p>
      <w:pPr>
        <w:pStyle w:val="BodyText"/>
      </w:pPr>
      <w:r>
        <w:t xml:space="preserve">Vương An An tìm bừa một gian để ngủ, lúc sắp xếp hành lý, tâm trạng có chút kỳ lạ.</w:t>
      </w:r>
    </w:p>
    <w:p>
      <w:pPr>
        <w:pStyle w:val="BodyText"/>
      </w:pPr>
      <w:r>
        <w:t xml:space="preserve">Xem xong đoạn phim về Cố Ngôn Chi, Vương An An có cảm giác như mình đang giúp người ta giết người.</w:t>
      </w:r>
    </w:p>
    <w:p>
      <w:pPr>
        <w:pStyle w:val="BodyText"/>
      </w:pPr>
      <w:r>
        <w:t xml:space="preserve">Sau khi dọn dẹp xong xuôi, cô yên lặng ngồi trên giường ngẩn người.</w:t>
      </w:r>
    </w:p>
    <w:p>
      <w:pPr>
        <w:pStyle w:val="BodyText"/>
      </w:pPr>
      <w:r>
        <w:t xml:space="preserve">Uông Uông sau nửa ngày học chẳng có kết quả gì nên đã được giải phóng, kích động đẩy cửa ra, chạy đến bên cạnh cô.</w:t>
      </w:r>
    </w:p>
    <w:p>
      <w:pPr>
        <w:pStyle w:val="BodyText"/>
      </w:pPr>
      <w:r>
        <w:t xml:space="preserve">Trên mặt anh chẳng có chút buồn bã lo lắng nào cả.</w:t>
      </w:r>
    </w:p>
    <w:p>
      <w:pPr>
        <w:pStyle w:val="BodyText"/>
      </w:pPr>
      <w:r>
        <w:t xml:space="preserve">Vương An An buồn bực liếc anh một cái, “Này, Uông Uông, anh không lo lắng sao?”</w:t>
      </w:r>
    </w:p>
    <w:p>
      <w:pPr>
        <w:pStyle w:val="BodyText"/>
      </w:pPr>
      <w:r>
        <w:t xml:space="preserve">Uông Uông chăm chú nhìn cô, “Không lo, vì anh sẽ cố gắng học. An An tin tưởng anh được không, Uông Uông có thể làm được mà.”</w:t>
      </w:r>
    </w:p>
    <w:p>
      <w:pPr>
        <w:pStyle w:val="BodyText"/>
      </w:pPr>
      <w:r>
        <w:t xml:space="preserve">Nhìn Uông Uông nghiêm túc như vậy, Vương An An cũng được tiếp sức, cô vội lên tinh thần, đánh một cái vào lưng anh, thúc giục: “Vậy chúng ta cùng cố gắng! Mỗi ngày bắt chước một chút, cho dù là thói quen nhỏ nhất của Cố Ngôn Chi.”</w:t>
      </w:r>
    </w:p>
    <w:p>
      <w:pPr>
        <w:pStyle w:val="BodyText"/>
      </w:pPr>
      <w:r>
        <w:t xml:space="preserve">Lúc cô cùng Uông Uông đến phòng chiếu phim, Mạnh Triết không biết đã chạy đi đâu.</w:t>
      </w:r>
    </w:p>
    <w:p>
      <w:pPr>
        <w:pStyle w:val="BodyText"/>
      </w:pPr>
      <w:r>
        <w:t xml:space="preserve">Vương An An định cùng Uông Uông học trước một ít, nhưng lại không biết mở VCD. Kể từ sau khi cô lên đại học đến nay đều dùng máy tính để xem phim, loại đầu đĩa này đã lâu lắm rồi cô không dùng, hơn nữa đồ cô dùng sao có thể so với đồ trong phòng chiếu phim này chứ.</w:t>
      </w:r>
    </w:p>
    <w:p>
      <w:pPr>
        <w:pStyle w:val="BodyText"/>
      </w:pPr>
      <w:r>
        <w:t xml:space="preserve">Vương An An xem xét tỉ mỉ các thiết bị.</w:t>
      </w:r>
    </w:p>
    <w:p>
      <w:pPr>
        <w:pStyle w:val="BodyText"/>
      </w:pPr>
      <w:r>
        <w:t xml:space="preserve">Nhưng đồng thời cô cũng lục ra được không ít thứ.</w:t>
      </w:r>
    </w:p>
    <w:p>
      <w:pPr>
        <w:pStyle w:val="BodyText"/>
      </w:pPr>
      <w:r>
        <w:t xml:space="preserve">Không ngờ Mạnh Triết lại giữ không ít tư liệu về Cố Ngôn Chi, hơn nữa mỗi tài liệu còn ghi đầy đủ nguồn gốc và thời gian.</w:t>
      </w:r>
    </w:p>
    <w:p>
      <w:pPr>
        <w:pStyle w:val="BodyText"/>
      </w:pPr>
      <w:r>
        <w:t xml:space="preserve">Hội nghị gì, gặp mặt ai, còn có vài cảnh đi ăn cơm đời thường, muốn xem gì đều có.</w:t>
      </w:r>
    </w:p>
    <w:p>
      <w:pPr>
        <w:pStyle w:val="BodyText"/>
      </w:pPr>
      <w:r>
        <w:t xml:space="preserve">Không biết lúc Cố Ngôn Chi bị người ta chụp hình có cảm thấy gì không, hay đơn giản Cố Ngôn Chi vốn dĩ đã là người của công chúng rồi.</w:t>
      </w:r>
    </w:p>
    <w:p>
      <w:pPr>
        <w:pStyle w:val="BodyText"/>
      </w:pPr>
      <w:r>
        <w:t xml:space="preserve">Nói thật, mặc dù cô biết Cố Ngôn Chi tuổi trẻ tài cao, rất lợi hại, rất nhiều tiền, có quyền có thế, nhưng bởi vì không liên quan đến cô nên cô chưa bao giờ tâm đến những tin tức về Cố Ngôn Chi, kể cả Baidu [1] tìm kiếm cũng chưa từng làm.</w:t>
      </w:r>
    </w:p>
    <w:p>
      <w:pPr>
        <w:pStyle w:val="BodyText"/>
      </w:pPr>
      <w:r>
        <w:t xml:space="preserve">[1] Trang tìm kiếm của Trung Quốc, giống Google</w:t>
      </w:r>
    </w:p>
    <w:p>
      <w:pPr>
        <w:pStyle w:val="BodyText"/>
      </w:pPr>
      <w:r>
        <w:t xml:space="preserve">Nhưng bây giờ hễ nhìn thấy tin tức tài chính kinh tế, hội nghị diễn đàn kinh tế hàng năm gì gì đó cô sẽ bất giác nghĩ tới Cố Ngôn Chi. Cảm giác rất kỳ lạ khiến cô không kìm chế được liếc Uông Uông một cái.</w:t>
      </w:r>
    </w:p>
    <w:p>
      <w:pPr>
        <w:pStyle w:val="BodyText"/>
      </w:pPr>
      <w:r>
        <w:t xml:space="preserve">Uông Uông lại giống như chú chó nhỏ đứng bên cạnh cô vậy.</w:t>
      </w:r>
    </w:p>
    <w:p>
      <w:pPr>
        <w:pStyle w:val="BodyText"/>
      </w:pPr>
      <w:r>
        <w:t xml:space="preserve">Ngoan ngoãn vẫy đuôi như được ột khúc xương.</w:t>
      </w:r>
    </w:p>
    <w:p>
      <w:pPr>
        <w:pStyle w:val="BodyText"/>
      </w:pPr>
      <w:r>
        <w:t xml:space="preserve">Vương An An thở dài, đúng là ‘gánh nặng đường xa’, cô xắn tay áo lên.</w:t>
      </w:r>
    </w:p>
    <w:p>
      <w:pPr>
        <w:pStyle w:val="BodyText"/>
      </w:pPr>
      <w:r>
        <w:t xml:space="preserve">Mấy hội nghị kia rất tẻ nhạt cứng ngắc, cảnh sinh hoạt có vẻ dễ bắt chước hơn.</w:t>
      </w:r>
    </w:p>
    <w:p>
      <w:pPr>
        <w:pStyle w:val="BodyText"/>
      </w:pPr>
      <w:r>
        <w:t xml:space="preserve">Vương An An liền tìm đĩa có cảnh Cố Ngôn Chi đi ăn.</w:t>
      </w:r>
    </w:p>
    <w:p>
      <w:pPr>
        <w:pStyle w:val="BodyText"/>
      </w:pPr>
      <w:r>
        <w:t xml:space="preserve">Để phù hợp với hoàn cảnh, cô còn chạy xuống bếp lấy đồ ăn lên.</w:t>
      </w:r>
    </w:p>
    <w:p>
      <w:pPr>
        <w:pStyle w:val="BodyText"/>
      </w:pPr>
      <w:r>
        <w:t xml:space="preserve">Những thứ Cố Ngôn Chi ăn đều được đặt trước mặt Uông Uông.</w:t>
      </w:r>
    </w:p>
    <w:p>
      <w:pPr>
        <w:pStyle w:val="BodyText"/>
      </w:pPr>
      <w:r>
        <w:t xml:space="preserve">Động tác của Cố Ngôn Chi rất chậm, góc chụp này có lẽ là chụp trộm từ một nơi kín đáo nào đó.</w:t>
      </w:r>
    </w:p>
    <w:p>
      <w:pPr>
        <w:pStyle w:val="BodyText"/>
      </w:pPr>
      <w:r>
        <w:t xml:space="preserve">Hơn nữa người chụp có vẻ không chuyên nghiệp, ảnh nào cũng zoom đặc tả chính diện gương mặt Cố Ngôn Chi.</w:t>
      </w:r>
    </w:p>
    <w:p>
      <w:pPr>
        <w:pStyle w:val="BodyText"/>
      </w:pPr>
      <w:r>
        <w:t xml:space="preserve">Vương An An cảm thấy không nhất thiết phải bắt chước chính xác từng biểu cảm, chỉ cần giống mấy đặc điểm quan trọng là được.</w:t>
      </w:r>
    </w:p>
    <w:p>
      <w:pPr>
        <w:pStyle w:val="BodyText"/>
      </w:pPr>
      <w:r>
        <w:t xml:space="preserve">Cô chăm chú nhìn từng động tác và vẻ mặt của Cố Ngôn Chi, cố gắng tìm kiếm thói quen sinh hoạt của anh ta.</w:t>
      </w:r>
    </w:p>
    <w:p>
      <w:pPr>
        <w:pStyle w:val="BodyText"/>
      </w:pPr>
      <w:r>
        <w:t xml:space="preserve">Ví dụ như động tác cầm đũa, nét mặt khi ăn đồ ăn ngon.</w:t>
      </w:r>
    </w:p>
    <w:p>
      <w:pPr>
        <w:pStyle w:val="BodyText"/>
      </w:pPr>
      <w:r>
        <w:t xml:space="preserve">Hơn nữa ngoài những tài liệu hình ảnh, còn có một bản ghi chép chi tiết lịch làm việc và nghỉ ngơi hằng ngày của Cố Ngôn Chi.</w:t>
      </w:r>
    </w:p>
    <w:p>
      <w:pPr>
        <w:pStyle w:val="BodyText"/>
      </w:pPr>
      <w:r>
        <w:t xml:space="preserve">Mỗi ngày Cố Ngôn Chi trải qua như thế nào, ở đâu, làm gì đều được ghi chép chi tiết. Vương An An nghiêm túc nghiên cứu, nhưng được một lúc, cô chợt cảm thấy có gì đó không ổn.</w:t>
      </w:r>
    </w:p>
    <w:p>
      <w:pPr>
        <w:pStyle w:val="BodyText"/>
      </w:pPr>
      <w:r>
        <w:t xml:space="preserve">Lịch làm việc và nghỉ ngơi của Cố Ngôn Chi quá chính xác, từ bữa sáng đến giấc ngủ buổi tối, giống như người này sống chỉ để làm việc vậy….</w:t>
      </w:r>
    </w:p>
    <w:p>
      <w:pPr>
        <w:pStyle w:val="BodyText"/>
      </w:pPr>
      <w:r>
        <w:t xml:space="preserve">Cô tưởng mình nhầm nên vội lật lại một lần nữa, còn xem cả VCD, sau đó đối chiếu lại.</w:t>
      </w:r>
    </w:p>
    <w:p>
      <w:pPr>
        <w:pStyle w:val="BodyText"/>
      </w:pPr>
      <w:r>
        <w:t xml:space="preserve">Chính xác, có hội nghị, có làm việc, có ăn cơm, có nghỉ ngơi, duy chỉ không có giải trí? !</w:t>
      </w:r>
    </w:p>
    <w:p>
      <w:pPr>
        <w:pStyle w:val="BodyText"/>
      </w:pPr>
      <w:r>
        <w:t xml:space="preserve">Sao có thể thế được?</w:t>
      </w:r>
    </w:p>
    <w:p>
      <w:pPr>
        <w:pStyle w:val="BodyText"/>
      </w:pPr>
      <w:r>
        <w:t xml:space="preserve">Đúng lúc ấy Mạnh Triết đẩy cửa đi vào, Vương An An như đang lạc vào sương mù, vội quay đầu lại hỏi: “Mạnh Triết, tôi vừa xem lịch làm việc và nghỉ ngơi của Cố Ngôn Chi …Cuộc sống của anh ta rất quy luật, bình thường không có sở thích gì sao ….Cuộc sống của anh ta quả thật giống như người máy vậy!”</w:t>
      </w:r>
    </w:p>
    <w:p>
      <w:pPr>
        <w:pStyle w:val="BodyText"/>
      </w:pPr>
      <w:r>
        <w:t xml:space="preserve">Lời Vương An An vừa nói đã nhắc nhở Mạnh Triết, anh ta vội vàng xuống tầng lấy đồ lên.</w:t>
      </w:r>
    </w:p>
    <w:p>
      <w:pPr>
        <w:pStyle w:val="BodyText"/>
      </w:pPr>
      <w:r>
        <w:t xml:space="preserve">Đồ cũng không phải, chỉ ba bốn đĩa VCD và một ít giấy tờ giới thiệu.</w:t>
      </w:r>
    </w:p>
    <w:p>
      <w:pPr>
        <w:pStyle w:val="BodyText"/>
      </w:pPr>
      <w:r>
        <w:t xml:space="preserve">Vương An An tò mò cầm lấy xem, mới đầu còn tưởng Mạnh Triết lấy nhầm catalogue giới thiệu mấy cảm giác mạnh như mà đua xe, leo núi, lướt sóng…</w:t>
      </w:r>
    </w:p>
    <w:p>
      <w:pPr>
        <w:pStyle w:val="BodyText"/>
      </w:pPr>
      <w:r>
        <w:t xml:space="preserve">Vương An An nhìn lại lần nữa, ngay cả VCD cũng đã có, hiển nhiên là mấy trò này Cố Ngôn Chi đều đã từng chơi.</w:t>
      </w:r>
    </w:p>
    <w:p>
      <w:pPr>
        <w:pStyle w:val="BodyText"/>
      </w:pPr>
      <w:r>
        <w:t xml:space="preserve">Cô theo bản năng quay đầu nhìn, chỉ thấy trên màn hình Cố Ngôn Chi đang diễn thuyết, Cố Ngôn Chi đang uống anh, Cố Ngôn Chi đang ăn súp, tuy miệng lưỡi cay độc nhưng nhìn qua lại lịch sự vô cùng….</w:t>
      </w:r>
    </w:p>
    <w:p>
      <w:pPr>
        <w:pStyle w:val="BodyText"/>
      </w:pPr>
      <w:r>
        <w:t xml:space="preserve">Có cần phải sống thần thánh vậy không?</w:t>
      </w:r>
    </w:p>
    <w:p>
      <w:pPr>
        <w:pStyle w:val="Compact"/>
      </w:pPr>
      <w:r>
        <w:br w:type="textWrapping"/>
      </w:r>
      <w:r>
        <w:br w:type="textWrapping"/>
      </w:r>
    </w:p>
    <w:p>
      <w:pPr>
        <w:pStyle w:val="Heading2"/>
      </w:pPr>
      <w:bookmarkStart w:id="41" w:name="chương-19"/>
      <w:bookmarkEnd w:id="41"/>
      <w:r>
        <w:t xml:space="preserve">19. Chương 19</w:t>
      </w:r>
    </w:p>
    <w:p>
      <w:pPr>
        <w:pStyle w:val="Compact"/>
      </w:pPr>
      <w:r>
        <w:br w:type="textWrapping"/>
      </w:r>
      <w:r>
        <w:br w:type="textWrapping"/>
      </w:r>
    </w:p>
    <w:p>
      <w:pPr>
        <w:pStyle w:val="BodyText"/>
      </w:pPr>
      <w:r>
        <w:t xml:space="preserve">Vương An An dùng động lực năm cô thi vào đại học, liều mạng học tập từng hành vi cử chỉ, từng biểu cảm trên mặt Cố Ngôn Chi, sau đó nhắc đi nhắc lại cho Uông Uông nghe.</w:t>
      </w:r>
    </w:p>
    <w:p>
      <w:pPr>
        <w:pStyle w:val="BodyText"/>
      </w:pPr>
      <w:r>
        <w:t xml:space="preserve">Uông Uông rất nghe lời, bảo sao thì làm vậy, nhưng bình thường thông minh lanh lợi là thế, bây giờ lại ngốc không tả nổi.</w:t>
      </w:r>
    </w:p>
    <w:p>
      <w:pPr>
        <w:pStyle w:val="BodyText"/>
      </w:pPr>
      <w:r>
        <w:t xml:space="preserve">Mỗi động tác giơ tay nhấc chân của Cố Ngôn Chi đều ý nhị. Người ta thường nói phụ nữ quyến rũ hấp dẫn người khác, bây giờ Vương An An mới biết đàn ông lịch lãm đến một cảnh giới nhất định, cũng sẽ giống như một bình hoa siêu to, vô cùng quyến rũ.</w:t>
      </w:r>
    </w:p>
    <w:p>
      <w:pPr>
        <w:pStyle w:val="BodyText"/>
      </w:pPr>
      <w:r>
        <w:t xml:space="preserve">Vương An An dạy được cách dùng cơm đành quay sang dạy các lễ nghi trên bàn ăn.</w:t>
      </w:r>
    </w:p>
    <w:p>
      <w:pPr>
        <w:pStyle w:val="BodyText"/>
      </w:pPr>
      <w:r>
        <w:t xml:space="preserve">Trước kia cô và Uông Uông ăn cơm cũng không bao giờ để ý, chỉ cần thoải mái là tốt rồi.</w:t>
      </w:r>
    </w:p>
    <w:p>
      <w:pPr>
        <w:pStyle w:val="BodyText"/>
      </w:pPr>
      <w:r>
        <w:t xml:space="preserve">Nhưng bây giờ thì không được, Uông Uông quá tuỳ tiện, ăn cơm không để ý chút nào. Mặc dù nhìn thì không sai, nhưng so với Cố Ngôn Chi thì đúng là kém xa ngàn dặm.</w:t>
      </w:r>
    </w:p>
    <w:p>
      <w:pPr>
        <w:pStyle w:val="BodyText"/>
      </w:pPr>
      <w:r>
        <w:t xml:space="preserve">Vương An An cố tình mang một cái gương từ trong nhà tắm ra để Uông Uông vừa nhìn vừa luyện tập.</w:t>
      </w:r>
    </w:p>
    <w:p>
      <w:pPr>
        <w:pStyle w:val="BodyText"/>
      </w:pPr>
      <w:r>
        <w:t xml:space="preserve">Cảm thấy có chỗ nào không ổn cô sẽ dừng hình, bảo Uông Uông nhìn động tác trên màn hình rồi bắt chước lại.</w:t>
      </w:r>
    </w:p>
    <w:p>
      <w:pPr>
        <w:pStyle w:val="BodyText"/>
      </w:pPr>
      <w:r>
        <w:t xml:space="preserve">Uông Uông học rất nghiêm túc, hai người học tới tận tối, cuối cùng cũng học được chút ít.</w:t>
      </w:r>
    </w:p>
    <w:p>
      <w:pPr>
        <w:pStyle w:val="BodyText"/>
      </w:pPr>
      <w:r>
        <w:t xml:space="preserve">Vương An An mệt muốn gãy lưng, lúc Mạnh Triết gọi hai người xuống ăn cơm, Vương An An ngáp ngắn ngáp dài đi xuống.</w:t>
      </w:r>
    </w:p>
    <w:p>
      <w:pPr>
        <w:pStyle w:val="BodyText"/>
      </w:pPr>
      <w:r>
        <w:t xml:space="preserve">Lúc ăn cơm, ba người đều không nói gì, chỉ có Mạnh Triết nói sơ qua về kế hoạch luyện tập trong hai ngày tới.</w:t>
      </w:r>
    </w:p>
    <w:p>
      <w:pPr>
        <w:pStyle w:val="BodyText"/>
      </w:pPr>
      <w:r>
        <w:t xml:space="preserve">Sau khi ăn cơm, Vương An An mang chén đĩa đi rửa, Mạnh Triết và Uông Uông lại lên tầng hai. Cô cũng không để ý nhiều, chỉ nghĩ đơn giản là bọn họ tiếp tục luyện tập gì đó.</w:t>
      </w:r>
    </w:p>
    <w:p>
      <w:pPr>
        <w:pStyle w:val="BodyText"/>
      </w:pPr>
      <w:r>
        <w:t xml:space="preserve">Nhưng lúc dọn dẹp xong xuôi đi lên, không ngờ đã thấy Uông Uông nằm trên giường ngủ.</w:t>
      </w:r>
    </w:p>
    <w:p>
      <w:pPr>
        <w:pStyle w:val="BodyText"/>
      </w:pPr>
      <w:r>
        <w:t xml:space="preserve">Mạnh Triết đứng ở đầu giường, trong tay cầm mấy lọ thuốc, sau khi thấy Uông Uông ngủ say, còn lật mí mắt Uông Uông kiểm tra.</w:t>
      </w:r>
    </w:p>
    <w:p>
      <w:pPr>
        <w:pStyle w:val="BodyText"/>
      </w:pPr>
      <w:r>
        <w:t xml:space="preserve">Vương An An lúc này mới nhớ ra, Mạnh Triết chẳng lẽ cũng học Cố Ngôn Chi cho Uông Uông uống thuốc ức chế thần kinh?</w:t>
      </w:r>
    </w:p>
    <w:p>
      <w:pPr>
        <w:pStyle w:val="BodyText"/>
      </w:pPr>
      <w:r>
        <w:t xml:space="preserve">Cô lập tức nổi giận, bước tới hỏi Mạnh Triết: “Này, thuốc đó không tốt cho thân thể anh ấy, sao anh còn dùng?”</w:t>
      </w:r>
    </w:p>
    <w:p>
      <w:pPr>
        <w:pStyle w:val="BodyText"/>
      </w:pPr>
      <w:r>
        <w:t xml:space="preserve">"Vậy cô muốn Cố Ngôn Chi xuất hiện à ?" Mạnh Triết hỏi lại Vương An An.</w:t>
      </w:r>
    </w:p>
    <w:p>
      <w:pPr>
        <w:pStyle w:val="BodyText"/>
      </w:pPr>
      <w:r>
        <w:t xml:space="preserve">Lần này Vương An An không đáp được, kinh ngạc ngồi đầu giường nhìn gương mặt đang ngủ say của Uông Uông.</w:t>
      </w:r>
    </w:p>
    <w:p>
      <w:pPr>
        <w:pStyle w:val="BodyText"/>
      </w:pPr>
      <w:r>
        <w:t xml:space="preserve">Không biết có phải do dùng thuốc hay không, Uông Uông giống như mất tri giác, đôi mắt khép chặt.</w:t>
      </w:r>
    </w:p>
    <w:p>
      <w:pPr>
        <w:pStyle w:val="BodyText"/>
      </w:pPr>
      <w:r>
        <w:t xml:space="preserve">Sau khi Mạnh Triết đi, Vương An An không yên tâm ở lại với Uông Uông một lát, thấy tình hình có vẻ ổn định mới rời đi.</w:t>
      </w:r>
    </w:p>
    <w:p>
      <w:pPr>
        <w:pStyle w:val="BodyText"/>
      </w:pPr>
      <w:r>
        <w:t xml:space="preserve">Có lẽ do ngày suy nghĩ nhiều nên đêm nằm mộng, vừa mới nằm xuống ngủ chưa được bao lâu, Vương An An liền mơ thấy Cố Ngôn Chi.</w:t>
      </w:r>
    </w:p>
    <w:p>
      <w:pPr>
        <w:pStyle w:val="BodyText"/>
      </w:pPr>
      <w:r>
        <w:t xml:space="preserve">Mới đầu cô còn không nhận ra đó là Cố Ngôn Chi, đến khi nhìn kỹ, cô mới chột dạ. Cố Ngôn Chi đang ai oán nhìn cô, giống như muốn đòi nợ cô vậy.</w:t>
      </w:r>
    </w:p>
    <w:p>
      <w:pPr>
        <w:pStyle w:val="BodyText"/>
      </w:pPr>
      <w:r>
        <w:t xml:space="preserve">Vương An An sợ đến toát mồ hôi lạnh, giật mình tỉnh giấc, không ngủ lại được nữa.</w:t>
      </w:r>
    </w:p>
    <w:p>
      <w:pPr>
        <w:pStyle w:val="BodyText"/>
      </w:pPr>
      <w:r>
        <w:t xml:space="preserve">Cô chưa bao giờ làm chuyện hại người chứ đừng nói đến chuyện giết người. Ngay cả bình thường đi cùng mẹ vào chợ thấy giết cá, cô còn không đành lòng.</w:t>
      </w:r>
    </w:p>
    <w:p>
      <w:pPr>
        <w:pStyle w:val="BodyText"/>
      </w:pPr>
      <w:r>
        <w:t xml:space="preserve">Vậy mà bây giờ lại làm loại chuyện này, trong lòng cô cảm thấy vô cùng áp lực.</w:t>
      </w:r>
    </w:p>
    <w:p>
      <w:pPr>
        <w:pStyle w:val="BodyText"/>
      </w:pPr>
      <w:r>
        <w:t xml:space="preserve">Cô thấp thỏm mặc quần áo vào, chạy đến chỗ Uông Uông.</w:t>
      </w:r>
    </w:p>
    <w:p>
      <w:pPr>
        <w:pStyle w:val="BodyText"/>
      </w:pPr>
      <w:r>
        <w:t xml:space="preserve">Lúc đi vào Uông Uông vẫn đang ngủ say.</w:t>
      </w:r>
    </w:p>
    <w:p>
      <w:pPr>
        <w:pStyle w:val="BodyText"/>
      </w:pPr>
      <w:r>
        <w:t xml:space="preserve">Vương An An vội chạy lại bên giường Uông Uông, nhỏ giọng lẩm bẩm: "Cố Ngôn Chi à Cố Ngôn Chi, tuy tôi không thích anh, nhưng tôi cũng chưa từng có suy nghĩ muốn hại anh… Nói đến chuyện này, muốn trách thì phải trách vị hôn thê của anh, dù sao cũng là do cô ta đầu têu, chứ đánh chết tôi cũng không nghĩ ra được cách đó…..”</w:t>
      </w:r>
    </w:p>
    <w:p>
      <w:pPr>
        <w:pStyle w:val="BodyText"/>
      </w:pPr>
      <w:r>
        <w:t xml:space="preserve">Nói xong Vương An An lại do dự, cảm thấy mình đổ hết trách nhiệm lên đầu vị hôn thê của anh ta cũng không phải cho lắm, cô liền bổ sung: “Nhưng chuyện này anh cũng có trách nhiệm, tôi không biết anh bị ma xui quỷ khiến thế nào lại ép hôn người ta. Hiện giờ thì phiền toái rồi đó, làm người ta chó cùng rứt dậu. Hơn nữa hành động của anh cũng không đúng. Uông Uông vốn cũng chính là anh mà, đúng không? Phần lớn đều là anh dùng thân thể còn chưa đủ sao? Anh lại còn tham lam muốn chiếm đoạt hết..... Anh đối xử với Uông Uông như vậy, đương nhiên người ta cũng sẽ đối xử với anh như vậy.... Bây giờ coi như là anh gieo gió gặt bão thôi..."</w:t>
      </w:r>
    </w:p>
    <w:p>
      <w:pPr>
        <w:pStyle w:val="BodyText"/>
      </w:pPr>
      <w:r>
        <w:t xml:space="preserve">Vương An An nói xong cũng không lập tức rời đi. Nhiệt độ lúc tối cũng không thấp lắm, nhưng đến nửa đêm nhiệt độ lại giảm rất nhanh, chưa kể đây còn là vùng ngoại ô, nhiệt độ lúc nào cũng thấp hơn vài độ so với nội thành.</w:t>
      </w:r>
    </w:p>
    <w:p>
      <w:pPr>
        <w:pStyle w:val="BodyText"/>
      </w:pPr>
      <w:r>
        <w:t xml:space="preserve">Thấy trên người Uông Uông chỉ đắp một cái chăn mỏng, cô liền đắp cho Uông Uông một cái chăn khác dày hơn.</w:t>
      </w:r>
    </w:p>
    <w:p>
      <w:pPr>
        <w:pStyle w:val="BodyText"/>
      </w:pPr>
      <w:r>
        <w:t xml:space="preserve">Vừa đắp chăn cho Uông Uông, cô vừa nhỏ giọng lẩm bẩm: "Nhưng mà Cố Ngôn Chi này, anh cũng xui xẻo quá đi mất, đến cả vị hôn thể còn muốn hại anh…. Hiện giờ anh gặp chuyện, bên cạnh lại chẳng có ai…. Nếu để Uông Uông mang theo quá khứ của anh biến mất thì cuộc đời anh quả thật đúng là bi kịch… Ngay cả người không thân quen với anh như tôi còn có thể phân biệt được anh và Uông Uông.... Nếu thật sự như vậy..."</w:t>
      </w:r>
    </w:p>
    <w:p>
      <w:pPr>
        <w:pStyle w:val="BodyText"/>
      </w:pPr>
      <w:r>
        <w:t xml:space="preserve">Vương An An chợt dừng lại, cô kinh ngạc vì lời nói của chính mình.</w:t>
      </w:r>
    </w:p>
    <w:p>
      <w:pPr>
        <w:pStyle w:val="BodyText"/>
      </w:pPr>
      <w:r>
        <w:t xml:space="preserve">Cố Ngôn Chi đáng thương sao?</w:t>
      </w:r>
    </w:p>
    <w:p>
      <w:pPr>
        <w:pStyle w:val="BodyText"/>
      </w:pPr>
      <w:r>
        <w:t xml:space="preserve">Không thể nào, Cố Ngôn Chi đáng thương cái quái gì chứ, nhưng khi cô vô thức nói ra những lời đó quả thật…..</w:t>
      </w:r>
    </w:p>
    <w:p>
      <w:pPr>
        <w:pStyle w:val="BodyText"/>
      </w:pPr>
      <w:r>
        <w:t xml:space="preserve">Cô chợt nhận ra một điều, vội cúi đầu nhìn Uông Uông đang ngủ say. Thật ra trong lòng cô hiểu rõ, thông qua Uông Uông cô đang nhìn Cố Ngôn Chi. Có cái gì đó đang dao động trong lòng anh ta, anh ta thích những trò vận động mạo hiểm, những gì có thể liều mạng anh ta đều muốn thử. Nhưng dù là cảm giác anh ta mang đến cho người ta hay khí chất của anh ta đều không giống loại người thích những trò mạo hiểm.</w:t>
      </w:r>
    </w:p>
    <w:p>
      <w:pPr>
        <w:pStyle w:val="BodyText"/>
      </w:pPr>
      <w:r>
        <w:t xml:space="preserve">Vương An An do dự, cũng không biết có phải do mình suy nghĩ nhiều hay không. Nhưng dù sao hiện giờ tối lửa tắt đèn, cũng không sợ bị người ta phát hiện. Cô có chút áy náy nhỏ giọng nói, "Tôi xin lỗi, Cố Ngôn Chi. . . . . . Thật ra thì anh cũng không xấu xa lắm…. Ít nhất thì ban đầu anh cũng muốn báo ơn, chỉ là không hiểu tại sao sau khi anh gặp tôi lại có vẻ lạ lùng như vậy…. Hơn nữa Uông Uông rất đáng thương, cho nên tôi mới ghét anh… Nhưng có lẽ giữa chúng ta có hiểu lầm…. Đời này tôi thực lòng xin lỗi anh… Nếu quả thực có kiếp sau, tôi sẽ đền lại cho anh được không. Nhưng vẻ mặt oán phụ thật sự không hợp với kiểu người gian xảo âm trầm như anh đâu, anh làm ơn đừng dọa tôi nữa nhé…”</w:t>
      </w:r>
    </w:p>
    <w:p>
      <w:pPr>
        <w:pStyle w:val="Compact"/>
      </w:pPr>
      <w:r>
        <w:br w:type="textWrapping"/>
      </w:r>
      <w:r>
        <w:br w:type="textWrapping"/>
      </w:r>
    </w:p>
    <w:p>
      <w:pPr>
        <w:pStyle w:val="Heading2"/>
      </w:pPr>
      <w:bookmarkStart w:id="42" w:name="chương-20"/>
      <w:bookmarkEnd w:id="42"/>
      <w:r>
        <w:t xml:space="preserve">20. Chương 20</w:t>
      </w:r>
    </w:p>
    <w:p>
      <w:pPr>
        <w:pStyle w:val="Compact"/>
      </w:pPr>
      <w:r>
        <w:br w:type="textWrapping"/>
      </w:r>
      <w:r>
        <w:br w:type="textWrapping"/>
      </w:r>
    </w:p>
    <w:p>
      <w:pPr>
        <w:pStyle w:val="BodyText"/>
      </w:pPr>
      <w:r>
        <w:t xml:space="preserve">Vương An An ngủ không ngon, hơn nữa bên ngoài gió thổi quá to, từ trong phòng cô vẫn có thể nghe thấy tiếng lá cây xào xạc.</w:t>
      </w:r>
    </w:p>
    <w:p>
      <w:pPr>
        <w:pStyle w:val="BodyText"/>
      </w:pPr>
      <w:r>
        <w:t xml:space="preserve">Đến nửa đêm thực sự không thể nằm nổi nữa, cô liền đứng dậy đi uống nước.</w:t>
      </w:r>
    </w:p>
    <w:p>
      <w:pPr>
        <w:pStyle w:val="BodyText"/>
      </w:pPr>
      <w:r>
        <w:t xml:space="preserve">Kết quả đi tới bàn mới phát hiện trong phòng không có cốc uống nước.</w:t>
      </w:r>
    </w:p>
    <w:p>
      <w:pPr>
        <w:pStyle w:val="BodyText"/>
      </w:pPr>
      <w:r>
        <w:t xml:space="preserve">Cô đẩy cửa đi ra ngoài, vì chưa quen thuộc nơi này nên cô không biết công tắc bật đèn hành lang nằm ở đâu.</w:t>
      </w:r>
    </w:p>
    <w:p>
      <w:pPr>
        <w:pStyle w:val="BodyText"/>
      </w:pPr>
      <w:r>
        <w:t xml:space="preserve">Cô mò mẫm đi xuống dưới tầng.</w:t>
      </w:r>
    </w:p>
    <w:p>
      <w:pPr>
        <w:pStyle w:val="BodyText"/>
      </w:pPr>
      <w:r>
        <w:t xml:space="preserve">Lối đi xuống tầng dưới có một cái đèn nhỏ, chỉ không hiểu sao bây giờ cái đèn đó không sáng.</w:t>
      </w:r>
    </w:p>
    <w:p>
      <w:pPr>
        <w:pStyle w:val="BodyText"/>
      </w:pPr>
      <w:r>
        <w:t xml:space="preserve">Vương An An ở quen nhà nhỏ rồi, giờ ở nhà to thế này, nửa đêm nửa hôm mò mẫm quả thật có chút đáng sợ.</w:t>
      </w:r>
    </w:p>
    <w:p>
      <w:pPr>
        <w:pStyle w:val="BodyText"/>
      </w:pPr>
      <w:r>
        <w:t xml:space="preserve">Cô đứng bên cầu thang lần mò sờ công tắc đèn.</w:t>
      </w:r>
    </w:p>
    <w:p>
      <w:pPr>
        <w:pStyle w:val="BodyText"/>
      </w:pPr>
      <w:r>
        <w:t xml:space="preserve">Đang lúc nghiêng người, mắt trái của cô liếc thấy có cái gì đó loé lên trong phòng bếp rồi lại biến mất.</w:t>
      </w:r>
    </w:p>
    <w:p>
      <w:pPr>
        <w:pStyle w:val="BodyText"/>
      </w:pPr>
      <w:r>
        <w:t xml:space="preserve">Vương An An sợ hãi hét lên.</w:t>
      </w:r>
    </w:p>
    <w:p>
      <w:pPr>
        <w:pStyle w:val="BodyText"/>
      </w:pPr>
      <w:r>
        <w:t xml:space="preserve">Mạnh Triệt giật bắn như lò xo, mặc quần áo ngủ chạy ra ngoài, vừa bật đèn hành lang vừa tìm nguồn gốc tiếng hét.</w:t>
      </w:r>
    </w:p>
    <w:p>
      <w:pPr>
        <w:pStyle w:val="BodyText"/>
      </w:pPr>
      <w:r>
        <w:t xml:space="preserve">Vương An An đã sợ đến mức không nói nên lời, làm gì có cái gì đáng sợ hơn nửa đêm tối lửa tắt đèn nhìn thấy bóng đen.</w:t>
      </w:r>
    </w:p>
    <w:p>
      <w:pPr>
        <w:pStyle w:val="BodyText"/>
      </w:pPr>
      <w:r>
        <w:t xml:space="preserve">Bất kể là người hay ma thì cũng đều không phải thứ tốt lành gì.</w:t>
      </w:r>
    </w:p>
    <w:p>
      <w:pPr>
        <w:pStyle w:val="BodyText"/>
      </w:pPr>
      <w:r>
        <w:t xml:space="preserve">Sau khi Mạnh Triết tới, hai người cẩn thận tìm một vòng nhưng không thấy chút khác thường nào.</w:t>
      </w:r>
    </w:p>
    <w:p>
      <w:pPr>
        <w:pStyle w:val="BodyText"/>
      </w:pPr>
      <w:r>
        <w:t xml:space="preserve">Vương An An kiên quyết kiểm tra lại tất cả các phòng một lần, ngay cả cửa sổ cũng khoá lại.</w:t>
      </w:r>
    </w:p>
    <w:p>
      <w:pPr>
        <w:pStyle w:val="BodyText"/>
      </w:pPr>
      <w:r>
        <w:t xml:space="preserve">Cuối cùng hai người đến phòng Uông Uông. Phòng của Uông Uông cũng không có gì khác thường, Vương An An cúi người nhìn Uông Uông.</w:t>
      </w:r>
    </w:p>
    <w:p>
      <w:pPr>
        <w:pStyle w:val="BodyText"/>
      </w:pPr>
      <w:r>
        <w:t xml:space="preserve">Chỉ thấy Uông Uông ngủ thật say, rõ ràng là chưa hề tỉnh lại, lần này cô nghĩ chắc mình hoa mắt rồi.</w:t>
      </w:r>
    </w:p>
    <w:p>
      <w:pPr>
        <w:pStyle w:val="BodyText"/>
      </w:pPr>
      <w:r>
        <w:t xml:space="preserve">Mạnh Triết vẫn còn ngái ngủ mắng cô: “Cô nửa đêm không ngủ còn đi lung tung, làm tôi tỉnh cả ngủ rồi đây này, cô sợ thì bật đèn lên...."</w:t>
      </w:r>
    </w:p>
    <w:p>
      <w:pPr>
        <w:pStyle w:val="BodyText"/>
      </w:pPr>
      <w:r>
        <w:t xml:space="preserve">Vương An An có chút chột dạ, dù sao cô cũng nhìn không rõ, mới liếc qua một cái, có lẽ thật sự là bị hoa mắt sao?</w:t>
      </w:r>
    </w:p>
    <w:p>
      <w:pPr>
        <w:pStyle w:val="BodyText"/>
      </w:pPr>
      <w:r>
        <w:t xml:space="preserve">Cô ừ một tiếng, buồn bã trở về phòng ngủ.</w:t>
      </w:r>
    </w:p>
    <w:p>
      <w:pPr>
        <w:pStyle w:val="BodyText"/>
      </w:pPr>
      <w:r>
        <w:t xml:space="preserve">Ngày hôm sau, trời vừa sáng Vương An An đã thức dậy. Thật ra tối hôm qua cô không ngủ được, lúc nào cũng cảm thấy khó chịu.</w:t>
      </w:r>
    </w:p>
    <w:p>
      <w:pPr>
        <w:pStyle w:val="BodyText"/>
      </w:pPr>
      <w:r>
        <w:t xml:space="preserve">Lúc xuống tầng đã thấy Uông Uông đang ăn sáng.</w:t>
      </w:r>
    </w:p>
    <w:p>
      <w:pPr>
        <w:pStyle w:val="BodyText"/>
      </w:pPr>
      <w:r>
        <w:t xml:space="preserve">Cô bước tới thở dài nói: "Uông Uông, anh ngủ ngon không, hôm qua tôi sợ gần chết, không biết có phải do tôi hoa mắt hay không mà nhìn thấy trong bếp có bóng người. Kết quả tôi và Mạnh Triết tìm một vòng chẳng thấy ma nào cả.”</w:t>
      </w:r>
    </w:p>
    <w:p>
      <w:pPr>
        <w:pStyle w:val="BodyText"/>
      </w:pPr>
      <w:r>
        <w:t xml:space="preserve">Uông Uông liền trấn an cô, nói: "Nếu em sợ thì tới phòng anh ngủ đi.”</w:t>
      </w:r>
    </w:p>
    <w:p>
      <w:pPr>
        <w:pStyle w:val="BodyText"/>
      </w:pPr>
      <w:r>
        <w:t xml:space="preserve">Vương An An cười cười sờ đầu anh một cái.</w:t>
      </w:r>
    </w:p>
    <w:p>
      <w:pPr>
        <w:pStyle w:val="BodyText"/>
      </w:pPr>
      <w:r>
        <w:t xml:space="preserve">Thật kỳ lạ, nếu một người đàn ông trưởng thành nói với cô những lời này, cô nhất định sẽ cảm thấy người đó có suy nghĩ bất lương với mình. Nhưng đổi lại thành Uông Uông, cô lại cảm thấy rất tự nhiên, rất thân thiết.</w:t>
      </w:r>
    </w:p>
    <w:p>
      <w:pPr>
        <w:pStyle w:val="BodyText"/>
      </w:pPr>
      <w:r>
        <w:t xml:space="preserve">Nhưng cô vẫn lo lắng cho cơ thể của Uông Uông, rất sợ thứ thuốc kia sẽ sinh ra tác dụng phụ ảnh hưởng đến sức khỏe của anh. Vậy nên cô liền quan tâm hỏi mấy câu.</w:t>
      </w:r>
    </w:p>
    <w:p>
      <w:pPr>
        <w:pStyle w:val="BodyText"/>
      </w:pPr>
      <w:r>
        <w:t xml:space="preserve">Uông Uông lại nói không thấy thân thể có vấn đề gì.</w:t>
      </w:r>
    </w:p>
    <w:p>
      <w:pPr>
        <w:pStyle w:val="BodyText"/>
      </w:pPr>
      <w:r>
        <w:t xml:space="preserve">Lúc Vương An An đang ăn cơm mới chợt nhận ra Mạnh Triết không ở đây.</w:t>
      </w:r>
    </w:p>
    <w:p>
      <w:pPr>
        <w:pStyle w:val="BodyText"/>
      </w:pPr>
      <w:r>
        <w:t xml:space="preserve">Lúc này Uông Uông mới nói: "À, Mạnh Triết đi mua đồ ăn, lần trước bọn anh mang nhiều đồ quá nên không mua được nhiều, anh ấy đi mua vài thứ, chắc khoảng chiều mới trở lại.”</w:t>
      </w:r>
    </w:p>
    <w:p>
      <w:pPr>
        <w:pStyle w:val="BodyText"/>
      </w:pPr>
      <w:r>
        <w:t xml:space="preserve">Vương An An cũng không để ý, chỉ có hai người bọn họ, cô còn cảm thấy nhẹ nhõm hơn.</w:t>
      </w:r>
    </w:p>
    <w:p>
      <w:pPr>
        <w:pStyle w:val="BodyText"/>
      </w:pPr>
      <w:r>
        <w:t xml:space="preserve">Nhưng chuyện bắt chước Cố Ngôn Chi thì không thể trì hoãn được.</w:t>
      </w:r>
    </w:p>
    <w:p>
      <w:pPr>
        <w:pStyle w:val="BodyText"/>
      </w:pPr>
      <w:r>
        <w:t xml:space="preserve">Sau khi ăn cơm xong, Vương An An liền gọi Uông Uông tới phòng chiếu. Cô tìm đĩa trong ngăn kéo nhưng không thấy có cái nào thích hợp.</w:t>
      </w:r>
    </w:p>
    <w:p>
      <w:pPr>
        <w:pStyle w:val="BodyText"/>
      </w:pPr>
      <w:r>
        <w:t xml:space="preserve">Trong lúc nghiên cứu đống đĩa, Vương An An chợt để ý thấy Uông Uông mặc quần áo khả mỏng.</w:t>
      </w:r>
    </w:p>
    <w:p>
      <w:pPr>
        <w:pStyle w:val="BodyText"/>
      </w:pPr>
      <w:r>
        <w:t xml:space="preserve">Loại quần áo ngắn tay này mặc trong thành phố thì không sao, nhưng ở vùng ngoại ô này, nhiệt độ thấp hơn nhiều.</w:t>
      </w:r>
    </w:p>
    <w:p>
      <w:pPr>
        <w:pStyle w:val="BodyText"/>
      </w:pPr>
      <w:r>
        <w:t xml:space="preserve">Vương An An liền dẫn Uông Uông đi tìm quần áo, dù sao nơi này là của Cố Ngôn Chi, trong nhà nhất định có đồ dùng cá nhân của anh ta.</w:t>
      </w:r>
    </w:p>
    <w:p>
      <w:pPr>
        <w:pStyle w:val="BodyText"/>
      </w:pPr>
      <w:r>
        <w:t xml:space="preserve">Vương An An lục lọi một lượt, quả thật đã tìm ra được không ít thứ.</w:t>
      </w:r>
    </w:p>
    <w:p>
      <w:pPr>
        <w:pStyle w:val="BodyText"/>
      </w:pPr>
      <w:r>
        <w:t xml:space="preserve">Cô biết sẽ có quần áo, chỉ không ngờ ở nơi Cố Ngôn Chi ít khi tới như thế này mà vẫn có nguyên một tủ quần áo lớn.</w:t>
      </w:r>
    </w:p>
    <w:p>
      <w:pPr>
        <w:pStyle w:val="BodyText"/>
      </w:pPr>
      <w:r>
        <w:t xml:space="preserve">Bên trong phân loại rõ ràng: áo sơ mi, áo vest, cà vạt, tất…. Còn có cả đồ lót nam khiến cô vừa nhìn liền đỏ mặt….</w:t>
      </w:r>
    </w:p>
    <w:p>
      <w:pPr>
        <w:pStyle w:val="BodyText"/>
      </w:pPr>
      <w:r>
        <w:t xml:space="preserve">Cô cố gắng phớt lờ những món đồ kia, tìm quần áo dày cho Uông Uông mặc.</w:t>
      </w:r>
    </w:p>
    <w:p>
      <w:pPr>
        <w:pStyle w:val="BodyText"/>
      </w:pPr>
      <w:r>
        <w:t xml:space="preserve">Uông Uông đột nhiên trở nên hăng hái, không ngừng thay quần áo cho Vương An An xem giống như một đứa trẻ.</w:t>
      </w:r>
    </w:p>
    <w:p>
      <w:pPr>
        <w:pStyle w:val="BodyText"/>
      </w:pPr>
      <w:r>
        <w:t xml:space="preserve">Mặc quần áo ở nhà thì không có gì khác biệt, đến lúc mặc âu phục thì mới thú vị.</w:t>
      </w:r>
    </w:p>
    <w:p>
      <w:pPr>
        <w:pStyle w:val="BodyText"/>
      </w:pPr>
      <w:r>
        <w:t xml:space="preserve">Cố Ngôn Chi mặc âu phục luôn có phong cách của một nhà lãnh đạo. Nhưng không hiểu tại sao một bộ âu phục màu đen nghiêm túc Uông Uông mặc vào lại có dáng vẻ vừa hoạt bát vừa cợt nhả.</w:t>
      </w:r>
    </w:p>
    <w:p>
      <w:pPr>
        <w:pStyle w:val="BodyText"/>
      </w:pPr>
      <w:r>
        <w:t xml:space="preserve">Anh lại còn cố tình chớp chớp mắt với Vương An An.</w:t>
      </w:r>
    </w:p>
    <w:p>
      <w:pPr>
        <w:pStyle w:val="BodyText"/>
      </w:pPr>
      <w:r>
        <w:t xml:space="preserve">Động tác trêu ghẹo như vậy lại không mang tới chút cảm giác lỗ mãng nào, thay vào đó chỉ toàn là tình ý triền miên.</w:t>
      </w:r>
    </w:p>
    <w:p>
      <w:pPr>
        <w:pStyle w:val="BodyText"/>
      </w:pPr>
      <w:r>
        <w:t xml:space="preserve">Vương An An bị anh nhìn phát ngại, đành ngồi xuống chiếc ghế giữa tủ quần áo, cố tình soi mói nói: "A, cái này hợp với cái cà vạt kia, đúng, cái đấy đấy.... Còn giày à, để tôi xem nào.... đôi đó, đúng đôi đó đó...."</w:t>
      </w:r>
    </w:p>
    <w:p>
      <w:pPr>
        <w:pStyle w:val="BodyText"/>
      </w:pPr>
      <w:r>
        <w:t xml:space="preserve">Nhưng quần áo của Cố Ngôn Chi thật đơn điệu, chỉ có đúng ba màu đen, xám và xanh đen.</w:t>
      </w:r>
    </w:p>
    <w:p>
      <w:pPr>
        <w:pStyle w:val="BodyText"/>
      </w:pPr>
      <w:r>
        <w:t xml:space="preserve">Vương An An đang cười cười chợt nghĩ đến điều gì đó, vui vẻ đều tan biết hết.</w:t>
      </w:r>
    </w:p>
    <w:p>
      <w:pPr>
        <w:pStyle w:val="BodyText"/>
      </w:pPr>
      <w:r>
        <w:t xml:space="preserve">Cho dù cô không ngừng tự nhủ với mình biết bao nhiêu lần, nhưng hiện giờ quần áo Uông Uông đang mặc là của Cố Ngôn Chi, tất cả những gì bọn họ hưởng thụ cũng là của Cố Ngôn Chi…</w:t>
      </w:r>
    </w:p>
    <w:p>
      <w:pPr>
        <w:pStyle w:val="BodyText"/>
      </w:pPr>
      <w:r>
        <w:t xml:space="preserve">Cảm giác giết người cướp của khiến trong lòng Vương An An cảm thấy không thoải mái.</w:t>
      </w:r>
    </w:p>
    <w:p>
      <w:pPr>
        <w:pStyle w:val="BodyText"/>
      </w:pPr>
      <w:r>
        <w:t xml:space="preserve">Cô liền đứng dậy ngăn cản Uông Uông, kéo Uông Uông vội vàng đứng dậy theo cô ra ngoài luyện tập.</w:t>
      </w:r>
    </w:p>
    <w:p>
      <w:pPr>
        <w:pStyle w:val="BodyText"/>
      </w:pPr>
      <w:r>
        <w:t xml:space="preserve">Vương An An có nằm mơ cũng không ngờ có ngày mình lại phải luyện tập mấy thứ khô khan này. Cố gắng quan sát cẩn thận, tìm hiểu tỉ mỉ về Cố Ngôn Chi, ghi nhớ tất cả những động tác thói quen của anh ta vào trong đầu.</w:t>
      </w:r>
    </w:p>
    <w:p>
      <w:pPr>
        <w:pStyle w:val="BodyText"/>
      </w:pPr>
      <w:r>
        <w:t xml:space="preserve">Rốt cuộc Uông Uông cũng đã tiến bộ đôi chút, tốc độ nói chuyện đã chậm lại. Dù sao hai người cũng có giọng nói giống nhau, muốn bắt chước cũng dễ dàng hơn nhiều.</w:t>
      </w:r>
    </w:p>
    <w:p>
      <w:pPr>
        <w:pStyle w:val="BodyText"/>
      </w:pPr>
      <w:r>
        <w:t xml:space="preserve">Uông Uông cố gắng luyện tập, hai người giống như hai đứa trẻ cùng nhau làm bài tập về nhà. Để thuận tiện, Vương An An ngồi khoanh chân trên mặt đất, Uông Uông cũng bắt chước ngồi bên cạnh cô.</w:t>
      </w:r>
    </w:p>
    <w:p>
      <w:pPr>
        <w:pStyle w:val="BodyText"/>
      </w:pPr>
      <w:r>
        <w:t xml:space="preserve">Hai nguời vừa xem vừa bắt chước, sửa lại, rồi lại bắt chước….</w:t>
      </w:r>
    </w:p>
    <w:p>
      <w:pPr>
        <w:pStyle w:val="BodyText"/>
      </w:pPr>
      <w:r>
        <w:t xml:space="preserve">Nhưng trong lúc luyện tập lại nghe thấy tiếng lá cây tán loạn bên ngoài.</w:t>
      </w:r>
    </w:p>
    <w:p>
      <w:pPr>
        <w:pStyle w:val="BodyText"/>
      </w:pPr>
      <w:r>
        <w:t xml:space="preserve">Lúc này Vương An An mới phát hiện không biết trời đã tối sầm từ lúc nào, nhìn có vẻ như sắp có giông to.</w:t>
      </w:r>
    </w:p>
    <w:p>
      <w:pPr>
        <w:pStyle w:val="BodyText"/>
      </w:pPr>
      <w:r>
        <w:t xml:space="preserve">Cô chạy vội xuống tầng kiểm tra tất cả các cửa sổ. Lúc đang kiểm tra thì mưa đã xối xả tuôn xuống như trút nước, nhìn qua cửa sổ, bên ngoài đã là một màn mưa trắng xóa.</w:t>
      </w:r>
    </w:p>
    <w:p>
      <w:pPr>
        <w:pStyle w:val="BodyText"/>
      </w:pPr>
      <w:r>
        <w:t xml:space="preserve">Mưa to trong thành phố thì thấy bình thường, nhưng giữa vùng núi rừng thế này quả thật có hơi kinh khủng.</w:t>
      </w:r>
    </w:p>
    <w:p>
      <w:pPr>
        <w:pStyle w:val="BodyText"/>
      </w:pPr>
      <w:r>
        <w:t xml:space="preserve">Cây cối ngả nghiêng, sấm chớp ầm ầm, trời càng ngày càng tối.</w:t>
      </w:r>
    </w:p>
    <w:p>
      <w:pPr>
        <w:pStyle w:val="BodyText"/>
      </w:pPr>
      <w:r>
        <w:t xml:space="preserve">Lúc này cả hai người đều không còn tâm trạng luyện tập nữa. Vốn đã chán luyện tập, Vương An An liền chạy đến phòng chiếu phim tìm phim xem.</w:t>
      </w:r>
    </w:p>
    <w:p>
      <w:pPr>
        <w:pStyle w:val="BodyText"/>
      </w:pPr>
      <w:r>
        <w:t xml:space="preserve">Sau khi cô chọn mấy bộ, bỏ vào đầu đĩa mới phát hiện ra toàn đĩa phim tiếng nước ngoài. Nếu là tiếng Anh cô còn có thể dựa vào phụ đề mà đọc hiểu một ít.</w:t>
      </w:r>
    </w:p>
    <w:p>
      <w:pPr>
        <w:pStyle w:val="BodyText"/>
      </w:pPr>
      <w:r>
        <w:t xml:space="preserve">Nhưng đây đều là tiếng Pháp, nhìn bìa có vẻ như toàn là những bộ phim văn nghệ buồn bẻ, chán ngắt.</w:t>
      </w:r>
    </w:p>
    <w:p>
      <w:pPr>
        <w:pStyle w:val="BodyText"/>
      </w:pPr>
      <w:r>
        <w:t xml:space="preserve">Cuối cùng cô tìm được đĩa phim Titanic, trong thời tiết mưa to gió lớn thế này còn xem loại phim về thảm hoạ thật đúng là thú vị.</w:t>
      </w:r>
    </w:p>
    <w:p>
      <w:pPr>
        <w:pStyle w:val="BodyText"/>
      </w:pPr>
      <w:r>
        <w:t xml:space="preserve">Vương An An liền kéo Uông Uông ngồi xuống ghế salon xem phim.</w:t>
      </w:r>
    </w:p>
    <w:p>
      <w:pPr>
        <w:pStyle w:val="BodyText"/>
      </w:pPr>
      <w:r>
        <w:t xml:space="preserve">Cô rất thích bộ phim này, nhưng đúng đến đoạn hay nhất thì Mạnh Triết gọi về.</w:t>
      </w:r>
    </w:p>
    <w:p>
      <w:pPr>
        <w:pStyle w:val="BodyText"/>
      </w:pPr>
      <w:r>
        <w:t xml:space="preserve">Vương An An vội vàng nhận, nghe thấy Mạnh Triết ở đầu bên kia thở hổn hển: “Cô Vương, ngại quá, hôm nay tôi không về kịp rồi, gió lớn làm đổ cây, chặn cả một đoạn đường. Tôi hỏi người trong khi thì họ bảo ngày mai mới có thể dời cái cây kia đi được….”</w:t>
      </w:r>
    </w:p>
    <w:p>
      <w:pPr>
        <w:pStyle w:val="BodyText"/>
      </w:pPr>
      <w:r>
        <w:t xml:space="preserve">Vương An An nói không sao, dặn anh chú ý an toàn.</w:t>
      </w:r>
    </w:p>
    <w:p>
      <w:pPr>
        <w:pStyle w:val="BodyText"/>
      </w:pPr>
      <w:r>
        <w:t xml:space="preserve">Nhưng Mạnh Triết ở đầu bên kia lại dặn dò cô: “Tôi không về được, làm phiền cô Vương cho nhân cách kia uống thuốc đúng giờ. Tôi đã đặt thuốc ở ngăn tủ thứ ba trong phòng bếp, tổng cộng có ba lọ, mỗi lọ ba viên. Cô nhất định phải nhớ kỹ, trước sáu rưỡi phải cho cậu ấy uống, nếu đến bảy giờ mà cậu ấy vẫn chưa ngủ, cô phải tăng liều, cho cậu ấy uống thêm mỗi loại hai viên. Cô hiểu không, chuyện này rất quan trọng, nhất định không được bỏ hoặc muộn giờ.”</w:t>
      </w:r>
    </w:p>
    <w:p>
      <w:pPr>
        <w:pStyle w:val="Compact"/>
      </w:pPr>
      <w:r>
        <w:br w:type="textWrapping"/>
      </w:r>
      <w:r>
        <w:br w:type="textWrapping"/>
      </w:r>
    </w:p>
    <w:p>
      <w:pPr>
        <w:pStyle w:val="Heading2"/>
      </w:pPr>
      <w:bookmarkStart w:id="43" w:name="chương-21"/>
      <w:bookmarkEnd w:id="43"/>
      <w:r>
        <w:t xml:space="preserve">21. Chương 21</w:t>
      </w:r>
    </w:p>
    <w:p>
      <w:pPr>
        <w:pStyle w:val="Compact"/>
      </w:pPr>
      <w:r>
        <w:br w:type="textWrapping"/>
      </w:r>
      <w:r>
        <w:br w:type="textWrapping"/>
      </w:r>
    </w:p>
    <w:p>
      <w:pPr>
        <w:pStyle w:val="BodyText"/>
      </w:pPr>
      <w:r>
        <w:t xml:space="preserve">Vương An An thấy Mạnh Triết có vẻ rất sốt ruột vội đưa mắt nhìn đồng hồ trên điện thoại, quả thật không còn sớm, đã gần sáu giờ rồi.</w:t>
      </w:r>
    </w:p>
    <w:p>
      <w:pPr>
        <w:pStyle w:val="BodyText"/>
      </w:pPr>
      <w:r>
        <w:t xml:space="preserve">Cô nhanh chóng lấy đồ ăn còn thừa từ hôm qua làm bữa tối đơn giản cho hai người, sau đó vào phòng bếp tìm thuốc, quả thật tìm thấy ba chiếc lọ khác nhau.</w:t>
      </w:r>
    </w:p>
    <w:p>
      <w:pPr>
        <w:pStyle w:val="BodyText"/>
      </w:pPr>
      <w:r>
        <w:t xml:space="preserve">Cô lần lượt lấy từng lọ.</w:t>
      </w:r>
    </w:p>
    <w:p>
      <w:pPr>
        <w:pStyle w:val="BodyText"/>
      </w:pPr>
      <w:r>
        <w:t xml:space="preserve">Nhưng cô không cho Uông Uông uống ngay lập tức. Cô vẫn rất để ý đến tác dụng phụ của những loại thuốc này bèn thử đọc mấy dòng giới thiệu trên thân lọ.</w:t>
      </w:r>
    </w:p>
    <w:p>
      <w:pPr>
        <w:pStyle w:val="BodyText"/>
      </w:pPr>
      <w:r>
        <w:t xml:space="preserve">Nhưng trên lọ cũng không có hướng dẫn cụ thể, tất cả đều chỉ là những thuật ngữ chuyên ngành không thể chuyên ngành hơn, khiến cô hoa hết cả mắt, đọc mà không hiểu nổi.</w:t>
      </w:r>
    </w:p>
    <w:p>
      <w:pPr>
        <w:pStyle w:val="BodyText"/>
      </w:pPr>
      <w:r>
        <w:t xml:space="preserve">Vương An An lưỡng lự không muốn cho Uông Uông uống. Cô vốn dĩ đã có chút áy náy với Cố Ngôn Chi, nên nhân dịp này thương lượng với Uông Uông luôn: “Uông Uông, chẳng lẽ anh muốn làm thế này mãi sao. Chuyện này sẽ khiến cả hai tổn thương, tại sao hai người không thương lượng …”</w:t>
      </w:r>
    </w:p>
    <w:p>
      <w:pPr>
        <w:pStyle w:val="BodyText"/>
      </w:pPr>
      <w:r>
        <w:t xml:space="preserve">Hơn nữa dù Cố Ngôn Chi không tốt nhưng những thứ Cố Ngôn Chi có được đều do bản thân anh ta tự mình cố gắng. Mặc dù Uông Uông đáng thương, nhưng những năm qua đa phần áp lực đều do Cố Ngôn Chi gánh vác.</w:t>
      </w:r>
    </w:p>
    <w:p>
      <w:pPr>
        <w:pStyle w:val="BodyText"/>
      </w:pPr>
      <w:r>
        <w:t xml:space="preserve">Huống chi ngay cả tội phạm còn có quyền bào chữa cơ mà.</w:t>
      </w:r>
    </w:p>
    <w:p>
      <w:pPr>
        <w:pStyle w:val="BodyText"/>
      </w:pPr>
      <w:r>
        <w:t xml:space="preserve">Uông Uông vội vàng lắc đầu nói: "Không được đâu, An An, một khi anh ta xuất hiện sẽ lập tức áp chế anh… Anh không thể cho anh ta cơ hội này. Có một vài lần vì không thích những chuyện anh làm anh ta đã kìm chế anh rất mạnh, hiện giờ anh không thể mềm lòng được.”</w:t>
      </w:r>
    </w:p>
    <w:p>
      <w:pPr>
        <w:pStyle w:val="BodyText"/>
      </w:pPr>
      <w:r>
        <w:t xml:space="preserve">Vương An An cũng biết để Uông Uông làm như vậy là quá nguy hiểm. Cô thở dài nói: "Hai người có thể trao đổi được với nhau thì tốt… Làm như thế này là bất lợi cho cả đôi bên….”</w:t>
      </w:r>
    </w:p>
    <w:p>
      <w:pPr>
        <w:pStyle w:val="BodyText"/>
      </w:pPr>
      <w:r>
        <w:t xml:space="preserve">Cô buồn bực đổ thuốc ra lòng bàn tay. Thực ra trong lòng cô vẫn rất bất an, chứ không đơn giản chỉ vì áy náy với Cố Ngôn Chi mà thôi.</w:t>
      </w:r>
    </w:p>
    <w:p>
      <w:pPr>
        <w:pStyle w:val="BodyText"/>
      </w:pPr>
      <w:r>
        <w:t xml:space="preserve">Ngày hôm qua cô đã nghĩ vẩn vơ rất nhiều, luôn cảm thấy chuyện này quá kỳ lạ. Cố Ngôn Chi không phải người đơn giản, anh ta có gia thế và sự nghiệp, Mạnh Triết cũng đã nói, nếu hủy hôn ước sẽ ảnh hưởng đến lợi ích hai bên, vậy chuyện lần này…. Liệu có ảnh hưởng đến những lợi ích khác không?</w:t>
      </w:r>
    </w:p>
    <w:p>
      <w:pPr>
        <w:pStyle w:val="BodyText"/>
      </w:pPr>
      <w:r>
        <w:t xml:space="preserve">Mặc dù cô đã đi làm được một thời gian nhưng kinh nghiệm vẫn còn quá ít, Uông Uông lại đơn thuần như tờ giấy trắng, cô luôn cảm thấy ngộ nhỡ mọi chuyện vỡ lở, bọn họ sẽ bị người ta bán đứng không biết chừng.</w:t>
      </w:r>
    </w:p>
    <w:p>
      <w:pPr>
        <w:pStyle w:val="BodyText"/>
      </w:pPr>
      <w:r>
        <w:t xml:space="preserve">Vương An An lo lắng lí nhí nói: "Uông Uông, hay chúng ta bỏ trốn đi, đến nơi Cố Ngôn Chi không tìm được…. Mặc dù có lỗi với cô Lưu và Mạnh Triết, nhưng nếu như Cố Ngôn Chi bỏ đi thì hôn sự cũng sẽ được hủy bỏ mà...."</w:t>
      </w:r>
    </w:p>
    <w:p>
      <w:pPr>
        <w:pStyle w:val="BodyText"/>
      </w:pPr>
      <w:r>
        <w:t xml:space="preserve">Hơn bắt chước Cố Ngôn Chi đâu có dễ...</w:t>
      </w:r>
    </w:p>
    <w:p>
      <w:pPr>
        <w:pStyle w:val="BodyText"/>
      </w:pPr>
      <w:r>
        <w:t xml:space="preserve">Uông Uông nghe xong liền nghiêm túc suy nghĩ, nhưng có lẽ anh nghĩ tới điều gì đó không hợp lý, một lúc lâu sau mới lên tiếng, “An An, anh thật sự không nghĩ tới việc bỏ trốn…”</w:t>
      </w:r>
    </w:p>
    <w:p>
      <w:pPr>
        <w:pStyle w:val="BodyText"/>
      </w:pPr>
      <w:r>
        <w:t xml:space="preserve">Anh chớp mắt: "Anh có thể làm được, lần này anh nhất định có thể. Sau đó anh có thể ở bên em, chỉ hai chúng ta.”</w:t>
      </w:r>
    </w:p>
    <w:p>
      <w:pPr>
        <w:pStyle w:val="BodyText"/>
      </w:pPr>
      <w:r>
        <w:t xml:space="preserve">Vương An An thấy anh kiên quyết như vậy đành lấy thuốc cho anh uống.</w:t>
      </w:r>
    </w:p>
    <w:p>
      <w:pPr>
        <w:pStyle w:val="BodyText"/>
      </w:pPr>
      <w:r>
        <w:t xml:space="preserve">Nhưng lúc lấy thuốc, Vương An An chợt phát hiện ra một chuyện kỳ lạ.</w:t>
      </w:r>
    </w:p>
    <w:p>
      <w:pPr>
        <w:pStyle w:val="BodyText"/>
      </w:pPr>
      <w:r>
        <w:t xml:space="preserve">Có một lọ thuốc màu trắng bị lẫn một vài viên màu vàng.</w:t>
      </w:r>
    </w:p>
    <w:p>
      <w:pPr>
        <w:pStyle w:val="BodyText"/>
      </w:pPr>
      <w:r>
        <w:t xml:space="preserve">Vương An An vội lấy viên thuốc ra, lẩm bẩm: "Mạnh Triết đựng thuốc kiểu gì thế, sao lại bất cẩn như vậy…”</w:t>
      </w:r>
    </w:p>
    <w:p>
      <w:pPr>
        <w:pStyle w:val="BodyText"/>
      </w:pPr>
      <w:r>
        <w:t xml:space="preserve">Cô còn cẩn thận đếm lại số lượng thuốc, thấy không còn vấn đề gì mới đưa cho Uông Uông uống.</w:t>
      </w:r>
    </w:p>
    <w:p>
      <w:pPr>
        <w:pStyle w:val="BodyText"/>
      </w:pPr>
      <w:r>
        <w:t xml:space="preserve">Nhìn Uông Uông ngoan ngoãn uống thuốc, Vương An An cảm thấy đau lòng muốn chết, loại thuốc này rõ ràng có hại cho sức khoẻ mà.</w:t>
      </w:r>
    </w:p>
    <w:p>
      <w:pPr>
        <w:pStyle w:val="BodyText"/>
      </w:pPr>
      <w:r>
        <w:t xml:space="preserve">Uông Uông thay quần áo chuẩn bị đi ngủ.</w:t>
      </w:r>
    </w:p>
    <w:p>
      <w:pPr>
        <w:pStyle w:val="BodyText"/>
      </w:pPr>
      <w:r>
        <w:t xml:space="preserve">Vương An An nhân lúc anh thay quần áo thì chuẩn bị giường đệm cho anh.</w:t>
      </w:r>
    </w:p>
    <w:p>
      <w:pPr>
        <w:pStyle w:val="BodyText"/>
      </w:pPr>
      <w:r>
        <w:t xml:space="preserve">Sau khi anh lên giường, Vương An An vừa đắp chăn cho anh, vừa nắm tay anh.</w:t>
      </w:r>
    </w:p>
    <w:p>
      <w:pPr>
        <w:pStyle w:val="BodyText"/>
      </w:pPr>
      <w:r>
        <w:t xml:space="preserve">Uông Uông chợt cười nói: "Em giống như đang chăm trẻ con vậy.”</w:t>
      </w:r>
    </w:p>
    <w:p>
      <w:pPr>
        <w:pStyle w:val="BodyText"/>
      </w:pPr>
      <w:r>
        <w:t xml:space="preserve">Vương An An ngạc nhiên hả một tiếng.</w:t>
      </w:r>
    </w:p>
    <w:p>
      <w:pPr>
        <w:pStyle w:val="BodyText"/>
      </w:pPr>
      <w:r>
        <w:t xml:space="preserve">Uông Uông giả vờ nhắm mắt lại, nói: “Anh nói dáng vẻ của em giống như đang dỗ anh ngủ.”</w:t>
      </w:r>
    </w:p>
    <w:p>
      <w:pPr>
        <w:pStyle w:val="BodyText"/>
      </w:pPr>
      <w:r>
        <w:t xml:space="preserve">Vương An An vuốt tóc anh, “Ừ, vậy anh là trẻ lớn rồi.”</w:t>
      </w:r>
    </w:p>
    <w:p>
      <w:pPr>
        <w:pStyle w:val="BodyText"/>
      </w:pPr>
      <w:r>
        <w:t xml:space="preserve">Tuy nói đùa nhưng trong lòng lại nặng nề, cứ như vậy sẽ ảnh hưởng đến tinh thần mất….</w:t>
      </w:r>
    </w:p>
    <w:p>
      <w:pPr>
        <w:pStyle w:val="BodyText"/>
      </w:pPr>
      <w:r>
        <w:t xml:space="preserve">Không phải uống thuốc một hai ngày mà cả đời sẽ phải phụ thuộc vào thuốc…</w:t>
      </w:r>
    </w:p>
    <w:p>
      <w:pPr>
        <w:pStyle w:val="BodyText"/>
      </w:pPr>
      <w:r>
        <w:t xml:space="preserve">Cô quả thật không dám nghĩ tiếp.</w:t>
      </w:r>
    </w:p>
    <w:p>
      <w:pPr>
        <w:pStyle w:val="BodyText"/>
      </w:pPr>
      <w:r>
        <w:t xml:space="preserve">Uông Uông lại chẳng hề để ý, làm nũng : "An An, em hát ru anh đi.”</w:t>
      </w:r>
    </w:p>
    <w:p>
      <w:pPr>
        <w:pStyle w:val="BodyText"/>
      </w:pPr>
      <w:r>
        <w:t xml:space="preserve">"Ừm." Vương An An vuốt tóc anh, khẽ hắng giọng một cái. Cô hát không được hay cho lắm, nhưng vẫn khe khẽ ngân nga. Uông Uông cũng hát theo cô, đáng ngạc nhiên là giọng hát của anh không tệ chút nào.</w:t>
      </w:r>
    </w:p>
    <w:p>
      <w:pPr>
        <w:pStyle w:val="BodyText"/>
      </w:pPr>
      <w:r>
        <w:t xml:space="preserve">Chỉ được một lúc đã thấy Uông Uông nằm im.</w:t>
      </w:r>
    </w:p>
    <w:p>
      <w:pPr>
        <w:pStyle w:val="BodyText"/>
      </w:pPr>
      <w:r>
        <w:t xml:space="preserve">Vương An An cúi đầu nhìn thì Uông Uông đã ngủ rồi, cô vội đắp chăn cho anh.</w:t>
      </w:r>
    </w:p>
    <w:p>
      <w:pPr>
        <w:pStyle w:val="BodyText"/>
      </w:pPr>
      <w:r>
        <w:t xml:space="preserve">Ngoài trời mưa vẫn đang rơi, cũng không biết đến khi nào mới tạnh. Cô đứng trước cửa sổ phòng Uông Uông nhìn một lúc mới trở về phòng của mình.</w:t>
      </w:r>
    </w:p>
    <w:p>
      <w:pPr>
        <w:pStyle w:val="BodyText"/>
      </w:pPr>
      <w:r>
        <w:t xml:space="preserve">Lúc tối ăn ít quá nên chẳng bao lâu Vương An An đã cảm thấy có chút đói bụng. Trời vẫn mưa không ngừng, cô liền thở dài, lăn qua lộn lại trên giường.</w:t>
      </w:r>
    </w:p>
    <w:p>
      <w:pPr>
        <w:pStyle w:val="BodyText"/>
      </w:pPr>
      <w:r>
        <w:t xml:space="preserve">Trong lúc mơ mơ màng màng, Vương An An nghe thấy phòng bên có tiếng thuỷ tinh vỡ. Cô lập tức bật dậy, chạy vào phòng ngủ của Uông Uông liền cảm thấy gió lạnh tràn vào.</w:t>
      </w:r>
    </w:p>
    <w:p>
      <w:pPr>
        <w:pStyle w:val="BodyText"/>
      </w:pPr>
      <w:r>
        <w:t xml:space="preserve">Trời ạ, sao lại xui xẻo thế này, có một cành cây gãy đập vỡ cửa kính.</w:t>
      </w:r>
    </w:p>
    <w:p>
      <w:pPr>
        <w:pStyle w:val="BodyText"/>
      </w:pPr>
      <w:r>
        <w:t xml:space="preserve">Giường Uông Uông rất gần cửa sổ, may là những mảnh thủy tinh rơi vãi dưới đất không trúng người. Nhưng mưa gió lạnh lại thổi thẳng vào giường của Uông Uông.</w:t>
      </w:r>
    </w:p>
    <w:p>
      <w:pPr>
        <w:pStyle w:val="BodyText"/>
      </w:pPr>
      <w:r>
        <w:t xml:space="preserve">Ban đầu Vương An An định chuyển giường ra chỗ khác, cố gắng không để Uông Uông ở quá gần cửa sổ, nhưng sức của cô chỉ có hạn.</w:t>
      </w:r>
    </w:p>
    <w:p>
      <w:pPr>
        <w:pStyle w:val="BodyText"/>
      </w:pPr>
      <w:r>
        <w:t xml:space="preserve">Cuối cùng cô quyết định kéo Uông Uông đến phòng khác, nhưng ôm anh trong tình trạng ngủ mê mệt cũng đủ khiến cô kiệt sức rồi.</w:t>
      </w:r>
    </w:p>
    <w:p>
      <w:pPr>
        <w:pStyle w:val="BodyText"/>
      </w:pPr>
      <w:r>
        <w:t xml:space="preserve">Thể hình chênh lệch quá nhiều, cô dốc hết sức cũng chỉ mệt đứt cả hơi chứ không nâng được anh.</w:t>
      </w:r>
    </w:p>
    <w:p>
      <w:pPr>
        <w:pStyle w:val="BodyText"/>
      </w:pPr>
      <w:r>
        <w:t xml:space="preserve">Cô nghĩ mãi, cuối cùng đi tìm một cái ô để che.</w:t>
      </w:r>
    </w:p>
    <w:p>
      <w:pPr>
        <w:pStyle w:val="BodyText"/>
      </w:pPr>
      <w:r>
        <w:t xml:space="preserve">Cô dựng cả hai chiếc gối lên, ít ra nước mưa cũng không tạt đến chỗ Uông Uông.</w:t>
      </w:r>
    </w:p>
    <w:p>
      <w:pPr>
        <w:pStyle w:val="BodyText"/>
      </w:pPr>
      <w:r>
        <w:t xml:space="preserve">Nhưng ngoài trời mưa gió quá lớn, hai chiếc gối và một chiếc ô này không chống đỡ nổi, chỉ được một lúc liền đổ xuống làm giường ẩm nước.</w:t>
      </w:r>
    </w:p>
    <w:p>
      <w:pPr>
        <w:pStyle w:val="BodyText"/>
      </w:pPr>
      <w:r>
        <w:t xml:space="preserve">Lần này Vương An An đã hoàn toàn bó tay, không thể làm gì khác hơn là lấy người thay ô.</w:t>
      </w:r>
    </w:p>
    <w:p>
      <w:pPr>
        <w:pStyle w:val="BodyText"/>
      </w:pPr>
      <w:r>
        <w:t xml:space="preserve">Vương An An một tay cầm ô, còn mình thì ngồi co ro bên cạnh Uông Uông.</w:t>
      </w:r>
    </w:p>
    <w:p>
      <w:pPr>
        <w:pStyle w:val="BodyText"/>
      </w:pPr>
      <w:r>
        <w:t xml:space="preserve">Bởi vì chân quá lạnh, cô quyết định cho chân vào trong chăn của Uông Uông.</w:t>
      </w:r>
    </w:p>
    <w:p>
      <w:pPr>
        <w:pStyle w:val="BodyText"/>
      </w:pPr>
      <w:r>
        <w:t xml:space="preserve">Vương An An có cảm giác Uông Uông hình như hơi động đậy. Nhưng đang ngủ say cũng có phản ứng bản năng à?</w:t>
      </w:r>
    </w:p>
    <w:p>
      <w:pPr>
        <w:pStyle w:val="BodyText"/>
      </w:pPr>
      <w:r>
        <w:t xml:space="preserve">Vương An An giữ được một lát liền mệt nhoài. Cả ngày bất an thấp thỏm, ngủ không ngon, giờ còn phải cầm ô cản mưa gió.</w:t>
      </w:r>
    </w:p>
    <w:p>
      <w:pPr>
        <w:pStyle w:val="BodyText"/>
      </w:pPr>
      <w:r>
        <w:t xml:space="preserve">Cô ngủ gà ngủ gật, cuối cùng không chịu nổi nữa ngã người xuống giường.</w:t>
      </w:r>
    </w:p>
    <w:p>
      <w:pPr>
        <w:pStyle w:val="BodyText"/>
      </w:pPr>
      <w:r>
        <w:t xml:space="preserve">Trong lúc mơ mơ màng màng cô cảm thấy lạnh nên dịch về chỗ ấm, cuối cùng cũng áp sát được vào thứ cực kỳ ấm áp bên cạnh.</w:t>
      </w:r>
    </w:p>
    <w:p>
      <w:pPr>
        <w:pStyle w:val="BodyText"/>
      </w:pPr>
      <w:r>
        <w:t xml:space="preserve">Cô tiếp tục dịch vào như bị hút, tay sờ soạng theo bản năng vén quần áo của đối phương, cho tay vào.</w:t>
      </w:r>
    </w:p>
    <w:p>
      <w:pPr>
        <w:pStyle w:val="BodyText"/>
      </w:pPr>
      <w:r>
        <w:t xml:space="preserve">Cảm giác bàn tay chạm vào da thịt rất thích, Vương An An hài lòng ngủ tiếp.</w:t>
      </w:r>
    </w:p>
    <w:p>
      <w:pPr>
        <w:pStyle w:val="BodyText"/>
      </w:pPr>
      <w:r>
        <w:t xml:space="preserve">Ngủ tới nửa đêm, Vương An An mới giật mình phát hiện mình đang sờ cơ ngực của Uông Uông như nữ lưu manh.</w:t>
      </w:r>
    </w:p>
    <w:p>
      <w:pPr>
        <w:pStyle w:val="BodyText"/>
      </w:pPr>
      <w:r>
        <w:t xml:space="preserve">Cô ngượng chín mặt.</w:t>
      </w:r>
    </w:p>
    <w:p>
      <w:pPr>
        <w:pStyle w:val="BodyText"/>
      </w:pPr>
      <w:r>
        <w:t xml:space="preserve">Nhưng ngay sau đó cô lại nghĩ: Uông Uông đang ngủ say, có sờ một hai cái thì anh cũng không biết đâu.</w:t>
      </w:r>
    </w:p>
    <w:p>
      <w:pPr>
        <w:pStyle w:val="BodyText"/>
      </w:pPr>
      <w:r>
        <w:t xml:space="preserve">Nhưng cô lại rất hiếu kỳ, bình thường nhìn Uông Uông có vẻ gầy nhưng sáng nay anh mặc quần áo lại rất đẹp, quả thật giống như chiếc mắc treo quần áo vậy.</w:t>
      </w:r>
    </w:p>
    <w:p>
      <w:pPr>
        <w:pStyle w:val="BodyText"/>
      </w:pPr>
      <w:r>
        <w:t xml:space="preserve">Biết đâu dáng người anh thật sự rất đẹp thì sao?</w:t>
      </w:r>
    </w:p>
    <w:p>
      <w:pPr>
        <w:pStyle w:val="BodyText"/>
      </w:pPr>
      <w:r>
        <w:t xml:space="preserve">Dù sao cũng chỉ vén áo lên xem một chút thôi, đâu có nhìn ‘vị trí quan trọng’.</w:t>
      </w:r>
    </w:p>
    <w:p>
      <w:pPr>
        <w:pStyle w:val="BodyText"/>
      </w:pPr>
      <w:r>
        <w:t xml:space="preserve">Cô liền đánh bạo nhìn một cái, quả nhiên là vô cùng đáng xem. Màu da rất đẹp, xúc cảm không tồi, hoàn toàn không có chút mỡ thừa nào, cơ bụng cơ ngực rắn chắc, có thể làm người mẫu nội y được rồi.</w:t>
      </w:r>
    </w:p>
    <w:p>
      <w:pPr>
        <w:pStyle w:val="BodyText"/>
      </w:pPr>
      <w:r>
        <w:t xml:space="preserve">Hẳn phải khen Cố Ngôn Chi một câu, rõ ràng sống trong nhung lụa nhưng lại có thể rèn luyện thân thể tốt như vậy.</w:t>
      </w:r>
    </w:p>
    <w:p>
      <w:pPr>
        <w:pStyle w:val="BodyText"/>
      </w:pPr>
      <w:r>
        <w:t xml:space="preserve">Sau này cô cũng muốn Uông Uông tiếp tục giữ được dáng người đẹp thế này.</w:t>
      </w:r>
    </w:p>
    <w:p>
      <w:pPr>
        <w:pStyle w:val="BodyText"/>
      </w:pPr>
      <w:r>
        <w:t xml:space="preserve">Vương An An hài lòng kéo áo ngủ xuống, đắp lại chăn cho Uông Uông, vô cùng đắc chí, còn vui vẻ nói thầm: “Oa, mình đúng là lời to….”</w:t>
      </w:r>
    </w:p>
    <w:p>
      <w:pPr>
        <w:pStyle w:val="BodyText"/>
      </w:pPr>
      <w:r>
        <w:t xml:space="preserve">Biết Uông Uông sẽ không tỉnh, cô yên tâm ôm eo Uông Uông, thân mật áp vào má Uông Uông, giống như con mèo nhỏ ăn vụng, khe khẽ nói ra suy nghĩ vẩn vơ của mình: “Uông Uông này, sau khi mọi chuyện kết thúc thì hãy xử lý mấy vấn đề của Cố Ngôn Chi luôn nhé. Công ty lớn như vậy thể nào chẳng có phó tổng, không thì bỏ tiền ra thuê một CEO cũng được.... Tiền của Cố Ngôn Chi chúng ta cũng đừng lấy, tôi cứ thấy áy náy sao ý. Chúng ta cầm tiền đi quyên góp hoặc xây trường học, sau đó anh hãy theo tôi, chỉ hai chúng ta thôi…. Cuộc sống của chúng ta chắc cũng không đến nỗi nào đâu… Tôi đi làm có tiền lương, còn anh…. Cũng không biết anh giỏi chuyện gì nhỉ? Đúng rồi, gần nhà mình có trường trung học, cùng lắm thì anh đi bán đồ ăn vặt, như thịt xiên nướng chẳng hạn, nghe nói một tháng kiếm cũng không ít đâu…..Nếu không thì anh có thể mở shop trên taobao, tôi có bạn bè làm cái đó, đến lúc đó tôi sẽ bảo bạn tôi dạy anh….”</w:t>
      </w:r>
    </w:p>
    <w:p>
      <w:pPr>
        <w:pStyle w:val="BodyText"/>
      </w:pPr>
      <w:r>
        <w:t xml:space="preserve">Vương An An vuốt tóc Uông Uông theo thói quen, không nhịn được hôn lên mặt anh một cái, thủ thỉ những suy ngổn ngang trong lòng mình.</w:t>
      </w:r>
    </w:p>
    <w:p>
      <w:pPr>
        <w:pStyle w:val="BodyText"/>
      </w:pPr>
      <w:r>
        <w:t xml:space="preserve">Cô còn rất nhiều ý tưởng, nhưng cô chỉ muốn có một cuộc sống bình thường đơn giản lại có chút tầm thường giống cuộc sống của cha mẹ cô, đó cũng là cách sống cô quen thuộc nhất. Cô không hiểu lãng mạn giữa nam nữ phải như thế nào, nhưng cô cảm thấy cuộc sống bình dị chẳng có gì không tốt, Uông Uông cũng cần một cuộc sống gia đình yên ổn như thế.</w:t>
      </w:r>
    </w:p>
    <w:p>
      <w:pPr>
        <w:pStyle w:val="Compact"/>
      </w:pPr>
      <w:r>
        <w:br w:type="textWrapping"/>
      </w:r>
      <w:r>
        <w:br w:type="textWrapping"/>
      </w:r>
    </w:p>
    <w:p>
      <w:pPr>
        <w:pStyle w:val="Heading2"/>
      </w:pPr>
      <w:bookmarkStart w:id="44" w:name="chương-22"/>
      <w:bookmarkEnd w:id="44"/>
      <w:r>
        <w:t xml:space="preserve">22. Chương 22</w:t>
      </w:r>
    </w:p>
    <w:p>
      <w:pPr>
        <w:pStyle w:val="Compact"/>
      </w:pPr>
      <w:r>
        <w:br w:type="textWrapping"/>
      </w:r>
      <w:r>
        <w:br w:type="textWrapping"/>
      </w:r>
    </w:p>
    <w:p>
      <w:pPr>
        <w:pStyle w:val="BodyText"/>
      </w:pPr>
      <w:r>
        <w:t xml:space="preserve">Ngày hôm sau khi Vương An An mơ mơ màng màng tỉnh lại đã không thấy Uông Uông đâu nữa rồi.</w:t>
      </w:r>
    </w:p>
    <w:p>
      <w:pPr>
        <w:pStyle w:val="BodyText"/>
      </w:pPr>
      <w:r>
        <w:t xml:space="preserve">Cô hốt hoảng. Trước đây còn có Mạnh Triết ở bên cạnh, có thể thôi miên duy trì sự tồn tại của Uông Uông, bây giờ nhỡ Cố Ngôn Chi nhân cơ hội xuất hiện thì sao?</w:t>
      </w:r>
    </w:p>
    <w:p>
      <w:pPr>
        <w:pStyle w:val="BodyText"/>
      </w:pPr>
      <w:r>
        <w:t xml:space="preserve">Trong khi cô còn đang lo lắng, Uông Uông đã bước vào, trong tay cầm một chiếc đĩa, có điều thức ăn bên trên thật sự ít đến đáng thương.</w:t>
      </w:r>
    </w:p>
    <w:p>
      <w:pPr>
        <w:pStyle w:val="BodyText"/>
      </w:pPr>
      <w:r>
        <w:t xml:space="preserve">Lúc này Vương An An mới yên tâm. Nhưng tối hôm qua cô đã ‘sàm sỡ’ anh còn nói linh tinh nhiều như vậy, giờ nhìn thấy anh cô quả thật xấu hổ đến mức không dám ngẩng đầu lên nữa.</w:t>
      </w:r>
    </w:p>
    <w:p>
      <w:pPr>
        <w:pStyle w:val="BodyText"/>
      </w:pPr>
      <w:r>
        <w:t xml:space="preserve">Thật may là cô không cần xấu hổ lâu bởi Mạnh Triết đã trở về, hơn nữa còn không về một mình. Vương An An nghe thấy tiếng động ngoài cửa, thò đầu nhìn ra, chỉ thấy ngoài xe của Mạnh Triết còn có một chiếc xe hơi màu đen ở đằng sau nữa.</w:t>
      </w:r>
    </w:p>
    <w:p>
      <w:pPr>
        <w:pStyle w:val="BodyText"/>
      </w:pPr>
      <w:r>
        <w:t xml:space="preserve">Mạnh Triết đi vào, dẫn theo một người phụ nữ cao gầy rất xinh đẹp.</w:t>
      </w:r>
    </w:p>
    <w:p>
      <w:pPr>
        <w:pStyle w:val="BodyText"/>
      </w:pPr>
      <w:r>
        <w:t xml:space="preserve">Đợi đến khi đối phương tự giới thiệu, Vương An An mới biết…</w:t>
      </w:r>
    </w:p>
    <w:p>
      <w:pPr>
        <w:pStyle w:val="BodyText"/>
      </w:pPr>
      <w:r>
        <w:t xml:space="preserve">Vị hôn thê của Cố Ngôn Chi – Lưu Đình Ngọc tới đây để kiểm tra.</w:t>
      </w:r>
    </w:p>
    <w:p>
      <w:pPr>
        <w:pStyle w:val="BodyText"/>
      </w:pPr>
      <w:r>
        <w:t xml:space="preserve">Vương An An cảm thấy có chút ngạc nhiên, không ngờ cô ta lại xinh đẹp như vậy.</w:t>
      </w:r>
    </w:p>
    <w:p>
      <w:pPr>
        <w:pStyle w:val="BodyText"/>
      </w:pPr>
      <w:r>
        <w:t xml:space="preserve">Cô đã hiểu tại sao một người kiêu ngạo như Cố Ngôn Chi lại muốn ép cưới rồi. Một cô gái xinh đẹp như vậy, Cố Ngôn Chi chắc hẳn sẽ rất coi trọng.</w:t>
      </w:r>
    </w:p>
    <w:p>
      <w:pPr>
        <w:pStyle w:val="BodyText"/>
      </w:pPr>
      <w:r>
        <w:t xml:space="preserve">Hơn nữa cô gái kia cũng rất có khí chất, có cảm giác ngây thơ trong sáng, lúc gặp Vương An An còn tặng cho Vương An An một món quà.</w:t>
      </w:r>
    </w:p>
    <w:p>
      <w:pPr>
        <w:pStyle w:val="BodyText"/>
      </w:pPr>
      <w:r>
        <w:t xml:space="preserve">Vương An An không biết đây là cái gì, nhìn vỏ bọc còn tưởng là món đồ trang sức nhỏ, kết quả mở quà ra liền sợ hết hồn.</w:t>
      </w:r>
    </w:p>
    <w:p>
      <w:pPr>
        <w:pStyle w:val="BodyText"/>
      </w:pPr>
      <w:r>
        <w:t xml:space="preserve">Một sợi dây chuyền kim cương siêu đẹp, hơn nữa trong hộp còn có hóa đơn chứng nhận.</w:t>
      </w:r>
    </w:p>
    <w:p>
      <w:pPr>
        <w:pStyle w:val="BodyText"/>
      </w:pPr>
      <w:r>
        <w:t xml:space="preserve">Vương An An lập tức thở dài một cái, cô nhìn Lưu Ngọc Đình, nói: “Cái này quá đắt, thật xin lỗi, tôi không thể nhận . . . . . .”</w:t>
      </w:r>
    </w:p>
    <w:p>
      <w:pPr>
        <w:pStyle w:val="BodyText"/>
      </w:pPr>
      <w:r>
        <w:t xml:space="preserve">Nhưng Lưu Ngọc Đình vô cùng khách khí, hai người đẩy tới đẩy lui một hồi.</w:t>
      </w:r>
    </w:p>
    <w:p>
      <w:pPr>
        <w:pStyle w:val="BodyText"/>
      </w:pPr>
      <w:r>
        <w:t xml:space="preserve">Vương An An khó xử liếc nhìn Uông Uông.</w:t>
      </w:r>
    </w:p>
    <w:p>
      <w:pPr>
        <w:pStyle w:val="BodyText"/>
      </w:pPr>
      <w:r>
        <w:t xml:space="preserve">Cô sợ Uông Uông sẽ bảo cô nhận lấy, kết quả Uông Uông lại nói: “Rất cám ơn, nhưng sau này tự tôi sẽ mua cho cô ấy.”</w:t>
      </w:r>
    </w:p>
    <w:p>
      <w:pPr>
        <w:pStyle w:val="BodyText"/>
      </w:pPr>
      <w:r>
        <w:t xml:space="preserve">Lưu Ngọc Đình nhận lại món quà, Vương An An mới thở dài thẹ nhõm. Ăn xôi chùa sẽ phải quét lá đa, huống chi cô làm chuyện này cũng không phải vì sợi dây chuyền, cô làm đều là vì Uông Uông.</w:t>
      </w:r>
    </w:p>
    <w:p>
      <w:pPr>
        <w:pStyle w:val="BodyText"/>
      </w:pPr>
      <w:r>
        <w:t xml:space="preserve">Lần này Lưu Ngọc Đình tới đây ngoài việc thăm bọn họ, còn mang theo một ít đồ vật.</w:t>
      </w:r>
    </w:p>
    <w:p>
      <w:pPr>
        <w:pStyle w:val="BodyText"/>
      </w:pPr>
      <w:r>
        <w:t xml:space="preserve">Vương An An phát hiện những thứ này rất kỳ lạ, toàn là bản sao hợp đồng gì đó…..</w:t>
      </w:r>
    </w:p>
    <w:p>
      <w:pPr>
        <w:pStyle w:val="BodyText"/>
      </w:pPr>
      <w:r>
        <w:t xml:space="preserve">Hơn nữa trên hợp đồng đều có chữ ký của Cố Ngôn Chi.</w:t>
      </w:r>
    </w:p>
    <w:p>
      <w:pPr>
        <w:pStyle w:val="BodyText"/>
      </w:pPr>
      <w:r>
        <w:t xml:space="preserve">Lưu Ngọc Đình lấy ra, sau đó bảo Uông Uông bắt chước chữ ký của Cố Ngôn Chi.</w:t>
      </w:r>
    </w:p>
    <w:p>
      <w:pPr>
        <w:pStyle w:val="BodyText"/>
      </w:pPr>
      <w:r>
        <w:t xml:space="preserve">Uông Uông nhanh nhảu viết, tuy chữ viết của Uông Uông không xấu, nhưng so với Cố Ngôn Chi thì còn kém xa.</w:t>
      </w:r>
    </w:p>
    <w:p>
      <w:pPr>
        <w:pStyle w:val="BodyText"/>
      </w:pPr>
      <w:r>
        <w:t xml:space="preserve">Chữ của Cố Ngôn Chi vừa đều vừa dẹp.</w:t>
      </w:r>
    </w:p>
    <w:p>
      <w:pPr>
        <w:pStyle w:val="BodyText"/>
      </w:pPr>
      <w:r>
        <w:t xml:space="preserve">Vương An An không phải chuyên gia cũng có thể nhìn ra hai chữ ký này khác nhau, đương nhiên Lưu Ngọc Đình cũng nhìn ra.</w:t>
      </w:r>
    </w:p>
    <w:p>
      <w:pPr>
        <w:pStyle w:val="BodyText"/>
      </w:pPr>
      <w:r>
        <w:t xml:space="preserve">Quả nhiên sắc mặt cô ta đanh lại một chút.</w:t>
      </w:r>
    </w:p>
    <w:p>
      <w:pPr>
        <w:pStyle w:val="BodyText"/>
      </w:pPr>
      <w:r>
        <w:t xml:space="preserve">Những cái khác còn có thể thay đổi được, nhưng chữ viết thì hơi khó.</w:t>
      </w:r>
    </w:p>
    <w:p>
      <w:pPr>
        <w:pStyle w:val="BodyText"/>
      </w:pPr>
      <w:r>
        <w:t xml:space="preserve">Vương An An cảm thấy rất kỳ lạ. Giải trừ hôn ước thì chỉ cần công bố trước mặt mọi người thôi, diễn là đủ rồi, cần gì phải bắt chước cả nét chữ, đâu phải ký giấy ly hôn đâu.</w:t>
      </w:r>
    </w:p>
    <w:p>
      <w:pPr>
        <w:pStyle w:val="BodyText"/>
      </w:pPr>
      <w:r>
        <w:t xml:space="preserve">Hơn nữa khi thấy Uông Uông không bắt chước được chữ viết, Lưu Ngọc Đình cũng không tức giận, ngược lại còn lấy từ trong túi xách ra hai bản hợp đồng trống, bảo Uông Uông ấn dấu vân tay.</w:t>
      </w:r>
    </w:p>
    <w:p>
      <w:pPr>
        <w:pStyle w:val="BodyText"/>
      </w:pPr>
      <w:r>
        <w:t xml:space="preserve">Điều này thật quá kỳ lạ.</w:t>
      </w:r>
    </w:p>
    <w:p>
      <w:pPr>
        <w:pStyle w:val="BodyText"/>
      </w:pPr>
      <w:r>
        <w:t xml:space="preserve">Uông Uông tuy ngây ngô, nhưng khi thấy hai bản hợp đồng cũng không ngốc nghếch in dấu vân tay lên mà còn nghi ngờ nhíu mày.</w:t>
      </w:r>
    </w:p>
    <w:p>
      <w:pPr>
        <w:pStyle w:val="BodyText"/>
      </w:pPr>
      <w:r>
        <w:t xml:space="preserve">Lưu Ngọc Đình kiên nhẫn giải thích một hồi, nói cô ta sẽ không lừa bọn họ, huống chi mọi người đều là người trên cùng một thuyền, cuối cùng còn nói làm vậy mới có lợi.</w:t>
      </w:r>
    </w:p>
    <w:p>
      <w:pPr>
        <w:pStyle w:val="BodyText"/>
      </w:pPr>
      <w:r>
        <w:t xml:space="preserve">Vương An An vốn không nghĩ nhiều, nhưng thấy Lưu Ngọc Đình nói năng hùng hồn như vậy, cô liền cảm thấy nghi ngờ.</w:t>
      </w:r>
    </w:p>
    <w:p>
      <w:pPr>
        <w:pStyle w:val="BodyText"/>
      </w:pPr>
      <w:r>
        <w:t xml:space="preserve">Cuối cùng Lưu Ngọc Đình thấy Uông Uông vẫn không chịu in dấu tay bèn không nói gì nữa.</w:t>
      </w:r>
    </w:p>
    <w:p>
      <w:pPr>
        <w:pStyle w:val="BodyText"/>
      </w:pPr>
      <w:r>
        <w:t xml:space="preserve">Lúc Mạnh Triết đưa Lưu Ngọc Đình đi, Vương An An liền kích động nói với Uông Uông: “Uông Uông, hình như bọn họ không chỉ đơn giản muốn giải trừ hôn ước thôi đâu. Chắc chắn là âm mưu gì đó, chúng ta không thể ở giúp bọn họ được…..”</w:t>
      </w:r>
    </w:p>
    <w:p>
      <w:pPr>
        <w:pStyle w:val="BodyText"/>
      </w:pPr>
      <w:r>
        <w:t xml:space="preserve">Nếu chỉ là giải trừ hôn ước thôi còn được, nhưng làm thế này thì thật quá đáng!</w:t>
      </w:r>
    </w:p>
    <w:p>
      <w:pPr>
        <w:pStyle w:val="BodyText"/>
      </w:pPr>
      <w:r>
        <w:t xml:space="preserve">Cô nhanh chóng đứng lên, vén tóc nói: “Không thể làm như vậy được, Uông Uông, chúng ta bị ngốc mới giúp bọn họ.”</w:t>
      </w:r>
    </w:p>
    <w:p>
      <w:pPr>
        <w:pStyle w:val="BodyText"/>
      </w:pPr>
      <w:r>
        <w:t xml:space="preserve">Cô vội vàng dọn dẹp đồ đạc của mình.</w:t>
      </w:r>
    </w:p>
    <w:p>
      <w:pPr>
        <w:pStyle w:val="BodyText"/>
      </w:pPr>
      <w:r>
        <w:t xml:space="preserve">Uông Uông rất nghe lời, thấy cô thu dọn đồ đạc cũng đi thu dọn đồ của mình.</w:t>
      </w:r>
    </w:p>
    <w:p>
      <w:pPr>
        <w:pStyle w:val="BodyText"/>
      </w:pPr>
      <w:r>
        <w:t xml:space="preserve">Cô vừa dọn dẹp vừa nói: “Chuyện này không thể vờ như không biết được, chúng ta không cần tiền của Cố Ngôn Chi, mà tiền kia của Cố Ngôn Chi cũng chưa chắc đã là của một mình anh ta. Một công ty lớn như vậy, liên quan đến bao nhiêu người, nhân viên, cổ đông, còn cả ban giám đốc, một hành động vô ý của chúng ta không biết sẽ gây phiền toái cho bao nhiêu người. Người phụ nữ kia thật quá thâm độc, nếu không thích Cố Ngôn Chi thì cũng đừng có tơ tưởng đến tài sản của anh ta…. Chúng ta tuyệt đối không thể giúp đỡ loại người như vậy! !”</w:t>
      </w:r>
    </w:p>
    <w:p>
      <w:pPr>
        <w:pStyle w:val="BodyText"/>
      </w:pPr>
      <w:r>
        <w:t xml:space="preserve">Nhưng Vương An An vừa ra cửa liền gặp Mạnh Triết đi vào.</w:t>
      </w:r>
    </w:p>
    <w:p>
      <w:pPr>
        <w:pStyle w:val="BodyText"/>
      </w:pPr>
      <w:r>
        <w:t xml:space="preserve">Mạnh Triết thấy hai người mặc quần áo mang theo hành lý ra ngoài liền vội vàng ngăn cản bọn họ.</w:t>
      </w:r>
    </w:p>
    <w:p>
      <w:pPr>
        <w:pStyle w:val="BodyText"/>
      </w:pPr>
      <w:r>
        <w:t xml:space="preserve">Vương An An cảm thấy không ổn, hít sâu một hơi mới nói: “Thật xin lỗi, Mạnh Triết, nếu chỉ là giải trừ hôn ước thì bọn tôi sẽ giúp, nhưng chuyện này chúng tôi không thể….”</w:t>
      </w:r>
    </w:p>
    <w:p>
      <w:pPr>
        <w:pStyle w:val="BodyText"/>
      </w:pPr>
      <w:r>
        <w:t xml:space="preserve">Mạnh Triết hiển nhiên không muốn thả người, vừa thấy bọn họ muốn đi liền liều chết ngăn cản. Vương An An vừa bước tiếp đã bị anh ta kéo lại.</w:t>
      </w:r>
    </w:p>
    <w:p>
      <w:pPr>
        <w:pStyle w:val="BodyText"/>
      </w:pPr>
      <w:r>
        <w:t xml:space="preserve">Uông Uông bình thường ôn hoà, nhưng nhìn thấy có người muốn kéo An An liền lập tức lao tới, đấm Mạnh Triết một cái.</w:t>
      </w:r>
    </w:p>
    <w:p>
      <w:pPr>
        <w:pStyle w:val="BodyText"/>
      </w:pPr>
      <w:r>
        <w:t xml:space="preserve">Cơ bắp của Cố Ngôn Chi không phải tập ra cho đẹp, quả nhiên một đấm kia của Uông Uông khiến Mạnh Triết ngã lăn xuống đất.</w:t>
      </w:r>
    </w:p>
    <w:p>
      <w:pPr>
        <w:pStyle w:val="BodyText"/>
      </w:pPr>
      <w:r>
        <w:t xml:space="preserve">Vương An An thấy vậy, không nói không rằng vội kéo Uông Uông chạy đi.</w:t>
      </w:r>
    </w:p>
    <w:p>
      <w:pPr>
        <w:pStyle w:val="BodyText"/>
      </w:pPr>
      <w:r>
        <w:t xml:space="preserve">Khu phong cảnh rất đẹp nhưng đồng thời cũng quá rộng.</w:t>
      </w:r>
    </w:p>
    <w:p>
      <w:pPr>
        <w:pStyle w:val="BodyText"/>
      </w:pPr>
      <w:r>
        <w:t xml:space="preserve">Hôm qua mới mưa to, lúc này đường lầy lội vô cùng. Vương An An thở không ra hơi, ban đầu là cô kéo Uông Uông chạy, nhưng sau đó thể lực cạn kiệt, cô liền tụt lại phía sau.</w:t>
      </w:r>
    </w:p>
    <w:p>
      <w:pPr>
        <w:pStyle w:val="BodyText"/>
      </w:pPr>
      <w:r>
        <w:t xml:space="preserve">Lúc này đổi thành Uông Uông kéo cô đi.</w:t>
      </w:r>
    </w:p>
    <w:p>
      <w:pPr>
        <w:pStyle w:val="BodyText"/>
      </w:pPr>
      <w:r>
        <w:t xml:space="preserve">Cuối cùng không còn cách nào khác, Vương An An liền ném hành lý lại trên đường.</w:t>
      </w:r>
    </w:p>
    <w:p>
      <w:pPr>
        <w:pStyle w:val="BodyText"/>
      </w:pPr>
      <w:r>
        <w:t xml:space="preserve">Cô và Uông Uông dìu nhau đi về phía trước.</w:t>
      </w:r>
    </w:p>
    <w:p>
      <w:pPr>
        <w:pStyle w:val="BodyText"/>
      </w:pPr>
      <w:r>
        <w:t xml:space="preserve">Nhưng đường trơn tới mức vừa đi vừa ngã. Vương An An mấy lần bị trượt chân ngã nhào xuống đất, quần áo dính đầy bùn đất.</w:t>
      </w:r>
    </w:p>
    <w:p>
      <w:pPr>
        <w:pStyle w:val="BodyText"/>
      </w:pPr>
      <w:r>
        <w:t xml:space="preserve">Trên tay và trên mặt cũng bị bắn không ít, quả thật vô cùng nhếch nhác.</w:t>
      </w:r>
    </w:p>
    <w:p>
      <w:pPr>
        <w:pStyle w:val="BodyText"/>
      </w:pPr>
      <w:r>
        <w:t xml:space="preserve">Ngay khi Vương An An mệt đến mức không thể nhúc nhích nổi, cô chợt nghe thấy tiếng tiếng xe chạy. Cô lập tức trở nên hưng phấn, đoán rằng có người tới đây chơi.</w:t>
      </w:r>
    </w:p>
    <w:p>
      <w:pPr>
        <w:pStyle w:val="BodyText"/>
      </w:pPr>
      <w:r>
        <w:t xml:space="preserve">Vậy thì tốt quá, ít nhất bọn họ có thể đi nhờ xe một đoạn.</w:t>
      </w:r>
    </w:p>
    <w:p>
      <w:pPr>
        <w:pStyle w:val="BodyText"/>
      </w:pPr>
      <w:r>
        <w:t xml:space="preserve">Nhưng khi những chiếc xe kia dừng lại, Vương An An liền cảm thấy không ổn. Đoàn người gồm toàn xe tải, sau khi mở cửa xe, ba bốn người đàn ông có vẻ hung ác bước xuống.</w:t>
      </w:r>
    </w:p>
    <w:p>
      <w:pPr>
        <w:pStyle w:val="BodyText"/>
      </w:pPr>
      <w:r>
        <w:t xml:space="preserve">Khí lạnh từ lòng bàn chân trào lên, Vương An An sợ hãi kéo Uông Uông bỏ chạy.</w:t>
      </w:r>
    </w:p>
    <w:p>
      <w:pPr>
        <w:pStyle w:val="BodyText"/>
      </w:pPr>
      <w:r>
        <w:t xml:space="preserve">Nhưng đã quá muộn, những người kia nhanh chóng chặn đầu, trong nháy mắt đã vây quanh bọn họ. Dù Vương An An bình thường mạnh mẽ thì cũng chỉ là con gái, đối phương dễ dàng bắt được cô. Về phía Uông Uông thì lại cần đến ba bốn người mới có thể chặn được anh.</w:t>
      </w:r>
    </w:p>
    <w:p>
      <w:pPr>
        <w:pStyle w:val="BodyText"/>
      </w:pPr>
      <w:r>
        <w:t xml:space="preserve">Sau khi những người đó bắt được hai người liền ném vào xe.</w:t>
      </w:r>
    </w:p>
    <w:p>
      <w:pPr>
        <w:pStyle w:val="BodyText"/>
      </w:pPr>
      <w:r>
        <w:t xml:space="preserve">Vương An An biến tình huống không ổn, nhưng lại bị người kia dùng dao kề cổ, cô cũng không dám nhúc nhích.</w:t>
      </w:r>
    </w:p>
    <w:p>
      <w:pPr>
        <w:pStyle w:val="BodyText"/>
      </w:pPr>
      <w:r>
        <w:t xml:space="preserve">Bọn họ bị áp tải về căn nhà lúc trước, Mạnh Triết và Lưu Ngọc Đình đều đã chờ bên trong.</w:t>
      </w:r>
    </w:p>
    <w:p>
      <w:pPr>
        <w:pStyle w:val="BodyText"/>
      </w:pPr>
      <w:r>
        <w:t xml:space="preserve">Lưu Ngọc Đình vẫn giữ dáng vẻ như cười như không, còn Mạnh Triết lại thở hổn hển.</w:t>
      </w:r>
    </w:p>
    <w:p>
      <w:pPr>
        <w:pStyle w:val="BodyText"/>
      </w:pPr>
      <w:r>
        <w:t xml:space="preserve">Vương An An và Uông Uông bị đẩy đến trước mặt hai người.</w:t>
      </w:r>
    </w:p>
    <w:p>
      <w:pPr>
        <w:pStyle w:val="BodyText"/>
      </w:pPr>
      <w:r>
        <w:t xml:space="preserve">Lưu Ngọc Đình không có nói gì, chỉ nhẹ nhàng đi đến bên cạnh Uông Uông, nắm tay anh nói: “Thật không ngờ bên trong một Cố Ngôn Chi không ai sánh được lại là một kẻ ủy mị. Đáng tiếc, Cố Ngôn Chi, cái này cũng phải trách anh, nếu anh đối xử tốt với tôi một chút, tôi cũng không đến mức nghe lời cha anh làm chuyện này.”</w:t>
      </w:r>
    </w:p>
    <w:p>
      <w:pPr>
        <w:pStyle w:val="BodyText"/>
      </w:pPr>
      <w:r>
        <w:t xml:space="preserve">Vương An An nghe vậy liền giật mình, cô sợ người phụ nữ xấu xa này sẽ giận chó đánh mèo sang Uông Uông. Cô liền nói: “Lưu Ngọc Đình, anh ấy không phải là Cố Ngôn Chi, anh ấy là Uông Uông, chuyện đó không liên quan đến chúng tôi…. Cô muốn làm gì thì cứ làm, đừng lôi kéo chúng tôi vào… Chúng tôi không biết…..”</w:t>
      </w:r>
    </w:p>
    <w:p>
      <w:pPr>
        <w:pStyle w:val="BodyText"/>
      </w:pPr>
      <w:r>
        <w:t xml:space="preserve">Lưu Ngọc Đình không thèm để ý đến Vương An An, tiếp tục cười nói với Uông Uông: “Tôi vốn không muốn làm như vậy, mọi người cùng hợp tác có phải tốt hơn không. Tôi cũng sẽ không bạc đãi hai người, ai bảo hai người làm loạn lên như vậy khiến đôi bên cùng khó xử.”</w:t>
      </w:r>
    </w:p>
    <w:p>
      <w:pPr>
        <w:pStyle w:val="BodyText"/>
      </w:pPr>
      <w:r>
        <w:t xml:space="preserve">Cũng giống như Vương An An, Uông Uông trông có vẻ rất bình tĩnh, nhưng thật ra anh vẫn luôn để ý đến tình hình của Vương An An. Thấy tình hình vậy liền cò kè mặc cả với Lưu Ngọc Đình: “Các người muốn tôi làm gì cũng được, chỉ xin các người đừng hại An An.”</w:t>
      </w:r>
    </w:p>
    <w:p>
      <w:pPr>
        <w:pStyle w:val="BodyText"/>
      </w:pPr>
      <w:r>
        <w:t xml:space="preserve">Lưu Ngọc Đình cười nhạo anh: “Không biết Cố Ngôn Chi nghe được những lời này sẽ cảm thấy thế nào…”</w:t>
      </w:r>
    </w:p>
    <w:p>
      <w:pPr>
        <w:pStyle w:val="BodyText"/>
      </w:pPr>
      <w:r>
        <w:t xml:space="preserve">Giống như nghĩ đến điều gì đó, khóe miệng cô ta giật giật, ngay sau đó liền quay đầu hỏi Mạnh Triết: “Mạnh Triết, anh nói xem nếu tay bị thương thì có cần ký tên không?”</w:t>
      </w:r>
    </w:p>
    <w:p>
      <w:pPr>
        <w:pStyle w:val="BodyText"/>
      </w:pPr>
      <w:r>
        <w:t xml:space="preserve">Vương An An vừa nghe xong liền cảm thấy không ổn, cô rất sợ Uông Uông sẽ xảy ra chuyện.</w:t>
      </w:r>
    </w:p>
    <w:p>
      <w:pPr>
        <w:pStyle w:val="BodyText"/>
      </w:pPr>
      <w:r>
        <w:t xml:space="preserve">Nhưng dù cô giãy giụa thế nào cũng không nhúc nhích được. Cô bị mấy tên to cao giữ chặt, để cảnh cáo cô, mấy tên kia ấn cô xuống, đá vào bắp đùi cô khiến cô đau không đứng lên được.</w:t>
      </w:r>
    </w:p>
    <w:p>
      <w:pPr>
        <w:pStyle w:val="BodyText"/>
      </w:pPr>
      <w:r>
        <w:t xml:space="preserve">Những kẻ bên kia cũng bắt đầu ra tay với Uông Uông. Cô bị chúng chắn tầm nhìn nên không nhìn rõ, cô chỉ có thể nức nở hỏi: “Uông Uông, Uông Uông, anh có sao không….”</w:t>
      </w:r>
    </w:p>
    <w:p>
      <w:pPr>
        <w:pStyle w:val="BodyText"/>
      </w:pPr>
      <w:r>
        <w:t xml:space="preserve">Rõ ràng tình hình hỗn loạn như vậy, Uông Uông còn bị đám người vây quanh, nhưng giọng nói của anh lại không hề có chút sợ hãi nào, ngược lại còn an ủi cô, “An An đừng sợ, anh không sao…”</w:t>
      </w:r>
    </w:p>
    <w:p>
      <w:pPr>
        <w:pStyle w:val="BodyText"/>
      </w:pPr>
      <w:r>
        <w:t xml:space="preserve">Vương An An òa khóc, làm sao có thể không sao… Cô nhìn thấy dưới sàn có máu….</w:t>
      </w:r>
    </w:p>
    <w:p>
      <w:pPr>
        <w:pStyle w:val="Compact"/>
      </w:pPr>
      <w:r>
        <w:br w:type="textWrapping"/>
      </w:r>
      <w:r>
        <w:br w:type="textWrapping"/>
      </w:r>
    </w:p>
    <w:p>
      <w:pPr>
        <w:pStyle w:val="Heading2"/>
      </w:pPr>
      <w:bookmarkStart w:id="45" w:name="chương-23"/>
      <w:bookmarkEnd w:id="45"/>
      <w:r>
        <w:t xml:space="preserve">23. Chương 23</w:t>
      </w:r>
    </w:p>
    <w:p>
      <w:pPr>
        <w:pStyle w:val="Compact"/>
      </w:pPr>
      <w:r>
        <w:br w:type="textWrapping"/>
      </w:r>
      <w:r>
        <w:br w:type="textWrapping"/>
      </w:r>
    </w:p>
    <w:p>
      <w:pPr>
        <w:pStyle w:val="BodyText"/>
      </w:pPr>
      <w:r>
        <w:t xml:space="preserve">Đám người Mạnh Triết cũng biết không thể làm quá, lỡ như khiến Cố Ngôn Chi xuất hiện thì tất cả đều biến thành công cốc.</w:t>
      </w:r>
    </w:p>
    <w:p>
      <w:pPr>
        <w:pStyle w:val="BodyText"/>
      </w:pPr>
      <w:r>
        <w:t xml:space="preserve">Những người đó băng bó tay cho Uông Uông. Lúc băng bó, Mạnh Triết còn uy hiếp Uông Uông, đều là những câu kiểu như nếu không chịu hợp tác sẽ cho cô biết tay.</w:t>
      </w:r>
    </w:p>
    <w:p>
      <w:pPr>
        <w:pStyle w:val="BodyText"/>
      </w:pPr>
      <w:r>
        <w:t xml:space="preserve">Để tăng tính đe dọa, bọn họ còn trói An An vào ghế, tát cô hai cái.</w:t>
      </w:r>
    </w:p>
    <w:p>
      <w:pPr>
        <w:pStyle w:val="BodyText"/>
      </w:pPr>
      <w:r>
        <w:t xml:space="preserve">Vương An An bị tát sưng cả má. Cô lớn bằng này rồi nhưng đây là lần đầu tiên bị người ta đánh. Vậy nhưng cô lại không thấy tiếc thương ình, thậm chí cô còn không cảm thấy đau. Cô chỉ lo lắng cho Uông Uông.</w:t>
      </w:r>
    </w:p>
    <w:p>
      <w:pPr>
        <w:pStyle w:val="BodyText"/>
      </w:pPr>
      <w:r>
        <w:t xml:space="preserve">Cô không ngừng nhìn Uông Uông cố gắng dùng ánh mắt ra hiệu, nếu không phải trong miệng bị nhét giẻ cô đã sớm kêu lên rồi. Như vậy Uông Uông sẽ có cơ hội chạy trốn!</w:t>
      </w:r>
    </w:p>
    <w:p>
      <w:pPr>
        <w:pStyle w:val="BodyText"/>
      </w:pPr>
      <w:r>
        <w:t xml:space="preserve">Chẳng lẽ bọn họ thật sự phải nghe lời những kẻ này sao?</w:t>
      </w:r>
    </w:p>
    <w:p>
      <w:pPr>
        <w:pStyle w:val="BodyText"/>
      </w:pPr>
      <w:r>
        <w:t xml:space="preserve">Nhưng Uông Uông lại như không thấy, chỉ nặng nề nhìn cô.</w:t>
      </w:r>
    </w:p>
    <w:p>
      <w:pPr>
        <w:pStyle w:val="BodyText"/>
      </w:pPr>
      <w:r>
        <w:t xml:space="preserve">Trong lòng Vương An An hiểu, Uông Uông chắc chắn sẽ không bỏ cô lại, nhưng cô thật sự muốn Uông Uông bỏ mình lại ….</w:t>
      </w:r>
    </w:p>
    <w:p>
      <w:pPr>
        <w:pStyle w:val="BodyText"/>
      </w:pPr>
      <w:r>
        <w:t xml:space="preserve">Chờ sau khi những người đó đi, Vương An An vẫn cố giãy giụa khỏi sợi dây thừng. Những kẻ đó cũng sơ ý, chắc tại nhìn cô yếu đuối nên không để ai lại trông.</w:t>
      </w:r>
    </w:p>
    <w:p>
      <w:pPr>
        <w:pStyle w:val="BodyText"/>
      </w:pPr>
      <w:r>
        <w:t xml:space="preserve">Cô nhớ trên tivi có cảnh như vậy, sau đó diễn viên trốn thoát.</w:t>
      </w:r>
    </w:p>
    <w:p>
      <w:pPr>
        <w:pStyle w:val="BodyText"/>
      </w:pPr>
      <w:r>
        <w:t xml:space="preserve">Nhưng cô dốc hết sức cũng không làm được gì, chỉ khiến cái ghế đổ xuống đất, đè lên người. Giờ ngay cả nhúc nhích cũng không được nữa rồi.</w:t>
      </w:r>
    </w:p>
    <w:p>
      <w:pPr>
        <w:pStyle w:val="BodyText"/>
      </w:pPr>
      <w:r>
        <w:t xml:space="preserve">Vừa đau vừa tức vừa muốn khóc.</w:t>
      </w:r>
    </w:p>
    <w:p>
      <w:pPr>
        <w:pStyle w:val="BodyText"/>
      </w:pPr>
      <w:r>
        <w:t xml:space="preserve">Rõ ràng trên TV đều diễn như vậy, sao đến lượt cô lại ngã như heo thế này!!!</w:t>
      </w:r>
    </w:p>
    <w:p>
      <w:pPr>
        <w:pStyle w:val="BodyText"/>
      </w:pPr>
      <w:r>
        <w:t xml:space="preserve">Không biết qua bao lâu, Vương An An chợt nghe thấy bên ngoài có tiếng động. Nhưng cô còn chưa kịp nhìn rõ tình hình đã cảm thấy trước mắt tối sầm, hai mắt bị vật gì đó che lại.</w:t>
      </w:r>
    </w:p>
    <w:p>
      <w:pPr>
        <w:pStyle w:val="BodyText"/>
      </w:pPr>
      <w:r>
        <w:t xml:space="preserve">Cô biết đám người đó đã trở lại, liền hỏi: “Uông Uông đâu, các người mang anh ấy đi đâu rồi...”</w:t>
      </w:r>
    </w:p>
    <w:p>
      <w:pPr>
        <w:pStyle w:val="BodyText"/>
      </w:pPr>
      <w:r>
        <w:t xml:space="preserve">Nhưng những kẻ đó không trả lời, chỉ nâng cô dậy, cởi trói cho cô, sau đó đỡ cô đi về phía trước.</w:t>
      </w:r>
    </w:p>
    <w:p>
      <w:pPr>
        <w:pStyle w:val="BodyText"/>
      </w:pPr>
      <w:r>
        <w:t xml:space="preserve">Bởi vì bị bịt mắt, cô chỉ có thể nhìn thấy chân mình.</w:t>
      </w:r>
    </w:p>
    <w:p>
      <w:pPr>
        <w:pStyle w:val="BodyText"/>
      </w:pPr>
      <w:r>
        <w:t xml:space="preserve">Đám người bắt Uông Uông đã đi được một lúc lâu rồi. Bây giờ là mùa hè nên con đường lầy lội ban sáng giờ đã khô được một nửa.</w:t>
      </w:r>
    </w:p>
    <w:p>
      <w:pPr>
        <w:pStyle w:val="BodyText"/>
      </w:pPr>
      <w:r>
        <w:t xml:space="preserve">Cô bị những người đó đẩy đi đâu đó, có lẽ là bãi đất trống trong rừng.</w:t>
      </w:r>
    </w:p>
    <w:p>
      <w:pPr>
        <w:pStyle w:val="BodyText"/>
      </w:pPr>
      <w:r>
        <w:t xml:space="preserve">Trong lòng cô lo lắng không biết những kẻ kia muốn làm gì.</w:t>
      </w:r>
    </w:p>
    <w:p>
      <w:pPr>
        <w:pStyle w:val="BodyText"/>
      </w:pPr>
      <w:r>
        <w:t xml:space="preserve">Đột nhiên người bên cạnh cô hỏi người phía sau: “Ở đây sao?”</w:t>
      </w:r>
    </w:p>
    <w:p>
      <w:pPr>
        <w:pStyle w:val="BodyText"/>
      </w:pPr>
      <w:r>
        <w:t xml:space="preserve">Sau đó cô nghe thấy tiếng đào đất.</w:t>
      </w:r>
    </w:p>
    <w:p>
      <w:pPr>
        <w:pStyle w:val="BodyText"/>
      </w:pPr>
      <w:r>
        <w:t xml:space="preserve">Không thể nào! ?</w:t>
      </w:r>
    </w:p>
    <w:p>
      <w:pPr>
        <w:pStyle w:val="BodyText"/>
      </w:pPr>
      <w:r>
        <w:t xml:space="preserve">Thật sự muốn giết người diệt khẩu sao?</w:t>
      </w:r>
    </w:p>
    <w:p>
      <w:pPr>
        <w:pStyle w:val="BodyText"/>
      </w:pPr>
      <w:r>
        <w:t xml:space="preserve">Muốn chôn sống cô sao?</w:t>
      </w:r>
    </w:p>
    <w:p>
      <w:pPr>
        <w:pStyle w:val="BodyText"/>
      </w:pPr>
      <w:r>
        <w:t xml:space="preserve">Cô vội vàng nhớ lại nhưng pha thoát hiểm trên tivi, nhưng giả chết hay chạy trốn cô đều không làm được, cũng không có cơ hội mà làm.</w:t>
      </w:r>
    </w:p>
    <w:p>
      <w:pPr>
        <w:pStyle w:val="BodyText"/>
      </w:pPr>
      <w:r>
        <w:t xml:space="preserve">Cô chỉ run rẩy cầu xin những người đó: “Mấy người đừng giết tôi…. Tôi không biết gì hết, các người thả tôi đi, tôi sẽ không nói gì đâu…. Các người thả tôi, tôi sẽ coi như chưa xảy ra chuyện gì, hoặc đi xa cũng được, tôi sẽ không tới nữa đâu….”</w:t>
      </w:r>
    </w:p>
    <w:p>
      <w:pPr>
        <w:pStyle w:val="BodyText"/>
      </w:pPr>
      <w:r>
        <w:t xml:space="preserve">Những người đó không đáp lời, Vương An An biết mình chạy trời không khỏi nắng. Mặc dù cô đã sớm dự cảm trước, nhưng khi chuyện thật sự xảy ra, sợ hãi xen lẫn bất lực khiến cả người cô lạnh như băng….</w:t>
      </w:r>
    </w:p>
    <w:p>
      <w:pPr>
        <w:pStyle w:val="BodyText"/>
      </w:pPr>
      <w:r>
        <w:t xml:space="preserve">Cô vô cùng hối hận, bạn bè và cả cha mẹ cô đều nói cô làm việc không có đầu óc cô cũng không để ý, luôn nghĩ mình không có ý xấu, cứ theo trực giác mà làm, cần gì phải tính toán….</w:t>
      </w:r>
    </w:p>
    <w:p>
      <w:pPr>
        <w:pStyle w:val="BodyText"/>
      </w:pPr>
      <w:r>
        <w:t xml:space="preserve">Không ngờ cô lại bị chính sự vô tâm của mình hại chết…. Hơn nữa còn liên lụy đến Uông Uông….</w:t>
      </w:r>
    </w:p>
    <w:p>
      <w:pPr>
        <w:pStyle w:val="BodyText"/>
      </w:pPr>
      <w:r>
        <w:t xml:space="preserve">Vừa nghĩ tới Uông Uông cô lại càng đau đớn hơn. . . . .</w:t>
      </w:r>
    </w:p>
    <w:p>
      <w:pPr>
        <w:pStyle w:val="BodyText"/>
      </w:pPr>
      <w:r>
        <w:t xml:space="preserve">Một lúc sau, cô mới yếu đuối cầu xin, “Vậy…. Tôi thế nào cũng được…. Nhưng người mà mấy người mang đi…. Anh ấy rất đáng thương… Cầu xin mấy người đừng làm hại anh ấy….”</w:t>
      </w:r>
    </w:p>
    <w:p>
      <w:pPr>
        <w:pStyle w:val="BodyText"/>
      </w:pPr>
      <w:r>
        <w:t xml:space="preserve">Lúc cầu xin trong lòng cô thật ra cũng hiểu, ngay cả người ngoài như cô còn bị giết chứ nói gì đến Uông Uông.</w:t>
      </w:r>
    </w:p>
    <w:p>
      <w:pPr>
        <w:pStyle w:val="BodyText"/>
      </w:pPr>
      <w:r>
        <w:t xml:space="preserve">Quả nhiên đợi mãi vẫn không thấy đối phương trả lời.</w:t>
      </w:r>
    </w:p>
    <w:p>
      <w:pPr>
        <w:pStyle w:val="BodyText"/>
      </w:pPr>
      <w:r>
        <w:t xml:space="preserve">Cô liền hít một hơi thật sâu, cố gắng kiềm chế sợ hãi, thương lượng với những kẻ mà cô không nhìn thấy kia: “Vậy…… Cho dù không tha cho anh ấy, cũng có thể đừng hành hạ anh ấy được không…. Đừng làm đau anh ấy…. Anh ấy, anh ấy rất đáng thương. . . . . ."</w:t>
      </w:r>
    </w:p>
    <w:p>
      <w:pPr>
        <w:pStyle w:val="BodyText"/>
      </w:pPr>
      <w:r>
        <w:t xml:space="preserve">Cuối cùng Vương An An không thể nhịn được nữa, khóc nấc lên, “Tôi cũng đáng thương mà…. Thấy chó mèo hoang tôi cũng cho ăn, thấy người ta gặp chuyện tôi cũng giúp đỡ…. Còn chưa từng hại ai bao giờ, sao lại xui xẻo như vậy chứ…”</w:t>
      </w:r>
    </w:p>
    <w:p>
      <w:pPr>
        <w:pStyle w:val="BodyText"/>
      </w:pPr>
      <w:r>
        <w:t xml:space="preserve">Đến nước này thì cô cũng không sợ gì nữa, không đợi mấy người kia đáp lời, cô hạ quyết tâm mắng: “Các người sẽ không được chết tử tế! Tôi sẽ hoá thành quỷ đến tìm mấy người, Lưu Ngọc Đình, Mạnh Triết, còn cả đám người xấu các người, tôi sẽ không tha cho ai cả…. Vương An An tôi đây nói được làm được, các người cứ chờ đi!”</w:t>
      </w:r>
    </w:p>
    <w:p>
      <w:pPr>
        <w:pStyle w:val="BodyText"/>
      </w:pPr>
      <w:r>
        <w:t xml:space="preserve">Kết quả vừa mắng xong, không biết tại sao mấy kẻ kia lại tháo mảnh vải che mắt cô xuống.</w:t>
      </w:r>
    </w:p>
    <w:p>
      <w:pPr>
        <w:pStyle w:val="BodyText"/>
      </w:pPr>
      <w:r>
        <w:t xml:space="preserve">Trước mắt bỗng sáng lên, mất mấy giây cô mới thích ứng được, nhìn những người vây quanh mình. Nhưng kỳ lạ là những người đó có vẻ không hung dữ.</w:t>
      </w:r>
    </w:p>
    <w:p>
      <w:pPr>
        <w:pStyle w:val="BodyText"/>
      </w:pPr>
      <w:r>
        <w:t xml:space="preserve">Hơn nữa vẻ mặt họ cũng kỳ kỳ, giống như vừa được nghe chuyện gì đó buồn cười lắm, ai nấy đều nhếch miệng cười.</w:t>
      </w:r>
    </w:p>
    <w:p>
      <w:pPr>
        <w:pStyle w:val="BodyText"/>
      </w:pPr>
      <w:r>
        <w:t xml:space="preserve">Trong lúc cô đang buồn bực, bất chợt có một giọng nói trong trẻo lạnh lùng vang lên từ phía sau cô: “Cô nói đúng, so với oán phụ, gian xảo nham hiểm thích hợp với tôi hơn.”</w:t>
      </w:r>
    </w:p>
    <w:p>
      <w:pPr>
        <w:pStyle w:val="BodyText"/>
      </w:pPr>
      <w:r>
        <w:t xml:space="preserve">Cô rùng mình kinh hãi, chỉ cảm thấy giọng nói kia rất quen thuộc. Cô quay đầu lại, thầm mong rằng mình đang nằm mơ.</w:t>
      </w:r>
    </w:p>
    <w:p>
      <w:pPr>
        <w:pStyle w:val="BodyText"/>
      </w:pPr>
      <w:r>
        <w:t xml:space="preserve">Nhưng khi đối mặt với đôi mắt kia, mặc dù là đôi mắt rất rất quen thuộc, nhưng ánh mắt lại là của người mà cô không muốn gặp nhất.</w:t>
      </w:r>
    </w:p>
    <w:p>
      <w:pPr>
        <w:pStyle w:val="BodyText"/>
      </w:pPr>
      <w:r>
        <w:t xml:space="preserve">Lúc này Cố Ngôn Chi đang ngồi nhàn nhã trên ghế, cánh tay bị thương đã được băng bó kỹ càng, thả lỏng một cách tự nhiên.</w:t>
      </w:r>
    </w:p>
    <w:p>
      <w:pPr>
        <w:pStyle w:val="BodyText"/>
      </w:pPr>
      <w:r>
        <w:t xml:space="preserve">Mày trái hơi nhướn lên, vẻ mặt vô cảm trước giờ không hiểu sao lại có vẻ sinh động hơn rất nhiều.</w:t>
      </w:r>
    </w:p>
    <w:p>
      <w:pPr>
        <w:pStyle w:val="BodyText"/>
      </w:pPr>
      <w:r>
        <w:t xml:space="preserve">Lúc này Cố Ngôn Chi đang nhìn cô không chớp mắt.</w:t>
      </w:r>
    </w:p>
    <w:p>
      <w:pPr>
        <w:pStyle w:val="BodyText"/>
      </w:pPr>
      <w:r>
        <w:t xml:space="preserve">Vương An An không biết là nên vui mừng hay nên cảm thấy sợ hãi, cô giương mắt lên nhìn lại Cố Ngôn Chi.</w:t>
      </w:r>
    </w:p>
    <w:p>
      <w:pPr>
        <w:pStyle w:val="BodyText"/>
      </w:pPr>
      <w:r>
        <w:t xml:space="preserve">"Lúc cần thông minh thì không thông minh, lúc cần hồ đồ thì không hồ đồ.” Cố Ngôn Chi chợt mở miệng, giống như tiếc hận thay cô, thở dài nói: "Cô còn có thể ngu ngốc hơn được nữa không, An An?"</w:t>
      </w:r>
    </w:p>
    <w:p>
      <w:pPr>
        <w:pStyle w:val="BodyText"/>
      </w:pPr>
      <w:r>
        <w:t xml:space="preserve">Đầu óc Vương An An rối tung rối mù.</w:t>
      </w:r>
    </w:p>
    <w:p>
      <w:pPr>
        <w:pStyle w:val="BodyText"/>
      </w:pPr>
      <w:r>
        <w:t xml:space="preserve">Tại sao Cố Ngôn Chi lại xuất hiện, hơn nữa tình hình hiện giờ là sao?</w:t>
      </w:r>
    </w:p>
    <w:p>
      <w:pPr>
        <w:pStyle w:val="BodyText"/>
      </w:pPr>
      <w:r>
        <w:t xml:space="preserve">Đang lúc cô kinh ngạc không biết nên làm gì, Thời Cẩn đã bước tới, vẻ mặt áy náy vừa cởi trói vừa giải thích với Vương An An: “Cô Vương, ngại quá, đã khiến cô sợ hãi rồi, Cố tổng chỉ đang đùa với cô thôi, hy vọng cô đừng để ý….”</w:t>
      </w:r>
    </w:p>
    <w:p>
      <w:pPr>
        <w:pStyle w:val="BodyText"/>
      </w:pPr>
      <w:r>
        <w:t xml:space="preserve">Đùa? !</w:t>
      </w:r>
    </w:p>
    <w:p>
      <w:pPr>
        <w:pStyle w:val="BodyText"/>
      </w:pPr>
      <w:r>
        <w:t xml:space="preserve">Đây là đang đùa? !</w:t>
      </w:r>
    </w:p>
    <w:p>
      <w:pPr>
        <w:pStyle w:val="BodyText"/>
      </w:pPr>
      <w:r>
        <w:t xml:space="preserve">Đi mẹ cái đùa của anh ta đi?</w:t>
      </w:r>
    </w:p>
    <w:p>
      <w:pPr>
        <w:pStyle w:val="BodyText"/>
      </w:pPr>
      <w:r>
        <w:t xml:space="preserve">Sợi dây vừa rơi xuống, Vương An An liền vặn vặn cổ tay, bước tới trước mặt Cố Ngôn Chi, chẳng nói chẳng rằng giơ tay muốn tát Cố Ngôn Chi.</w:t>
      </w:r>
    </w:p>
    <w:p>
      <w:pPr>
        <w:pStyle w:val="BodyText"/>
      </w:pPr>
      <w:r>
        <w:t xml:space="preserve">Chỉ có điều Cố Ngôn Chi có vệ sĩ ở sau lưng.</w:t>
      </w:r>
    </w:p>
    <w:p>
      <w:pPr>
        <w:pStyle w:val="BodyText"/>
      </w:pPr>
      <w:r>
        <w:t xml:space="preserve">Lúc tay của cô vừa mới giơ lên đã bị vệ sĩ sau lưng Cố Ngôn Chi tóm được.</w:t>
      </w:r>
    </w:p>
    <w:p>
      <w:pPr>
        <w:pStyle w:val="BodyText"/>
      </w:pPr>
      <w:r>
        <w:t xml:space="preserve">Tay không chỉ không hạ xuống được mà còn bị vặn một cái, thiếu chút nữa bị bẽ gãy.</w:t>
      </w:r>
    </w:p>
    <w:p>
      <w:pPr>
        <w:pStyle w:val="BodyText"/>
      </w:pPr>
      <w:r>
        <w:t xml:space="preserve">Vương An An liền kêu đau á một tiếng. Sau khi người vệ sĩ kia thả tay cô ra, cô tức giận nhìn về phía Cố Ngôn Chi, giận dữ mắng: "Cố Ngôn Chi, anh có biết xấu hổ không, có ai đùa như anh không?"</w:t>
      </w:r>
    </w:p>
    <w:p>
      <w:pPr>
        <w:pStyle w:val="BodyText"/>
      </w:pPr>
      <w:r>
        <w:t xml:space="preserve">Hôm nay coi như cô mất hết mặt mũi rồi, trên mặt ngoài bùn đất lúc sáng còn có nước mắt nước mũi khi nãy cô khóc, tóc tai rối bù.</w:t>
      </w:r>
    </w:p>
    <w:p>
      <w:pPr>
        <w:pStyle w:val="BodyText"/>
      </w:pPr>
      <w:r>
        <w:t xml:space="preserve">Cố Ngôn Chi cũng không tức giận, thậm chí tâm trạng anh ta còn có vẻ không tệ nhếch môi một cái, đôi mắt lấp lánh nhìn dáng vẻ nhếch nhác của cô.</w:t>
      </w:r>
    </w:p>
    <w:p>
      <w:pPr>
        <w:pStyle w:val="BodyText"/>
      </w:pPr>
      <w:r>
        <w:t xml:space="preserve">Cô tức giận mắng tiếp: “Anh…. Tại sao anh có thể đối xử với tôi như vậy!"</w:t>
      </w:r>
    </w:p>
    <w:p>
      <w:pPr>
        <w:pStyle w:val="BodyText"/>
      </w:pPr>
      <w:r>
        <w:t xml:space="preserve">Cố Ngôn Chi vẫn chỉ nhìn cô không nói gì, ánh mắt kia không biết tại sao còn mang theo một chút đùa giỡn, giống như cô không phải là con người mà là một chú mèo con bướng bỉnh.</w:t>
      </w:r>
    </w:p>
    <w:p>
      <w:pPr>
        <w:pStyle w:val="BodyText"/>
      </w:pPr>
      <w:r>
        <w:t xml:space="preserve">Vương An An dần dần mất hết khí thế. Rõ ràng là Cố Ngôn Chi ngồi ghế, cô thì đứng, bất kể thế nào cũng thấy cô cao hơn Cố Ngôn Chi, nhưng chính cô lại bị ánh mắt của Cố Ngôn Chi áp đảo.</w:t>
      </w:r>
    </w:p>
    <w:p>
      <w:pPr>
        <w:pStyle w:val="BodyText"/>
      </w:pPr>
      <w:r>
        <w:t xml:space="preserve">Trước mặt Cố Ngôn Chi cô luôn luôn như vậy, bất kể cô lấy bao nhiêu dũng khí cuối cùng vẫn phải chịu thua, bị một ánh mắt tuỳ tiện của anh đè bẹp.</w:t>
      </w:r>
    </w:p>
    <w:p>
      <w:pPr>
        <w:pStyle w:val="BodyText"/>
      </w:pPr>
      <w:r>
        <w:t xml:space="preserve">Cố Ngôn Chi gì cũng không nói gì, thậm chí sau đó còn không thèm nhìn cô thêm lần nào nữa.</w:t>
      </w:r>
    </w:p>
    <w:p>
      <w:pPr>
        <w:pStyle w:val="BodyText"/>
      </w:pPr>
      <w:r>
        <w:t xml:space="preserve">Vương An An ỉu xìu cúi đầu lên xe, lúc vào nội thành đầu óc vẫn còn mông lung.</w:t>
      </w:r>
    </w:p>
    <w:p>
      <w:pPr>
        <w:pStyle w:val="BodyText"/>
      </w:pPr>
      <w:r>
        <w:t xml:space="preserve">Ngược lại Thời Cẩn rất kiên nhẫn giải thích với cô: “Thật ra lúc Cố tổng bị người ta đâm, anh ấy đã biết là có vấn đề. Cộng thêm việc anh ấy phát hiện có kẻ điều tra mình. Thế nên anh ấy đã tương kế tựu kế để bọn họ lộ sơ hở. Chỉ không ngờ tay Mạnh Triết kia quá cẩn thận, lúc nào cũng tự mình phối thuốc. Đáng lý Cố tổng định liên lạc với bên ngoài ngay lập tức, cuối cũng lại phải chờ tới ngày thứ hai mới liên lạc được với chúng tôi, hơn nữa còn đúng vào lúc cô Vương dẫn ‘Cố tổng’ chạy trốn. Tuy cô Vương có ý tốt, nhưng làm việc thật sự có chút thiếu tính toán….”</w:t>
      </w:r>
    </w:p>
    <w:p>
      <w:pPr>
        <w:pStyle w:val="BodyText"/>
      </w:pPr>
      <w:r>
        <w:t xml:space="preserve">Thời Cẩn vốn luôn kiệm lời cũng không nhịn được thêm vài câu: “Chạy trốn trong tình huống như vậy rất nguy hiểm. Cho dù phát hiện tình hình có vấn đề thì cũng nên cân nhắc cẩn thận trước đã, huống chi cô còn không quen thuộc địa hình…. Lần này không xảy ra chuyện gì đáng tiếc hoàn toàn nhờ vào Cố tổng bình tĩnh ứng phó. Nói thật ngay cả chúng tôi cũng phải giật mình, suýt chút nữa là rối tung lên rồi… Cho nên tôi nghĩ Cố tổng doạ cô là vì muốn cô Vương từ nay về sau… Nhớ lấy bài học này….”</w:t>
      </w:r>
    </w:p>
    <w:p>
      <w:pPr>
        <w:pStyle w:val="BodyText"/>
      </w:pPr>
      <w:r>
        <w:t xml:space="preserve">Lời này của Thời Cẩn rõ ràng là đang thay ông chủ của anh ta làm hoà.</w:t>
      </w:r>
    </w:p>
    <w:p>
      <w:pPr>
        <w:pStyle w:val="BodyText"/>
      </w:pPr>
      <w:r>
        <w:t xml:space="preserve">Nhưng khi nghe anh ta nói điều đầu tiên Vương An An nghĩ tới không phải chuyện bị dọa vừa rồi. Tuy cô quả thực rất sợ hãi, nhưng nói thật cũng chẳng có gì to tát, cùng lắm thì nhát chết một chút, kêu cha gọi mẹ một chút, coi như làm chuyện cười cho người ta thôi…..</w:t>
      </w:r>
    </w:p>
    <w:p>
      <w:pPr>
        <w:pStyle w:val="BodyText"/>
      </w:pPr>
      <w:r>
        <w:t xml:space="preserve">So với những chuyện ấy, điều khiến cô lo lắng hơn chính là chuyện tối hôm qua!!!!</w:t>
      </w:r>
    </w:p>
    <w:p>
      <w:pPr>
        <w:pStyle w:val="BodyText"/>
      </w:pPr>
      <w:r>
        <w:t xml:space="preserve">Nếu Cố Ngôn Chi giả vờ, vậy tức là lúc ấy anh ta vẫn tỉnh. Anh biết cô ôm Uông Uông nói lảm nhảm, cô nói nhiều như vậy, nghĩ cái gì là nói cái đó, có mấy lời còn rất ‘sến’….</w:t>
      </w:r>
    </w:p>
    <w:p>
      <w:pPr>
        <w:pStyle w:val="BodyText"/>
      </w:pPr>
      <w:r>
        <w:t xml:space="preserve">Giờ mới nhớ, chắc chắn không chỉ riêng đêm qua mà bóng đen cô gặp trong phòng bếp cũng chính là anh ta…..</w:t>
      </w:r>
    </w:p>
    <w:p>
      <w:pPr>
        <w:pStyle w:val="BodyText"/>
      </w:pPr>
      <w:r>
        <w:t xml:space="preserve">Chuyện Cố Ngôn Chi biết chuyện “mặt như oán phụ” đã chứng tỏ suy đoán của cô là đúng trăm phần trăm.</w:t>
      </w:r>
    </w:p>
    <w:p>
      <w:pPr>
        <w:pStyle w:val="BodyText"/>
      </w:pPr>
      <w:r>
        <w:t xml:space="preserve">Buổi tối hôm đó cô còn ngu ngốc sợ Uông Uông bị dính mưa, chủ động vừa ôm vừa hôn, cuối cùng còn nói mấy lời lung tung vớ vẩn!</w:t>
      </w:r>
    </w:p>
    <w:p>
      <w:pPr>
        <w:pStyle w:val="BodyText"/>
      </w:pPr>
      <w:r>
        <w:t xml:space="preserve">Còn sờ mó anh ta vài cái nữa đấy! !</w:t>
      </w:r>
    </w:p>
    <w:p>
      <w:pPr>
        <w:pStyle w:val="BodyText"/>
      </w:pPr>
      <w:r>
        <w:t xml:space="preserve">Mặt mũi của cô vứt xuống Thái Bình Dương hết rồi! ! ! !</w:t>
      </w:r>
    </w:p>
    <w:p>
      <w:pPr>
        <w:pStyle w:val="BodyText"/>
      </w:pPr>
      <w:r>
        <w:t xml:space="preserve">Vương An An đã không còn tâm trạng đâu mà nghe Thời Cẩn nói nữa.</w:t>
      </w:r>
    </w:p>
    <w:p>
      <w:pPr>
        <w:pStyle w:val="BodyText"/>
      </w:pPr>
      <w:r>
        <w:t xml:space="preserve">Cô vội vàng kêu tài xế dừng xe ven đường. Đừng nói Cố Ngôn Chi xem thường cô, ngay cả cô cũng cảm thấy không còn mặt mũi gặp ai nữa!</w:t>
      </w:r>
    </w:p>
    <w:p>
      <w:pPr>
        <w:pStyle w:val="Compact"/>
      </w:pPr>
      <w:r>
        <w:br w:type="textWrapping"/>
      </w:r>
      <w:r>
        <w:br w:type="textWrapping"/>
      </w:r>
    </w:p>
    <w:p>
      <w:pPr>
        <w:pStyle w:val="Heading2"/>
      </w:pPr>
      <w:bookmarkStart w:id="46" w:name="chương-24"/>
      <w:bookmarkEnd w:id="46"/>
      <w:r>
        <w:t xml:space="preserve">24. Chương 24</w:t>
      </w:r>
    </w:p>
    <w:p>
      <w:pPr>
        <w:pStyle w:val="Compact"/>
      </w:pPr>
      <w:r>
        <w:br w:type="textWrapping"/>
      </w:r>
      <w:r>
        <w:br w:type="textWrapping"/>
      </w:r>
    </w:p>
    <w:p>
      <w:pPr>
        <w:pStyle w:val="BodyText"/>
      </w:pPr>
      <w:r>
        <w:t xml:space="preserve">Nhưng sau khi xuống xe, Vương An An chợt nhớ tới Uông Uông, cô vội cúi đầu hỏi Thời Cẩn ngồi trong xe: “Vậy Uông Uông thì sao?”</w:t>
      </w:r>
    </w:p>
    <w:p>
      <w:pPr>
        <w:pStyle w:val="BodyText"/>
      </w:pPr>
      <w:r>
        <w:t xml:space="preserve">Thật ra cô vốn không cần hỏi. Chuyện này là do một tay Cố Ngôn Chi bày ra, Uông Uông nhất định đã bị anh ta áp chế rồi.</w:t>
      </w:r>
    </w:p>
    <w:p>
      <w:pPr>
        <w:pStyle w:val="BodyText"/>
      </w:pPr>
      <w:r>
        <w:t xml:space="preserve">Quả nhiên Thời Cẩn áy náy nhìn cô.</w:t>
      </w:r>
    </w:p>
    <w:p>
      <w:pPr>
        <w:pStyle w:val="BodyText"/>
      </w:pPr>
      <w:r>
        <w:t xml:space="preserve">Vương An An hít sâu một hơi, biết rõ trong chuyện này cô và Uông Uông đều bị lợi dụng xong rồi đá nhưng lại không thể oán trách Cố Ngôn Chi, chỉ có thể trách mình ngu ngốc!</w:t>
      </w:r>
    </w:p>
    <w:p>
      <w:pPr>
        <w:pStyle w:val="BodyText"/>
      </w:pPr>
      <w:r>
        <w:t xml:space="preserve">Khi về đến nhà, trong lòng cô vẫn rất rối rắm khó chịu, chỉ sợ mẹ cô hỏi có chuyện gì.</w:t>
      </w:r>
    </w:p>
    <w:p>
      <w:pPr>
        <w:pStyle w:val="BodyText"/>
      </w:pPr>
      <w:r>
        <w:t xml:space="preserve">Huống chi hành lý cô mang theo đã mất hết, nếu để mẹ cô biết, nhất định sẽ mắng chết cô.</w:t>
      </w:r>
    </w:p>
    <w:p>
      <w:pPr>
        <w:pStyle w:val="BodyText"/>
      </w:pPr>
      <w:r>
        <w:t xml:space="preserve">Cô liền nhân lúc mẹ không có nhà, vội vàng vào nhà tắm tắm rửa, thay quần áo sạch sẽ.</w:t>
      </w:r>
    </w:p>
    <w:p>
      <w:pPr>
        <w:pStyle w:val="BodyText"/>
      </w:pPr>
      <w:r>
        <w:t xml:space="preserve">Đến lúc ra ngoài thì mẹ cô cũng đã mua đồ ăn trở về.</w:t>
      </w:r>
    </w:p>
    <w:p>
      <w:pPr>
        <w:pStyle w:val="BodyText"/>
      </w:pPr>
      <w:r>
        <w:t xml:space="preserve">Nhưng khi nhìn thấy bộ dạng của cô bà lại sợ hết hồn. Gương mặt con gái bảo bối của bà sưng phù lên như cái bánh bao vậy.</w:t>
      </w:r>
    </w:p>
    <w:p>
      <w:pPr>
        <w:pStyle w:val="BodyText"/>
      </w:pPr>
      <w:r>
        <w:t xml:space="preserve">Lúc Vương An An soi gương cũng giật mình, cô đành phải giải thích là lúc về đi qua một vũng nước, không cẩn thận trượt chân té ngã.</w:t>
      </w:r>
    </w:p>
    <w:p>
      <w:pPr>
        <w:pStyle w:val="BodyText"/>
      </w:pPr>
      <w:r>
        <w:t xml:space="preserve">Mẹ cô không hỏi nữa, chỉ nhắc nhở vài câu, rồi bắt đầu buôn dưa lê mấy chuyện xảy ra gần đây.</w:t>
      </w:r>
    </w:p>
    <w:p>
      <w:pPr>
        <w:pStyle w:val="BodyText"/>
      </w:pPr>
      <w:r>
        <w:t xml:space="preserve">Hơn nữa còn là về Tống Vi Vi.</w:t>
      </w:r>
    </w:p>
    <w:p>
      <w:pPr>
        <w:pStyle w:val="BodyText"/>
      </w:pPr>
      <w:r>
        <w:t xml:space="preserve">Nhà Tống Vi Vi hiện giờ coi như mất hết mặt mùi rồi, bị người ta lừa cưới, trước đó còn khoe khoang con rể mở công ty, hoá ra là một lên lừa đảo.</w:t>
      </w:r>
    </w:p>
    <w:p>
      <w:pPr>
        <w:pStyle w:val="BodyText"/>
      </w:pPr>
      <w:r>
        <w:t xml:space="preserve">Hiện tại thì hay rồi, cả nhà Tống Vi Vi đều bị lừa, hơn nữa thiệp cưới nhà họ Tống cũng đã phát ra, kết quả gần đến ngày kết hôn lại không tìm thấy vị hôn phu đâu. Lúc này nhà họ Tống mới phát hiện có điều không ổn, sau khi nghe ngóng mới biết hoàn toàn không có ai tên vậy, công ty kia cũng không tồn tại.</w:t>
      </w:r>
    </w:p>
    <w:p>
      <w:pPr>
        <w:pStyle w:val="BodyText"/>
      </w:pPr>
      <w:r>
        <w:t xml:space="preserve">Tuy nói không bị lừa tiền, nhưng hắn và Tống Vi Vi không biết đã ngủ với nhau bao nhiêu lần rồi, lần nay coi như bị lừa một vố to.</w:t>
      </w:r>
    </w:p>
    <w:p>
      <w:pPr>
        <w:pStyle w:val="BodyText"/>
      </w:pPr>
      <w:r>
        <w:t xml:space="preserve">Mẹ cô say sưa kể về nhà Tống Vi Vi mất mặt như thế nào, hàng xóm láng giềng bàn tán xôn xao về chuyện này ra sao, còn nói nhà Tống Vi Vi định bán cái nhà cũ đi, chủ yếu là sợ mất mặt. Có lẽ sau lần này, nhất định sẽ trốn càng xa càng tốt.</w:t>
      </w:r>
    </w:p>
    <w:p>
      <w:pPr>
        <w:pStyle w:val="BodyText"/>
      </w:pPr>
      <w:r>
        <w:t xml:space="preserve">Vương An An nghe tai này ra tai kia.</w:t>
      </w:r>
    </w:p>
    <w:p>
      <w:pPr>
        <w:pStyle w:val="BodyText"/>
      </w:pPr>
      <w:r>
        <w:t xml:space="preserve">Trong lòng cô đang rối hết cả lên, bây giờ cho dù Tống Vi Vi có biến thành người sói thì cô cũng chẳng quan tâm.</w:t>
      </w:r>
    </w:p>
    <w:p>
      <w:pPr>
        <w:pStyle w:val="BodyText"/>
      </w:pPr>
      <w:r>
        <w:t xml:space="preserve">Trong đầu cô lúc thì nhớ tới tên Cố Ngôn Chi đáng ghét kia, lúc thì lo lắng cho Uông Uông….</w:t>
      </w:r>
    </w:p>
    <w:p>
      <w:pPr>
        <w:pStyle w:val="BodyText"/>
      </w:pPr>
      <w:r>
        <w:t xml:space="preserve">Lúc nghĩ tới Uông Uông, cô liền chạy tới ôm chú gấu bông bảo bối. Lúc nghĩ tới Cố Ngôn Chi, cô liền cầm gấu bông lên trút giận, đấm đá mấy cái, cảm giác giống như mình đang chà đạp tên Cố Ngôn Chi không biết xấu hổ kia vậy.</w:t>
      </w:r>
    </w:p>
    <w:p>
      <w:pPr>
        <w:pStyle w:val="BodyText"/>
      </w:pPr>
      <w:r>
        <w:t xml:space="preserve">Nhưng ngay sau đó, cô lại áy náy vuốt ve con gấu, vuốt vuốt cánh tay tròn vo, nhỏ giọng lẩm bẩm: “Em là quà Uông Uông tặng chị… Đáng ra chị không nên đạp em…. Nhưng mà chị rất là tức….”</w:t>
      </w:r>
    </w:p>
    <w:p>
      <w:pPr>
        <w:pStyle w:val="BodyText"/>
      </w:pPr>
      <w:r>
        <w:t xml:space="preserve">Thật ra cô càng giận mình hơn….</w:t>
      </w:r>
    </w:p>
    <w:p>
      <w:pPr>
        <w:pStyle w:val="BodyText"/>
      </w:pPr>
      <w:r>
        <w:t xml:space="preserve">Nhưng cô cũng không phải kẻ hồ đồ, chỉ sau vài ngày, cơn tức cũng tiêu hết. Trong lòng cô đã ngộ ra vài chuyện, mặc dù cô ghét Cố Ngôn Chi, nhưng nói đi cũng phải nói lại, nếu không có Cố Ngôn Chi mà chỉ có hai kẻ ngốc là cô và Uông Uông thì chắc chắn đã bị người phụ nữ xấu xa Lưu Ngọc Đình kia hành hạ chết đi sống lại rồi.</w:t>
      </w:r>
    </w:p>
    <w:p>
      <w:pPr>
        <w:pStyle w:val="BodyText"/>
      </w:pPr>
      <w:r>
        <w:t xml:space="preserve">Nghĩ vậy thì thấy cũng không thể trách tội Cố Ngôn Chi được….</w:t>
      </w:r>
    </w:p>
    <w:p>
      <w:pPr>
        <w:pStyle w:val="BodyText"/>
      </w:pPr>
      <w:r>
        <w:t xml:space="preserve">Haiz, chỉ có thể trách mình không có đầu óc.</w:t>
      </w:r>
    </w:p>
    <w:p>
      <w:pPr>
        <w:pStyle w:val="BodyText"/>
      </w:pPr>
      <w:r>
        <w:t xml:space="preserve">Sau khi về nhà, cô buồn bực một thời gian dài. Cô không dám liên lạc với Uông Uông, nghĩ tới Cố Ngôn Chi cô vẫn thấy xấu hổ. Nhiều đêm không ngủ được, nghĩ tới mấy chuyện mất mặt mà mình làm, cô lại tức giận muốn lật giường, hận không thể cầm dao tới mà chém Cố Ngôn Chi.</w:t>
      </w:r>
    </w:p>
    <w:p>
      <w:pPr>
        <w:pStyle w:val="BodyText"/>
      </w:pPr>
      <w:r>
        <w:t xml:space="preserve">Nhưng trong lòng cô cũng biết, nếu thật sự gặp Cố Ngôn Chi đừng nói là chém một dao, ngay cả nói một câu cô cũng không dám, chỉ có thể cắm mặt chạy trối chết.</w:t>
      </w:r>
    </w:p>
    <w:p>
      <w:pPr>
        <w:pStyle w:val="BodyText"/>
      </w:pPr>
      <w:r>
        <w:t xml:space="preserve">Câu nào của Cố Ngôn Chi mà chẳng khiến người ta chết không kịp ngáp.</w:t>
      </w:r>
    </w:p>
    <w:p>
      <w:pPr>
        <w:pStyle w:val="BodyText"/>
      </w:pPr>
      <w:r>
        <w:t xml:space="preserve">Nhưng được mấy ngày, Uông Uông đã tới tìm cô.</w:t>
      </w:r>
    </w:p>
    <w:p>
      <w:pPr>
        <w:pStyle w:val="BodyText"/>
      </w:pPr>
      <w:r>
        <w:t xml:space="preserve">Trong lòng Vương An An khó có thể bình tĩnh được. Cô biết chuyện này không phải lỗi của Uông Uông nhưng khi gặp lại Uông Uông trong lòng Vương An An trăm mối ngổn ngang. Nhất là lúc nhìn khuôn mặt Uông Uông, cô liền cảm thấy sợ. Mặc dù biết đó là Uông Uông không phải Cố Ngôn Chi, nhưng cô vẫn cảm thấy giống như sợ rắn cắn, tim đập thình thịch.</w:t>
      </w:r>
    </w:p>
    <w:p>
      <w:pPr>
        <w:pStyle w:val="BodyText"/>
      </w:pPr>
      <w:r>
        <w:t xml:space="preserve">Coi như cô đã được trải nghiệm cái gì gọi là sợ hết hồn hết vía. Ngược lại, Uông Uông lại lấy ra một chiếc dây chuyền thủ công tặng cô. Hạt trân châu rất bình thường, chất liệu cũng không phải loại tốt, chỉ đơn giản là một chuỗi hạt được xâu lại.</w:t>
      </w:r>
    </w:p>
    <w:p>
      <w:pPr>
        <w:pStyle w:val="BodyText"/>
      </w:pPr>
      <w:r>
        <w:t xml:space="preserve">Lúc này cô mới nhớ ra lần trước cô đã từng cùng Uông Uông xâu chuỗi hạt này. Nếu không phải sau đó Uông Uông bị thương thì bọn họ đã xâu được nhiều chuỗi hạt hơn nữa rồi, cô còn tưởng rằng những thứ này đã mất rồi cơ.</w:t>
      </w:r>
    </w:p>
    <w:p>
      <w:pPr>
        <w:pStyle w:val="BodyText"/>
      </w:pPr>
      <w:r>
        <w:t xml:space="preserve">Không ngờ Uông Uông lại tìm lại được.</w:t>
      </w:r>
    </w:p>
    <w:p>
      <w:pPr>
        <w:pStyle w:val="BodyText"/>
      </w:pPr>
      <w:r>
        <w:t xml:space="preserve">Cô chợt nhớ ra cánh tay Uông Uông bị thương, cô liền nắm tay Uông Uông, đau lòng nói: “Tay của anh còn chưa khỏi mà anh còn làm mấy cái này…. Không đau tay sao?”</w:t>
      </w:r>
    </w:p>
    <w:p>
      <w:pPr>
        <w:pStyle w:val="BodyText"/>
      </w:pPr>
      <w:r>
        <w:t xml:space="preserve">Cô cẩn thận quan sát cánh tay Uông Uông, may là vết thương cũng không nặng lắm, đã sớm đóng vảy rồi.</w:t>
      </w:r>
    </w:p>
    <w:p>
      <w:pPr>
        <w:pStyle w:val="BodyText"/>
      </w:pPr>
      <w:r>
        <w:t xml:space="preserve">Đoán chừng lúc hại Uông Uông, đám người Mạnh Triết cũng kiêng dè trạng thái tinh thần của Uông Uông nên cũng không kích thích anh quá đáng.</w:t>
      </w:r>
    </w:p>
    <w:p>
      <w:pPr>
        <w:pStyle w:val="BodyText"/>
      </w:pPr>
      <w:r>
        <w:t xml:space="preserve">Trong mắt cô Uông Uông luôn giống như một đứa trẻ lớn xác cần người khác chăm sóc.</w:t>
      </w:r>
    </w:p>
    <w:p>
      <w:pPr>
        <w:pStyle w:val="BodyText"/>
      </w:pPr>
      <w:r>
        <w:t xml:space="preserve">Cô vuốt tóc Uông Uông theo thói quen. Anh có vẻ ngoài lạnh lùng, nhưng mái tóc lại mềm mại như vậy.</w:t>
      </w:r>
    </w:p>
    <w:p>
      <w:pPr>
        <w:pStyle w:val="BodyText"/>
      </w:pPr>
      <w:r>
        <w:t xml:space="preserve">Hơn nữa cặp mắt kia lúc nhìn cô lại mang nhiều lưu luyến không nỡ xa rời.</w:t>
      </w:r>
    </w:p>
    <w:p>
      <w:pPr>
        <w:pStyle w:val="BodyText"/>
      </w:pPr>
      <w:r>
        <w:t xml:space="preserve">Uông Uông cũng theo thói quen dựa đầu vào cô.</w:t>
      </w:r>
    </w:p>
    <w:p>
      <w:pPr>
        <w:pStyle w:val="BodyText"/>
      </w:pPr>
      <w:r>
        <w:t xml:space="preserve">Tất cả uất ức lúng túng cũng từ từ tiêu tan.</w:t>
      </w:r>
    </w:p>
    <w:p>
      <w:pPr>
        <w:pStyle w:val="BodyText"/>
      </w:pPr>
      <w:r>
        <w:t xml:space="preserve">Cô không thích Cố Ngôn Chi nghe được những gì cô nói, nhưng không phải cô cố tình nói cho anh ta nghe, cô vốn muốn nói cho Uông Uông nghe….</w:t>
      </w:r>
    </w:p>
    <w:p>
      <w:pPr>
        <w:pStyle w:val="BodyText"/>
      </w:pPr>
      <w:r>
        <w:t xml:space="preserve">Lúc trước tâm tình còn rối rắm, sau khi nhìn thấy Uông Uông đã có thể dần bình tĩnh lại.</w:t>
      </w:r>
    </w:p>
    <w:p>
      <w:pPr>
        <w:pStyle w:val="BodyText"/>
      </w:pPr>
      <w:r>
        <w:t xml:space="preserve">Cô và Uông Uông đều sống sót qua tai nạn, bây giờ có thể gặp lại nhau cần quý trọng nhau hơn.</w:t>
      </w:r>
    </w:p>
    <w:p>
      <w:pPr>
        <w:pStyle w:val="BodyText"/>
      </w:pPr>
      <w:r>
        <w:t xml:space="preserve">Hơn nữa Uông Uông cũng đã nói, sau này Cố Ngôn Chi sẽ không áp chế anh nữa, dù sao làm như vậy cũng ảnh hưởng rất lớn đến thân thể.</w:t>
      </w:r>
    </w:p>
    <w:p>
      <w:pPr>
        <w:pStyle w:val="BodyText"/>
      </w:pPr>
      <w:r>
        <w:t xml:space="preserve">Sau khi biết điều này, Vương An An cuối cùng cũng có thể thở phào nhẹ nhõm. Cô coi như đã từng được lĩnh giáo đủ thủ đoạn của Cố Ngôn Chi rồi, nếu anh ta đã muốn làm thì ngay cả một giọt nước cũng không lọt qua được.</w:t>
      </w:r>
    </w:p>
    <w:p>
      <w:pPr>
        <w:pStyle w:val="BodyText"/>
      </w:pPr>
      <w:r>
        <w:t xml:space="preserve">Lần trước cô và Uông Uông đã bị lừa rất thảm.</w:t>
      </w:r>
    </w:p>
    <w:p>
      <w:pPr>
        <w:pStyle w:val="BodyText"/>
      </w:pPr>
      <w:r>
        <w:t xml:space="preserve">Nhưng cô vẫn còn vô cùng tò mò, không biết đám người Lưu Ngọc Đình đó thế nào rồi.</w:t>
      </w:r>
    </w:p>
    <w:p>
      <w:pPr>
        <w:pStyle w:val="BodyText"/>
      </w:pPr>
      <w:r>
        <w:t xml:space="preserve">Vương An An không kiềm chế được tò mò hỏi.</w:t>
      </w:r>
    </w:p>
    <w:p>
      <w:pPr>
        <w:pStyle w:val="BodyText"/>
      </w:pPr>
      <w:r>
        <w:t xml:space="preserve">Uông Uông cũng không biết nhiều, lúc tỉnh lại chỉ thấy một tập tài liệu trong tay. Anh cũng không giấu giếm Vương An An điều gì, nói tất cả những gì thấy được cho cô.</w:t>
      </w:r>
    </w:p>
    <w:p>
      <w:pPr>
        <w:pStyle w:val="BodyText"/>
      </w:pPr>
      <w:r>
        <w:t xml:space="preserve">Lúc này Vương An An mới biết chuyện này còn phức tạp hơn tưởng tượng nhiều, thậm chí còn liên quan đến cả bố của Cố Ngôn Chi.</w:t>
      </w:r>
    </w:p>
    <w:p>
      <w:pPr>
        <w:pStyle w:val="BodyText"/>
      </w:pPr>
      <w:r>
        <w:t xml:space="preserve">Cô chỉ cảm thấy kỳ lạ, Cố Ngôn Chi không phải dựa dẫm vào gia thế sao, anh ta sao có thể căng thẳng với bố mình đến vậy?</w:t>
      </w:r>
    </w:p>
    <w:p>
      <w:pPr>
        <w:pStyle w:val="BodyText"/>
      </w:pPr>
      <w:r>
        <w:t xml:space="preserve">Uông Uông cũng không rõ nội tình. Chỉ sau khi nghe Vương An An hỏi, liền vội vàng nói: “Cố Ngôn Chi đâu có dựa vào gia thế, lúc ở nước ngoài anh có tỉnh lại mấy lần nên nhớ rõ Cố Ngôn Chi còn phải đi làm thuê, điều kiện cũng rất khó khăn. Nếu không phải thân thể quá mệt mỏi thì sao anh tỉnh lại được. Hơn nữa lần nào tỉnh cũng chỉ có một mình, ốm yếu bệnh tật, sau đó anh phải đi tìm người khám bệnh …”</w:t>
      </w:r>
    </w:p>
    <w:p>
      <w:pPr>
        <w:pStyle w:val="BodyText"/>
      </w:pPr>
      <w:r>
        <w:t xml:space="preserve">Vương An An có chút ngạc nhiên, cô không ngờ một Cố Ngôn Chi không ai bì nổi lại có quá khứ như vậy.</w:t>
      </w:r>
    </w:p>
    <w:p>
      <w:pPr>
        <w:pStyle w:val="BodyText"/>
      </w:pPr>
      <w:r>
        <w:t xml:space="preserve">Cô vẫn nghĩ rằng Cố Ngôn Chi sống ở nhà họ Cố rất tốt, tất cả mọi người đều lấy anh ta làm trung tâm.</w:t>
      </w:r>
    </w:p>
    <w:p>
      <w:pPr>
        <w:pStyle w:val="BodyText"/>
      </w:pPr>
      <w:r>
        <w:t xml:space="preserve">Nhưng cô cũng chỉ muốn biết về Cố Ngôn Chi đến vậy thôi, không cần đi sâu tìm hiểu anh ta làm gì.</w:t>
      </w:r>
    </w:p>
    <w:p>
      <w:pPr>
        <w:pStyle w:val="BodyText"/>
      </w:pPr>
      <w:r>
        <w:t xml:space="preserve">Sau đó bọn họ tới rạp chiếu phim, Vương An An đột nhiên muốn xem phim. Gần đây cô và Uông Uông đang rảnh rỗi không có việc gì làm, xem phim giải trí một chút cũng không tồi.</w:t>
      </w:r>
    </w:p>
    <w:p>
      <w:pPr>
        <w:pStyle w:val="BodyText"/>
      </w:pPr>
      <w:r>
        <w:t xml:space="preserve">Hơn nữa khoảng thời gian này ít người đi xem phim, rạp còn khuyến mãi mua vé xem phim tặng bỏng ngô.</w:t>
      </w:r>
    </w:p>
    <w:p>
      <w:pPr>
        <w:pStyle w:val="BodyText"/>
      </w:pPr>
      <w:r>
        <w:t xml:space="preserve">Cô liền mua hai vé xem cùng Uông Uông.</w:t>
      </w:r>
    </w:p>
    <w:p>
      <w:pPr>
        <w:pStyle w:val="BodyText"/>
      </w:pPr>
      <w:r>
        <w:t xml:space="preserve">Bộ phim cũng không có gì đặc biệt, chỉ là một phim hành động của Hollywood, chủ yếu xem kỹ xảo điện ảnh.</w:t>
      </w:r>
    </w:p>
    <w:p>
      <w:pPr>
        <w:pStyle w:val="BodyText"/>
      </w:pPr>
      <w:r>
        <w:t xml:space="preserve">Nhưng vào xem được một lúc, Vương An An liền cảm thấy chán, phim này thật thiểu năng quá đi mất.</w:t>
      </w:r>
    </w:p>
    <w:p>
      <w:pPr>
        <w:pStyle w:val="BodyText"/>
      </w:pPr>
      <w:r>
        <w:t xml:space="preserve">Cô liền ngáp một cái.</w:t>
      </w:r>
    </w:p>
    <w:p>
      <w:pPr>
        <w:pStyle w:val="BodyText"/>
      </w:pPr>
      <w:r>
        <w:t xml:space="preserve">Vừa ngáp xong, cô liền cảm thấy có người đang nhìn cô.</w:t>
      </w:r>
    </w:p>
    <w:p>
      <w:pPr>
        <w:pStyle w:val="BodyText"/>
      </w:pPr>
      <w:r>
        <w:t xml:space="preserve">Cô ngẩn người, sau đó xoay người qua chỗ khác.</w:t>
      </w:r>
    </w:p>
    <w:p>
      <w:pPr>
        <w:pStyle w:val="BodyText"/>
      </w:pPr>
      <w:r>
        <w:t xml:space="preserve">Trong rạp ánh sáng rất tối, vì muốn ăn bỏng không ảnh hưởng người khác, cô đã cố tình chọn vị trí phía sau.</w:t>
      </w:r>
    </w:p>
    <w:p>
      <w:pPr>
        <w:pStyle w:val="BodyText"/>
      </w:pPr>
      <w:r>
        <w:t xml:space="preserve">Cho nên người nhìn cô chắc chắn chỉ có Uông Uông. Cô liền cười với Uông Uông: “Này, đừng có nhìn tôi nữa, xem phim đi, 50 tệ một vé đó, không xem thì phí lắm….”</w:t>
      </w:r>
    </w:p>
    <w:p>
      <w:pPr>
        <w:pStyle w:val="BodyText"/>
      </w:pPr>
      <w:r>
        <w:t xml:space="preserve">Nhưng cô liền cảm thấy có gì đó mềm mềm trên môi.</w:t>
      </w:r>
    </w:p>
    <w:p>
      <w:pPr>
        <w:pStyle w:val="BodyText"/>
      </w:pPr>
      <w:r>
        <w:t xml:space="preserve">Mặc dù cô và Uông Uông thích nhau, nhưng vẫn vô cùng trong sáng.</w:t>
      </w:r>
    </w:p>
    <w:p>
      <w:pPr>
        <w:pStyle w:val="BodyText"/>
      </w:pPr>
      <w:r>
        <w:t xml:space="preserve">Lúc gần gũi nhau cũng chỉ lén lút đưa tay chạm má người kia thôi.</w:t>
      </w:r>
    </w:p>
    <w:p>
      <w:pPr>
        <w:pStyle w:val="BodyText"/>
      </w:pPr>
      <w:r>
        <w:t xml:space="preserve">Trước đây cũng đã từng hôn, nhưng đều là trên trán hoặc má, hôn môi là lần đầu tiên…</w:t>
      </w:r>
    </w:p>
    <w:p>
      <w:pPr>
        <w:pStyle w:val="BodyText"/>
      </w:pPr>
      <w:r>
        <w:t xml:space="preserve">Cô liền ngẩn người, sau khi biết đây chính là hôn môi trong truyền thuyết, cô hoàn toàn hóa đá.</w:t>
      </w:r>
    </w:p>
    <w:p>
      <w:pPr>
        <w:pStyle w:val="BodyText"/>
      </w:pPr>
      <w:r>
        <w:t xml:space="preserve">Cô không ngờ hôn môi lại như vậy, rất ấm áp rất mềm, đôi môi chạm nhẹ vào nhau….</w:t>
      </w:r>
    </w:p>
    <w:p>
      <w:pPr>
        <w:pStyle w:val="BodyText"/>
      </w:pPr>
      <w:r>
        <w:t xml:space="preserve">Nhưng sau khi chạm môi vào nhau, Uông Uông lại không hành động tiếp….</w:t>
      </w:r>
    </w:p>
    <w:p>
      <w:pPr>
        <w:pStyle w:val="BodyText"/>
      </w:pPr>
      <w:r>
        <w:t xml:space="preserve">Cô đoán Uông Uông không biết hôn.</w:t>
      </w:r>
    </w:p>
    <w:p>
      <w:pPr>
        <w:pStyle w:val="BodyText"/>
      </w:pPr>
      <w:r>
        <w:t xml:space="preserve">Bọn họ đều là người mới học nghề, cô cũng lặng lẽ định lùi lại.</w:t>
      </w:r>
    </w:p>
    <w:p>
      <w:pPr>
        <w:pStyle w:val="BodyText"/>
      </w:pPr>
      <w:r>
        <w:t xml:space="preserve">Nhưng cô còn chưa kịp làm gì, nụ hôn nhẹ nhàng bỗng trở nên nóng bỏng. Cô không biết miệng mình bị cạy ra thế nào, đầu lưỡi của anh đã tiến vào công thành đoạt đất, không ngừng gặm nuốt thỏa thích đầu lưỡi và cánh môi của cô. Cảm giác kịch liệt như vậy quả thật giống như muốn nuốt cô vào trong bụng.</w:t>
      </w:r>
    </w:p>
    <w:p>
      <w:pPr>
        <w:pStyle w:val="BodyText"/>
      </w:pPr>
      <w:r>
        <w:t xml:space="preserve">Cô bị hôn đến nóng rực cả người, tay anh đã lần đến áo cô, kéo vạt áo từ trong quần ra sau đó vuốt dọc theo lưng cô, mãi cho đến khi chạm vào móc áo lót của cô, ngón tay linh hoạt men theo đường cong của áo lót lần vào. . . . .</w:t>
      </w:r>
    </w:p>
    <w:p>
      <w:pPr>
        <w:pStyle w:val="BodyText"/>
      </w:pPr>
      <w:r>
        <w:t xml:space="preserve">Vương An An vốn bị hôn đến mức sắp ngất đột nhiên giật mình, kinh ngạc nhìn Uông Uông.</w:t>
      </w:r>
    </w:p>
    <w:p>
      <w:pPr>
        <w:pStyle w:val="BodyText"/>
      </w:pPr>
      <w:r>
        <w:t xml:space="preserve">Ngay sau đó trong đầu cô nổ bùm một tiếng.</w:t>
      </w:r>
    </w:p>
    <w:p>
      <w:pPr>
        <w:pStyle w:val="Compact"/>
      </w:pPr>
      <w:r>
        <w:br w:type="textWrapping"/>
      </w:r>
      <w:r>
        <w:br w:type="textWrapping"/>
      </w:r>
    </w:p>
    <w:p>
      <w:pPr>
        <w:pStyle w:val="Heading2"/>
      </w:pPr>
      <w:bookmarkStart w:id="47" w:name="chương-25"/>
      <w:bookmarkEnd w:id="47"/>
      <w:r>
        <w:t xml:space="preserve">25. Chương 25</w:t>
      </w:r>
    </w:p>
    <w:p>
      <w:pPr>
        <w:pStyle w:val="Compact"/>
      </w:pPr>
      <w:r>
        <w:br w:type="textWrapping"/>
      </w:r>
      <w:r>
        <w:br w:type="textWrapping"/>
      </w:r>
    </w:p>
    <w:p>
      <w:pPr>
        <w:pStyle w:val="BodyText"/>
      </w:pPr>
      <w:r>
        <w:t xml:space="preserve">Vương An An lập tức đứng bật dậy, tát Cố Ngôn Chi một cái. Cô tức muốn dựng cả tóc, không kìm chế được mắng một câu: "Đồ lưu manh! !"</w:t>
      </w:r>
    </w:p>
    <w:p>
      <w:pPr>
        <w:pStyle w:val="BodyText"/>
      </w:pPr>
      <w:r>
        <w:t xml:space="preserve">Cố Ngôn Chi ngẩng đầu nhìn cô.</w:t>
      </w:r>
    </w:p>
    <w:p>
      <w:pPr>
        <w:pStyle w:val="BodyText"/>
      </w:pPr>
      <w:r>
        <w:t xml:space="preserve">Biểu cảm của anh xưa nay rất ít khi thay đổi, giờ lại càng không, giống như thể trên mặt anh ta không phải da mặt mà là một lớp mặt nạ.</w:t>
      </w:r>
    </w:p>
    <w:p>
      <w:pPr>
        <w:pStyle w:val="BodyText"/>
      </w:pPr>
      <w:r>
        <w:t xml:space="preserve">Sau mấy giây im lặng nhìn chằm chằm Vương An An, anh cúi đầu lau khoé miệng. Anh lau không phải vì Vương An An đánh anh, mà bởi vì vừa rồi hai người họ hôn nhau quá mức nhiệt tình, khoé miệng anh còn dính chút nước miếng của Vương An An.</w:t>
      </w:r>
    </w:p>
    <w:p>
      <w:pPr>
        <w:pStyle w:val="BodyText"/>
      </w:pPr>
      <w:r>
        <w:t xml:space="preserve">Vương An An tức muốn chết!</w:t>
      </w:r>
    </w:p>
    <w:p>
      <w:pPr>
        <w:pStyle w:val="BodyText"/>
      </w:pPr>
      <w:r>
        <w:t xml:space="preserve">Cô đang bị đùa giỡn, bị đùa giỡn!</w:t>
      </w:r>
    </w:p>
    <w:p>
      <w:pPr>
        <w:pStyle w:val="BodyText"/>
      </w:pPr>
      <w:r>
        <w:t xml:space="preserve">Cô tức giận giơ tay muốn đánh, nhưng lần này Cố Ngôn Chi không ngồi chờ chết, mà đưa tay túm chặt tay cô.</w:t>
      </w:r>
    </w:p>
    <w:p>
      <w:pPr>
        <w:pStyle w:val="BodyText"/>
      </w:pPr>
      <w:r>
        <w:t xml:space="preserve">Hai nguời cứ giằng co như vậy.</w:t>
      </w:r>
    </w:p>
    <w:p>
      <w:pPr>
        <w:pStyle w:val="BodyText"/>
      </w:pPr>
      <w:r>
        <w:t xml:space="preserve">Vương An An trừng mắt, Cố Ngôn Chi lại rất nhẹ nhàng. Đối với anh, sự công kích của Vương An An không đáng nhắc tới, dáng vẻ của anh quả thật giống như đang trêu chọc Vương An An.</w:t>
      </w:r>
    </w:p>
    <w:p>
      <w:pPr>
        <w:pStyle w:val="BodyText"/>
      </w:pPr>
      <w:r>
        <w:t xml:space="preserve">Bởi vì bộ phim có vẻ không hấp dẫn người xem lắm, cho nên trong rạp có khá nhiều người không tập trung. Thế nên tình huống của hai người bọn họ đương nhiên nhanh chóng bị người ta phát hiện, mọi người đều quay đầu nhìn hai người.</w:t>
      </w:r>
    </w:p>
    <w:p>
      <w:pPr>
        <w:pStyle w:val="BodyText"/>
      </w:pPr>
      <w:r>
        <w:t xml:space="preserve">Vương An An không muốn bị người ta nhìn như vậy liền thả lỏng tay, nhưng vì không cam lòng nên cô cầm túi bỏng ngô đổ lên người Cố Ngôn Chi.</w:t>
      </w:r>
    </w:p>
    <w:p>
      <w:pPr>
        <w:pStyle w:val="BodyText"/>
      </w:pPr>
      <w:r>
        <w:t xml:space="preserve">Sau đó cô cầm túi xách của mình chạy ra ngoài.</w:t>
      </w:r>
    </w:p>
    <w:p>
      <w:pPr>
        <w:pStyle w:val="BodyText"/>
      </w:pPr>
      <w:r>
        <w:t xml:space="preserve">Cố Ngôn Chi cũng ra ngoài theo, nhưng anh đi chậm rãi, lúc đến gần cửa thì dừng lại.</w:t>
      </w:r>
    </w:p>
    <w:p>
      <w:pPr>
        <w:pStyle w:val="BodyText"/>
      </w:pPr>
      <w:r>
        <w:t xml:space="preserve">Ra đến bên ngoài, Vương An An thực sự tức không chịu nổi nữa liền quay người vung túi xách đánh Cố Ngôn Chi.</w:t>
      </w:r>
    </w:p>
    <w:p>
      <w:pPr>
        <w:pStyle w:val="BodyText"/>
      </w:pPr>
      <w:r>
        <w:t xml:space="preserve">Lần này Cố Ngôn Chi ngoan ngoãn lạ thường, không phản kháng, không ngăn cản, chỉ khó hiểu nhìn Vương An An. Chờ Vương An An không đánh nữa mới uất ức hỏi cô: “An An, em sao vậy?”</w:t>
      </w:r>
    </w:p>
    <w:p>
      <w:pPr>
        <w:pStyle w:val="BodyText"/>
      </w:pPr>
      <w:r>
        <w:t xml:space="preserve">Vương An An thở hổn hển, kinh ngạc nhìn người trước mặt.</w:t>
      </w:r>
    </w:p>
    <w:p>
      <w:pPr>
        <w:pStyle w:val="BodyText"/>
      </w:pPr>
      <w:r>
        <w:t xml:space="preserve">Thần thái cử chỉ cảm giác này. . . . . .</w:t>
      </w:r>
    </w:p>
    <w:p>
      <w:pPr>
        <w:pStyle w:val="BodyText"/>
      </w:pPr>
      <w:r>
        <w:t xml:space="preserve">Không thể nào! ? Uông Uông đã quay lại rồi sao ! !</w:t>
      </w:r>
    </w:p>
    <w:p>
      <w:pPr>
        <w:pStyle w:val="BodyText"/>
      </w:pPr>
      <w:r>
        <w:t xml:space="preserve">Cô tức giận giật giật tóc, vì quá mệt nên ngồi bệt luôn xuống bậc thang trước rạp chiếu phim.</w:t>
      </w:r>
    </w:p>
    <w:p>
      <w:pPr>
        <w:pStyle w:val="BodyText"/>
      </w:pPr>
      <w:r>
        <w:t xml:space="preserve">Ôm túi xách vào trong ngực, cô cúi đầu hơn dỗi.</w:t>
      </w:r>
    </w:p>
    <w:p>
      <w:pPr>
        <w:pStyle w:val="BodyText"/>
      </w:pPr>
      <w:r>
        <w:t xml:space="preserve">Uông Uông vẫn hoàn toàn không hiểu chuyện gì đã xảy ra, ngoan ngoãn giống như một chú chó nhỏ làm sai việc đang chờ Vương An An phạt.</w:t>
      </w:r>
    </w:p>
    <w:p>
      <w:pPr>
        <w:pStyle w:val="BodyText"/>
      </w:pPr>
      <w:r>
        <w:t xml:space="preserve">Ánh mắt Vương An An hoàn toàn ngây dại giống như vừa phải chịu kích thích rất lớn vậy.</w:t>
      </w:r>
    </w:p>
    <w:p>
      <w:pPr>
        <w:pStyle w:val="BodyText"/>
      </w:pPr>
      <w:r>
        <w:t xml:space="preserve">Cô không hiểu rốt cuộc Cố Ngôn Chi có ý gì, đang yên đang lành lại xuất hiện, mà xuất hiện rồi lại bất chợt biến mất. Tại sao anh ta có thể làm vậy với cô chứ?</w:t>
      </w:r>
    </w:p>
    <w:p>
      <w:pPr>
        <w:pStyle w:val="BodyText"/>
      </w:pPr>
      <w:r>
        <w:t xml:space="preserve">Cô không tự đại đến mức cho rằng Cố Ngôn Chi thích cô.</w:t>
      </w:r>
    </w:p>
    <w:p>
      <w:pPr>
        <w:pStyle w:val="BodyText"/>
      </w:pPr>
      <w:r>
        <w:t xml:space="preserve">Mà nếu thích cô sao lại có thái độ như vậy?</w:t>
      </w:r>
    </w:p>
    <w:p>
      <w:pPr>
        <w:pStyle w:val="BodyText"/>
      </w:pPr>
      <w:r>
        <w:t xml:space="preserve">Vừa xuất hiện liền ‘gặm’, mà không gặm sạch sẽ thì không chịu ngừng! !</w:t>
      </w:r>
    </w:p>
    <w:p>
      <w:pPr>
        <w:pStyle w:val="BodyText"/>
      </w:pPr>
      <w:r>
        <w:t xml:space="preserve">Làm gì có cái đạo lý ấy!!!</w:t>
      </w:r>
    </w:p>
    <w:p>
      <w:pPr>
        <w:pStyle w:val="BodyText"/>
      </w:pPr>
      <w:r>
        <w:t xml:space="preserve">Mà không chỉ có thế. . . . . .</w:t>
      </w:r>
    </w:p>
    <w:p>
      <w:pPr>
        <w:pStyle w:val="BodyText"/>
      </w:pPr>
      <w:r>
        <w:t xml:space="preserve">Cố Ngôn Chi xuất hiện quá đúng lúc, luôn là những khi cô không hề đề phòng. Nếu không phải trong rạp quá tối, cô nhất định sẽ nhận ra…</w:t>
      </w:r>
    </w:p>
    <w:p>
      <w:pPr>
        <w:pStyle w:val="BodyText"/>
      </w:pPr>
      <w:r>
        <w:t xml:space="preserve">Cứ như thể anh ta nắm rõ hành tung của bọn họ vậy….</w:t>
      </w:r>
    </w:p>
    <w:p>
      <w:pPr>
        <w:pStyle w:val="BodyText"/>
      </w:pPr>
      <w:r>
        <w:t xml:space="preserve">Vương An An cúi đầu suy nghĩ, cô luôn cảm thấy mình bỏ quên điểm mấu chốt gì đó.</w:t>
      </w:r>
    </w:p>
    <w:p>
      <w:pPr>
        <w:pStyle w:val="BodyText"/>
      </w:pPr>
      <w:r>
        <w:t xml:space="preserve">Đầu óc cô rối tinh rối mù. Cô cố gắng suy nghĩ, luôn có cảm giác mình sắp bắt được điều gì đó, nhưng cuối cùng lại bắt hụt….</w:t>
      </w:r>
    </w:p>
    <w:p>
      <w:pPr>
        <w:pStyle w:val="BodyText"/>
      </w:pPr>
      <w:r>
        <w:t xml:space="preserve">Đợi đã nào...! !</w:t>
      </w:r>
    </w:p>
    <w:p>
      <w:pPr>
        <w:pStyle w:val="BodyText"/>
      </w:pPr>
      <w:r>
        <w:t xml:space="preserve">Dường như nghĩ ra điều gì đó, cô sợ hãi đến nỗi không thốt nên lời. Trời ạ, sao cô có thể chậm hiểu như vậy!!!!</w:t>
      </w:r>
    </w:p>
    <w:p>
      <w:pPr>
        <w:pStyle w:val="BodyText"/>
      </w:pPr>
      <w:r>
        <w:t xml:space="preserve">Uông Uông từng nói với cô, nếu Cố Ngôn Chi không thích sẽ xuất hiện để ngăn cản anh…</w:t>
      </w:r>
    </w:p>
    <w:p>
      <w:pPr>
        <w:pStyle w:val="BodyText"/>
      </w:pPr>
      <w:r>
        <w:t xml:space="preserve">Như vậy, như vậy nghĩa là…..</w:t>
      </w:r>
    </w:p>
    <w:p>
      <w:pPr>
        <w:pStyle w:val="BodyText"/>
      </w:pPr>
      <w:r>
        <w:t xml:space="preserve">Vương An An kinh ngạc nhìn Uông Uông.</w:t>
      </w:r>
    </w:p>
    <w:p>
      <w:pPr>
        <w:pStyle w:val="BodyText"/>
      </w:pPr>
      <w:r>
        <w:t xml:space="preserve">Chẳng lẽ, chẳng lẽ Cố Ngôn Chi luôn biết Uông Uông muốn làm gì?</w:t>
      </w:r>
    </w:p>
    <w:p>
      <w:pPr>
        <w:pStyle w:val="BodyText"/>
      </w:pPr>
      <w:r>
        <w:t xml:space="preserve">Sao có thể?</w:t>
      </w:r>
    </w:p>
    <w:p>
      <w:pPr>
        <w:pStyle w:val="BodyText"/>
      </w:pPr>
      <w:r>
        <w:t xml:space="preserve">Nếu quả thật như vậy, chuyện giữa cô và Uông Uông anh ta đều biết, những lời cô nói với Uông Uông, vẻ mặt cô dành cho Uông Uông …….</w:t>
      </w:r>
    </w:p>
    <w:p>
      <w:pPr>
        <w:pStyle w:val="BodyText"/>
      </w:pPr>
      <w:r>
        <w:t xml:space="preserve">Chẳng lẽ những lời nói, cử chỉ quan tâm đến nhau cũng đều bị Cố Ngôn Chi thấy được! ?</w:t>
      </w:r>
    </w:p>
    <w:p>
      <w:pPr>
        <w:pStyle w:val="BodyText"/>
      </w:pPr>
      <w:r>
        <w:t xml:space="preserve">Cô ngẩng đầu, cô biết mình đang nhìn Uông Uông, tuyệt đối không phải Cố Ngôn Chi!!!</w:t>
      </w:r>
    </w:p>
    <w:p>
      <w:pPr>
        <w:pStyle w:val="BodyText"/>
      </w:pPr>
      <w:r>
        <w:t xml:space="preserve">Cô vội vàng bác bỏ phỏng đoán của mình….</w:t>
      </w:r>
    </w:p>
    <w:p>
      <w:pPr>
        <w:pStyle w:val="BodyText"/>
      </w:pPr>
      <w:r>
        <w:t xml:space="preserve">Không thể nào. . . . . .</w:t>
      </w:r>
    </w:p>
    <w:p>
      <w:pPr>
        <w:pStyle w:val="BodyText"/>
      </w:pPr>
      <w:r>
        <w:t xml:space="preserve">Cố Ngôn Chi sao có thể nhìn bọn họ, anh ta ghét cô như vậy cơ mà. Nếu quả thật nhìn thấy, anh ta còn có thể để cho bọn họ bình yên bên cạnh nhau sao?</w:t>
      </w:r>
    </w:p>
    <w:p>
      <w:pPr>
        <w:pStyle w:val="BodyText"/>
      </w:pPr>
      <w:r>
        <w:t xml:space="preserve">Cô liền quay đầu nhìn về phía Uông Uông, trên đầu Uông Uông còn dính mấy hạt bỏng ngô, nhưng anh cũng không để ý, chỉ chăm chú nhìn cô.</w:t>
      </w:r>
    </w:p>
    <w:p>
      <w:pPr>
        <w:pStyle w:val="BodyText"/>
      </w:pPr>
      <w:r>
        <w:t xml:space="preserve">Vương An An có chút áy náy, vội giúp Uông Uông lấy hạt bỏng ngô dính trên tóc xuống, vừa làm còn vừa hỏi anh: “Uông Uông, tôi không giận anh, vừa rồi tại Cố Ngôn Chi xuất hiện, là tôi tức anh ta…. Tôi có cảm giác rất kỳ lạ, không phải các anh không lệ thuộc vào nhau sao.... Nhưng sao bây giờ cảm giác như chuyện gì Cố Ngôn Chi cũng đều biết vậy. . . . . ."</w:t>
      </w:r>
    </w:p>
    <w:p>
      <w:pPr>
        <w:pStyle w:val="BodyText"/>
      </w:pPr>
      <w:r>
        <w:t xml:space="preserve">Cô biết một chút về đa nhân cách. Trước đây vì muốn hiểu thêm về tình trạng của Uông Uông, cô đã mua một ít sách về xem. Mặc dù trong sách nói người đa nhân cách thường có một nhân cách mạnh mẽ hơn làm chủ, chuyên môn dùng để phối hợp các nhân cách với nhau. Thậm chí nhân cách chủ đạo ấy còn có thể điều khiển nhân cách nào xuất hiện, nhân cách nào biến mất. . . . . .</w:t>
      </w:r>
    </w:p>
    <w:p>
      <w:pPr>
        <w:pStyle w:val="BodyText"/>
      </w:pPr>
      <w:r>
        <w:t xml:space="preserve">Nhưng Uông Uông và Cố Ngôn Chi không giống vậy, bọn họ là hai mặt, dĩ nhiên không cần nhân cách mạnh phối hợp quan hệ của bọn họ.</w:t>
      </w:r>
    </w:p>
    <w:p>
      <w:pPr>
        <w:pStyle w:val="BodyText"/>
      </w:pPr>
      <w:r>
        <w:t xml:space="preserve">Vương An An chăm chú nhìn Uông Uông, cô hi vọng Uông Uông có thể đưa ra đáp án mà cô muốn.</w:t>
      </w:r>
    </w:p>
    <w:p>
      <w:pPr>
        <w:pStyle w:val="BodyText"/>
      </w:pPr>
      <w:r>
        <w:t xml:space="preserve">Nhưng nét mặt Uông Uông lại có vẻ mất tự nhiên.</w:t>
      </w:r>
    </w:p>
    <w:p>
      <w:pPr>
        <w:pStyle w:val="BodyText"/>
      </w:pPr>
      <w:r>
        <w:t xml:space="preserve">Mặc dù Vương An An không muốn chấp nhận, nhưng thấy Uông Uông như vậy, cô đã mơ hồ có đáp án.</w:t>
      </w:r>
    </w:p>
    <w:p>
      <w:pPr>
        <w:pStyle w:val="BodyText"/>
      </w:pPr>
      <w:r>
        <w:t xml:space="preserve">Cô không thể lập tức tiếp nhận được đáp án này, vội đứng lên, bước nhanh về nhà.</w:t>
      </w:r>
    </w:p>
    <w:p>
      <w:pPr>
        <w:pStyle w:val="BodyText"/>
      </w:pPr>
      <w:r>
        <w:t xml:space="preserve">Sao có thể như vậy được chứ. . . . . .</w:t>
      </w:r>
    </w:p>
    <w:p>
      <w:pPr>
        <w:pStyle w:val="BodyText"/>
      </w:pPr>
      <w:r>
        <w:t xml:space="preserve">Trong đầu cô không ngừng hiện lên cảnh khi cô nói chuyện với Uông Uông, một đôi mắt khác cũng đang nhìn cô, nhìn nét mặt cô, nghe cô nói, biết cô đang nghĩ gì….</w:t>
      </w:r>
    </w:p>
    <w:p>
      <w:pPr>
        <w:pStyle w:val="BodyText"/>
      </w:pPr>
      <w:r>
        <w:t xml:space="preserve">Sau đó trong lòng thì phỉ nhổ cô, một đứa con gái ngu ngốc động dục. . . . . .</w:t>
      </w:r>
    </w:p>
    <w:p>
      <w:pPr>
        <w:pStyle w:val="BodyText"/>
      </w:pPr>
      <w:r>
        <w:t xml:space="preserve">Cho nên Cố Ngôn Chi mới xem thường cô như vậy, nói với cô những lời độc ác như vậy, cho nên mới có thể ghét cô như vậy….</w:t>
      </w:r>
    </w:p>
    <w:p>
      <w:pPr>
        <w:pStyle w:val="BodyText"/>
      </w:pPr>
      <w:r>
        <w:t xml:space="preserve">Uông Uông vẫn đi theo phía sau cô, nhưng cô không có tâm trạng để ý đến Uông Uông, nhất là khi nhìn thấy gương mặt đó, quả thật giống như bị kích thích. Thậm chí mấy lần Uông Uông đến gần cô, cô liền quay đầu đẩy Uông Uông đi, cố gắng đẩy Uông Uông ra khỏi tầm mắt của mình.</w:t>
      </w:r>
    </w:p>
    <w:p>
      <w:pPr>
        <w:pStyle w:val="BodyText"/>
      </w:pPr>
      <w:r>
        <w:t xml:space="preserve">Nhưng Uông Uông nhất quyết không chịu đi, thấy Vương An An tức giận như vậy, anh liền cản thận đi theo sau lấy lòng cô.</w:t>
      </w:r>
    </w:p>
    <w:p>
      <w:pPr>
        <w:pStyle w:val="BodyText"/>
      </w:pPr>
      <w:r>
        <w:t xml:space="preserve">Mỗi khi quay đầu lại, Vương An An có thể nhìn thấy Uông Uông vẻ mặt tái nhợt nhưng vẫn kiên quyết đi theo cô.</w:t>
      </w:r>
    </w:p>
    <w:p>
      <w:pPr>
        <w:pStyle w:val="BodyText"/>
      </w:pPr>
      <w:r>
        <w:t xml:space="preserve">Cô không muốn tổn thương Uông Uông, nhưng cô cũng không có cách nào đối mặt được với chuyện này. Cô nhanh chóng bắt một chiếc taxi, không chút nghĩ ngợi bảo tài xế lái xe đi.</w:t>
      </w:r>
    </w:p>
    <w:p>
      <w:pPr>
        <w:pStyle w:val="BodyText"/>
      </w:pPr>
      <w:r>
        <w:t xml:space="preserve">Cô chưa bao giờ bỏ lại Uông Uông một mình trên đường. Uông Uông gọi điện thoại cho cô cô cũng không nhận.</w:t>
      </w:r>
    </w:p>
    <w:p>
      <w:pPr>
        <w:pStyle w:val="BodyText"/>
      </w:pPr>
      <w:r>
        <w:t xml:space="preserve">Cô chỉ cảm thấy buồn nôn. Rõ ràng hai người họ yêu nhau nhưng tình hình hiện giờ lại giống như thể có một kẻ bàng quan đứng xem bọn họ tâm tình. Hơn nữa kẻ bàng quan kia lại chính là người mà cô không muốn gặp nhất!!!</w:t>
      </w:r>
    </w:p>
    <w:p>
      <w:pPr>
        <w:pStyle w:val="BodyText"/>
      </w:pPr>
      <w:r>
        <w:t xml:space="preserve">Không, không, cái này so bàng quan còn ghê tởm hơn, bàng quan thì chỉ là xem qua loa…. Còn tình trạng bây giờ chính là xem truyền hình trực tiếp!!!</w:t>
      </w:r>
    </w:p>
    <w:p>
      <w:pPr>
        <w:pStyle w:val="BodyText"/>
      </w:pPr>
      <w:r>
        <w:t xml:space="preserve">Vương An An không biết lúc cô và Uông Uông tình nồng ý mật, lúc hai người yêu nhau, Cố Ngôn Chi có cảm nhận được hay không…..</w:t>
      </w:r>
    </w:p>
    <w:p>
      <w:pPr>
        <w:pStyle w:val="BodyText"/>
      </w:pPr>
      <w:r>
        <w:t xml:space="preserve">Nhưng cô không muốn hỏi Uông Uông, bây giờ cô không muốn gặp ai cả, trong đầu cô đang rất loạn. Cô nhớ mình không chỉ một lần nói xấu Cố Ngôn Chi trước mặt Uông Uông, nói rằng Cố Ngôn Chi độc mồm độc miệng, bá đạo âm hiểm, bất lịch sự…</w:t>
      </w:r>
    </w:p>
    <w:p>
      <w:pPr>
        <w:pStyle w:val="BodyText"/>
      </w:pPr>
      <w:r>
        <w:t xml:space="preserve">Nếu có người nói xấu sau lưng cô như vậy, cô nhất định cũng sẽ ghét người kia vô cùng giống Cố Ngôn Chi…</w:t>
      </w:r>
    </w:p>
    <w:p>
      <w:pPr>
        <w:pStyle w:val="BodyText"/>
      </w:pPr>
      <w:r>
        <w:t xml:space="preserve">Tất cả đã rõ, vì sao Cố Ngôn Chi lại có ác cảm với cô bài xích cô. Tất cả vì muốn cô rời xa Uông Uông...</w:t>
      </w:r>
    </w:p>
    <w:p>
      <w:pPr>
        <w:pStyle w:val="BodyText"/>
      </w:pPr>
      <w:r>
        <w:t xml:space="preserve">Đúng vậy, anh ta chắc chắn không muốn thấy cô và Uông Uông ở bên nhau, cho dù cô cảm thấy tình cảm của cô và Uông Uông vô cùng trong sáng, nhưng trong mắt Cố Ngôn Chi, cô cũng chỉ như con muỗi cái bay loạn phát tình lung tung thôi!!!</w:t>
      </w:r>
    </w:p>
    <w:p>
      <w:pPr>
        <w:pStyle w:val="Compact"/>
      </w:pPr>
      <w:r>
        <w:br w:type="textWrapping"/>
      </w:r>
      <w:r>
        <w:br w:type="textWrapping"/>
      </w:r>
    </w:p>
    <w:p>
      <w:pPr>
        <w:pStyle w:val="Heading2"/>
      </w:pPr>
      <w:bookmarkStart w:id="48" w:name="chương-26"/>
      <w:bookmarkEnd w:id="48"/>
      <w:r>
        <w:t xml:space="preserve">26. Chương 26</w:t>
      </w:r>
    </w:p>
    <w:p>
      <w:pPr>
        <w:pStyle w:val="Compact"/>
      </w:pPr>
      <w:r>
        <w:br w:type="textWrapping"/>
      </w:r>
      <w:r>
        <w:br w:type="textWrapping"/>
      </w:r>
    </w:p>
    <w:p>
      <w:pPr>
        <w:pStyle w:val="BodyText"/>
      </w:pPr>
      <w:r>
        <w:t xml:space="preserve">Vương An An về đến nhà buồn bực cả buổi.</w:t>
      </w:r>
    </w:p>
    <w:p>
      <w:pPr>
        <w:pStyle w:val="BodyText"/>
      </w:pPr>
      <w:r>
        <w:t xml:space="preserve">Uông Uông liên tục gọi điện thoại cho cô, điện thoại không nhận thì gửi tin nhắn.</w:t>
      </w:r>
    </w:p>
    <w:p>
      <w:pPr>
        <w:pStyle w:val="BodyText"/>
      </w:pPr>
      <w:r>
        <w:t xml:space="preserve">Tin nhắn xin lỗi đủ đường, rõ ràng anh không sai, nhưng lại xin lỗi cực kỳ chân thành, cuối cùng gần như biến thành cầu xin.</w:t>
      </w:r>
    </w:p>
    <w:p>
      <w:pPr>
        <w:pStyle w:val="BodyText"/>
      </w:pPr>
      <w:r>
        <w:t xml:space="preserve">Vương An An không đành lòng, cuối cùng hít một hơi thật sâu rồi nhận điện thoại, bên kia Uông Uông đã khản cả giọng rồi.</w:t>
      </w:r>
    </w:p>
    <w:p>
      <w:pPr>
        <w:pStyle w:val="BodyText"/>
      </w:pPr>
      <w:r>
        <w:t xml:space="preserve">Trong lòng Vương An An cũng rất khó chịu.</w:t>
      </w:r>
    </w:p>
    <w:p>
      <w:pPr>
        <w:pStyle w:val="BodyText"/>
      </w:pPr>
      <w:r>
        <w:t xml:space="preserve">Bình thường cô thấy Uông Uông chịu chút uất ức sẽ tức giận thay anh, nhưng bây giờ chính cô lại làm tổn thương Uông Uông.</w:t>
      </w:r>
    </w:p>
    <w:p>
      <w:pPr>
        <w:pStyle w:val="BodyText"/>
      </w:pPr>
      <w:r>
        <w:t xml:space="preserve">Cô nhỏ giọng nói: "Uông Uông, xin lỗi, hiện giờ đầu óc tôi rất loạn, để tôi yên tĩnh hai ngày được không, không phải là tôi không để ý đến anh...."</w:t>
      </w:r>
    </w:p>
    <w:p>
      <w:pPr>
        <w:pStyle w:val="BodyText"/>
      </w:pPr>
      <w:r>
        <w:t xml:space="preserve">Quả nhiên Uông Uông rất nghe lời cúp điện thoại.</w:t>
      </w:r>
    </w:p>
    <w:p>
      <w:pPr>
        <w:pStyle w:val="BodyText"/>
      </w:pPr>
      <w:r>
        <w:t xml:space="preserve">Anh luôn luôn như vậy, chỉ cần An An nói là anh đều làm, mặc dù làm vậy khiến anh cảm thấy buồn và không thoải mái.</w:t>
      </w:r>
    </w:p>
    <w:p>
      <w:pPr>
        <w:pStyle w:val="BodyText"/>
      </w:pPr>
      <w:r>
        <w:t xml:space="preserve">Vương An An có thể hình dung được vẻ mặt của Uông Uông ở đầu bên kia điện thoại.</w:t>
      </w:r>
    </w:p>
    <w:p>
      <w:pPr>
        <w:pStyle w:val="BodyText"/>
      </w:pPr>
      <w:r>
        <w:t xml:space="preserve">Cô lặng lẽ thở dài, cô có nằm mơ cũng không ngờ một người ‘dây thần kinh thô’ như cô cũng sẽ có ngày này.</w:t>
      </w:r>
    </w:p>
    <w:p>
      <w:pPr>
        <w:pStyle w:val="BodyText"/>
      </w:pPr>
      <w:r>
        <w:t xml:space="preserve">Trời đã sang thu rồi, nhưng nhiệt độ vẫn không giảm xuống.</w:t>
      </w:r>
    </w:p>
    <w:p>
      <w:pPr>
        <w:pStyle w:val="BodyText"/>
      </w:pPr>
      <w:r>
        <w:t xml:space="preserve">Mặc dù đồng ý sau khi yên tĩnh hai ngày sẽ gọi điện thoại cho Uông Uông, nhưng trên thực tế Vương An An kéo dài đến tận một tuần.</w:t>
      </w:r>
    </w:p>
    <w:p>
      <w:pPr>
        <w:pStyle w:val="BodyText"/>
      </w:pPr>
      <w:r>
        <w:t xml:space="preserve">Cho đến khi Uông Uông không chịu được nữa gọi điện thoại cho cô.</w:t>
      </w:r>
    </w:p>
    <w:p>
      <w:pPr>
        <w:pStyle w:val="BodyText"/>
      </w:pPr>
      <w:r>
        <w:t xml:space="preserve">Cô khách sáo nhận điện thoại, loại khách sáo này hoàn toàn không giống cách cô và Uông Uông nói chuyện với nhau trước kia.</w:t>
      </w:r>
    </w:p>
    <w:p>
      <w:pPr>
        <w:pStyle w:val="BodyText"/>
      </w:pPr>
      <w:r>
        <w:t xml:space="preserve">Trước kia cô sẽ nói chen lời Uông Uông, cố gắng điều chỉnh cảm xúc của anh, dỗ dành anh: "Ai, Uông Uông, tôi muốn ăn Ma Lạt Thang, anh đi ăn với tôi đi, chuyện không vui cứ quẳng hết ra sau đầu! ! Nào, nào, tôi mời anh đi uống bia, uống một chút tâm trạng sẽ khá hơn..."</w:t>
      </w:r>
    </w:p>
    <w:p>
      <w:pPr>
        <w:pStyle w:val="BodyText"/>
      </w:pPr>
      <w:r>
        <w:t xml:space="preserve">Nhưng lần này cô lại khách sáo nghe Uông Uông nói chuyện.</w:t>
      </w:r>
    </w:p>
    <w:p>
      <w:pPr>
        <w:pStyle w:val="BodyText"/>
      </w:pPr>
      <w:r>
        <w:t xml:space="preserve">Uông Uông là một người vụng về ít nói, cô thì lại chỉ ngồi nghe, cho nên bọn họ nhanh chóng hết chuyện để nói.</w:t>
      </w:r>
    </w:p>
    <w:p>
      <w:pPr>
        <w:pStyle w:val="BodyText"/>
      </w:pPr>
      <w:r>
        <w:t xml:space="preserve">Cô không có kinh nghiệm xử lý những chuyện tình cảm kiểu này, lần đầu tiên biết yêu, đối tượng là Diệp Song, hơn nữa chỉ là yêu thầm. Sau khi phát hiện Diệp Song không thích mình, cô cũng thoải mái để tình cảm ấy chìm vào dĩ vãng.</w:t>
      </w:r>
    </w:p>
    <w:p>
      <w:pPr>
        <w:pStyle w:val="BodyText"/>
      </w:pPr>
      <w:r>
        <w:t xml:space="preserve">Với cô, thích hay không thích, chỉ cần thẳng thắn nói ra là được rồi.</w:t>
      </w:r>
    </w:p>
    <w:p>
      <w:pPr>
        <w:pStyle w:val="BodyText"/>
      </w:pPr>
      <w:r>
        <w:t xml:space="preserve">Nhưng Uông Uông thì khác, cô không biết ngoài mình ra thì còn có ai có thể thích Uông Uông...</w:t>
      </w:r>
    </w:p>
    <w:p>
      <w:pPr>
        <w:pStyle w:val="BodyText"/>
      </w:pPr>
      <w:r>
        <w:t xml:space="preserve">Thật sự có mấy lần cô muốn cầm điện thoại lên gọi điện cho Uông Uông, nhưng vừa nghĩ tới chuyện Cố Ngôn Chi cũng có thể nghe thấy, cô liền cảm thấy khó chịu.</w:t>
      </w:r>
    </w:p>
    <w:p>
      <w:pPr>
        <w:pStyle w:val="BodyText"/>
      </w:pPr>
      <w:r>
        <w:t xml:space="preserve">Bình thường vào chủ nhật, cô sẽ rủ Uông Uông đi chơi, chợ đêm mùa hè bọn họ không biết đã đi bao nhiêu lần, nhưng hôm nay cũng là chủ nhật, cô lại chẳng muốn làm gì cả.</w:t>
      </w:r>
    </w:p>
    <w:p>
      <w:pPr>
        <w:pStyle w:val="BodyText"/>
      </w:pPr>
      <w:r>
        <w:t xml:space="preserve">Trong lòng Vương An An buồn bực nên định ra ngoài giải sầu, cô hiếm khi mặc đẹp, vậy nên lần này cô chọn một chiếc váy liền.</w:t>
      </w:r>
    </w:p>
    <w:p>
      <w:pPr>
        <w:pStyle w:val="BodyText"/>
      </w:pPr>
      <w:r>
        <w:t xml:space="preserve">Quần áo đẹp của cô khá ít, bình thường tiền lương cô đều giao ẹ một phần, một phần khác để ăn uống giải trí, phần ít ỏi còn lại thì để dành....</w:t>
      </w:r>
    </w:p>
    <w:p>
      <w:pPr>
        <w:pStyle w:val="BodyText"/>
      </w:pPr>
      <w:r>
        <w:t xml:space="preserve">Vương An An cầm thẻ ngân hàng, định ra ngoài tiêu xài một phèn, cô chưa bao giờ được trải nghiệm cảm giác dạo phố giải tỏa stress.</w:t>
      </w:r>
    </w:p>
    <w:p>
      <w:pPr>
        <w:pStyle w:val="BodyText"/>
      </w:pPr>
      <w:r>
        <w:t xml:space="preserve">Nhưng trước khi ra cửa, cô liền phát hiện trên cổ mình hơi trống, vì vậy liền lấy sợi dây chuyền mà Uông Uông tự mình làm đeo lên.</w:t>
      </w:r>
    </w:p>
    <w:p>
      <w:pPr>
        <w:pStyle w:val="BodyText"/>
      </w:pPr>
      <w:r>
        <w:t xml:space="preserve">Dù chỉ là một chuỗi hạt nhựa, nhưng khi đeo lên cổ lại không hề có cảm giác rẻ tiền.</w:t>
      </w:r>
    </w:p>
    <w:p>
      <w:pPr>
        <w:pStyle w:val="BodyText"/>
      </w:pPr>
      <w:r>
        <w:t xml:space="preserve">Hơn nữa lúc ấy tay Uông Uông còn bị thương, không biết anh đã tốn bao công sức để xâu được chuỗi hạt này, nhất định lúc đó anh ấy rất đau....</w:t>
      </w:r>
    </w:p>
    <w:p>
      <w:pPr>
        <w:pStyle w:val="BodyText"/>
      </w:pPr>
      <w:r>
        <w:t xml:space="preserve">Cô mân mê sợi dây chuyền, trầm ngâm.</w:t>
      </w:r>
    </w:p>
    <w:p>
      <w:pPr>
        <w:pStyle w:val="BodyText"/>
      </w:pPr>
      <w:r>
        <w:t xml:space="preserve">Cho dù dây thần kinh của cô có thô thì cũng không tài nào để Cố Ngôn Chi quan sát cuộc sống của bọn họ được, bây giờ đang yêu nhau không nói làm gì... Thế còn sau này thì sao?</w:t>
      </w:r>
    </w:p>
    <w:p>
      <w:pPr>
        <w:pStyle w:val="BodyText"/>
      </w:pPr>
      <w:r>
        <w:t xml:space="preserve">Chẳng lẽ cứ như vậy?</w:t>
      </w:r>
    </w:p>
    <w:p>
      <w:pPr>
        <w:pStyle w:val="BodyText"/>
      </w:pPr>
      <w:r>
        <w:t xml:space="preserve">Mỗi khi cô và Uông Uông thân mật, chẳng phải thành biểu diễn miễn phí phim người lớn cho Cố Ngôn Chi xem sao.</w:t>
      </w:r>
    </w:p>
    <w:p>
      <w:pPr>
        <w:pStyle w:val="BodyText"/>
      </w:pPr>
      <w:r>
        <w:t xml:space="preserve">Nhưng Vương An An thật sự không biết sau này liệu cô còn có thể tìm được một người tốt với mình như vậy hay không, hơn nữa Uông Uông thật sự không thể rời khỏi cô....</w:t>
      </w:r>
    </w:p>
    <w:p>
      <w:pPr>
        <w:pStyle w:val="BodyText"/>
      </w:pPr>
      <w:r>
        <w:t xml:space="preserve">Cô không dám nghĩ tới vẻ mặt của Uông Uông khi mình nói chia tay.</w:t>
      </w:r>
    </w:p>
    <w:p>
      <w:pPr>
        <w:pStyle w:val="BodyText"/>
      </w:pPr>
      <w:r>
        <w:t xml:space="preserve">Hơn nữa ngoại trừ chuyện Uông Uông, cô cũng đang rộn lòng vì nụ hôn kia của Cố Ngôn Chi.</w:t>
      </w:r>
    </w:p>
    <w:p>
      <w:pPr>
        <w:pStyle w:val="BodyText"/>
      </w:pPr>
      <w:r>
        <w:t xml:space="preserve">Rốt cuộc Cố Ngôn Chi có ý gì?</w:t>
      </w:r>
    </w:p>
    <w:p>
      <w:pPr>
        <w:pStyle w:val="BodyText"/>
      </w:pPr>
      <w:r>
        <w:t xml:space="preserve">Lúc cô suy nghĩ lung tung, cũng đã từng nghĩ tới trường hợp có lẽ Cố Ngôn Chi thích cô.</w:t>
      </w:r>
    </w:p>
    <w:p>
      <w:pPr>
        <w:pStyle w:val="BodyText"/>
      </w:pPr>
      <w:r>
        <w:t xml:space="preserve">Nhưng cô thật sự không tìm thấy chút bằng chứng nào chứng tỏ anh ta thích cô. Không những thế sau khi nhớ lại những chuyện có liên quan đến Cố Ngôn Chi, cô lại càng cảm thấy Cố Ngôn Chi ghét mình.</w:t>
      </w:r>
    </w:p>
    <w:p>
      <w:pPr>
        <w:pStyle w:val="BodyText"/>
      </w:pPr>
      <w:r>
        <w:t xml:space="preserve">Chẳng lẽ anh ta chỉ muốn sàm sỡ cô mà thôi?</w:t>
      </w:r>
    </w:p>
    <w:p>
      <w:pPr>
        <w:pStyle w:val="BodyText"/>
      </w:pPr>
      <w:r>
        <w:t xml:space="preserve">Cô không nhịn được chăm chú nhìn mình trong gương, mặc dù không đẹp như tiên nữ nhưng cũng có thể gọi là xinh xắn.</w:t>
      </w:r>
    </w:p>
    <w:p>
      <w:pPr>
        <w:pStyle w:val="BodyText"/>
      </w:pPr>
      <w:r>
        <w:t xml:space="preserve">Chẳng lẽ anh ta đói khát quá nên ăn bừa sao.</w:t>
      </w:r>
    </w:p>
    <w:p>
      <w:pPr>
        <w:pStyle w:val="BodyText"/>
      </w:pPr>
      <w:r>
        <w:t xml:space="preserve">Cô nhíu mày, quyết định không nghĩ gì nữa, đi dạo phố thôi.</w:t>
      </w:r>
    </w:p>
    <w:p>
      <w:pPr>
        <w:pStyle w:val="BodyText"/>
      </w:pPr>
      <w:r>
        <w:t xml:space="preserve">Kết quả vừa ra cửa, Diệp Song lại gọi điện tới. Diệp Song mới bị bạn gái đá, đang muốn tìm người giải sầu.</w:t>
      </w:r>
    </w:p>
    <w:p>
      <w:pPr>
        <w:pStyle w:val="BodyText"/>
      </w:pPr>
      <w:r>
        <w:t xml:space="preserve">Vương An An tìm được người đồng cảnh ngộ, cả hai liền tạo thành tổ hợp thất tình đi dạo phố.</w:t>
      </w:r>
    </w:p>
    <w:p>
      <w:pPr>
        <w:pStyle w:val="BodyText"/>
      </w:pPr>
      <w:r>
        <w:t xml:space="preserve">Diệp Song gần đây mới được tăng lương, vì thất tình nên muốn tiêu xài xả láng một phen. Hai người đi dạo phố một lúc là chán, cuối cùng Diệp Song nhớ ra gần đây có một nhà hàng tây cũng không tệ.</w:t>
      </w:r>
    </w:p>
    <w:p>
      <w:pPr>
        <w:pStyle w:val="BodyText"/>
      </w:pPr>
      <w:r>
        <w:t xml:space="preserve">Vương An An cũng biết chỗ đó, cách bài trí cực kỳ xa hoa. Đồng nghiệp của cô đã từng đến ăn một lần kể lại rằng thức ăn ở đó điêu ngoa vô cùng, cái đĩa to gần bằng cái khay nhưng đồ ăn bên trong chỉ to bằng cái móng tay. Về đến nhà phải ăn thêm bánh bao lấp bụng, đúng là tự mình làm khổ mình.</w:t>
      </w:r>
    </w:p>
    <w:p>
      <w:pPr>
        <w:pStyle w:val="BodyText"/>
      </w:pPr>
      <w:r>
        <w:t xml:space="preserve">Nhưng Diệp Song nhất định đòi tới nhà hàng này để tưởng nhớ đoạn tình yêu kia, Vương An An đành bất đắc dĩ đi theo.</w:t>
      </w:r>
    </w:p>
    <w:p>
      <w:pPr>
        <w:pStyle w:val="BodyText"/>
      </w:pPr>
      <w:r>
        <w:t xml:space="preserve">Bài trí của nhà hàng rất đẹp, ngoại trừ dãy bàn ăn kê bên ngoài đại sảnh thì trên tầng hai còn được bài trí giống tháp quan sát để khách hàng có thể ngắm cảnh. Vương An An định đi lên, nhưng vừa nghe nói bên trên là tầng VIP, phải trả phí, cô liền vội vàng kéo Diệp Song tìm bừa một bàn.</w:t>
      </w:r>
    </w:p>
    <w:p>
      <w:pPr>
        <w:pStyle w:val="BodyText"/>
      </w:pPr>
      <w:r>
        <w:t xml:space="preserve">Nhà hàng đắt tiền có một điểm tốt, đó chính là ít người, yên tĩnh.</w:t>
      </w:r>
    </w:p>
    <w:p>
      <w:pPr>
        <w:pStyle w:val="BodyText"/>
      </w:pPr>
      <w:r>
        <w:t xml:space="preserve">Bọn họ đến khá sớm, là bàn đầu tiên.</w:t>
      </w:r>
    </w:p>
    <w:p>
      <w:pPr>
        <w:pStyle w:val="BodyText"/>
      </w:pPr>
      <w:r>
        <w:t xml:space="preserve">Cô chẳng biết món nào trong menu cả, đành nghe Diệp Song giơ tay múa chân gọi mấy món khai vị nguội gì gì đó...</w:t>
      </w:r>
    </w:p>
    <w:p>
      <w:pPr>
        <w:pStyle w:val="BodyText"/>
      </w:pPr>
      <w:r>
        <w:t xml:space="preserve">Cô rảnh rỗi không việc gì làm liền ngẩng đầu quan sát xung quanh.</w:t>
      </w:r>
    </w:p>
    <w:p>
      <w:pPr>
        <w:pStyle w:val="BodyText"/>
      </w:pPr>
      <w:r>
        <w:t xml:space="preserve">Đang nhìn quanh, cô chợt ngẩn cả người.</w:t>
      </w:r>
    </w:p>
    <w:p>
      <w:pPr>
        <w:pStyle w:val="BodyText"/>
      </w:pPr>
      <w:r>
        <w:t xml:space="preserve">Cô không ngờ lại trùng hợp như vậy, quả đúng là oan gia ngõ hẹp.</w:t>
      </w:r>
    </w:p>
    <w:p>
      <w:pPr>
        <w:pStyle w:val="BodyText"/>
      </w:pPr>
      <w:r>
        <w:t xml:space="preserve">Cố Ngôn Chi dẫn theo mấy người đi vào, hơn nữa cô còn thấy rõ Cố Ngôn Chi dẫn theo bạn gái, hai người thân mật đứng sát cạnh nhau...</w:t>
      </w:r>
    </w:p>
    <w:p>
      <w:pPr>
        <w:pStyle w:val="BodyText"/>
      </w:pPr>
      <w:r>
        <w:t xml:space="preserve">Chắc chắn Cố Ngôn Chi cũng nhìn thấy cô, bởi cô và Diệp Song ngồi ngay bên ngoài.</w:t>
      </w:r>
    </w:p>
    <w:p>
      <w:pPr>
        <w:pStyle w:val="BodyText"/>
      </w:pPr>
      <w:r>
        <w:t xml:space="preserve">Nhưng hai người đều không nói gì, thậm chí vừa nhìn thấy đối phương liền nhìn sang chỗ khác.</w:t>
      </w:r>
    </w:p>
    <w:p>
      <w:pPr>
        <w:pStyle w:val="BodyText"/>
      </w:pPr>
      <w:r>
        <w:t xml:space="preserve">Vương An An giống như vừa bị người ta đạp một cái vào mặt, lập tức thay đổi sắc mặt.</w:t>
      </w:r>
    </w:p>
    <w:p>
      <w:pPr>
        <w:pStyle w:val="BodyText"/>
      </w:pPr>
      <w:r>
        <w:t xml:space="preserve">Trong lòng cô tức sôi máu, rất muốn xông tới nắm cổ áo Cố Ngôn Chi mà mắng anh một câu: đồ lưu manh nhà anh còn có mặt mũi ăn cơm à?</w:t>
      </w:r>
    </w:p>
    <w:p>
      <w:pPr>
        <w:pStyle w:val="BodyText"/>
      </w:pPr>
      <w:r>
        <w:t xml:space="preserve">Nhưng trong tay anh ta nắm được nhược điểm của cô, đến lúc cãi nhau nhỡ anh ta nói hết ra thì nguy to....</w:t>
      </w:r>
    </w:p>
    <w:p>
      <w:pPr>
        <w:pStyle w:val="BodyText"/>
      </w:pPr>
      <w:r>
        <w:t xml:space="preserve">Khi ăn, Diệp Song phát hiện ra sự khác thường của cô, còn tưởng cô bị giá tiền đắt đỏ ở đây hù dọa, vội nhỏ giọng nói: "Không sao đâu, cũng đâu bắt em trả tiền, sao mặt lại trắng bệch như vậy?"</w:t>
      </w:r>
    </w:p>
    <w:p>
      <w:pPr>
        <w:pStyle w:val="BodyText"/>
      </w:pPr>
      <w:r>
        <w:t xml:space="preserve">Vương An An vội vàng cúi đầu, cố gắng điều chỉnh cảm xúc, sau đó lúng túng nói: "Anh mau ăn đi, nói nhiều quá!"</w:t>
      </w:r>
    </w:p>
    <w:p>
      <w:pPr>
        <w:pStyle w:val="BodyText"/>
      </w:pPr>
      <w:r>
        <w:t xml:space="preserve">"Ai, cái con nhóc này!" Diệp Song bày ra vẻ mặt ‘biết ngay mà’, nói với Vương An An, "Cả đời này em cùng đừng mong được đàn ông mời đi ăn ở đây, hiếm khi anh tốt bụng đưa em tới đây một lần..."</w:t>
      </w:r>
    </w:p>
    <w:p>
      <w:pPr>
        <w:pStyle w:val="BodyText"/>
      </w:pPr>
      <w:r>
        <w:t xml:space="preserve">Hai người đang nói chuyện thì người quản lý nhà hàng đi tới, khách sáo nói: "Rất xin lỗi, nhân viên vừa đón tiếp quý khách là người mới tới, cho nên không biết hôm nay nhà hàng chúng tôi đã được bao trọn gói, không tiếp khách. Đây là một chút tâm ý của chúng tôi, hoan nghênh quý khách lần sau lại tới. . . . . ."</w:t>
      </w:r>
    </w:p>
    <w:p>
      <w:pPr>
        <w:pStyle w:val="BodyText"/>
      </w:pPr>
      <w:r>
        <w:t xml:space="preserve">Mặc dù Diệp Song có chút mất hứng, nhưng vừa liếc mắt nhìn tấm thẻ VIP, tâm trạng anh ta lập tức khá hơn. Chuyện này giống như vàng từ trên trời rơi xuống vậy, bình thường thẻ VIP của nhà hàng này có tiền chưa chắc đã mua được.</w:t>
      </w:r>
    </w:p>
    <w:p>
      <w:pPr>
        <w:pStyle w:val="BodyText"/>
      </w:pPr>
      <w:r>
        <w:t xml:space="preserve">Anh liền giả bộ đứng lên nói: "Thế cũng được!"</w:t>
      </w:r>
    </w:p>
    <w:p>
      <w:pPr>
        <w:pStyle w:val="BodyText"/>
      </w:pPr>
      <w:r>
        <w:t xml:space="preserve">Vương An An cắn môi cầm túi xách đứng dậy.</w:t>
      </w:r>
    </w:p>
    <w:p>
      <w:pPr>
        <w:pStyle w:val="BodyText"/>
      </w:pPr>
      <w:r>
        <w:t xml:space="preserve">Cô biết không phải nhà hàng này được bao trọn gói, dù nhân viên phục vụ là người mới tới, nhưng chẳng lẽ những nhân viên khác đều bị ngu hết sao?</w:t>
      </w:r>
    </w:p>
    <w:p>
      <w:pPr>
        <w:pStyle w:val="BodyText"/>
      </w:pPr>
      <w:r>
        <w:t xml:space="preserve">Đây rõ ràng là Cố Ngôn Chi đuổi bọn họ, trong lòng cô khinh miệt hừ một tiếng.</w:t>
      </w:r>
    </w:p>
    <w:p>
      <w:pPr>
        <w:pStyle w:val="BodyText"/>
      </w:pPr>
      <w:r>
        <w:t xml:space="preserve">Nhưng khi Diệp Song hỏi, cô cũng không nói gì. Loại chuyện này khiến cô đủ nhức đầu rồi, không cần thiết phải khiến bạn bè cũng nhức đầu theo.</w:t>
      </w:r>
    </w:p>
    <w:p>
      <w:pPr>
        <w:pStyle w:val="BodyText"/>
      </w:pPr>
      <w:r>
        <w:t xml:space="preserve">Nhưng sau chuyến dạo phố hôm nay, tâm trạng cô không những không nhẹ nhõm hơn mà ngược lại còn nặng nề hơn.</w:t>
      </w:r>
    </w:p>
    <w:p>
      <w:pPr>
        <w:pStyle w:val="BodyText"/>
      </w:pPr>
      <w:r>
        <w:t xml:space="preserve">Dáng vẻ ủ ê khiến mẹ cô cũng phải kinh hãi nói với cô: "Aiz, cái đứa không tim không phổi như con mà cũng có lúc rầu rĩ sao? Là công việc có vấn đề? Hay là yêu thằng nào rồi?"</w:t>
      </w:r>
    </w:p>
    <w:p>
      <w:pPr>
        <w:pStyle w:val="BodyText"/>
      </w:pPr>
      <w:r>
        <w:t xml:space="preserve">Vương An An không để ý mẹ, trở về phòng ngủ. Sau đó cô nhận được một tin nhắn, là của Uông Uông gửi đến cho cô.</w:t>
      </w:r>
    </w:p>
    <w:p>
      <w:pPr>
        <w:pStyle w:val="BodyText"/>
      </w:pPr>
      <w:r>
        <w:t xml:space="preserve">Cô liếc nhìn, nội dung đơn giản chỉ hỏi cô đang ở đâu.</w:t>
      </w:r>
    </w:p>
    <w:p>
      <w:pPr>
        <w:pStyle w:val="BodyText"/>
      </w:pPr>
      <w:r>
        <w:t xml:space="preserve">Vương An An suy nghĩ một chút rồi nhắn lại một chữ "Nhà".</w:t>
      </w:r>
    </w:p>
    <w:p>
      <w:pPr>
        <w:pStyle w:val="BodyText"/>
      </w:pPr>
      <w:r>
        <w:t xml:space="preserve">Lúc Uông Uông tới, Vương An An đã thay một bộ quần áo thể thao, đang đứng dưới nhà chờ anh.</w:t>
      </w:r>
    </w:p>
    <w:p>
      <w:pPr>
        <w:pStyle w:val="BodyText"/>
      </w:pPr>
      <w:r>
        <w:t xml:space="preserve">Vừa thấy Uông Uông, Vương An An lập tức tóm lấy tay Uông Uông, thúc giục anh giống như thi chạy việt dã năm đó: "Nhanh, đi theo tôi."</w:t>
      </w:r>
    </w:p>
    <w:p>
      <w:pPr>
        <w:pStyle w:val="BodyText"/>
      </w:pPr>
      <w:r>
        <w:t xml:space="preserve">Uông Uông không nói gì chạy theo cô.</w:t>
      </w:r>
    </w:p>
    <w:p>
      <w:pPr>
        <w:pStyle w:val="BodyText"/>
      </w:pPr>
      <w:r>
        <w:t xml:space="preserve">Lúc Vương An An còn học phổ thông, vì muốn rèn luyện thân thể đã có một thời gian dậy sớm chạy bộ. Đường xá xung quanh cô đều quen thuộc, sau khi chạy một vòng quanh khu trung cư và công viên gần đó, đã mệt không thở nổi.</w:t>
      </w:r>
    </w:p>
    <w:p>
      <w:pPr>
        <w:pStyle w:val="BodyText"/>
      </w:pPr>
      <w:r>
        <w:t xml:space="preserve">Cô tiếp tục tìm máy tập thể dục công cộng, điên cuồng luyện tập khiến Uông Uông cũng phải hoảng sợ, chỉ biết giương mắt nhìn.</w:t>
      </w:r>
    </w:p>
    <w:p>
      <w:pPr>
        <w:pStyle w:val="BodyText"/>
      </w:pPr>
      <w:r>
        <w:t xml:space="preserve">Cuối cùng Vương An An mệt không đứng lên nổi, nằm trên cái máy tập thở hổn hển.</w:t>
      </w:r>
    </w:p>
    <w:p>
      <w:pPr>
        <w:pStyle w:val="BodyText"/>
      </w:pPr>
      <w:r>
        <w:t xml:space="preserve">Thể chất Uông Uông có vẻ tốt hơn, nhìn qua hình như không mệt chút nào.</w:t>
      </w:r>
    </w:p>
    <w:p>
      <w:pPr>
        <w:pStyle w:val="BodyText"/>
      </w:pPr>
      <w:r>
        <w:t xml:space="preserve">Anh định vuốt lưng Vương An An giúp cô dễ thở.</w:t>
      </w:r>
    </w:p>
    <w:p>
      <w:pPr>
        <w:pStyle w:val="BodyText"/>
      </w:pPr>
      <w:r>
        <w:t xml:space="preserve">Nhưng còn chưa chạm vào, Vương An An đã quay đầu lại, hai tay giữ đầu anh, chăm chú nhìn anh, vừa thở hổn hển vừa nói: "Uông Uông, em bất chấp hết! Thật sự bất chấp hết!! Em không suy nghĩ lung tung nữa... Dù sao Vương An An cũng ngu ngốc sẵn rồi..... Không cần quan tâm đến những thứ kia nữa..."</w:t>
      </w:r>
    </w:p>
    <w:p>
      <w:pPr>
        <w:pStyle w:val="BodyText"/>
      </w:pPr>
      <w:r>
        <w:t xml:space="preserve">Đôi mắt cô vì kích động mà đỏ lên, cô muốn hôn Uông Uông, nhưng đến lúc làm thật cô lại hơi sợ.</w:t>
      </w:r>
    </w:p>
    <w:p>
      <w:pPr>
        <w:pStyle w:val="BodyText"/>
      </w:pPr>
      <w:r>
        <w:t xml:space="preserve">Cuối cùng cô kích động nói: "Cố Ngôn Chi thất đức kia, muốn nhìn thì cứ nhìn, tôi sợ anh chắc! Nhìn người ta thân mặt sẽ bị đau mắt hột, phá hoại chuyện tình cảm của người khác sẽ bị lừa đá..... Tôi thèm vào mà sợ anh!"</w:t>
      </w:r>
    </w:p>
    <w:p>
      <w:pPr>
        <w:pStyle w:val="BodyText"/>
      </w:pPr>
      <w:r>
        <w:t xml:space="preserve">Lời này vừa nói với Uông Uông, cũng là tuyên bố với Cố Ngôn Chi.</w:t>
      </w:r>
    </w:p>
    <w:p>
      <w:pPr>
        <w:pStyle w:val="BodyText"/>
      </w:pPr>
      <w:r>
        <w:t xml:space="preserve">Dường như Uông Uông đã hiểu ra, liền cúi đầu rất tự nhiên hôn Vương An An.</w:t>
      </w:r>
    </w:p>
    <w:p>
      <w:pPr>
        <w:pStyle w:val="BodyText"/>
      </w:pPr>
      <w:r>
        <w:t xml:space="preserve">Nụ hôn kia rất nhẹ rất dịu dàng, không kịch liệt triền miên như Cố Ngôn Chi, nhưng Vương An An lại thấy thích nụ hôn này hơn. Cô ôm chặt Uông Uông. Rõ ràng cùng một thân thể, nhưng cô lại không hề cảm thấy ghét chút nào</w:t>
      </w:r>
    </w:p>
    <w:p>
      <w:pPr>
        <w:pStyle w:val="Compact"/>
      </w:pPr>
      <w:r>
        <w:br w:type="textWrapping"/>
      </w:r>
      <w:r>
        <w:br w:type="textWrapping"/>
      </w:r>
    </w:p>
    <w:p>
      <w:pPr>
        <w:pStyle w:val="Heading2"/>
      </w:pPr>
      <w:bookmarkStart w:id="49" w:name="chương-27"/>
      <w:bookmarkEnd w:id="49"/>
      <w:r>
        <w:t xml:space="preserve">27. Chương 27</w:t>
      </w:r>
    </w:p>
    <w:p>
      <w:pPr>
        <w:pStyle w:val="Compact"/>
      </w:pPr>
      <w:r>
        <w:br w:type="textWrapping"/>
      </w:r>
      <w:r>
        <w:br w:type="textWrapping"/>
      </w:r>
    </w:p>
    <w:p>
      <w:pPr>
        <w:pStyle w:val="BodyText"/>
      </w:pPr>
      <w:r>
        <w:t xml:space="preserve">Vương An An là người một khi đã quyết định chuyện gì thì tuyệt đối sẽ không thay đổi.</w:t>
      </w:r>
    </w:p>
    <w:p>
      <w:pPr>
        <w:pStyle w:val="BodyText"/>
      </w:pPr>
      <w:r>
        <w:t xml:space="preserve">Cho nên cô mới luôn bị người ta nói là không có đầu óc. Nhưng cũng có một điểm tốt, đó là sau khi đã thông suốt thì cô không suy nghĩ lung tung nữa.</w:t>
      </w:r>
    </w:p>
    <w:p>
      <w:pPr>
        <w:pStyle w:val="BodyText"/>
      </w:pPr>
      <w:r>
        <w:t xml:space="preserve">Hơn nữa cuộc sống của cô không còn liên quan đến Cố Ngôn Chi nữa, bình thường đều là Uông Uông tới tìm cô. Cô cứ đinh ninh rằng không suy nghĩ đến Cố Ngôn Chi thì sẽ không có chuyện gì xảy ra nữa.</w:t>
      </w:r>
    </w:p>
    <w:p>
      <w:pPr>
        <w:pStyle w:val="BodyText"/>
      </w:pPr>
      <w:r>
        <w:t xml:space="preserve">Nhưng ngày hôm sau Uông Uông lại không gọi điện cho Vương An An, hai người đã hẹn rồi nhưng chờ mãi vẫn không thấy Uông Uông tới.</w:t>
      </w:r>
    </w:p>
    <w:p>
      <w:pPr>
        <w:pStyle w:val="BodyText"/>
      </w:pPr>
      <w:r>
        <w:t xml:space="preserve">Vương An An nghĩ liệu có phải hôm qua cô nói xấu Cố Ngôn Chi nhiều quá nên anh ta áp chế không cho Uông Uông ra ngoài.</w:t>
      </w:r>
    </w:p>
    <w:p>
      <w:pPr>
        <w:pStyle w:val="BodyText"/>
      </w:pPr>
      <w:r>
        <w:t xml:space="preserve">Vương An An rất tức giận.</w:t>
      </w:r>
    </w:p>
    <w:p>
      <w:pPr>
        <w:pStyle w:val="BodyText"/>
      </w:pPr>
      <w:r>
        <w:t xml:space="preserve">Cô vốn cho rằng dù thế nào đi nữa thì Cố Ngôn Chi cũng sẽ có lúc mệt mỏi, Uông Uông chỉ cần kiên nhẫn chờ vài ngày là được. Ai dè lên này Cố Ngôn Chi khống chế Uông Uông rất chặt, không có một chút tin tức nào. Vương An An cũng không đợi nổi nữa rồi.</w:t>
      </w:r>
    </w:p>
    <w:p>
      <w:pPr>
        <w:pStyle w:val="BodyText"/>
      </w:pPr>
      <w:r>
        <w:t xml:space="preserve">Cô đang tính đến chuyện có nên đi tìm Cố Ngôn Chi hay không.</w:t>
      </w:r>
    </w:p>
    <w:p>
      <w:pPr>
        <w:pStyle w:val="BodyText"/>
      </w:pPr>
      <w:r>
        <w:t xml:space="preserve">Đúng lúc ấy Uông Uông rốt cuộc cũng gọi tới.</w:t>
      </w:r>
    </w:p>
    <w:p>
      <w:pPr>
        <w:pStyle w:val="BodyText"/>
      </w:pPr>
      <w:r>
        <w:t xml:space="preserve">Nhưng giọng Uông Uông không tốt lắm, anh yếu ớt nói: "An An, anh rất nhớ em..."</w:t>
      </w:r>
    </w:p>
    <w:p>
      <w:pPr>
        <w:pStyle w:val="BodyText"/>
      </w:pPr>
      <w:r>
        <w:t xml:space="preserve">Vương An An sợ hết hồn, vội hỏi anh: "Uông Uông, anh làm sao vậy, sao gần đây không thấy anh?"</w:t>
      </w:r>
    </w:p>
    <w:p>
      <w:pPr>
        <w:pStyle w:val="BodyText"/>
      </w:pPr>
      <w:r>
        <w:t xml:space="preserve">Uông Uông khẽ nói như làm nũng: "An An, anh bị thương. . . . . . Cố Ngôn Chi nhảy dù bị thương, mấy ngày nay anh phải nằm trên giường bệnh, ngay cả ngón tay cũng không nhúc nhích được. . . . . . Hôm qua mới có thể ngồi dậy. . . . . ."</w:t>
      </w:r>
    </w:p>
    <w:p>
      <w:pPr>
        <w:pStyle w:val="BodyText"/>
      </w:pPr>
      <w:r>
        <w:t xml:space="preserve">Vương An An lo lắng, vội vàng hỏi Uông Uông nằm ở bệnh viện nào.</w:t>
      </w:r>
    </w:p>
    <w:p>
      <w:pPr>
        <w:pStyle w:val="BodyText"/>
      </w:pPr>
      <w:r>
        <w:t xml:space="preserve">Chờ anh nói xong, Vương An An lập tức mặc áo khoác chạy ra ngoài. Cố Ngôn Chi chết tiệt, muốn chết thì cũng đừng kéo theo Uông Uông của cô chứ!</w:t>
      </w:r>
    </w:p>
    <w:p>
      <w:pPr>
        <w:pStyle w:val="BodyText"/>
      </w:pPr>
      <w:r>
        <w:t xml:space="preserve">Giờ thì hay rồi, xảy ra chuyện thì trốn đi, để Uông Uông chịu đau, ở đâu ra cái lý này!</w:t>
      </w:r>
    </w:p>
    <w:p>
      <w:pPr>
        <w:pStyle w:val="BodyText"/>
      </w:pPr>
      <w:r>
        <w:t xml:space="preserve">Lúc Vương An An chạy tới bệnh viện, Uông Uông đã biến mất.</w:t>
      </w:r>
    </w:p>
    <w:p>
      <w:pPr>
        <w:pStyle w:val="BodyText"/>
      </w:pPr>
      <w:r>
        <w:t xml:space="preserve">Người nằm dựa trên giường bệnh, thong thả ung dung ăn cháo là Cố Ngôn Chi.</w:t>
      </w:r>
    </w:p>
    <w:p>
      <w:pPr>
        <w:pStyle w:val="BodyText"/>
      </w:pPr>
      <w:r>
        <w:t xml:space="preserve">Vương An An chán nản, cảm thấy giống như đang phải nhìn đống phân.</w:t>
      </w:r>
    </w:p>
    <w:p>
      <w:pPr>
        <w:pStyle w:val="BodyText"/>
      </w:pPr>
      <w:r>
        <w:t xml:space="preserve">Lúc cô tới đã cố ý mua rất nhiều trái cây, sữa tươi, thực phẩm dinh dưỡng bổ sung canxi. . . Cô đặc biệt lựa chọn những loại tốt nhất, tiêu hết bay nửa tháng tiền lương.</w:t>
      </w:r>
    </w:p>
    <w:p>
      <w:pPr>
        <w:pStyle w:val="BodyText"/>
      </w:pPr>
      <w:r>
        <w:t xml:space="preserve">Vốn để tẩm bổ cho Uông Uông nhưng giờ Cố Ngôn Chi lại ở đây, đồ cô mua bỏ không được mà không bỏ cũng không được.</w:t>
      </w:r>
    </w:p>
    <w:p>
      <w:pPr>
        <w:pStyle w:val="BodyText"/>
      </w:pPr>
      <w:r>
        <w:t xml:space="preserve">Cô buồn bực bĩu môi, cuối cùng tìm một góc nào đó, để những thứ mình mua lên.</w:t>
      </w:r>
    </w:p>
    <w:p>
      <w:pPr>
        <w:pStyle w:val="BodyText"/>
      </w:pPr>
      <w:r>
        <w:t xml:space="preserve">Thật ra cô cũng biết chuyện mình làm là dư thừa, mặc dù những thứ đó cô mua cho Uông Uông nhưng vẫn phải để Cố Ngôn Chi ăn, tóm lại là đều vào cùng một cái bụng cũng không khác nhau lắm.</w:t>
      </w:r>
    </w:p>
    <w:p>
      <w:pPr>
        <w:pStyle w:val="BodyText"/>
      </w:pPr>
      <w:r>
        <w:t xml:space="preserve">Nhưng trong lòng cô vẫn thấy không thoải mái.</w:t>
      </w:r>
    </w:p>
    <w:p>
      <w:pPr>
        <w:pStyle w:val="BodyText"/>
      </w:pPr>
      <w:r>
        <w:t xml:space="preserve">Hơn nữa nếu đã là Cố Ngôn Chi thì cô muốn đi về, chỉ có điều.....</w:t>
      </w:r>
    </w:p>
    <w:p>
      <w:pPr>
        <w:pStyle w:val="BodyText"/>
      </w:pPr>
      <w:r>
        <w:t xml:space="preserve">Cô rất lo lắng cho Uông Uông. Mặc dù anh không ở đây nhưng thân thể thì có, dù thế nào cô cũng phải nhìn qua một cái mới yên tâm.</w:t>
      </w:r>
    </w:p>
    <w:p>
      <w:pPr>
        <w:pStyle w:val="BodyText"/>
      </w:pPr>
      <w:r>
        <w:t xml:space="preserve">Vương An An đi đến nhìn nhìn Cố Ngôn Chi như đang chiêm ngưỡng di thể. Có điều cô không ngẩng đầu nhìn anh ta.</w:t>
      </w:r>
    </w:p>
    <w:p>
      <w:pPr>
        <w:pStyle w:val="BodyText"/>
      </w:pPr>
      <w:r>
        <w:t xml:space="preserve">Chỉ chăm chú nhìn thân thể anh ta một lượt.</w:t>
      </w:r>
    </w:p>
    <w:p>
      <w:pPr>
        <w:pStyle w:val="BodyText"/>
      </w:pPr>
      <w:r>
        <w:t xml:space="preserve">Nếu người ngoài thấy được vẻ mặt này của Vương An An, phân nửa sẽ nghĩ rằng cô có quan hệ thân thiết với Cố Ngôn Chi.</w:t>
      </w:r>
    </w:p>
    <w:p>
      <w:pPr>
        <w:pStyle w:val="BodyText"/>
      </w:pPr>
      <w:r>
        <w:t xml:space="preserve">Trên chân nẹp tấm thép thì coi như tạm chấp nhận, nhưng vết rách trên đầu, băng bó trên tay, và cả cái máy theo dõi kia là sao, chẳng lẽ còn bị thương cả bên trong nữa?</w:t>
      </w:r>
    </w:p>
    <w:p>
      <w:pPr>
        <w:pStyle w:val="BodyText"/>
      </w:pPr>
      <w:r>
        <w:t xml:space="preserve">Cô vốn không muốn nói chuyện với Cố Ngôn Chi, thế nhưng chút vết thương lại nặng ngoài dự đoán.</w:t>
      </w:r>
    </w:p>
    <w:p>
      <w:pPr>
        <w:pStyle w:val="BodyText"/>
      </w:pPr>
      <w:r>
        <w:t xml:space="preserve">Cuối cùng cô cũng không nhịn được bất bình thay Uông Uông: "Cố Ngôn Chi, anh không muốn sống kệ anh, nhưng Uông Uông nhà tôi còn phải sống, sau này anh làm ơn đừng chơi mấy trò nguy hiểm như vậy nữa, được không?"</w:t>
      </w:r>
    </w:p>
    <w:p>
      <w:pPr>
        <w:pStyle w:val="BodyText"/>
      </w:pPr>
      <w:r>
        <w:t xml:space="preserve">Làm gì không làm, cứ nhất định phải chơi mấy môn thể thao mạo hiểm đó làm gì?</w:t>
      </w:r>
    </w:p>
    <w:p>
      <w:pPr>
        <w:pStyle w:val="BodyText"/>
      </w:pPr>
      <w:r>
        <w:t xml:space="preserve">Uông Uông của cô ngoan ngoãn như vậy cơ mà.</w:t>
      </w:r>
    </w:p>
    <w:p>
      <w:pPr>
        <w:pStyle w:val="BodyText"/>
      </w:pPr>
      <w:r>
        <w:t xml:space="preserve">Đừng nói là nhảy dù, ngay cả lần trước hai người ra ngoài đạp xe, Uông Uông cũng đi rất chậm, lúc đèo cô cẩn thận đến mức không thể cẩn thận hơn, chỉ sợ làm cô bị thương. Cuối cùng Uông Uông không đạp xe nữa mà bắt taxi đi về. Uông Uông nói lúc đạp xe luôn cảm thấy ô tô chạy qua rất nguy hiểm….</w:t>
      </w:r>
    </w:p>
    <w:p>
      <w:pPr>
        <w:pStyle w:val="BodyText"/>
      </w:pPr>
      <w:r>
        <w:t xml:space="preserve">Anh lại không nhìn thấy được phía sau, nếu không cẩn thận khiến cô bị thương thì sao?</w:t>
      </w:r>
    </w:p>
    <w:p>
      <w:pPr>
        <w:pStyle w:val="BodyText"/>
      </w:pPr>
      <w:r>
        <w:t xml:space="preserve">Uông Uông như vậy lại bị tên Cố Ngôn Chi chết tiệt này làm trọng thương, quả thật Vương An An chỉ muốn đá cho Cố Ngôn Chi mấy phát.</w:t>
      </w:r>
    </w:p>
    <w:p>
      <w:pPr>
        <w:pStyle w:val="BodyText"/>
      </w:pPr>
      <w:r>
        <w:t xml:space="preserve">Nhưng Cố Ngôn Chi cũng chẳng buồn ngước mắt nhìn. Kể từ lúc Vương An An đi vào anh ta vẫn ung dung ăn cháo. Nhưng do tay bị thương nên động tác ăn cháo lịch sự tao nhã giống như những thước phim quay chậm, mãi mà không xong một thìa.</w:t>
      </w:r>
    </w:p>
    <w:p>
      <w:pPr>
        <w:pStyle w:val="BodyText"/>
      </w:pPr>
      <w:r>
        <w:t xml:space="preserve">Cố Ngôn Chi nhiều tiền như vậy, chả lẽ bên cạnh không có ai chăm sao?</w:t>
      </w:r>
    </w:p>
    <w:p>
      <w:pPr>
        <w:pStyle w:val="BodyText"/>
      </w:pPr>
      <w:r>
        <w:t xml:space="preserve">Hơn nữa tay anh ta giống như cầm thìa không nổi, nghiêng nghiêng ngả ngả, cháo cũng sắp rơi xuống giường rồi.</w:t>
      </w:r>
    </w:p>
    <w:p>
      <w:pPr>
        <w:pStyle w:val="BodyText"/>
      </w:pPr>
      <w:r>
        <w:t xml:space="preserve">Vương An An thật sự không chịu được nữa, vội vàng đi tới, đoạt lấy cái thìa trong tay anh, buồn bực lẩm bẩm: "Anh không mời y tá sao?"</w:t>
      </w:r>
    </w:p>
    <w:p>
      <w:pPr>
        <w:pStyle w:val="BodyText"/>
      </w:pPr>
      <w:r>
        <w:t xml:space="preserve">Nào ngờ cô vừa dứt lời, Cố Ngôn Chi liền khó chịu nhíu mày, ngay sau đó ấn chuông bên cạnh giường, nói: “Trong phòng tôi có người quấy rầy tôi nghỉ ngơi, phiền các cô tới đây xử lý.”</w:t>
      </w:r>
    </w:p>
    <w:p>
      <w:pPr>
        <w:pStyle w:val="BodyText"/>
      </w:pPr>
      <w:r>
        <w:t xml:space="preserve">Vương An An suýt chút nữa tức chết, cô làm chuyện này vì Cố Ngôn Chi chắc, là vì Uông Uông đấy chứ….</w:t>
      </w:r>
    </w:p>
    <w:p>
      <w:pPr>
        <w:pStyle w:val="BodyText"/>
      </w:pPr>
      <w:r>
        <w:t xml:space="preserve">Y tá tới rất nhanh, Vương An An vội vàng cầm túi đi ra ngoài.</w:t>
      </w:r>
    </w:p>
    <w:p>
      <w:pPr>
        <w:pStyle w:val="BodyText"/>
      </w:pPr>
      <w:r>
        <w:t xml:space="preserve">Trước khi đi, cô cố tình đóng rầm cửa một cái.</w:t>
      </w:r>
    </w:p>
    <w:p>
      <w:pPr>
        <w:pStyle w:val="BodyText"/>
      </w:pPr>
      <w:r>
        <w:t xml:space="preserve">Cô thật sự bị Cố Ngôn Chi làm cho tức chết!</w:t>
      </w:r>
    </w:p>
    <w:p>
      <w:pPr>
        <w:pStyle w:val="BodyText"/>
      </w:pPr>
      <w:r>
        <w:t xml:space="preserve">Sau khi trở về, cô nghĩ dù sao đó cũng là Cố Ngôn Chi, cô thèm vào mà quan tâm tới sự sống chết của anh ta!</w:t>
      </w:r>
    </w:p>
    <w:p>
      <w:pPr>
        <w:pStyle w:val="BodyText"/>
      </w:pPr>
      <w:r>
        <w:t xml:space="preserve">Nhưng tới hai giờ đêm, cô chợt nghe thấy tiếng điện thoại vang lên, cô mơ mơ màng màng cầm lên nhìn.</w:t>
      </w:r>
    </w:p>
    <w:p>
      <w:pPr>
        <w:pStyle w:val="BodyText"/>
      </w:pPr>
      <w:r>
        <w:t xml:space="preserve">Chỉ thấy Uông Uông gửi cho cô một tin nhắn. Uông Uông đoán cô đang ngủ cho nên không muốn gọi quấy rầy cô, nhưng lại có chuyện muốn nói với cô. Trước kia cũng không ít lần anh làm như vậy, nếu cô còn chưa ngủ sẽ gửi tin nhắn trả lời Uông Uông.</w:t>
      </w:r>
    </w:p>
    <w:p>
      <w:pPr>
        <w:pStyle w:val="BodyText"/>
      </w:pPr>
      <w:r>
        <w:t xml:space="preserve">Cô vội vàng gọi lại cho Uông Uông.</w:t>
      </w:r>
    </w:p>
    <w:p>
      <w:pPr>
        <w:pStyle w:val="BodyText"/>
      </w:pPr>
      <w:r>
        <w:t xml:space="preserve">Điện thoại lập tức có người nghe.</w:t>
      </w:r>
    </w:p>
    <w:p>
      <w:pPr>
        <w:pStyle w:val="BodyText"/>
      </w:pPr>
      <w:r>
        <w:t xml:space="preserve">Cô chỉ không hiểu, Uông Uông bị thương như vậy sao không chịu dưỡng bệnh, nửa đêm không nghỉ ngơi à, cô liền hỏi Uông Uông.</w:t>
      </w:r>
    </w:p>
    <w:p>
      <w:pPr>
        <w:pStyle w:val="BodyText"/>
      </w:pPr>
      <w:r>
        <w:t xml:space="preserve">Uông Uông chưa bao giờ nói dối cô, lập tức nói thật, “Anh đói không chịu được, đang đợi y tá tìm đồ ăn.”</w:t>
      </w:r>
    </w:p>
    <w:p>
      <w:pPr>
        <w:pStyle w:val="BodyText"/>
      </w:pPr>
      <w:r>
        <w:t xml:space="preserve">Vương An An bất ngờ a một tiếng, nhưng sau đó lập tức hiểu ra. Ban ngày tên kia Cố Ngôn Chi ăn như vậy, không đói bụng mới là lạ ! !</w:t>
      </w:r>
    </w:p>
    <w:p>
      <w:pPr>
        <w:pStyle w:val="BodyText"/>
      </w:pPr>
      <w:r>
        <w:t xml:space="preserve">Cô đau lòng, vội nói với Uông Uông: “Vậy lát nữa nhớ ăn nhiều một chút, y tá đến, nhớ bảo người ta đút cho, tay anh không tiện cử động, không cần khách sáo, biết không….”</w:t>
      </w:r>
    </w:p>
    <w:p>
      <w:pPr>
        <w:pStyle w:val="BodyText"/>
      </w:pPr>
      <w:r>
        <w:t xml:space="preserve">Nói xong cô lại nhớ tới giỏ trái cây thuốc bổ mà mình mang tới, liền nhắc nhở Uông Uông: "Đúng rồi, hôm nay em mua cho anh rất nhiều đồ, để ở góc tường đó. Em đều chọn những thứ tốt nhất, trứng gà là loại nhập khẩu. Đồ đắt tiền như vậy bình thường em cũng không được ăn đâu, cho nên anh nhất định phải ăn hết đấy nhé. Lát nữa y tá đến, anh bảo người ta lấy mà ăn thử….. Đầy đủ dinh dưỡng mới nhanh hồi phục được….”</w:t>
      </w:r>
    </w:p>
    <w:p>
      <w:pPr>
        <w:pStyle w:val="BodyText"/>
      </w:pPr>
      <w:r>
        <w:t xml:space="preserve">Vương An An không phải người hẹp hòi, đối với người xung quanh đều rất hào phóng, chỉ tính toán chi li với mỗi chuyện này. Tóm lại cô vẫn muốn Uông Uông ăn đồ cô mua, nhất định không thể để tên Cố Ngôn Chi đó hưởng lời được.</w:t>
      </w:r>
    </w:p>
    <w:p>
      <w:pPr>
        <w:pStyle w:val="BodyText"/>
      </w:pPr>
      <w:r>
        <w:t xml:space="preserve">Sau khi cúp điện thoại, cô thở ngắn thở dài, nhịn không được lại oán trách Cố Ngôn Chi mấy câu.</w:t>
      </w:r>
    </w:p>
    <w:p>
      <w:pPr>
        <w:pStyle w:val="BodyText"/>
      </w:pPr>
      <w:r>
        <w:t xml:space="preserve">Cố Ngôn Chi kia bị điên à, anh ta giàu như vậy, tìm người chăm sóc có khó khăn đến vậy sao?</w:t>
      </w:r>
    </w:p>
    <w:p>
      <w:pPr>
        <w:pStyle w:val="BodyText"/>
      </w:pPr>
      <w:r>
        <w:t xml:space="preserve">Quả thật đúng là đồ thần kinh! !</w:t>
      </w:r>
    </w:p>
    <w:p>
      <w:pPr>
        <w:pStyle w:val="BodyText"/>
      </w:pPr>
      <w:r>
        <w:t xml:space="preserve">Ngày hôm sau sau khi tan ca Vương An An không về thẳng nhà, mà mua mấy thứ Uông Uông thích ăn, đưa tới bệnh viện.</w:t>
      </w:r>
    </w:p>
    <w:p>
      <w:pPr>
        <w:pStyle w:val="BodyText"/>
      </w:pPr>
      <w:r>
        <w:t xml:space="preserve">Cô đã tính rồi, những thứ này cứ để lại làm bữa khuya cho Uông Uông.</w:t>
      </w:r>
    </w:p>
    <w:p>
      <w:pPr>
        <w:pStyle w:val="BodyText"/>
      </w:pPr>
      <w:r>
        <w:t xml:space="preserve">Còn Cố Ngôn Chi kia cô cứ coi anh ta như người vô hình, không để ý tới anh ta là được rồi.</w:t>
      </w:r>
    </w:p>
    <w:p>
      <w:pPr>
        <w:pStyle w:val="BodyText"/>
      </w:pPr>
      <w:r>
        <w:t xml:space="preserve">Đến khi vào phòng bệnh, Vương An An quả thật bất ngờ. Phòng bệnh của Cố Ngôn Chi lạnh lẽo vô cùng, đừng nói đến y tá chăm sóc, ngay cả một giỏ hoa cũng không có.</w:t>
      </w:r>
    </w:p>
    <w:p>
      <w:pPr>
        <w:pStyle w:val="BodyText"/>
      </w:pPr>
      <w:r>
        <w:t xml:space="preserve">Cô cũng không để ý tới Cố Ngôn Chi, chuyên tâm tìm chỗ cất đồ ăn khuya. Cất xong cô định đi ra, nhưng vừa ra đến cửa, cô lại nghĩ đến mấy món hôm qua mang đến, không biết Uông Uông đã ăn chư. Hơn nữa có mấy thứ sau khi bóc vỏ thì rất khó bảo quản. Uông Uông ngốc như vậy không biết có biết đường tìm cái gì đóng lại không đây….</w:t>
      </w:r>
    </w:p>
    <w:p>
      <w:pPr>
        <w:pStyle w:val="BodyText"/>
      </w:pPr>
      <w:r>
        <w:t xml:space="preserve">Nghĩ vậy cô liền quay lại, định sửa soạn lại cho Uông Uông một chút.</w:t>
      </w:r>
    </w:p>
    <w:p>
      <w:pPr>
        <w:pStyle w:val="BodyText"/>
      </w:pPr>
      <w:r>
        <w:t xml:space="preserve">Kết quả hôm qua mới mua đầy đồ, hôm nay đã chẳng còn cái nào, góc tường kia trống trơn.</w:t>
      </w:r>
    </w:p>
    <w:p>
      <w:pPr>
        <w:pStyle w:val="BodyText"/>
      </w:pPr>
      <w:r>
        <w:t xml:space="preserve">Vương An An há hốc mồm, kinh ngạc tìm một vòng phòng bệnh. Đừng nói là những thứ hôm qua cô mang tới, ngay cả hạt táo cũng không tìm thấy.</w:t>
      </w:r>
    </w:p>
    <w:p>
      <w:pPr>
        <w:pStyle w:val="BodyText"/>
      </w:pPr>
      <w:r>
        <w:t xml:space="preserve">Lần này Vương An An tức giận, cô tới trước mặt Cố Ngôn Chi, cố kiềm chế cơn tức mà hỏi: "Cố Ngôn Chi. . . . . . Những thứ tôi mua đâu?”</w:t>
      </w:r>
    </w:p>
    <w:p>
      <w:pPr>
        <w:pStyle w:val="BodyText"/>
      </w:pPr>
      <w:r>
        <w:t xml:space="preserve">Lần này Cố Ngôn Chi cũng không thèm nhìn, đưa tay định ấn chuông.</w:t>
      </w:r>
    </w:p>
    <w:p>
      <w:pPr>
        <w:pStyle w:val="BodyText"/>
      </w:pPr>
      <w:r>
        <w:t xml:space="preserve">Vừa thấy anh ta lại muốn đuổi người, Vương An An cuối cùng cũng không kìm chế được nữa.</w:t>
      </w:r>
    </w:p>
    <w:p>
      <w:pPr>
        <w:pStyle w:val="BodyText"/>
      </w:pPr>
      <w:r>
        <w:t xml:space="preserve">Cô đè tay Cố Ngôn Chi lại, vội vàng nói: "Cố Ngôn Chi. . . . . . Chúng ta không thể nói chuyện hoà bình được sao?”</w:t>
      </w:r>
    </w:p>
    <w:p>
      <w:pPr>
        <w:pStyle w:val="BodyText"/>
      </w:pPr>
      <w:r>
        <w:t xml:space="preserve">Lần này Cố Ngôn Chi lại rút tay về, bày ra dáng vẻ cô muốn làm gì tuỳ cô.</w:t>
      </w:r>
    </w:p>
    <w:p>
      <w:pPr>
        <w:pStyle w:val="BodyText"/>
      </w:pPr>
      <w:r>
        <w:t xml:space="preserve">Vương An An nhìn anh ta chằm chằm, "Đúng, tôi rất ghét anh, điều này tôi tuyệt đối không phủ nhận. . . . . . Nhưng. . . . Anh cũng nên hiểu, tôi tuyệt đối sẽ không hại anh, bởi vì hại anh đồng nghĩa với hại Uông Uông. . . . . . Còn nữa, còn có. . . . . ."</w:t>
      </w:r>
    </w:p>
    <w:p>
      <w:pPr>
        <w:pStyle w:val="BodyText"/>
      </w:pPr>
      <w:r>
        <w:t xml:space="preserve">Vương An An không biết tại sao, đầu óc nóng lên liền hỏi: “Còn có lần trước anh có ý gì….”</w:t>
      </w:r>
    </w:p>
    <w:p>
      <w:pPr>
        <w:pStyle w:val="BodyText"/>
      </w:pPr>
      <w:r>
        <w:t xml:space="preserve">Cô nói không để ý, nhưng làm sao có thể không để ý. Thời gian đó, địa điểm đó, còn có con người này, nghĩ thế nào cũng cảm thấy kỳ lạ…..</w:t>
      </w:r>
    </w:p>
    <w:p>
      <w:pPr>
        <w:pStyle w:val="BodyText"/>
      </w:pPr>
      <w:r>
        <w:t xml:space="preserve">Cô mơ hồ cảm thấy mặc dù Cố Ngôn Chi không giống như thích cô, nhưng thái độ của anh đối với cô rất kỳ quái….</w:t>
      </w:r>
    </w:p>
    <w:p>
      <w:pPr>
        <w:pStyle w:val="BodyText"/>
      </w:pPr>
      <w:r>
        <w:t xml:space="preserve">Kết quả sau khi cô hỏi xong, Cố Ngôn Chi lại bất ngờ mỉm cười. Anh ta lấy tay chống cằm, vẻ mặt không thể nói là hài hước, nhưng cũng tuyệt đối không phải nghiêm túc, đôi mắt đen láy kia càng sâu hơn: "Dĩ nhiên là do thích cô rồi. Nếu muốn tôi có thể hôn lại lần nữa cho cô cảm nhận, hoặc lên giường thử luôn cũng được."</w:t>
      </w:r>
    </w:p>
    <w:p>
      <w:pPr>
        <w:pStyle w:val="Compact"/>
      </w:pPr>
      <w:r>
        <w:br w:type="textWrapping"/>
      </w:r>
      <w:r>
        <w:br w:type="textWrapping"/>
      </w:r>
    </w:p>
    <w:p>
      <w:pPr>
        <w:pStyle w:val="Heading2"/>
      </w:pPr>
      <w:bookmarkStart w:id="50" w:name="chương-28"/>
      <w:bookmarkEnd w:id="50"/>
      <w:r>
        <w:t xml:space="preserve">28. Chương 28</w:t>
      </w:r>
    </w:p>
    <w:p>
      <w:pPr>
        <w:pStyle w:val="Compact"/>
      </w:pPr>
      <w:r>
        <w:br w:type="textWrapping"/>
      </w:r>
      <w:r>
        <w:br w:type="textWrapping"/>
      </w:r>
    </w:p>
    <w:p>
      <w:pPr>
        <w:pStyle w:val="BodyText"/>
      </w:pPr>
      <w:r>
        <w:t xml:space="preserve">Lúc Uông Uông gọi điện thoại tới, Vương An An đang nằm trên giường dùng túi nước ấm chườm bụng, hôm nay cô bị Cố Ngôn Chi chọc tức tới nỗi đau dạ dày.</w:t>
      </w:r>
    </w:p>
    <w:p>
      <w:pPr>
        <w:pStyle w:val="BodyText"/>
      </w:pPr>
      <w:r>
        <w:t xml:space="preserve">Cô không thể nào hiểu nổi tại sao trên đời lại có loại người như Cố Ngôn Chi?</w:t>
      </w:r>
    </w:p>
    <w:p>
      <w:pPr>
        <w:pStyle w:val="BodyText"/>
      </w:pPr>
      <w:r>
        <w:t xml:space="preserve">Cô cũng không mong đợi Cố Ngôn Chi có thể nói cái gì dễ nghe, chỉ mong mọi người có thể thẳng thắn với nhau, dù sao thì cúi đầu không thấy ngẩng đầu lại gặp, có đúng không?</w:t>
      </w:r>
    </w:p>
    <w:p>
      <w:pPr>
        <w:pStyle w:val="BodyText"/>
      </w:pPr>
      <w:r>
        <w:t xml:space="preserve">Giờ thì hay rồi, ngược lại thì lại làm mình đỏ mặt tía tai.</w:t>
      </w:r>
    </w:p>
    <w:p>
      <w:pPr>
        <w:pStyle w:val="BodyText"/>
      </w:pPr>
      <w:r>
        <w:t xml:space="preserve">Nhưng Uông Uông đáng thương như vậy, Vương An An vừa nhận điện thoại liền vội vàng hỏi anh có ăn được đồ ăn cô mang đến hay không, tất cả những thứ cô mua đều dựa theo sở thích của Uông Uông.</w:t>
      </w:r>
    </w:p>
    <w:p>
      <w:pPr>
        <w:pStyle w:val="BodyText"/>
      </w:pPr>
      <w:r>
        <w:t xml:space="preserve">Kết quả Uông Uông không chỉ chưa ăn bữa khuya, mà ngay cả đồ cô mua đến cũng không có ở đây.</w:t>
      </w:r>
    </w:p>
    <w:p>
      <w:pPr>
        <w:pStyle w:val="BodyText"/>
      </w:pPr>
      <w:r>
        <w:t xml:space="preserve">Uông Uông cũng rất buồn bực, trong điện thoại nói thật: "Anh hỏi y tá, y tá nói hôm nay lúc quét dọn, Cố Ngôn Chi sai người vứt hết đồ đi, anh chạy tới thùng rác tìm, kết quả gặp dì lao công, bà ấy nói đồ đó bà ấy không vứt đi, nhưng cầm về nhà rồi….”</w:t>
      </w:r>
    </w:p>
    <w:p>
      <w:pPr>
        <w:pStyle w:val="BodyText"/>
      </w:pPr>
      <w:r>
        <w:t xml:space="preserve">Vương An An ồ một tiếng, cô đã sớm đoán chuyện là như vậy, cô liền an ủi Uông Uông: "Quên đi, coi như bị người ta lấy đi, sao có thể không biết xấu hổ yêu cầu người ta trả lại.... Hơn nữa...."</w:t>
      </w:r>
    </w:p>
    <w:p>
      <w:pPr>
        <w:pStyle w:val="BodyText"/>
      </w:pPr>
      <w:r>
        <w:t xml:space="preserve">Coi như có lấy lại được, không phải Cố Ngôn Chi sẽ lại sai người vứt đi hay sao.</w:t>
      </w:r>
    </w:p>
    <w:p>
      <w:pPr>
        <w:pStyle w:val="BodyText"/>
      </w:pPr>
      <w:r>
        <w:t xml:space="preserve">Chỉ là nghĩ đến bình thường mình cũng không dám bỏ những thứ đồ ăn kia, cuối cùng vẫn không vào được cái bụng cao quý của Cố Ngôn Chi, nhưng Vương An An cũng cảm thấy bực bội.</w:t>
      </w:r>
    </w:p>
    <w:p>
      <w:pPr>
        <w:pStyle w:val="BodyText"/>
      </w:pPr>
      <w:r>
        <w:t xml:space="preserve">Hơn nữa trước khi mua đồ ăn, cô mất rất nhiều công sức, vì muốn mua được những đồ có hàm lượng dinh dưỡng cao, cô lái xe cả nửa thành phố, đến khi chạy đến nơi, cả người cũng mệt lả.</w:t>
      </w:r>
    </w:p>
    <w:p>
      <w:pPr>
        <w:pStyle w:val="BodyText"/>
      </w:pPr>
      <w:r>
        <w:t xml:space="preserve">Nhưng lần nào cũng vậy, anh ta lại cố tình không cho Uông Uông ăn.</w:t>
      </w:r>
    </w:p>
    <w:p>
      <w:pPr>
        <w:pStyle w:val="BodyText"/>
      </w:pPr>
      <w:r>
        <w:t xml:space="preserve">Cô đau lòng cho Uông Uông, liền thấp giọng hỏi: "Uông Uông, buổi tối anh có đói bụng không?”</w:t>
      </w:r>
    </w:p>
    <w:p>
      <w:pPr>
        <w:pStyle w:val="BodyText"/>
      </w:pPr>
      <w:r>
        <w:t xml:space="preserve">"Cũng tạm, nhưng chân hơi đau, anh hỏi bác sĩ nói ngày mai phải cố định nẹp thép một lần nữa, có vẻ như cái lần trước giãn ra rồi."</w:t>
      </w:r>
    </w:p>
    <w:p>
      <w:pPr>
        <w:pStyle w:val="BodyText"/>
      </w:pPr>
      <w:r>
        <w:t xml:space="preserve">Vương An An a một tiếng, nhà cô cũng từng có người bị thương, loại dụng cụ này làm người ta đau muốn chết, vậy mà còn phải làm lại một lần nữa.</w:t>
      </w:r>
    </w:p>
    <w:p>
      <w:pPr>
        <w:pStyle w:val="BodyText"/>
      </w:pPr>
      <w:r>
        <w:t xml:space="preserve">Quả thật so lần đầu tiên còn đau đớn hơn…. Chỉ nghĩ thôi cũng đã thấy kinh khủng…</w:t>
      </w:r>
    </w:p>
    <w:p>
      <w:pPr>
        <w:pStyle w:val="BodyText"/>
      </w:pPr>
      <w:r>
        <w:t xml:space="preserve">Lần đó là do bác sĩ của người nhà cô tay nghề có vấn đề, nhưng Cố Ngôn Chi này, chắc chắn bác sỹ của anh ta không có vấn đề, chính là anh ta không để ý.</w:t>
      </w:r>
    </w:p>
    <w:p>
      <w:pPr>
        <w:pStyle w:val="BodyText"/>
      </w:pPr>
      <w:r>
        <w:t xml:space="preserve">Cô tức giận nói: "Cố Ngôn Chi tại sao lại như vậy, lớn như thế mà không biết tự chăm sóc mình sao? Chẳng lẽ anh ta rảnh quá nên muốn chạy đi đạp đồ sao?”</w:t>
      </w:r>
    </w:p>
    <w:p>
      <w:pPr>
        <w:pStyle w:val="BodyText"/>
      </w:pPr>
      <w:r>
        <w:t xml:space="preserve">Cái này bình thường cũng không tự nhiên giãn ra như vậy.</w:t>
      </w:r>
    </w:p>
    <w:p>
      <w:pPr>
        <w:pStyle w:val="BodyText"/>
      </w:pPr>
      <w:r>
        <w:t xml:space="preserve">Vương An An không khỏi vừa buồn bực vừa hờn dỗi .</w:t>
      </w:r>
    </w:p>
    <w:p>
      <w:pPr>
        <w:pStyle w:val="BodyText"/>
      </w:pPr>
      <w:r>
        <w:t xml:space="preserve">Đến ngày hôm sau, cô vẫn không yên lòng về Uông Uông, nếu Cố Ngôn Chi có thể tự chăm sóc tốt ình, cô nhất định sẽ không tới.</w:t>
      </w:r>
    </w:p>
    <w:p>
      <w:pPr>
        <w:pStyle w:val="BodyText"/>
      </w:pPr>
      <w:r>
        <w:t xml:space="preserve">Nhưng bây giờ rõ ràng là Cố Ngôn Chi tự vui chơi đến làm khổ mình, còn làm liên luỵ đến Uông Uông.</w:t>
      </w:r>
    </w:p>
    <w:p>
      <w:pPr>
        <w:pStyle w:val="BodyText"/>
      </w:pPr>
      <w:r>
        <w:t xml:space="preserve">Vương An An liền thở dài, sau khi tan việc lại mua chút đồ dùng cần thiết, tiền lương tháng này của cô sớm đã tiêu hết, cô vội tìm thẻ ngân hàng, rút một ít tiền, đến cửa hàng hoa gần đó mua một bó hoa mang đến bệnh viện.</w:t>
      </w:r>
    </w:p>
    <w:p>
      <w:pPr>
        <w:pStyle w:val="BodyText"/>
      </w:pPr>
      <w:r>
        <w:t xml:space="preserve">Cô luôn cảm thấy phòng bệnh trống trải, một chút sức sống cũng không có.</w:t>
      </w:r>
    </w:p>
    <w:p>
      <w:pPr>
        <w:pStyle w:val="BodyText"/>
      </w:pPr>
      <w:r>
        <w:t xml:space="preserve">Cô biết Cố Ngôn Chi xem thường của mình, cô cũng không trông cậy vào việc Cố Ngôn Chi sẽ thay đổi cái nhìn về mình, cô chỉ mong Cố Ngôn Chi có thể tự giác được một chút.</w:t>
      </w:r>
    </w:p>
    <w:p>
      <w:pPr>
        <w:pStyle w:val="BodyText"/>
      </w:pPr>
      <w:r>
        <w:t xml:space="preserve">Nhưng Vương An An cũng rất lúng túng, lần trước gần như là cô từ phòng bệnh chạy trối chết ra ngoài.</w:t>
      </w:r>
    </w:p>
    <w:p>
      <w:pPr>
        <w:pStyle w:val="BodyText"/>
      </w:pPr>
      <w:r>
        <w:t xml:space="preserve">Sau khi đi vào cô liếc mắt nhìn Cố Ngôn Chi, phát hiện Cố Ngôn Chi lại không đuổi mình, cô liền vội vàng cất mọi thứ, sau đó cắm hoa.</w:t>
      </w:r>
    </w:p>
    <w:p>
      <w:pPr>
        <w:pStyle w:val="BodyText"/>
      </w:pPr>
      <w:r>
        <w:t xml:space="preserve">Hoa trong giỏ là những loại hoa dễ thấy nhất, những bông cẩm chướng rực rỡ sắc màu, hơn nữa cũng không đắt lắm.</w:t>
      </w:r>
    </w:p>
    <w:p>
      <w:pPr>
        <w:pStyle w:val="BodyText"/>
      </w:pPr>
      <w:r>
        <w:t xml:space="preserve">Vừa loay hoay cắm xong, lại thấy Cố Ngôn Chi động đậy, giống như muốn xuống giường.</w:t>
      </w:r>
    </w:p>
    <w:p>
      <w:pPr>
        <w:pStyle w:val="BodyText"/>
      </w:pPr>
      <w:r>
        <w:t xml:space="preserve">Thấy anh phải khom lưng lấy giày, Vương An An sợ anh lộn xộn làm ảnh hưởng đến xương, liền chạy qua, cầm giày lên đưa cho anh.</w:t>
      </w:r>
    </w:p>
    <w:p>
      <w:pPr>
        <w:pStyle w:val="BodyText"/>
      </w:pPr>
      <w:r>
        <w:t xml:space="preserve">Cô làm những việc này cũng là vì Uông Uông.</w:t>
      </w:r>
    </w:p>
    <w:p>
      <w:pPr>
        <w:pStyle w:val="BodyText"/>
      </w:pPr>
      <w:r>
        <w:t xml:space="preserve">Cố Ngôn Chi ngược lại không nói gì, mang dép xong liền đi vào nhà vệ sinh.</w:t>
      </w:r>
    </w:p>
    <w:p>
      <w:pPr>
        <w:pStyle w:val="BodyText"/>
      </w:pPr>
      <w:r>
        <w:t xml:space="preserve">Thấy anh di dáng vẻ khập khiễng, Vương An An lại không nhịn được càu nhàu: "Ai, làm ơn, anh chú ý đường một chút được không?”</w:t>
      </w:r>
    </w:p>
    <w:p>
      <w:pPr>
        <w:pStyle w:val="BodyText"/>
      </w:pPr>
      <w:r>
        <w:t xml:space="preserve">Cố Ngôn Chi cũng không lên tiếng, vẻ mặt vẫn lạnh lùng như cũ.</w:t>
      </w:r>
    </w:p>
    <w:p>
      <w:pPr>
        <w:pStyle w:val="BodyText"/>
      </w:pPr>
      <w:r>
        <w:t xml:space="preserve">Vương An An tự biết mình trong cảm nhận của anh cũng không bằng không khí, nhưng đó cũng là thân thể của Uông Uông, sao cô có thể không quan tâm đây.</w:t>
      </w:r>
    </w:p>
    <w:p>
      <w:pPr>
        <w:pStyle w:val="BodyText"/>
      </w:pPr>
      <w:r>
        <w:t xml:space="preserve">Khi Cố Ngôn Chi ra ngoài, y tá trong bệnh viện tới đưa cơm.</w:t>
      </w:r>
    </w:p>
    <w:p>
      <w:pPr>
        <w:pStyle w:val="BodyText"/>
      </w:pPr>
      <w:r>
        <w:t xml:space="preserve">Vương An An liếc mắt nhìn đồ ăn, miệng Cố Ngôn Chi cao cấp như vậy, bao nhiêu đồ ăn mình mang đến anh ta cũng vứt hết, không biết bình thường anh ta ăn cái gì.</w:t>
      </w:r>
    </w:p>
    <w:p>
      <w:pPr>
        <w:pStyle w:val="BodyText"/>
      </w:pPr>
      <w:r>
        <w:t xml:space="preserve">Kết quả sau khi nhìn xong, cô lại khó chịu, đây chẳng phải là canh rau, bánh bao không nhân và cháo loãng sao?</w:t>
      </w:r>
    </w:p>
    <w:p>
      <w:pPr>
        <w:pStyle w:val="BodyText"/>
      </w:pPr>
      <w:r>
        <w:t xml:space="preserve">Cô vội vàng hỏi y tá: “Cơm bệnh viện đều thanh đạm như vậy sao? Còn nữa, Cố Ngôn Chi không thể ăn được đồ dầu mỡ sao?”</w:t>
      </w:r>
    </w:p>
    <w:p>
      <w:pPr>
        <w:pStyle w:val="BodyText"/>
      </w:pPr>
      <w:r>
        <w:t xml:space="preserve">Kết quả y tá kia cũng cảm thấy kỳ lạ như cô, nói : “Cố tiên sinh không cần phải kiêng gì cả, chỉ là không nên ăn quá cay là được, tôi cũng không hiểu tại sao anh ấy lại không ăn những thứ này, vậy nên y tá trưởng còn đích thân hỏi anh ấy có muốn ăn món gì không, nhưng anh ta cũng không trả lời..."</w:t>
      </w:r>
    </w:p>
    <w:p>
      <w:pPr>
        <w:pStyle w:val="BodyText"/>
      </w:pPr>
      <w:r>
        <w:t xml:space="preserve">Khi Cố Ngôn Chi ra ngoài chuẩn bị ăn cơm, Vương An An chợt cảm thấy buồn bực, những món này đơn giản, cũng tương đối dễ ăn, chỉ cần một cái muỗng là có thể giải quyết được.</w:t>
      </w:r>
    </w:p>
    <w:p>
      <w:pPr>
        <w:pStyle w:val="BodyText"/>
      </w:pPr>
      <w:r>
        <w:t xml:space="preserve">Anh đi đứng không tiện, có lẽ cũng vì điều này.</w:t>
      </w:r>
    </w:p>
    <w:p>
      <w:pPr>
        <w:pStyle w:val="BodyText"/>
      </w:pPr>
      <w:r>
        <w:t xml:space="preserve">Dưỡng bệnh cái khỉ gì chứ, là chịu tội thì đúng hơn.</w:t>
      </w:r>
    </w:p>
    <w:p>
      <w:pPr>
        <w:pStyle w:val="BodyText"/>
      </w:pPr>
      <w:r>
        <w:t xml:space="preserve">Vương An An đứng bên cạnh một lúc, động tác của Cố Ngôn Chi ưỡn ẹo cô không thể nhìn nổi.</w:t>
      </w:r>
    </w:p>
    <w:p>
      <w:pPr>
        <w:pStyle w:val="BodyText"/>
      </w:pPr>
      <w:r>
        <w:t xml:space="preserve">Cuối cùng cô cũng không nhịn được đi tới.</w:t>
      </w:r>
    </w:p>
    <w:p>
      <w:pPr>
        <w:pStyle w:val="BodyText"/>
      </w:pPr>
      <w:r>
        <w:t xml:space="preserve">Uông Uông cũng từng nói về tật xấu này của Cố Ngôn Chi, nói Cố Ngôn Chi rất ghét lúc mình yếu ớt bị người khác nhìn thấy, chỉ những khi bệnh vô cùng nặng mới để anh xuất hiện tìm người giúp đỡ.</w:t>
      </w:r>
    </w:p>
    <w:p>
      <w:pPr>
        <w:pStyle w:val="BodyText"/>
      </w:pPr>
      <w:r>
        <w:t xml:space="preserve">Người có tính tình cổ quái, trước kia Vương An An cũng đã từng gặp một người.</w:t>
      </w:r>
    </w:p>
    <w:p>
      <w:pPr>
        <w:pStyle w:val="BodyText"/>
      </w:pPr>
      <w:r>
        <w:t xml:space="preserve">Năm đó lúc bà nội cô bị bệnh, tính tình khó chịu, nằm giường bệnh lâu, phần lớn mọi người trong nhà đều bị bà chửi chạy đi hết, chỉ có cô không tim không phổi mới có thể ở lai chăm sóc cho bà.</w:t>
      </w:r>
    </w:p>
    <w:p>
      <w:pPr>
        <w:pStyle w:val="BodyText"/>
      </w:pPr>
      <w:r>
        <w:t xml:space="preserve">Lúc này Vương An An liền lấy dáng vẻ ngốc nghếch năm đó.</w:t>
      </w:r>
    </w:p>
    <w:p>
      <w:pPr>
        <w:pStyle w:val="BodyText"/>
      </w:pPr>
      <w:r>
        <w:t xml:space="preserve">Mặc kệ sắc mặt Cố Ngôn Chi khó coi, cho dù có muốn đuổi cô đi hay không, chỉ cần trong lòng cô hiểu, tất cả những việc cô làm đều là vì Uông Uông là được rồi.</w:t>
      </w:r>
    </w:p>
    <w:p>
      <w:pPr>
        <w:pStyle w:val="BodyText"/>
      </w:pPr>
      <w:r>
        <w:t xml:space="preserve">Vương An An nhanh nhẹn hoạt bát, bình thường ngốc nghếch chả làm được việc gì, nhưng lúc toàn tâm toàn ý chăm sóc người khác, thật đúng là chu đáo đến gió thổi không lọt.</w:t>
      </w:r>
    </w:p>
    <w:p>
      <w:pPr>
        <w:pStyle w:val="BodyText"/>
      </w:pPr>
      <w:r>
        <w:t xml:space="preserve">Từ đầu đến chân, nơi nào không thoải mái, cô đều có thể chú ý tới.</w:t>
      </w:r>
    </w:p>
    <w:p>
      <w:pPr>
        <w:pStyle w:val="BodyText"/>
      </w:pPr>
      <w:r>
        <w:t xml:space="preserve">Lúc ăn cơm, cũng tuyệt đối là mắt nhìn mũi mũi nhìn tâm.</w:t>
      </w:r>
    </w:p>
    <w:p>
      <w:pPr>
        <w:pStyle w:val="BodyText"/>
      </w:pPr>
      <w:r>
        <w:t xml:space="preserve">Chỉ là Cố Ngôn Chi không muốn cô nhúng tay, nhưng vậy cũng không sao, lúc y tá tới đưa cơm, cô liền nhờ họ lấy thêm một đôi nữa.</w:t>
      </w:r>
    </w:p>
    <w:p>
      <w:pPr>
        <w:pStyle w:val="BodyText"/>
      </w:pPr>
      <w:r>
        <w:t xml:space="preserve">Chỉ cần món nào Cố Ngôn Chi muốn ăn mà ăn không được thì cô liền cầm đũa lên gắp giúp anh.</w:t>
      </w:r>
    </w:p>
    <w:p>
      <w:pPr>
        <w:pStyle w:val="BodyText"/>
      </w:pPr>
      <w:r>
        <w:t xml:space="preserve">Những món đơn giản như cháo loãng, cô liền tìm một cái ống hút cho anh.</w:t>
      </w:r>
    </w:p>
    <w:p>
      <w:pPr>
        <w:pStyle w:val="BodyText"/>
      </w:pPr>
      <w:r>
        <w:t xml:space="preserve">Khi mua đồ dùng hàng ngày mang tới đây, cô cũng đã nghĩ đến điều này, cố tình mua loại ống hút to.</w:t>
      </w:r>
    </w:p>
    <w:p>
      <w:pPr>
        <w:pStyle w:val="BodyText"/>
      </w:pPr>
      <w:r>
        <w:t xml:space="preserve">Cố Ngôn Chi nhàn nhạt nhìn cô một cái.</w:t>
      </w:r>
    </w:p>
    <w:p>
      <w:pPr>
        <w:pStyle w:val="BodyText"/>
      </w:pPr>
      <w:r>
        <w:t xml:space="preserve">Vương An An cười không tim không phổi.</w:t>
      </w:r>
    </w:p>
    <w:p>
      <w:pPr>
        <w:pStyle w:val="BodyText"/>
      </w:pPr>
      <w:r>
        <w:t xml:space="preserve">Có lẽ bị Vương An An quấy nhiễu, Cố Ngôn Chi đành nhận cái ống hút kia.</w:t>
      </w:r>
    </w:p>
    <w:p>
      <w:pPr>
        <w:pStyle w:val="BodyText"/>
      </w:pPr>
      <w:r>
        <w:t xml:space="preserve">Vương An An thấy Cố Ngôn Chi cuối cùng cũng chịu phối hợp, không nhịn được đắc chí nói: "Cái này tôi mua ở quán trà sữa a, bình thường chỉ có loại ống hút nhỏ, loại này khó tìm lắm nha…. Tôi đã mua một túi lớn để trong ngăn kéo, sau này anh muốn ăn uống thứ gì loãng loãng dùng một cái cũng tiện…. Đúng rồi, tôi còn mua hai túi giấy ướt, nếu anh cần thì chỉ cần rút ra lau tay là được, loại tôi mua đều đã được khử trùng, dùng rất tiện, để anh đỡ phải chạy đi chạy lại rửa tay cũng không tiện ….”</w:t>
      </w:r>
    </w:p>
    <w:p>
      <w:pPr>
        <w:pStyle w:val="BodyText"/>
      </w:pPr>
      <w:r>
        <w:t xml:space="preserve">Nhưng sau Vương An An cũng không nói nữa, cô phát hiện ra cho dù cô có nói gì thì Cố Ngôn chi cũng không động đậy, một chút cảm kích cũng không có.</w:t>
      </w:r>
    </w:p>
    <w:p>
      <w:pPr>
        <w:pStyle w:val="BodyText"/>
      </w:pPr>
      <w:r>
        <w:t xml:space="preserve">Chờ Cố Ngôn Chi ăn xong, cô nhanh chóng dọn dẹp giúp anh, sau đó liền trở về nhà.</w:t>
      </w:r>
    </w:p>
    <w:p>
      <w:pPr>
        <w:pStyle w:val="BodyText"/>
      </w:pPr>
      <w:r>
        <w:t xml:space="preserve">Trên đường về nhà cô vẫn không nhịn được làm chuyện thừa thãi, mua một đống xương sườn, muốn nhờ mẹ cô hầm xương giúp một tay.</w:t>
      </w:r>
    </w:p>
    <w:p>
      <w:pPr>
        <w:pStyle w:val="BodyText"/>
      </w:pPr>
      <w:r>
        <w:t xml:space="preserve">Mẹ cô hỏi có chuyện gì, cô nói có người bạn bị thương, cô muốn mang đến cho người bạn đó dùng.</w:t>
      </w:r>
    </w:p>
    <w:p>
      <w:pPr>
        <w:pStyle w:val="BodyText"/>
      </w:pPr>
      <w:r>
        <w:t xml:space="preserve">Vương An An là người nhiệt tình, ai có chuyện gì cô đều nghĩ cách giúp.</w:t>
      </w:r>
    </w:p>
    <w:p>
      <w:pPr>
        <w:pStyle w:val="BodyText"/>
      </w:pPr>
      <w:r>
        <w:t xml:space="preserve">Mẹ Vương cũng không nghi ngờ, ngược lại còn nhiệt tình khiến Vương An An lo lắng mất một lúc.</w:t>
      </w:r>
    </w:p>
    <w:p>
      <w:pPr>
        <w:pStyle w:val="BodyText"/>
      </w:pPr>
      <w:r>
        <w:t xml:space="preserve">Nấu xong một nồi canh từ tối hôm trước, ngày hôm sau Vương An An múc canh vào bình thuỷ, sáng sớm đến tìm đưa cho Cố Ngôn Chi.</w:t>
      </w:r>
    </w:p>
    <w:p>
      <w:pPr>
        <w:pStyle w:val="BodyText"/>
      </w:pPr>
      <w:r>
        <w:t xml:space="preserve">Biết Cố Ngôn Chi lắm chuyện, cô còn rửa thật sạch bình thuỷ hai lần.</w:t>
      </w:r>
    </w:p>
    <w:p>
      <w:pPr>
        <w:pStyle w:val="BodyText"/>
      </w:pPr>
      <w:r>
        <w:t xml:space="preserve">Hiện giờ cô và Cố Ngôn Chi đều dùng thái độ cộng sự, Cố Ngôn Chi tự nhiên sẽ không nhiệt tình với cô, còn cô cũng không nhìn anh bằng sắc mặt tốt đẹp gì.</w:t>
      </w:r>
    </w:p>
    <w:p>
      <w:pPr>
        <w:pStyle w:val="BodyText"/>
      </w:pPr>
      <w:r>
        <w:t xml:space="preserve">Lúc cô đến đó, Cố Ngôn Chi đang dùng bữa sáng, hơn nữa còn dùng loại ống hút mà cô mang tới.</w:t>
      </w:r>
    </w:p>
    <w:p>
      <w:pPr>
        <w:pStyle w:val="BodyText"/>
      </w:pPr>
      <w:r>
        <w:t xml:space="preserve">Cô hơi mừng thầm trong bụng, dừng lại một chút, sau đó lại giúp Cố Ngôn Chi ăn cơm.</w:t>
      </w:r>
    </w:p>
    <w:p>
      <w:pPr>
        <w:pStyle w:val="BodyText"/>
      </w:pPr>
      <w:r>
        <w:t xml:space="preserve">Thật ra thì cô khá hài lòng trong hai ngày qua, tối qua lúc Uông Uông gọi điện thoại tới, cô hỏi Uông Uông có đói bụng không.</w:t>
      </w:r>
    </w:p>
    <w:p>
      <w:pPr>
        <w:pStyle w:val="BodyText"/>
      </w:pPr>
      <w:r>
        <w:t xml:space="preserve">Sau khi nghe Uông Uông trả lời không đói bụng, những khó chịu hồi ban ngày gặp Cố Ngôn Chi cũng tan thành mây khói.</w:t>
      </w:r>
    </w:p>
    <w:p>
      <w:pPr>
        <w:pStyle w:val="BodyText"/>
      </w:pPr>
      <w:r>
        <w:t xml:space="preserve">Cô chỉ cần thân thể Uông Uông khoẻ mạnh, những chuyện khác đều không quan trọng.</w:t>
      </w:r>
    </w:p>
    <w:p>
      <w:pPr>
        <w:pStyle w:val="BodyText"/>
      </w:pPr>
      <w:r>
        <w:t xml:space="preserve">Thường xuyên qua lại, Vương An An để ý thời gian ba bữa trong ngày, mỗi ngày tới giờ ăn cơm là cô lại vội vàng tới chỗ Cố Ngôn Chi, cứ như vậy thời điểm cô gặp Cố Ngôn Chi còn nhiều hơn Uông Uông.</w:t>
      </w:r>
    </w:p>
    <w:p>
      <w:pPr>
        <w:pStyle w:val="BodyText"/>
      </w:pPr>
      <w:r>
        <w:t xml:space="preserve">Hơn nữa cô cũng thật sự chăm sóc cho Cố Ngôn Chi, không chỉ riêng gì chăm sóc, vì muốn bổ sung dinh dưỡng cho anh ta, cô còn mấy lần nhờ mẹ mình đi chợ cùng để chọn thịt ngon cá tươi cho Cố Ngôn Chi.</w:t>
      </w:r>
    </w:p>
    <w:p>
      <w:pPr>
        <w:pStyle w:val="BodyText"/>
      </w:pPr>
      <w:r>
        <w:t xml:space="preserve">Lúc Uông Uông gọi điện thoại tới, bởi vì hết chuyện, Vương An An liền kể chuyện chăm sóc Cố Ngôn Chi cho anh.</w:t>
      </w:r>
    </w:p>
    <w:p>
      <w:pPr>
        <w:pStyle w:val="BodyText"/>
      </w:pPr>
      <w:r>
        <w:t xml:space="preserve">Kết quả Uông Uông liền im lặng.</w:t>
      </w:r>
    </w:p>
    <w:p>
      <w:pPr>
        <w:pStyle w:val="BodyText"/>
      </w:pPr>
      <w:r>
        <w:t xml:space="preserve">Vương An An chậm hiểu vẫn không phát hiện ra, cuối cùng đợi mãi không thấy Uông Uông trả lời, cô mới phát hiện ra có gì đó bất thường, liền hỏi Uông Uông sao vậy.</w:t>
      </w:r>
    </w:p>
    <w:p>
      <w:pPr>
        <w:pStyle w:val="BodyText"/>
      </w:pPr>
      <w:r>
        <w:t xml:space="preserve">Uông Uông im lặng một lúc lâu, mới lo lắng nói: "An An, đừng đi gặp anh ta nữa được không, cho dù là vì anh cũng không cần đi nữa…. Anh ta có thể thấy em trong mắt anh, nhưng anh lại không biết em trước mặt anh ta có dạng gì… anh không muốn như vậy…”</w:t>
      </w:r>
    </w:p>
    <w:p>
      <w:pPr>
        <w:pStyle w:val="BodyText"/>
      </w:pPr>
      <w:r>
        <w:t xml:space="preserve">Vương An An lúc này mới hiểu ra, Uông Uông không phải là đang ghen chứ?</w:t>
      </w:r>
    </w:p>
    <w:p>
      <w:pPr>
        <w:pStyle w:val="BodyText"/>
      </w:pPr>
      <w:r>
        <w:t xml:space="preserve">Dù buồn cười nhưng cô cũng giải thích với Uông Uông: “Uông Uông, anh đừng nghĩ nhiều, em đến gặp anh ta không phải là vì chăm sóc cho anh hay sao?”</w:t>
      </w:r>
    </w:p>
    <w:p>
      <w:pPr>
        <w:pStyle w:val="BodyText"/>
      </w:pPr>
      <w:r>
        <w:t xml:space="preserve">Nhưng sau khi Uông Uông nghe giải thích của cô, lại một lần nữa im lặng.</w:t>
      </w:r>
    </w:p>
    <w:p>
      <w:pPr>
        <w:pStyle w:val="Compact"/>
      </w:pPr>
      <w:r>
        <w:br w:type="textWrapping"/>
      </w:r>
      <w:r>
        <w:br w:type="textWrapping"/>
      </w:r>
    </w:p>
    <w:p>
      <w:pPr>
        <w:pStyle w:val="Heading2"/>
      </w:pPr>
      <w:bookmarkStart w:id="51" w:name="chương-29"/>
      <w:bookmarkEnd w:id="51"/>
      <w:r>
        <w:t xml:space="preserve">29. Chương 29</w:t>
      </w:r>
    </w:p>
    <w:p>
      <w:pPr>
        <w:pStyle w:val="Compact"/>
      </w:pPr>
      <w:r>
        <w:br w:type="textWrapping"/>
      </w:r>
      <w:r>
        <w:br w:type="textWrapping"/>
      </w:r>
    </w:p>
    <w:p>
      <w:pPr>
        <w:pStyle w:val="BodyText"/>
      </w:pPr>
      <w:r>
        <w:t xml:space="preserve">Vương An An nên an ủi anh ra sao, cô suy nghĩ kỹ một lát mới nói: “Uông Uông…. Thật ra lần trước em thấy Cố Ngôn Chi thân mật cùng với người phụ nữ khác trong nhà hàng, em cũng rất tức giận, cũng để ý… Em luôn cảm thấy giống như cùng người khác chia sẻ anh vậy…. Vì chuyện này mà buồn rầu thật lâu, không ngừng muốn khóc, muốn đập đồ, giống như phát điên vậy, lúc anh anh nhắn tin cho em, em mới hiểu ra, thật ra không phải vì anh là ai em mới thích anh, chỉ là bởi vì anh là Uông Uông… Cho nên tin tưởng em được không, mặc kệ anh có nhìn thấy em hay không, em đều chỉ có anh…..”</w:t>
      </w:r>
    </w:p>
    <w:p>
      <w:pPr>
        <w:pStyle w:val="BodyText"/>
      </w:pPr>
      <w:r>
        <w:t xml:space="preserve">Vương An An cũng không biết những lời mình nói, Uông Uông sẽ nghe được bao nhiêu, nhưng những lời Uông Uông nói, cô nhất định để trong lòng.</w:t>
      </w:r>
    </w:p>
    <w:p>
      <w:pPr>
        <w:pStyle w:val="BodyText"/>
      </w:pPr>
      <w:r>
        <w:t xml:space="preserve">Cô cảm thấy Uông Uông ăn giấm với Cố Ngôn Chi cho nên cô cũng vì bạn trai của mình mà chú ý một chút.</w:t>
      </w:r>
    </w:p>
    <w:p>
      <w:pPr>
        <w:pStyle w:val="BodyText"/>
      </w:pPr>
      <w:r>
        <w:t xml:space="preserve">Cô liền giảm bớt số lần gặp mặt Cố Ngôn Chi.</w:t>
      </w:r>
    </w:p>
    <w:p>
      <w:pPr>
        <w:pStyle w:val="BodyText"/>
      </w:pPr>
      <w:r>
        <w:t xml:space="preserve">Nhưng lại nhớ kỹ số lần Uông Uông gọi điện thoại tới cho cô.</w:t>
      </w:r>
    </w:p>
    <w:p>
      <w:pPr>
        <w:pStyle w:val="BodyText"/>
      </w:pPr>
      <w:r>
        <w:t xml:space="preserve">Nhưng cũng không biết vì sao từ sau ngày đó không thấy Uông Uông gọi điện cho cô nữa.</w:t>
      </w:r>
    </w:p>
    <w:p>
      <w:pPr>
        <w:pStyle w:val="BodyText"/>
      </w:pPr>
      <w:r>
        <w:t xml:space="preserve">Cô mơ hồ cảm thấy kỳ lạ, không kiềm chế được lại chạy đến bệnh viện để xem.</w:t>
      </w:r>
    </w:p>
    <w:p>
      <w:pPr>
        <w:pStyle w:val="BodyText"/>
      </w:pPr>
      <w:r>
        <w:t xml:space="preserve">Bình thường phòng bệnh trống trơn, không biết tại sao bây giờ lại rực rỡ sắc màu như vậy.</w:t>
      </w:r>
    </w:p>
    <w:p>
      <w:pPr>
        <w:pStyle w:val="BodyText"/>
      </w:pPr>
      <w:r>
        <w:t xml:space="preserve">Cô còn chưa lại gần đã nghe thấy tiếng cười bên trong.</w:t>
      </w:r>
    </w:p>
    <w:p>
      <w:pPr>
        <w:pStyle w:val="BodyText"/>
      </w:pPr>
      <w:r>
        <w:t xml:space="preserve">Lúc cô đi tới, bên trong có rất nhiều cô gái trang điểm lộng lẫy, nhìn qua còn có chút quen quen, hình như đã từng nhìn thấy trên quảng cáo a.</w:t>
      </w:r>
    </w:p>
    <w:p>
      <w:pPr>
        <w:pStyle w:val="BodyText"/>
      </w:pPr>
      <w:r>
        <w:t xml:space="preserve">Hơn nữa sắp xếp trong phòng hoàn toàn khác mấy ngày trước, ngày trước cô chỉ đặt một giỏ hoa đơn giản trong phòng, nhưng bây giờ không riêng gì bệ cửa sổ mà trên đất cũng bày la liệt đủ loại hoa.</w:t>
      </w:r>
    </w:p>
    <w:p>
      <w:pPr>
        <w:pStyle w:val="BodyText"/>
      </w:pPr>
      <w:r>
        <w:t xml:space="preserve">Những giỏ hoa kia nhìn rất sang trọng, hoa bên trong cũng không phải loại hoa cô thường mua trên phố, ngược lại giỏ hoa nhỏ của cô lại không thấy bóng dáng đâu.</w:t>
      </w:r>
    </w:p>
    <w:p>
      <w:pPr>
        <w:pStyle w:val="BodyText"/>
      </w:pPr>
      <w:r>
        <w:t xml:space="preserve">Thấy vậy cô liền đoán tật xấu của Cố Ngôn Chi lại tái phát, ghét bỏ những thứ mà cô mua, cô vội vàng nhìn những đồ dùng mà cô mua trước đây, mấy ngày trước Cố Ngôn Chi còn dùng rất thuận tay đó a.</w:t>
      </w:r>
    </w:p>
    <w:p>
      <w:pPr>
        <w:pStyle w:val="BodyText"/>
      </w:pPr>
      <w:r>
        <w:t xml:space="preserve">Kết quả bây giờ nhìn lại, đừng nói là những thứ đồ dùng cô mua, mà ngay cả cái bàn nhỏ cũng không thấy, thay vào đó là một cái bàn to hơn đẹp hơn.</w:t>
      </w:r>
    </w:p>
    <w:p>
      <w:pPr>
        <w:pStyle w:val="BodyText"/>
      </w:pPr>
      <w:r>
        <w:t xml:space="preserve">Đúng lúc cô quay đầu muốn hỏi Cố Ngôn Chi, liếc mắt liền nhìn thấy một người phụ nữ đang mập mờ đút cơm cho Cố Ngôn Chi.</w:t>
      </w:r>
    </w:p>
    <w:p>
      <w:pPr>
        <w:pStyle w:val="BodyText"/>
      </w:pPr>
      <w:r>
        <w:t xml:space="preserve">Cái loại tình ý mập mờ như vậy khiến cô sửng sốt một chút.</w:t>
      </w:r>
    </w:p>
    <w:p>
      <w:pPr>
        <w:pStyle w:val="BodyText"/>
      </w:pPr>
      <w:r>
        <w:t xml:space="preserve">Mặc dù biết đó là Cố Ngôn Chi không phải Uông Uông, nhưng cô vẫn bị dáng vẻ kia kích thích.</w:t>
      </w:r>
    </w:p>
    <w:p>
      <w:pPr>
        <w:pStyle w:val="BodyText"/>
      </w:pPr>
      <w:r>
        <w:t xml:space="preserve">Cái này giống như hắt một chậu nước bẩn lên người Uông Uông vậy.</w:t>
      </w:r>
    </w:p>
    <w:p>
      <w:pPr>
        <w:pStyle w:val="BodyText"/>
      </w:pPr>
      <w:r>
        <w:t xml:space="preserve">Cô hít sâu một hơi, muốn chạy ra ngoài, nhưng lại nghĩ đến tình hình của Uông Uông, cô vẫn lo lắng không thôi, nhưng lại không muốn nhìn thấy đả kích lần nữa, cuối cùng cô đến phòng y tá, hỏi: “Xin chào, xin hỏi sức khoẻ gần đây của Cố Ngôn Chi phòng 203 thế nào ạ?”</w:t>
      </w:r>
    </w:p>
    <w:p>
      <w:pPr>
        <w:pStyle w:val="BodyText"/>
      </w:pPr>
      <w:r>
        <w:t xml:space="preserve">Vị y tá này cô đã từng gặp qua, cô ấy từng đưa cơm đến cho Cố Ngôn Chi, lúc trước vào lúc Cố Ngôn Chi ăn cơm, cô gái này từng nhiều lần cố ý ngang ngược đi vào.</w:t>
      </w:r>
    </w:p>
    <w:p>
      <w:pPr>
        <w:pStyle w:val="BodyText"/>
      </w:pPr>
      <w:r>
        <w:t xml:space="preserve">Lúc này vừa nghe Vương An An hỏi vậy, liền nhíu mày nói: “Khẩu vị của anh ta gần đây không tốt lắm, cũng không chú ý nhiều, ngày trước thời gian cô hay ở đây khôi phục tốt hơn, hiện giờ ăn uống không đúng giờ, cũng không chú ý nghỉ ngơi….”</w:t>
      </w:r>
    </w:p>
    <w:p>
      <w:pPr>
        <w:pStyle w:val="BodyText"/>
      </w:pPr>
      <w:r>
        <w:t xml:space="preserve">Nói xong lại đưa mắt nhìn phòng bệnh Cố Ngôn Chi.</w:t>
      </w:r>
    </w:p>
    <w:p>
      <w:pPr>
        <w:pStyle w:val="BodyText"/>
      </w:pPr>
      <w:r>
        <w:t xml:space="preserve">Vương An An liền biết vấn đề ở đâu, vừa rồi còn gọi là phòng bệnh, gọi phòng hẹn hò còn đúng hơn.</w:t>
      </w:r>
    </w:p>
    <w:p>
      <w:pPr>
        <w:pStyle w:val="BodyText"/>
      </w:pPr>
      <w:r>
        <w:t xml:space="preserve">Đang đứng nói chuyện thì Thời Cẩn đến, trong tay còn cầm một ít tài liệu, có vẻ như muốn báo cáo tình hình công việc cho Cố Ngôn Chi.</w:t>
      </w:r>
    </w:p>
    <w:p>
      <w:pPr>
        <w:pStyle w:val="BodyText"/>
      </w:pPr>
      <w:r>
        <w:t xml:space="preserve">Vương An An có ấn tượng không tệ với anh, hai người ngầm gật đầu chào nhau một tiếng.</w:t>
      </w:r>
    </w:p>
    <w:p>
      <w:pPr>
        <w:pStyle w:val="BodyText"/>
      </w:pPr>
      <w:r>
        <w:t xml:space="preserve">Thời Cẩn bước lại gần, rốt cuộc Vương An An không kiềm chế được hỏi: “Gần đây Uông Uông không xuất hiện….”</w:t>
      </w:r>
    </w:p>
    <w:p>
      <w:pPr>
        <w:pStyle w:val="BodyText"/>
      </w:pPr>
      <w:r>
        <w:t xml:space="preserve">Thời Cẩn nhìn cô một cái, một lúc sau mới nói: “Tôi cũng không hiểu Cố tổng gần gây thế nào, bỗng nhiên lại sử dụng thuốc an thần kia…”</w:t>
      </w:r>
    </w:p>
    <w:p>
      <w:pPr>
        <w:pStyle w:val="BodyText"/>
      </w:pPr>
      <w:r>
        <w:t xml:space="preserve">Vương An An giờ mới hiểu ra, chả trách Uông Uông không thể liên lạc với cô…. Xem lra là Cố Ngôn Chi không muốn để Uông Uông ra ngoài….</w:t>
      </w:r>
    </w:p>
    <w:p>
      <w:pPr>
        <w:pStyle w:val="BodyText"/>
      </w:pPr>
      <w:r>
        <w:t xml:space="preserve">Nhưng Cố Ngôn Chi đang làm cái trò gì vậy, rõ ràng còn chưa khoẻ, còn làm loại chuyện tự huỷ hoại bản thân này….</w:t>
      </w:r>
    </w:p>
    <w:p>
      <w:pPr>
        <w:pStyle w:val="BodyText"/>
      </w:pPr>
      <w:r>
        <w:t xml:space="preserve">Vương An An muốn đi vào, mặc dù không muốn, nhưng cô rất muốn hỏi Cố Ngôn Chi rốt cuộc có ý gì, nếu như có vấn đề gì thì có thể nói với cô, tự làm khổ mình như vậy là có ý gì?</w:t>
      </w:r>
    </w:p>
    <w:p>
      <w:pPr>
        <w:pStyle w:val="BodyText"/>
      </w:pPr>
      <w:r>
        <w:t xml:space="preserve">Thời Cẩn nhanh chóng đi vào báo cáo công việc.</w:t>
      </w:r>
    </w:p>
    <w:p>
      <w:pPr>
        <w:pStyle w:val="BodyText"/>
      </w:pPr>
      <w:r>
        <w:t xml:space="preserve">Cô đứng chờ ngoài cửa, tâm trọng không vui, vừa nghĩ đến môi của Uông Uông có người phụ nữ khác hôn qua, cảm giác buồn bực đó muốn đè chết người a.</w:t>
      </w:r>
    </w:p>
    <w:p>
      <w:pPr>
        <w:pStyle w:val="BodyText"/>
      </w:pPr>
      <w:r>
        <w:t xml:space="preserve">Lại nói đó nào phải nghiêm chỉnh ăn cơm, trước kia cô đều nghiêm túc cho Cố Ngôn Chi ăn cơm, chưa bao giờ nói những lời không đứng đắn như vậy, môi câu đều vô cùng thận trọng, cố gắng để anh ăn nhiều một chút.</w:t>
      </w:r>
    </w:p>
    <w:p>
      <w:pPr>
        <w:pStyle w:val="BodyText"/>
      </w:pPr>
      <w:r>
        <w:t xml:space="preserve">Hơn nữa Cố Ngôn Chi lớn như vậy, miệng lưỡi lại xảo quyệt vô cùng, cứ tiếp xúc mấy ngày như vậy, cô liền phát hiện Cố Ngôn Chi rất kén chọn, thịt thì chỉ ăn thịt bò, xương sườn hay thịt lợn đều không muốn ăn.</w:t>
      </w:r>
    </w:p>
    <w:p>
      <w:pPr>
        <w:pStyle w:val="BodyText"/>
      </w:pPr>
      <w:r>
        <w:t xml:space="preserve">Uông Uông không như vậy, cái gì Uông Uông cũng ăn được, hơn nữa mỗi lần đều ăn rất nhiều.</w:t>
      </w:r>
    </w:p>
    <w:p>
      <w:pPr>
        <w:pStyle w:val="BodyText"/>
      </w:pPr>
      <w:r>
        <w:t xml:space="preserve">Vương An An cuối cùng mới hiểu ra, tại sao lúc đầu mình dẫn Uông Uông ra ngoài ăn mấy thứ đó, Cố Ngôn Chi lại tức giận như vậy, nhất định là anh ta cảm thấy không thoải mái.</w:t>
      </w:r>
    </w:p>
    <w:p>
      <w:pPr>
        <w:pStyle w:val="BodyText"/>
      </w:pPr>
      <w:r>
        <w:t xml:space="preserve">Nhưng con người thì nên ăn mỗi thứ một ít thì tốt hơn, cô cũng chỉ là cho anh ăn nhiều hơn bình thường một chút mà.</w:t>
      </w:r>
    </w:p>
    <w:p>
      <w:pPr>
        <w:pStyle w:val="BodyText"/>
      </w:pPr>
      <w:r>
        <w:t xml:space="preserve">Cô suy nghĩ miên man, trong đầu rất loạn, mặc dù không biết nguyên nhân tại sao Cố Ngôn Chi lại như vậy, nhưng cô mơ hồ cảm thấy có liên quan tới cuộc nói chuyện của cô và Uông Uông tối hôm qua.</w:t>
      </w:r>
    </w:p>
    <w:p>
      <w:pPr>
        <w:pStyle w:val="BodyText"/>
      </w:pPr>
      <w:r>
        <w:t xml:space="preserve">Cô cố gắng suy nghĩ thêm, nghĩ nghĩ hình như tối qua mình cũng đâu có mắng Cố Ngôn Chi, hơn nữa cô cũng từng nói nhiều lời quá đáng hơn như vậy, cũng đâu có thấy phản ứng Cố Ngôn Chi lớn như thế này.</w:t>
      </w:r>
    </w:p>
    <w:p>
      <w:pPr>
        <w:pStyle w:val="BodyText"/>
      </w:pPr>
      <w:r>
        <w:t xml:space="preserve">Có lẽ vì Thời Cẩn vào báo cáo công việc nên những người phụ nữ kia bắt đầu đi ra ngoài.</w:t>
      </w:r>
    </w:p>
    <w:p>
      <w:pPr>
        <w:pStyle w:val="BodyText"/>
      </w:pPr>
      <w:r>
        <w:t xml:space="preserve">Cũng không biết tại sao một vài người phụ nữ đi ngang qua cô lại che miệng cười cười.</w:t>
      </w:r>
    </w:p>
    <w:p>
      <w:pPr>
        <w:pStyle w:val="BodyText"/>
      </w:pPr>
      <w:r>
        <w:t xml:space="preserve">Vương An An chậm chạp cũng chẳng để ý, sau lại phát hiện ra mấy người phụ nữ đó đi qua một đoạn rồi còn quay đầu lại nhìn cô, chỉ chỉ chỏ chỏ, lúc này cô liền cảm thấy khó chịu, những người đó sẽ không nghĩ cô là oán phụ, chưa từ bỏ ý định chờ Cố Ngôn Chi bên trong hồi tâm chuyển ý đấy chứ?</w:t>
      </w:r>
    </w:p>
    <w:p>
      <w:pPr>
        <w:pStyle w:val="BodyText"/>
      </w:pPr>
      <w:r>
        <w:t xml:space="preserve">Cô thực sự vô cùng chán ghét, trái tim của mình giống như là bị rơi xuống vực, vô cùng hỗn loạn</w:t>
      </w:r>
    </w:p>
    <w:p>
      <w:pPr>
        <w:pStyle w:val="BodyText"/>
      </w:pPr>
      <w:r>
        <w:t xml:space="preserve">Lại nghĩ sau này nếu Cố Ngôn Chi cứ muốn tiếp tục như vậy, thì bản thân cô phải làm thế nào đây, cả đống hỗn loạn ở bên trong . . . . . . Bị người khác hiểu lầm như vậy cô thật sự không thể nào hiểu nổi. . . . . .</w:t>
      </w:r>
    </w:p>
    <w:p>
      <w:pPr>
        <w:pStyle w:val="BodyText"/>
      </w:pPr>
      <w:r>
        <w:t xml:space="preserve">Bây giờ còn có rất nhiều bệnh lây qua được sinh dục, bệnh AIDS, giang mai. . . .</w:t>
      </w:r>
    </w:p>
    <w:p>
      <w:pPr>
        <w:pStyle w:val="BodyText"/>
      </w:pPr>
      <w:r>
        <w:t xml:space="preserve">Vừa nghĩ cô liền có cảm giác không thể chịu nổi.</w:t>
      </w:r>
    </w:p>
    <w:p>
      <w:pPr>
        <w:pStyle w:val="BodyText"/>
      </w:pPr>
      <w:r>
        <w:t xml:space="preserve">Đang nghĩ nghĩ, Thời Cẩn đã báo cáo xong công việc đi ra, cô đừng bên ngoài nhất thời im lặng, cũng không biết nói thế nào với Cố Ngôn Chi, cô đoán chưa được hai câu đã nhịn không được tức giận.</w:t>
      </w:r>
    </w:p>
    <w:p>
      <w:pPr>
        <w:pStyle w:val="BodyText"/>
      </w:pPr>
      <w:r>
        <w:t xml:space="preserve">Cô cố gắng giữ tỉnh táo, cố gắng nghĩ tới những điều muốn nói.</w:t>
      </w:r>
    </w:p>
    <w:p>
      <w:pPr>
        <w:pStyle w:val="BodyText"/>
      </w:pPr>
      <w:r>
        <w:t xml:space="preserve">Đúng lúc ấy Cố Ngôn Chi chống gậy bước ra.</w:t>
      </w:r>
    </w:p>
    <w:p>
      <w:pPr>
        <w:pStyle w:val="BodyText"/>
      </w:pPr>
      <w:r>
        <w:t xml:space="preserve">Nhưng hiển nhiên là Cố Ngôn Chi không phải ra để nhìn cô, mà dường như muốn ra ngoài giải sầu, lúc đi ngang qua cô cũng không dừng lại.</w:t>
      </w:r>
    </w:p>
    <w:p>
      <w:pPr>
        <w:pStyle w:val="BodyText"/>
      </w:pPr>
      <w:r>
        <w:t xml:space="preserve">Vương An An thấy vậy liền vội vàng chạy theo, trong lòng càng thêm nặng trĩu, cô vốn là người ngay thẳng, chẳng hiểu thế nào bỗng dưng lại đem dây buộc mình rối loạn như vậy.</w:t>
      </w:r>
    </w:p>
    <w:p>
      <w:pPr>
        <w:pStyle w:val="BodyText"/>
      </w:pPr>
      <w:r>
        <w:t xml:space="preserve">Hai người một trước một sau đi ra một vườn hoa nhỏ ở bên ngoài, đúng lúc có ánh mặt trời.</w:t>
      </w:r>
    </w:p>
    <w:p>
      <w:pPr>
        <w:pStyle w:val="BodyText"/>
      </w:pPr>
      <w:r>
        <w:t xml:space="preserve">Vương An An do dự một chút, lúc trước chăm sóc Cố Ngôn Chi, thái độ với anh ít nhiều không giống trước kia, dường như có điều muốn nói nhưng lại không dám nói tiếp, đến khi cô bình tĩnh mới dám mở miệng.</w:t>
      </w:r>
    </w:p>
    <w:p>
      <w:pPr>
        <w:pStyle w:val="BodyText"/>
      </w:pPr>
      <w:r>
        <w:t xml:space="preserve">Cô liền mở miệng nói: "Cố Ngôn Chi. . . . . .Anh tốt nhất vẫn là nên khoẻ mạnh…. Cho dù có nhà cao cửa rộng, nhưng không biết giữ gìn thân thể thì cũng uổng phí. . . . . .Chuyện quý nhất là phải biết giữ gìn thân thể, tôi không biết anh nghĩ thế nào, nhưng bây giờ anh làm chuyện này rõ ràng là tự làm tổn thương mình, giết địch một vạn thì cũng bị tổn thất tám ngàn binh, chẳng lẽ anh nhất định phải sống như vậy sao, dù anh là người quy tắc, cùng đừng ngăn Uông Uông ra ngoài..."</w:t>
      </w:r>
    </w:p>
    <w:p>
      <w:pPr>
        <w:pStyle w:val="BodyText"/>
      </w:pPr>
      <w:r>
        <w:t xml:space="preserve">Thấy Cố Ngôn Chi không phản ứng gì, cô lại tiếp tục nói: “Hơn nữa tôi cũng không biết anh, cái dáng vẻ kia…. thật sự có chút không giống anh…”</w:t>
      </w:r>
    </w:p>
    <w:p>
      <w:pPr>
        <w:pStyle w:val="BodyText"/>
      </w:pPr>
      <w:r>
        <w:t xml:space="preserve">Mặc dù cô ghét Cố Ngôn Chi, nhưng Cố Ngôn Chi thật cũng không giống loại ngoài lạm giao như vậy a, nhưng dáng vẻ vừa rồi…. .</w:t>
      </w:r>
    </w:p>
    <w:p>
      <w:pPr>
        <w:pStyle w:val="BodyText"/>
      </w:pPr>
      <w:r>
        <w:t xml:space="preserve">Cô không nhịn được lẩm bẩm: "Nếu anh muốn tìm một người bạn gái cố định, loại người đó..... quả thật chính là bừa bãi..."</w:t>
      </w:r>
    </w:p>
    <w:p>
      <w:pPr>
        <w:pStyle w:val="BodyText"/>
      </w:pPr>
      <w:r>
        <w:t xml:space="preserve">Thân thể Uông Uông bị người ta chia sẻ đã đủ xui xẻo rồi, chẳng lẽ còn muốn cả người mắc bệnh sinh dục hay sao?</w:t>
      </w:r>
    </w:p>
    <w:p>
      <w:pPr>
        <w:pStyle w:val="BodyText"/>
      </w:pPr>
      <w:r>
        <w:t xml:space="preserve">Cố Ngôn Chi rốt cuộc cũng dừng lại, cái ghế dài này, trước kia anh cùng Vương An An thỉnh thoảng lại tới đây ngồi một lát.</w:t>
      </w:r>
    </w:p>
    <w:p>
      <w:pPr>
        <w:pStyle w:val="BodyText"/>
      </w:pPr>
      <w:r>
        <w:t xml:space="preserve">Anh để cây gậy bên cạnh, rõ ràng trên chân có thanh thép, nhưng lại chẳng ảnh hưởng đến tư thế ngồi, vẫn bày ra vẻ cao ngạo như vậy, vẻ mặt lạnh lùng điển trai, không giống như đang ngồi trong hoa viên mà giống như đang ngắm danh lam thắng cảnh vậy.</w:t>
      </w:r>
    </w:p>
    <w:p>
      <w:pPr>
        <w:pStyle w:val="BodyText"/>
      </w:pPr>
      <w:r>
        <w:t xml:space="preserve">Vương An An thật sự không thể chịu nổi dáng vẻ lạnh lùng này của anh.</w:t>
      </w:r>
    </w:p>
    <w:p>
      <w:pPr>
        <w:pStyle w:val="BodyText"/>
      </w:pPr>
      <w:r>
        <w:t xml:space="preserve">Cô vội đi tới phía đối diện anh, ngăn cản tầm mắt của anh, muốn anh mặt đối mặt nói chuyện nghiêm túc.</w:t>
      </w:r>
    </w:p>
    <w:p>
      <w:pPr>
        <w:pStyle w:val="BodyText"/>
      </w:pPr>
      <w:r>
        <w:t xml:space="preserve">Nhưng vẻ mặt điềm tĩnh kia, sau khi đối mặt với cô không phải chỉ dùng hai từ lạnh nhạt để diễn tả, mà giống như bên trong có vô vàn đinh thép khiến Vương An An lạnh thấu tim.</w:t>
      </w:r>
    </w:p>
    <w:p>
      <w:pPr>
        <w:pStyle w:val="BodyText"/>
      </w:pPr>
      <w:r>
        <w:t xml:space="preserve">Vương An An bị anh nhìn có chút sợ hãi, ánh mắt đó nhìn thế nào cũng giống như đang oán trách cô.</w:t>
      </w:r>
    </w:p>
    <w:p>
      <w:pPr>
        <w:pStyle w:val="BodyText"/>
      </w:pPr>
      <w:r>
        <w:t xml:space="preserve">Cố Ngôn Chi thật sự không muốn nói chuyện với cô, dường như nói chuyện với cô thật khiến anh mất mặt, anh lại chống gậy đi về.</w:t>
      </w:r>
    </w:p>
    <w:p>
      <w:pPr>
        <w:pStyle w:val="BodyText"/>
      </w:pPr>
      <w:r>
        <w:t xml:space="preserve">Vương An An bực tức về nhà, không hiểu tại sao mấy ngày trước còn có thể nói vài câu với Cố Ngôn Chi, bây giờ thì hay rồi, không thèm để ý tới cô, mỗi lần nhìn cô đều là vẻ mặt khinh bỉ.</w:t>
      </w:r>
    </w:p>
    <w:p>
      <w:pPr>
        <w:pStyle w:val="BodyText"/>
      </w:pPr>
      <w:r>
        <w:t xml:space="preserve">Từ chỗ Cố Ngôn Chi trở về, cô cảm thấy thân thể có chút không thoải mái, giống như phát sốt, thử đo nhiệt độ, quả nhiên nhiệt độ hơi cao, nhưng cũng không có triệu chứng rõ ràng, bình thường cô lúc nào cũng khoẻ mạnh, cô cũng không để ý nhiều lắm.</w:t>
      </w:r>
    </w:p>
    <w:p>
      <w:pPr>
        <w:pStyle w:val="BodyText"/>
      </w:pPr>
      <w:r>
        <w:t xml:space="preserve">Cảm thấy có lẽ do gần đây mình quá chuyên tâm chăm sóc cho Cố Ngôn Chi, không nghỉ ngơi thật tốt nên mệt mỏi vậy.</w:t>
      </w:r>
    </w:p>
    <w:p>
      <w:pPr>
        <w:pStyle w:val="BodyText"/>
      </w:pPr>
      <w:r>
        <w:t xml:space="preserve">Hơn nữa còn không được nhìn thấy Uông Uông, trong lòng cô cảm thấy không thoải mái.</w:t>
      </w:r>
    </w:p>
    <w:p>
      <w:pPr>
        <w:pStyle w:val="BodyText"/>
      </w:pPr>
      <w:r>
        <w:t xml:space="preserve">Ba bốn ngày sau, cô lại chạy tới bệnh viện xem một chút.</w:t>
      </w:r>
    </w:p>
    <w:p>
      <w:pPr>
        <w:pStyle w:val="BodyText"/>
      </w:pPr>
      <w:r>
        <w:t xml:space="preserve">Kết quả mỗi lần đến lại thêm một lần ghê tởm, Cố Ngôn Chi quả thật có thể mở kỹ viện được rồi a, không biết tìm ở đâu mấy người phụ nữ kia, có mấy người còn tạm được, ít ra còn nhìn ra vẻ dịu dàng, nhưng cũng có những người, quả thật giống như trước ngực treo luôn bảng giá vậy.</w:t>
      </w:r>
    </w:p>
    <w:p>
      <w:pPr>
        <w:pStyle w:val="BodyText"/>
      </w:pPr>
      <w:r>
        <w:t xml:space="preserve">Vương An An thắc mắc, không hiểu rốt cuộc Cố Ngôn Chi có ý gì, hơn nữa gặp gỡ những người phụ nữ đó, cô nhất định sẽ bị hỏi về thân phận của mình.</w:t>
      </w:r>
    </w:p>
    <w:p>
      <w:pPr>
        <w:pStyle w:val="BodyText"/>
      </w:pPr>
      <w:r>
        <w:t xml:space="preserve">Lúc này, Cố Ngôn Chi dường như cố ý giới thiệu với những người đó, cô là người giúp việc của anh ta.</w:t>
      </w:r>
    </w:p>
    <w:p>
      <w:pPr>
        <w:pStyle w:val="BodyText"/>
      </w:pPr>
      <w:r>
        <w:t xml:space="preserve">Hơn nữa giọng nói kia quả thật dường như coi cô là người giúp việc thật vậy.</w:t>
      </w:r>
    </w:p>
    <w:p>
      <w:pPr>
        <w:pStyle w:val="BodyText"/>
      </w:pPr>
      <w:r>
        <w:t xml:space="preserve">Vương An An thật sự muốn lườm chết con người không biết xấu hổ này, sao trên đời này lại có thể có người như Cố Ngôn Chi, cho dù cô vì Uông Uông mới chăm sóc anh ta, nhưng ít nhất cô cũng thật lòng…..</w:t>
      </w:r>
    </w:p>
    <w:p>
      <w:pPr>
        <w:pStyle w:val="BodyText"/>
      </w:pPr>
      <w:r>
        <w:t xml:space="preserve">Nhưng cô cũng không nói gì, vẫn nghiêm chỉnh giúp đỡ Cố Ngôn Chi như cũ, để tấm lót lưng phía sau anh, nói tám trăm lần cái này là cái đệm, nhưng Cố Ngôn Chi chẳng hề để trong lòng.</w:t>
      </w:r>
    </w:p>
    <w:p>
      <w:pPr>
        <w:pStyle w:val="BodyText"/>
      </w:pPr>
      <w:r>
        <w:t xml:space="preserve">Có lúc nhìn thấy dáng vẻ muốn quản người của Cố Ngôn Chi, Vương An An quả thật muốn đập cho anh một phát chết tươi.</w:t>
      </w:r>
    </w:p>
    <w:p>
      <w:pPr>
        <w:pStyle w:val="BodyText"/>
      </w:pPr>
      <w:r>
        <w:t xml:space="preserve">Nói bọn họ có thù oán với nhau, cho xin đi, ngược lại cô còn có ân với anh ta đấy.</w:t>
      </w:r>
    </w:p>
    <w:p>
      <w:pPr>
        <w:pStyle w:val="BodyText"/>
      </w:pPr>
      <w:r>
        <w:t xml:space="preserve">Không biết thói đời kiểu gì, người gì mà không có phẩm cấp.</w:t>
      </w:r>
    </w:p>
    <w:p>
      <w:pPr>
        <w:pStyle w:val="BodyText"/>
      </w:pPr>
      <w:r>
        <w:t xml:space="preserve">Cô liền chờ ngày chờ đêm mong Uông Uông có thể ra ngoài.</w:t>
      </w:r>
    </w:p>
    <w:p>
      <w:pPr>
        <w:pStyle w:val="BodyText"/>
      </w:pPr>
      <w:r>
        <w:t xml:space="preserve">Nhưng mặc dù Cố Ngôn Chi dường như tiếp nhận sự chăm sóc của cô, nhìn qua cũng không có dáng vẻ tức giận với cô, nhưng sống chết nhất định không để Uông Uông ra ngoài.</w:t>
      </w:r>
    </w:p>
    <w:p>
      <w:pPr>
        <w:pStyle w:val="BodyText"/>
      </w:pPr>
      <w:r>
        <w:t xml:space="preserve">Lần này cô thật sự rất tức giận.</w:t>
      </w:r>
    </w:p>
    <w:p>
      <w:pPr>
        <w:pStyle w:val="BodyText"/>
      </w:pPr>
      <w:r>
        <w:t xml:space="preserve">Không thể nói chuyện tử tế với Cố Ngôn Chi, nhiều lần cô nói với Cố Ngôn Chi mấy câu, tức đến mức hận không thể đạp cho Cố Ngôn Chi mấy phát.</w:t>
      </w:r>
    </w:p>
    <w:p>
      <w:pPr>
        <w:pStyle w:val="BodyText"/>
      </w:pPr>
      <w:r>
        <w:t xml:space="preserve">Nhưng sau đó cô lại hối hận, vất vả lắm mới có một chút thiện cảm với anh ta, lại bị mình vứt đi không thương tiếc.</w:t>
      </w:r>
    </w:p>
    <w:p>
      <w:pPr>
        <w:pStyle w:val="BodyText"/>
      </w:pPr>
      <w:r>
        <w:t xml:space="preserve">Lúc cô sợ hết hồn hết vía nhìn Cố Ngôn Chi, lại phát hiện ra thái độ của anh đối với cô dường như vẫn như vậy….</w:t>
      </w:r>
    </w:p>
    <w:p>
      <w:pPr>
        <w:pStyle w:val="BodyText"/>
      </w:pPr>
      <w:r>
        <w:t xml:space="preserve">Thật ra cô cũng rất muốn ói, nếu Cố Ngôn Chi không cần cô chăm sóc, cô cũng sẽ chẳng thèm chăm sóc anh ta, nhưng hết lần này đến lần khác chính cô không đi xem tình hình của Cố Ngôn Chi thì ăn không ngon ngủ không yên, giày xéo thân thể một phen, nhưng nếu cô đến, Cố Ngôn Chi sẽ lại chèn ép lạnh nhạt cô đủ kiểu, Cố Ngôn Chi lại ăn ngon uống được, thỉnh thoảng còn có vẻ như tâm tình không tệ.</w:t>
      </w:r>
    </w:p>
    <w:p>
      <w:pPr>
        <w:pStyle w:val="BodyText"/>
      </w:pPr>
      <w:r>
        <w:t xml:space="preserve">Cuối cùng lại thành cô thì chán nản còn Cố Ngôn Chi lại điều dưỡng tốt.</w:t>
      </w:r>
    </w:p>
    <w:p>
      <w:pPr>
        <w:pStyle w:val="BodyText"/>
      </w:pPr>
      <w:r>
        <w:t xml:space="preserve">Cô cảm thấy mình vĩ đại gần bằng Thánh mẫu đến nơi rồi.</w:t>
      </w:r>
    </w:p>
    <w:p>
      <w:pPr>
        <w:pStyle w:val="BodyText"/>
      </w:pPr>
      <w:r>
        <w:t xml:space="preserve">Hơn nữa còn tận lực hầu hạ anh như vậy, hôm cô đến bệnh viện, lại được tin Cố Ngôn Chi đã xuất viện.</w:t>
      </w:r>
    </w:p>
    <w:p>
      <w:pPr>
        <w:pStyle w:val="BodyText"/>
      </w:pPr>
      <w:r>
        <w:t xml:space="preserve">Cô tức đến mức mặt mũi trắng bệch, tên Cố Ngôn Chi này có biết xấu hổ hay không vậy, loại chuyện xuất viện như thế này nói một tiếng thì chết hay sao?</w:t>
      </w:r>
    </w:p>
    <w:p>
      <w:pPr>
        <w:pStyle w:val="BodyText"/>
      </w:pPr>
      <w:r>
        <w:t xml:space="preserve">Cô cũng không thèm để ý tới Cố Ngôn Chi nữa, nhưng vừa nghĩ tới chuyện chân của Cố Ngôn Chi còn gắn tấm théo, không biết lúc xuất viện thế nào, còn có….</w:t>
      </w:r>
    </w:p>
    <w:p>
      <w:pPr>
        <w:pStyle w:val="BodyText"/>
      </w:pPr>
      <w:r>
        <w:t xml:space="preserve">Cố Ngôn Chi rốt cuộc có chịu thả Uông Uông ra hay không.....</w:t>
      </w:r>
    </w:p>
    <w:p>
      <w:pPr>
        <w:pStyle w:val="BodyText"/>
      </w:pPr>
      <w:r>
        <w:t xml:space="preserve">Chung quy là quan tâm đến thân thể của Uông Uông, Cố Ngôn Chi lại không dưỡng bệnh tốt, cô lo lắng tình hình đi lại của Uông Uông có bị khập khiễng hay không.</w:t>
      </w:r>
    </w:p>
    <w:p>
      <w:pPr>
        <w:pStyle w:val="BodyText"/>
      </w:pPr>
      <w:r>
        <w:t xml:space="preserve">Cô nghiến răng đến chỗ của Cố Ngôn Chi.</w:t>
      </w:r>
    </w:p>
    <w:p>
      <w:pPr>
        <w:pStyle w:val="BodyText"/>
      </w:pPr>
      <w:r>
        <w:t xml:space="preserve">Lúc đến nhà Cố Ngôn Chi, Vương An An chợt nhớ ra trong nhà Cố Ngôn Chi có nuôi hai con sói, vết thương trên tay vẫn còn kia kìa.</w:t>
      </w:r>
    </w:p>
    <w:p>
      <w:pPr>
        <w:pStyle w:val="BodyText"/>
      </w:pPr>
      <w:r>
        <w:t xml:space="preserve">Cô vừa nghĩa đến thôi đã cảm thấy sợ hết hồn hết vía, cô không dám tuỳ tiện đi vào, đứng ngoài nhìn qua hàng rào sắt, nhìn xem tình hình hai con sói kia thế nào.</w:t>
      </w:r>
    </w:p>
    <w:p>
      <w:pPr>
        <w:pStyle w:val="BodyText"/>
      </w:pPr>
      <w:r>
        <w:t xml:space="preserve">Kết quả là đừng nói đến sói, mà ngay cả cái lồng cũng không thấy, ngược lại chỗ đó đã được thay thế bằng bồn hoa, bên trong còn trồng một vài loại hoa cỏ, hơn nữa có vẻ như đã trồng được một thời gian, hoa bên trong cũng không tệ a.</w:t>
      </w:r>
    </w:p>
    <w:p>
      <w:pPr>
        <w:pStyle w:val="BodyText"/>
      </w:pPr>
      <w:r>
        <w:t xml:space="preserve">Cô đang nhìn ngược nhìn xuôi, bảo vệ ngoài cửa liền phát hiện ra cô.</w:t>
      </w:r>
    </w:p>
    <w:p>
      <w:pPr>
        <w:pStyle w:val="BodyText"/>
      </w:pPr>
      <w:r>
        <w:t xml:space="preserve">Lần trước chuyện cô bị sói cắn đã kinh động đến rất nhiều người, nhân viên bảo vệ kia dường như vừa nhìn một cái đã nhận ra cô, lập tức đi tới bên cạnh cô, cười nói: "Lần trước đã khiến cô sợ rồi, giờ không sao nữa, hôm đó cô bị cắn, Cố tổng không nói hai lời liền đánh chết hai con sói này, hơn nữa Cố tổng còn chưa hết giận, tự mình lấy da sói phơi ngoài sân, đến khi nhiều ruồi quá mới sai người vứt đi.”</w:t>
      </w:r>
    </w:p>
    <w:p>
      <w:pPr>
        <w:pStyle w:val="Compact"/>
      </w:pPr>
      <w:r>
        <w:br w:type="textWrapping"/>
      </w:r>
      <w:r>
        <w:br w:type="textWrapping"/>
      </w:r>
    </w:p>
    <w:p>
      <w:pPr>
        <w:pStyle w:val="Heading2"/>
      </w:pPr>
      <w:bookmarkStart w:id="52" w:name="chương-30"/>
      <w:bookmarkEnd w:id="52"/>
      <w:r>
        <w:t xml:space="preserve">30. Chương 30</w:t>
      </w:r>
    </w:p>
    <w:p>
      <w:pPr>
        <w:pStyle w:val="Compact"/>
      </w:pPr>
      <w:r>
        <w:br w:type="textWrapping"/>
      </w:r>
      <w:r>
        <w:br w:type="textWrapping"/>
      </w:r>
    </w:p>
    <w:p>
      <w:pPr>
        <w:pStyle w:val="BodyText"/>
      </w:pPr>
      <w:r>
        <w:t xml:space="preserve">Giống như bị người ta đập mạnh một cái vào gáy, Vương An An có chút sợ hãi, trong lúc nhất thời cô liền im lặng, người bảo vệ kia lại hỏi cô có muốn đi vào nhà hay không, nếu muốn anh ta sẽ xin phép bên trong.</w:t>
      </w:r>
    </w:p>
    <w:p>
      <w:pPr>
        <w:pStyle w:val="BodyText"/>
      </w:pPr>
      <w:r>
        <w:t xml:space="preserve">Vương An An lắc đầu nói lần sau lại đến, nói xong liền bỏ chạy thật nhanh.</w:t>
      </w:r>
    </w:p>
    <w:p>
      <w:pPr>
        <w:pStyle w:val="BodyText"/>
      </w:pPr>
      <w:r>
        <w:t xml:space="preserve">Không biết tại sao cô lại nhớ lại hồi tiểu học, lúc ấy cô vừa ngô nghê vừa ngốc nghếc, ngồi cùng bàn là một cô bạn vừa xinh đẹp vừa nữ tính, không biết tại sao đám con trai trong lớp lại ghét, luôn bị ức hiếp.</w:t>
      </w:r>
    </w:p>
    <w:p>
      <w:pPr>
        <w:pStyle w:val="BodyText"/>
      </w:pPr>
      <w:r>
        <w:t xml:space="preserve">Cô rất nghĩa khí tức giận thay bạn cùng bàn, thời tiểu học con gái bao giờ cũng dậy thì sớm hơn con trai, hơn nữa cô lại ngốc như vậy, thật sự đuổi đám con trai kia chạy tán loạn.</w:t>
      </w:r>
    </w:p>
    <w:p>
      <w:pPr>
        <w:pStyle w:val="BodyText"/>
      </w:pPr>
      <w:r>
        <w:t xml:space="preserve">Cuối cùng ngần ấy năm trôi qua, cô gái nhỏ yếu ớt và anh bạn cá biệt lại thành một đôi, mọi người còn nói đùa Vương An An, nói cô không hiểu tình hình, nhỏ như vậy đã phá hư đôi uyên ương người ta.</w:t>
      </w:r>
    </w:p>
    <w:p>
      <w:pPr>
        <w:pStyle w:val="BodyText"/>
      </w:pPr>
      <w:r>
        <w:t xml:space="preserve">Vương An An không hiểu sao lại nhớ tới chuyện này, lúc về nhà liền nổi da gà, quả thật muốn lui cũng không được nữa.</w:t>
      </w:r>
    </w:p>
    <w:p>
      <w:pPr>
        <w:pStyle w:val="BodyText"/>
      </w:pPr>
      <w:r>
        <w:t xml:space="preserve">Nhưng cô cũng cảm thấy mình nghĩ quá nhiều rồi, Cố Ngôn Chi ngoài hai mươi đã quản lý một công ty lớn như vậy, còn ngây thơ giống như học sinh tiểu học sao?</w:t>
      </w:r>
    </w:p>
    <w:p>
      <w:pPr>
        <w:pStyle w:val="BodyText"/>
      </w:pPr>
      <w:r>
        <w:t xml:space="preserve">Cô mang một đầu đầy tâm sự về nhà, không biết có phải do suy nghĩ quá nhiều hay không khiến thân thể có vấn đề, cô cũng không để ý nhiều, nhưng đồng nghiệp xung quanh lại chạy đến hỏi cô có phải đang giảm cân hay không, có bí quyết gì hay không.</w:t>
      </w:r>
    </w:p>
    <w:p>
      <w:pPr>
        <w:pStyle w:val="BodyText"/>
      </w:pPr>
      <w:r>
        <w:t xml:space="preserve">Lời này khiến cô thể giải thích được, cô cũng thấy mình ăn không ít cơm, nhưng nhiều người nói như vậy, cô liền cân thử, quả thật lần này khiến cô hết hồn, cô ột mét sáu, mặc dù hơn 110 cân, cũng có chút da chút thịt, nhưng cô không nghĩ ra tại sao tự nhiên cô lại gầy đi hơn 10 cân…..</w:t>
      </w:r>
    </w:p>
    <w:p>
      <w:pPr>
        <w:pStyle w:val="BodyText"/>
      </w:pPr>
      <w:r>
        <w:t xml:space="preserve">Không trách được hai ngày trước mẹ cô còn hỏi cô dạo này làm sao, đang tốt lại gầy thành như vậy…..</w:t>
      </w:r>
    </w:p>
    <w:p>
      <w:pPr>
        <w:pStyle w:val="BodyText"/>
      </w:pPr>
      <w:r>
        <w:t xml:space="preserve">Lần này cô không dám phớt lờ, chạy nhanh đến bệnh viện kiểm tra một phen.</w:t>
      </w:r>
    </w:p>
    <w:p>
      <w:pPr>
        <w:pStyle w:val="BodyText"/>
      </w:pPr>
      <w:r>
        <w:t xml:space="preserve">Cô có chút hoài nghi về nội tiết của mình, nếu không thì cũng là hệ tiêu hoá…..</w:t>
      </w:r>
    </w:p>
    <w:p>
      <w:pPr>
        <w:pStyle w:val="BodyText"/>
      </w:pPr>
      <w:r>
        <w:t xml:space="preserve">Lúc bác sĩ kiểm tra, không biết sao chợt hỏi cô một câu, gần đây trong người có chỗ nào khó chịu hay không.</w:t>
      </w:r>
    </w:p>
    <w:p>
      <w:pPr>
        <w:pStyle w:val="BodyText"/>
      </w:pPr>
      <w:r>
        <w:t xml:space="preserve">Cô buồn bực, khó chịu thì hình như không có, chỉ là có lẽ cổ mình hoạt động nhiều quá, nên cảm giác như có một cái gì đó nghẹn ở trên cổ, chỉ là cái đó rất nhỏ, ấn vào cũng không đau, cô cũng không để ý lắm.</w:t>
      </w:r>
    </w:p>
    <w:p>
      <w:pPr>
        <w:pStyle w:val="BodyText"/>
      </w:pPr>
      <w:r>
        <w:t xml:space="preserve">Sau khi bác sĩ kiểm tra xong, cẩn thận dặn cô đi chụp X-quang một chút.</w:t>
      </w:r>
    </w:p>
    <w:p>
      <w:pPr>
        <w:pStyle w:val="BodyText"/>
      </w:pPr>
      <w:r>
        <w:t xml:space="preserve">Vương An An vội vàng lắc đầu nói: "Dạ dày tôi không thỏai mái, buổi tối đổ một ít mồ hôi, chắc là do suy nghĩ quá nhiều…. Bác sĩ cho tôi một ít thuốc dạ dày là được rồi.”</w:t>
      </w:r>
    </w:p>
    <w:p>
      <w:pPr>
        <w:pStyle w:val="BodyText"/>
      </w:pPr>
      <w:r>
        <w:t xml:space="preserve">Cuối cùng bác sĩ không nói gì, nhưng vẫn đưa cho cô tờ phiếu kiểm tra, nói cô cần phải đi kiểm tra một chút.</w:t>
      </w:r>
    </w:p>
    <w:p>
      <w:pPr>
        <w:pStyle w:val="BodyText"/>
      </w:pPr>
      <w:r>
        <w:t xml:space="preserve">Vương An An có chút sợ hãi, từ nhỏ đến lớn cô chưa từng bị bệnh, giờ phải đi kiểm tra, trong lòng vẫn tự trấn an mình, có phải bác sỹ kia đã quá quan trọng hoá vấn đề hay không, hay đây là một cách để kiếm tiền cho bệnh viện?</w:t>
      </w:r>
    </w:p>
    <w:p>
      <w:pPr>
        <w:pStyle w:val="BodyText"/>
      </w:pPr>
      <w:r>
        <w:t xml:space="preserve">Kết quả kiểm tra rất nhanh chuyển tới.</w:t>
      </w:r>
    </w:p>
    <w:p>
      <w:pPr>
        <w:pStyle w:val="BodyText"/>
      </w:pPr>
      <w:r>
        <w:t xml:space="preserve">Lúc cầm tờ kết quả cho bác sĩ xem, bác sĩ không lập tức nói cho cô biết kết quả, mà nhìn đi nhìn lại tấm phim nhiều lần, sau đó mới nới, “Cô gái, tốt nhất là cô vẫn nên bảo người nhà tới đây một chuyến…”</w:t>
      </w:r>
    </w:p>
    <w:p>
      <w:pPr>
        <w:pStyle w:val="BodyText"/>
      </w:pPr>
      <w:r>
        <w:t xml:space="preserve">Vương An An lặng người, không tự chủ vuốt vuốt chỗ cổ có vấn đề, dừng lại một lúc, cô mới tỉnh táo hỏi: “Làm phiền bác sĩ, có chuyện gì bác sĩ cứ nói thẳng với tôi, cha mẹ tôi đã lớn tuổi rồi, nói khó nghe một chút, tôi có bị làm sao hay không, bọn họ lại bị hù họa mà phát bệnh...."</w:t>
      </w:r>
    </w:p>
    <w:p>
      <w:pPr>
        <w:pStyle w:val="BodyText"/>
      </w:pPr>
      <w:r>
        <w:t xml:space="preserve">Bác sĩ kia đại khái nói thêm vài trường hợp, cuối cùng nói nói, "Xem tấm phim này, bước đầu hoài nghi tuyến dịch limpha của cô có vấn đề, nếu như có điều kiện, tôi đề nghị cô nên làm xét nghiệm PET"</w:t>
      </w:r>
    </w:p>
    <w:p>
      <w:pPr>
        <w:pStyle w:val="BodyText"/>
      </w:pPr>
      <w:r>
        <w:t xml:space="preserve">Vương An An cũng không hiểu mấy cái đó, nhưng tuyến dịch limpha đã từng nghe qua, nhưng cụ thể phải làm gì, ngay cả hình dung cô cũng khong biết, liền ồ một tiếng, ngoan ngoãn nghe lời bác sỹ cầm hóa đơn từng bước kiểm tra.</w:t>
      </w:r>
    </w:p>
    <w:p>
      <w:pPr>
        <w:pStyle w:val="BodyText"/>
      </w:pPr>
      <w:r>
        <w:t xml:space="preserve">Mới đầu cô còn mơ mơ hồ hồ, cảm thấy việc nhỏ này không có gì quan trọng, nhưng lúc đợi kết quả xét nghiệm, có người nói chuyện phiếm cùng cô, cô bắt đầu cảm thấy khó chịu.</w:t>
      </w:r>
    </w:p>
    <w:p>
      <w:pPr>
        <w:pStyle w:val="BodyText"/>
      </w:pPr>
      <w:r>
        <w:t xml:space="preserve">Người nọ nhìn cô trẻ tuổi như vậy còn tưởng rằng cô đến lấy kết quả cho ông bà già, liền kể khổ với cô rằng trong nhà có người bị bệnh ung thư, tiền xài như nước cũng không chữa được... Cứ phải chịu đựng như vậy.... Nhìn ông bà già phải chịu khổ như vậy quả thật là nghiệp chướng a....</w:t>
      </w:r>
    </w:p>
    <w:p>
      <w:pPr>
        <w:pStyle w:val="BodyText"/>
      </w:pPr>
      <w:r>
        <w:t xml:space="preserve">Vương An An đặt kết quả cẩn thận trong túi xách, cô vẫn không thể tin được, ngày mai rảnh rỗi cô phải đến bệnh viện khác kiểm tra lại một lần nữa.</w:t>
      </w:r>
    </w:p>
    <w:p>
      <w:pPr>
        <w:pStyle w:val="BodyText"/>
      </w:pPr>
      <w:r>
        <w:t xml:space="preserve">Cô không dám nói với người trong nhà, cô cố gắng dùng lý trí để xử lý chuyện này, mặc dù cô ngây ngốc, làm gì cũng không để tâm, nhưng cô vẫn biết chuyện gì nên làm, chuyện gì không nên làm... Không thể dọa cha mẹ cô được.... Đời này hai người họ không thể trông cậy vào ai khác, chỉ mong cô có thể khỏe mạnh, cô không thể tàn nhẫn như vậy. . . . . .</w:t>
      </w:r>
    </w:p>
    <w:p>
      <w:pPr>
        <w:pStyle w:val="BodyText"/>
      </w:pPr>
      <w:r>
        <w:t xml:space="preserve">Cô cứ như vậy trở về nhà, lúc tới dưới lầu mới phát hiện ra xe đạp của cô còn để ở cổng bệnh viện, thế là cô lại gọi xe đến lấy....</w:t>
      </w:r>
    </w:p>
    <w:p>
      <w:pPr>
        <w:pStyle w:val="BodyText"/>
      </w:pPr>
      <w:r>
        <w:t xml:space="preserve">Cứ như vậy đến khi về nhà trời đã sẩm tối.</w:t>
      </w:r>
    </w:p>
    <w:p>
      <w:pPr>
        <w:pStyle w:val="BodyText"/>
      </w:pPr>
      <w:r>
        <w:t xml:space="preserve">Sau khi về nhà, đi ngang qua nhà vệ sinh, cô đã nghe thấy cha mẹ cô đang nghĩ cách làm thế nào để thông bồn cầu.</w:t>
      </w:r>
    </w:p>
    <w:p>
      <w:pPr>
        <w:pStyle w:val="BodyText"/>
      </w:pPr>
      <w:r>
        <w:t xml:space="preserve">Cô liền đi vào nhà vệ sinh nhìn một cái, chỉ thấy cha mẹ cô đang cúi đầu nghiên cứu, dáng vẻ này khẳng định cô sẽ cười không ngừng.</w:t>
      </w:r>
    </w:p>
    <w:p>
      <w:pPr>
        <w:pStyle w:val="BodyText"/>
      </w:pPr>
      <w:r>
        <w:t xml:space="preserve">Nhưng lần này cô lại không cười nổi, cô cẩn thận cất kết quả kiểm tra vào trong phòng ngủ, sau đó thay quần áo đi ra.</w:t>
      </w:r>
    </w:p>
    <w:p>
      <w:pPr>
        <w:pStyle w:val="BodyText"/>
      </w:pPr>
      <w:r>
        <w:t xml:space="preserve">Lúc cô còn nhỏ thì còn thuê người tới thông bồn cầu, giờ vừa đến nhà vệ sinh, cô liền chủ động nói: "Bố mẹ đừng gây rối nữa, để con làm cho . . . . . ."</w:t>
      </w:r>
    </w:p>
    <w:p>
      <w:pPr>
        <w:pStyle w:val="BodyText"/>
      </w:pPr>
      <w:r>
        <w:t xml:space="preserve">Hành lang nhà bọn họ quá dài, hơn nữa còn phá đi xây lại mấy lần, những năm gần đây không phải rỉ nước thì cũng là tắc bồn cầu, mẹ cô cũng không có chuyện gì thì cũng hò hét muốn chuyển nhà, nhưng hò hét nhiều năm như vậy, nhà bọn họ cũng chưa từng chuyển đi.</w:t>
      </w:r>
    </w:p>
    <w:p>
      <w:pPr>
        <w:pStyle w:val="BodyText"/>
      </w:pPr>
      <w:r>
        <w:t xml:space="preserve">Cô nghiêm túc thông lên bồn cầu, tắc cũng không sâu lắm, giống như vừa rồi mẹ cô lại đổ thức ăn thừa vào đó.</w:t>
      </w:r>
    </w:p>
    <w:p>
      <w:pPr>
        <w:pStyle w:val="BodyText"/>
      </w:pPr>
      <w:r>
        <w:t xml:space="preserve">Sau khi xong xuôi, cô thở phào một cái.</w:t>
      </w:r>
    </w:p>
    <w:p>
      <w:pPr>
        <w:pStyle w:val="BodyText"/>
      </w:pPr>
      <w:r>
        <w:t xml:space="preserve">Lúc ra ngoài, mẹ cô thấy mắt cô hồng hồng, còn tưởng rằng cô chịu uất ức gì, nói thầm với cô, "Ai nha, nha đầu mày bị làm sao vậy, mẹ cũng không bắt mày phải đi thông bồn cầu, mày còn cậy mạnh...."</w:t>
      </w:r>
    </w:p>
    <w:p>
      <w:pPr>
        <w:pStyle w:val="BodyText"/>
      </w:pPr>
      <w:r>
        <w:t xml:space="preserve">Vương An An tất nhiên không phải vì chuyện đó, chỉ là trong lòng cô khó chịu, cô nói bằng giọng mũi: "Con cũng không uất ức gì.... Chỉ là con cảm thấy bố mẹ lớn tuổi rồi..... tìm người đến đây cũng chỉ tốn vài đồng, vừa cúi đầu vừa khom lưng , lớn như vậy sổ tiết kiệm kia làm gì a...."</w:t>
      </w:r>
    </w:p>
    <w:p>
      <w:pPr>
        <w:pStyle w:val="BodyText"/>
      </w:pPr>
      <w:r>
        <w:t xml:space="preserve">"Không phải tiết kiệm sống qua ngày sao, mày còn chưa kết hôn, không phải sắm đồ cưới cho con sao..." Mẹ cô vẫn thầm thì mấy lời càu nhàu kia.</w:t>
      </w:r>
    </w:p>
    <w:p>
      <w:pPr>
        <w:pStyle w:val="BodyText"/>
      </w:pPr>
      <w:r>
        <w:t xml:space="preserve">Vương An An cũng không lên tiếng, cô cũng chẳng buồn làm gì, trong lòng đau như cao cứa, cô không biết mình làm thế nào để che giấu đi.</w:t>
      </w:r>
    </w:p>
    <w:p>
      <w:pPr>
        <w:pStyle w:val="BodyText"/>
      </w:pPr>
      <w:r>
        <w:t xml:space="preserve">Hôm sau cô dậy thật sớm, cô đến một bệnh viện khác làm kiểm tra toàn diện.</w:t>
      </w:r>
    </w:p>
    <w:p>
      <w:pPr>
        <w:pStyle w:val="BodyText"/>
      </w:pPr>
      <w:r>
        <w:t xml:space="preserve">Lần này là đi có mục đích, kết quả kiểm tra rất nhanh có.</w:t>
      </w:r>
    </w:p>
    <w:p>
      <w:pPr>
        <w:pStyle w:val="BodyText"/>
      </w:pPr>
      <w:r>
        <w:t xml:space="preserve">Sau đó Vương An An giống như còn trong mộng, mơ hồ nhớ lúc làm việc mình còn mắc sai lầm, giờ nghỉ trưa ăn cơm còn lẩm bẩm đến phòng nhân sự nghe ngóng chuyện bảo hiểm y tế.</w:t>
      </w:r>
    </w:p>
    <w:p>
      <w:pPr>
        <w:pStyle w:val="BodyText"/>
      </w:pPr>
      <w:r>
        <w:t xml:space="preserve">Sau đó cô tới tìm Cố Ngôn Chi, nhưng tiếc là Cố Ngôn Chi lại đi công tác rồi.</w:t>
      </w:r>
    </w:p>
    <w:p>
      <w:pPr>
        <w:pStyle w:val="BodyText"/>
      </w:pPr>
      <w:r>
        <w:t xml:space="preserve">Cô đợi Cố Ngôn Chi thật lâu, đợi đến khi trời tối đen, một chiếc xe màu đen mới xuất hiện, ánh đèn nhức mắt chiếu lên người cô.</w:t>
      </w:r>
    </w:p>
    <w:p>
      <w:pPr>
        <w:pStyle w:val="BodyText"/>
      </w:pPr>
      <w:r>
        <w:t xml:space="preserve">Cô giống như bị đau nhói, nước mắt tràn ra, nếu người bên trong xe là Uông Uông, cô nhất định đã nhào đến.</w:t>
      </w:r>
    </w:p>
    <w:p>
      <w:pPr>
        <w:pStyle w:val="BodyText"/>
      </w:pPr>
      <w:r>
        <w:t xml:space="preserve">Cô cố gắng kiềm chế đi tới trước mặt Cố Ngôn Chi, Cố Ngôn Chi cũng không xuống xe, mà vững vàng ngồi ở trong xe.</w:t>
      </w:r>
    </w:p>
    <w:p>
      <w:pPr>
        <w:pStyle w:val="BodyText"/>
      </w:pPr>
      <w:r>
        <w:t xml:space="preserve">Cô nhìn Cố Ngôn Chi, cố gắng hòa hoãn quan hệ với Cố Ngôn Chi, nhưng cô chưa từng yếu thế như vậy trước mặt Cố Ngôn Chi, lúc này còn chưa lên tiếng, nhưng tim phổi khẽ phát run.</w:t>
      </w:r>
    </w:p>
    <w:p>
      <w:pPr>
        <w:pStyle w:val="BodyText"/>
      </w:pPr>
      <w:r>
        <w:t xml:space="preserve">Ngón tay cũng lạnh như băng.</w:t>
      </w:r>
    </w:p>
    <w:p>
      <w:pPr>
        <w:pStyle w:val="BodyText"/>
      </w:pPr>
      <w:r>
        <w:t xml:space="preserve">"Làm ơn." Cô không thể không cầu khẩn "Cố tiên sinh.... Anh làm ơn.... để tôi gặp Uông Uông được không...."</w:t>
      </w:r>
    </w:p>
    <w:p>
      <w:pPr>
        <w:pStyle w:val="BodyText"/>
      </w:pPr>
      <w:r>
        <w:t xml:space="preserve">"Cô chặn đường tôi." Cố Ngôn Chi lạnh nhạt nói xong, cũng không thèm nhìn cô một cái.</w:t>
      </w:r>
    </w:p>
    <w:p>
      <w:pPr>
        <w:pStyle w:val="BodyText"/>
      </w:pPr>
      <w:r>
        <w:t xml:space="preserve">Nước mắt đảo quanh hốc mắt, rốt cuộc không kiềm chế được, Vương An An bật khóc.</w:t>
      </w:r>
    </w:p>
    <w:p>
      <w:pPr>
        <w:pStyle w:val="BodyText"/>
      </w:pPr>
      <w:r>
        <w:t xml:space="preserve">Cố Ngôn Chi chán ghét quay đầu đi, nét mặt chán ghét vô cùng.</w:t>
      </w:r>
    </w:p>
    <w:p>
      <w:pPr>
        <w:pStyle w:val="BodyText"/>
      </w:pPr>
      <w:r>
        <w:t xml:space="preserve">Vương An An giống như mất hết lý trí, chợt gõ cửa xe, lớn tiếng kêu: "Mở cửa a, Uông Uông anh ra ngoài đi, em nhớ anh lắm, Uông Uông, em nhớ anh lắm.... Để em gặp anh được không...."</w:t>
      </w:r>
    </w:p>
    <w:p>
      <w:pPr>
        <w:pStyle w:val="BodyText"/>
      </w:pPr>
      <w:r>
        <w:t xml:space="preserve">Cô dùng sức mở cửa, nhưng cửa xe đóng chặt không nhúc nhích.</w:t>
      </w:r>
    </w:p>
    <w:p>
      <w:pPr>
        <w:pStyle w:val="BodyText"/>
      </w:pPr>
      <w:r>
        <w:t xml:space="preserve">Có lẽ là bị cô làm phiền, rốt cuộc Cố Ngôn Chi cũng mở cửa xe bước ra.</w:t>
      </w:r>
    </w:p>
    <w:p>
      <w:pPr>
        <w:pStyle w:val="BodyText"/>
      </w:pPr>
      <w:r>
        <w:t xml:space="preserve">Vương An An chẳng quan tâm nhiều, cô ôm chặt Cố Ngôn Chi, hai tay ôm lấy mặt anh, nhón chân lên, không ngừng vuốt ve, tuyệt vọng kêu: "Uông Uông. . . . . . Uông Uông, anh ra ngoài a.... mau ra đây a. . . . . . An An muốn gặp anh. . . . . ."</w:t>
      </w:r>
    </w:p>
    <w:p>
      <w:pPr>
        <w:pStyle w:val="BodyText"/>
      </w:pPr>
      <w:r>
        <w:t xml:space="preserve">Cô uất ức vô cùng, không hiểu tại sao mình lại mắc phải bệnh này, cô nghĩ thế nào cũng không thông, có lẽ bởi vì cô ham ăn những món bên đường kia sao. hay là từ nhỏ đến lớn cô và mẹ đều tiết kiệm như vậy, thấy đồ ăn thừa thì không bỏ được... mỗi lần ăn đều làm nóng lại.... hay là... do số cô quá xui xẻo...."</w:t>
      </w:r>
    </w:p>
    <w:p>
      <w:pPr>
        <w:pStyle w:val="BodyText"/>
      </w:pPr>
      <w:r>
        <w:t xml:space="preserve">Cô rối loạn bất lực quấn lấy Cố Ngôn Chi, cũng không hiểu tại sao lại ôm lấy Cố Ngôn Chi khổ sở khóc.</w:t>
      </w:r>
    </w:p>
    <w:p>
      <w:pPr>
        <w:pStyle w:val="Compact"/>
      </w:pPr>
      <w:r>
        <w:br w:type="textWrapping"/>
      </w:r>
      <w:r>
        <w:br w:type="textWrapping"/>
      </w:r>
    </w:p>
    <w:p>
      <w:pPr>
        <w:pStyle w:val="Heading2"/>
      </w:pPr>
      <w:bookmarkStart w:id="53" w:name="chương-31"/>
      <w:bookmarkEnd w:id="53"/>
      <w:r>
        <w:t xml:space="preserve">31. Chương 31</w:t>
      </w:r>
    </w:p>
    <w:p>
      <w:pPr>
        <w:pStyle w:val="Compact"/>
      </w:pPr>
      <w:r>
        <w:br w:type="textWrapping"/>
      </w:r>
      <w:r>
        <w:br w:type="textWrapping"/>
      </w:r>
    </w:p>
    <w:p>
      <w:pPr>
        <w:pStyle w:val="BodyText"/>
      </w:pPr>
      <w:r>
        <w:t xml:space="preserve">Cố Ngôn Chi nghiêng đầu, khóe miệng nhếch lên tạo thành một nụ cười khinh thường: “Nước mũi của cô dính trên người tôi.”</w:t>
      </w:r>
    </w:p>
    <w:p>
      <w:pPr>
        <w:pStyle w:val="BodyText"/>
      </w:pPr>
      <w:r>
        <w:t xml:space="preserve">Anh lùi lại một bước, giữ khoảng cách đẩy Vương An An ra xa, sau đó liền chán ghét cởi áo khoác vứt qua một bên, giống như chiếc áo này đã bị nhiễm bẩn vậy.</w:t>
      </w:r>
    </w:p>
    <w:p>
      <w:pPr>
        <w:pStyle w:val="BodyText"/>
      </w:pPr>
      <w:r>
        <w:t xml:space="preserve">Vương An An vừa tức vừa lúng túng, cũng không nói được gì, chỉ nhìn anh chằm chằm.</w:t>
      </w:r>
    </w:p>
    <w:p>
      <w:pPr>
        <w:pStyle w:val="BodyText"/>
      </w:pPr>
      <w:r>
        <w:t xml:space="preserve">Cố Ngôn Chi không để ý tới cô, mở cửa xe ngồi vào, nghênh ngang rời đi.</w:t>
      </w:r>
    </w:p>
    <w:p>
      <w:pPr>
        <w:pStyle w:val="BodyText"/>
      </w:pPr>
      <w:r>
        <w:t xml:space="preserve">Vương An An cảm thấy vô cùng khó chịu, lúc này lại bị Cố Ngôn Chi ghét như vậy, cô càng uất ức hơn, liền ngồi xổm xuống đất khóc.</w:t>
      </w:r>
    </w:p>
    <w:p>
      <w:pPr>
        <w:pStyle w:val="BodyText"/>
      </w:pPr>
      <w:r>
        <w:t xml:space="preserve">Cô không biết mình đã khóc bao lâu, khóc đến khàn cả giọng, ngơ ngẩn một hồi mới nhớ tới việc về nhà.</w:t>
      </w:r>
    </w:p>
    <w:p>
      <w:pPr>
        <w:pStyle w:val="BodyText"/>
      </w:pPr>
      <w:r>
        <w:t xml:space="preserve">Lúc về tới nhà, may là bố mẹ cô đã đi ngủ.</w:t>
      </w:r>
    </w:p>
    <w:p>
      <w:pPr>
        <w:pStyle w:val="BodyText"/>
      </w:pPr>
      <w:r>
        <w:t xml:space="preserve">Cô liền cẩn thận chạy vào toilet rửa mặt, nhìn trong gương mắt mình vừa đỏ vừa sưng, cô không nhịn được lại rơi nước mắt.</w:t>
      </w:r>
    </w:p>
    <w:p>
      <w:pPr>
        <w:pStyle w:val="BodyText"/>
      </w:pPr>
      <w:r>
        <w:t xml:space="preserve">Thời gian đã không còn sớm, nhưng thế nào cô cũng không ngủ được, cô khổ sở mở máy tính, không ngừng tìm tài liệu về ung thư tuyến dịch lim-pha.</w:t>
      </w:r>
    </w:p>
    <w:p>
      <w:pPr>
        <w:pStyle w:val="BodyText"/>
      </w:pPr>
      <w:r>
        <w:t xml:space="preserve">Hình ảnh phong phú, tình trạng cơ thể, tình hình biến chứng, trị bệnh bằng hoá chất. . . . . .</w:t>
      </w:r>
    </w:p>
    <w:p>
      <w:pPr>
        <w:pStyle w:val="BodyText"/>
      </w:pPr>
      <w:r>
        <w:t xml:space="preserve">Dần dần cô dám xem lung tung nữa.</w:t>
      </w:r>
    </w:p>
    <w:p>
      <w:pPr>
        <w:pStyle w:val="BodyText"/>
      </w:pPr>
      <w:r>
        <w:t xml:space="preserve">Cô cố gắng hít sâu, để mình bình tĩnh lại.</w:t>
      </w:r>
    </w:p>
    <w:p>
      <w:pPr>
        <w:pStyle w:val="BodyText"/>
      </w:pPr>
      <w:r>
        <w:t xml:space="preserve">Mình nhất định phải sống, cô thầm nói với mình như vậy, cô bắt đầu tìm phương pháp trị liệu hiệu quả nhất.</w:t>
      </w:r>
    </w:p>
    <w:p>
      <w:pPr>
        <w:pStyle w:val="BodyText"/>
      </w:pPr>
      <w:r>
        <w:t xml:space="preserve">Bình thường cô vốn là người có dây thần kinh thô, gặp chuyện gì đều làm theo bản năng, nhưng bây giờ cô muốn suy nghĩ thật kỹ biện pháp một chút.</w:t>
      </w:r>
    </w:p>
    <w:p>
      <w:pPr>
        <w:pStyle w:val="BodyText"/>
      </w:pPr>
      <w:r>
        <w:t xml:space="preserve">Não cô suy nghĩ muốn căng ra, cô lấy ra hai tờ giấy , không ngừng viết suy nghĩ của mình lên đó.</w:t>
      </w:r>
    </w:p>
    <w:p>
      <w:pPr>
        <w:pStyle w:val="BodyText"/>
      </w:pPr>
      <w:r>
        <w:t xml:space="preserve">Tiền trị bệnh, còn có công việc bây giờ phải làm sao. . . . . .</w:t>
      </w:r>
    </w:p>
    <w:p>
      <w:pPr>
        <w:pStyle w:val="BodyText"/>
      </w:pPr>
      <w:r>
        <w:t xml:space="preserve">Cô cố gắng nghĩ, lúc ở bệnh viện cô cũng đã hỏi bác sỹ, nhưng bác sỹ cũng nói tiền chữa bệnh rất mơ hồ.</w:t>
      </w:r>
    </w:p>
    <w:p>
      <w:pPr>
        <w:pStyle w:val="BodyText"/>
      </w:pPr>
      <w:r>
        <w:t xml:space="preserve">Bệnh của mình, cô đại khái suy nghĩ một chút, lại thêm những thứ trên mạng kia, chỉ đơn giản tính thôi cũng phải trên hai mươi vạn mới có thể chữa được.</w:t>
      </w:r>
    </w:p>
    <w:p>
      <w:pPr>
        <w:pStyle w:val="BodyText"/>
      </w:pPr>
      <w:r>
        <w:t xml:space="preserve">Cô cũng không biết trong nhà có đủ chỗ tiền đó hay không, bình thường cha mẹ cô tiết kiệm như vậy, chắc cũng có khoảng hơn mười vạn, nhưng số tiền này so với bệnh của cô, thật giống như một chậu nước, cho dù đổ hết vào cũng chưa thấm vào đâu.</w:t>
      </w:r>
    </w:p>
    <w:p>
      <w:pPr>
        <w:pStyle w:val="BodyText"/>
      </w:pPr>
      <w:r>
        <w:t xml:space="preserve">Cô muốn chữa bệnh, cô cũng đã suy nghĩ, bảo hiểm ý tế cô cũng đã hỏi tới, nhưng không biết phải lấy thế nào, ngày mai phải đến phòng bảo hiểm để được tư vấn.</w:t>
      </w:r>
    </w:p>
    <w:p>
      <w:pPr>
        <w:pStyle w:val="BodyText"/>
      </w:pPr>
      <w:r>
        <w:t xml:space="preserve">Vấn đề chính là làm thế nào để gạt cha mẹ cầm chỗ tiền này đi chữa bệnh a….</w:t>
      </w:r>
    </w:p>
    <w:p>
      <w:pPr>
        <w:pStyle w:val="BodyText"/>
      </w:pPr>
      <w:r>
        <w:t xml:space="preserve">Cô hít sâu một hơi, nếu như bệnh tình không thể nói trước, nói không chừng còn cần nhiều tiền hơn….</w:t>
      </w:r>
    </w:p>
    <w:p>
      <w:pPr>
        <w:pStyle w:val="BodyText"/>
      </w:pPr>
      <w:r>
        <w:t xml:space="preserve">Nhưng cô cũng hiểu rõ cha mẹ mình, đến lúc biết sự thật đoán chừng ngay cả nhà cửa họ cũng bán hết, nhưng……</w:t>
      </w:r>
    </w:p>
    <w:p>
      <w:pPr>
        <w:pStyle w:val="BodyText"/>
      </w:pPr>
      <w:r>
        <w:t xml:space="preserve">Cô không thể không suy nghĩ cho cha mẹ cô, đến lúc đó đổ hết tiền vào chữa bệnh, nhưng lại không thể cứu chữa được…. Vậy thì phải làm sao?</w:t>
      </w:r>
    </w:p>
    <w:p>
      <w:pPr>
        <w:pStyle w:val="BodyText"/>
      </w:pPr>
      <w:r>
        <w:t xml:space="preserve">Cô trái lo phải nghĩ cũng không biết nên tìm ai để thương lượng, nếu như nói cho tên Diệp Song kia, tên kia thân với cha mẹ cô như vậy, chắc chắn sẽ nói cho cha mẹ cô biết, lại nói Diệp Song từ nhỏ đã gọi cha mẹ cô chú gì, nhà hai người cũng gần….</w:t>
      </w:r>
    </w:p>
    <w:p>
      <w:pPr>
        <w:pStyle w:val="BodyText"/>
      </w:pPr>
      <w:r>
        <w:t xml:space="preserve">Bạn bè xung quanh, nếu biết thì sẽ thế nào….</w:t>
      </w:r>
    </w:p>
    <w:p>
      <w:pPr>
        <w:pStyle w:val="BodyText"/>
      </w:pPr>
      <w:r>
        <w:t xml:space="preserve">Cô liền cảm thấy buồn cười, thật ra Uông Uông biết cũng vô ích , nhưng cố lại muốn gặp Uông Uông, còn muốn ôm Uông Uông mà khóc….</w:t>
      </w:r>
    </w:p>
    <w:p>
      <w:pPr>
        <w:pStyle w:val="BodyText"/>
      </w:pPr>
      <w:r>
        <w:t xml:space="preserve">Kết quả người thì không gặp, còn bị Cố Ngôn Chi làm nhục.</w:t>
      </w:r>
    </w:p>
    <w:p>
      <w:pPr>
        <w:pStyle w:val="BodyText"/>
      </w:pPr>
      <w:r>
        <w:t xml:space="preserve">Cô càng nghĩ càng tức, không nhịn viết ba chữ Cố Ngôn Chi lên giấy, sau đó dùng đầu bút đâm lên, cho đến khi đâm thủng tờ giấy kia.</w:t>
      </w:r>
    </w:p>
    <w:p>
      <w:pPr>
        <w:pStyle w:val="BodyText"/>
      </w:pPr>
      <w:r>
        <w:t xml:space="preserve">Sau khi phát tiết xong, điện thoại bỗng vang lên, vừa nhìn số điện thoại gọi tới, cô liền ngây ngẩn cả người.</w:t>
      </w:r>
    </w:p>
    <w:p>
      <w:pPr>
        <w:pStyle w:val="BodyText"/>
      </w:pPr>
      <w:r>
        <w:t xml:space="preserve">Cô vốn cho rằng mình sẽ không được nghe âm thanh của Uông Uông nữa, cũng không hiểu sao, cô lại muốn nổi điên đánh Uông Uông một trận.</w:t>
      </w:r>
    </w:p>
    <w:p>
      <w:pPr>
        <w:pStyle w:val="BodyText"/>
      </w:pPr>
      <w:r>
        <w:t xml:space="preserve">Cô không hiểu tại sao một khắc trước Cố Ngôn Chi lại tàn nhẫn như vậy, lại có thể để Uông Uông xuất hiện, chẳng lẽ Cố Ngôn Chi tự nhiên lại tốt bụng vậy sao?</w:t>
      </w:r>
    </w:p>
    <w:p>
      <w:pPr>
        <w:pStyle w:val="BodyText"/>
      </w:pPr>
      <w:r>
        <w:t xml:space="preserve">Mặc dù thời gian đã muộn, nhưng cô vẫn kích động nói: “Uông Uông, anh tới đây được không, em muốn gặp anh.”</w:t>
      </w:r>
    </w:p>
    <w:p>
      <w:pPr>
        <w:pStyle w:val="BodyText"/>
      </w:pPr>
      <w:r>
        <w:t xml:space="preserve">Cô thu dọn đồ xong, đợi một chút mới cẩn thận đi ra ngoài.</w:t>
      </w:r>
    </w:p>
    <w:p>
      <w:pPr>
        <w:pStyle w:val="BodyText"/>
      </w:pPr>
      <w:r>
        <w:t xml:space="preserve">Uông Uông rất nhanh tới, lúc cô xuống dưới nhà, Uông Uông đã tới nơi.</w:t>
      </w:r>
    </w:p>
    <w:p>
      <w:pPr>
        <w:pStyle w:val="BodyText"/>
      </w:pPr>
      <w:r>
        <w:t xml:space="preserve">Nhưng khi Uông Uông nhìn thấy cô thì bị doạ hết hồn, gương mặt Vương An An vốn tròn trịa, có chút thịt, nhưng sao bây giờ lại gầy thành như vậy?</w:t>
      </w:r>
    </w:p>
    <w:p>
      <w:pPr>
        <w:pStyle w:val="BodyText"/>
      </w:pPr>
      <w:r>
        <w:t xml:space="preserve">Anh đau lòng vuốt ve gương mặt của Vương An An, lo lắng hỏi: "An An, gần đây em ăn uống không tốt à? Sao lại gầy như vậy?"</w:t>
      </w:r>
    </w:p>
    <w:p>
      <w:pPr>
        <w:pStyle w:val="BodyText"/>
      </w:pPr>
      <w:r>
        <w:t xml:space="preserve">Vương An An không trả lời câu hỏi của Uông Uông, cô chỉ thân mật ôm lấy cánh tay của Uông Uông, đi về phía trước.</w:t>
      </w:r>
    </w:p>
    <w:p>
      <w:pPr>
        <w:pStyle w:val="BodyText"/>
      </w:pPr>
      <w:r>
        <w:t xml:space="preserve">Không biết đi tới đâu, trong lòng cô buồn buồn, theo bản năng hít một hơi thật sâu, không khí ban đêm thật trong lành a.</w:t>
      </w:r>
    </w:p>
    <w:p>
      <w:pPr>
        <w:pStyle w:val="BodyText"/>
      </w:pPr>
      <w:r>
        <w:t xml:space="preserve">Cô không nhịn được rùng mình một cái, lúc này trên đường cũng không có ai, đêm khuya yên tĩnh .</w:t>
      </w:r>
    </w:p>
    <w:p>
      <w:pPr>
        <w:pStyle w:val="BodyText"/>
      </w:pPr>
      <w:r>
        <w:t xml:space="preserve">Vương An An bình thường luôn miệng, hiếm có khi yên tĩnh như vậy.</w:t>
      </w:r>
    </w:p>
    <w:p>
      <w:pPr>
        <w:pStyle w:val="BodyText"/>
      </w:pPr>
      <w:r>
        <w:t xml:space="preserve">Uông Uông cảm thấy có chút kỳ lạ, không nhịn đường nhìn gương mặt Vương An An mấy lần.</w:t>
      </w:r>
    </w:p>
    <w:p>
      <w:pPr>
        <w:pStyle w:val="BodyText"/>
      </w:pPr>
      <w:r>
        <w:t xml:space="preserve">Có lẽ nhận ra ánh mắt của Uông Uông, Vương An An vội vàng quay đầu, ôm chặt hông Uông Uông nói: “Anh nhìn gì thế?”</w:t>
      </w:r>
    </w:p>
    <w:p>
      <w:pPr>
        <w:pStyle w:val="BodyText"/>
      </w:pPr>
      <w:r>
        <w:t xml:space="preserve">"Nhìn em.” Ánh mắt của Uông Uông dường như không hề rời khỏi An An một tấc.</w:t>
      </w:r>
    </w:p>
    <w:p>
      <w:pPr>
        <w:pStyle w:val="BodyText"/>
      </w:pPr>
      <w:r>
        <w:t xml:space="preserve">Ánh mắt ấy không chỉ một lần khiến Vương An An cảm thấy ấm áp hạnh phúc, nhưng bây giờ cô lại cảm thấy khổ sở.</w:t>
      </w:r>
    </w:p>
    <w:p>
      <w:pPr>
        <w:pStyle w:val="BodyText"/>
      </w:pPr>
      <w:r>
        <w:t xml:space="preserve">Hai người bất tri bất giác đến trước cửa quán KTV, đêm hôm khuya khoắt không có gì để tiêu khiến, Vương An An liền muốn vào ngồi một lát.</w:t>
      </w:r>
    </w:p>
    <w:p>
      <w:pPr>
        <w:pStyle w:val="BodyText"/>
      </w:pPr>
      <w:r>
        <w:t xml:space="preserve">Tuy đã muộn nhưng vẫn còn một phòng nhỏ.</w:t>
      </w:r>
    </w:p>
    <w:p>
      <w:pPr>
        <w:pStyle w:val="BodyText"/>
      </w:pPr>
      <w:r>
        <w:t xml:space="preserve">Đừng nhìn vẻ ngoài bố cục bình thường, bên trong bày biện cũng không tệ.</w:t>
      </w:r>
    </w:p>
    <w:p>
      <w:pPr>
        <w:pStyle w:val="BodyText"/>
      </w:pPr>
      <w:r>
        <w:t xml:space="preserve">Bình thường Vương An An cùng đồng nghiệp ra ngoài ca hát cùng lắm chỉ uống nước suối hoặc trà, cô không uống được nhiều rượu, cũng biết tính tình mình thô lỗ, mượn rượu làm càn, cô cố gắng tránh mấy chuyện đó.</w:t>
      </w:r>
    </w:p>
    <w:p>
      <w:pPr>
        <w:pStyle w:val="BodyText"/>
      </w:pPr>
      <w:r>
        <w:t xml:space="preserve">Lúc này cô lại muốn uống môt chút rượu để phát tiết tâm trạng của mình.</w:t>
      </w:r>
    </w:p>
    <w:p>
      <w:pPr>
        <w:pStyle w:val="BodyText"/>
      </w:pPr>
      <w:r>
        <w:t xml:space="preserve">Nghĩ như vậy, cô liền gọi mấy chai bia.</w:t>
      </w:r>
    </w:p>
    <w:p>
      <w:pPr>
        <w:pStyle w:val="BodyText"/>
      </w:pPr>
      <w:r>
        <w:t xml:space="preserve">Trong lòng có chuyện liền quên hết xung quanh, bất tri bất giác uống quá chén, đến lúc Uông Uông phát hiện ra, Vương An An đã có dấu hiệu mượn rượu làm càn.</w:t>
      </w:r>
    </w:p>
    <w:p>
      <w:pPr>
        <w:pStyle w:val="BodyText"/>
      </w:pPr>
      <w:r>
        <w:t xml:space="preserve">Cô đứng lên ghế salon ca hát, lúc vui còn cởi giày đặt lên đầu.</w:t>
      </w:r>
    </w:p>
    <w:p>
      <w:pPr>
        <w:pStyle w:val="BodyText"/>
      </w:pPr>
      <w:r>
        <w:t xml:space="preserve">Uông Uông phát hiện ra cô kỳ lạ, Vương An An vốn là người hoạt bát, sẽ không trở nên bất cần như vậy.</w:t>
      </w:r>
    </w:p>
    <w:p>
      <w:pPr>
        <w:pStyle w:val="BodyText"/>
      </w:pPr>
      <w:r>
        <w:t xml:space="preserve">Nhưng anh cũng không ngăn cản được, Vương An An giống như phát điên, cầm mi à hát, cô hát không đến nỗi khó nghe, nhưng lúc này hoàn toàn gào thét theo cảm xúc.</w:t>
      </w:r>
    </w:p>
    <w:p>
      <w:pPr>
        <w:pStyle w:val="BodyText"/>
      </w:pPr>
      <w:r>
        <w:t xml:space="preserve">Uông Uông không ngăn cản cô, nhưng anh chỉ sợ Vương An An sẽ làm mấy chuyện khó coi, liền ngồi bên cạnh sofa dỗ Vương An An như đứa trẻ, quan tâm hỏi cô có muốn uống nước hay không.</w:t>
      </w:r>
    </w:p>
    <w:p>
      <w:pPr>
        <w:pStyle w:val="BodyText"/>
      </w:pPr>
      <w:r>
        <w:t xml:space="preserve">Cũng âm thầm lén mang bình rượu kia ra.</w:t>
      </w:r>
    </w:p>
    <w:p>
      <w:pPr>
        <w:pStyle w:val="BodyText"/>
      </w:pPr>
      <w:r>
        <w:t xml:space="preserve">Bình thường đều là An An chăm sóc anh, đây là lần đầu tiên Uông Uông đối mặt với một An An như vậy, nhưng anh không chỉ cảm thấy vui vẻ, mà còn có chút thành công, hiếm khi An An cũng cần anh chăm sóc.</w:t>
      </w:r>
    </w:p>
    <w:p>
      <w:pPr>
        <w:pStyle w:val="BodyText"/>
      </w:pPr>
      <w:r>
        <w:t xml:space="preserve">Rốt cuộc đến nửa đêm, Vương An An không còn hơi sức làm loạn nữa mới dừng lại.</w:t>
      </w:r>
    </w:p>
    <w:p>
      <w:pPr>
        <w:pStyle w:val="BodyText"/>
      </w:pPr>
      <w:r>
        <w:t xml:space="preserve">Uông Uông ôm cô, vừa buồn cười vừa buồn bực, hiển nhiên là anh không thể để Vương An An về nhà trong bộ dạng này, mà anh cũng không thích đưa Vương An An đến chỗ Cố Ngôn Chi, anh liền tìm một khách sạn gần đó, để Vương An An nghỉ ngơi một chút.</w:t>
      </w:r>
    </w:p>
    <w:p>
      <w:pPr>
        <w:pStyle w:val="BodyText"/>
      </w:pPr>
      <w:r>
        <w:t xml:space="preserve">Anh buồn bực là, bình thường tuy An An không phải thục nữ gì a, nhưng làm việc gì cũng đều rất biết điều, hôm nay sao lại như vậy?</w:t>
      </w:r>
    </w:p>
    <w:p>
      <w:pPr>
        <w:pStyle w:val="BodyText"/>
      </w:pPr>
      <w:r>
        <w:t xml:space="preserve">Anh không nhịn được ôm An An vào trong ngực, lay cô như đứa trẻ, vuốt ve gương mặt mềm mại của cô, nhỏ giọng nỉ non: “An An, là em nhớ anh sao….”</w:t>
      </w:r>
    </w:p>
    <w:p>
      <w:pPr>
        <w:pStyle w:val="BodyText"/>
      </w:pPr>
      <w:r>
        <w:t xml:space="preserve">Có lẽ là lay nhiều quá, An An chợt có phản ứng, há miệng oẹ một tiếng, nôn khắp người Uông Uông.</w:t>
      </w:r>
    </w:p>
    <w:p>
      <w:pPr>
        <w:pStyle w:val="BodyText"/>
      </w:pPr>
      <w:r>
        <w:t xml:space="preserve">Uông Uông giật mình, không để ý mình bị nôn vào người, nhanh chóng thay quần áo cho An An, rót cho cô một cốc nước để súc miệng, còn anh chỉ cởi áo một cái là xong.</w:t>
      </w:r>
    </w:p>
    <w:p>
      <w:pPr>
        <w:pStyle w:val="BodyText"/>
      </w:pPr>
      <w:r>
        <w:t xml:space="preserve">Cuối cùng cẩn thận đỡ An An nằm lên giường, Uông Uông chỉ nghe thấy Vương An An thì thầm gì đó trong miệng, cũng không biết là nói cái gì.</w:t>
      </w:r>
    </w:p>
    <w:p>
      <w:pPr>
        <w:pStyle w:val="BodyText"/>
      </w:pPr>
      <w:r>
        <w:t xml:space="preserve">Anh cúi đầu cẩn thận lắng nghe, chỉ nghe thấy An An đang mắng ai đó, hình như là Cố Ngôn Chi.</w:t>
      </w:r>
    </w:p>
    <w:p>
      <w:pPr>
        <w:pStyle w:val="BodyText"/>
      </w:pPr>
      <w:r>
        <w:t xml:space="preserve">Uông Uông không biết tại sao lại cảm thấy vui vẻ, nhất là khi nghe Vương An An gọi tên anh, anh liền đưa tay ôm chặt An An, giống như bị thôi miên, anh không nhịn được cúi đầu hôn An An, anh vẫn luôn muốn hôn An An.</w:t>
      </w:r>
    </w:p>
    <w:p>
      <w:pPr>
        <w:pStyle w:val="BodyText"/>
      </w:pPr>
      <w:r>
        <w:t xml:space="preserve">Vương An An ngủ đến nửa đêm mới tỉnh lại, cô cảm thấy đầu óc choáng váng, miệng đắng ngắt.</w:t>
      </w:r>
    </w:p>
    <w:p>
      <w:pPr>
        <w:pStyle w:val="BodyText"/>
      </w:pPr>
      <w:r>
        <w:t xml:space="preserve">Vừa mở mắt liền cảm thấy ánh đèn yếu ớt từ đầu giường truyền đến, cô nghiêng đầu, nhìn thấy bóng dáng mơ hồ ngồi bên cửa sổ sát đất.</w:t>
      </w:r>
    </w:p>
    <w:p>
      <w:pPr>
        <w:pStyle w:val="BodyText"/>
      </w:pPr>
      <w:r>
        <w:t xml:space="preserve">Cô đoán Uông Uông còn chưa ngủ, nhưng cô lại cảm thấy có gì đó không đúng, Uông Uông sẽ không thất thần cô đơn như vậy.</w:t>
      </w:r>
    </w:p>
    <w:p>
      <w:pPr>
        <w:pStyle w:val="BodyText"/>
      </w:pPr>
      <w:r>
        <w:t xml:space="preserve">Người kia cũng cảm nhận được cô, ngay sau đó dùng điều khiển bật đèn trên tường, mặc dù không sáng lắm, nhưng có thể nhìn thấy nhau rõ ràng hơn.</w:t>
      </w:r>
    </w:p>
    <w:p>
      <w:pPr>
        <w:pStyle w:val="BodyText"/>
      </w:pPr>
      <w:r>
        <w:t xml:space="preserve">Rất nhanh Vương An An liền phát hiện ra quần áo mình không chỉnh tề, mà đối phương chỉ khoác cái áo choàng tắm, hai tay khoanh lại, dường như động tác này đã giữ một lúc lâu rồi.</w:t>
      </w:r>
    </w:p>
    <w:p>
      <w:pPr>
        <w:pStyle w:val="BodyText"/>
      </w:pPr>
      <w:r>
        <w:t xml:space="preserve">Không cần nhìn nét mặt, Vương An An có thể đoán được người này không phải Uông Uông.</w:t>
      </w:r>
    </w:p>
    <w:p>
      <w:pPr>
        <w:pStyle w:val="BodyText"/>
      </w:pPr>
      <w:r>
        <w:t xml:space="preserve">Cô vô cùng lúng túng, vội vàng lấy chăn che lại.</w:t>
      </w:r>
    </w:p>
    <w:p>
      <w:pPr>
        <w:pStyle w:val="BodyText"/>
      </w:pPr>
      <w:r>
        <w:t xml:space="preserve">Vẻ mặt Cố Ngôn Chi nhàn nhạt, âm thanh giống như lướt trên dây: "Cô hẹn Uông Uông ra ngoài là để mượn rượu làm càn sao?”</w:t>
      </w:r>
    </w:p>
    <w:p>
      <w:pPr>
        <w:pStyle w:val="BodyText"/>
      </w:pPr>
      <w:r>
        <w:t xml:space="preserve">Giọng điệu cùng vẻ mặt của anh có chút nghiêm nghị.</w:t>
      </w:r>
    </w:p>
    <w:p>
      <w:pPr>
        <w:pStyle w:val="BodyText"/>
      </w:pPr>
      <w:r>
        <w:t xml:space="preserve">Vương An An buồn bực nhìn anh một cái, chỉ thấy trên bàn trước mặt anh đặt một tờ giấy.</w:t>
      </w:r>
    </w:p>
    <w:p>
      <w:pPr>
        <w:pStyle w:val="BodyText"/>
      </w:pPr>
      <w:r>
        <w:t xml:space="preserve">Cô có chút không hiểu, ngẩng đầu nhìn tờ giấy kia, rất nhanh cô liền nhận ra, đó không phải là hoá đơn kiểm tra ở bệnh viện sao…</w:t>
      </w:r>
    </w:p>
    <w:p>
      <w:pPr>
        <w:pStyle w:val="BodyText"/>
      </w:pPr>
      <w:r>
        <w:t xml:space="preserve">Sau khi cô cùng Cố Ngôn Chi náo loạn một buổi chiều, về nhà mở túi của mình không tìm thấy đâu, chẳng nhẽ bị rơi ra, tình cờ Cố Ngôn Chi nhặt được?</w:t>
      </w:r>
    </w:p>
    <w:p>
      <w:pPr>
        <w:pStyle w:val="BodyText"/>
      </w:pPr>
      <w:r>
        <w:t xml:space="preserve">Cố Ngôn Chi nói tiếp: "Có bệnh phải đi chữa bệnh, uống rượu mượn rượu làm càn là thái độ tích cực sao?"</w:t>
      </w:r>
    </w:p>
    <w:p>
      <w:pPr>
        <w:pStyle w:val="BodyText"/>
      </w:pPr>
      <w:r>
        <w:t xml:space="preserve">Giọng nói kia quả thật giống như đang khiển trách đứa bé, Vương An an có chút khó chịu.</w:t>
      </w:r>
    </w:p>
    <w:p>
      <w:pPr>
        <w:pStyle w:val="BodyText"/>
      </w:pPr>
      <w:r>
        <w:t xml:space="preserve">Cố Ngôn Chi không để ý Vương An An đang ngây ngốc sững sờ, quay đầu qua chỗ khác nói nhanh: “Ngày mai cô đến công ty làm thủ tục nghỉ việc, tôi sẽ bảo Thời Cẩn ký hợp đồng lao động với cô, chỉ cần nói với cha mẹ cô là ra ngoài học tập, biện viện này cũng đã liên lạc ổn thỏa, chậm nhất là ngày mai, cô phải nằm viện điều trị cho tôi.”</w:t>
      </w:r>
    </w:p>
    <w:p>
      <w:pPr>
        <w:pStyle w:val="BodyText"/>
      </w:pPr>
      <w:r>
        <w:t xml:space="preserve">Cuối cùng anh cũng không nhịn được tức giận, quay mặt lại lườm cô một cái, vẻ mặt trầm trầm: “Lúc cô say rượu, tôi thật sự muốn bóp chết cô.”</w:t>
      </w:r>
    </w:p>
    <w:p>
      <w:pPr>
        <w:pStyle w:val="BodyText"/>
      </w:pPr>
      <w:r>
        <w:t xml:space="preserve">Vương An An có chút giật mình, cũng không phải vì dáng vẻ doạ người của Cố Ngôn Chi, cũng không phải là bởi vì anh uy hiếp muốn bóp chết cô….</w:t>
      </w:r>
    </w:p>
    <w:p>
      <w:pPr>
        <w:pStyle w:val="BodyText"/>
      </w:pPr>
      <w:r>
        <w:t xml:space="preserve">Mà là tất cả những vấn đề khó khăn buồn bực, cũng là điều mà cô ghét nhất, cô rất chán ghét mấy câu nói của Cố Ngôn Chi, đầu óc cô giống như bị tê liệt, luôn cảm thấy có gì đó không đúng….</w:t>
      </w:r>
    </w:p>
    <w:p>
      <w:pPr>
        <w:pStyle w:val="BodyText"/>
      </w:pPr>
      <w:r>
        <w:t xml:space="preserve">"Cái đó. . . . . . Cám ơn anh. . . . . ." Một lúc sau, rốt cuộc cũng mới nhớ ra những lời này.</w:t>
      </w:r>
    </w:p>
    <w:p>
      <w:pPr>
        <w:pStyle w:val="BodyText"/>
      </w:pPr>
      <w:r>
        <w:t xml:space="preserve">Vẻ mặt Cố Ngôn Chi vẫn nhạt nhẽo, hình như là trả lời lại cô một cách khinh thường: “Ngủ sớm một chút, chẳng lẽ cô còn muốn tôi ngủ cùng cô?”</w:t>
      </w:r>
    </w:p>
    <w:p>
      <w:pPr>
        <w:pStyle w:val="Compact"/>
      </w:pPr>
      <w:r>
        <w:br w:type="textWrapping"/>
      </w:r>
      <w:r>
        <w:br w:type="textWrapping"/>
      </w:r>
    </w:p>
    <w:p>
      <w:pPr>
        <w:pStyle w:val="Heading2"/>
      </w:pPr>
      <w:bookmarkStart w:id="54" w:name="chương-32"/>
      <w:bookmarkEnd w:id="54"/>
      <w:r>
        <w:t xml:space="preserve">32. Chương 32</w:t>
      </w:r>
    </w:p>
    <w:p>
      <w:pPr>
        <w:pStyle w:val="Compact"/>
      </w:pPr>
      <w:r>
        <w:br w:type="textWrapping"/>
      </w:r>
      <w:r>
        <w:br w:type="textWrapping"/>
      </w:r>
    </w:p>
    <w:p>
      <w:pPr>
        <w:pStyle w:val="BodyText"/>
      </w:pPr>
      <w:r>
        <w:t xml:space="preserve">Quả nhiên là miệng chó không mọc được ngà voi.</w:t>
      </w:r>
    </w:p>
    <w:p>
      <w:pPr>
        <w:pStyle w:val="BodyText"/>
      </w:pPr>
      <w:r>
        <w:t xml:space="preserve">Vương An An buồn bực nằm xuống, kéo chăn lên đầu, bóng tối bao trùm, nhưng cô không sao ngủ được, ngoài kia vẫn có người đang nhìn mình chằm chằm, cho dù biết Cố Ngôn Chi sẽ không nhàm chán ngồi nhìn cô ngủ, nhưng dù sao cuối giường vẫn có một người đang ngồi.</w:t>
      </w:r>
    </w:p>
    <w:p>
      <w:pPr>
        <w:pStyle w:val="BodyText"/>
      </w:pPr>
      <w:r>
        <w:t xml:space="preserve">Vương An An buồn bực một lúc lâu, rốt cuộc không nhịn được mà mở miệng hỏi: "Cái đó.... Cố Ngôn Chi, anh không…. đến phòng khác ngủ sao?”</w:t>
      </w:r>
    </w:p>
    <w:p>
      <w:pPr>
        <w:pStyle w:val="BodyText"/>
      </w:pPr>
      <w:r>
        <w:t xml:space="preserve">Một lúc sau Cố Ngôn Chi mới tức giận trả lời: "Vậy là cô muốn Uông Uông xuất hiện cưỡng hôn cô?”</w:t>
      </w:r>
    </w:p>
    <w:p>
      <w:pPr>
        <w:pStyle w:val="BodyText"/>
      </w:pPr>
      <w:r>
        <w:t xml:space="preserve">Vương An An bị anh nói lặng cả người, một lúc sau mới phản ứng được, chẳng lẽ vừa rồi Uông Uông thừa lúc cô mơ mơ màng màng làm gì đó không đứng đắn khiến Cố Ngôn Chi không vui nên lúc này anh ta xuất hiện, sau đó không yên lòng không chịu đi ngủ…. Là vì sợ Uông Uông xuất hiện làm chuyện không tốt với cô?</w:t>
      </w:r>
    </w:p>
    <w:p>
      <w:pPr>
        <w:pStyle w:val="BodyText"/>
      </w:pPr>
      <w:r>
        <w:t xml:space="preserve">Vương An An cảm thấy đau cả đầu, bình thường tiếp xúc với Uông Uông, thỉnh thoảng lại lẫn lộn với Cố Ngôn Chi, đầu óc cô liền cảm giác như muốn nổ tung a.</w:t>
      </w:r>
    </w:p>
    <w:p>
      <w:pPr>
        <w:pStyle w:val="BodyText"/>
      </w:pPr>
      <w:r>
        <w:t xml:space="preserve">Cô vội vàng nhắm mắt lại, cắt đứt dòng suy nghĩ lung tung của mình, tự ép buộc nói với mình, ngủ mau ngủ mau, bệnh đã như vậy rồi, còn rảnh rỗi mà nghĩ đến mấy chuyện vớ vẩn kia.</w:t>
      </w:r>
    </w:p>
    <w:p>
      <w:pPr>
        <w:pStyle w:val="BodyText"/>
      </w:pPr>
      <w:r>
        <w:t xml:space="preserve">Ngày hôm sau Vương An An thức dậy rất sớm, không biết Cố Ngôn Chi đã đi từ lúc nào, chỉ là nhìn dáng vẻ Cố Ngôn Chi lạnh lùng, không ngờ lại cẩn thận tỉ mỉ như vậy.</w:t>
      </w:r>
    </w:p>
    <w:p>
      <w:pPr>
        <w:pStyle w:val="BodyText"/>
      </w:pPr>
      <w:r>
        <w:t xml:space="preserve">Cô mới thức dậy không bao lâu, thì nhân viên phục vụ phòng đã đưa bữa sáng cho cô, chỉ bữa sáng thôi cũng khiến người ta phải giơ ngón trỏ lên tán thưởng.</w:t>
      </w:r>
    </w:p>
    <w:p>
      <w:pPr>
        <w:pStyle w:val="BodyText"/>
      </w:pPr>
      <w:r>
        <w:t xml:space="preserve">Cô sợ trở về nhà muộn quá, cha mẹ cô sẽ phát hiện ra cô cả đêm không về nhà, cho nên gần như cô nuốt cả quả táo vào miệng.</w:t>
      </w:r>
    </w:p>
    <w:p>
      <w:pPr>
        <w:pStyle w:val="BodyText"/>
      </w:pPr>
      <w:r>
        <w:t xml:space="preserve">Ăn được nửa bụng rồi cô muốn ra ngoài, nhưng còn chưa ra đến ngoài đã gặp Thời Cẩn đi tới.</w:t>
      </w:r>
    </w:p>
    <w:p>
      <w:pPr>
        <w:pStyle w:val="BodyText"/>
      </w:pPr>
      <w:r>
        <w:t xml:space="preserve">Thời Cẩn đương nhiên là nghe lời Cố Ngôn Chi đến, vô cùng khách sáo dẫn Vương An An xuống lầu, cũng sắp xếp tài xế xe thoả đáng, sau khi lên xe cô thở dài một cái.</w:t>
      </w:r>
    </w:p>
    <w:p>
      <w:pPr>
        <w:pStyle w:val="BodyText"/>
      </w:pPr>
      <w:r>
        <w:t xml:space="preserve">Xe không chạy thẳng đến dưới lầu nhà cô, cô bảo bác tài dừng xe bên ngoài chung cư, sau đó cô cẩn thận mở cửa xe, dường như sợ bị người quen bắt gặp, nhón chân rón rén chạy về nhà mình.</w:t>
      </w:r>
    </w:p>
    <w:p>
      <w:pPr>
        <w:pStyle w:val="BodyText"/>
      </w:pPr>
      <w:r>
        <w:t xml:space="preserve">Tất cả đều thuận lợi không thể tưởng tượng nổi, cha mẹ của cô vẫn còn chưa thức dậy.</w:t>
      </w:r>
    </w:p>
    <w:p>
      <w:pPr>
        <w:pStyle w:val="BodyText"/>
      </w:pPr>
      <w:r>
        <w:t xml:space="preserve">Cô hít sâu một cái, vội vàng thay một bộ quần áo thoáng mát.</w:t>
      </w:r>
    </w:p>
    <w:p>
      <w:pPr>
        <w:pStyle w:val="BodyText"/>
      </w:pPr>
      <w:r>
        <w:t xml:space="preserve">Quần áo tối hôm qua bị cô ói lung tung, lúc sáng vẫn là nhân viên phục vụ đem quần áo đã giặt sạch tới cho cô.</w:t>
      </w:r>
    </w:p>
    <w:p>
      <w:pPr>
        <w:pStyle w:val="BodyText"/>
      </w:pPr>
      <w:r>
        <w:t xml:space="preserve">Sau khi cô thay xong quần áo, giả vờ điềm nhiên như không có chuyện gì ra khỏi phòng ngủ.</w:t>
      </w:r>
    </w:p>
    <w:p>
      <w:pPr>
        <w:pStyle w:val="BodyText"/>
      </w:pPr>
      <w:r>
        <w:t xml:space="preserve">Lúc này cha mẹ cô đã dậy, cô vẫn điềm nhiên như không nói với cha mẹ chuyện được cử đến nơi khác học tập, cụ thể những lời đó nên nói như thế nào, Thời Cẩn đã dạy từng câu từng chữ cho Vương An An.</w:t>
      </w:r>
    </w:p>
    <w:p>
      <w:pPr>
        <w:pStyle w:val="BodyText"/>
      </w:pPr>
      <w:r>
        <w:t xml:space="preserve">Mặc dù cha mẹ cô không ngờ tới, nhưng thấy con gái mình có thể có được cơ hội tốt như vậy, có cha mẹ nào là không vui, chỉ kỳ lạ là cụ thể thế nào một chút Vương An An cũng không tiết lộ, cô vội vội vàng vàng giải thích một, tất cả lời nói đều là do Thời Cẩn dạy cho cô lúc trên đường về nhà, giống như biết cô sẽ không biết nói dối, cho nên mới chuẩn bị đến mức không lọt một giọt nước nào ra.</w:t>
      </w:r>
    </w:p>
    <w:p>
      <w:pPr>
        <w:pStyle w:val="BodyText"/>
      </w:pPr>
      <w:r>
        <w:t xml:space="preserve">Sau khi giải thích cho cha mẹ yên tâm, Vương An An thu dọn đồ đạc của mình chuẩn bị đến công ty làm thủ tục, nhưng chỉ là cô không ngờ, Thời Cẩn cũng tới.</w:t>
      </w:r>
    </w:p>
    <w:p>
      <w:pPr>
        <w:pStyle w:val="BodyText"/>
      </w:pPr>
      <w:r>
        <w:t xml:space="preserve">Cô ngây cả người, muốn xin nghỉ việc, lại mang theo người của công ty mới đến làm thủ tục mới là chuyện lạ.</w:t>
      </w:r>
    </w:p>
    <w:p>
      <w:pPr>
        <w:pStyle w:val="BodyText"/>
      </w:pPr>
      <w:r>
        <w:t xml:space="preserve">Thời Cẩn mỉm cười giải thích: "Xin Vương tiểu thư yên tâm, Cố tổng đã chào hỏi với ông chủ công ty cô, sáng nay còn dặn tôi, lúc đưa cô đi nhất định phải gặp ông ấy tặng hai nghiên mực này.”</w:t>
      </w:r>
    </w:p>
    <w:p>
      <w:pPr>
        <w:pStyle w:val="BodyText"/>
      </w:pPr>
      <w:r>
        <w:t xml:space="preserve">Vương An An không ngờ Cố Ngôn Chi lại nghĩ tới những điều này, cô vẫn không hiểu thái độ của Cố Ngôn Chi, cho tới bây giờ lúc nghe Thời Cẩn thuật lại vẫn cảm thấy kỳ lạ.</w:t>
      </w:r>
    </w:p>
    <w:p>
      <w:pPr>
        <w:pStyle w:val="BodyText"/>
      </w:pPr>
      <w:r>
        <w:t xml:space="preserve">Chuyện sau đó cô không cần quan tâm, cô chỉ ngồi bị động trên ghế salon, ngây ngốc nhìn ông chủ của mình trò chuyện vui vẻ với Thời Cẩn.</w:t>
      </w:r>
    </w:p>
    <w:p>
      <w:pPr>
        <w:pStyle w:val="BodyText"/>
      </w:pPr>
      <w:r>
        <w:t xml:space="preserve">Ngược lại thư ký giám đốc trước đây vốn lạnh nhạt với cô, nay bỗng nhiên nhiệt tình, không ngừng rót trà tiếp đãi cô.</w:t>
      </w:r>
    </w:p>
    <w:p>
      <w:pPr>
        <w:pStyle w:val="BodyText"/>
      </w:pPr>
      <w:r>
        <w:t xml:space="preserve">Cô ngây ngốc ngồi đó, mặc dù đã ở bên cạnh Uông Uông một thời gian, nhưng thân thể lại là của Cố Ngôn Chi, cô liền có cảm giác Cố Ngôn Chi là Cố Ngôn Chi, đối với cô và Uông Uông, nước sông không phạm nước giếng.</w:t>
      </w:r>
    </w:p>
    <w:p>
      <w:pPr>
        <w:pStyle w:val="BodyText"/>
      </w:pPr>
      <w:r>
        <w:t xml:space="preserve">Nhưng bây giờ mơ hồ nghe Thời Cẩn nói đến Tân Vũ gì gì đó, cô dường như bừng tỉnh hiểu ra vài chuyện.</w:t>
      </w:r>
    </w:p>
    <w:p>
      <w:pPr>
        <w:pStyle w:val="BodyText"/>
      </w:pPr>
      <w:r>
        <w:t xml:space="preserve">Cô theo bản năng lấy điện thoại di động tìm thông tin về tập đoàn Tân Vũ, tên tuổi của công ty này không phải là lần đầu tiên cô nghe thấy, chỉ là cô không nghĩ Cố Ngôn Chi….</w:t>
      </w:r>
    </w:p>
    <w:p>
      <w:pPr>
        <w:pStyle w:val="BodyText"/>
      </w:pPr>
      <w:r>
        <w:t xml:space="preserve">Sau khi xem qua giới thiệu…. Sản nghiệp của tập đoàn Tân Vũ có liên quan đến điện tử, điện lực, kiến trúc, hóa chất, khách sạn, thực phẩm, du lịch, tài chính, trước mắt còn có. . . . . .</w:t>
      </w:r>
    </w:p>
    <w:p>
      <w:pPr>
        <w:pStyle w:val="BodyText"/>
      </w:pPr>
      <w:r>
        <w:t xml:space="preserve">Cô có chút bất ngờ, không ngờ Cố Ngôn Chi trẻ thế đã quản lý một công ty như vậy, cô nghĩ tới món quà vừa rồi Thời Cẩn thay Cố Ngôn Chi tặng cho ông chủ cô….</w:t>
      </w:r>
    </w:p>
    <w:p>
      <w:pPr>
        <w:pStyle w:val="BodyText"/>
      </w:pPr>
      <w:r>
        <w:t xml:space="preserve">Mấy nghiên mực kia cô không hiểu lắm, nhìn sơ thì cảm thấy nó vô cùng quý giá, ông chủ cô đương nhiên là thụ sủng nhược kinh vô cùng.</w:t>
      </w:r>
    </w:p>
    <w:p>
      <w:pPr>
        <w:pStyle w:val="BodyText"/>
      </w:pPr>
      <w:r>
        <w:t xml:space="preserve">Dù sao thì cô làm việc ở đây chưa lâu, cũng biết rõ quy mô công ty Tân Vũ với công ty ông chủ cô, bình thường không nhờ vả công ty họ điều gì, với thân phận của Cố Ngôn Chi, đoán chừng hợp tác với công ty ông chủ cô đã là nể mặt ông chủ cô lắm rồi….</w:t>
      </w:r>
    </w:p>
    <w:p>
      <w:pPr>
        <w:pStyle w:val="BodyText"/>
      </w:pPr>
      <w:r>
        <w:t xml:space="preserve">Nhưng bây giờ Cố Ngôn Chi ngay cả quà tặng cũng chuẩn bị rồi. . . . . .</w:t>
      </w:r>
    </w:p>
    <w:p>
      <w:pPr>
        <w:pStyle w:val="BodyText"/>
      </w:pPr>
      <w:r>
        <w:t xml:space="preserve">Cô vẫn cho rằng bình thường Cố Ngôn Chi làm việc rất khó hoà hợp, nhưng bây giờ xem ra anh ta cũng biết làm người.</w:t>
      </w:r>
    </w:p>
    <w:p>
      <w:pPr>
        <w:pStyle w:val="BodyText"/>
      </w:pPr>
      <w:r>
        <w:t xml:space="preserve">Chỉ là kỳ lạ một điều, tại sao Thời Cẩn lại giới thiệu cô là bạn gái của Cố Ngôn Chi, khiến cho ông chủ cô kinh hãi mà mở to hai mắt, thậm chí còn không ngừng vỗ vai cô, khoa trương mà nói: "Ái chà, thật không ngờ tiểu Vương có thể tìm được một rể hiền tốt như vậy, xem ra công ty tôi thật sự có nhân tài ẩn dật, nhân tài tiềm năng, rồng núp hổ nằm; rồng cuốn hổ phục đấy chứ. . . . . ."</w:t>
      </w:r>
    </w:p>
    <w:p>
      <w:pPr>
        <w:pStyle w:val="BodyText"/>
      </w:pPr>
      <w:r>
        <w:t xml:space="preserve">Làm cô ngại đến đỏ cả mặt, không nghĩ tới, vậy cũng có thể coi là bạn trai sao….</w:t>
      </w:r>
    </w:p>
    <w:p>
      <w:pPr>
        <w:pStyle w:val="BodyText"/>
      </w:pPr>
      <w:r>
        <w:t xml:space="preserve">Nhưng sau khi nghe ông chủ và Thời Cẩn nói mấy chuyện kia, Cố Ngôn Chi là người như thế nào, tính tình cũng được, lịch sự tao nhã, khí chất bất phàm…..</w:t>
      </w:r>
    </w:p>
    <w:p>
      <w:pPr>
        <w:pStyle w:val="BodyText"/>
      </w:pPr>
      <w:r>
        <w:t xml:space="preserve">Mặc dù là lời nịnh hót, nhưng như vậy, ít nhất Cố Ngôn Chi không phải là loại người khó sống chung, thậm chí không khó tiếp xúc, trong giới doanh nhân còn rất nổi tiếng… Điều này cũng quá kỳ lạ…</w:t>
      </w:r>
    </w:p>
    <w:p>
      <w:pPr>
        <w:pStyle w:val="BodyText"/>
      </w:pPr>
      <w:r>
        <w:t xml:space="preserve">Thủ tục làm xong rất nhanh, Vương An An cảm thấy kỳ lạ, trên xe không nhịn được mà hỏi Thời Cẩn: “Anh Thời, tôi có chuyện này cảm thấy rất lạ… Tôi vẫn cho rằng Cố tổng là người khó tính, bởi vì mỗi lần anh ta đều đối với tôi…. rất không khách khí….”</w:t>
      </w:r>
    </w:p>
    <w:p>
      <w:pPr>
        <w:pStyle w:val="BodyText"/>
      </w:pPr>
      <w:r>
        <w:t xml:space="preserve">Đương nhiên là Thời Cẩn không ngờ Vương An An lại hỏi câu này, anh do dự một chút mới nói: "Rất xin lỗi, Vương tiểu thư, chuyện riêng của ông chủ tôi không thể nói lung tung. . . . . ."</w:t>
      </w:r>
    </w:p>
    <w:p>
      <w:pPr>
        <w:pStyle w:val="BodyText"/>
      </w:pPr>
      <w:r>
        <w:t xml:space="preserve">Vương An An cũng không hỏi thêm nữa.</w:t>
      </w:r>
    </w:p>
    <w:p>
      <w:pPr>
        <w:pStyle w:val="BodyText"/>
      </w:pPr>
      <w:r>
        <w:t xml:space="preserve">Đến khí đưa cô về đến nhà, Thời Cẩn chợt lúng túng nói: "Đúng rồi, Vương tiểu thư, Cố tổng dặn tôi nói với cô một tiếng, giúp cô làm thủ tục chuyển việc là để trấn an người nhà cô, trên thực tế Tân Vũ không thể tuyển nhân viên như vậy, cho nên về vấn đề tiền lương, mặc dù vẫn phát cho cô một chút tượng trưng, nhưng cô cần hoàn trả lại… Còn tiền thuốc thang, Cố tiên sinh sẽ tạm ứng trước cho cô, nhưng sau đó, vẫn là do Vương tiểu thư….”</w:t>
      </w:r>
    </w:p>
    <w:p>
      <w:pPr>
        <w:pStyle w:val="BodyText"/>
      </w:pPr>
      <w:r>
        <w:t xml:space="preserve">Vương An An đã quen bị Cố Ngôn Chi ngược đãi, lúc nghe những lời này cũng cảm thấy đúng, lại nói cô căn bản cũng không muốn chiếm tiện nghi của Cố Ngôn Chi.</w:t>
      </w:r>
    </w:p>
    <w:p>
      <w:pPr>
        <w:pStyle w:val="BodyText"/>
      </w:pPr>
      <w:r>
        <w:t xml:space="preserve">Cô rất thoải mái nói: "Không thành vấn đề, anh hãy nói với Cố Ngôn Chi, tôi thật sự vô cùng cảm kích anh ta, mặc kệ anh ta vì mục đích gì mà giúp tôi, như vậy cũng là quá nhiều, theo một nghĩa nào đó, quả thật đã cứu tôi một mạng… cho nên….”</w:t>
      </w:r>
    </w:p>
    <w:p>
      <w:pPr>
        <w:pStyle w:val="BodyText"/>
      </w:pPr>
      <w:r>
        <w:t xml:space="preserve">Cô chần chừ một lúc, cảm thấy bất kể như thế nào, mình cũng không thể chán ghét Cố Ngôn Chi được nữa, thật ra trong lúc chờ làm thủ tục, cô vẫn đang suy nghĩ một vấn đề, nếu nghĩ từ góc độ khác, trong thân thể cô tồn tại một người, mà người này lại thích một người mà mình không ưa, vừa nông cạn vừa nhạt nhẽo, đáng giận nhất là con người nông cạn ấy còn chửi mình sau lưng, chán ghét mình….</w:t>
      </w:r>
    </w:p>
    <w:p>
      <w:pPr>
        <w:pStyle w:val="BodyText"/>
      </w:pPr>
      <w:r>
        <w:t xml:space="preserve">Vương An An cảm thấy nếu quả thật cô gặp phải loại chuyện này, chưa đá cho anh ta mấy cái đã là không tệ rồi….</w:t>
      </w:r>
    </w:p>
    <w:p>
      <w:pPr>
        <w:pStyle w:val="BodyText"/>
      </w:pPr>
      <w:r>
        <w:t xml:space="preserve">Huống chi điều kiện của Cố Ngôn Chi còn tốt như vậy, cô rõ ràng chính là kéo địa vị của người ta xuống đó a.</w:t>
      </w:r>
    </w:p>
    <w:p>
      <w:pPr>
        <w:pStyle w:val="BodyText"/>
      </w:pPr>
      <w:r>
        <w:t xml:space="preserve">Vương An An liền cười nói tiếp: “Cho nên làm phiền anh chuyển lời tới Cố Ngôn Chi, tôi thật sự vô cùng xin lỗi, đã làm giảm đẳng cấp của anh, sau này tôi sẽ chú ý, cũng sẽ cố gắng, cố gắng tránh xa anh ta, không để anh ta chán ghét nữa.”</w:t>
      </w:r>
    </w:p>
    <w:p>
      <w:pPr>
        <w:pStyle w:val="Compact"/>
      </w:pPr>
      <w:r>
        <w:br w:type="textWrapping"/>
      </w:r>
      <w:r>
        <w:br w:type="textWrapping"/>
      </w:r>
    </w:p>
    <w:p>
      <w:pPr>
        <w:pStyle w:val="Heading2"/>
      </w:pPr>
      <w:bookmarkStart w:id="55" w:name="chương-33"/>
      <w:bookmarkEnd w:id="55"/>
      <w:r>
        <w:t xml:space="preserve">33. Chương 33</w:t>
      </w:r>
    </w:p>
    <w:p>
      <w:pPr>
        <w:pStyle w:val="Compact"/>
      </w:pPr>
      <w:r>
        <w:br w:type="textWrapping"/>
      </w:r>
      <w:r>
        <w:br w:type="textWrapping"/>
      </w:r>
    </w:p>
    <w:p>
      <w:pPr>
        <w:pStyle w:val="BodyText"/>
      </w:pPr>
      <w:r>
        <w:t xml:space="preserve">Sau khi Vương An An nói xong, tự cảm thấy mình đã làm rất tốt, không kiềm chế được có chút kiêu ngạo.</w:t>
      </w:r>
    </w:p>
    <w:p>
      <w:pPr>
        <w:pStyle w:val="BodyText"/>
      </w:pPr>
      <w:r>
        <w:t xml:space="preserve">Đến khi về nhà, cô nhanh chóng thu dọn đồ đạc.</w:t>
      </w:r>
    </w:p>
    <w:p>
      <w:pPr>
        <w:pStyle w:val="BodyText"/>
      </w:pPr>
      <w:r>
        <w:t xml:space="preserve">Cha mẹ cô cũng đã thuyết phục xong, công ty lớn như Tân Vũ, cũng có nội quy nhất định, nhân viên mới phải qua một khoá học bổ túc mới có thể làm việc được.</w:t>
      </w:r>
    </w:p>
    <w:p>
      <w:pPr>
        <w:pStyle w:val="BodyText"/>
      </w:pPr>
      <w:r>
        <w:t xml:space="preserve">Nhưng lúc đi, Vương An An ngạc nhiên không thấy Thời Cẩn đâu, ngược lại là Cố Ngôn Chi đến, dáng vẻ giống như muốn đưa cô tới bệnh viện.</w:t>
      </w:r>
    </w:p>
    <w:p>
      <w:pPr>
        <w:pStyle w:val="BodyText"/>
      </w:pPr>
      <w:r>
        <w:t xml:space="preserve">Cô có chút thụ sủng nhược kinh, cũng cảm thấy có lỗi, lại làm phiền Cố Ngôn Chi rồi.</w:t>
      </w:r>
    </w:p>
    <w:p>
      <w:pPr>
        <w:pStyle w:val="BodyText"/>
      </w:pPr>
      <w:r>
        <w:t xml:space="preserve">Cô liên tục nói cám ơn, Cố Ngôn Chi một ngày kiếm được cả bạc tỷ, tội gì vì một nhân vật nhỏ bé như cô đây mà vất vả, cô nói nhanh: “Cám ơn anh, anh đừng khách sáo với tôi nữa, anh nói cho tôi biết bệnh viện ở đâu, tôi có thể tự mình đến, như vậy không làm phiền đến thời gian của anh….”</w:t>
      </w:r>
    </w:p>
    <w:p>
      <w:pPr>
        <w:pStyle w:val="BodyText"/>
      </w:pPr>
      <w:r>
        <w:t xml:space="preserve">Tâm trạng của Cố Ngôn Chi rõ ràng không được vui, chỉ nhàn nhạt liếc nhìn cô một cái, sau đó nhận lấy hành lý trong tay cô để vào sau xe.</w:t>
      </w:r>
    </w:p>
    <w:p>
      <w:pPr>
        <w:pStyle w:val="BodyText"/>
      </w:pPr>
      <w:r>
        <w:t xml:space="preserve">Trên đường Cố Ngôn Chi cũng không nói chuyện, Vương An An cẩn thận ngồi vào, vừa rồi nhìn chiếc xe này, cô còn chưa có cảm giác gì.</w:t>
      </w:r>
    </w:p>
    <w:p>
      <w:pPr>
        <w:pStyle w:val="BodyText"/>
      </w:pPr>
      <w:r>
        <w:t xml:space="preserve">Nhưng sau khi ngồi rồi cô mới phát hiện ra là lạ, cô ngồi cũng không ít xe, lần trước khi làm phụ dâu còn được ngồi BMW một lần, đã thấy tốt lắm rồi, cái xe của Cố Ngôn Chi so với xe BMW đó còn thoải mái hơn nhiều, mỗi một chi tiết nhỏ đều được thiết kế vô cùng tinh xảo, lúc lái xe cũng rất êm….</w:t>
      </w:r>
    </w:p>
    <w:p>
      <w:pPr>
        <w:pStyle w:val="BodyText"/>
      </w:pPr>
      <w:r>
        <w:t xml:space="preserve">Bề ngoài nhìn có vẻ bình thường… cũng không có gì đặc biệt….</w:t>
      </w:r>
    </w:p>
    <w:p>
      <w:pPr>
        <w:pStyle w:val="BodyText"/>
      </w:pPr>
      <w:r>
        <w:t xml:space="preserve">Có lẽ bên trong xe quá yên tĩnh, lúc tới trạm thu phí, Cố Ngôn Chi thuận tay mở nhạc.</w:t>
      </w:r>
    </w:p>
    <w:p>
      <w:pPr>
        <w:pStyle w:val="BodyText"/>
      </w:pPr>
      <w:r>
        <w:t xml:space="preserve">Không biết có phải do không gian quá nhỏ hay không, âm nhạc vừa vang lên, trong buồng xe liền tràn ngập âm thanh, quả thật dễ nghe vô cùng.</w:t>
      </w:r>
    </w:p>
    <w:p>
      <w:pPr>
        <w:pStyle w:val="BodyText"/>
      </w:pPr>
      <w:r>
        <w:t xml:space="preserve">Vương An An há hốc mồm, vội vàng nhét tiếng “a” ngạc nhiên vào trong bụng.</w:t>
      </w:r>
    </w:p>
    <w:p>
      <w:pPr>
        <w:pStyle w:val="BodyText"/>
      </w:pPr>
      <w:r>
        <w:t xml:space="preserve">Bài hát rất hay, nhưng cô nghe không hiểu lắm, cảm giác giống như ca kịch vậy.</w:t>
      </w:r>
    </w:p>
    <w:p>
      <w:pPr>
        <w:pStyle w:val="BodyText"/>
      </w:pPr>
      <w:r>
        <w:t xml:space="preserve">Cô ngây ngốc nghe một lúc thì thấy Cô Ngôn Chi hỏi mình một câu: “Bình thường cô nghe nhạc gì?”</w:t>
      </w:r>
    </w:p>
    <w:p>
      <w:pPr>
        <w:pStyle w:val="BodyText"/>
      </w:pPr>
      <w:r>
        <w:t xml:space="preserve">Cô nghe nhạc gì ư, cô thành thật trả lời: “Tôi thích nhiều lắm, Châu Kiệt Luân, Vương Phi, có một dạo còn nghe cả Gangnam Style nữa, cũng nghe một chút nhạc truyền thống, như Đêm Bắc Kinh, lúc đi KTV thì tôi thích….”</w:t>
      </w:r>
    </w:p>
    <w:p>
      <w:pPr>
        <w:pStyle w:val="BodyText"/>
      </w:pPr>
      <w:r>
        <w:t xml:space="preserve">Đợi sau khi cô huyên thuyên xong, liền phát hiện dường như Cố Ngôn Chi căn bản không có nghe, cô liền cảm thấy lúng túng, nghĩ tới vừa rồi chắc Cố Ngôn Chi chỉ thuận miệng khách sáo hỏi một câu, mình lại làm như thân quen lắm, móc ruột móc gan ra cho đối phương nhìn…</w:t>
      </w:r>
    </w:p>
    <w:p>
      <w:pPr>
        <w:pStyle w:val="BodyText"/>
      </w:pPr>
      <w:r>
        <w:t xml:space="preserve">Sau đó Vương An An cũng không lên tiếng nữa.</w:t>
      </w:r>
    </w:p>
    <w:p>
      <w:pPr>
        <w:pStyle w:val="BodyText"/>
      </w:pPr>
      <w:r>
        <w:t xml:space="preserve">Chỉ là càng không muốn mất mặt thì mất mặt lại tìm tới, có lẽ lúc sáng trong phòng làm việc của ông chủ uống quá nhiều trà, lúc đang đi trên đường, Vương An An rất muốn đi vệ sinh.</w:t>
      </w:r>
    </w:p>
    <w:p>
      <w:pPr>
        <w:pStyle w:val="BodyText"/>
      </w:pPr>
      <w:r>
        <w:t xml:space="preserve">Nhìn bảng chỉ dẫn trên đường cao tốc, khu nghỉ ngơi vẫn còn cách một đoạn khá xa.</w:t>
      </w:r>
    </w:p>
    <w:p>
      <w:pPr>
        <w:pStyle w:val="BodyText"/>
      </w:pPr>
      <w:r>
        <w:t xml:space="preserve">Cô kiềm chế đến đỏ cả mặt, Cố Ngôn Chi từ gương chiếu hậu chú ý tới sắc mặt của cô, hỏi một câu: “Trong người không thoải mái sao?”</w:t>
      </w:r>
    </w:p>
    <w:p>
      <w:pPr>
        <w:pStyle w:val="BodyText"/>
      </w:pPr>
      <w:r>
        <w:t xml:space="preserve">"Không có, không có. . . . . ." Cô nói nhanh: "Chỉ là tôi muốn đi…. vệ sinh…..”</w:t>
      </w:r>
    </w:p>
    <w:p>
      <w:pPr>
        <w:pStyle w:val="BodyText"/>
      </w:pPr>
      <w:r>
        <w:t xml:space="preserve">Bình thường cô đã nói thẳng là mình muốn đi toilet rồi, nhưng trước mặt Cố Ngôn Chi cô luôn cảm thấy mình thấp cổ bé họng, bất kể làm gì cũng đều thô tục, cho dù là nói chuyện hay hành động đều kỳ cục thiếu tự nhiên.</w:t>
      </w:r>
    </w:p>
    <w:p>
      <w:pPr>
        <w:pStyle w:val="BodyText"/>
      </w:pPr>
      <w:r>
        <w:t xml:space="preserve">Cố Ngôn Chi nghe vậy liền lái xe nhanh hơn.</w:t>
      </w:r>
    </w:p>
    <w:p>
      <w:pPr>
        <w:pStyle w:val="BodyText"/>
      </w:pPr>
      <w:r>
        <w:t xml:space="preserve">Nhưng Vương An An cũng quá là xui xẻo đi, đến khi cô vừa chạy vừa nhảy đến nhà vệ sinh thì trước cửa toàn người là người.</w:t>
      </w:r>
    </w:p>
    <w:p>
      <w:pPr>
        <w:pStyle w:val="BodyText"/>
      </w:pPr>
      <w:r>
        <w:t xml:space="preserve">Dường như nhà vệ sinh nữ đang sửa chữa, nên một nhóm du khách bị đuổi đi.</w:t>
      </w:r>
    </w:p>
    <w:p>
      <w:pPr>
        <w:pStyle w:val="BodyText"/>
      </w:pPr>
      <w:r>
        <w:t xml:space="preserve">Vương An An đứng trước cửa nhà vệ sinh tức muốn dậm chân, cô rất muốn phá tường mà vào, quả thật là muốn lấy mạng của cô mà.</w:t>
      </w:r>
    </w:p>
    <w:p>
      <w:pPr>
        <w:pStyle w:val="BodyText"/>
      </w:pPr>
      <w:r>
        <w:t xml:space="preserve">Trong lòng đang sốt ruột như lửa cháy, cũng không biết Cố Ngôn Chi đã xuống xe từ lúc nào, vẻ mặt vô cảm kéo cô ra khỏi đám người.</w:t>
      </w:r>
    </w:p>
    <w:p>
      <w:pPr>
        <w:pStyle w:val="BodyText"/>
      </w:pPr>
      <w:r>
        <w:t xml:space="preserve">Cô cho rằng Cố Ngôn Chi không đợi được nữa, đỏ mặt giải thích: “Xin lỗi, anh đợi tôi thêm một chút nữa…. Tôi thật sự gấp vô cùng…”</w:t>
      </w:r>
    </w:p>
    <w:p>
      <w:pPr>
        <w:pStyle w:val="BodyText"/>
      </w:pPr>
      <w:r>
        <w:t xml:space="preserve">Không biết có phải là ảo giác hay không, hay là khi phải nhịn đến giới hạn nhất định sẽ xuất hiện ảo giác, cô cảm thấy sau khi mình nói xong câu đó, rõ ràng là Cố Ngôn Chi đã cười một cái, nhưng sau khi cô nhìn lại, Cố Ngôn Chi đã khôi phục lại dáng vẻ nghiêm chỉnh, nhàn nhạt chỉ cho cô nhà vệ sinh nam sau lưng: “Bên trong không có ai, cô đi đi, tôi đứng ngoài cửa trông cho cô.”</w:t>
      </w:r>
    </w:p>
    <w:p>
      <w:pPr>
        <w:pStyle w:val="BodyText"/>
      </w:pPr>
      <w:r>
        <w:t xml:space="preserve">Vương An An không nói hai lời, giống như nhìn thấy sự sống, vèo một cái chạy vào trong.</w:t>
      </w:r>
    </w:p>
    <w:p>
      <w:pPr>
        <w:pStyle w:val="BodyText"/>
      </w:pPr>
      <w:r>
        <w:t xml:space="preserve">Đợi đến khi cô đã giải quyết xong đi ra ngoài, chỉ nghe thấy Cố Ngôn Chi đang khách sáo giải thích với ai đó: “Xin lỗi, bạn gái tôi đang ở trong, sẽ ra ngay bây giờ…”</w:t>
      </w:r>
    </w:p>
    <w:p>
      <w:pPr>
        <w:pStyle w:val="BodyText"/>
      </w:pPr>
      <w:r>
        <w:t xml:space="preserve">Lúc cô đi ra, thì thấy Cố Ngôn Chi đang ngăn cản 2-3 người đàn ông.</w:t>
      </w:r>
    </w:p>
    <w:p>
      <w:pPr>
        <w:pStyle w:val="BodyText"/>
      </w:pPr>
      <w:r>
        <w:t xml:space="preserve">Cô lớn như vậy nhưng đây là lần đầu tiên vào nhà vệ sinh nam, cô cúi đầu xin lỗi, nhanh chân đi theo sau lưng Cố Ngôn Chi, trong lòng cô rất buồn bực, không hiểu tại sao mỗi lần mình chật vật lại bị Cố Ngôn Chi nhìn thấy….</w:t>
      </w:r>
    </w:p>
    <w:p>
      <w:pPr>
        <w:pStyle w:val="BodyText"/>
      </w:pPr>
      <w:r>
        <w:t xml:space="preserve">Trên đường đi Vương An An càng không dám ngẩng đầu.</w:t>
      </w:r>
    </w:p>
    <w:p>
      <w:pPr>
        <w:pStyle w:val="BodyText"/>
      </w:pPr>
      <w:r>
        <w:t xml:space="preserve">Lúc ở trên đường cao tốc vô cùng thuận lợi, nhưng khi bắt đầu vào nội thành thì lại bị tắc đường.</w:t>
      </w:r>
    </w:p>
    <w:p>
      <w:pPr>
        <w:pStyle w:val="BodyText"/>
      </w:pPr>
      <w:r>
        <w:t xml:space="preserve">Cố Ngôn Chi cũng rất kiên nhẫn, từ từ chạy theo dòng xe, cuối cùng đến khi trời tối mới tới bãi đậu xe của bệnh viện.</w:t>
      </w:r>
    </w:p>
    <w:p>
      <w:pPr>
        <w:pStyle w:val="BodyText"/>
      </w:pPr>
      <w:r>
        <w:t xml:space="preserve">Vương An An biết bệnh viện này, bình thường trên TV luôn nói bệnh viện này rất đông đúc, cho nên lúc đi theo Cố Ngôn Chi làm thủ tục nhập viện, biết Cố Ngôn Chi tìm cho cô một phòng đôi, cô cảm thấy vô cùng hài lòng.</w:t>
      </w:r>
    </w:p>
    <w:p>
      <w:pPr>
        <w:pStyle w:val="BodyText"/>
      </w:pPr>
      <w:r>
        <w:t xml:space="preserve">Nhưng cô không hiểu chính là, bệnh cô nghiêm trọng như vậy mà sao chỉ cần nằm ở khoa ngoại?</w:t>
      </w:r>
    </w:p>
    <w:p>
      <w:pPr>
        <w:pStyle w:val="BodyText"/>
      </w:pPr>
      <w:r>
        <w:t xml:space="preserve">Cô cho rằng ung thư sẽ nằm ở khoa u bướu hay gì đó chứ.</w:t>
      </w:r>
    </w:p>
    <w:p>
      <w:pPr>
        <w:pStyle w:val="BodyText"/>
      </w:pPr>
      <w:r>
        <w:t xml:space="preserve">Cố Ngôn Chi cũng không nói gì, vẫn là dáng vẻ im lặng ít nói như trước, nhưng Vương An An lại thích như vậy, so với Cố Ngôn Chi độc mồm độc miệng, Cố Ngôn Chi im lặng ít nói thế này thì rất là đáng yêu.</w:t>
      </w:r>
    </w:p>
    <w:p>
      <w:pPr>
        <w:pStyle w:val="BodyText"/>
      </w:pPr>
      <w:r>
        <w:t xml:space="preserve">Sau khi làm thủ tục nhập viện xong xuôi Cố Ngôn Chi liền đi về, mặc dù cô biết điều này là rất bình thường, nhưng vẫn cảm thấy có chút cô đơn.</w:t>
      </w:r>
    </w:p>
    <w:p>
      <w:pPr>
        <w:pStyle w:val="BodyText"/>
      </w:pPr>
      <w:r>
        <w:t xml:space="preserve">Cũng không phải bởi vì Cố Ngôn Chi rời đi, mà là đột nhiên yên tĩnh như vậy, lại trong hoàn cảnh như vậy, cô sợ mình sẽ suy nghĩ lung tung về bệnh tình của mình.</w:t>
      </w:r>
    </w:p>
    <w:p>
      <w:pPr>
        <w:pStyle w:val="BodyText"/>
      </w:pPr>
      <w:r>
        <w:t xml:space="preserve">Thật may là người cùng phòng với cô cũng là một người cùng tuổi, đoán chừng chắc hơn ba mươi tuổi một chút.</w:t>
      </w:r>
    </w:p>
    <w:p>
      <w:pPr>
        <w:pStyle w:val="BodyText"/>
      </w:pPr>
      <w:r>
        <w:t xml:space="preserve">Mặc dù Vương An An ngốc nghếch nhưng cũng không hỏi thẳng người ta có bị mắc bệnh ung thư hay không, cô biết rất nhiều bệnh nhân bị giấu bệnh.</w:t>
      </w:r>
    </w:p>
    <w:p>
      <w:pPr>
        <w:pStyle w:val="BodyText"/>
      </w:pPr>
      <w:r>
        <w:t xml:space="preserve">Ngược lại trong lúc hai người làm quen, đối phương thoải mái nói cho cô biết mình bị ung thư tuyến giáp.</w:t>
      </w:r>
    </w:p>
    <w:p>
      <w:pPr>
        <w:pStyle w:val="BodyText"/>
      </w:pPr>
      <w:r>
        <w:t xml:space="preserve">Vương An An cũng nói về bệnh tình của mình, rằng mình mới được chẩn đoán bước đầu bị ung thư tuyến lim-pha.</w:t>
      </w:r>
    </w:p>
    <w:p>
      <w:pPr>
        <w:pStyle w:val="BodyText"/>
      </w:pPr>
      <w:r>
        <w:t xml:space="preserve">Chị gái kia liền vội vàng an ủi cô, nói rằng thường gặp nhiều trường hợp chẩn đoán sai, nhiều bệnh viện không chuyên nghiệp bằng nơi này, hơn nữa còn trị được tận gốc, không để lại di căn, cũng không phải vấn đề gì lớn.</w:t>
      </w:r>
    </w:p>
    <w:p>
      <w:pPr>
        <w:pStyle w:val="BodyText"/>
      </w:pPr>
      <w:r>
        <w:t xml:space="preserve">Hai người nói chuyện rất vui vẻ, cũng rất hợp nhau.</w:t>
      </w:r>
    </w:p>
    <w:p>
      <w:pPr>
        <w:pStyle w:val="BodyText"/>
      </w:pPr>
      <w:r>
        <w:t xml:space="preserve">Vương An An tự cho rằng mình đã thông suốt, nhưng so với chị gái trước mặt đây đúng là kém xa.</w:t>
      </w:r>
    </w:p>
    <w:p>
      <w:pPr>
        <w:pStyle w:val="BodyText"/>
      </w:pPr>
      <w:r>
        <w:t xml:space="preserve">Mặc dù ngoài miệng nói chuyện vui vẻ nhưng thật ra trong lòng vẫn luôn lo lắng, nhất là lúc nói chuyện với cha mẹ, nghe giọng cha mẹ, cô cảm rất đau lòng.</w:t>
      </w:r>
    </w:p>
    <w:p>
      <w:pPr>
        <w:pStyle w:val="BodyText"/>
      </w:pPr>
      <w:r>
        <w:t xml:space="preserve">Loại chuyện phải lừa dối người thân của mình, cảm giác một mình ở nơi đất khách chữa bệnh, khiến cho cô nửa ngày vẫn chưa trở lại trạng thái bình thường.</w:t>
      </w:r>
    </w:p>
    <w:p>
      <w:pPr>
        <w:pStyle w:val="BodyText"/>
      </w:pPr>
      <w:r>
        <w:t xml:space="preserve">Cô theo thói quen vuốt ve sợi dây chuyền trước ngực, cô không dám nói với cha mẹ, bạn bè cũng khó có thể nói, chỉ có Uông Uông mới gần gũi cô, nhưng Uông Uông…. Nếu là Uông Uông, cô thật sự muốn Uông Uông ở bên cạnh mình 24/24h….</w:t>
      </w:r>
    </w:p>
    <w:p>
      <w:pPr>
        <w:pStyle w:val="BodyText"/>
      </w:pPr>
      <w:r>
        <w:t xml:space="preserve">Đang nghĩ ngợi vẩn vơ, cô chợt nghe thấy tiếng điện thoại vang lên, đúng là cầu gì dược nấy, cô còn tưởng rằng Cố Ngôn Chi đi thẳng về rồi, không ngờ anh ta lại tốt bụng để Uông Uông ra ngoài.</w:t>
      </w:r>
    </w:p>
    <w:p>
      <w:pPr>
        <w:pStyle w:val="BodyText"/>
      </w:pPr>
      <w:r>
        <w:t xml:space="preserve">Nhưng nhìn thời gian, khu nội trú không cho phép ra vào, Uông Uông bị chặn ở bên ngoài.</w:t>
      </w:r>
    </w:p>
    <w:p>
      <w:pPr>
        <w:pStyle w:val="BodyText"/>
      </w:pPr>
      <w:r>
        <w:t xml:space="preserve">Vương An An vội mặc áo khoác, chạy nhanh ra ngoài.</w:t>
      </w:r>
    </w:p>
    <w:p>
      <w:pPr>
        <w:pStyle w:val="BodyText"/>
      </w:pPr>
      <w:r>
        <w:t xml:space="preserve">Nhưng lúc nhìn thấy Uông Uông, trong lòng Vương An An vô cùng kinh ngạc.</w:t>
      </w:r>
    </w:p>
    <w:p>
      <w:pPr>
        <w:pStyle w:val="BodyText"/>
      </w:pPr>
      <w:r>
        <w:t xml:space="preserve">Nét mặt Uông Uông có gì đó không đúng, dáng vẻ kia giống như bị chấn động vô cùng, trong mắt đượm nước, giống như muốn khóc đến nơi.</w:t>
      </w:r>
    </w:p>
    <w:p>
      <w:pPr>
        <w:pStyle w:val="BodyText"/>
      </w:pPr>
      <w:r>
        <w:t xml:space="preserve">Vừa thấy An An, anh đã nắm chặt tay cô không buông.</w:t>
      </w:r>
    </w:p>
    <w:p>
      <w:pPr>
        <w:pStyle w:val="BodyText"/>
      </w:pPr>
      <w:r>
        <w:t xml:space="preserve">Vương An An đi theo cũng khó chịu, cô cầm tay Uông Uông trấn an, Uông Uông kích động hỏi cô làm sao, có phải trong ngừoi không thoải mái hay không, có bị thương ở đâu không…</w:t>
      </w:r>
    </w:p>
    <w:p>
      <w:pPr>
        <w:pStyle w:val="BodyText"/>
      </w:pPr>
      <w:r>
        <w:t xml:space="preserve">Vương An An vội vàng nói: "Không bị thương, em cũng không cảm thấy có chỗ nào không thoải mái, có thể là chẩn đoán sai….”</w:t>
      </w:r>
    </w:p>
    <w:p>
      <w:pPr>
        <w:pStyle w:val="BodyText"/>
      </w:pPr>
      <w:r>
        <w:t xml:space="preserve">Cô bỗng có chút hiếu kỳ, tại sao Uông Uông lại biết, chẳng lẽ Cố Ngôn Chi nói cho anh biết?</w:t>
      </w:r>
    </w:p>
    <w:p>
      <w:pPr>
        <w:pStyle w:val="BodyText"/>
      </w:pPr>
      <w:r>
        <w:t xml:space="preserve">"Anh nhìn thấy kết quả kiểm tra của em… Vốn có hai bệnh viện… Là Cố Ngôn Chi không biết chọn bệnh viện nào, cho nên anh ta để trên bàn để nhờ anh chọn giúp….” Uông Uông nắm thật chặt tay Vương An An, ngón tay run run: “Anh cảm tưởng như mình không thể hít thở nổi…. Anh nhìn tên em rất nhiều lần…. An An. . . . . . Anh thật sự muốn khi tỉnh lại phát hiện ra đây chỉ là cơn ác mộng….”</w:t>
      </w:r>
    </w:p>
    <w:p>
      <w:pPr>
        <w:pStyle w:val="BodyText"/>
      </w:pPr>
      <w:r>
        <w:t xml:space="preserve">Vương An An vội vàng trấn an anh: "Không sao đâu, anh thấy em vấn khoẻ đấy thôi, hơn nữa em còn ở bệnh viện tốt nhất cả nước, Cố Ngôn Chi đã nói, anh ta có thể liên lạc với chuyên gia tốt nhất, hơn nữa, làm phiền Cố Ngôn Chi như vậy. . . . . ."</w:t>
      </w:r>
    </w:p>
    <w:p>
      <w:pPr>
        <w:pStyle w:val="BodyText"/>
      </w:pPr>
      <w:r>
        <w:t xml:space="preserve">Lúc nói chuyện, cô chợt ý thức được những lời này có thể Cố Ngôn Chi sẽ nghe thấy, cô thật sự rất muốn nói chuyện thân mật với Uông Uông, ví dụ như ở một chỗ với Cố Ngôn Chi cảm thấy rất lúng túng, cô cũng rất lo lắng, rất muốn cùng Uông Uông…..</w:t>
      </w:r>
    </w:p>
    <w:p>
      <w:pPr>
        <w:pStyle w:val="BodyText"/>
      </w:pPr>
      <w:r>
        <w:t xml:space="preserve">Lúc chưa quen Cố Ngôn Chi có thể coi anh ta như con ruồi, không cần kiêng kị, bây giờ đối với cô, Cố Ngôn Chi đã không còn là người đáng ghét nữa, hoặc đơn giản giống như người xa lạ…..</w:t>
      </w:r>
    </w:p>
    <w:p>
      <w:pPr>
        <w:pStyle w:val="BodyText"/>
      </w:pPr>
      <w:r>
        <w:t xml:space="preserve">Vương An An hít sâu một hơi, làm ra vẻ không có chuyện gì nói: “Uông Uông, em còn chưa ăn tối, vốn định đến nhà ăn ở bệnh viện, nếu anh tới rồi vậy thì chúng ta tìm quán nào gần đây, ăn một bữa ngon được không?”</w:t>
      </w:r>
    </w:p>
    <w:p>
      <w:pPr>
        <w:pStyle w:val="BodyText"/>
      </w:pPr>
      <w:r>
        <w:t xml:space="preserve">Nhưng sau khi gọi một bàn đồ ăn, Vương An An chợt phát hiện ra mình đã suy nghĩ nhiều rồi.</w:t>
      </w:r>
    </w:p>
    <w:p>
      <w:pPr>
        <w:pStyle w:val="BodyText"/>
      </w:pPr>
      <w:r>
        <w:t xml:space="preserve">Uông Uông căn bản nuốt không trôi cơm, nhìn một bàn đầy thức ăn ngồi bất động.</w:t>
      </w:r>
    </w:p>
    <w:p>
      <w:pPr>
        <w:pStyle w:val="BodyText"/>
      </w:pPr>
      <w:r>
        <w:t xml:space="preserve">Cô nói mãi Uông Uông mới miễn cưỡng ăn vài miếng, hơn nữa kể từ sau khi gặp nhau, Uông Uông vẫn nhìn cô chằm chằm, mấy lần cầm tay cô đưa lên miệng, hôn từng ngón tay của cô….</w:t>
      </w:r>
    </w:p>
    <w:p>
      <w:pPr>
        <w:pStyle w:val="BodyText"/>
      </w:pPr>
      <w:r>
        <w:t xml:space="preserve">Vương An An rất muốn có người quan tâm mình, nhưng bây giờ cô lại tuyệt đối không muốn như vậy, cô vẫn chưa làm sao, Uông Uông đã sợ đến như vậy, nếu cô thực sự có chuyện gì, liệu Uông Uông có cắt cổ đi theo cô không?</w:t>
      </w:r>
    </w:p>
    <w:p>
      <w:pPr>
        <w:pStyle w:val="BodyText"/>
      </w:pPr>
      <w:r>
        <w:t xml:space="preserve">Đến tối, Uông Uông một tấc cũng không rời khỏi cô, quả thật anh cũng không muốn đi, thế nhưng bệnh viện quản lý rất nghiêm.</w:t>
      </w:r>
    </w:p>
    <w:p>
      <w:pPr>
        <w:pStyle w:val="BodyText"/>
      </w:pPr>
      <w:r>
        <w:t xml:space="preserve">Cuối cùng Vương An An khuyên mãi Uông Uông mới chịu đi.</w:t>
      </w:r>
    </w:p>
    <w:p>
      <w:pPr>
        <w:pStyle w:val="BodyText"/>
      </w:pPr>
      <w:r>
        <w:t xml:space="preserve">Đến hôm sau lúc Cố Ngôn Chi tới, Vương An An thở phào nhẹ nhõm.</w:t>
      </w:r>
    </w:p>
    <w:p>
      <w:pPr>
        <w:pStyle w:val="BodyText"/>
      </w:pPr>
      <w:r>
        <w:t xml:space="preserve">Hôm qua, sau khi chia tay Uông Uông, cô không nhịn được khóc nức nở, cô vốn ngây ngô, mặc dù biết mình bị bệnh nặng, nhưng vì dây thần kinh thô nên cho tới bây giờ cô cũng không quá bận tâm, nhưng bộ dạng ngày hôm qua của Uông Uông khiến cô có cảm giác ly biệt…. Trong nháy mắt trong lòng cô bỗng trở nên hoảng loạn …..</w:t>
      </w:r>
    </w:p>
    <w:p>
      <w:pPr>
        <w:pStyle w:val="BodyText"/>
      </w:pPr>
      <w:r>
        <w:t xml:space="preserve">Nhưng ở bên cạnh Cố Ngôn Chi lại khác, cô sẽ quên những cảm giác đó, trong đầu tràn đầy suy nghĩ muốn chữa bệnh.</w:t>
      </w:r>
    </w:p>
    <w:p>
      <w:pPr>
        <w:pStyle w:val="BodyText"/>
      </w:pPr>
      <w:r>
        <w:t xml:space="preserve">Hôm qua tới muộn, kiểm tra sức khoẻ gì gì đó đều không phải làm.</w:t>
      </w:r>
    </w:p>
    <w:p>
      <w:pPr>
        <w:pStyle w:val="BodyText"/>
      </w:pPr>
      <w:r>
        <w:t xml:space="preserve">Bây giờ còn chưa ăn sáng, đã bắt đầu kiểm tra toàn diện, bộ phận này nối tiếp bộ phận kia, Vương An An như chết lặng.</w:t>
      </w:r>
    </w:p>
    <w:p>
      <w:pPr>
        <w:pStyle w:val="BodyText"/>
      </w:pPr>
      <w:r>
        <w:t xml:space="preserve">Trong lúc chờ kết quả, Vương An An chợt phát hiện không thấy sợi dây chuyền của mình đâu, vì lúc trước kiểm tra không có gì đáng ngại, cô cởi sợi dây chuyền ra đặt ở đầu giường.</w:t>
      </w:r>
    </w:p>
    <w:p>
      <w:pPr>
        <w:pStyle w:val="BodyText"/>
      </w:pPr>
      <w:r>
        <w:t xml:space="preserve">Vì sợi dây chuyền kia làm bằng nhựa, không đáng bao nhiêu tiền, cô cảm thấy chắc chắn rằng nó sẽ không bị mất, không ngờ lúc trở lại lại không thấy đâu nữa.</w:t>
      </w:r>
    </w:p>
    <w:p>
      <w:pPr>
        <w:pStyle w:val="BodyText"/>
      </w:pPr>
      <w:r>
        <w:t xml:space="preserve">Bệnh viện này quản lý chặt chẽ như vậy, chẳng nhẽ cũng có trộm sao?</w:t>
      </w:r>
    </w:p>
    <w:p>
      <w:pPr>
        <w:pStyle w:val="BodyText"/>
      </w:pPr>
      <w:r>
        <w:t xml:space="preserve">Cô rất buồn bực, sợi dây chuyền này cô luôn mang theo bên người, đó là món quà Uông Uông tặng cho cô, là vật duy nhất bên cạnh cô có dấu vết của Uông Uông…</w:t>
      </w:r>
    </w:p>
    <w:p>
      <w:pPr>
        <w:pStyle w:val="BodyText"/>
      </w:pPr>
      <w:r>
        <w:t xml:space="preserve">Vô duyên vô cớ bị mất như vậy, làm cho cô chán nản muốn chết.</w:t>
      </w:r>
    </w:p>
    <w:p>
      <w:pPr>
        <w:pStyle w:val="BodyText"/>
      </w:pPr>
      <w:r>
        <w:t xml:space="preserve">Cô tìm từ đầu giường đến cuối giường, cuối cùng vẫn chưa từ bỏ ý định nửa ngồi trên mặt đất, xem có bị rơi dưới đất hay không…..</w:t>
      </w:r>
    </w:p>
    <w:p>
      <w:pPr>
        <w:pStyle w:val="BodyText"/>
      </w:pPr>
      <w:r>
        <w:t xml:space="preserve">Lúc Cố Ngôn Chi cầm kết quả bước vào, chỉ thấy cô đang ưỡn ẹo nửa ngồi nửa bò trên mặt đất tìm cái gì đó.</w:t>
      </w:r>
    </w:p>
    <w:p>
      <w:pPr>
        <w:pStyle w:val="BodyText"/>
      </w:pPr>
      <w:r>
        <w:t xml:space="preserve">Cố Ngôn Chi nhẹ nhàng ho khan một tiếng.</w:t>
      </w:r>
    </w:p>
    <w:p>
      <w:pPr>
        <w:pStyle w:val="BodyText"/>
      </w:pPr>
      <w:r>
        <w:t xml:space="preserve">Vương An An lúc này thấy có người đi vào, vội vàng vừa đứng dậy vừa xin lỗi giải thích: "Tôi đang tìm sợi dây chuyền, vừa rồi có cởi ra một chút….”</w:t>
      </w:r>
    </w:p>
    <w:p>
      <w:pPr>
        <w:pStyle w:val="BodyText"/>
      </w:pPr>
      <w:r>
        <w:t xml:space="preserve">Cố Ngôn Chi im lặng không lên tiếng.</w:t>
      </w:r>
    </w:p>
    <w:p>
      <w:pPr>
        <w:pStyle w:val="BodyText"/>
      </w:pPr>
      <w:r>
        <w:t xml:space="preserve">Một lúc sau, Cố Ngôn Chi mới chậm rãi mở miệng nói: "Có kết quả rồi . . . . ."</w:t>
      </w:r>
    </w:p>
    <w:p>
      <w:pPr>
        <w:pStyle w:val="BodyText"/>
      </w:pPr>
      <w:r>
        <w:t xml:space="preserve">Vương An An mới ra nhớ ra là anh đi lấy kết quả, cô bỗng run một cái, nghiêm túc ngồi lên giường, tim đập nhanh vô cùng, cô cho rằng mình đã đủ bình tĩnh, thật không ngờ cô lại giống dân cờ bạc, đang đánh cuộc hy vọng có kỳ tích mặc dù nó rất mong manh...</w:t>
      </w:r>
    </w:p>
    <w:p>
      <w:pPr>
        <w:pStyle w:val="Compact"/>
      </w:pPr>
      <w:r>
        <w:br w:type="textWrapping"/>
      </w:r>
      <w:r>
        <w:br w:type="textWrapping"/>
      </w:r>
    </w:p>
    <w:p>
      <w:pPr>
        <w:pStyle w:val="Heading2"/>
      </w:pPr>
      <w:bookmarkStart w:id="56" w:name="chương-34"/>
      <w:bookmarkEnd w:id="56"/>
      <w:r>
        <w:t xml:space="preserve">34. Chương 34</w:t>
      </w:r>
    </w:p>
    <w:p>
      <w:pPr>
        <w:pStyle w:val="Compact"/>
      </w:pPr>
      <w:r>
        <w:br w:type="textWrapping"/>
      </w:r>
      <w:r>
        <w:br w:type="textWrapping"/>
      </w:r>
    </w:p>
    <w:p>
      <w:pPr>
        <w:pStyle w:val="BodyText"/>
      </w:pPr>
      <w:r>
        <w:t xml:space="preserve">Cố Ngôn Chi không ngồi xuống, chỉ đứng cách đó không xa.</w:t>
      </w:r>
    </w:p>
    <w:p>
      <w:pPr>
        <w:pStyle w:val="BodyText"/>
      </w:pPr>
      <w:r>
        <w:t xml:space="preserve">Vương An An căng thăng nhìn nét mặt Cố Ngôn Chi, cô muốn tìm một chút dấu vết trên nét mặt của anh.</w:t>
      </w:r>
    </w:p>
    <w:p>
      <w:pPr>
        <w:pStyle w:val="BodyText"/>
      </w:pPr>
      <w:r>
        <w:t xml:space="preserve">Chỉ là vẻ mặt lúc này của Cố Ngôn Chi rất khác, kể từ khi cô biết Cố Ngôn Chi, hiếm khi thấy anh lộ ra vẻ mặt nào khác.</w:t>
      </w:r>
    </w:p>
    <w:p>
      <w:pPr>
        <w:pStyle w:val="BodyText"/>
      </w:pPr>
      <w:r>
        <w:t xml:space="preserve">Cố Ngôn Chi cũng không gạt Vương An An, anh lúc nào cũng bình tĩnh lý trí hơn người, đợi một chút rồi nói nhanh: “Vẫn giống kết quả lúc trước.”</w:t>
      </w:r>
    </w:p>
    <w:p>
      <w:pPr>
        <w:pStyle w:val="BodyText"/>
      </w:pPr>
      <w:r>
        <w:t xml:space="preserve">Vương An An “ồ” một tiếng theo phản xạ, giống như không hề có phản ứng gì cả.</w:t>
      </w:r>
    </w:p>
    <w:p>
      <w:pPr>
        <w:pStyle w:val="BodyText"/>
      </w:pPr>
      <w:r>
        <w:t xml:space="preserve">Cố Ngôn Chi cũng không an ủi cô, đứng đó một lát.</w:t>
      </w:r>
    </w:p>
    <w:p>
      <w:pPr>
        <w:pStyle w:val="BodyText"/>
      </w:pPr>
      <w:r>
        <w:t xml:space="preserve">Vương An An cũng không sợ hãi, có lẽ đã chuẩn bị tâm lý từ sớm, nhưng mà cũng có một chút đau khổ.</w:t>
      </w:r>
    </w:p>
    <w:p>
      <w:pPr>
        <w:pStyle w:val="BodyText"/>
      </w:pPr>
      <w:r>
        <w:t xml:space="preserve">Nhưng may là người nói cho cô biết tin này không phải là Uông Uông, nếu là Uông Uông, cô nhất định sẽ không kiềm chế được bật khóc, không, có lẽ Uông Uông còn khóc khủng khiếp hơn cả cô…..</w:t>
      </w:r>
    </w:p>
    <w:p>
      <w:pPr>
        <w:pStyle w:val="BodyText"/>
      </w:pPr>
      <w:r>
        <w:t xml:space="preserve">Cô biết biểu hiện của Uông Uông không tốt lắm, nhưng cô có thể hiểu được cách làm của Uông Uông, cũng giống lúc đầu cô không dám nói cho cha mẹ mình biết, bất kể là người kiên cường đến đâu, khi đối mặt với người thân nhất ngã bệnh thì cũng không thể giữ được tỉnh táo…. Huống chi với Uông Uông, cô là toàn bộ thế giới của anh…..</w:t>
      </w:r>
    </w:p>
    <w:p>
      <w:pPr>
        <w:pStyle w:val="BodyText"/>
      </w:pPr>
      <w:r>
        <w:t xml:space="preserve">Nhưng cô không quen thân với Cố Ngôn Chi, cho nên lúc nhìn Cố Ngôn Chi, cô có thể kiềm chế được nước mắt, có thể cố gắng giống như Cố Ngôn Chi, cố gắng lý trí đối mặt với bệnh của mình.</w:t>
      </w:r>
    </w:p>
    <w:p>
      <w:pPr>
        <w:pStyle w:val="BodyText"/>
      </w:pPr>
      <w:r>
        <w:t xml:space="preserve">Hơn nữa cô còn nợ Cố Ngôn Chi tiền thuốc thang, nếu mình có chuyện gì bất trắc, cô phải trả nợ người ta thế nào đây.</w:t>
      </w:r>
    </w:p>
    <w:p>
      <w:pPr>
        <w:pStyle w:val="BodyText"/>
      </w:pPr>
      <w:r>
        <w:t xml:space="preserve">Cô cố gắng ra vẻ không sao nói: "A, nếu như vậy, thì phải điều trị thôi.”</w:t>
      </w:r>
    </w:p>
    <w:p>
      <w:pPr>
        <w:pStyle w:val="BodyText"/>
      </w:pPr>
      <w:r>
        <w:t xml:space="preserve">Cố Ngôn Chi không lập tức đi ngay, một lát sau hỏi cô: “Có muốn ăn cơm trưa không?”</w:t>
      </w:r>
    </w:p>
    <w:p>
      <w:pPr>
        <w:pStyle w:val="BodyText"/>
      </w:pPr>
      <w:r>
        <w:t xml:space="preserve">Vương An An đang đói bụng, sáng sớm đã phải đi kiểm tra, lúc nãy mới lót dạ chút cơm thừa ngày hôm qua mang về.</w:t>
      </w:r>
    </w:p>
    <w:p>
      <w:pPr>
        <w:pStyle w:val="BodyText"/>
      </w:pPr>
      <w:r>
        <w:t xml:space="preserve">Cô liền gật đầu một cái.</w:t>
      </w:r>
    </w:p>
    <w:p>
      <w:pPr>
        <w:pStyle w:val="BodyText"/>
      </w:pPr>
      <w:r>
        <w:t xml:space="preserve">Nhìn căn tin trong bệnh viện lớn vậy mà lại bừa bộn tới vậy.</w:t>
      </w:r>
    </w:p>
    <w:p>
      <w:pPr>
        <w:pStyle w:val="BodyText"/>
      </w:pPr>
      <w:r>
        <w:t xml:space="preserve">Có lẽ vấn đề ở đây là vệ sinh, bên trong cũng không nhận được bao nhiêu tiền, cho nên chỉ muốn làm đại cho xong.</w:t>
      </w:r>
    </w:p>
    <w:p>
      <w:pPr>
        <w:pStyle w:val="BodyText"/>
      </w:pPr>
      <w:r>
        <w:t xml:space="preserve">Cố Ngôn Chi tìm vị trí để Vương An An ngồi đợi.</w:t>
      </w:r>
    </w:p>
    <w:p>
      <w:pPr>
        <w:pStyle w:val="BodyText"/>
      </w:pPr>
      <w:r>
        <w:t xml:space="preserve">Sau khi tìm được chỗ, Vương An An định kéo ghế ngồi, không ngờ Cố Ngôn Chi đã kéo ghế cho cô ngồi trước.</w:t>
      </w:r>
    </w:p>
    <w:p>
      <w:pPr>
        <w:pStyle w:val="BodyText"/>
      </w:pPr>
      <w:r>
        <w:t xml:space="preserve">Động tác kia rất tự nhiên, tuyệt đối không hề có cảm giác đang lấy lòng.</w:t>
      </w:r>
    </w:p>
    <w:p>
      <w:pPr>
        <w:pStyle w:val="BodyText"/>
      </w:pPr>
      <w:r>
        <w:t xml:space="preserve">Thật ra thì kể từ sau khi cô bị bệnh, cô liền cảm giác Cố Ngôn Chi là lạ, người luôn nói những lời độc ác trước mặt cô, giờ bỗng trở nên khách khí như vậy, cô quả thực có chút không chịu nổi.</w:t>
      </w:r>
    </w:p>
    <w:p>
      <w:pPr>
        <w:pStyle w:val="BodyText"/>
      </w:pPr>
      <w:r>
        <w:t xml:space="preserve">Một lúc sau Cố Ngôn Chi mang đồ ăn lại.</w:t>
      </w:r>
    </w:p>
    <w:p>
      <w:pPr>
        <w:pStyle w:val="BodyText"/>
      </w:pPr>
      <w:r>
        <w:t xml:space="preserve">Cô cố gắng ăn một miếng thật lớn, người bình thường sau khi biết tin tức này, chẳng có tâm trạng để ăn, thật ra cô cũng vậy, cũng không muốn ăn gì cả, chỉ là từ nhỏ cô đã như vậy, cô không muốn khi còn chưa cố gắng đã bị gục ngã.</w:t>
      </w:r>
    </w:p>
    <w:p>
      <w:pPr>
        <w:pStyle w:val="BodyText"/>
      </w:pPr>
      <w:r>
        <w:t xml:space="preserve">Có lẽ là do động tác hơi lớn, làm Cố Ngôn Chi chú ý tới.</w:t>
      </w:r>
    </w:p>
    <w:p>
      <w:pPr>
        <w:pStyle w:val="BodyText"/>
      </w:pPr>
      <w:r>
        <w:t xml:space="preserve">Cố Ngôn Chi ngẩng đầu nhìn cô một cái, cô vội vàng xin lỗi giải thích: "Tôi muốn ăn nhiều một chút, ăn nhiều mới có sức khoẻ tốt."</w:t>
      </w:r>
    </w:p>
    <w:p>
      <w:pPr>
        <w:pStyle w:val="BodyText"/>
      </w:pPr>
      <w:r>
        <w:t xml:space="preserve">Cố Ngôn Chi không lên tiếng, anh ăn cơm ít hơn cô một chút, khẩu vị cũng nhẹ hơn.</w:t>
      </w:r>
    </w:p>
    <w:p>
      <w:pPr>
        <w:pStyle w:val="BodyText"/>
      </w:pPr>
      <w:r>
        <w:t xml:space="preserve">Trước kia Vương An An ghét anh, bây giờ mới biết quả thật Cố Ngôn Chi thật sự là rất xuất sắc, lúc anh ăn cơm, rất nhiều cô gái luôn nhìn về hướng anh.</w:t>
      </w:r>
    </w:p>
    <w:p>
      <w:pPr>
        <w:pStyle w:val="BodyText"/>
      </w:pPr>
      <w:r>
        <w:t xml:space="preserve">Nhưng dáng vẻ khi ăn cơm này, không biết tại sao Vương An An lại nhớ tới dáng vẻ của cậu bé ăn mày năm đó, mới đầu cái gì cũng ăn, giống như người điên vậy, có mấy lần cô đưa đồ ăn cho cậu, chỉ sợ cậu sẽ ăn luôn cả đầu ngón tay của mình, nhưng sau này khi cô mang cậu về nhà, cô mơ hồ cảm thấy cậu bỗng dưng lịch sự, giống như một đứa trẻ có giáo dục, nếu không phải do cô bất chấp thái độ phản đối của bố mẹ mình khi đó, cậu bé ăn mày đó đã sớm bị đuổi ra ngoài đường.</w:t>
      </w:r>
    </w:p>
    <w:p>
      <w:pPr>
        <w:pStyle w:val="BodyText"/>
      </w:pPr>
      <w:r>
        <w:t xml:space="preserve">Thật ra thì Vương An An cũng có chút tò mò về cuộc sống của Cố Ngôn Chi, thêm mấy chuyện không biết Cố Ngôn Chi đã giải quyết thế nào, còn có vị hôn thê của anh ta nữa…. Hai người rốt cuộc là yêu nhau hay giết nhau a…..</w:t>
      </w:r>
    </w:p>
    <w:p>
      <w:pPr>
        <w:pStyle w:val="BodyText"/>
      </w:pPr>
      <w:r>
        <w:t xml:space="preserve">Dù sao đối với cô mà nói Cố Ngôn Chi là một người vô cùng bí ẩn.</w:t>
      </w:r>
    </w:p>
    <w:p>
      <w:pPr>
        <w:pStyle w:val="BodyText"/>
      </w:pPr>
      <w:r>
        <w:t xml:space="preserve">Cô chợt phát hiện trên cổ tay Cố Ngôn Chi có một dải băng đỏ hồng, lúc đầu trên tay anh có một vết sẹo, bây giờ lộ ra có chút chói mắt ngoài ý muốn.</w:t>
      </w:r>
    </w:p>
    <w:p>
      <w:pPr>
        <w:pStyle w:val="BodyText"/>
      </w:pPr>
      <w:r>
        <w:t xml:space="preserve">Cô vội vàng nhíu mày hỏi.</w:t>
      </w:r>
    </w:p>
    <w:p>
      <w:pPr>
        <w:pStyle w:val="BodyText"/>
      </w:pPr>
      <w:r>
        <w:t xml:space="preserve">Vốn cho rằng do Cố Ngôn Chi không cẩn thận bị thương , kết quả Cố Ngôn Chi nhàn nhạt trả lời một câu: "Uông Uông làm."</w:t>
      </w:r>
    </w:p>
    <w:p>
      <w:pPr>
        <w:pStyle w:val="BodyText"/>
      </w:pPr>
      <w:r>
        <w:t xml:space="preserve">Vương An An a một tiếng. . . . . .</w:t>
      </w:r>
    </w:p>
    <w:p>
      <w:pPr>
        <w:pStyle w:val="BodyText"/>
      </w:pPr>
      <w:r>
        <w:t xml:space="preserve">Uông Uông?</w:t>
      </w:r>
    </w:p>
    <w:p>
      <w:pPr>
        <w:pStyle w:val="BodyText"/>
      </w:pPr>
      <w:r>
        <w:t xml:space="preserve">Tại sao Uông Uông lại muốn làm như vậy? Vương An An quả thật rất sợ hải.</w:t>
      </w:r>
    </w:p>
    <w:p>
      <w:pPr>
        <w:pStyle w:val="BodyText"/>
      </w:pPr>
      <w:r>
        <w:t xml:space="preserve">"Hôm qua sau khi tiễn cô lên phòng, cậu ta không chịu đi, cứ đứng dưới lầu.” Cố Ngôn Chi mặt không đổi sắc thuật lại: “Tôi muốn anh ta dừng lại.”</w:t>
      </w:r>
    </w:p>
    <w:p>
      <w:pPr>
        <w:pStyle w:val="BodyText"/>
      </w:pPr>
      <w:r>
        <w:t xml:space="preserve">Anh ngừng lại một chút: "Vì phản kháng tôi, cậu ta đã dùng dây chì của hàng rào để tổn thương mình."</w:t>
      </w:r>
    </w:p>
    <w:p>
      <w:pPr>
        <w:pStyle w:val="BodyText"/>
      </w:pPr>
      <w:r>
        <w:t xml:space="preserve">Vương An An miệng không thể khép lại được, cô đã từng thấy dàn hàng rào của bệnh việc, việc này cũng quá doạ người rồi, nhỡ đứt động mạch thì phải làm sao?</w:t>
      </w:r>
    </w:p>
    <w:p>
      <w:pPr>
        <w:pStyle w:val="BodyText"/>
      </w:pPr>
      <w:r>
        <w:t xml:space="preserve">Cô liền vội vàng nói :"Vậy sao anh làm gì mà không ngăn cản anh ấy, anh ấy bị thương thì sao….”</w:t>
      </w:r>
    </w:p>
    <w:p>
      <w:pPr>
        <w:pStyle w:val="BodyText"/>
      </w:pPr>
      <w:r>
        <w:t xml:space="preserve">Lời này vô cùng thiên vị , giống như Cố Ngôn Chi bị thương là bởi vì anh không ngăn cản vậy.</w:t>
      </w:r>
    </w:p>
    <w:p>
      <w:pPr>
        <w:pStyle w:val="BodyText"/>
      </w:pPr>
      <w:r>
        <w:t xml:space="preserve">Cố Ngôn Chi cái gì cũng không muốn nói, im lặng đem đĩa cơm trước mặt đến bên cạnh thùng rác, đổ thẳng đồ ăn thừa vào trong đó.</w:t>
      </w:r>
    </w:p>
    <w:p>
      <w:pPr>
        <w:pStyle w:val="BodyText"/>
      </w:pPr>
      <w:r>
        <w:t xml:space="preserve">Hơn nữa Cố Ngôn Chi cũng không cùng cô về phòng, sau khi đưa cô đến cầu thang thì lặp tức trở về.</w:t>
      </w:r>
    </w:p>
    <w:p>
      <w:pPr>
        <w:pStyle w:val="BodyText"/>
      </w:pPr>
      <w:r>
        <w:t xml:space="preserve">Vương An An biết mình nói sai, chỉ là Cố Ngôn Chi giận cô cũng không phải là lần một lần hai, cô hơi bực mình nhưng cũng không để trong lòng.</w:t>
      </w:r>
    </w:p>
    <w:p>
      <w:pPr>
        <w:pStyle w:val="BodyText"/>
      </w:pPr>
      <w:r>
        <w:t xml:space="preserve">Sau khi trở về phòng bệnh, cô lại nghĩ tới sợi dây chuyền, không nhịn được muốn tìm lại một lần nữa, kết quả vẫn là không thấy.</w:t>
      </w:r>
    </w:p>
    <w:p>
      <w:pPr>
        <w:pStyle w:val="BodyText"/>
      </w:pPr>
      <w:r>
        <w:t xml:space="preserve">Một lúc sau, cô gái ở cùng cô trở về phòng nói với cô: "Đúng rồi, An An a, tôi nhìn thấy cô để một sợi dây chuyền trên bàn, lúc tôi ra ngoài sợ có người vào lấy, nên đã để dưới gối cho cô….”</w:t>
      </w:r>
    </w:p>
    <w:p>
      <w:pPr>
        <w:pStyle w:val="BodyText"/>
      </w:pPr>
      <w:r>
        <w:t xml:space="preserve">Lúc này Vương An An mới vội vàng sờ sờ dưới gối, quả nhiên tìm thấy.</w:t>
      </w:r>
    </w:p>
    <w:p>
      <w:pPr>
        <w:pStyle w:val="BodyText"/>
      </w:pPr>
      <w:r>
        <w:t xml:space="preserve">Cô đúng thật là dở khóc dở cười, cũng không biết nên cảm kích hay thầm mắng chị gái này mấy câu a.</w:t>
      </w:r>
    </w:p>
    <w:p>
      <w:pPr>
        <w:pStyle w:val="BodyText"/>
      </w:pPr>
      <w:r>
        <w:t xml:space="preserve">Nhưng lúc cô chuẩn bị đeo, cô gái kia chợt nói: "Ai nha, cô đừng đeo, cô đang có bệnh, cô mà mang…”</w:t>
      </w:r>
    </w:p>
    <w:p>
      <w:pPr>
        <w:pStyle w:val="BodyText"/>
      </w:pPr>
      <w:r>
        <w:t xml:space="preserve">Lời này chỉ muốn nhắc nhở cô, Vương An An liền không muốn đeo nữa, lại nói lúc đi kiểm ra còn phải tháo ra tháo vào, dễ mất.</w:t>
      </w:r>
    </w:p>
    <w:p>
      <w:pPr>
        <w:pStyle w:val="BodyText"/>
      </w:pPr>
      <w:r>
        <w:t xml:space="preserve">Cô liền cất sợi dây chuyền vào trong ngăn kéo.</w:t>
      </w:r>
    </w:p>
    <w:p>
      <w:pPr>
        <w:pStyle w:val="BodyText"/>
      </w:pPr>
      <w:r>
        <w:t xml:space="preserve">Sau khi vào phòng nói chuyện một lúc, Vương An An lại đi dạo một chút, đến chiều muộn mới trở về phòng nghỉ ngơi.</w:t>
      </w:r>
    </w:p>
    <w:p>
      <w:pPr>
        <w:pStyle w:val="BodyText"/>
      </w:pPr>
      <w:r>
        <w:t xml:space="preserve">Lúc vào phòng, có một người mang đồ đến nói với Vương An An: “Cô là Vương An An sao?”</w:t>
      </w:r>
    </w:p>
    <w:p>
      <w:pPr>
        <w:pStyle w:val="BodyText"/>
      </w:pPr>
      <w:r>
        <w:t xml:space="preserve">Vương An An gật đầu nhìn đối phương.</w:t>
      </w:r>
    </w:p>
    <w:p>
      <w:pPr>
        <w:pStyle w:val="BodyText"/>
      </w:pPr>
      <w:r>
        <w:t xml:space="preserve">Người đó tìm được đúng người, nói nhanh: "À, không có chuyện gì đâu, chỉ hôm nay nhân viên đổi ga giường do không chú ý nên đã cầm luôn vật này của cô đi.”</w:t>
      </w:r>
    </w:p>
    <w:p>
      <w:pPr>
        <w:pStyle w:val="BodyText"/>
      </w:pPr>
      <w:r>
        <w:t xml:space="preserve">Sau đó liền đưa sợi dây chuyền đến trước mặt Vương An An.</w:t>
      </w:r>
    </w:p>
    <w:p>
      <w:pPr>
        <w:pStyle w:val="BodyText"/>
      </w:pPr>
      <w:r>
        <w:t xml:space="preserve">Vương An An há hốc mồm, sợi dây chuyền kia giống hệt sợi dây mà cô vừa cất khi nãy.</w:t>
      </w:r>
    </w:p>
    <w:p>
      <w:pPr>
        <w:pStyle w:val="BodyText"/>
      </w:pPr>
      <w:r>
        <w:t xml:space="preserve">Bạn cùng phòng của cô cũng giương mắt nhìn, hai người đều rất ăn ý không lên tiếng.</w:t>
      </w:r>
    </w:p>
    <w:p>
      <w:pPr>
        <w:pStyle w:val="BodyText"/>
      </w:pPr>
      <w:r>
        <w:t xml:space="preserve">Người kia vẫn không phát hiện ra có điều gì khác thường, dặn dò đôi câu: “Cô đeo cũng được, nhưng phải chú ý tới không được đến tuyến dịch lim-pha, có biết không?"</w:t>
      </w:r>
    </w:p>
    <w:p>
      <w:pPr>
        <w:pStyle w:val="BodyText"/>
      </w:pPr>
      <w:r>
        <w:t xml:space="preserve">Vương An An rất biết điều gật đầu một cái, chờ sau khi người đó đi, cô vội vàng lấy sợi dây chuyền trong ngăn kéo ra.</w:t>
      </w:r>
    </w:p>
    <w:p>
      <w:pPr>
        <w:pStyle w:val="BodyText"/>
      </w:pPr>
      <w:r>
        <w:t xml:space="preserve">So sánh hai cái, ngoại trừ cũ mới có chút khác nhau, còn lại giống hệt nhau, à khác biệt duy nhất có lẽ à sợi dây vừa được mang tới ngắn hơn một chút…….</w:t>
      </w:r>
    </w:p>
    <w:p>
      <w:pPr>
        <w:pStyle w:val="BodyText"/>
      </w:pPr>
      <w:r>
        <w:t xml:space="preserve">Hôm nay lúc cô tìm sợi dây chỉ có Cố Ngôn Chi, hơn nữa nguyên liệu có thể làm cũng không có người thứ hai biết chọn…</w:t>
      </w:r>
    </w:p>
    <w:p>
      <w:pPr>
        <w:pStyle w:val="BodyText"/>
      </w:pPr>
      <w:r>
        <w:t xml:space="preserve">Chỉ là. . . . . . Vương An An ngây người nhìn hai sợi dây giống nhau này, nếu quả thật là người kia làm, vậy thì ít nhất cần phải mất tới sau tiếng mới có thể làm xong vật này rồi mang tới cho cô . . . . .</w:t>
      </w:r>
    </w:p>
    <w:p>
      <w:pPr>
        <w:pStyle w:val="BodyText"/>
      </w:pPr>
      <w:r>
        <w:t xml:space="preserve">Cô có chút bất ngờ, trong nháy mắt như thể sợi dây kia biết cắn người, cô không dám đụng vào</w:t>
      </w:r>
    </w:p>
    <w:p>
      <w:pPr>
        <w:pStyle w:val="Compact"/>
      </w:pPr>
      <w:r>
        <w:br w:type="textWrapping"/>
      </w:r>
      <w:r>
        <w:br w:type="textWrapping"/>
      </w:r>
    </w:p>
    <w:p>
      <w:pPr>
        <w:pStyle w:val="Heading2"/>
      </w:pPr>
      <w:bookmarkStart w:id="57" w:name="chương-35"/>
      <w:bookmarkEnd w:id="57"/>
      <w:r>
        <w:t xml:space="preserve">35. Chương 35</w:t>
      </w:r>
    </w:p>
    <w:p>
      <w:pPr>
        <w:pStyle w:val="Compact"/>
      </w:pPr>
      <w:r>
        <w:br w:type="textWrapping"/>
      </w:r>
      <w:r>
        <w:br w:type="textWrapping"/>
      </w:r>
    </w:p>
    <w:p>
      <w:pPr>
        <w:pStyle w:val="BodyText"/>
      </w:pPr>
      <w:r>
        <w:t xml:space="preserve">Tinh thần không nên mất tập trung, nhất là vào lúc này, tâm tình rất quan trọng, không được phân tâm vì chuyện khác.</w:t>
      </w:r>
    </w:p>
    <w:p>
      <w:pPr>
        <w:pStyle w:val="BodyText"/>
      </w:pPr>
      <w:r>
        <w:t xml:space="preserve">Nhưng Vương An An vẫn bị mất ngủ, chính là vì cô không thể nào giải thích được, thật ra thì cô đã sớm có cảm giác, cảm thấy Cố Ngôn Chi đối với cô rất kỳ quái, nhất là từ sau khi hôn cô, cô liền cảm thấy mình bị xoay như chong chóng.</w:t>
      </w:r>
    </w:p>
    <w:p>
      <w:pPr>
        <w:pStyle w:val="BodyText"/>
      </w:pPr>
      <w:r>
        <w:t xml:space="preserve">Nhưng cô luôn cảm thấy không thể tưởng tượng nổi, đó là thái độ thích một người của Cố Ngôn Chi sao?</w:t>
      </w:r>
    </w:p>
    <w:p>
      <w:pPr>
        <w:pStyle w:val="BodyText"/>
      </w:pPr>
      <w:r>
        <w:t xml:space="preserve">Nhưng cô bạn cùng phòng của cô, không biết rõ nội tình lại vô cùng hâm mộ cô, khen bạn trai cô tốt, sợ cô đau khổ vì mất sợi dây chuyền nên đưa cho cô một sợi dây chuyền mới.</w:t>
      </w:r>
    </w:p>
    <w:p>
      <w:pPr>
        <w:pStyle w:val="BodyText"/>
      </w:pPr>
      <w:r>
        <w:t xml:space="preserve">Vương An An lại cảm thấy không thoải mái, mặc kệ Cố Ngôn Chi có thích cô hay không, bây giờ càng thêm phiền phức, hơn nữa, cô thích Uông Uông , Cố Ngôn Chi tốt thì có tốt, nhưng liên quan gì đến cô?</w:t>
      </w:r>
    </w:p>
    <w:p>
      <w:pPr>
        <w:pStyle w:val="BodyText"/>
      </w:pPr>
      <w:r>
        <w:t xml:space="preserve">Cho nên ngày hôm sau khi Cố Ngôn Chi đến, Vương An An muốn tìm cơ hội để nói với anh.</w:t>
      </w:r>
    </w:p>
    <w:p>
      <w:pPr>
        <w:pStyle w:val="BodyText"/>
      </w:pPr>
      <w:r>
        <w:t xml:space="preserve">Nhưng cô không có kinh nghiệm phương diện này, hơn nữa Cố Ngôn Chi giúp mình nhiều như vậy, mặc dù cũng muốn trả tiền lại, nhưng nghe ý tá trưởng, và chị gái cùng phòng nói, có thể hẹn được bác sỹ này chữa bệnh đã rất lợi hại rồi, vị bác sĩ kia rất có quyền, người muốn được ông chữa bệnh có cả biển, nhưng có thể hẹn ông, không chỉ đơn giản là có tiền.</w:t>
      </w:r>
    </w:p>
    <w:p>
      <w:pPr>
        <w:pStyle w:val="BodyText"/>
      </w:pPr>
      <w:r>
        <w:t xml:space="preserve">Cho nên Vương An An vẫn chưa đủ dũng cảm.</w:t>
      </w:r>
    </w:p>
    <w:p>
      <w:pPr>
        <w:pStyle w:val="BodyText"/>
      </w:pPr>
      <w:r>
        <w:t xml:space="preserve">Hơn nữa hết buổi sáng, cô cũng không đợi y tá mang đồ ăn tới mà chủ động chạy đến phòng ăn.</w:t>
      </w:r>
    </w:p>
    <w:p>
      <w:pPr>
        <w:pStyle w:val="BodyText"/>
      </w:pPr>
      <w:r>
        <w:t xml:space="preserve">Lúc cô trở về phòng, đã thấy Cố Ngôn Chi tới rồi, đang xem cuốn tạp chí mà cô vừa mua.</w:t>
      </w:r>
    </w:p>
    <w:p>
      <w:pPr>
        <w:pStyle w:val="BodyText"/>
      </w:pPr>
      <w:r>
        <w:t xml:space="preserve">Cuốn tạp chí này hôm qua cô mới mua, bởi vì nằm viện quá nhàm chán, cô đứng tiệm báo trước cửa bệnh viện, thấy cái gì thì mua cái đấy, mua linh tinh vài cuốn, thậm chí còn chưa xem nữa.</w:t>
      </w:r>
    </w:p>
    <w:p>
      <w:pPr>
        <w:pStyle w:val="BodyText"/>
      </w:pPr>
      <w:r>
        <w:t xml:space="preserve">Mà lúc này trong tay Cố Ngôn Chi là tạp chí lá cải, lúc ấy cô chỉ nhìn trang bìa liền hí hửng mua, bên trong đủ loại chuyện bại não buồn cười. . . . . . Còn có mấy cái tên nghe muốn ói. . . . . .</w:t>
      </w:r>
    </w:p>
    <w:p>
      <w:pPr>
        <w:pStyle w:val="BodyText"/>
      </w:pPr>
      <w:r>
        <w:t xml:space="preserve">Cái tiêu đề còn in to cái tên bảo bối ngọt ngào của tổng giám độc, còn có cô vợ bỏ trốn của tỷ phú….</w:t>
      </w:r>
    </w:p>
    <w:p>
      <w:pPr>
        <w:pStyle w:val="BodyText"/>
      </w:pPr>
      <w:r>
        <w:t xml:space="preserve">Vương An An lúng túng, đỏ mặt bước nhanh tới vừa cất tạp chí vừa nói: “Tôi… tôi mua chơi…. chứ bình thường cũng không hay xem mấy thứ này….”</w:t>
      </w:r>
    </w:p>
    <w:p>
      <w:pPr>
        <w:pStyle w:val="BodyText"/>
      </w:pPr>
      <w:r>
        <w:t xml:space="preserve">Cố Ngôn Chi trầm mặc, một lúc sau mới nói: “Đó là việc của cô.”</w:t>
      </w:r>
    </w:p>
    <w:p>
      <w:pPr>
        <w:pStyle w:val="BodyText"/>
      </w:pPr>
      <w:r>
        <w:t xml:space="preserve">Lần này Vương An An càng mất mặt hơn, nhưng may mắn là hai người không phải đối mặt lâu, Vương An An phải đi tìm bác sĩ trưởng để nói về bệnh tình.</w:t>
      </w:r>
    </w:p>
    <w:p>
      <w:pPr>
        <w:pStyle w:val="BodyText"/>
      </w:pPr>
      <w:r>
        <w:t xml:space="preserve">Các hạng kiểm tra cũng đã làm, hiện tại là lúc thảo luận về phương pháp điều trị.</w:t>
      </w:r>
    </w:p>
    <w:p>
      <w:pPr>
        <w:pStyle w:val="BodyText"/>
      </w:pPr>
      <w:r>
        <w:t xml:space="preserve">Bác sĩ kia vừa nhìn là đã biết rất có chuyên môn, nói chuyện rất ôn hòa, một chút kiêu ngạo cũng không có, cũng không lãng phí nước bọt, đưa cho Vương An An hai phương pháp điều trị, một là điều trị bằng hoá chất, hai là phẫu thuật.</w:t>
      </w:r>
    </w:p>
    <w:p>
      <w:pPr>
        <w:pStyle w:val="BodyText"/>
      </w:pPr>
      <w:r>
        <w:t xml:space="preserve">Nói rất dễ hiểu, ưu khuyết điểm của cả hai cũng được tóm tắt đơn giản.</w:t>
      </w:r>
    </w:p>
    <w:p>
      <w:pPr>
        <w:pStyle w:val="BodyText"/>
      </w:pPr>
      <w:r>
        <w:t xml:space="preserve">Vương An An cũng hiểu, loại chuyện này, lời bác sĩ đưa ra chỉ là đề nghị, còn người có kết quả cuối cùng chính là bệnh nhân, nhất là loại bệnh lập lờ nước đôi của cô.</w:t>
      </w:r>
    </w:p>
    <w:p>
      <w:pPr>
        <w:pStyle w:val="BodyText"/>
      </w:pPr>
      <w:r>
        <w:t xml:space="preserve">Vấn đề lớn nhất của cô chính là triệu chứng bệnh này không rõ ràng, hơn nữa ung thư tuyến dịch lim-pha phức tạp hơn các bệnh ung thư khác, tỉ lệ tái phát cao hơn, rất khó để nói sau khi điều trị xong thì thế nào.</w:t>
      </w:r>
    </w:p>
    <w:p>
      <w:pPr>
        <w:pStyle w:val="BodyText"/>
      </w:pPr>
      <w:r>
        <w:t xml:space="preserve">Điều trị bằng hoá học không nói cô cũng biết một chút, nhưng mà phẫu thuật, cũng có chút nguy hiểm, cô gái cạnh phòng cô sau khi phẫu thuật xong tình hình càng tệ hơn, lúc trước chưa phẫu thuật còn có thể nói chuyện ăn cơm, kết quả là sau khi phẫu thuật xong thì hay rồi, uống nước cũng không uống được, chứ đừng nói đến nói chuyện, Vương An An cảm thấy như vậy đúng là sống không bằng chết.</w:t>
      </w:r>
    </w:p>
    <w:p>
      <w:pPr>
        <w:pStyle w:val="BodyText"/>
      </w:pPr>
      <w:r>
        <w:t xml:space="preserve">Cô mới hơn 20 tuổi, quyết định lớn nhất trong cuộc đời từ trước tới giờ chính là lúc điền nguyện vọng học kế toán lúc thi tốt nghiệp.</w:t>
      </w:r>
    </w:p>
    <w:p>
      <w:pPr>
        <w:pStyle w:val="BodyText"/>
      </w:pPr>
      <w:r>
        <w:t xml:space="preserve">Bây giờ để cô ra quyết định này, thật sự có chút hơi quá sức với cô, từ lúc cầm kết quả chẩn đoán của bệnh viện, ngón tay cô đã lạnh như băng, chân càng giống như cứng đờ.</w:t>
      </w:r>
    </w:p>
    <w:p>
      <w:pPr>
        <w:pStyle w:val="BodyText"/>
      </w:pPr>
      <w:r>
        <w:t xml:space="preserve">Cố Ngôn Chi thấy cô đứng không vững, liền chủ động tiến lên đỡ cô.</w:t>
      </w:r>
    </w:p>
    <w:p>
      <w:pPr>
        <w:pStyle w:val="BodyText"/>
      </w:pPr>
      <w:r>
        <w:t xml:space="preserve">Cô vốn hay nghĩ, lần này càng cảm thấy Cố Ngôn Chi có ý với mình.</w:t>
      </w:r>
    </w:p>
    <w:p>
      <w:pPr>
        <w:pStyle w:val="BodyText"/>
      </w:pPr>
      <w:r>
        <w:t xml:space="preserve">Nhìn nét mặt Cố Ngôn Chi, cảm thấy rõ ràng lúc trước Cố Ngôn Chi lúc nào cũng lạnh nhạt, nhưng bây giờ lại cảm thấy Cố Ngôn Chi, giống như có lời muốn nói lại thôi.</w:t>
      </w:r>
    </w:p>
    <w:p>
      <w:pPr>
        <w:pStyle w:val="BodyText"/>
      </w:pPr>
      <w:r>
        <w:t xml:space="preserve">Cho nên sau khi trở về, Vương An An cũng không suy nghĩ lung tung nữa.</w:t>
      </w:r>
    </w:p>
    <w:p>
      <w:pPr>
        <w:pStyle w:val="BodyText"/>
      </w:pPr>
      <w:r>
        <w:t xml:space="preserve">Thật ra hôm qua cô đã suy nghĩ rất nhiều, cô cảm thấy mình không có giả bộ hồ đồ, cô vốn thẳng tính, lại nói nếu trong tình huống khác, cô giả vờ thì giả vờ, dù sao nước sông không phạm nước giếng, nhưng bây giờ Cố Ngôn Chi lại có ý nọ ý kia. . . . . .</w:t>
      </w:r>
    </w:p>
    <w:p>
      <w:pPr>
        <w:pStyle w:val="BodyText"/>
      </w:pPr>
      <w:r>
        <w:t xml:space="preserve">Cô giả bộ hồ đồ không phải là chiếm tiện nghi của người ta sao?</w:t>
      </w:r>
    </w:p>
    <w:p>
      <w:pPr>
        <w:pStyle w:val="BodyText"/>
      </w:pPr>
      <w:r>
        <w:t xml:space="preserve">Hơn nữa, có vài người nói ngoài miệng xinh đẹp, nhưng sẽ không vì người bỏ một phân tiền, cũng có người tẩm ngẩm tầm ngầm, rõ ràng làm không ít chuyện, nhưng lại giả vờ là không làm, Cố Ngôn Chi đúng là người như vậy, mặc dù trước kia cô cũng bị anh khinh bỉ, nhưng cũng nên xin lỗi đối phương một tiếng. . . . . .</w:t>
      </w:r>
    </w:p>
    <w:p>
      <w:pPr>
        <w:pStyle w:val="BodyText"/>
      </w:pPr>
      <w:r>
        <w:t xml:space="preserve">Vương An An tuy là động vật đơn bào nhưng cũng có quy tắc của mình a.</w:t>
      </w:r>
    </w:p>
    <w:p>
      <w:pPr>
        <w:pStyle w:val="BodyText"/>
      </w:pPr>
      <w:r>
        <w:t xml:space="preserve">Cô hít một hơi thật sâu nói: “Cố Ngôn Chi, cám ơn sợi dây chuyền của anh… Chỉ là tôi đã tìm lại được rồi… Tôi cảm thấy tôi thích Uông Uông…. Tôi biết anh muốn giúp tôi… Chẳng qua hiện giờ tôi đang phải đối phó với bệnh tật, không biết sống chết ra sao, cho nên không còn hơi sức để nghĩ đến chuyện khác…. Hơn nữa tình cảm của tôi với Uông Uông cũng rất tốt….”</w:t>
      </w:r>
    </w:p>
    <w:p>
      <w:pPr>
        <w:pStyle w:val="BodyText"/>
      </w:pPr>
      <w:r>
        <w:t xml:space="preserve">Cô không biết nên mở miệng thế nào.</w:t>
      </w:r>
    </w:p>
    <w:p>
      <w:pPr>
        <w:pStyle w:val="BodyText"/>
      </w:pPr>
      <w:r>
        <w:t xml:space="preserve">Cô lúng túng nắm ông quần, cô đã sớm thay bộ quần áo bệnh nhân, bởi vì sút cân nhanh, bộ quần áo vốn lớn nay càng thêm rộng thùng thình, cô giống như một cái áo khoác vậy.</w:t>
      </w:r>
    </w:p>
    <w:p>
      <w:pPr>
        <w:pStyle w:val="BodyText"/>
      </w:pPr>
      <w:r>
        <w:t xml:space="preserve">Cô nhớ tới lần Diệp Song từng từ chối mình, Diệp Song nói, sau này cậu sẽ cảm kích quyết định hiện tại của tôi………….</w:t>
      </w:r>
    </w:p>
    <w:p>
      <w:pPr>
        <w:pStyle w:val="BodyText"/>
      </w:pPr>
      <w:r>
        <w:t xml:space="preserve">Sự thật chứng minh năm đó Diệp Song đúng, không phải tất cả mọi người đều thích hợp trở thành tình nhân.</w:t>
      </w:r>
    </w:p>
    <w:p>
      <w:pPr>
        <w:pStyle w:val="BodyText"/>
      </w:pPr>
      <w:r>
        <w:t xml:space="preserve">Cô do dự nói: “Thật ra lúc học trung học, tôi rất hay nghĩ, còn từng thích một người…. Người đó bạn học của tôi, bình thường cậu ấy cũng không coi tôi là con gái, mà chung quy có lẽ tôi cũng cảm thấy mình như vậy…. Tôi liền tỏ tình với cậu ấy, cảm thấy chúng tôi hợp nhau như vậy, lại nói chuyện nhiều như vậy, kết quả cậu ấy nói với tôi, tuy chúng tôi hợp nhau, nhưung cậu ấy không cách nào coi tôi là một cô gái…. Lúc ấy tôi vô cùng khó chịu, lúc về khóc rất nhiều, nhưng lại sợ ngày hôm sau có người phát hiện ra mình khóc, tôi liền khóc trong nước, ngốc nghếch nghĩ rằng khóc trong nước thì mắt sẽ không sưng, kết quả hôm sau còn sưng hơn… Khi đó thật sự khó chịu muốn chết…… Bây giờ nhớ lại lại cảm thấy buồn cười, hơn nữa cũng cảm thấy may mắn, may mắn lúc ấy cậu ấy không nhận lời tôi, nếu không ngay cả bạn bè cũng sẽ không làm được….”</w:t>
      </w:r>
    </w:p>
    <w:p>
      <w:pPr>
        <w:pStyle w:val="BodyText"/>
      </w:pPr>
      <w:r>
        <w:t xml:space="preserve">Cô khẩn trương nhìn nét mặt Cố Ngôn Chi, Cố Ngôn Chi là người kiêu ngạo lạnh nhạt như vậy, cô không biết mình tuỳ tiện từ chối người ta như vậy có tốt hay không…</w:t>
      </w:r>
    </w:p>
    <w:p>
      <w:pPr>
        <w:pStyle w:val="BodyText"/>
      </w:pPr>
      <w:r>
        <w:t xml:space="preserve">Ngược lại vẻ mặt Cố Ngôn Chi chỉ nhàn nhạt, thật lâu sau mới nhẹ nhàng nói: "Những năm này cô không tiến bộ chút nào sao, bây giờ còn ảo tưởng như vậy, cảm thấy tất cả những người đàn ông xung quanh cô, hay là ăn quá nhiều đồ dinh dưỡng nên đầu óc hỏng luôn rồi?”</w:t>
      </w:r>
    </w:p>
    <w:p>
      <w:pPr>
        <w:pStyle w:val="BodyText"/>
      </w:pPr>
      <w:r>
        <w:t xml:space="preserve">Vương An An bị anh nói mấy câu, mấy hôm nay thái độ của Cố Ngôn Chi đối với cô tốt như vậy, sao giờ lại phản ứng thế này?</w:t>
      </w:r>
    </w:p>
    <w:p>
      <w:pPr>
        <w:pStyle w:val="BodyText"/>
      </w:pPr>
      <w:r>
        <w:t xml:space="preserve">Cố Ngôn Chi không để ý đến bộ dạng ngây ngốc của cô, nói tiếp: “Nếu như tôi có lòng giúp cô, tôi sẽ tìm người theo dõi, tìm người phụ trách, một sợi dây chuyền nhựa thôi mà, nếu kế hoạch chu đáo, rất nhanh có thể tra ra được, cái này so với việc tôi đưa cho cô thì đơn giản hơn nhiều, tỉ lệ thành công cũng cao hơn, hơn nữa nếu tôi tính toán muốn giúp cô tìm một sợi dây khác, thì tôi sẽ xác định trước chắc chắn rằng cô khôgn tìm được nó nữa, vậy thì tôi mới đem đưa cho cô, còn mấy loại nhảm nhí này tôi sẽ không bao giờ làm."</w:t>
      </w:r>
    </w:p>
    <w:p>
      <w:pPr>
        <w:pStyle w:val="BodyText"/>
      </w:pPr>
      <w:r>
        <w:t xml:space="preserve">Anh ngừng lại một chút, suy nghĩ gì đó rồi nói tiếp: “Tính tôi nếu đã thích người nào thì sẽ thích, nếu không muốn cho người đó biết, tôi cũng có thể không để lộ một chút dấu vết.”</w:t>
      </w:r>
    </w:p>
    <w:p>
      <w:pPr>
        <w:pStyle w:val="BodyText"/>
      </w:pPr>
      <w:r>
        <w:t xml:space="preserve">Sau đó, Cố Ngôn Chi càng không nể mặt đứng lên, "Vì cô làm một sợ dây chuyền mà không nghĩ rằng sẽ có người khác làm hay sao? Hay là cô hy vọng tôi làm cho cô? Mà không nghĩ tới người làm cho cô là Uông Uông?”</w:t>
      </w:r>
    </w:p>
    <w:p>
      <w:pPr>
        <w:pStyle w:val="BodyText"/>
      </w:pPr>
      <w:r>
        <w:t xml:space="preserve">Cuối cùng Cố Ngôn Chi lạnh lùng nói: "Tất cả đều là Uông Uông làm, chúng tôi trao đổi với nhau, cậu ấy không ngừng tự huỷ hoại mình, tôi sẽ nói cho cậu ta tình hình của cô mỗi ngày, cho nên lần sau nếu có xảy ra tình huống như vậy, mong cô có thể hiểu rõ.”</w:t>
      </w:r>
    </w:p>
    <w:p>
      <w:pPr>
        <w:pStyle w:val="Compact"/>
      </w:pPr>
      <w:r>
        <w:br w:type="textWrapping"/>
      </w:r>
      <w:r>
        <w:br w:type="textWrapping"/>
      </w:r>
    </w:p>
    <w:p>
      <w:pPr>
        <w:pStyle w:val="Heading2"/>
      </w:pPr>
      <w:bookmarkStart w:id="58" w:name="chương-36-chương-36"/>
      <w:bookmarkEnd w:id="58"/>
      <w:r>
        <w:t xml:space="preserve">36. Chương 36: Chương 36</w:t>
      </w:r>
    </w:p>
    <w:p>
      <w:pPr>
        <w:pStyle w:val="Compact"/>
      </w:pPr>
      <w:r>
        <w:br w:type="textWrapping"/>
      </w:r>
      <w:r>
        <w:br w:type="textWrapping"/>
      </w:r>
    </w:p>
    <w:p>
      <w:pPr>
        <w:pStyle w:val="BodyText"/>
      </w:pPr>
      <w:r>
        <w:t xml:space="preserve">Vương An An lúng túng không nói được gì, hơn nửa ngày sau cô mới nhớ tới chuyện cần hỏi: “Vậy tại sao Uông Uông không tự mình đưa tới….”</w:t>
      </w:r>
    </w:p>
    <w:p>
      <w:pPr>
        <w:pStyle w:val="BodyText"/>
      </w:pPr>
      <w:r>
        <w:t xml:space="preserve">Mặc dù câu hỏi này khiến cho cô đều cảm thấy vô cùng mất mặt, bản thân mình lại hỏi tới điều mà Cố Ngôn Chi không thích, cô chỉ cảm thấy kỳ lạ, nếu Uông Uông trực tiếp mang tới thì sẽ không có nhiều hiểu lầm như vậy, nhưng cô cũng hiểu rõ Uông Uông, cho dù Uông Uông tiếp tế cho cô cũng sẽ không lén lút như vậy, nhất định sẽ quang minh chính đại giống như dâng hiến vật quý giá, An An bị làm cho hồ đồ mất rồi.</w:t>
      </w:r>
    </w:p>
    <w:p>
      <w:pPr>
        <w:pStyle w:val="BodyText"/>
      </w:pPr>
      <w:r>
        <w:t xml:space="preserve">Cố Ngôn Chi thản nhiên mặc kệ: “Mỗi lần cậu ta gặp cô đều kích động, tôi không muốn cậu ta ảnh hưởng đến tôi.”</w:t>
      </w:r>
    </w:p>
    <w:p>
      <w:pPr>
        <w:pStyle w:val="BodyText"/>
      </w:pPr>
      <w:r>
        <w:t xml:space="preserve">Vương An An ồ một tiếng, Cố Ngôn Chi giải thích hợp tình hợp lý, khiến cô cũng không có tâm tình bắt bẻ Cố Ngôn Chi, vốn đã quá đủ mất mặt rồi…</w:t>
      </w:r>
    </w:p>
    <w:p>
      <w:pPr>
        <w:pStyle w:val="BodyText"/>
      </w:pPr>
      <w:r>
        <w:t xml:space="preserve">Chi là cô thật sự muốn thấy Uông Uông một chút.</w:t>
      </w:r>
    </w:p>
    <w:p>
      <w:pPr>
        <w:pStyle w:val="BodyText"/>
      </w:pPr>
      <w:r>
        <w:t xml:space="preserve">Cô hít một hơi thật sâu, đỏ mặt nói: “Cố Ngôn Chi này…… có thể phiền anh cho tôi thấy Uông Uông một chút được không…. Mặc dù có lúc anh ấy không khống chế được mình, mà hiện tại tôi muốn gặp anh ấy, cho dù tôi chọn phương thức trị liệu gì đều có chút nguy hiểm, cho nên nếu có thể, tôi muốn gặp anh ấy….”</w:t>
      </w:r>
    </w:p>
    <w:p>
      <w:pPr>
        <w:pStyle w:val="BodyText"/>
      </w:pPr>
      <w:r>
        <w:t xml:space="preserve">Lần này Cố Ngôn Chi không nói gì, cũng không nhìn cô nữa.</w:t>
      </w:r>
    </w:p>
    <w:p>
      <w:pPr>
        <w:pStyle w:val="BodyText"/>
      </w:pPr>
      <w:r>
        <w:t xml:space="preserve">Vương An An hít sâu một cái, không hiểu tại sao, rõ ràng mình đối với Cố Ngôn Chi không có cảm giác, vậy mà lại có cảm giác xấu hổ như vậy, cũng không trách được tại sao Cố Ngôn Chi lại chán ghét mình.</w:t>
      </w:r>
    </w:p>
    <w:p>
      <w:pPr>
        <w:pStyle w:val="BodyText"/>
      </w:pPr>
      <w:r>
        <w:t xml:space="preserve">Cô liền khách sáo tạm biệt Cố Ngôn Chi.</w:t>
      </w:r>
    </w:p>
    <w:p>
      <w:pPr>
        <w:pStyle w:val="BodyText"/>
      </w:pPr>
      <w:r>
        <w:t xml:space="preserve">Nhưng may mắn cho Vương An An, hai ngày sau, có lẽ do những lời đó đã thuyết phục được Cố Ngôn Chi, cuối cũng Uông Uông cũng xuất hiện.</w:t>
      </w:r>
    </w:p>
    <w:p>
      <w:pPr>
        <w:pStyle w:val="BodyText"/>
      </w:pPr>
      <w:r>
        <w:t xml:space="preserve">Lúc gặp lại Uông Uông, Vương An An thở phào nhẹ nhõm, những cảm xúc không tốt đều tan thành mây khói, cô cũng không nhắc lại chuyện sợi dây chuyền, nếu Cố Ngôn Chi đã nói như vậy, thì chắc là do cô nghĩ nhiều thôi.</w:t>
      </w:r>
    </w:p>
    <w:p>
      <w:pPr>
        <w:pStyle w:val="BodyText"/>
      </w:pPr>
      <w:r>
        <w:t xml:space="preserve">Chính vào lúc này cô cũng quyết định sẽ làm phẫu thuật, cô bàn bạc cùng với bác sĩ, sao đó thì quyết định thời gian giải phẫu.</w:t>
      </w:r>
    </w:p>
    <w:p>
      <w:pPr>
        <w:pStyle w:val="BodyText"/>
      </w:pPr>
      <w:r>
        <w:t xml:space="preserve">Đối với cô mà nói, thay vì kéo dài như vậy, không bằng quyết định luôn, lại nói cô phát hiện sớm, sau khi làm phẫu thuật, chú ý chăm sóc chính mình, bệnh tình sẽ không tái phát.</w:t>
      </w:r>
    </w:p>
    <w:p>
      <w:pPr>
        <w:pStyle w:val="BodyText"/>
      </w:pPr>
      <w:r>
        <w:t xml:space="preserve">Cô và Uông Uông đã lâu không gặp nhau, cô vuốt nhẹ khoé miệng bị thương của Uông Uông, vết thương này không phải một hai ngày, cô đã sớm nhìn thấy trên mặt Cố Ngôn Chi.</w:t>
      </w:r>
    </w:p>
    <w:p>
      <w:pPr>
        <w:pStyle w:val="BodyText"/>
      </w:pPr>
      <w:r>
        <w:t xml:space="preserve">Vết thương rõ ràng như vậy, bây giờ cô có thể chạm vào gần gũi tự nhiên, làm cho cô cảm thấy vô cùng đau lòng.</w:t>
      </w:r>
    </w:p>
    <w:p>
      <w:pPr>
        <w:pStyle w:val="BodyText"/>
      </w:pPr>
      <w:r>
        <w:t xml:space="preserve">Cô vừa nghĩ vừa nhỏ giọng nói với Uông Uông: “ Uông Uông à, đừng làm mình bị thương nữa, anh như vậy em đau lòng lắm.”</w:t>
      </w:r>
    </w:p>
    <w:p>
      <w:pPr>
        <w:pStyle w:val="BodyText"/>
      </w:pPr>
      <w:r>
        <w:t xml:space="preserve">Ngừng lại một chút, cô nói tiếp: "Có lẽ cuối tuần em làm phẫu thuật rồi, dù sau cũng phải điều trị, hơn nữa em cũng không muốn bị xui xẻo như vậy….”</w:t>
      </w:r>
    </w:p>
    <w:p>
      <w:pPr>
        <w:pStyle w:val="BodyText"/>
      </w:pPr>
      <w:r>
        <w:t xml:space="preserve">Uông Uông không lên tiếng, Vương An An nghiêng đầu nhìn, đã thấy anh lo lắng nhìn mình.</w:t>
      </w:r>
    </w:p>
    <w:p>
      <w:pPr>
        <w:pStyle w:val="BodyText"/>
      </w:pPr>
      <w:r>
        <w:t xml:space="preserve">Cô cố gắng làm như không có chuyện gì an ủi Uông Uông: "Không có chuyện gì Uông Uông, em nhất định có thể gặp dữ hóa lành."</w:t>
      </w:r>
    </w:p>
    <w:p>
      <w:pPr>
        <w:pStyle w:val="BodyText"/>
      </w:pPr>
      <w:r>
        <w:t xml:space="preserve">Gần đây cô có xem qua mấy người mắc bệnh này, triệu chứng của cô đã là nhẹ nhất rồi, có cũng chính là ra mồ hôi trộm, buổi tối sốt nhẹ một chút mà thôi, so với những người không chịu được đau đớn kia, cô tuyệt đối được xem là may mắn nhất rồi.</w:t>
      </w:r>
    </w:p>
    <w:p>
      <w:pPr>
        <w:pStyle w:val="BodyText"/>
      </w:pPr>
      <w:r>
        <w:t xml:space="preserve">Ngược lại Uông Uông im lặng một lúc lâu, chợt nói: "An An, chúng ta đi lễ chùa được không, trên đường tới đây anh nghe nói…. Anh nhớ tên, còn hỏi họ địa chỉ….”</w:t>
      </w:r>
    </w:p>
    <w:p>
      <w:pPr>
        <w:pStyle w:val="BodyText"/>
      </w:pPr>
      <w:r>
        <w:t xml:space="preserve">Vương An An không tin và quỷ thần, nhưng lúc này không tránh khỏi có chút muốn ký thác tinh thần, trở về bệnh viện cũng buồn chán, cô liền cười đồng ý.</w:t>
      </w:r>
    </w:p>
    <w:p>
      <w:pPr>
        <w:pStyle w:val="BodyText"/>
      </w:pPr>
      <w:r>
        <w:t xml:space="preserve">Dù sao gần đây cô cũng không cần phải làm gì, thuốc cố lấy uống đều là được.</w:t>
      </w:r>
    </w:p>
    <w:p>
      <w:pPr>
        <w:pStyle w:val="BodyText"/>
      </w:pPr>
      <w:r>
        <w:t xml:space="preserve">Cô liền chạy tới nhà vệ sinh thay quần áo bệnh nhân, mặc đồ bình thường, để lại cho cô gái cùng phòng tờ giấy, nói mình về nhà thăm cha mẹ một chút, tối sẽ quay lại.</w:t>
      </w:r>
    </w:p>
    <w:p>
      <w:pPr>
        <w:pStyle w:val="BodyText"/>
      </w:pPr>
      <w:r>
        <w:t xml:space="preserve">Sau khi làm xong, cô liền lặng lẽ theo Uông Uông ra khỏi bệnh viện.</w:t>
      </w:r>
    </w:p>
    <w:p>
      <w:pPr>
        <w:pStyle w:val="BodyText"/>
      </w:pPr>
      <w:r>
        <w:t xml:space="preserve">Cầu nguyện chỉ là thứ yếu, chủ yếu chính là giải sầu.</w:t>
      </w:r>
    </w:p>
    <w:p>
      <w:pPr>
        <w:pStyle w:val="BodyText"/>
      </w:pPr>
      <w:r>
        <w:t xml:space="preserve">Nào ngờ hai người vừa mới xuống xe bus, vừa mới thấy chùa giữa sườn núi, Uông Uông chợt nghiêm túc.</w:t>
      </w:r>
    </w:p>
    <w:p>
      <w:pPr>
        <w:pStyle w:val="BodyText"/>
      </w:pPr>
      <w:r>
        <w:t xml:space="preserve">Mới đầu Vương An An không kịp phản ứng, chỉ thấy anh trịnh trọng quỳ xuống đất, sau đó là hai khuỷu tay, rồi hai bàn tay, đầu nhỉnh lên . . . . . . Một lúc sau lại lăp lại chuyện này. . . . . .</w:t>
      </w:r>
    </w:p>
    <w:p>
      <w:pPr>
        <w:pStyle w:val="BodyText"/>
      </w:pPr>
      <w:r>
        <w:t xml:space="preserve">Mới đầu cô còn tưởng rằng Uông Uông đang làm loạn, cuối cùng Uông Uông chậm rãi đứng lên, vỗ tay, vô cùng thành kính quỳ xuống lạy… Đầu gối lên bàn tay. . . . . .</w:t>
      </w:r>
    </w:p>
    <w:p>
      <w:pPr>
        <w:pStyle w:val="BodyText"/>
      </w:pPr>
      <w:r>
        <w:t xml:space="preserve">Cho đến Uông Uông làm đến lần thứ ba, cô mới có phản ứng, cô từng thấy có người làm như vậy trên ti vi, cũng thành kính như vậy, quỳ rạp xuống lạy như anh….</w:t>
      </w:r>
    </w:p>
    <w:p>
      <w:pPr>
        <w:pStyle w:val="BodyText"/>
      </w:pPr>
      <w:r>
        <w:t xml:space="preserve">Nhưng đây là Uông Uông muốn làm gì?</w:t>
      </w:r>
    </w:p>
    <w:p>
      <w:pPr>
        <w:pStyle w:val="BodyText"/>
      </w:pPr>
      <w:r>
        <w:t xml:space="preserve">Cô nhanh chóng kéo Uông Uông dậy.</w:t>
      </w:r>
    </w:p>
    <w:p>
      <w:pPr>
        <w:pStyle w:val="BodyText"/>
      </w:pPr>
      <w:r>
        <w:t xml:space="preserve">Nhưng Uông Uông một chút cũng không có ý định dừng lại, ngược lại nghiêm túc nói với cô: “An An, anh muốn từ chỗ này đi lên tượng Phật, anh nghe nói, làm như vậy mọi chuyện có thể thành.”</w:t>
      </w:r>
    </w:p>
    <w:p>
      <w:pPr>
        <w:pStyle w:val="BodyText"/>
      </w:pPr>
      <w:r>
        <w:t xml:space="preserve">Vương An An nhíu mày nhìn quanh bốn phía, chỗ này lên lên xuống xuống cũng không nhiều người lắm, nhưng nhìn dáng vẻ bình thường của mọi người, không có ai quỳ xuống bái lại như vậy, lại nói phía trên đều là bậc thang, không bằng phẳng sao có thể cúi rạp đầu xuống….</w:t>
      </w:r>
    </w:p>
    <w:p>
      <w:pPr>
        <w:pStyle w:val="BodyText"/>
      </w:pPr>
      <w:r>
        <w:t xml:space="preserve">Cô liền nói nhanh: "Chao ôi, anh không cần tin mấy chuyện đó đâu…. có khi người ta nói giỡn với anh thôi, thấy dáng vẻ sốt ruột của anh, người ta nói để anh yên tâm… Đừng làm loạn nữa, nhanh lên một chút, chúng ta không còn nhiều thời gian đâu.”</w:t>
      </w:r>
    </w:p>
    <w:p>
      <w:pPr>
        <w:pStyle w:val="BodyText"/>
      </w:pPr>
      <w:r>
        <w:t xml:space="preserve">Nhưng Uông Uông thế nào cũng không chịu dừng lại, vẫn cố chấp như trước, không ngừng tái diễn, bước từng bước rất nhỏ di chuyển lên phía trước chậm như rừa bò.</w:t>
      </w:r>
    </w:p>
    <w:p>
      <w:pPr>
        <w:pStyle w:val="BodyText"/>
      </w:pPr>
      <w:r>
        <w:t xml:space="preserve">Vương An An buồn bực, cô cau mày, mới đầu không hiểu tại sao, sau vừa tức giận vừa khó chịu, trong lòng quặn đau, nước mắt hai dòng chảy ra.</w:t>
      </w:r>
    </w:p>
    <w:p>
      <w:pPr>
        <w:pStyle w:val="BodyText"/>
      </w:pPr>
      <w:r>
        <w:t xml:space="preserve">Trong cuộc đời cô, số lần khóc có hạn, nhưng phần lớn đều khóc vì Uông Uông.</w:t>
      </w:r>
    </w:p>
    <w:p>
      <w:pPr>
        <w:pStyle w:val="BodyText"/>
      </w:pPr>
      <w:r>
        <w:t xml:space="preserve">Cô không muốn nhìn nữa, không muốn nhìn thấy Uông Uông vì cô làm chuyện ngu ngốc này…</w:t>
      </w:r>
    </w:p>
    <w:p>
      <w:pPr>
        <w:pStyle w:val="BodyText"/>
      </w:pPr>
      <w:r>
        <w:t xml:space="preserve">Rõ ràng không ai làm, nhất định là Uông Uông bị người ta lừa gạt…. Chỉ cần là vì cô, Uông Uông lúc nào cũng ngu ngốc như vậy….</w:t>
      </w:r>
    </w:p>
    <w:p>
      <w:pPr>
        <w:pStyle w:val="BodyText"/>
      </w:pPr>
      <w:r>
        <w:t xml:space="preserve">Cô học theo dáng vẻ của Uông Uông, cô vốn không tin mấy chuyện này, ngay cả thờ phụng như thế nào cô còn không biết…..</w:t>
      </w:r>
    </w:p>
    <w:p>
      <w:pPr>
        <w:pStyle w:val="BodyText"/>
      </w:pPr>
      <w:r>
        <w:t xml:space="preserve">Nhưng trong lòng cô vẫn thầm cầu xin phật tổ, đừng để Uông Uông đau lòng nữa….</w:t>
      </w:r>
    </w:p>
    <w:p>
      <w:pPr>
        <w:pStyle w:val="BodyText"/>
      </w:pPr>
      <w:r>
        <w:t xml:space="preserve">Cô không đức độ được như Uông Uông, gần đây thể lực của cô không tốt, sau mấy lần làm thử, cô yên lặng ở bên cạnh Uông Uông.</w:t>
      </w:r>
    </w:p>
    <w:p>
      <w:pPr>
        <w:pStyle w:val="BodyText"/>
      </w:pPr>
      <w:r>
        <w:t xml:space="preserve">Cứ như vậy lên tới miếu cũng đủ mệt mỏi, Vương An An đi theo sau lưng Uông Uông, lúc mệt mỏi thì ngồi nghỉ một lúc.</w:t>
      </w:r>
    </w:p>
    <w:p>
      <w:pPr>
        <w:pStyle w:val="BodyText"/>
      </w:pPr>
      <w:r>
        <w:t xml:space="preserve">Có lẽ là sắc trời đã tối, có mấy người trẻ tuổi từ trong chùa đi ra, họ bàng quan đứng nhìn một lát, hình như còn dùng di động quay lại.</w:t>
      </w:r>
    </w:p>
    <w:p>
      <w:pPr>
        <w:pStyle w:val="BodyText"/>
      </w:pPr>
      <w:r>
        <w:t xml:space="preserve">Nhưng Vương An An bất giác không cảm thấy mất thể diện cũng không cảm thấy buòn cười, đôi mắt của Uông Uông, là đôi mắt chuyên chú nhất mà cô từng gặp.</w:t>
      </w:r>
    </w:p>
    <w:p>
      <w:pPr>
        <w:pStyle w:val="BodyText"/>
      </w:pPr>
      <w:r>
        <w:t xml:space="preserve">Bậc thang giữa lưng chừng núi rất dốc, Uông Uông làm không tốt lắm, nhưng vẫn cố gắng làmm, quần áo đã bẩn hết, trên ống tay áo dường như còn bị thủng lỗ.</w:t>
      </w:r>
    </w:p>
    <w:p>
      <w:pPr>
        <w:pStyle w:val="BodyText"/>
      </w:pPr>
      <w:r>
        <w:t xml:space="preserve">Nét mặt Uông Uông vẫn luôn nghiêm túc như vậy, giống như đây là chuyện duy nhất mà anh có thể làm.</w:t>
      </w:r>
    </w:p>
    <w:p>
      <w:pPr>
        <w:pStyle w:val="BodyText"/>
      </w:pPr>
      <w:r>
        <w:t xml:space="preserve">Anh thật sự không làm được gì, ngoài việc giao trái tim của mình cho cô.</w:t>
      </w:r>
    </w:p>
    <w:p>
      <w:pPr>
        <w:pStyle w:val="BodyText"/>
      </w:pPr>
      <w:r>
        <w:t xml:space="preserve">Vương An An cố gắng kiềm chế nước mắt, không để mình bật khóc, cô sợ lát nữa khiến Uông Uông nhìn thấy lại đau lòng vì mình.</w:t>
      </w:r>
    </w:p>
    <w:p>
      <w:pPr>
        <w:pStyle w:val="BodyText"/>
      </w:pPr>
      <w:r>
        <w:t xml:space="preserve">Thế giới đều tĩnh lặng lại, giống như chỉ có cô và Uông Uông.</w:t>
      </w:r>
    </w:p>
    <w:p>
      <w:pPr>
        <w:pStyle w:val="BodyText"/>
      </w:pPr>
      <w:r>
        <w:t xml:space="preserve">Từng bước từng bước lễ bái , đến khi đến trước cửa chùa, thể lực của Uông Uông cũng giảm một nửa.</w:t>
      </w:r>
    </w:p>
    <w:p>
      <w:pPr>
        <w:pStyle w:val="BodyText"/>
      </w:pPr>
      <w:r>
        <w:t xml:space="preserve">Vương An An chạy qua đỡ lấy anh, hai người họ đỡ nhau vào trong, bên trong khói mù lượn lờ, trong không khí có mùi hương nhàn nhạt.</w:t>
      </w:r>
    </w:p>
    <w:p>
      <w:pPr>
        <w:pStyle w:val="BodyText"/>
      </w:pPr>
      <w:r>
        <w:t xml:space="preserve">Hơn nữa chùa này cũng không giống những chùa khác, trong sảnh lớn có bàn để hương, khách hành hương ghé qua có thể tự mình lấy hương thắp bái.</w:t>
      </w:r>
    </w:p>
    <w:p>
      <w:pPr>
        <w:pStyle w:val="BodyText"/>
      </w:pPr>
      <w:r>
        <w:t xml:space="preserve">Vương An An không hiểu mấy chuyện đó, đi tới rút hai cây, châm ình và Uông Uông.</w:t>
      </w:r>
    </w:p>
    <w:p>
      <w:pPr>
        <w:pStyle w:val="BodyText"/>
      </w:pPr>
      <w:r>
        <w:t xml:space="preserve">Lúc hương đã cháy hết, Vương An An liếc nhìn điện thoại di động, phát hiện thời gian này tuyến xe bus dưới chân núi đã không còn hoạt động nữa.</w:t>
      </w:r>
    </w:p>
    <w:p>
      <w:pPr>
        <w:pStyle w:val="BodyText"/>
      </w:pPr>
      <w:r>
        <w:t xml:space="preserve">Cô vội vàng cùng Uông Uông vào chùa hỏi thăm, chợt thấy một nơi ghi danh dừng chân, lần đầu tiên cô biết trong chùa cũng có chỗ trú chân, cô liền thử hỏi thăm, kết quả trong chùa không chỉ tiếp đãi người tu hành dừng chân, nhưng mà quy củ thì hơi bị nhiều.</w:t>
      </w:r>
    </w:p>
    <w:p>
      <w:pPr>
        <w:pStyle w:val="BodyText"/>
      </w:pPr>
      <w:r>
        <w:t xml:space="preserve">Vương An An chăm chú đọc mấy mục cần chú ý treo trên tường, chủ yếu là không nên gây ồn ào.</w:t>
      </w:r>
    </w:p>
    <w:p>
      <w:pPr>
        <w:pStyle w:val="BodyText"/>
      </w:pPr>
      <w:r>
        <w:t xml:space="preserve">Cô đang chán nản chuyện xuống núi, lại nhìn dáng vẻ của Uông Uông, quần áo cũng bị hỏng hết rồi, cô liền thuận miệng hỏi nơi này có quần áo hay không.</w:t>
      </w:r>
    </w:p>
    <w:p>
      <w:pPr>
        <w:pStyle w:val="BodyText"/>
      </w:pPr>
      <w:r>
        <w:t xml:space="preserve">Quần áo thì có, chỉ là cho nhà sư dùng.</w:t>
      </w:r>
    </w:p>
    <w:p>
      <w:pPr>
        <w:pStyle w:val="BodyText"/>
      </w:pPr>
      <w:r>
        <w:t xml:space="preserve">Nhưng cũng không còn sự lựa chọn nào khác, Vương An An tuy không hiểu gì, nhưng vẫn cẩn thận từ lời nói đến cử chỉ, cố gắng nghiêm túc kính trọng, mua một bộ quần áo nhà sư, còn có ý trả tiền thuê phòng.</w:t>
      </w:r>
    </w:p>
    <w:p>
      <w:pPr>
        <w:pStyle w:val="BodyText"/>
      </w:pPr>
      <w:r>
        <w:t xml:space="preserve">Quần áo nhà sư thì có bán, nhưng phòng ở thì không phải trả, chỉ cần bỏ chút tiền nhang đèn là được.</w:t>
      </w:r>
    </w:p>
    <w:p>
      <w:pPr>
        <w:pStyle w:val="BodyText"/>
      </w:pPr>
      <w:r>
        <w:t xml:space="preserve">Sau khi đến gian phòng, Vương An An phát hiện ra nơi trọ tuy đơn giản, nhưng sạch bóng vô cùng, ngay cả giấy vệ sinh cũng chưa bỏ vỏ bọc.</w:t>
      </w:r>
    </w:p>
    <w:p>
      <w:pPr>
        <w:pStyle w:val="BodyText"/>
      </w:pPr>
      <w:r>
        <w:t xml:space="preserve">Rất nhanh sau đó có một nhà sư mang nước và chén tới cho họ dùng.</w:t>
      </w:r>
    </w:p>
    <w:p>
      <w:pPr>
        <w:pStyle w:val="BodyText"/>
      </w:pPr>
      <w:r>
        <w:t xml:space="preserve">Vương An An nói cám ơn liên tục, lần đầu tiên cô ở nơi này, cả người cảm thấy vừa căng thẳng lại vừa yên tĩnh.</w:t>
      </w:r>
    </w:p>
    <w:p>
      <w:pPr>
        <w:pStyle w:val="BodyText"/>
      </w:pPr>
      <w:r>
        <w:t xml:space="preserve">Uông Uông cũng thay xong bộ quần áo nhà sư, diện mạo kia vốn đã đẹp trai, mặc loại quần áo này vào, lại càng thêm lịch sự thanh tú.</w:t>
      </w:r>
    </w:p>
    <w:p>
      <w:pPr>
        <w:pStyle w:val="BodyText"/>
      </w:pPr>
      <w:r>
        <w:t xml:space="preserve">Nhưng trên trán có vết thương, mặc dù Vương An An đã nhờ người nhà chùa rửa nước muối, nhưng nhìn vào vẫn cảm thấy doạ người, đoán chừng đầu gối, cùi chỏ dưới lớp quần áo cũng đều có vết thương.</w:t>
      </w:r>
    </w:p>
    <w:p>
      <w:pPr>
        <w:pStyle w:val="BodyText"/>
      </w:pPr>
      <w:r>
        <w:t xml:space="preserve">Nhưng bất kể thế nào Uông Uông cũng không chịu cho cô nhìn, sau khi hai người ăn uông đơn giản xong, cả hai nằm trên giường đến ngẩn người.</w:t>
      </w:r>
    </w:p>
    <w:p>
      <w:pPr>
        <w:pStyle w:val="BodyText"/>
      </w:pPr>
      <w:r>
        <w:t xml:space="preserve">Trong chùa không có TV, bên ngoài càng thêm yên tĩnh, ngay cả người đi bộ bên ngoài cũng rất yên tĩnh.</w:t>
      </w:r>
    </w:p>
    <w:p>
      <w:pPr>
        <w:pStyle w:val="BodyText"/>
      </w:pPr>
      <w:r>
        <w:t xml:space="preserve">Vương An An nhỏ giọng nói: “Uông Uông, ở nơi này tâm cũng tĩnh.”</w:t>
      </w:r>
    </w:p>
    <w:p>
      <w:pPr>
        <w:pStyle w:val="BodyText"/>
      </w:pPr>
      <w:r>
        <w:t xml:space="preserve">Uông Uông vẫn đang ngắm nhìn gương mặt cô, anh vươn tay vuốt ve gò má Vương An An.</w:t>
      </w:r>
    </w:p>
    <w:p>
      <w:pPr>
        <w:pStyle w:val="BodyText"/>
      </w:pPr>
      <w:r>
        <w:t xml:space="preserve">Vương An An có chút ngượng ngùng, vội đẩy tay anh ra cảnh cáo: “Này, chúng ta vẫn còn trong chùa, chú ý đi. . . . . ."</w:t>
      </w:r>
    </w:p>
    <w:p>
      <w:pPr>
        <w:pStyle w:val="BodyText"/>
      </w:pPr>
      <w:r>
        <w:t xml:space="preserve">Uông Uông cười một cái, bình thường anh rất thích cười, nhưng kể từ sau khi An An ngã bệnh, anh không thể nào cười nổi.</w:t>
      </w:r>
    </w:p>
    <w:p>
      <w:pPr>
        <w:pStyle w:val="BodyText"/>
      </w:pPr>
      <w:r>
        <w:t xml:space="preserve">Vương An An trong lòng khổ sở, cô kéo tay Uông Uông lại một lần nữa, nhẹ nhàng áp lên má mình.</w:t>
      </w:r>
    </w:p>
    <w:p>
      <w:pPr>
        <w:pStyle w:val="BodyText"/>
      </w:pPr>
      <w:r>
        <w:t xml:space="preserve">Nhiệt độ trên núi thấp, Vương An An liền chủ động dựa vào ngực Uông Uông, ôm chặt lấy Uông Uông của cô.</w:t>
      </w:r>
    </w:p>
    <w:p>
      <w:pPr>
        <w:pStyle w:val="BodyText"/>
      </w:pPr>
      <w:r>
        <w:t xml:space="preserve">Có lẽ là trong lòng không yên ổn, gần đây Vương An An ngủ không ngon, cũng không biết mình đã ngủ thế nào.</w:t>
      </w:r>
    </w:p>
    <w:p>
      <w:pPr>
        <w:pStyle w:val="BodyText"/>
      </w:pPr>
      <w:r>
        <w:t xml:space="preserve">Hôm sau khi tỉnh dậy, cô đã thấy Cố Ngôn Chi đang cau mày nhìn mình chằm chằm.</w:t>
      </w:r>
    </w:p>
    <w:p>
      <w:pPr>
        <w:pStyle w:val="BodyText"/>
      </w:pPr>
      <w:r>
        <w:t xml:space="preserve">Cô liền nhanh chóng hiểu ra, lúc này là Cố Ngôn Chi, cô liền đứng dậy nói: “ "Thật xin lỗi . . . . ."</w:t>
      </w:r>
    </w:p>
    <w:p>
      <w:pPr>
        <w:pStyle w:val="BodyText"/>
      </w:pPr>
      <w:r>
        <w:t xml:space="preserve">Cô xin người ta để Uông Uông xuất hiện, còn đảm bảo gì mà sẽ không gây phiền toái cho đối phương, nhưng bây giờ. . . . . . Cô len lén nhìn Cố Ngôn Chi, vết thương trên trán coi như xong….</w:t>
      </w:r>
    </w:p>
    <w:p>
      <w:pPr>
        <w:pStyle w:val="BodyText"/>
      </w:pPr>
      <w:r>
        <w:t xml:space="preserve">Vấn đề là anh mặc bộ quần áo này thì nên gọi lại gì, Uông Uông chỉ đơn giản là mặc. . . . . .</w:t>
      </w:r>
    </w:p>
    <w:p>
      <w:pPr>
        <w:pStyle w:val="BodyText"/>
      </w:pPr>
      <w:r>
        <w:t xml:space="preserve">Cố Ngôn Chi mặc bộ quần áo này cảm thấy quả thật là lôi thôi lếch thếch vô cùng….</w:t>
      </w:r>
    </w:p>
    <w:p>
      <w:pPr>
        <w:pStyle w:val="BodyText"/>
      </w:pPr>
      <w:r>
        <w:t xml:space="preserve">Vừa nghĩ tới bộ quần áo hôm qua bị rách một chỗ… Vương An An liền cảm thấy khí lạnh từ chân chạy lên, cô không biết vì sao hôm qua Cố Ngôn Chi không ngăn cản Uông Uông, hay là căn bản Cố Ngôn Chi chằng thèm để ý đến hành động của Uông Uông?</w:t>
      </w:r>
    </w:p>
    <w:p>
      <w:pPr>
        <w:pStyle w:val="BodyText"/>
      </w:pPr>
      <w:r>
        <w:t xml:space="preserve">Hiển nhiên là Cố Ngôn Chi cũng phát hiện thảm kịch trên người mình rồi.</w:t>
      </w:r>
    </w:p>
    <w:p>
      <w:pPr>
        <w:pStyle w:val="BodyText"/>
      </w:pPr>
      <w:r>
        <w:t xml:space="preserve">Đợi đến khi Vương An An xin lỗi xong, anh mới không vui nói: “Cô chờ đấy, tôi gọi điện thoại, xe sắp đến chân núi rồi.”</w:t>
      </w:r>
    </w:p>
    <w:p>
      <w:pPr>
        <w:pStyle w:val="BodyText"/>
      </w:pPr>
      <w:r>
        <w:t xml:space="preserve">Vương An An làm sao còn dám mè nheo, cô bị Cố Ngôn Chi doạ sợ đến mất mật, luống cuống đi đánh răng rửa mặt, lẽo đẽo đi theo sau lưng Cố Ngôn Chi.</w:t>
      </w:r>
    </w:p>
    <w:p>
      <w:pPr>
        <w:pStyle w:val="BodyText"/>
      </w:pPr>
      <w:r>
        <w:t xml:space="preserve">Tuy Cố Ngôn Chi ăn mặc lôi thôi, nhưng vẻ mặt hờ hững từ trên đi xuống, Vương An an chợt phát hiện anh như vậy còn nghiêm túc hơn cả nhà sư nữa.</w:t>
      </w:r>
    </w:p>
    <w:p>
      <w:pPr>
        <w:pStyle w:val="BodyText"/>
      </w:pPr>
      <w:r>
        <w:t xml:space="preserve">Cũng không biết tại sao, lúc xe tới cũng có mặt của Thời Cẩn, nhìn vẻ mặt là lạ của cô, dường như anh đã biết xảy ra chuyện gì, Cố Ngôn Chi vẫn lạnh lùng như cũ, không nói tiếng nào.</w:t>
      </w:r>
    </w:p>
    <w:p>
      <w:pPr>
        <w:pStyle w:val="BodyText"/>
      </w:pPr>
      <w:r>
        <w:t xml:space="preserve">Vương An An sốt ruột chạy về bệnh viện, vẫn may là kịp lúc chưa kiểm tra phòng, chỉ thấy chị gái cùng phòng cười cười với mình.</w:t>
      </w:r>
    </w:p>
    <w:p>
      <w:pPr>
        <w:pStyle w:val="BodyText"/>
      </w:pPr>
      <w:r>
        <w:t xml:space="preserve">Vương An An hơi không vui, vội hỏi cô sao vậy.</w:t>
      </w:r>
    </w:p>
    <w:p>
      <w:pPr>
        <w:pStyle w:val="BodyText"/>
      </w:pPr>
      <w:r>
        <w:t xml:space="preserve">Chị gái cùng phòng cố tình phóng đại nói: “Ôi chao, nói là về gặp cha mẹ, thì ra là cùng bạn trai đi lễ phật hả?”</w:t>
      </w:r>
    </w:p>
    <w:p>
      <w:pPr>
        <w:pStyle w:val="BodyText"/>
      </w:pPr>
      <w:r>
        <w:t xml:space="preserve">Vương An An sợ hãi “hả" một tiếng, sao chị ấy lại biết chứ?</w:t>
      </w:r>
    </w:p>
    <w:p>
      <w:pPr>
        <w:pStyle w:val="BodyText"/>
      </w:pPr>
      <w:r>
        <w:t xml:space="preserve">Lại thấy chị ấy nói tiếp: “Đừng giả vờ không biết, hôm qua có người post vài tấm hình của hai người lên blog, cái gì mà mỹ nam thành kính lễ bái, tôi kích bừa vào xem, liền phát hiện có cả hình của cô…. Tôi còn đang tự hỏi, sao cô bỗng nhiên về nhà thăm cha mẹ, hoá ra là đi hẹn hò..”</w:t>
      </w:r>
    </w:p>
    <w:p>
      <w:pPr>
        <w:pStyle w:val="BodyText"/>
      </w:pPr>
      <w:r>
        <w:t xml:space="preserve">Vương An An sợ đến choáng váng, ai làm ra cái loại chuyện nhảm nhí này, đúng là có thể so sánh được với đám chó săn rồi, nhưng vấn đề là cô với Uông Uông cũng đâu phải người nổi tiếng, có thể tường thuật trực tiếp trên mạng xã hội hay sao?</w:t>
      </w:r>
    </w:p>
    <w:p>
      <w:pPr>
        <w:pStyle w:val="BodyText"/>
      </w:pPr>
      <w:r>
        <w:t xml:space="preserve">Cô kích động lấy điện thoại ra xem, dân cư mạng đã sớm phát tán lên trang đầu mấy tờ báo lá cái, tựa đề giật tít câu view, màu sắc loè loẹt rực rỡ vô cùng…</w:t>
      </w:r>
    </w:p>
    <w:p>
      <w:pPr>
        <w:pStyle w:val="BodyText"/>
      </w:pPr>
      <w:r>
        <w:t xml:space="preserve">Cô sợ hết hồn, chưa kịp tắt web, Cố Ngôn Chi đã gọi điện tới.</w:t>
      </w:r>
    </w:p>
    <w:p>
      <w:pPr>
        <w:pStyle w:val="BodyText"/>
      </w:pPr>
      <w:r>
        <w:t xml:space="preserve">Vương An An đau hết cả đầu, lo lắng nhận cuộc gọi, liền thấy Cố Ngôn Chi nói: “Cô Vương An An, cô đợi tôi một lát, tôi sẽ đến gặp cô.”</w:t>
      </w:r>
    </w:p>
    <w:p>
      <w:pPr>
        <w:pStyle w:val="Compact"/>
      </w:pPr>
      <w:r>
        <w:br w:type="textWrapping"/>
      </w:r>
      <w:r>
        <w:br w:type="textWrapping"/>
      </w:r>
    </w:p>
    <w:p>
      <w:pPr>
        <w:pStyle w:val="Heading2"/>
      </w:pPr>
      <w:bookmarkStart w:id="59" w:name="chương-37"/>
      <w:bookmarkEnd w:id="59"/>
      <w:r>
        <w:t xml:space="preserve">37. Chương 37</w:t>
      </w:r>
    </w:p>
    <w:p>
      <w:pPr>
        <w:pStyle w:val="Compact"/>
      </w:pPr>
      <w:r>
        <w:br w:type="textWrapping"/>
      </w:r>
      <w:r>
        <w:br w:type="textWrapping"/>
      </w:r>
    </w:p>
    <w:p>
      <w:pPr>
        <w:pStyle w:val="BodyText"/>
      </w:pPr>
      <w:r>
        <w:t xml:space="preserve">Vương An An sắp phát điên.</w:t>
      </w:r>
    </w:p>
    <w:p>
      <w:pPr>
        <w:pStyle w:val="BodyText"/>
      </w:pPr>
      <w:r>
        <w:t xml:space="preserve">Lúc Cố Ngôn Chi tới, cô không dám ngẩng đầu lên, cô đoán Cố Ngôn Chi sẽ ăn sống cô, nhưng bất ngờ là Cố Ngôn Chi lại không nói gì, chỉ dặn cô mấy câu, để cô không nói lung tung với người ta.</w:t>
      </w:r>
    </w:p>
    <w:p>
      <w:pPr>
        <w:pStyle w:val="BodyText"/>
      </w:pPr>
      <w:r>
        <w:t xml:space="preserve">Sau đó Cố Ngôn Chi liền nhận điện thoại, nghe có vẻ như bộ phận PR cùng trang web kia phối hợp với nhau, bỏ tấm hình trên trang web….</w:t>
      </w:r>
    </w:p>
    <w:p>
      <w:pPr>
        <w:pStyle w:val="BodyText"/>
      </w:pPr>
      <w:r>
        <w:t xml:space="preserve">Vương An An giống như thoát chết, thở dài một hơi.</w:t>
      </w:r>
    </w:p>
    <w:p>
      <w:pPr>
        <w:pStyle w:val="BodyText"/>
      </w:pPr>
      <w:r>
        <w:t xml:space="preserve">Chỉ là còn chưa kịp thả lỏng, điện thoại di động của cô liền vang lên, nhìn số diện thoại trên màn hình cô trợn tròn mắt, cái này là sao?</w:t>
      </w:r>
    </w:p>
    <w:p>
      <w:pPr>
        <w:pStyle w:val="BodyText"/>
      </w:pPr>
      <w:r>
        <w:t xml:space="preserve">Sao mẹ cô lại gọi điện cho cô?</w:t>
      </w:r>
    </w:p>
    <w:p>
      <w:pPr>
        <w:pStyle w:val="BodyText"/>
      </w:pPr>
      <w:r>
        <w:t xml:space="preserve">Cô liền chột dạ nghe điện, vừa nhận điện đã nghe thấy mẹ cô hỏi: “Con nhóc con này ở ngoài làm cái gì, hôm nay con trai lão Trương nhà bên nói nó nhìn thấy mày trên mạng…”</w:t>
      </w:r>
    </w:p>
    <w:p>
      <w:pPr>
        <w:pStyle w:val="BodyText"/>
      </w:pPr>
      <w:r>
        <w:t xml:space="preserve">Vương An An biết mẹ mình có sử dụng máy tính, nhưng cô không ngờ chuyện này lại bị phát tán nhanh như vậy, cô liền chống chế nói: “Trên mạng cái gì mẹ, sao con có thể trên mạng được, có phải mắt anh ta có vấn đề, nhìn nhầm chăng?”</w:t>
      </w:r>
    </w:p>
    <w:p>
      <w:pPr>
        <w:pStyle w:val="BodyText"/>
      </w:pPr>
      <w:r>
        <w:t xml:space="preserve">"Mày làm mẹ tức chết, còn dám lừa mẹ sao… cả nhà ta đều xem máy tính nhà nó, nhìn thấy rõ ràng, mày cũng một thằng…. Có phải nó đã đến nhà ta rồi không? Chính là cái thằng nhóc mà ngày xưa mày giúp nó đó?”</w:t>
      </w:r>
    </w:p>
    <w:p>
      <w:pPr>
        <w:pStyle w:val="BodyText"/>
      </w:pPr>
      <w:r>
        <w:t xml:space="preserve">Vương An An trợn tròn mắt, không biết trả lời thế nào, nghe giọng mẹ cô mắng quá lớn, Cố Ngôn Chi bên cạnh cũng nghe thấy.</w:t>
      </w:r>
    </w:p>
    <w:p>
      <w:pPr>
        <w:pStyle w:val="BodyText"/>
      </w:pPr>
      <w:r>
        <w:t xml:space="preserve">Cố Ngôn Chi liền lấy điện thoại trong tay Vương An An, khách sao nói: “Chào dì ạ, cháu là Cố Ngôn Chi, lần trước đã tới chào hỏi dì, cháu xin lỗi vì đã gây phiền toái cho dì…. Vâng… Cháu biết… Cháu cũng muốn tìm cơ hội đến nói chuyện với chú dì… được… không thành vấn đề ạ….”</w:t>
      </w:r>
    </w:p>
    <w:p>
      <w:pPr>
        <w:pStyle w:val="BodyText"/>
      </w:pPr>
      <w:r>
        <w:t xml:space="preserve">Vương An An giương mắt nhìn Cố Ngôn Chi cúp điện thoại, bình thường Cố Ngôn Chi đối với cô vô cùng gian ác, lúc này lại khách sáo như vậy, quả thật có chút không giống anh ta.</w:t>
      </w:r>
    </w:p>
    <w:p>
      <w:pPr>
        <w:pStyle w:val="BodyText"/>
      </w:pPr>
      <w:r>
        <w:t xml:space="preserve">Sau khi cúp điện thoại, Cố Ngôn Chi liền phi ánh mắt viên đạn qua.</w:t>
      </w:r>
    </w:p>
    <w:p>
      <w:pPr>
        <w:pStyle w:val="BodyText"/>
      </w:pPr>
      <w:r>
        <w:t xml:space="preserve">Vương An An sợ giật bắn cả mình, liền nghe thấy Cố Ngôn Chi nghiến răng nói: “Vương An An, không có trị liệu gì nữa, bây giờ cô cùng tôi đi gặp người lớn!”</w:t>
      </w:r>
    </w:p>
    <w:p>
      <w:pPr>
        <w:pStyle w:val="BodyText"/>
      </w:pPr>
      <w:r>
        <w:t xml:space="preserve">Vương An An thiếu chút nữa cắn phải đầu lưỡi, há hốc mồm hỏi: “Gặp người lớn?”</w:t>
      </w:r>
    </w:p>
    <w:p>
      <w:pPr>
        <w:pStyle w:val="BodyText"/>
      </w:pPr>
      <w:r>
        <w:t xml:space="preserve">Cô cảm thấy bây giờ bị sét đánh chết còn tốt hơn, Cố Ngôn Chi đã không kiềm chế được nữa, lạnh giọng hỏi: “Cô còn muốn làm to chuyện nữa sao?”</w:t>
      </w:r>
    </w:p>
    <w:p>
      <w:pPr>
        <w:pStyle w:val="BodyText"/>
      </w:pPr>
      <w:r>
        <w:t xml:space="preserve">Vương An cũng không biết sau mà lại mơ hồ đi nghe theo.</w:t>
      </w:r>
    </w:p>
    <w:p>
      <w:pPr>
        <w:pStyle w:val="BodyText"/>
      </w:pPr>
      <w:r>
        <w:t xml:space="preserve">Chỉ là vừa rồi mẹ cô gọi điện tới cô cũng nghe thấy, mẹ cô nói nếu cảm thấy người kia không tốt, đảm bảo sẽ chạy tới xem cô thế nào, cho nên có lẽ Cố Ngôn Chi làm như thế là đúng….</w:t>
      </w:r>
    </w:p>
    <w:p>
      <w:pPr>
        <w:pStyle w:val="BodyText"/>
      </w:pPr>
      <w:r>
        <w:t xml:space="preserve">Nếu không chuyện cô bị bệnh, cha mẹ cô sẽ biết……</w:t>
      </w:r>
    </w:p>
    <w:p>
      <w:pPr>
        <w:pStyle w:val="BodyText"/>
      </w:pPr>
      <w:r>
        <w:t xml:space="preserve">Nhưng gặp người lớn….. Đầu cô ong ong, chỉ cảm thấy vừa kỳ cục vừa không thể tưởng tượng nổi, cô từng nghĩ tới cảnh gặp người lớn, lúc đó cô và Uông Uông mới yêu nhau, cô đã từng mơ tới chuyện gặp người lớn bàn chuyện kết hôn, sau khi kết hôn sẽ bàn chuyện có con…</w:t>
      </w:r>
    </w:p>
    <w:p>
      <w:pPr>
        <w:pStyle w:val="BodyText"/>
      </w:pPr>
      <w:r>
        <w:t xml:space="preserve">Nhưng cô biết Uông Uông sẽ không có khả năng cho cô kỷ niệm đó, hơn nữa Cố Ngôn Chi tuyệt đối sẽ không để cô và Uông Uông làm như vậy.</w:t>
      </w:r>
    </w:p>
    <w:p>
      <w:pPr>
        <w:pStyle w:val="BodyText"/>
      </w:pPr>
      <w:r>
        <w:t xml:space="preserve">Cô từng nghĩ cô và Uông Uông có thể lén lút ở cùng nhau, sau đó cố gắng giữ quan hệ thân thiện với Cố Ngôn Chi, mọi người nước giếng không phạm nước sông. . . . . .</w:t>
      </w:r>
    </w:p>
    <w:p>
      <w:pPr>
        <w:pStyle w:val="BodyText"/>
      </w:pPr>
      <w:r>
        <w:t xml:space="preserve">Nhưng bây giờ muốn cô cùng Cố Ngôn Chi đi gặp người lớn?</w:t>
      </w:r>
    </w:p>
    <w:p>
      <w:pPr>
        <w:pStyle w:val="BodyText"/>
      </w:pPr>
      <w:r>
        <w:t xml:space="preserve">Đầu cô xoay vòng vòng, sau khi thay quần áo xong, lúc ra ngoài, thấy Cố Ngôn Chi không nói gì, không biết có phải anh đang tức giận hay không, bỗng cảm thấy anh đang phiền não, không giống luôn vững vàng như trước kia.</w:t>
      </w:r>
    </w:p>
    <w:p>
      <w:pPr>
        <w:pStyle w:val="BodyText"/>
      </w:pPr>
      <w:r>
        <w:t xml:space="preserve">Vương An An rất áy náy, không nhịn được đi tới bên cạnh anh, nhỏ giọng áy náy: "Thật xin lỗi, Cố Ngôn Chi. . . . . . Tôi và Uông Uông thật sự không phải cố ý. . . . . . Nếu anh tức giận thì mắng tôi đi….”</w:t>
      </w:r>
    </w:p>
    <w:p>
      <w:pPr>
        <w:pStyle w:val="BodyText"/>
      </w:pPr>
      <w:r>
        <w:t xml:space="preserve">Cố Ngôn Chi chỉ nhìn chằm chằm cô một cái, sau đó nghiêng đầu, lười nhìn cô tiếp.</w:t>
      </w:r>
    </w:p>
    <w:p>
      <w:pPr>
        <w:pStyle w:val="BodyText"/>
      </w:pPr>
      <w:r>
        <w:t xml:space="preserve">Sau khi Vương An An ngồi vào xe, lòng bàn tay cũng toát mồ hôi, trong người lúc lạnh lúc nóng, vừa lo sợ vừa căng thẳng, trong lòng cũng bất ổn.</w:t>
      </w:r>
    </w:p>
    <w:p>
      <w:pPr>
        <w:pStyle w:val="BodyText"/>
      </w:pPr>
      <w:r>
        <w:t xml:space="preserve">Nhất là lúc xe gần đến nhà cô, cô càng cảm thấy không thoải mái, mấy lần cô len lén ngẩng đầu quan sát nét mặt Cố Ngôn Chi.</w:t>
      </w:r>
    </w:p>
    <w:p>
      <w:pPr>
        <w:pStyle w:val="BodyText"/>
      </w:pPr>
      <w:r>
        <w:t xml:space="preserve">Cô thật sự rất muốn nói: Cố Ngôn Chi, nếu anh không vui thì để Uông Uông đi ra, tôi nghĩ Uông Uông sẽ rất muốn cùng tôi về nhà…</w:t>
      </w:r>
    </w:p>
    <w:p>
      <w:pPr>
        <w:pStyle w:val="BodyText"/>
      </w:pPr>
      <w:r>
        <w:t xml:space="preserve">Nhưng vừa nhìn thấy nét mặt của Cố Ngôn Chi, cô liền không dám lên tiếng.</w:t>
      </w:r>
    </w:p>
    <w:p>
      <w:pPr>
        <w:pStyle w:val="BodyText"/>
      </w:pPr>
      <w:r>
        <w:t xml:space="preserve">Vẻ mặt lạnh lẽo của Cố Ngôn Chi có thể khiến người ta chết rét, nhất là lúc phát hiện ra cô đang nhìn anh, Cố Ngôn Chi liền nhíu mày. Có lẻ đối với Cố Ngôn Chi mà nói, nếu trên đời này mà có thuốc dán nào tên Vương An An thì chỉ sợ là anh sẽ tránh không kị, chứ đừng nói cứ khăng khăng dây dưa.</w:t>
      </w:r>
    </w:p>
    <w:p>
      <w:pPr>
        <w:pStyle w:val="BodyText"/>
      </w:pPr>
      <w:r>
        <w:t xml:space="preserve">Lúc xe chạy tới khu vực thành thị, Cố Ngôn Chi dừng xe, Vương An An còn tưởng anh muốn làm gì, hoá ra chỉ đơn giản là muốn vào siêu thị gần đó mua ít đồ.</w:t>
      </w:r>
    </w:p>
    <w:p>
      <w:pPr>
        <w:pStyle w:val="BodyText"/>
      </w:pPr>
      <w:r>
        <w:t xml:space="preserve">Cô vội vàng đi theo, bởi vì trong lòng áy náy, cô liền cúi đầu, chạy theo sau lưng Cố Ngôn Chi.</w:t>
      </w:r>
    </w:p>
    <w:p>
      <w:pPr>
        <w:pStyle w:val="BodyText"/>
      </w:pPr>
      <w:r>
        <w:t xml:space="preserve">Cố Ngôn Chi cũng không hỏi ý kiến cô, mua mấy loại trái cây, bảo nhân viên siêu thị làm thành một giỏ trái cây.</w:t>
      </w:r>
    </w:p>
    <w:p>
      <w:pPr>
        <w:pStyle w:val="BodyText"/>
      </w:pPr>
      <w:r>
        <w:t xml:space="preserve">Vương An An đoán là muốn mua quà biếu cha mẹ cô, cô thật sự quá xấu hổ, lúc tính tiền, cô muốn tranh trả tiền, nhưng nhìn mấy loại trái cây đắt chết người kia, cô luống cuống sờ ví túi trái túi phải, gấp gáp đến nỗi rơi cả mấy đồng tiền xu.</w:t>
      </w:r>
    </w:p>
    <w:p>
      <w:pPr>
        <w:pStyle w:val="BodyText"/>
      </w:pPr>
      <w:r>
        <w:t xml:space="preserve">Một đồng xu lăn ra chỗ xa, Vương An An luống cuống chạy đuổi theo….</w:t>
      </w:r>
    </w:p>
    <w:p>
      <w:pPr>
        <w:pStyle w:val="BodyText"/>
      </w:pPr>
      <w:r>
        <w:t xml:space="preserve">Lúc nhặt xong, Cố Ngôn Chi đã thanh toán xong, hơn nữa vừa rồi quá khẩn trương, có một đồng xu rơi trên quầy thanh toán, Cố Ngôn Chi cũng cho nhặt cô , lạnh lùng nhét vào tay cô.</w:t>
      </w:r>
    </w:p>
    <w:p>
      <w:pPr>
        <w:pStyle w:val="BodyText"/>
      </w:pPr>
      <w:r>
        <w:t xml:space="preserve">Lần này Vương An An càng không dám ngóc đầu lên, lúc trở về, Cố Ngôn Chi cũng không nói thêm một câu nào.</w:t>
      </w:r>
    </w:p>
    <w:p>
      <w:pPr>
        <w:pStyle w:val="BodyText"/>
      </w:pPr>
      <w:r>
        <w:t xml:space="preserve">Vương An An cúi thấp đầu, nín nửa ngày mới lên tiếng: “Cám ơn anh…. tôi…. cuối cùng tôi vẫn mang phiền toái đến cho anh…. Tôi… tôi cũng cảm thấy rất mất mặt….”</w:t>
      </w:r>
    </w:p>
    <w:p>
      <w:pPr>
        <w:pStyle w:val="BodyText"/>
      </w:pPr>
      <w:r>
        <w:t xml:space="preserve">Cố Ngôn Chi không trả lời.</w:t>
      </w:r>
    </w:p>
    <w:p>
      <w:pPr>
        <w:pStyle w:val="BodyText"/>
      </w:pPr>
      <w:r>
        <w:t xml:space="preserve">Vương An An đỏ mặt , rốt cuộc cũng nói ra: "Cố Ngôn Chi. . . . . . Cái đó… Tôi biết anh không vui khi đến nhà tôi, cho nên nếu có thể, anh cứ để Uông Uông ra… Tôi nghĩ anh ấy sẽ…”</w:t>
      </w:r>
    </w:p>
    <w:p>
      <w:pPr>
        <w:pStyle w:val="BodyText"/>
      </w:pPr>
      <w:r>
        <w:t xml:space="preserve">Trước kia Uông Uông cũng đã nói muốn đến nhà cô, lần trước lúc Uông Uông tặng gấu bông cho cô, tuy có nói chuyện với bố mẹ cô, nhưng cũng không tính là chính thức gặp người lớn.</w:t>
      </w:r>
    </w:p>
    <w:p>
      <w:pPr>
        <w:pStyle w:val="BodyText"/>
      </w:pPr>
      <w:r>
        <w:t xml:space="preserve">Uông Uông rất mong có thể được dung nhập vào nhà cô, mặc dù Uông Uông ngốc nghếch, nhưng Vương An An cảm thấy cha mẹ cô hẳn sẽ thích Uông Uông .</w:t>
      </w:r>
    </w:p>
    <w:p>
      <w:pPr>
        <w:pStyle w:val="BodyText"/>
      </w:pPr>
      <w:r>
        <w:t xml:space="preserve">Chỉ là Cố Ngôn Chi không cho cô cơ hội này, rất thẳng thắn cự tuyệt: “Mấy người gây rối chưa đủ hay sao? Hơn nữa…”</w:t>
      </w:r>
    </w:p>
    <w:p>
      <w:pPr>
        <w:pStyle w:val="BodyText"/>
      </w:pPr>
      <w:r>
        <w:t xml:space="preserve">Lời nói Cố Ngôn Chi mang theo mỉa mai châm chọc : "Cô xác định anh ta có thể xử lý tình huống này sao?”</w:t>
      </w:r>
    </w:p>
    <w:p>
      <w:pPr>
        <w:pStyle w:val="BodyText"/>
      </w:pPr>
      <w:r>
        <w:t xml:space="preserve">Vương An An nhất thời cứng họng, cô rất muốn nói Uông Uông có thể, nhưng cho dù có nói, cũng se bị Cố Ngôn Chi giễu cợt là mạnh miệng…</w:t>
      </w:r>
    </w:p>
    <w:p>
      <w:pPr>
        <w:pStyle w:val="BodyText"/>
      </w:pPr>
      <w:r>
        <w:t xml:space="preserve">Vương An An níu vạt áo mình, cô là loại sinh vật đơn bào, bị Cố Ngôn Chi hành lên hành xuống, sẽ sợ hãi như chuột thấy mèo….</w:t>
      </w:r>
    </w:p>
    <w:p>
      <w:pPr>
        <w:pStyle w:val="BodyText"/>
      </w:pPr>
      <w:r>
        <w:t xml:space="preserve">Lúc đến dưới nhà Vương An An, Cố Ngôn Chi xách giỏ trái cây, Vương An An chưa kịp xuống xe, Cố Ngôn Chi đã rời khỏi vị trí tài xế, xuống xe mở cửa xe cho Vương An An.</w:t>
      </w:r>
    </w:p>
    <w:p>
      <w:pPr>
        <w:pStyle w:val="BodyText"/>
      </w:pPr>
      <w:r>
        <w:t xml:space="preserve">Vương An An vội vàng nói một tiếng cám ơn, hít sâu một hơi rồi đi về nhà mình.</w:t>
      </w:r>
    </w:p>
    <w:p>
      <w:pPr>
        <w:pStyle w:val="BodyText"/>
      </w:pPr>
      <w:r>
        <w:t xml:space="preserve">Cố Ngôn Chi rất bình tĩnh, một chút khẩn trương cũng không có.</w:t>
      </w:r>
    </w:p>
    <w:p>
      <w:pPr>
        <w:pStyle w:val="BodyText"/>
      </w:pPr>
      <w:r>
        <w:t xml:space="preserve">Vương An An có thể cảm thấy, kể từ khi mình nói để Uông Uông đi ra, Cố Ngôn Chi liền khôi phục dáng vẻ bình tĩnh kia.</w:t>
      </w:r>
    </w:p>
    <w:p>
      <w:pPr>
        <w:pStyle w:val="BodyText"/>
      </w:pPr>
      <w:r>
        <w:t xml:space="preserve">Một chút nóng nảy lúc trước đã biến mất, bây giờ chỉ ra dáng vẻ mây trôi giữa trời, không tí liên quan gì.</w:t>
      </w:r>
    </w:p>
    <w:p>
      <w:pPr>
        <w:pStyle w:val="BodyText"/>
      </w:pPr>
      <w:r>
        <w:t xml:space="preserve">Vương An An càng căng thẳng hơn, cô sợ Cố Ngôn Chi giữ dáng vẻ này, cha mẹ cô lớn tuổi rồi, sợ là không chịu được mấy lời nói ác độc của Cố Ngôn Chi.</w:t>
      </w:r>
    </w:p>
    <w:p>
      <w:pPr>
        <w:pStyle w:val="BodyText"/>
      </w:pPr>
      <w:r>
        <w:t xml:space="preserve">Có lẽ cha mẹ cô nghe thấy tiếng bước chân, bọn họ còn chưa đi đến cửa, mẹ cô đã mở cửa ra.</w:t>
      </w:r>
    </w:p>
    <w:p>
      <w:pPr>
        <w:pStyle w:val="BodyText"/>
      </w:pPr>
      <w:r>
        <w:t xml:space="preserve">Chỉ là Vương An An cảm thấy kỳ lạ, mẹ cô không có lớn tiếng mắng mỏ gì hai người, ngược lại còn nhiệt tình đón tiếp bọn họ vào nhà.</w:t>
      </w:r>
    </w:p>
    <w:p>
      <w:pPr>
        <w:pStyle w:val="BodyText"/>
      </w:pPr>
      <w:r>
        <w:t xml:space="preserve">Hơn nữa sau khi bọn họ vào nhà, Vương An An đi một vòng quanh nhà, mặc dù nhà cô không phải bừa bãi, nhưng bình thường trong nhà cũng hơi bừa bộn, nhưng giờ nhìn vào, đồ trên bàn trà cũng không có nhiều, trên ghế salon cũng không có áo khoác, móc treo quần áo trong phòng khách cũng sạch bong, rõ ràng đã được dọn dẹp một phen.</w:t>
      </w:r>
    </w:p>
    <w:p>
      <w:pPr>
        <w:pStyle w:val="BodyText"/>
      </w:pPr>
      <w:r>
        <w:t xml:space="preserve">Vương An An thấy vậy liền hít một hơi thật sâu, liền thận trọng giống như đến nhà người ta làm khách.</w:t>
      </w:r>
    </w:p>
    <w:p>
      <w:pPr>
        <w:pStyle w:val="BodyText"/>
      </w:pPr>
      <w:r>
        <w:t xml:space="preserve">Cố Ngôn Chi giống như biến thành người khác, đừng nói là mấy lời ác độc lạnh nhạt, ngay cả giọng nói cũng ôn hoà không ít, chính là phong cách hào hoa phong nhã, hoà ái dễ gần.</w:t>
      </w:r>
    </w:p>
    <w:p>
      <w:pPr>
        <w:pStyle w:val="BodyText"/>
      </w:pPr>
      <w:r>
        <w:t xml:space="preserve">Vương An An cha mẹ cô không ngồi xuống, Cố Ngôn Chi vẫn đứng đó, đợi sau khi cha mẹ cô ngồi xuống, anh mới tìm chỗ ngồi, vẻ mặt cùng tư thế nói chuyện đều rất có quy củ.</w:t>
      </w:r>
    </w:p>
    <w:p>
      <w:pPr>
        <w:pStyle w:val="BodyText"/>
      </w:pPr>
      <w:r>
        <w:t xml:space="preserve">Ba Vương An An bình thường không biết nói chuyện, đều là mẹ cô cùng Cố Ngôn Chi một hỏi một đáp. Mấy bà mẹ trên đời, quan tâm nhất vấn là đối phương có quan tâm đến con gái mình hay không, có thực lực kinh tế hay không.</w:t>
      </w:r>
    </w:p>
    <w:p>
      <w:pPr>
        <w:pStyle w:val="BodyText"/>
      </w:pPr>
      <w:r>
        <w:t xml:space="preserve">Xe Cố Ngôn Chi vẫn đang để bên ngoài, chắc chắn cha mẹ cô sẽ không ngốc nghếch hỏi anh có nhà hay không, nhưng vẫn không ngoại lệ hỏi một câu, con gái tôi ngốc nghếch như vậy, sao anh có thể nhìn trúng nó…</w:t>
      </w:r>
    </w:p>
    <w:p>
      <w:pPr>
        <w:pStyle w:val="BodyText"/>
      </w:pPr>
      <w:r>
        <w:t xml:space="preserve">Thật ra thì ngụ ý không phải là dò hỏi tâm Cố Ngôn Chi, chủ yếu là không môn đăng hộ đối , nhà họ Vương mặc dù không giàu có, nhưng cũng không phải bán con gái nhà mình cho người ta.</w:t>
      </w:r>
    </w:p>
    <w:p>
      <w:pPr>
        <w:pStyle w:val="BodyText"/>
      </w:pPr>
      <w:r>
        <w:t xml:space="preserve">Ai lại không muốn con gái mình được sung sướng, chỉ là không dám trèo cao, ngộ nhỡ con gái mình thua thiệt thì phải làm sao, lại nói còn chưa chính thức đã bị phát tán trên mạng, mang tiếng xấu thì làm thế nào?</w:t>
      </w:r>
    </w:p>
    <w:p>
      <w:pPr>
        <w:pStyle w:val="BodyText"/>
      </w:pPr>
      <w:r>
        <w:t xml:space="preserve">Bài học còn bày ra rành rành trước mắt, Tống Vi Vi bị người ta lừa tình lừa tiền, cha mẹ Vương vẫn chưa quên đâu.</w:t>
      </w:r>
    </w:p>
    <w:p>
      <w:pPr>
        <w:pStyle w:val="BodyText"/>
      </w:pPr>
      <w:r>
        <w:t xml:space="preserve">Vương An An buồn bực, không nhịn được trừng mắt nhìn mẹ mình, sao có thể hỏi như vậy, người lớn tuổi rồi, sao có thể ép hỏi Cố Ngôn Chi có thích mình không, sao mẹ cô không hỏi Cố Ngôn Chi có ghét cô không, nếu có hỏi, đoán chừng Cố Ngôn Chi có thể nói từ sáng đến tối ……</w:t>
      </w:r>
    </w:p>
    <w:p>
      <w:pPr>
        <w:pStyle w:val="BodyText"/>
      </w:pPr>
      <w:r>
        <w:t xml:space="preserve">Quả nhiên Cố Ngôn Chi im lặng, Vương An An sợ mẹ cô sẽ châm biếm khiến Cố Ngôn Chi không vui, cô nói lảng sang chuyện khác nói: "Mẹ, mẹ thật sự thấy hình con trên mạng sao? Vậy chắc nhiều người cũng nhìn thấy…. Mẹ nói xem có phải bây giờ người ta quá nhàm chán hay không….”</w:t>
      </w:r>
    </w:p>
    <w:p>
      <w:pPr>
        <w:pStyle w:val="BodyText"/>
      </w:pPr>
      <w:r>
        <w:t xml:space="preserve">"Cháu cũng không biết mình thích cô ấy ở điểm gì.” Cố Ngôn Chi bình tĩnh nói, ngừng lại một chút, giống như đang ngại ngùng, xấu hổ nói: “Mới đầu không để ý, đến lúc phát hiện thì thích lúc nào không hay.”</w:t>
      </w:r>
    </w:p>
    <w:p>
      <w:pPr>
        <w:pStyle w:val="BodyText"/>
      </w:pPr>
      <w:r>
        <w:t xml:space="preserve">Thật ra giọng của anh rất êm tai, chỉ là Vương An An bị mấy lời ác độc của anh làm cho sợ hãi, lúc này thấy anh bình tĩnh nói như vậy, không biết tại sao trong lòng cô bỗng dưng cảm thấy chột dạ.</w:t>
      </w:r>
    </w:p>
    <w:p>
      <w:pPr>
        <w:pStyle w:val="BodyText"/>
      </w:pPr>
      <w:r>
        <w:t xml:space="preserve">Mặc dù biết rõ anh đang gạt người, nhưng Vương An An vẫn cảm thấy kỳ lạ, nhất là nét mặt của Cố Ngôn Chi, thật sự anh diễn trò tốt như vậy sao, lúc đang nói chuyện khẽ đỏ mặt, ngay cả tai cũng đỏ, cũng coi là đang diễn trò lừa người sao?</w:t>
      </w:r>
    </w:p>
    <w:p>
      <w:pPr>
        <w:pStyle w:val="BodyText"/>
      </w:pPr>
      <w:r>
        <w:t xml:space="preserve">Nhưng nghĩ tới những lơi mà Cố Ngôn Chi nói trước đó, Vương An An vội vàng quăng những suy nghĩ ngổng ngang kia ra khỏi đầu, cô ở trước mặt Cố Ngôn Chi còn chưa đủ to à, lấy đâu ra đủ tự tin để cảm thấy Cố Ngôn Chi thật sự có ý với mình.</w:t>
      </w:r>
    </w:p>
    <w:p>
      <w:pPr>
        <w:pStyle w:val="Compact"/>
      </w:pPr>
      <w:r>
        <w:br w:type="textWrapping"/>
      </w:r>
      <w:r>
        <w:br w:type="textWrapping"/>
      </w:r>
    </w:p>
    <w:p>
      <w:pPr>
        <w:pStyle w:val="Heading2"/>
      </w:pPr>
      <w:bookmarkStart w:id="60" w:name="chương-38"/>
      <w:bookmarkEnd w:id="60"/>
      <w:r>
        <w:t xml:space="preserve">38. Chương 38</w:t>
      </w:r>
    </w:p>
    <w:p>
      <w:pPr>
        <w:pStyle w:val="Compact"/>
      </w:pPr>
      <w:r>
        <w:br w:type="textWrapping"/>
      </w:r>
      <w:r>
        <w:br w:type="textWrapping"/>
      </w:r>
    </w:p>
    <w:p>
      <w:pPr>
        <w:pStyle w:val="BodyText"/>
      </w:pPr>
      <w:r>
        <w:t xml:space="preserve">Vương An An có thể cảm thấy được cha mẹ cô rất hài lòng về Cố Ngôn Chi, thậm chí còn giữ bọn họ lại ăn cơm tối, có lẽ đã sớm chuẩn bị trên về mặt này, mẹ Vương An An còn cố tình kéo Cố Ngôn Chi đến phòng bếp, để anh nhìn thấy mấy thứ đã mua ngoài chợ, nào thịt nào cá chất đầy phòng bếp.</w:t>
      </w:r>
    </w:p>
    <w:p>
      <w:pPr>
        <w:pStyle w:val="BodyText"/>
      </w:pPr>
      <w:r>
        <w:t xml:space="preserve">Vương An An không dám làm lãng phí thời gian của Cố Ngôn Chi, mục đích Cố Ngôn Chi tới đây đã quá rõ ràng, cô không biết nên làm sao nữa, hiện giờ nếu để anh và cha mẹ cô nói chuyện ăn cơm, liệu có khi nào lúc trở về Cố Ngôn Chi sẽ bóp chết cô không?</w:t>
      </w:r>
    </w:p>
    <w:p>
      <w:pPr>
        <w:pStyle w:val="BodyText"/>
      </w:pPr>
      <w:r>
        <w:t xml:space="preserve">Kết quả cô chưa kịp từ chối thì Cố Ngôn Chi đã thoải mái nhận lời.</w:t>
      </w:r>
    </w:p>
    <w:p>
      <w:pPr>
        <w:pStyle w:val="BodyText"/>
      </w:pPr>
      <w:r>
        <w:t xml:space="preserve">Lần này Vương An An cũng hết cách, cô cảm thấy rất bực mình, không hiểu sao hôm nay Cố Ngôn Chi giống như là đổi tính vậy đó.</w:t>
      </w:r>
    </w:p>
    <w:p>
      <w:pPr>
        <w:pStyle w:val="BodyText"/>
      </w:pPr>
      <w:r>
        <w:t xml:space="preserve">Chỉ là cha mẹ cô cũng không biết nên thiết đãi Cố Ngôn Chi thế nào, mặc dù mua đồ rất nhiều, nhưng cụ thể nên chuẩn bị những món gì, trong lòng họ cũng không rõ, cha mẹ cô liền hỏi Cố Ngôn Chi muốn ăn gì.</w:t>
      </w:r>
    </w:p>
    <w:p>
      <w:pPr>
        <w:pStyle w:val="BodyText"/>
      </w:pPr>
      <w:r>
        <w:t xml:space="preserve">Cố Ngôn Chi cũng không khách sáo, nói: “Cháu nhớ món sủi cảo ở đây, đơn giản, cháu muốn cùng làm với An An, chú dì cũng đừng khách sáo quá, để bọn cháu tự làm cũng được.”</w:t>
      </w:r>
    </w:p>
    <w:p>
      <w:pPr>
        <w:pStyle w:val="BodyText"/>
      </w:pPr>
      <w:r>
        <w:t xml:space="preserve">Mẹ Vương An An đời nào chịu như vậy, nhất định tự mình nhào bột mỳ, còn cố tình gọi Vương an An vào trong bếp, nhỏ giọng dặn dò: “Còn nói con với nó không có quan hệ, nói cho con biết, mẹ với bố con duyệt thằng nhóc này rồi, người này tuyệt đối thích hợp, không hiểu mắt mũi thế nào lại để ý mày, nhưng mà người ta gia đình giàu có, ba và mẹ cũng có chút lo lắng, con phải cố gắng để ý đó có biết không. Đừng làm chuyện ngu ngốc mà moi tim của mình ra, loại người này không thiếu phụ nữ đâu... Bên cạnh cậu ta có nhiều người còn hơn cả mày, nếu con muốn thì phải để ý nhiều vào. . . . . ."</w:t>
      </w:r>
    </w:p>
    <w:p>
      <w:pPr>
        <w:pStyle w:val="BodyText"/>
      </w:pPr>
      <w:r>
        <w:t xml:space="preserve">Trong lòng Vương An An không yên, căn bản là cô cảm thấy mẹ cô đang nói về người khác không phải cô.</w:t>
      </w:r>
    </w:p>
    <w:p>
      <w:pPr>
        <w:pStyle w:val="BodyText"/>
      </w:pPr>
      <w:r>
        <w:t xml:space="preserve">Sau khi chuẩn bị xong, bốn người cùng nhau làm sủi cảo, ban đầu cha mẹ Vương An An không để Cố Ngôn Chi làm, nhưng Cố Ngôn Chi đã rửa tay sẵn sàng, hơn nữa lúc ra tay mọi người mới phát hiện ra Cố Ngôn Chi rất khéo tay.</w:t>
      </w:r>
    </w:p>
    <w:p>
      <w:pPr>
        <w:pStyle w:val="BodyText"/>
      </w:pPr>
      <w:r>
        <w:t xml:space="preserve">Vương An An không nhịn được nhìn mấy lần, Cố Ngôn Chi này đúng thật là làm việc rất nghiêm túc.</w:t>
      </w:r>
    </w:p>
    <w:p>
      <w:pPr>
        <w:pStyle w:val="BodyText"/>
      </w:pPr>
      <w:r>
        <w:t xml:space="preserve">Cô liền nhớ tới dáng vẻ Uông Uông xâu hạt vòng, cũng khéo tay như vậy, nhưng giữa Cố Ngôn Chi và Uông Uông vẫn có chỗ khác nhau, Uông Uông rất kiên nhẫn, còn Cố Ngôn Chi rất mạnh mẽ.</w:t>
      </w:r>
    </w:p>
    <w:p>
      <w:pPr>
        <w:pStyle w:val="BodyText"/>
      </w:pPr>
      <w:r>
        <w:t xml:space="preserve">Cô có thể cảm thấy, lúc Cố Ngôn Chi làm việc đều có đầu óc và hiệu suất, so với Cố Ngôn Chi, Uông Uông chỉ coi là cố gắng và chăm chỉ.</w:t>
      </w:r>
    </w:p>
    <w:p>
      <w:pPr>
        <w:pStyle w:val="BodyText"/>
      </w:pPr>
      <w:r>
        <w:t xml:space="preserve">Sủi cảo nhanh chóng được làm xong, giờ chỉ còn luộc lên, mẹ Vương An An hiếm có cơ hội được thể hiện, tất bật trong phòng bếp, Vương An An nhận ra cha mẹ cô rất coi trọng Cố Ngôn Chi, cả hai đều đang lấy lòng anh.</w:t>
      </w:r>
    </w:p>
    <w:p>
      <w:pPr>
        <w:pStyle w:val="BodyText"/>
      </w:pPr>
      <w:r>
        <w:t xml:space="preserve">Cố Ngôn Chi vô cùng nể tình, thái độ vừa khiêm tốn vừa ôn hoà.</w:t>
      </w:r>
    </w:p>
    <w:p>
      <w:pPr>
        <w:pStyle w:val="BodyText"/>
      </w:pPr>
      <w:r>
        <w:t xml:space="preserve">Lúc ăn cơm, từng động tác của Cố Ngôn Chi vô cùng lễ phép, bình thường lúc anh ta ăn cơm đã rất lịch lãm rồi, đến lúc gắp thức ăn cũng như vậy, Vương An an nhìn anh ăn dáng vẻ rất ngon miệng.</w:t>
      </w:r>
    </w:p>
    <w:p>
      <w:pPr>
        <w:pStyle w:val="BodyText"/>
      </w:pPr>
      <w:r>
        <w:t xml:space="preserve">Người nhà họ Vương bình thường lúc ăn cơm đều ồn ào, nhưng vì có Cố Ngôn Chi ở đây nên cũng ăn nói giữ ý, lịch sự vô cùng, Vương An An thấy vậy cũng mệt thay cha mẹ cô.</w:t>
      </w:r>
    </w:p>
    <w:p>
      <w:pPr>
        <w:pStyle w:val="BodyText"/>
      </w:pPr>
      <w:r>
        <w:t xml:space="preserve">Nhưng thói quen vẫn không thay đổi được, gia đình Vương An An vốn tiết kiệm, cho dù sủi cảo có bị nấu nhừ cũng sẽ ăn hết.</w:t>
      </w:r>
    </w:p>
    <w:p>
      <w:pPr>
        <w:pStyle w:val="BodyText"/>
      </w:pPr>
      <w:r>
        <w:t xml:space="preserve">Hơn nữa kể từ khi Vương An An bắt đầu hiểu chuyện, cô đều ăn những viên bị rách kia, nên đến khi thấy trong mâm mấy viên sủi cảo bị nấu nhừ, Vương An An không nói hai lời liền gắp lên.</w:t>
      </w:r>
    </w:p>
    <w:p>
      <w:pPr>
        <w:pStyle w:val="BodyText"/>
      </w:pPr>
      <w:r>
        <w:t xml:space="preserve">Nhưng cô vừa mới gắp lên, Cố Ngôn Chi đã chủ động đưa bát tới bên đũa cô.</w:t>
      </w:r>
    </w:p>
    <w:p>
      <w:pPr>
        <w:pStyle w:val="BodyText"/>
      </w:pPr>
      <w:r>
        <w:t xml:space="preserve">Vương An An lúng túng liếc mắt nhìn anh một cái, hiển nhiên là anh muốn nhận viên sủi cảo nát này.</w:t>
      </w:r>
    </w:p>
    <w:p>
      <w:pPr>
        <w:pStyle w:val="BodyText"/>
      </w:pPr>
      <w:r>
        <w:t xml:space="preserve">Nhưng ai đời lại để khách ăn sủi cảo rách bao giờ?</w:t>
      </w:r>
    </w:p>
    <w:p>
      <w:pPr>
        <w:pStyle w:val="BodyText"/>
      </w:pPr>
      <w:r>
        <w:t xml:space="preserve">Mẹ cô ngồi phía đối diện cũng nhìn thấy, cũng nhanh nói: “Ai dà, ăn miếng lành lành này, đừng ăn vỏ làm gì…..”</w:t>
      </w:r>
    </w:p>
    <w:p>
      <w:pPr>
        <w:pStyle w:val="BodyText"/>
      </w:pPr>
      <w:r>
        <w:t xml:space="preserve">Cố Ngôn Chi vẫn ôn hoà nhận miếng sủi cảo bị rách kia.</w:t>
      </w:r>
    </w:p>
    <w:p>
      <w:pPr>
        <w:pStyle w:val="BodyText"/>
      </w:pPr>
      <w:r>
        <w:t xml:space="preserve">Vương An An trợn tròn mắt, lần này Cố Ngôn Chi cũng quá nể tình rồi! Lại còn có thể làm trước mặt cha mẹ cô, ăn sủi cảo nát thay cô…..</w:t>
      </w:r>
    </w:p>
    <w:p>
      <w:pPr>
        <w:pStyle w:val="BodyText"/>
      </w:pPr>
      <w:r>
        <w:t xml:space="preserve">Chỉ là lúc nghĩ tới chuyện sau khi xong việc, Cố Ngôn Chi sẽ ghét bỏ cô, cô liền cảm thấy một luồng khí lạnh chạy từ bàn chân thẳng lên.</w:t>
      </w:r>
    </w:p>
    <w:p>
      <w:pPr>
        <w:pStyle w:val="BodyText"/>
      </w:pPr>
      <w:r>
        <w:t xml:space="preserve">Sau khi ăn cơm tối xong, cha mẹ Vương An An cũng không bảo hai người dọn dẹp bát đũa, chỉ bảo Vương An An đưa Cố Ngôn Chi đến phòng cô ngồi chơi một lát, nói trắng ra là để hai người có không gian riêng.</w:t>
      </w:r>
    </w:p>
    <w:p>
      <w:pPr>
        <w:pStyle w:val="BodyText"/>
      </w:pPr>
      <w:r>
        <w:t xml:space="preserve">Vương An An hơi khó xử, phòng ngủ của cô rất nhỏ, hơn nữa lúc trước đi do dọn đồ đạc quá vội vàng, trên giường còn một đống quần áo bừa bãi, còn có áo lót màu trắng mới tinh, vì mặc nó hơi chật nên cô không mang theo, hiện giờ nó còn đang nằm ở vị trí đầu giường. . . . . .</w:t>
      </w:r>
    </w:p>
    <w:p>
      <w:pPr>
        <w:pStyle w:val="BodyText"/>
      </w:pPr>
      <w:r>
        <w:t xml:space="preserve">Lúc này bị Cố Ngôn Chi nhìn thấy, Vương An An ngại ngùng nhanh chóng nhặt lên nét vào trong ngăn kéo.</w:t>
      </w:r>
    </w:p>
    <w:p>
      <w:pPr>
        <w:pStyle w:val="BodyText"/>
      </w:pPr>
      <w:r>
        <w:t xml:space="preserve">Cố Ngôn Chi cũng không nói gì, chỉ nhìn chằm chằm con gấu bông ở góc tường.</w:t>
      </w:r>
    </w:p>
    <w:p>
      <w:pPr>
        <w:pStyle w:val="BodyText"/>
      </w:pPr>
      <w:r>
        <w:t xml:space="preserve">Trước đây Uông Uông đưa cho cô con gấu này, cô rất thích nó, mỗi ngày lại lấy một thứ gì đó đeo lên người con gấu.</w:t>
      </w:r>
    </w:p>
    <w:p>
      <w:pPr>
        <w:pStyle w:val="BodyText"/>
      </w:pPr>
      <w:r>
        <w:t xml:space="preserve">Cho nên con gấu bông vốn ngây thơ ngốc nghếch, bây giờ nhìn vừa cổ quái vừa buồn cười, trên đầu là cái mũ, cổ quàng cái khăn nhiều màu sắc, trong ngực còn ôm con thỏ nhung tai dài.</w:t>
      </w:r>
    </w:p>
    <w:p>
      <w:pPr>
        <w:pStyle w:val="BodyText"/>
      </w:pPr>
      <w:r>
        <w:t xml:space="preserve">Cố Ngôn Chi chỉ nhàn nhạt nhìn, cũng không nói gì.</w:t>
      </w:r>
    </w:p>
    <w:p>
      <w:pPr>
        <w:pStyle w:val="BodyText"/>
      </w:pPr>
      <w:r>
        <w:t xml:space="preserve">Vương An An không muốn đứng gần anh, nhưng phòng cô quá nhỏ, không muốn đứng gần cũng không thể.</w:t>
      </w:r>
    </w:p>
    <w:p>
      <w:pPr>
        <w:pStyle w:val="BodyText"/>
      </w:pPr>
      <w:r>
        <w:t xml:space="preserve">Mới vừa rồi còn ôn hoà, lúc này Cố Ngôn Chi đã khôi phục dáng vẻ lạnh lùng trước kia, không ngồi xuống mà cứ đứng như vậy.</w:t>
      </w:r>
    </w:p>
    <w:p>
      <w:pPr>
        <w:pStyle w:val="BodyText"/>
      </w:pPr>
      <w:r>
        <w:t xml:space="preserve">Vương An An không dám nhìn anh, cô liền kéo cái ghế xoay trước bàn máy tính lại, còn tìm một cái đệm đặt lên, rồi mới đẩy đến trước mặt Cố Ngôn Chi để anh ngồi.</w:t>
      </w:r>
    </w:p>
    <w:p>
      <w:pPr>
        <w:pStyle w:val="BodyText"/>
      </w:pPr>
      <w:r>
        <w:t xml:space="preserve">Cố Ngôn Chi bây giờ đã hoàn toàn lộ nguyên hình, dáng vẻ kia chính là lãnh đạo tới thị sát, sau khi ngồi xuống vẫn là dáng vẻ cao quý uy nghiêm kia.</w:t>
      </w:r>
    </w:p>
    <w:p>
      <w:pPr>
        <w:pStyle w:val="BodyText"/>
      </w:pPr>
      <w:r>
        <w:t xml:space="preserve">Vương An An căng thẳng ngồi cuối giường, đợi Cố Ngôn Chi nói.</w:t>
      </w:r>
    </w:p>
    <w:p>
      <w:pPr>
        <w:pStyle w:val="BodyText"/>
      </w:pPr>
      <w:r>
        <w:t xml:space="preserve">Vẻ mặt Cố Ngôn Chi vẫn nhàn nhạt như vậy, ngoài trừ dáng vẻ khiến người ta cảm thấy ấm áp khi nãy, phần lớn thời điểm anh đều dùng dáng vẻ này đối với Vương An An.</w:t>
      </w:r>
    </w:p>
    <w:p>
      <w:pPr>
        <w:pStyle w:val="BodyText"/>
      </w:pPr>
      <w:r>
        <w:t xml:space="preserve">Bình thường anh sẽ nói dăm ba câu mỉa mai châm chọc, nhưng lần này anh chỉ tuỳ ý nói: “Mùi vị sủi cảo nhà cô bao nhiêu năm vẫn không thay đổi.”</w:t>
      </w:r>
    </w:p>
    <w:p>
      <w:pPr>
        <w:pStyle w:val="BodyText"/>
      </w:pPr>
      <w:r>
        <w:t xml:space="preserve">Vương An An ngẩn người một chút mới phản ứng được, cái này không phải là anh đang nói đến chuyện năm đó hay sao….</w:t>
      </w:r>
    </w:p>
    <w:p>
      <w:pPr>
        <w:pStyle w:val="BodyText"/>
      </w:pPr>
      <w:r>
        <w:t xml:space="preserve">Trong lòng cô vẫn còn nhớ chuyện cô và Uông Uông năm đó, lúc này cô mới nhớ ra, lúc đó Cố Ngôn Chi và Uông Uông vẫn là một người….</w:t>
      </w:r>
    </w:p>
    <w:p>
      <w:pPr>
        <w:pStyle w:val="BodyText"/>
      </w:pPr>
      <w:r>
        <w:t xml:space="preserve">Cô liền lúng túng trả lời một câu: "A, tay nghề nấu ăn của mẹ tôi vẫn không thay đổi…”</w:t>
      </w:r>
    </w:p>
    <w:p>
      <w:pPr>
        <w:pStyle w:val="BodyText"/>
      </w:pPr>
      <w:r>
        <w:t xml:space="preserve">Cố Ngôn Chi cũng không nói gì thêm, anh cũng không nhìn Vương An an, vẻ mặt kia giống như là đang nhớ lại chuyện cũ.</w:t>
      </w:r>
    </w:p>
    <w:p>
      <w:pPr>
        <w:pStyle w:val="BodyText"/>
      </w:pPr>
      <w:r>
        <w:t xml:space="preserve">Vương An An khó xử, không biết anh đang nhớ tới chuyện gì.</w:t>
      </w:r>
    </w:p>
    <w:p>
      <w:pPr>
        <w:pStyle w:val="BodyText"/>
      </w:pPr>
      <w:r>
        <w:t xml:space="preserve">Cô không thể nào coi Cố Ngôn Chi trước mặt cùng cậu bé ăn mày năm đó là cùng một người, nếu nói Uông Uông, cặp mắt có đôi chút giống, nhưng Cố Ngôn Chi lúc này đâu còn bóng dáng lúc đó…..</w:t>
      </w:r>
    </w:p>
    <w:p>
      <w:pPr>
        <w:pStyle w:val="BodyText"/>
      </w:pPr>
      <w:r>
        <w:t xml:space="preserve">Một lúc sau Cố Ngôn Chi mới mở miệng, lần này lại càng khiến Vương An An bất ngờ, lời Cố Ngôn Chi nói mang đầy sự trấn an: "Tôi về đây, cô ở nhà nghỉ ngơi một đêm, sáng mai tôi sẽ bảo người đến đón cô, còn ba bốn ngày nữa là cô phải phẫu thuật, không cần quá lo lắng, chuyện trên mạng tôi sẽ tìm người gỡ xuống, tạm thời cha mẹ cô không có vấn đề gì cả, chỉ cần chuẩn bị tâm lý phẫu thuật cho thật tốt là được.”</w:t>
      </w:r>
    </w:p>
    <w:p>
      <w:pPr>
        <w:pStyle w:val="BodyText"/>
      </w:pPr>
      <w:r>
        <w:t xml:space="preserve">Sau khi Cố Ngôn Chi nói xong những lời đó, thì có chút mất tự nhiên, thật ra Vương An An cũng cảm thấy đang bị xoay vòng vòng, cô đã quen bị Cố Ngôn Chi nói những lời đả kích, thỉnh thoảng anh nói vài câu bình thường, nhưng bây giờ cô cảm thấy có gì đó không đúng.</w:t>
      </w:r>
    </w:p>
    <w:p>
      <w:pPr>
        <w:pStyle w:val="BodyText"/>
      </w:pPr>
      <w:r>
        <w:t xml:space="preserve">Thật may là Cố Ngôn Chi rất nhanh ra về.</w:t>
      </w:r>
    </w:p>
    <w:p>
      <w:pPr>
        <w:pStyle w:val="BodyText"/>
      </w:pPr>
      <w:r>
        <w:t xml:space="preserve">Sau đó mẹ Vương An An đến phòng ngủ của cô, nói chuyện về Cố Ngôn Chi một lát, nghe giọng giống như trúng độc đắc, vô cùng vui mừng.</w:t>
      </w:r>
    </w:p>
    <w:p>
      <w:pPr>
        <w:pStyle w:val="BodyText"/>
      </w:pPr>
      <w:r>
        <w:t xml:space="preserve">Tâm tình Vương An An có chút phức tạp, lúc trước bất kể Cố Ngôn Chi có đối xử với cô như thế nào, nhưng bây giờ lại đối xử với cô tốt như vậy, đoán chừng còn hơn cả Uông Uông, Cố Ngôn Chi như vậy sẽ khiến cha mẹ cô thích hơn….</w:t>
      </w:r>
    </w:p>
    <w:p>
      <w:pPr>
        <w:pStyle w:val="BodyText"/>
      </w:pPr>
      <w:r>
        <w:t xml:space="preserve">Sau này làm sao cô dám đưa Uông Uông về nhà?</w:t>
      </w:r>
    </w:p>
    <w:p>
      <w:pPr>
        <w:pStyle w:val="BodyText"/>
      </w:pPr>
      <w:r>
        <w:t xml:space="preserve">Hơn nữa cha mẹ cô cũng đâu có ngốc, giọng điệu nói chuyện Uông Uông và Cố Ngôn Chi không hề giống nhau, đến lúc đó lỡ chuyện bị bại lộ thì làm sao?</w:t>
      </w:r>
    </w:p>
    <w:p>
      <w:pPr>
        <w:pStyle w:val="BodyText"/>
      </w:pPr>
      <w:r>
        <w:t xml:space="preserve">Nghĩ vậy cô liền có chút chán nản, chẳng lẽ sau này trở về nhà Cố Ngôn Chi vẫn phải giả bộ làm bạn trai của cô sao?</w:t>
      </w:r>
    </w:p>
    <w:p>
      <w:pPr>
        <w:pStyle w:val="BodyText"/>
      </w:pPr>
      <w:r>
        <w:t xml:space="preserve">Đợi sau khi mẹ cô ra ngoài, cô liền không ngừng nghĩ tới những chuyện đó, mấy người đó nữa, mấy ngày nữa còn phải phẫu thuật, cô phải dùng tất cả tinh lực tập trung vào chuyện phẫu thuật.</w:t>
      </w:r>
    </w:p>
    <w:p>
      <w:pPr>
        <w:pStyle w:val="BodyText"/>
      </w:pPr>
      <w:r>
        <w:t xml:space="preserve">Thời gian phẫu thuật càng ngày càng gần, không biết Cố Ngôn Chi kiêng kỵ hay thế nào, từ hôm đó trở đi, thái độ đối xử với cô đã tốt hơn nhiều, nhưng cũng không để Uông Uông ra.</w:t>
      </w:r>
    </w:p>
    <w:p>
      <w:pPr>
        <w:pStyle w:val="BodyText"/>
      </w:pPr>
      <w:r>
        <w:t xml:space="preserve">Vương An An biết nhất định là do Uông Uông làm bừa, khiến Cố Ngôn Chi không yên tâm.</w:t>
      </w:r>
    </w:p>
    <w:p>
      <w:pPr>
        <w:pStyle w:val="BodyText"/>
      </w:pPr>
      <w:r>
        <w:t xml:space="preserve">Nhưng không xuất hiện vậy cũng tốt, bây giờ cô lo lắng như vậy, đừng nói đến Uông Uông, đến lúc hai người gặp nhau không chừng khóc lên khóc xuống.</w:t>
      </w:r>
    </w:p>
    <w:p>
      <w:pPr>
        <w:pStyle w:val="BodyText"/>
      </w:pPr>
      <w:r>
        <w:t xml:space="preserve">Mọi chuyện đều làm theo từng bước một, cô cũng không phải là người có tâm lý tốt, bình thường thì qua loa cho xong, cái gì cũng không để ở trong lòng, cho nên khi gặp phải chuyện này cô đều không giống như người bình thường.</w:t>
      </w:r>
    </w:p>
    <w:p>
      <w:pPr>
        <w:pStyle w:val="BodyText"/>
      </w:pPr>
      <w:r>
        <w:t xml:space="preserve">Bác sĩ bảo cô làm gì, cô liền ngoan ngoãn làm theo, lấy máu, kiểm tra các loại, mặc dù giống như bị giày vò, nhưng cô cũng không cảm thấy cực khổ.</w:t>
      </w:r>
    </w:p>
    <w:p>
      <w:pPr>
        <w:pStyle w:val="BodyText"/>
      </w:pPr>
      <w:r>
        <w:t xml:space="preserve">Kể từ sau khi bị bệnh, thân thể cô có chút suy yếu, nửa đêm thỉnh thoảng cảm thấy không thoải mái, đổ mồ hôi, nhưng từ nhỏ cô đã không yếu ớt, cũng không cần người khác che chở, cô cũng có thể tự mình chịu đựng.</w:t>
      </w:r>
    </w:p>
    <w:p>
      <w:pPr>
        <w:pStyle w:val="BodyText"/>
      </w:pPr>
      <w:r>
        <w:t xml:space="preserve">Hiếm khi lại Cố Ngôn Chi mang canh bổ cho cô uống.</w:t>
      </w:r>
    </w:p>
    <w:p>
      <w:pPr>
        <w:pStyle w:val="BodyText"/>
      </w:pPr>
      <w:r>
        <w:t xml:space="preserve">Nhưng Vương An An không dám nghĩ bậy, mặc dù chị gái cùng phòng khen bạn trai cô chăn sóc chu đáo, nhưng trong lòng cô hiểu rõ, Cố Ngôn Chi đâu phải bạn trai cô.</w:t>
      </w:r>
    </w:p>
    <w:p>
      <w:pPr>
        <w:pStyle w:val="BodyText"/>
      </w:pPr>
      <w:r>
        <w:t xml:space="preserve">Mỗi lần Cố Ngôn Chi tới, cô đều cố nghĩ Cố Ngôn Chi đại khái chính là nói năng chua ngoa nhưng trong lòng mềm như đậu hũ, thật ra anh tốt vô cùng, bây giờ thấy cô ngã bệnh, cho nên chăm sóc cô tốt một chút, nếu vì chuyện này mà cô cảm thấy Cố Ngôn Chi có ý với cô, như vậy mới gọi là không biết xấu hổ….</w:t>
      </w:r>
    </w:p>
    <w:p>
      <w:pPr>
        <w:pStyle w:val="BodyText"/>
      </w:pPr>
      <w:r>
        <w:t xml:space="preserve">Nhưng làm phiền Cố Ngôn Chi như vậy cũng không phải cách, hơn nữa mấy lần Vương An An thấy anh gọi điện thoại, chắc là chuyện công ty cần xử lý, Thời Cẩn cũng vội vội vàng vàng tới đây một hai lần, đều là tìm Cố Ngôn Chi ký tên.</w:t>
      </w:r>
    </w:p>
    <w:p>
      <w:pPr>
        <w:pStyle w:val="BodyText"/>
      </w:pPr>
      <w:r>
        <w:t xml:space="preserve">Vương An An cũng rất áy náy, cảm thấy mình làm chậm trễ thời gian của Cố Ngôn Chi.</w:t>
      </w:r>
    </w:p>
    <w:p>
      <w:pPr>
        <w:pStyle w:val="BodyText"/>
      </w:pPr>
      <w:r>
        <w:t xml:space="preserve">Cô cũng không nhịn được nói mấy câu với Cố Ngôn Chi, bảo anh không cần ở bên cạnh cô, bệnh của cô không có anh bên cạnh cũng như vậy.</w:t>
      </w:r>
    </w:p>
    <w:p>
      <w:pPr>
        <w:pStyle w:val="BodyText"/>
      </w:pPr>
      <w:r>
        <w:t xml:space="preserve">Cũng không biết là cô nói sai ở đâu mà Cố Ngôn Chi tức giận vô cùng, mặc dù vẫn bên cạnh chăm sóc cô, nhưng nhìn thế nào vẫn cảm thấy anh đang tức giận.</w:t>
      </w:r>
    </w:p>
    <w:p>
      <w:pPr>
        <w:pStyle w:val="BodyText"/>
      </w:pPr>
      <w:r>
        <w:t xml:space="preserve">Trước khi phẫu thuật chỉ cần ký tên, mọi thứ đã chuẩn bị xong xuôi.</w:t>
      </w:r>
    </w:p>
    <w:p>
      <w:pPr>
        <w:pStyle w:val="BodyText"/>
      </w:pPr>
      <w:r>
        <w:t xml:space="preserve">Đến ngày phẫu thuật, Vương An An cảm thấy dường như mình đang nằm mơ, vốn dĩ bệnh nhân được đẩy vào phòng, nhưng cô không cần phải làm như vậy, cô mặc quần áo bệnh nhân đi thẳng đến phòng phẫu thuật.</w:t>
      </w:r>
    </w:p>
    <w:p>
      <w:pPr>
        <w:pStyle w:val="BodyText"/>
      </w:pPr>
      <w:r>
        <w:t xml:space="preserve">Ngược lại Cố Ngôn Chi đã đến từ sớm, đi theo bên cạnh cô.</w:t>
      </w:r>
    </w:p>
    <w:p>
      <w:pPr>
        <w:pStyle w:val="BodyText"/>
      </w:pPr>
      <w:r>
        <w:t xml:space="preserve">Cô vốn dây thần kinh thô, cho dù phải phẫu thuật cũng không làm giảm bớt sự ngốc nghếch, lúc đi vào, cô làm ra vẻ không có chuyện gì cả, còn giơ tay ra dấu chiến thắng với người bên ngoài.</w:t>
      </w:r>
    </w:p>
    <w:p>
      <w:pPr>
        <w:pStyle w:val="BodyText"/>
      </w:pPr>
      <w:r>
        <w:t xml:space="preserve">Cố Ngôn Chi không có coi thường cô, ánh mắt vẫn nhàn nhạt như trước, đứng bên ngoài nhìn cô không chớp mắt.</w:t>
      </w:r>
    </w:p>
    <w:p>
      <w:pPr>
        <w:pStyle w:val="Compact"/>
      </w:pPr>
      <w:r>
        <w:br w:type="textWrapping"/>
      </w:r>
      <w:r>
        <w:br w:type="textWrapping"/>
      </w:r>
    </w:p>
    <w:p>
      <w:pPr>
        <w:pStyle w:val="Heading2"/>
      </w:pPr>
      <w:bookmarkStart w:id="61" w:name="chương-39"/>
      <w:bookmarkEnd w:id="61"/>
      <w:r>
        <w:t xml:space="preserve">39. Chương 39</w:t>
      </w:r>
    </w:p>
    <w:p>
      <w:pPr>
        <w:pStyle w:val="Compact"/>
      </w:pPr>
      <w:r>
        <w:br w:type="textWrapping"/>
      </w:r>
      <w:r>
        <w:br w:type="textWrapping"/>
      </w:r>
    </w:p>
    <w:p>
      <w:pPr>
        <w:pStyle w:val="BodyText"/>
      </w:pPr>
      <w:r>
        <w:t xml:space="preserve">Sau khi đi vào cũng không phẫu thuật, qua cánh cửa thuỷ tinh, cô có thể nhìn thấy bác sĩ đang chuẩn bị mọi thứ.</w:t>
      </w:r>
    </w:p>
    <w:p>
      <w:pPr>
        <w:pStyle w:val="BodyText"/>
      </w:pPr>
      <w:r>
        <w:t xml:space="preserve">Y tá bước vào nhắc cô thay đồ phẫu thuật, cô có chút xấu hổ, không ngờ lại phải cởi sạch. . . . . . .</w:t>
      </w:r>
    </w:p>
    <w:p>
      <w:pPr>
        <w:pStyle w:val="BodyText"/>
      </w:pPr>
      <w:r>
        <w:t xml:space="preserve">Mặc dù lúc trước nói chuyện cùng mấy bệnh nhân cũng phòng, cô đã nghe cẩn thận chuyện phẫu thuật thế nào, nhưng chưa có ai nói cho cô biết về chuyện cởi hết đồ như vậy….</w:t>
      </w:r>
    </w:p>
    <w:p>
      <w:pPr>
        <w:pStyle w:val="BodyText"/>
      </w:pPr>
      <w:r>
        <w:t xml:space="preserve">Cô lúng túng cởi áo, lí nhí hỏi: “Tôi mới thay quần áo… Hơn nữa chỉ là phẫu thuật trên cổ, liên quan gì đến bên dưới…”</w:t>
      </w:r>
    </w:p>
    <w:p>
      <w:pPr>
        <w:pStyle w:val="BodyText"/>
      </w:pPr>
      <w:r>
        <w:t xml:space="preserve">Cô y tá đối diện nghiêm túc thúc giục cô: “Cũng không bắt cô phải cởi hết, chỉ là chú ý tránh làm dơ quần áo phẫu thuật, hơn nữa, trong mắt chúng tôi, bệnh nhân không phân biệt giới tính.”</w:t>
      </w:r>
    </w:p>
    <w:p>
      <w:pPr>
        <w:pStyle w:val="BodyText"/>
      </w:pPr>
      <w:r>
        <w:t xml:space="preserve">Vương An An cũng biết điều đó, liền cắn răng nhanh chóng thay bộ quần áo phẫu thuật.</w:t>
      </w:r>
    </w:p>
    <w:p>
      <w:pPr>
        <w:pStyle w:val="BodyText"/>
      </w:pPr>
      <w:r>
        <w:t xml:space="preserve">Toàn bộ quần áo đều bị cô y tá mang hết ra ngoài.</w:t>
      </w:r>
    </w:p>
    <w:p>
      <w:pPr>
        <w:pStyle w:val="BodyText"/>
      </w:pPr>
      <w:r>
        <w:t xml:space="preserve">Cô thay quần áo xong, chờ y tá kia quay trở lại, cô hỏi quần áo của mình bị mang đi đâu.</w:t>
      </w:r>
    </w:p>
    <w:p>
      <w:pPr>
        <w:pStyle w:val="BodyText"/>
      </w:pPr>
      <w:r>
        <w:t xml:space="preserve">Cuối cùng cô y tá kia tự nhiên nói cho cô biết: “À, vốn dĩ tôi muốn mang về phòng bệnh, nhưng tôi thấy bạn trai cô ở bên ngoài, nên đưa cho cậu ấy…”</w:t>
      </w:r>
    </w:p>
    <w:p>
      <w:pPr>
        <w:pStyle w:val="BodyText"/>
      </w:pPr>
      <w:r>
        <w:t xml:space="preserve">Vương An An suýt chút nữa nhảy dựng lên, đó đều là đồ lót màu đỏ nha, vì cô muốn phẫu thuật thuận lợi, nên cố ý chọn quần màu đỏ, tuy áo lót không phải màu đỏ chót, nhưng tuyệt đối hoa hoè hoa sói.</w:t>
      </w:r>
    </w:p>
    <w:p>
      <w:pPr>
        <w:pStyle w:val="BodyText"/>
      </w:pPr>
      <w:r>
        <w:t xml:space="preserve">Cô đỏ bừng mặt, nếu đồ lót nhét trong quần áo còn đỡ, đằng này lúc ôm ra lung tung hết cả lên, cô không dám tưởng tượng vẻ mặt Cố Ngôn Chi lúc nhận đống quần áo kia…</w:t>
      </w:r>
    </w:p>
    <w:p>
      <w:pPr>
        <w:pStyle w:val="BodyText"/>
      </w:pPr>
      <w:r>
        <w:t xml:space="preserve">Nhưng đã đến nước này rồi, cô cũng không còn sức lực để nghĩ những chuyện đó, cô cảm thấy mình giống như heo đợi làm thịt, phần lớn những người ở đây cô đều không biết, hơn nữa bây giờ cô cũng chẳng nhận ra được ai với ai, tất cả đều đội mũ đeo khẩu trang, chỉ lộ ra đôi mắt.</w:t>
      </w:r>
    </w:p>
    <w:p>
      <w:pPr>
        <w:pStyle w:val="BodyText"/>
      </w:pPr>
      <w:r>
        <w:t xml:space="preserve">Đến lúc này cô mới cảm thấy hối hận, ban đầu bác sỹ hỏi cô có muốn gây tê không, tiêm thuốc tê có tác dụng phụ một chút.</w:t>
      </w:r>
    </w:p>
    <w:p>
      <w:pPr>
        <w:pStyle w:val="BodyText"/>
      </w:pPr>
      <w:r>
        <w:t xml:space="preserve">Bệnh của cô cũng không phải là lớn lắm, có hai lựa chọn, cô liền chọn thuốc tê.</w:t>
      </w:r>
    </w:p>
    <w:p>
      <w:pPr>
        <w:pStyle w:val="BodyText"/>
      </w:pPr>
      <w:r>
        <w:t xml:space="preserve">Nhưng bây giờ vừa nghĩ tới mình còn đang tỉnh táo đối mặt với đống dao kéo kia, cô căng thẳng nuốt nước miếng.</w:t>
      </w:r>
    </w:p>
    <w:p>
      <w:pPr>
        <w:pStyle w:val="BodyText"/>
      </w:pPr>
      <w:r>
        <w:t xml:space="preserve">Đúng lúc ấy một y tá bước tới hỏi lại cô lần nữa: “Cô vẫn muốn dùng thuốc mê chứ?”</w:t>
      </w:r>
    </w:p>
    <w:p>
      <w:pPr>
        <w:pStyle w:val="BodyText"/>
      </w:pPr>
      <w:r>
        <w:t xml:space="preserve">Vương An An buồn bực nhìn đối phương, không phải đã chọn rồi sao?</w:t>
      </w:r>
    </w:p>
    <w:p>
      <w:pPr>
        <w:pStyle w:val="BodyText"/>
      </w:pPr>
      <w:r>
        <w:t xml:space="preserve">Kết quả cô y tá kia nói tiếp: “Bạn trai cô bảo bác sỹ gây mê chuẩn bị hai phương án, nói rằng bình thường nhìn cô lớn gan nhưn vậy, nhưng nước đến chân là không chịu nổi, để tôi hỏi lại cô một lần nữa, nếu cô muốn thay đổi, chúng tôi cần chữ ký để chuẩn bị…”</w:t>
      </w:r>
    </w:p>
    <w:p>
      <w:pPr>
        <w:pStyle w:val="BodyText"/>
      </w:pPr>
      <w:r>
        <w:t xml:space="preserve">Vương An An à một tiếng, cô thật sự không nghĩ tới có thể thay đổi được, đây đúng là cứu cô mà, cô giống như bắt được cọng cỏ cứu mạng nói: “Vậy thì đổi qua gây mê… Tôi vừa nhìn phòng phẫu thuật là hoa cả mắt….”</w:t>
      </w:r>
    </w:p>
    <w:p>
      <w:pPr>
        <w:pStyle w:val="BodyText"/>
      </w:pPr>
      <w:r>
        <w:t xml:space="preserve">Cô y tá gật đầu, nhanh chóng làm thủ tục ký tên.</w:t>
      </w:r>
    </w:p>
    <w:p>
      <w:pPr>
        <w:pStyle w:val="BodyText"/>
      </w:pPr>
      <w:r>
        <w:t xml:space="preserve">Vương An An vội vàng ký tên, sau đó tiến hành gay mê, mọi chuyện sau đó cô đều không nhớ gì cả.</w:t>
      </w:r>
    </w:p>
    <w:p>
      <w:pPr>
        <w:pStyle w:val="BodyText"/>
      </w:pPr>
      <w:r>
        <w:t xml:space="preserve">Đến lúc tỉnh dậy, cô đã thấy mình nằm trên giường bệnh, mơ mơ hồ hồ nghe thấy hình như chị gái cùng phòng đang nói chuyện với Cố Ngôn Chi.</w:t>
      </w:r>
    </w:p>
    <w:p>
      <w:pPr>
        <w:pStyle w:val="BodyText"/>
      </w:pPr>
      <w:r>
        <w:t xml:space="preserve">Giọng nói Cố Ngôn Chi rất nhỏ, giống như sợ làm ảnh hưởng đến cô.</w:t>
      </w:r>
    </w:p>
    <w:p>
      <w:pPr>
        <w:pStyle w:val="BodyText"/>
      </w:pPr>
      <w:r>
        <w:t xml:space="preserve">Vương An An thử động ngón tay, rất nhanh nghe thấy tiếng Cố Ngôn Chi bên tai: “Có cảm giác không?”</w:t>
      </w:r>
    </w:p>
    <w:p>
      <w:pPr>
        <w:pStyle w:val="BodyText"/>
      </w:pPr>
      <w:r>
        <w:t xml:space="preserve">Cô cố gắng mở mắt, chớp chớp, đầu óc nhất thời có chút bất ngờ.</w:t>
      </w:r>
    </w:p>
    <w:p>
      <w:pPr>
        <w:pStyle w:val="BodyText"/>
      </w:pPr>
      <w:r>
        <w:t xml:space="preserve">Hơn nữa Cố Ngôn Chi cách cô quá gần, quả thật giống như dán lên mặt cô.</w:t>
      </w:r>
    </w:p>
    <w:p>
      <w:pPr>
        <w:pStyle w:val="BodyText"/>
      </w:pPr>
      <w:r>
        <w:t xml:space="preserve">Rất nhanh sau đó Cố Ngôn Chi lùi lại, cô cảm thấy môi chợt lạnh, một lúc sau mới phản ứng được Cố Ngôn Chi đang đút nước cho cô.</w:t>
      </w:r>
    </w:p>
    <w:p>
      <w:pPr>
        <w:pStyle w:val="BodyText"/>
      </w:pPr>
      <w:r>
        <w:t xml:space="preserve">Cô nhép nhép miệng môi.</w:t>
      </w:r>
    </w:p>
    <w:p>
      <w:pPr>
        <w:pStyle w:val="BodyText"/>
      </w:pPr>
      <w:r>
        <w:t xml:space="preserve">Cố Ngôn Chi cũng không đút cho cô nhiều nước, chỉ là lấy bông thấm nước rồi chấm chấm lên môi cô.</w:t>
      </w:r>
    </w:p>
    <w:p>
      <w:pPr>
        <w:pStyle w:val="BodyText"/>
      </w:pPr>
      <w:r>
        <w:t xml:space="preserve">Cô có chút bất mãn, nhíu mày, giọng là lạ, cô cố gắng nhìn chén nước trên bàn.</w:t>
      </w:r>
    </w:p>
    <w:p>
      <w:pPr>
        <w:pStyle w:val="BodyText"/>
      </w:pPr>
      <w:r>
        <w:t xml:space="preserve">Cố Ngôn Chi hiếm khi dịu giọng nói: “Trong vòng 24 giờ cô không thể uống nước, nhịn một chút đi, có đau không?"</w:t>
      </w:r>
    </w:p>
    <w:p>
      <w:pPr>
        <w:pStyle w:val="BodyText"/>
      </w:pPr>
      <w:r>
        <w:t xml:space="preserve">Vương An An cũng không cảm thấy đau lắm, nhưng cả người mềm nhũn, hơn nữa đầu óc giống như đầu gỗ, làm thế nào cũng không động đậy được.</w:t>
      </w:r>
    </w:p>
    <w:p>
      <w:pPr>
        <w:pStyle w:val="BodyText"/>
      </w:pPr>
      <w:r>
        <w:t xml:space="preserve">Cố Ngôn Chi đắp chăn cho cô, Vương An An nghiêng đầu nhìn anh chằm chằm.</w:t>
      </w:r>
    </w:p>
    <w:p>
      <w:pPr>
        <w:pStyle w:val="BodyText"/>
      </w:pPr>
      <w:r>
        <w:t xml:space="preserve">Cô nhớ lúc đầu khi nói về chuyện sau khi phẫu thuật, Cố Ngôn Chi có sắp xếp cho cô một y tá, để tiện một chút, cô còn bảo Cố Ngôn Chi tìm một dì trung niên.</w:t>
      </w:r>
    </w:p>
    <w:p>
      <w:pPr>
        <w:pStyle w:val="BodyText"/>
      </w:pPr>
      <w:r>
        <w:t xml:space="preserve">Nhưng đầu cô có chút mơ màng, cũng không còn hơi sức hỏi thêm, có lẽ còn buồn ngủ, cô liền nhắm hai mắt lại, trước khi ngủ còn nhỏ giọng lầu bầu: "Cám ơn anh . . . . ."</w:t>
      </w:r>
    </w:p>
    <w:p>
      <w:pPr>
        <w:pStyle w:val="BodyText"/>
      </w:pPr>
      <w:r>
        <w:t xml:space="preserve">Lúc tỉnh lại lần nữa, cô liền cảm thấy đau….</w:t>
      </w:r>
    </w:p>
    <w:p>
      <w:pPr>
        <w:pStyle w:val="BodyText"/>
      </w:pPr>
      <w:r>
        <w:t xml:space="preserve">Cái đau đó thật đúng như bị người ta kéo miệng ra, cô đau đến nắm chặt ga giường.</w:t>
      </w:r>
    </w:p>
    <w:p>
      <w:pPr>
        <w:pStyle w:val="BodyText"/>
      </w:pPr>
      <w:r>
        <w:t xml:space="preserve">Lúc này cô chợt phát hiện bên cạnh giường có một y tá đang lau mặt giúp cô.</w:t>
      </w:r>
    </w:p>
    <w:p>
      <w:pPr>
        <w:pStyle w:val="BodyText"/>
      </w:pPr>
      <w:r>
        <w:t xml:space="preserve">Khăn lông ẩm ướt.</w:t>
      </w:r>
    </w:p>
    <w:p>
      <w:pPr>
        <w:pStyle w:val="BodyText"/>
      </w:pPr>
      <w:r>
        <w:t xml:space="preserve">Cô cảm thấy mình có chút sức lực, muốn thử ngồi dậy, nhưng y tá rất nhanh ngăn cản cô, tìm một cái gối đệm sau lưng cô, chỉ vết thương trên cổ cô nói: “Cô đừng cử động, cẩn thận vết thương nứt ra.”</w:t>
      </w:r>
    </w:p>
    <w:p>
      <w:pPr>
        <w:pStyle w:val="BodyText"/>
      </w:pPr>
      <w:r>
        <w:t xml:space="preserve">Vương An An ồ một tiếng, trên tay trái của cô đã cắm đầy kim.</w:t>
      </w:r>
    </w:p>
    <w:p>
      <w:pPr>
        <w:pStyle w:val="BodyText"/>
      </w:pPr>
      <w:r>
        <w:t xml:space="preserve">Miệng cô đắng ngắt, bên dưới còn cắm ống dẫn tiểu…</w:t>
      </w:r>
    </w:p>
    <w:p>
      <w:pPr>
        <w:pStyle w:val="BodyText"/>
      </w:pPr>
      <w:r>
        <w:t xml:space="preserve">Lúc cô ngồi dậy trong nháy mắt mới phát hiện, cảm giác này thật sự là không được tự nhiên lắm.</w:t>
      </w:r>
    </w:p>
    <w:p>
      <w:pPr>
        <w:pStyle w:val="BodyText"/>
      </w:pPr>
      <w:r>
        <w:t xml:space="preserve">Cô sống tới bây giờ, đây là lần đầu tiên được người khác chăm sóc, may mà y tá nhanh chóng tìm đồ ăn cho cô.</w:t>
      </w:r>
    </w:p>
    <w:p>
      <w:pPr>
        <w:pStyle w:val="BodyText"/>
      </w:pPr>
      <w:r>
        <w:t xml:space="preserve">Vừa phẫu thuật xong nên chỉ được ăn đồ lỏng, cô thử ăn một chút, vừa ăn vài miếng thì dạ dày đã bắt đầu sôi sục kêu gào.</w:t>
      </w:r>
    </w:p>
    <w:p>
      <w:pPr>
        <w:pStyle w:val="BodyText"/>
      </w:pPr>
      <w:r>
        <w:t xml:space="preserve">Mặc dù cả người không có tí sức lực nào, miệng đắng ngắt, nhưng Vương An An vẫn nuốt tất cả đồ ăn vào bụng.</w:t>
      </w:r>
    </w:p>
    <w:p>
      <w:pPr>
        <w:pStyle w:val="BodyText"/>
      </w:pPr>
      <w:r>
        <w:t xml:space="preserve">Sau đó cô hỏi y tá mấy chuyện, biết mình phẫu thuật thành công, cô liền nở nụ cười, sắc mặt tuy tái nhợt, nhưng tinh thần rất tốt.</w:t>
      </w:r>
    </w:p>
    <w:p>
      <w:pPr>
        <w:pStyle w:val="BodyText"/>
      </w:pPr>
      <w:r>
        <w:t xml:space="preserve">Y tá này từng chăm sóc không ít người, thấy Vương An An như vậy liền biết cô gái nhỏ này cũng biết tự chăm sóc mình, đồng thời là người có tấm lòng rộng lượng.</w:t>
      </w:r>
    </w:p>
    <w:p>
      <w:pPr>
        <w:pStyle w:val="BodyText"/>
      </w:pPr>
      <w:r>
        <w:t xml:space="preserve">Những ngày Vương An An chịu đựng khó khăn qua rất nhanh, đau thì có đau, nhưng cô vẫn có thể chịu đựng được.</w:t>
      </w:r>
    </w:p>
    <w:p>
      <w:pPr>
        <w:pStyle w:val="BodyText"/>
      </w:pPr>
      <w:r>
        <w:t xml:space="preserve">Cô tích cực ăn uống, tích cực trị liệu, cũng không kêu khổ kêu mệt, cuối cùng có thể đứng dậy đi lại.</w:t>
      </w:r>
    </w:p>
    <w:p>
      <w:pPr>
        <w:pStyle w:val="BodyText"/>
      </w:pPr>
      <w:r>
        <w:t xml:space="preserve">Nhưng y tá kia vẫn không đi, còn bắt đầu chăm sóc cuộc sống và ăn uống hàng ngày của cô.</w:t>
      </w:r>
    </w:p>
    <w:p>
      <w:pPr>
        <w:pStyle w:val="BodyText"/>
      </w:pPr>
      <w:r>
        <w:t xml:space="preserve">Có mấy lần Cố Ngôn Chi tới thăm, mỗi lần đều vội vã, đại khái xem xét tình hình của cô, hỏi thăm mấy câu ăn uống hằng ngày của cô xong liền ra về.</w:t>
      </w:r>
    </w:p>
    <w:p>
      <w:pPr>
        <w:pStyle w:val="BodyText"/>
      </w:pPr>
      <w:r>
        <w:t xml:space="preserve">Thật ra sau khi phẫu thuật, Vương An An mấy ngày không ngủ được, không biết có phải do tác dụng phụ của thuốc gây mê hay không, nhưng mỗi lần cô đều trả lời Cố Ngôn Chi, cô đều nói mọi chuyện vẫn ổn để Cố Ngôn Chi yên tâm.</w:t>
      </w:r>
    </w:p>
    <w:p>
      <w:pPr>
        <w:pStyle w:val="BodyText"/>
      </w:pPr>
      <w:r>
        <w:t xml:space="preserve">Vẻ mặt Cố Ngôn Chi lạnh nhạt, mỗi lần đều rất ít nói, cũng không xem Vương An An thế nào, giống như anh mặc kệ cô như vậy.</w:t>
      </w:r>
    </w:p>
    <w:p>
      <w:pPr>
        <w:pStyle w:val="BodyText"/>
      </w:pPr>
      <w:r>
        <w:t xml:space="preserve">Nhưng Vương An An có thể cảm thấy trong lời nói của Cố Ngôn Chi là đang quan tâm đến mình. Cô cảm thấy thật ra anh rất biết điều, rõ ràng là một người khéo léo, nhưng lại cố tình làm như không có gì.</w:t>
      </w:r>
    </w:p>
    <w:p>
      <w:pPr>
        <w:pStyle w:val="BodyText"/>
      </w:pPr>
      <w:r>
        <w:t xml:space="preserve">Bây giờ Vương An An chỗ nào cũng tốt, vết thương cũng khôi phục nhanh, chỉ buồn phiền một chỗ là Cố Ngôn Chi vẫn không chịu để Uông Uông ra ngoài, điều này làm cho Vương An An rất buồn bực</w:t>
      </w:r>
    </w:p>
    <w:p>
      <w:pPr>
        <w:pStyle w:val="Compact"/>
      </w:pPr>
      <w:r>
        <w:br w:type="textWrapping"/>
      </w:r>
      <w:r>
        <w:br w:type="textWrapping"/>
      </w:r>
    </w:p>
    <w:p>
      <w:pPr>
        <w:pStyle w:val="Heading2"/>
      </w:pPr>
      <w:bookmarkStart w:id="62" w:name="chương-40"/>
      <w:bookmarkEnd w:id="62"/>
      <w:r>
        <w:t xml:space="preserve">40. Chương 40</w:t>
      </w:r>
    </w:p>
    <w:p>
      <w:pPr>
        <w:pStyle w:val="Compact"/>
      </w:pPr>
      <w:r>
        <w:br w:type="textWrapping"/>
      </w:r>
      <w:r>
        <w:br w:type="textWrapping"/>
      </w:r>
    </w:p>
    <w:p>
      <w:pPr>
        <w:pStyle w:val="BodyText"/>
      </w:pPr>
      <w:r>
        <w:t xml:space="preserve">Vết thương khôi phục rất nhanh, chỉ là có một chuyện khá đau đầu, mặc dù đã chuẩn bị tốt về tâm lý, nhưng bây giờ nhìn vết sẹo này, Vương An An mới nhớ ra, bất kể mặc quần áo gì cũng không che giấu được. . . . . .</w:t>
      </w:r>
    </w:p>
    <w:p>
      <w:pPr>
        <w:pStyle w:val="BodyText"/>
      </w:pPr>
      <w:r>
        <w:t xml:space="preserve">Như vậy cô phải nói với cha mẹ cô thế nào?</w:t>
      </w:r>
    </w:p>
    <w:p>
      <w:pPr>
        <w:pStyle w:val="BodyText"/>
      </w:pPr>
      <w:r>
        <w:t xml:space="preserve">Thật may là Cố Ngôn Chi cũng đã tính toán chu đáo, nói với cô không cần phải quan tâm chuyện này, tìm bệnh viện làm bệnh án giả cho cô, nói là tuyến dịch lim-pha có vấn đề, còn thay đổi lại là lành tính, cảm giác thật sự có chút khó chấp nhận.</w:t>
      </w:r>
    </w:p>
    <w:p>
      <w:pPr>
        <w:pStyle w:val="BodyText"/>
      </w:pPr>
      <w:r>
        <w:t xml:space="preserve">Vương An An vô cùng cảm kích, nhưng sau này lúc gặp Cố Ngôn Chi không tránh khỏi chuyện nói rằng muốn gặp Uông Uông.</w:t>
      </w:r>
    </w:p>
    <w:p>
      <w:pPr>
        <w:pStyle w:val="BodyText"/>
      </w:pPr>
      <w:r>
        <w:t xml:space="preserve">Cô thật sự cảm thấy nếu Uông Uông xuất hiện, chắc sẽ không gây thêm rắc rối cho Cố Ngôn Chi.</w:t>
      </w:r>
    </w:p>
    <w:p>
      <w:pPr>
        <w:pStyle w:val="BodyText"/>
      </w:pPr>
      <w:r>
        <w:t xml:space="preserve">Thật ra thì biểu hiện của cô rất kiên cường, phẫu thuật lớn như vậy, một câu cũng không dám kêu.</w:t>
      </w:r>
    </w:p>
    <w:p>
      <w:pPr>
        <w:pStyle w:val="BodyText"/>
      </w:pPr>
      <w:r>
        <w:t xml:space="preserve">Giai đoạn khôi phục không dám vặn cổ, cô cũng không thấy gì, lúc ngủ mang đồ hỗ trợ cổ, ngủ xoay xoay vặn vặn, cô cũng chịu đựng được, thức ăn có hợp khẩu vị hay không, thậm chí lúc nuốt cảm thấy như mắc kẹt trong cổ họng, cô cũng chịu đựng được, cố gắng khôi phục lại, chưa từng than mệt một câu, cũng không có một tật xấu gì.</w:t>
      </w:r>
    </w:p>
    <w:p>
      <w:pPr>
        <w:pStyle w:val="BodyText"/>
      </w:pPr>
      <w:r>
        <w:t xml:space="preserve">Bây giờ có thể nói rằng muốn gặp Uông Uông, vì cô thật sự nhớ người mình yêu, nhịn không nổi nữa mới có thể nói ra.</w:t>
      </w:r>
    </w:p>
    <w:p>
      <w:pPr>
        <w:pStyle w:val="BodyText"/>
      </w:pPr>
      <w:r>
        <w:t xml:space="preserve">Cố Ngôn Chi vẫn im lặng như cũ, không biết có phải do áp chế Uông Uông hay không mà gần đây trông anh có chút tiều tuỵ.</w:t>
      </w:r>
    </w:p>
    <w:p>
      <w:pPr>
        <w:pStyle w:val="BodyText"/>
      </w:pPr>
      <w:r>
        <w:t xml:space="preserve">Vương An An nhìn Cố Ngôn Chi trước mặt, giống như đối mặt với một Uông Uông gia trưởng vậy, còn Cố Ngôn Chi giống trưởng bối hơn.</w:t>
      </w:r>
    </w:p>
    <w:p>
      <w:pPr>
        <w:pStyle w:val="BodyText"/>
      </w:pPr>
      <w:r>
        <w:t xml:space="preserve">Chính là vì Cố Ngôn Chi trầm ổn như vậy không giống với bạn cùng lứa với cô, không, đâu chỉ là không giống bạn cùng lứa, cô đoán nếu cha mẹ cô sau khi biết cô bị bệnh, chưa chắc đã xử lý tốt bằng một nửa Cố Ngôn Chi.</w:t>
      </w:r>
    </w:p>
    <w:p>
      <w:pPr>
        <w:pStyle w:val="BodyText"/>
      </w:pPr>
      <w:r>
        <w:t xml:space="preserve">Nói xong lời muốn nói, cô coi Cố Ngôn Chi là anh của Uông Uông, trong lòng thêm tôn trọng anh một chút cũng là việc nên làm.</w:t>
      </w:r>
    </w:p>
    <w:p>
      <w:pPr>
        <w:pStyle w:val="BodyText"/>
      </w:pPr>
      <w:r>
        <w:t xml:space="preserve">Lại nói Cố Ngôn Chi trong nóng ngoài lạnh, trong khoảng thời gian này cũng chăm sóc cô không ít, đánh răng cũng giúp cô, rửa mặt cũng giặt khăn cho cô, những chuyện này cô đều ghi nhớ trong lòng.</w:t>
      </w:r>
    </w:p>
    <w:p>
      <w:pPr>
        <w:pStyle w:val="BodyText"/>
      </w:pPr>
      <w:r>
        <w:t xml:space="preserve">Lúc này cô lựa lời nói ra, cảm thấy căng thẳng không chịu được.</w:t>
      </w:r>
    </w:p>
    <w:p>
      <w:pPr>
        <w:pStyle w:val="BodyText"/>
      </w:pPr>
      <w:r>
        <w:t xml:space="preserve">Cố Ngôn Chi không nói gì, nhưng tối hôm đó, Uông Uông tới tìm cô.</w:t>
      </w:r>
    </w:p>
    <w:p>
      <w:pPr>
        <w:pStyle w:val="BodyText"/>
      </w:pPr>
      <w:r>
        <w:t xml:space="preserve">Vương An An sướng phát điên, ôm cổ Uông Uông, vui mừng nói: "Uông Uông, em phẫu thuật thành công rồi, anh nhìn xem!”</w:t>
      </w:r>
    </w:p>
    <w:p>
      <w:pPr>
        <w:pStyle w:val="BodyText"/>
      </w:pPr>
      <w:r>
        <w:t xml:space="preserve">Uông Uông không có vẻ kinh ngạc, giống như đã sớm biết, vuốt ve cổ Vương An An, một lúc sau mới nói: “Anh biết rồi, anh rất muốn chăm sóc em, nhưng Cố Ngôn Chi nói sẽ thay anh chăm sóc em.”</w:t>
      </w:r>
    </w:p>
    <w:p>
      <w:pPr>
        <w:pStyle w:val="BodyText"/>
      </w:pPr>
      <w:r>
        <w:t xml:space="preserve">Vương An An cố gắng cười một cái, thật ra thì nếu có Uông Uông giúp cô cảm thấy không có phiền phức gì, nhưng cô không muốn làm cho Uông Uông nhìn thấy dáng vẻ yếu ớt thật sự của mình.</w:t>
      </w:r>
    </w:p>
    <w:p>
      <w:pPr>
        <w:pStyle w:val="BodyText"/>
      </w:pPr>
      <w:r>
        <w:t xml:space="preserve">Cô liền ôm lấy Uông Uông, yên tĩnh nghe nhịp tim của anh, gần đây làm kiểm tra cũng thuận lợi, không có gì bất ngờ xảy ra, sáng ngày kia cô có thể xuất viện, trước kia cô cảm thấy mình xui xẻo, nhưung bây giờ cô quả thật mình giống như trúng độc đắc vậy.</w:t>
      </w:r>
    </w:p>
    <w:p>
      <w:pPr>
        <w:pStyle w:val="BodyText"/>
      </w:pPr>
      <w:r>
        <w:t xml:space="preserve">Chỉ là nếu thật sự có thể, cô muốn Uông Uông có thể đưa mình về, nhưng Cố Ngôn Chi đã sớm sắp xếp, cho nên bây giờ cô chỉ có thể quý trọng những lần khó khăn lắm mới có thể gặp Uông Uông.</w:t>
      </w:r>
    </w:p>
    <w:p>
      <w:pPr>
        <w:pStyle w:val="BodyText"/>
      </w:pPr>
      <w:r>
        <w:t xml:space="preserve">Thật ra thì thời gian qua cô không có kiên cường như vậy, có lúc đau muốn khóc, nửa đêm ngủ không ngon, cổ mệt như muốn đứt rời, nhưng không có người thân bên cạnh, cô không biết tìm ai để bày tỏ.</w:t>
      </w:r>
    </w:p>
    <w:p>
      <w:pPr>
        <w:pStyle w:val="BodyText"/>
      </w:pPr>
      <w:r>
        <w:t xml:space="preserve">Cô nhỏ giọng nói cảm nhận của mình với Uông Uông.</w:t>
      </w:r>
    </w:p>
    <w:p>
      <w:pPr>
        <w:pStyle w:val="BodyText"/>
      </w:pPr>
      <w:r>
        <w:t xml:space="preserve">Uông Uông yên tĩnh nghe, thỉnh thoảng vuốt ve tóc cô, nói những lời tâm tình vào tai cô, dỗ cô như dỗ trẻ.</w:t>
      </w:r>
    </w:p>
    <w:p>
      <w:pPr>
        <w:pStyle w:val="BodyText"/>
      </w:pPr>
      <w:r>
        <w:t xml:space="preserve">Vương An An cảm thấy vô cùng yên tâm, cô thật sự không cần Uông Uông làm gì cả, chỉ cần Uông Uông yên lặng như vậy là cô cảm thấy tốt rồi.</w:t>
      </w:r>
    </w:p>
    <w:p>
      <w:pPr>
        <w:pStyle w:val="BodyText"/>
      </w:pPr>
      <w:r>
        <w:t xml:space="preserve">Nhưng thời gian thăm bệnh buổi tối trôi qua rất nhanh, Vương An An không thể đưa Uông Uông ra ngoài.</w:t>
      </w:r>
    </w:p>
    <w:p>
      <w:pPr>
        <w:pStyle w:val="BodyText"/>
      </w:pPr>
      <w:r>
        <w:t xml:space="preserve">Ngày hôm sau gặp lại là Cố Ngôn Chi, hai người kiểm tra xong làm thủ tục ra viện.</w:t>
      </w:r>
    </w:p>
    <w:p>
      <w:pPr>
        <w:pStyle w:val="BodyText"/>
      </w:pPr>
      <w:r>
        <w:t xml:space="preserve">Lần này Cố Ngôn Chi cũng không nói nhiều, xách đồ giúp Vương An An. Có chút trái cây chưa ăn hết, Vương An An vội chia cho bệnh nhân trong phòng, trước khi đi chị gái cùng phòng còn đưa cô phương thức liên lạc, nói rảnh rỗi thì gặp nhau nói chuyện phiếm.</w:t>
      </w:r>
    </w:p>
    <w:p>
      <w:pPr>
        <w:pStyle w:val="BodyText"/>
      </w:pPr>
      <w:r>
        <w:t xml:space="preserve">Chờ Cố Ngôn Chi cầm hành lý của cô đi ra, cô phấn khích giống như học sinh, nhưng phải uống rất nhiều loại thuốc, cô sợ mình quên mất, còn ghi lại vào giấy.</w:t>
      </w:r>
    </w:p>
    <w:p>
      <w:pPr>
        <w:pStyle w:val="BodyText"/>
      </w:pPr>
      <w:r>
        <w:t xml:space="preserve">Trên đường đi, bởi vì Cố Ngôn Chi ngồi bên cạnh, Vương An An không biết lấy lòng anh như thế nào, chỉ là Cố Ngôn Chi bây giờ có chút là lạ, gần đây cô luôn cảm thấy Cố Ngôn Chi không giống trước đây, không thể nói là dịu dàng, nhưng với cô như vậy tuyệt đối là tốt rồi.</w:t>
      </w:r>
    </w:p>
    <w:p>
      <w:pPr>
        <w:pStyle w:val="BodyText"/>
      </w:pPr>
      <w:r>
        <w:t xml:space="preserve">Chính là nhiều lúc trông Cố Ngôn Chi như đang có tâm sự.</w:t>
      </w:r>
    </w:p>
    <w:p>
      <w:pPr>
        <w:pStyle w:val="BodyText"/>
      </w:pPr>
      <w:r>
        <w:t xml:space="preserve">Sau khi đến nhà cô, Cố Ngôn Chi rất tự nhiên xách hành lý của cô lên nhà, cái gọi là trước lạ sau quen, lần này Cố Ngôn Chi đến nhà, cũng không cần cô đón tiếp, cha mẹ cô đã coi Cố Ngôn Chi là khách quý mà tiếp đón rồi.</w:t>
      </w:r>
    </w:p>
    <w:p>
      <w:pPr>
        <w:pStyle w:val="BodyText"/>
      </w:pPr>
      <w:r>
        <w:t xml:space="preserve">Sau khi biết Vương An An làm một cuộc tiểu phẫu, cha mẹ Vương An An sợ hết hồn, vừa nói vừa mắng, khiến Vương An An ngu cả người.</w:t>
      </w:r>
    </w:p>
    <w:p>
      <w:pPr>
        <w:pStyle w:val="BodyText"/>
      </w:pPr>
      <w:r>
        <w:t xml:space="preserve">Cuối cùng vẫn là nể mặt Cố Ngôn Chi, cha mẹ cô mới tha thứ cho cô.</w:t>
      </w:r>
    </w:p>
    <w:p>
      <w:pPr>
        <w:pStyle w:val="BodyText"/>
      </w:pPr>
      <w:r>
        <w:t xml:space="preserve">Nhưng Vương An An có thể thấy, cha mẹ cô tuy tức giận cô lừa gạt bọn họ, nhưng rất hài lòng với Cố Ngôn Chi, cảm thấy Cố Ngôn Chi không tệ, vừa giúp liên lạc bệnh viện, còn chăm sóc cô, đúng thật vừa ổn thoả vừa vững vàng.</w:t>
      </w:r>
    </w:p>
    <w:p>
      <w:pPr>
        <w:pStyle w:val="BodyText"/>
      </w:pPr>
      <w:r>
        <w:t xml:space="preserve">Cố Ngôn Chi cũng để mặt mũi cho cha mẹ cô, ba ngoài ở đó thổi phồng nhau.</w:t>
      </w:r>
    </w:p>
    <w:p>
      <w:pPr>
        <w:pStyle w:val="BodyText"/>
      </w:pPr>
      <w:r>
        <w:t xml:space="preserve">Vương An An về phòng cất đồ, lúc quay ra thấy cha mẹ cô đang thảo luận với Cố Ngôn Chi về hành trình tuần trăng mật…</w:t>
      </w:r>
    </w:p>
    <w:p>
      <w:pPr>
        <w:pStyle w:val="BodyText"/>
      </w:pPr>
      <w:r>
        <w:t xml:space="preserve">Ngay lập tức cô há hốc mồm, cha mẹ cô vẫn đang tiếp tục nói: “Ôi chao, Vương An An nhà dì là dân mù đường, cháu đừng cho nó ra nước ngoài lại không về được, vui chơi trong nước là được rồi, hơn nữa còn phải ngồi bao nhiêu máy bay, quá nguy hiểm. . . . . ."</w:t>
      </w:r>
    </w:p>
    <w:p>
      <w:pPr>
        <w:pStyle w:val="BodyText"/>
      </w:pPr>
      <w:r>
        <w:t xml:space="preserve">Cố Ngôn Chi xấu hổ trả lời : "Đại khái bọn cháu ngồi tàu biển du lịch vòng quanh thế giới, nếu như sức khoẻ An An không có vấn đề, cháu muốn đưa cô ấy đi.”</w:t>
      </w:r>
    </w:p>
    <w:p>
      <w:pPr>
        <w:pStyle w:val="BodyText"/>
      </w:pPr>
      <w:r>
        <w:t xml:space="preserve">Vương An An thật không ngờ, Cố Ngôn Chi đâu phải người có thể nói mấy câu kiểu đó, nhưng những lời đó lừa được cha mẹ cô thật sao?</w:t>
      </w:r>
    </w:p>
    <w:p>
      <w:pPr>
        <w:pStyle w:val="BodyText"/>
      </w:pPr>
      <w:r>
        <w:t xml:space="preserve">Lại còn du lịch vòng quanh thế giới nữa?</w:t>
      </w:r>
    </w:p>
    <w:p>
      <w:pPr>
        <w:pStyle w:val="BodyText"/>
      </w:pPr>
      <w:r>
        <w:t xml:space="preserve">Lúc đó cô rảnh rỗi nói với Uông Uông mấy chuyện đó, nhưng…. vừa mới phẫu thuật xong đã đi sao? Hơn nữa còn công việc của Cố Ngôn Chi, cũng không phải mình Uông Uông đi cùng cô…</w:t>
      </w:r>
    </w:p>
    <w:p>
      <w:pPr>
        <w:pStyle w:val="BodyText"/>
      </w:pPr>
      <w:r>
        <w:t xml:space="preserve">Cô bối rối, không tự nhiên đối diện với ánh mắt của Cố Ngôn Chi, ánh Cố Ngôn Chi mắt đó vẫn nhàn nhạt như cũ, nhưng nét mặt không giống như vậy, vẫn xấu hổ và thâm trầm, giống như chàng trai si tình đang đơn phương vậy.</w:t>
      </w:r>
    </w:p>
    <w:p>
      <w:pPr>
        <w:pStyle w:val="BodyText"/>
      </w:pPr>
      <w:r>
        <w:t xml:space="preserve">Vương An An trong lòng khẽ run, sợ mình tiếp tục ảo tưởng, liền trốn nhanh vào phòng ngủ, loáng thoáng nghe thấy mẹ cô đang giữ Cố Ngôn Chi lại ăn cơm.</w:t>
      </w:r>
    </w:p>
    <w:p>
      <w:pPr>
        <w:pStyle w:val="BodyText"/>
      </w:pPr>
      <w:r>
        <w:t xml:space="preserve">Một lát sau, mẹ cô đẩy cửa phòng ngủ, đi tới bên cạnh nói thầm với cô, ý là hôm nay cô làm sao, bình thường năng động hoạt bát như vậy, sao hôm nay không có ra ngoài với Cố Ngôn Chi, nói xong còn giục cô ra ngoài đi nấu cơm với Cố Ngôn Chi.</w:t>
      </w:r>
    </w:p>
    <w:p>
      <w:pPr>
        <w:pStyle w:val="BodyText"/>
      </w:pPr>
      <w:r>
        <w:t xml:space="preserve">Vương An An lúc này mới biết Cố Ngôn Chi muốn tự mình xuống bếp nấu ăn, người đã ở bếp chuẩn bị từ lúc nào.</w:t>
      </w:r>
    </w:p>
    <w:p>
      <w:pPr>
        <w:pStyle w:val="BodyText"/>
      </w:pPr>
      <w:r>
        <w:t xml:space="preserve">Lúc cô nhanh chóng chạy tới, đã thấy Cố Ngôn Chi đang rửa rau.</w:t>
      </w:r>
    </w:p>
    <w:p>
      <w:pPr>
        <w:pStyle w:val="BodyText"/>
      </w:pPr>
      <w:r>
        <w:t xml:space="preserve">Vương An An thấp thỏm đi tới, cuộn tay áo lên, nhưng tay chưa kịp sờ vào nước, Cố Ngôn Chi đã ngăn cản cô, chỉ huy: “Tìm giúp anh đồ gia vị.”</w:t>
      </w:r>
    </w:p>
    <w:p>
      <w:pPr>
        <w:pStyle w:val="BodyText"/>
      </w:pPr>
      <w:r>
        <w:t xml:space="preserve">Vương An An đâu có không biết xấu hổ mà để Cố Ngôn Chi rửa rau, bây giờ đã vào đông, phòng bếp nhà cô ngay ngoài ban công, nước rất lạnh.</w:t>
      </w:r>
    </w:p>
    <w:p>
      <w:pPr>
        <w:pStyle w:val="BodyText"/>
      </w:pPr>
      <w:r>
        <w:t xml:space="preserve">Cô liền cướp lời, “Để tôi rửa rau cho, tôi đã bảo mẹ mình nhiều lần, nhưng bà nhất định khong chịu, năm nào đến mùa này nước đều lạnh cóng… Anh không chịu được đâu…”</w:t>
      </w:r>
    </w:p>
    <w:p>
      <w:pPr>
        <w:pStyle w:val="BodyText"/>
      </w:pPr>
      <w:r>
        <w:t xml:space="preserve">Cố Ngôn Chi mặc kệ nói: “Không sao… Ngày mai anh tìm người sửa bếp cho dì, ít nhất cũng nên cải tạo đường nước.”</w:t>
      </w:r>
    </w:p>
    <w:p>
      <w:pPr>
        <w:pStyle w:val="BodyText"/>
      </w:pPr>
      <w:r>
        <w:t xml:space="preserve">Vương An An lờ mờ phát hiện ra, lúc cô nói những lời kia chỉ là để Cố Ngôn Chi không cần phải vào bếp giúp cô, bây giờ nghe Cố Ngôn Chi nói những lời này, cô rất muốn xin lỗi, cô luôn cảm thấy kể từ khi phẫu thuật, anh luôn có hành động kỳ lạ.</w:t>
      </w:r>
    </w:p>
    <w:p>
      <w:pPr>
        <w:pStyle w:val="BodyText"/>
      </w:pPr>
      <w:r>
        <w:t xml:space="preserve">Cô không nhịn được hỏi "Anh… Anh không có chuyện gì chứ?”</w:t>
      </w:r>
    </w:p>
    <w:p>
      <w:pPr>
        <w:pStyle w:val="BodyText"/>
      </w:pPr>
      <w:r>
        <w:t xml:space="preserve">Cố Ngôn Chi nghiêng đầu, rất nhanh để thức ăn đang tỏa hương ngào ngạt lên trên thớt.</w:t>
      </w:r>
    </w:p>
    <w:p>
      <w:pPr>
        <w:pStyle w:val="BodyText"/>
      </w:pPr>
      <w:r>
        <w:t xml:space="preserve">Vương An An thấy Cố Ngôn Chi im lặng, do dự chốc lát mới nhỏ giọng hỏi anh: "Này Cố Ngôn Chi, những lời vừa rồi anh nói, là nói chơi hay nói thật đó?”</w:t>
      </w:r>
    </w:p>
    <w:p>
      <w:pPr>
        <w:pStyle w:val="BodyText"/>
      </w:pPr>
      <w:r>
        <w:t xml:space="preserve">"Là thật ."</w:t>
      </w:r>
    </w:p>
    <w:p>
      <w:pPr>
        <w:pStyle w:val="BodyText"/>
      </w:pPr>
      <w:r>
        <w:t xml:space="preserve">Vương An An kinh hãi há hốc miệng, Cố Ngôn Chi bị làm sao vậy, cô cảm thấy rất kỳ lạ, theo bản năng hỏi lại: “Nhưng… nhưng sau này anh có bạn gái thì phải làm sao, anh thật sự muốn kết hôn với tôi sao?”</w:t>
      </w:r>
    </w:p>
    <w:p>
      <w:pPr>
        <w:pStyle w:val="BodyText"/>
      </w:pPr>
      <w:r>
        <w:t xml:space="preserve">Dường như chỉ sợ Cố Ngôn Chi không hiểu, cô vội vàng nói: “Có phải anh để ý tôi và Uông Uông không? Thật ra đúng là rất khó xử, nhưng sau đó tôi đã nghĩ thông rồi, làm người không thể quá ích kỷ… huống chi anh giúp tôi như vậy…. cho nên sau này nếu tôi và Uông Uông vẫn còn… Anh còn phải lấy vợ nữa, tôi và Uông Uông cũng sẽ kiềm chế hành động của mình ….”</w:t>
      </w:r>
    </w:p>
    <w:p>
      <w:pPr>
        <w:pStyle w:val="BodyText"/>
      </w:pPr>
      <w:r>
        <w:t xml:space="preserve">Trong lúc Vương An An nói chuyện, Cố Ngôn Chi đã tìm thấy chảo rán và gia vị.</w:t>
      </w:r>
    </w:p>
    <w:p>
      <w:pPr>
        <w:pStyle w:val="BodyText"/>
      </w:pPr>
      <w:r>
        <w:t xml:space="preserve">Sau khi dầu nóng, món ăn bắt đầu được cho vào đảo đều.</w:t>
      </w:r>
    </w:p>
    <w:p>
      <w:pPr>
        <w:pStyle w:val="BodyText"/>
      </w:pPr>
      <w:r>
        <w:t xml:space="preserve">Cố Ngôn Chi nấu ăn rất tự nhiên, Vương An An cũng không quấy rầy Cố Ngôn Chi nữa, vội vàng tìm cái mâm để đồ ăn giúp Cố Ngôn Chi.</w:t>
      </w:r>
    </w:p>
    <w:p>
      <w:pPr>
        <w:pStyle w:val="BodyText"/>
      </w:pPr>
      <w:r>
        <w:t xml:space="preserve">Lúc cô còn đang nghĩ xem có phải Cố Ngôn Chi nói chơi hay không, ai biết chỉ mới có vài này mà Cố Ngôn Chi lại thay đổi thành thế này, dáng vẻ này giống như muốn lặp tức đặt ngay phòng ở khách sạn vậy.</w:t>
      </w:r>
    </w:p>
    <w:p>
      <w:pPr>
        <w:pStyle w:val="BodyText"/>
      </w:pPr>
      <w:r>
        <w:t xml:space="preserve">Cha mẹ cô đã sớm ưng Cố Ngôn Chi rồi, kể từ sau hôm đó, Cố Ngôn Chi giúp họ làm gian bếp mới, anh cũng tìm người lắp đặt máy hút khói trong bếp, vốn dĩ phòng bếp rất nhỏ, cần phải suy nghỉ nên làm thế nào, bây giờ thì không cần nữa.</w:t>
      </w:r>
    </w:p>
    <w:p>
      <w:pPr>
        <w:pStyle w:val="BodyText"/>
      </w:pPr>
      <w:r>
        <w:t xml:space="preserve">Bàn trong phòng bếp cũng là do mẹ Vương An An chọn, kiểu dáng màu sắc cũng rất hài hoà, xem kiểu mẫu nếu ưng mới bắt đầu.</w:t>
      </w:r>
    </w:p>
    <w:p>
      <w:pPr>
        <w:pStyle w:val="BodyText"/>
      </w:pPr>
      <w:r>
        <w:t xml:space="preserve">Hơn nữa bất kể hai người hỏi giá cả người bán cũng không chịu nói, chỉ để bọn họ lựa chọn.</w:t>
      </w:r>
    </w:p>
    <w:p>
      <w:pPr>
        <w:pStyle w:val="BodyText"/>
      </w:pPr>
      <w:r>
        <w:t xml:space="preserve">Điều này khiến cho Vương An An rất khó xử, cô không muốn chiếm tiện nghi của Cố Ngôn Chi, lần nào cô cũng cảm thấy mình giống như đang chiếm tiện nghi của anh ta, cho nên cô phải tranh luận với mẹ cô một phen tại sao phải làm căn bếp cao cấp thế kia, quả thật chính là ngựa tốt phối yên tồi, lãng phí tinh hoa.</w:t>
      </w:r>
    </w:p>
    <w:p>
      <w:pPr>
        <w:pStyle w:val="BodyText"/>
      </w:pPr>
      <w:r>
        <w:t xml:space="preserve">Hiện giờ Cố Ngôn Chi chủ động đưa ra chuyện kết hôn, vẫn tôn trọng thái độ của bọn họ như vậy, nói rằng mẹ anh qua đời sớm, cha lại nằm liệt giường, cho nên tất cả đều nghe lời cha mẹ Vương An An.</w:t>
      </w:r>
    </w:p>
    <w:p>
      <w:pPr>
        <w:pStyle w:val="BodyText"/>
      </w:pPr>
      <w:r>
        <w:t xml:space="preserve">Nghe thấy vậy, cha mẹ Vương An An liền mặt mày hớn hở, cảm thấy sao Cố Ngôn Chi lại khéo hiểu lòng người đến như vậy.</w:t>
      </w:r>
    </w:p>
    <w:p>
      <w:pPr>
        <w:pStyle w:val="BodyText"/>
      </w:pPr>
      <w:r>
        <w:t xml:space="preserve">Ngược lại Vương An An càng ngày càng cảm thấy giống như đang nằm mơ, không hiểu sao mình lại cũng Cố Ngôn Chi kết hôn, hơn nữa còn mau mau chọn ngày.</w:t>
      </w:r>
    </w:p>
    <w:p>
      <w:pPr>
        <w:pStyle w:val="BodyText"/>
      </w:pPr>
      <w:r>
        <w:t xml:space="preserve">Cô luôn cảm thấy chuyện này thật kỳ quặc, một người thái độ luôn tuân theo quy luật, làm gì giống như Cố Ngôn Chi bây giờ, một lúc thì thế này, một lúc thì thế kia.</w:t>
      </w:r>
    </w:p>
    <w:p>
      <w:pPr>
        <w:pStyle w:val="BodyText"/>
      </w:pPr>
      <w:r>
        <w:t xml:space="preserve">Vương An An cảm thấy kỳ lạ, len lén hỏi Thời Cẩn, cô đang nghĩ có phải do vị hôn thê lần trước của Cố Ngôn Chi gây chuyện, cho nên anh mất niềm tin vào chuyện tình hôn nhân rồi hay sao.</w:t>
      </w:r>
    </w:p>
    <w:p>
      <w:pPr>
        <w:pStyle w:val="BodyText"/>
      </w:pPr>
      <w:r>
        <w:t xml:space="preserve">Thời Cẩn khó xử nhìn cô, nói: “Cô Vương, Cố tổng đưa cho cô, bất kể là mục đích gì, cô chỉ cần đón nhận là được rồi.”</w:t>
      </w:r>
    </w:p>
    <w:p>
      <w:pPr>
        <w:pStyle w:val="BodyText"/>
      </w:pPr>
      <w:r>
        <w:t xml:space="preserve">Vương An An không hiểu ý của Thời Cẩn, trong khoảng thời gian này, không hiểu sao người cô không tốt như lúc trước phẫu thuật, rõ ràng lúc nhập viện mặt mũi còn hồng hào, tuy lúc ăn uống hay nói chuyện có chút khó khăn, nhưng cô đã hỏi bác ngượng ngùng sỹ ngay lúc đó, họ chỉ nói do vừa mới phẫu thuật xong, cô cũng không để ý, cảm thấy để một thời gian nữa sẽ giảm bớt, nhưng bây dờ không hiểu tại sao cô lại có chút nghi ngờ, mỗi lần nuốt xuống, trong cổ họng dường như có gì đó ngăn cản, lại hơi hơi đau.</w:t>
      </w:r>
    </w:p>
    <w:p>
      <w:pPr>
        <w:pStyle w:val="BodyText"/>
      </w:pPr>
      <w:r>
        <w:t xml:space="preserve">Cô lo lắng không biết liệu đây có phải là di chứng sau phẫu thuật hay không.</w:t>
      </w:r>
    </w:p>
    <w:p>
      <w:pPr>
        <w:pStyle w:val="BodyText"/>
      </w:pPr>
      <w:r>
        <w:t xml:space="preserve">Chỉ là Cố Ngôn Chi đã giúp đỡ cô rất nhiều, cô cũng không muốn làm phiền Cố Ngôn Chi hơn nữa, hơn nữa Cố Ngôn Chi cũng không giải thích rõ ràng với cô, sau khi gặp Cố Ngôn Chi lại cảm thấy kỳ cục, cô liền tìm một bệnh viện gần đó kiểm tra một chút xem có vấn đề gì hay không.</w:t>
      </w:r>
    </w:p>
    <w:p>
      <w:pPr>
        <w:pStyle w:val="BodyText"/>
      </w:pPr>
      <w:r>
        <w:t xml:space="preserve">Sau khi bác sỹ hỏi qua tình hình của cô, sắc mặt dường như không tốt lắm, nhưng cô vẫn lạc quan nghĩ đến trường hợp khác, hỏi lại: “Có phải viêm họng không ạ? Hay là viêm amidan?”</w:t>
      </w:r>
    </w:p>
    <w:p>
      <w:pPr>
        <w:pStyle w:val="BodyText"/>
      </w:pPr>
      <w:r>
        <w:t xml:space="preserve">Mãi cho đến cầm kết quả kiểm tra trong tay, cô liền đứng ngẩn người…..</w:t>
      </w:r>
    </w:p>
    <w:p>
      <w:pPr>
        <w:pStyle w:val="BodyText"/>
      </w:pPr>
      <w:r>
        <w:t xml:space="preserve">Ung thư thực quản, gan bị ản hưởng, có khả năng sẽ bị di căn. . . . . . Cô cảm thấy rất lạ. . . . . .</w:t>
      </w:r>
    </w:p>
    <w:p>
      <w:pPr>
        <w:pStyle w:val="BodyText"/>
      </w:pPr>
      <w:r>
        <w:t xml:space="preserve">Cô lặng người một lúc mới phản ứng được.</w:t>
      </w:r>
    </w:p>
    <w:p>
      <w:pPr>
        <w:pStyle w:val="BodyText"/>
      </w:pPr>
      <w:r>
        <w:t xml:space="preserve">Cô vốn cảm thấy mình mạnh mẽ, bất kể gặp phải chuyện gì, cũng có thể chống đỡ được.</w:t>
      </w:r>
    </w:p>
    <w:p>
      <w:pPr>
        <w:pStyle w:val="BodyText"/>
      </w:pPr>
      <w:r>
        <w:t xml:space="preserve">Nhưng bây giờ cô có chút không chống đỡ được, một lúc sau cô mới tìm lại được giọng của mình.</w:t>
      </w:r>
    </w:p>
    <w:p>
      <w:pPr>
        <w:pStyle w:val="BodyText"/>
      </w:pPr>
      <w:r>
        <w:t xml:space="preserve">Tay cô lạnh như băng, cố gắng bấm số gọi điện thoại cho Cố Ngôn Chi.</w:t>
      </w:r>
    </w:p>
    <w:p>
      <w:pPr>
        <w:pStyle w:val="BodyText"/>
      </w:pPr>
      <w:r>
        <w:t xml:space="preserve">Cố Ngôn Chi tới rất nhanh, vừa nhận được điện thoại của cô liền lập tức tới.</w:t>
      </w:r>
    </w:p>
    <w:p>
      <w:pPr>
        <w:pStyle w:val="BodyText"/>
      </w:pPr>
      <w:r>
        <w:t xml:space="preserve">Tình hình lần này còn nguy cấp hơn so với lần trước.</w:t>
      </w:r>
    </w:p>
    <w:p>
      <w:pPr>
        <w:pStyle w:val="BodyText"/>
      </w:pPr>
      <w:r>
        <w:t xml:space="preserve">Cuối cùng cô cũng hiểu rõ tại sao Cố Ngôn Chi lại đối tốt với cô, còn chăm sóc cô, thoả mãn nguyện vọng của cô…</w:t>
      </w:r>
    </w:p>
    <w:p>
      <w:pPr>
        <w:pStyle w:val="BodyText"/>
      </w:pPr>
      <w:r>
        <w:t xml:space="preserve">"Cho nên anh mới kết hôn với tôi….” Ban đầu cô còn cảm thấy kỳ lạ, bây giờ bí mật đã được mở ra….</w:t>
      </w:r>
    </w:p>
    <w:p>
      <w:pPr>
        <w:pStyle w:val="BodyText"/>
      </w:pPr>
      <w:r>
        <w:t xml:space="preserve">Cô hít sâu một cái, thật lâu mới nhỏ giọng nói: "Cố Ngôn Chi, chuyện này không thể để Uông Uông biết. . . . . ."</w:t>
      </w:r>
    </w:p>
    <w:p>
      <w:pPr>
        <w:pStyle w:val="Compact"/>
      </w:pPr>
      <w:r>
        <w:t xml:space="preserve">Bị rơi từ trên thiên đường xuống đau quá….. Nếu biết kết cục như vậy, cô tình nguyện bị gạt. . . . . .</w:t>
      </w:r>
      <w:r>
        <w:br w:type="textWrapping"/>
      </w:r>
      <w:r>
        <w:br w:type="textWrapping"/>
      </w:r>
    </w:p>
    <w:p>
      <w:pPr>
        <w:pStyle w:val="Heading2"/>
      </w:pPr>
      <w:bookmarkStart w:id="63" w:name="chương-41"/>
      <w:bookmarkEnd w:id="63"/>
      <w:r>
        <w:t xml:space="preserve">41. Chương 41</w:t>
      </w:r>
    </w:p>
    <w:p>
      <w:pPr>
        <w:pStyle w:val="Compact"/>
      </w:pPr>
      <w:r>
        <w:br w:type="textWrapping"/>
      </w:r>
      <w:r>
        <w:br w:type="textWrapping"/>
      </w:r>
    </w:p>
    <w:p>
      <w:pPr>
        <w:pStyle w:val="BodyText"/>
      </w:pPr>
      <w:r>
        <w:t xml:space="preserve">Cố Ngôn Chi cũng không có giải thích, cũng không lên tiếng an ủi, chỉ bình tĩnh đứng ở đó.</w:t>
      </w:r>
    </w:p>
    <w:p>
      <w:pPr>
        <w:pStyle w:val="BodyText"/>
      </w:pPr>
      <w:r>
        <w:t xml:space="preserve">Chờ Vương An An bình tĩnh lại, anh mới mở miệng nói: "Tôi đã bàn bạc với bác sĩ về quá trình điều trị, cô vừa mới làm xong phẫu thuật, vẫn còn trong giai đoạn hồi phục, cần nghỉ ngơi ít nhất nữa tháng mới có thể điều trị bằng hóa chất, bước đầu dùng liệu pháp tiêm tĩnh mạch mặc dù hiệu quả không tệ, nhưng tác dụng phụ quá lớn,...."</w:t>
      </w:r>
    </w:p>
    <w:p>
      <w:pPr>
        <w:pStyle w:val="BodyText"/>
      </w:pPr>
      <w:r>
        <w:t xml:space="preserve">Vương An An nhìn vào mắt của Cố Ngôn Chi.</w:t>
      </w:r>
    </w:p>
    <w:p>
      <w:pPr>
        <w:pStyle w:val="BodyText"/>
      </w:pPr>
      <w:r>
        <w:t xml:space="preserve">Cặp mắt kia luôn bình tĩnh như sóng yên biển lặng, giống như vĩnh viễn sẽ không có bất kỳ gợn sóng nào, nhưng không hiểu sao bây giờ cô lại vô cùng cảm động khi nhìn thấy nó, bởi vì người có đôi mắt này đã ở sau lưng cô, giúp cô sắp xếp hết tất cả mọi chuyện, mặc kệ việc cô bị bệnh mà vẫn muốn kết hôn với cô....</w:t>
      </w:r>
    </w:p>
    <w:p>
      <w:pPr>
        <w:pStyle w:val="BodyText"/>
      </w:pPr>
      <w:r>
        <w:t xml:space="preserve">Mỗi một bước đi của anh đều không có bất kỳ sai sót nào.</w:t>
      </w:r>
    </w:p>
    <w:p>
      <w:pPr>
        <w:pStyle w:val="BodyText"/>
      </w:pPr>
      <w:r>
        <w:t xml:space="preserve">Cố Ngôn Chi không mềm lòng như Uông Uông, cũng không có tình cảm yếu mếm gì đó, nhiều lúc còn lạnh lùng thờ ơ không quan tâm, nhưng chuyện nên làm thì anh chưa bao giờ làm xót, ngược lại còn nhiều lần giúp đỡ mình.</w:t>
      </w:r>
    </w:p>
    <w:p>
      <w:pPr>
        <w:pStyle w:val="BodyText"/>
      </w:pPr>
      <w:r>
        <w:t xml:space="preserve">Một chữ ‘cảm ơn’ Vương An An không nói ra được, trước kia còn có thể khách sáo nói với anh mấy câu cảm ơn, nhưng bây giờ nói ra từ đó thì chẳng khác nào bôi nhọ lòng tốt của Cố Ngôn Chi.</w:t>
      </w:r>
    </w:p>
    <w:p>
      <w:pPr>
        <w:pStyle w:val="BodyText"/>
      </w:pPr>
      <w:r>
        <w:t xml:space="preserve">Vương An An gật đầu một cái.</w:t>
      </w:r>
    </w:p>
    <w:p>
      <w:pPr>
        <w:pStyle w:val="BodyText"/>
      </w:pPr>
      <w:r>
        <w:t xml:space="preserve">Vừa rồi cô đã bị hù sợ, nhưng có lẽ là bị ảnh hưởng từ Cố Ngôn Chi, nên cô lại một lần nữa có được cam đảm, có rất nhiều người cũng mắc bệnh ung thư, cũng chưa chắc là đã chết, cô nhớ lúc trước từng thăm hỏi một người, đó là một bà lão hơn sáu mươi bị mắc bệnh ung thư, cũng bị bệnh viện uy tính nhất nước phán tử hình, cuối cùng lại dựa vào nghị lực mà sống tiếp, còn trở thành anh hùng kháng bệnh ung thư.</w:t>
      </w:r>
    </w:p>
    <w:p>
      <w:pPr>
        <w:pStyle w:val="BodyText"/>
      </w:pPr>
      <w:r>
        <w:t xml:space="preserve">Cô còn trẻ như vậy, thì càng không thể từ bỏ ! !</w:t>
      </w:r>
    </w:p>
    <w:p>
      <w:pPr>
        <w:pStyle w:val="BodyText"/>
      </w:pPr>
      <w:r>
        <w:t xml:space="preserve">Cô cũng nói với Cố Ngôn Chi: "Tôi hiểu, Cố Ngôn Chi, anh hãy yên tâm, tôi sẽ không dễ dàng nhận thua, sẽ tích cực phối hợp trị liệu, bệnh tình của tôi còn cứu chữa được, tôi sẽ cố gắng sống tốt hơn trước kia...."</w:t>
      </w:r>
    </w:p>
    <w:p>
      <w:pPr>
        <w:pStyle w:val="BodyText"/>
      </w:pPr>
      <w:r>
        <w:t xml:space="preserve">Cô ngừng lại một chút, rồi đột nhiên kích động hỏi Cố Ngôn Chi: "Này, Cố Ngôn Chi, anh có việc gì cần làm không, nếu như không có, thì làm phiền anh dẫn tôi tới chỗ đó đi?"</w:t>
      </w:r>
    </w:p>
    <w:p>
      <w:pPr>
        <w:pStyle w:val="BodyText"/>
      </w:pPr>
      <w:r>
        <w:t xml:space="preserve">Trên đường đi, Cố Ngôn Chi vẫn im lặng, Vương An An thì nói nhiều lời khích lệ, nhưng cuối cùng vẫn ở tâm trạng là từ thiên đường rơi xuống địa ngục, cô cố gắng để ình luôn thoải mái vui vẻ, cố gắng trò chuyện với Cố Ngôn Chi.</w:t>
      </w:r>
    </w:p>
    <w:p>
      <w:pPr>
        <w:pStyle w:val="BodyText"/>
      </w:pPr>
      <w:r>
        <w:t xml:space="preserve">Nhưng cô cũng không biết phải nói cái gì, nhìn thấy chiếc xe đẹp đậu cạnh đồng hồ đo thời gian ở đằng xa, cô liền hỏi Cố Ngôn Chi về tính năng của chiếc xe.</w:t>
      </w:r>
    </w:p>
    <w:p>
      <w:pPr>
        <w:pStyle w:val="BodyText"/>
      </w:pPr>
      <w:r>
        <w:t xml:space="preserve">Thật ra Cố Ngôn Chi vô cùng am hiểu về xe, Vương An An cũng tùy tiện hỏi một chút thôi nhưng anh lại trả lời một chữ cũng không sót, chỗ nào Vương An An không hiểu thì anh giải thích lại một lần nữa, còn giải thích vô cùng rõ ràng.</w:t>
      </w:r>
    </w:p>
    <w:p>
      <w:pPr>
        <w:pStyle w:val="BodyText"/>
      </w:pPr>
      <w:r>
        <w:t xml:space="preserve">Chỉ là nói không được mấy câu, thì cả hai người đều tiếp tục rơi vào trạng thái im lặng.</w:t>
      </w:r>
    </w:p>
    <w:p>
      <w:pPr>
        <w:pStyle w:val="BodyText"/>
      </w:pPr>
      <w:r>
        <w:t xml:space="preserve">Ở trước mặt Uông Uông, Vương An An có thể nói hoài không hết, nhưng bây giờ người ở trước mặt là Cố Ngôn Chi, hai người luôn cảm thấy có một bức tường chặn ở chính giữa, mình chỉ là một người dân bình thường, còn Cố Ngôn Chi thì lại là một hào môn.</w:t>
      </w:r>
    </w:p>
    <w:p>
      <w:pPr>
        <w:pStyle w:val="BodyText"/>
      </w:pPr>
      <w:r>
        <w:t xml:space="preserve">Hay là cô nói với Cố Ngôn Chi tối qua mẹ mình làm món gì, hay nói mình xem TV ra sao....</w:t>
      </w:r>
    </w:p>
    <w:p>
      <w:pPr>
        <w:pStyle w:val="BodyText"/>
      </w:pPr>
      <w:r>
        <w:t xml:space="preserve">Cô có thể ở trước mặt Uông Uông cười nói TV khó coi, có thể nói cho Uông Uông tình tiết trong TV, nhưng Cố Ngôn Chi sẽ chịu nghe những vấn đề ngu ngốc đó sao?</w:t>
      </w:r>
    </w:p>
    <w:p>
      <w:pPr>
        <w:pStyle w:val="BodyText"/>
      </w:pPr>
      <w:r>
        <w:t xml:space="preserve">Lức tới nơi Vương An An từ chỗ ghế lái phụ bước xuống, đồng thời nói cảm ơn với Cố Ngôn Chi, cô đã làm phiền anh ta quá nhiều, nếu không phải khu vui chơi này quá vắng vẻ, thì cô cũng sẽ không làm phiền tới anh ta.</w:t>
      </w:r>
    </w:p>
    <w:p>
      <w:pPr>
        <w:pStyle w:val="BodyText"/>
      </w:pPr>
      <w:r>
        <w:t xml:space="preserve">Kết quả Cố Ngôn Chi không nói gì, còn bước xuống xe.</w:t>
      </w:r>
    </w:p>
    <w:p>
      <w:pPr>
        <w:pStyle w:val="BodyText"/>
      </w:pPr>
      <w:r>
        <w:t xml:space="preserve">Vương An An còn chưa cảm thấy gì thì Cố Ngôn Chi đã cởi áo khoác của mình phủ lên người cô.</w:t>
      </w:r>
    </w:p>
    <w:p>
      <w:pPr>
        <w:pStyle w:val="BodyText"/>
      </w:pPr>
      <w:r>
        <w:t xml:space="preserve">Đúng là gần đây thời tiết là rất lạnh, nhưng mà quần áo của Cố Ngôn Chi rất mắc, đủ làm cho Vương An An hoảng sợ, cô nhanh chóng từ chối: "Không cần, tôi không lạnh, anh mặc còn mỏng hơn so với tôi...."</w:t>
      </w:r>
    </w:p>
    <w:p>
      <w:pPr>
        <w:pStyle w:val="BodyText"/>
      </w:pPr>
      <w:r>
        <w:t xml:space="preserve">Dù sao thì cô cũng có mặc một cái áo khoác bên ngoài, còn Cố Ngôn Chi nếu cởi áo khoác ra thì bên trong chỉ mặc có cái áo len màu cà ri.</w:t>
      </w:r>
    </w:p>
    <w:p>
      <w:pPr>
        <w:pStyle w:val="BodyText"/>
      </w:pPr>
      <w:r>
        <w:t xml:space="preserve">Cô vội vàng khoác lại áo cho Cố Ngôn Chi, Cố Ngôn Chi cao lớn, cô lại đi nhanh, nhón chân lên khoác áo cho anh, cũng không có chú ý khoảng cách của hai người rất gần nhau, gần như là cả người của cô đều dựa vào ngực của anh.</w:t>
      </w:r>
    </w:p>
    <w:p>
      <w:pPr>
        <w:pStyle w:val="BodyText"/>
      </w:pPr>
      <w:r>
        <w:t xml:space="preserve">Lúc cái nút cho anh, cô vẫn còn cảm thấy buồn bực, Cố Ngôn Chi này sao hôm nay lại yên lặng tới vậy, không tranh giành gì với cô hết, kết quả lúc cô ngẩng đầu lên thì đang nhìn thấy Cố Ngôn Chi mắt cũng không nháy đang nhìn chằm chằm vào mình.</w:t>
      </w:r>
    </w:p>
    <w:p>
      <w:pPr>
        <w:pStyle w:val="BodyText"/>
      </w:pPr>
      <w:r>
        <w:t xml:space="preserve">Vương An An lúng túng một chút, vội vàng lùi lại vài bước, Cố Ngôn Chi cũng rất mau quay mặt đi, vội vàng đi mua vé.</w:t>
      </w:r>
    </w:p>
    <w:p>
      <w:pPr>
        <w:pStyle w:val="BodyText"/>
      </w:pPr>
      <w:r>
        <w:t xml:space="preserve">Vương An An cảm thấy mình rất giống như bị bệnh tâm thần, đột nhiên cô rất muốn tìm một chỗ giải giải sầu, làm ình vui vẻ một chút.</w:t>
      </w:r>
    </w:p>
    <w:p>
      <w:pPr>
        <w:pStyle w:val="BodyText"/>
      </w:pPr>
      <w:r>
        <w:t xml:space="preserve">Chỉ là đến lúc này, cô mới phát hiện mùa này khu vui chơi vô cùng vắng lặng, mặc kệ là cái gì cũng đều vô cùng lạnh lẽo.</w:t>
      </w:r>
    </w:p>
    <w:p>
      <w:pPr>
        <w:pStyle w:val="BodyText"/>
      </w:pPr>
      <w:r>
        <w:t xml:space="preserve">Dường như cô quên mang bao tay rồi.</w:t>
      </w:r>
    </w:p>
    <w:p>
      <w:pPr>
        <w:pStyle w:val="BodyText"/>
      </w:pPr>
      <w:r>
        <w:t xml:space="preserve">Đi một vòng cũng không biết mình muốn chơi cái gì, bên trong cũng không có khách du lịch nào, cô ghìm chặt lấy túi tiền, tìm một cái ghế dài ngồi xuống.</w:t>
      </w:r>
    </w:p>
    <w:p>
      <w:pPr>
        <w:pStyle w:val="BodyText"/>
      </w:pPr>
      <w:r>
        <w:t xml:space="preserve">Đối diện ghế dài là một mê cung chả có tí thu hút nào, nhìn nơi đó cũng không lớn lắm, không chừng là nơi dành cho trẻ con chơi.</w:t>
      </w:r>
    </w:p>
    <w:p>
      <w:pPr>
        <w:pStyle w:val="BodyText"/>
      </w:pPr>
      <w:r>
        <w:t xml:space="preserve">Vương An An ngây ngốc một lúc, sau đó mới nói với Cố Ngôn Chi: "Lúc học đại học, có bạn cùng lớp muốn dẫn tôi tới đây chơi, cuối cùng tôi nói không đi, tôi cảm thấy mình đã trưởng thành, đã là người lớn, nơi này lại không có trò chơi cảm giác mạnh, đáng sợ nhất cũng chỉ là trò đập chuột...."</w:t>
      </w:r>
    </w:p>
    <w:p>
      <w:pPr>
        <w:pStyle w:val="BodyText"/>
      </w:pPr>
      <w:r>
        <w:t xml:space="preserve">Cô cười xin lỗi: "Nhưng vào lúc mới đi làm, tôi cũng không biết mình bị đứt dây thần kinh nào, cứ muốn đến khu vui chơi chơi, kết quả lần này tôi tìm ai ai cũng không đi, còn cưới nói tôi đã đi làm rồi còn chạy tới nơi cho trẻ con này làm gì.... Mọi chuyện đều là như vậy, bỏ qua liền bỏ lỡ.... Lúc ấy cũng không biết, đi qua rồi cũng nghĩ sẽ không trở lại.... Kể từ sau khi tôi bị bệnh, tôi liền trở nên vô tri vô giác, người khác muốn tôi làm cái gì thì tôi sẽ làm cái đó, nhưng chưa bao giờ nghĩ tới tôi nên làm chút gì...."</w:t>
      </w:r>
    </w:p>
    <w:p>
      <w:pPr>
        <w:pStyle w:val="BodyText"/>
      </w:pPr>
      <w:r>
        <w:t xml:space="preserve">Bởi vì cô vẫn không nghĩ tới phương hướng xấu nhất, mỗi lần vừa nghĩ phải cố gắng nghiêm túc, nỗ lực nghĩ tới chuyện vui vẻ lạc quan, tự nhủ với bản thân, mình sẽ không xui xẻo tới như vậy.</w:t>
      </w:r>
    </w:p>
    <w:p>
      <w:pPr>
        <w:pStyle w:val="BodyText"/>
      </w:pPr>
      <w:r>
        <w:t xml:space="preserve">Lúc ấy cô cho rằng đó là dũng cảm, nhưng bây giờ thì cô cảm thấy không phải như vậy.</w:t>
      </w:r>
    </w:p>
    <w:p>
      <w:pPr>
        <w:pStyle w:val="BodyText"/>
      </w:pPr>
      <w:r>
        <w:t xml:space="preserve">"Tôi muốn được sống có ý nghĩa." Vương An An lầm bầm, "Thật ra thì lúc nhỏ tôi có nhiều chuyện chưa từng trải qua, mỗi lần luôn là muốn làm cái này làm cái đó, năm đó lúc tốt nghiệp, có bạn học muốn dọn ra khỏi nhà, nói muốn sống tự lập, tôi cũng nghĩ tới, chỉ là vừa mới nói liền bị mẹ mắng, nói tôi ăn no không việc gì làm, còn có tôi vẫn muốn học yoga, đều cùng đồng nghiệp thử đi học qua một lần, nhưng cuối cùng vẫn học không xong.... Tôi sống hơn hai mươi tuổi, chuyện có thể lấy ra làm kỷ niệm cũng chỉ có thể đếm trên đầu ngón tay...."</w:t>
      </w:r>
    </w:p>
    <w:p>
      <w:pPr>
        <w:pStyle w:val="BodyText"/>
      </w:pPr>
      <w:r>
        <w:t xml:space="preserve">"Bây giờ vẫn còn muốn chơi sao?" Cố Ngôn Chi chợt hỏi cô.</w:t>
      </w:r>
    </w:p>
    <w:p>
      <w:pPr>
        <w:pStyle w:val="BodyText"/>
      </w:pPr>
      <w:r>
        <w:t xml:space="preserve">Vương An An bị hỏi có chút ngẩn cả người, không hiểu sao tự nhiên Cố Ngôn Chi lại hỏi ra một câu như vậy.</w:t>
      </w:r>
    </w:p>
    <w:p>
      <w:pPr>
        <w:pStyle w:val="BodyText"/>
      </w:pPr>
      <w:r>
        <w:t xml:space="preserve">Cố Ngôn Chi từ trên ghế dài đứng lên, ý bảo Vương An An đi chơi mê cung đối diện.</w:t>
      </w:r>
    </w:p>
    <w:p>
      <w:pPr>
        <w:pStyle w:val="BodyText"/>
      </w:pPr>
      <w:r>
        <w:t xml:space="preserve">Vương An An lúc này mới phản ứng kịp, nhanh lắc đầu mà nói: "Không chơi đâu, đó là trò chơi của trẻ con mà."</w:t>
      </w:r>
    </w:p>
    <w:p>
      <w:pPr>
        <w:pStyle w:val="BodyText"/>
      </w:pPr>
      <w:r>
        <w:t xml:space="preserve">Vương An An cũng từng thấy Cố Ngôn Chi cười, người này bình thường rất ít cười, thỉnh thoảng cười thì cũng chỉ là cười bên ngoài nhưng trong lòng không cười, lúc ở nhà cô, mặc dù đối với cha mẹ của cô rất khác sáo, tất cả đều là vẻ mặt tươi cười, nhưng từ đầu tới đuôi cô đều cảm thấy có chút lạ.</w:t>
      </w:r>
    </w:p>
    <w:p>
      <w:pPr>
        <w:pStyle w:val="BodyText"/>
      </w:pPr>
      <w:r>
        <w:t xml:space="preserve">Nhưng lúc này Cố Ngôn Chi lại cười với cô, nói chính xác hơn là không phải cười, mà dường như đang đầu độc cô, Cố Ngôn Chi vốn dĩ đã đẹp trai, chỉ là bình thường quá lạnh lẽo, bây giờ lại cười như vậy, Vương An An mới phát hiện thì ra Cố Ngôn Chi cũng có thể cười một cách tà mị đến vậy.</w:t>
      </w:r>
    </w:p>
    <w:p>
      <w:pPr>
        <w:pStyle w:val="BodyText"/>
      </w:pPr>
      <w:r>
        <w:t xml:space="preserve">Cố Ngôn Chi lại không để ý đến chuyện cô từ chối, chỉ lôi cô đi, trực tiếp dẫn cô vào trong mê cung, nhàn nhạt nói: "Tôi chờ cô."</w:t>
      </w:r>
    </w:p>
    <w:p>
      <w:pPr>
        <w:pStyle w:val="BodyText"/>
      </w:pPr>
      <w:r>
        <w:t xml:space="preserve">Cái mê cung này thật sự là vô cùng đơn sơn, Vương An An thật cảm thấy mình không cần đến người chỉ đường, cô mò mẫn đi vào, đi được vài bước thì rất nhanh phát hiện ra mình đã nhầm rồi.</w:t>
      </w:r>
    </w:p>
    <w:p>
      <w:pPr>
        <w:pStyle w:val="BodyText"/>
      </w:pPr>
      <w:r>
        <w:t xml:space="preserve">Cô hăng hái nhìn xung quanh, mê cung này đều là dành cho trẻ con, lối đi đối với cô mà nói có chút khó, bốn phía được trang trí bằng phim hoạt hình vô cùng ngây thơ.</w:t>
      </w:r>
    </w:p>
    <w:p>
      <w:pPr>
        <w:pStyle w:val="BodyText"/>
      </w:pPr>
      <w:r>
        <w:t xml:space="preserve">Cô giống như con ruồi không đầu đi dạo vài dòng, dần dần sự khinh thường trong lòng cũng không còn, bắt đầu rất chăm chú mà đi, trong đầu nghĩ tới con đường này có đi qua chưa, con đường kia đi như thế nào....</w:t>
      </w:r>
    </w:p>
    <w:p>
      <w:pPr>
        <w:pStyle w:val="BodyText"/>
      </w:pPr>
      <w:r>
        <w:t xml:space="preserve">Chờ tới lúc đi ra ngoài, thì cả người đều cảm thấy dễ chịu hơn.</w:t>
      </w:r>
    </w:p>
    <w:p>
      <w:pPr>
        <w:pStyle w:val="BodyText"/>
      </w:pPr>
      <w:r>
        <w:t xml:space="preserve">Cố Ngôn Chi một mực bên ngoài chờ cô, thấy cô đi ra, liền dẫn cô đi tìm mấy trò chơi khác.</w:t>
      </w:r>
    </w:p>
    <w:p>
      <w:pPr>
        <w:pStyle w:val="BodyText"/>
      </w:pPr>
      <w:r>
        <w:t xml:space="preserve">Vương An An vốn là tưởng rằng mình đã đi một chuyến uổng công, không ngờ Cố Ngôn Chi lạnh lùng như vậy, thế mà lại là người có cảm xúc, làm cho cô thật sự rất vui vẻ.</w:t>
      </w:r>
    </w:p>
    <w:p>
      <w:pPr>
        <w:pStyle w:val="BodyText"/>
      </w:pPr>
      <w:r>
        <w:t xml:space="preserve">Chờ lúc hai người trở về, Vương An An cũng có thể tìm được một vài lời để nói với Cố Ngôn Chi.</w:t>
      </w:r>
    </w:p>
    <w:p>
      <w:pPr>
        <w:pStyle w:val="BodyText"/>
      </w:pPr>
      <w:r>
        <w:t xml:space="preserve">Lúc đưa Vương An An tới dưới lầu, cô nhìn Cố Ngôn Chi muốn nói rồi lại thôi.</w:t>
      </w:r>
    </w:p>
    <w:p>
      <w:pPr>
        <w:pStyle w:val="BodyText"/>
      </w:pPr>
      <w:r>
        <w:t xml:space="preserve">Cô biết mình có chút điên rồi, chuyện này cô không thể không nghĩ tới, Uông Uông cũng từng ám chỉ cho cô mấy lần.... Chỉ là cô luôn cảm thấy cực kỳ lúng túng, cứ như bản thân mình đang đối diện với người đàn ông hai mặt.</w:t>
      </w:r>
    </w:p>
    <w:p>
      <w:pPr>
        <w:pStyle w:val="BodyText"/>
      </w:pPr>
      <w:r>
        <w:t xml:space="preserve">Nhưng bây giờ, cô hít sâu một cái, không hối hận nữa, mặc kệ tương lai đối mặt là cái gì, cô chỉ nên nắm chắc bây giờ: "Cố Ngôn Chi, tôi muốn làm phiền anh một chuyện....Tôi muốn ngày mai một mình ở cùng với Uông Uông...."</w:t>
      </w:r>
    </w:p>
    <w:p>
      <w:pPr>
        <w:pStyle w:val="BodyText"/>
      </w:pPr>
      <w:r>
        <w:t xml:space="preserve">Đây không phải là lần đầu tiên cô cầu xin Cố Ngôn Chi, nhưng lần này tình huống hoàn toàn không giống nhau.</w:t>
      </w:r>
    </w:p>
    <w:p>
      <w:pPr>
        <w:pStyle w:val="BodyText"/>
      </w:pPr>
      <w:r>
        <w:t xml:space="preserve">Lúc Cố Ngôn Chi nhìn về cô, cô khẩn trương đến nói không ra lời, cô nỗ lực nói: "Đúng là chuyện này không cần phiền tới anh.... Nhìn chứ sao.... Bởi vì chúng tôi có thể làm.... Nhưng mà chuyện lúng túng.... Chỉ là tôi cảm thấy không ổn cho lắm, cũng không ngại... Không phải tôi rất muốn.... Mà chỉ cảm thấy.... Không muốn bản thân có tiếc nuối gì...."</w:t>
      </w:r>
    </w:p>
    <w:p>
      <w:pPr>
        <w:pStyle w:val="BodyText"/>
      </w:pPr>
      <w:r>
        <w:t xml:space="preserve">Nói xong rồi cô cảm thấy lời này thật sự rất kỳ cục, đúng là giống như di nguyện của mình, cô cũng càng thêm khẩn trương giải thích: "Tôi nói có hơi kỳ cục, coi như là di nguyện của tôi đi, thật ra thì tôi không muốn có cảm giác mình sắp xong đời, tôi chỉ cảm thấy là lỡ như.... Không, không....Tại sao lại...."</w:t>
      </w:r>
    </w:p>
    <w:p>
      <w:pPr>
        <w:pStyle w:val="BodyText"/>
      </w:pPr>
      <w:r>
        <w:t xml:space="preserve">"Ngày mai tôi có một buổi họp." Lời của Cố Ngôn Chi không có bất kỳ khó chịu nào.</w:t>
      </w:r>
    </w:p>
    <w:p>
      <w:pPr>
        <w:pStyle w:val="BodyText"/>
      </w:pPr>
      <w:r>
        <w:t xml:space="preserve">Cô giống như là cái xác, dừng lại một chút, mặc dù không có nhìn Cố Ngôn Chi, nhưng vẫn cố gắng quay mặt đi, ngay cả đuôi mắt cũng không dám nhìn, cả trái đất này còn có ai mất mặt hơn cô không....</w:t>
      </w:r>
    </w:p>
    <w:p>
      <w:pPr>
        <w:pStyle w:val="BodyText"/>
      </w:pPr>
      <w:r>
        <w:t xml:space="preserve">"Có thể trễ một chút." Giọng nói vẫn như cũ, không có bất kỳ một sự khó chịu nào.</w:t>
      </w:r>
    </w:p>
    <w:p>
      <w:pPr>
        <w:pStyle w:val="BodyText"/>
      </w:pPr>
      <w:r>
        <w:t xml:space="preserve">Lúc này Vương An An mới thở phào nhẹ nhõm, cô còn tưởng rằng Cố Ngôn Chi đang cảm thấy mất hứng....</w:t>
      </w:r>
    </w:p>
    <w:p>
      <w:pPr>
        <w:pStyle w:val="BodyText"/>
      </w:pPr>
      <w:r>
        <w:t xml:space="preserve">Vừa rồi trái tim của cô gần như là muốn nhảy ra ngoài, cô rất cảm kích nhìn về phía Cố Ngôn Chi.</w:t>
      </w:r>
    </w:p>
    <w:p>
      <w:pPr>
        <w:pStyle w:val="BodyText"/>
      </w:pPr>
      <w:r>
        <w:t xml:space="preserve">Cố Ngôn Chi lại không cho cô cơ hội cảm kích, rất nhanh liền đi xuống xe, còn mở cửa cho cô.</w:t>
      </w:r>
    </w:p>
    <w:p>
      <w:pPr>
        <w:pStyle w:val="BodyText"/>
      </w:pPr>
      <w:r>
        <w:t xml:space="preserve">--- -----</w:t>
      </w:r>
    </w:p>
    <w:p>
      <w:pPr>
        <w:pStyle w:val="BodyText"/>
      </w:pPr>
      <w:r>
        <w:t xml:space="preserve">Spoil chương kế:</w:t>
      </w:r>
    </w:p>
    <w:p>
      <w:pPr>
        <w:pStyle w:val="BodyText"/>
      </w:pPr>
      <w:r>
        <w:t xml:space="preserve">Vương An An có uống chút rượu, nên bất tri bất giác mà ngủ mất, cho đến nửa đêm, cô mơ mơ màng màng cảm thấy có người vuốt ve cô.</w:t>
      </w:r>
    </w:p>
    <w:p>
      <w:pPr>
        <w:pStyle w:val="BodyText"/>
      </w:pPr>
      <w:r>
        <w:t xml:space="preserve">Sau một lúc lâu cô mới nhớ tới vậy hẳn là Uông Uông làm....</w:t>
      </w:r>
    </w:p>
    <w:p>
      <w:pPr>
        <w:pStyle w:val="BodyText"/>
      </w:pPr>
      <w:r>
        <w:t xml:space="preserve">Cô có chút ngượng ngùng, Uông Uông vuốt ve chỗ đó thật là làm cho người ta có chút lúng túng, cô uốn éo cơ thể cảm thấy khó chịu, nhưng Uông Uông không chịu ngừng tay, ngược lại thò tay vào trong áo ngủ của cô.</w:t>
      </w:r>
    </w:p>
    <w:p>
      <w:pPr>
        <w:pStyle w:val="BodyText"/>
      </w:pPr>
      <w:r>
        <w:t xml:space="preserve">Cô lẩm bẩm la một tiếng, nghĩ vậy thì Uông Uông sẽ ngừng lại, nhưng chuyện xảy ra ngay sau đó thì làm cho cơn buồn ngủ của cô hoàn toàn biết mất.</w:t>
      </w:r>
    </w:p>
    <w:p>
      <w:pPr>
        <w:pStyle w:val="BodyText"/>
      </w:pPr>
      <w:r>
        <w:t xml:space="preserve">Uông Uông không hề ngừng lại , ngược lại còn đè cô xuống.</w:t>
      </w:r>
    </w:p>
    <w:p>
      <w:pPr>
        <w:pStyle w:val="BodyText"/>
      </w:pPr>
      <w:r>
        <w:t xml:space="preserve">Vốn dĩ cô chỉ nằm có nữa người, lúc này bị Uông Uông đè lại, lưng đều hướng về phía của Uông Uông.</w:t>
      </w:r>
    </w:p>
    <w:p>
      <w:pPr>
        <w:pStyle w:val="BodyText"/>
      </w:pPr>
      <w:r>
        <w:t xml:space="preserve">Cô thật bất ngờ, nhớ tới việc muốn quay đầu lại nhìn Uông Uông, nhưng Uông Uông đè cô quá chặt, làm cho cô không nhúc nhích được, cùng lúc đó Uông Uông đã tại cởi quần áo của cô ra....</w:t>
      </w:r>
    </w:p>
    <w:p>
      <w:pPr>
        <w:pStyle w:val="BodyText"/>
      </w:pPr>
      <w:r>
        <w:t xml:space="preserve">Cả gương mặt của cô đều đỏ ửng lên, không hiểu sau Uông Uông trước giờ luôn tỉ mỉ chăm sóc cô, tại sao đột nhiên lại biến thành sắc lang vậy chứ, đối với chuyện này mặc dù cô đã sớm tuyệt vọng....Nhưng vẫn có chút bị giật mình....</w:t>
      </w:r>
    </w:p>
    <w:p>
      <w:pPr>
        <w:pStyle w:val="BodyText"/>
      </w:pPr>
      <w:r>
        <w:t xml:space="preserve">Hơn nữa động tác của Uông Uông quá thô lỗ, cảm giác khó chịu của lần trước vẫn còn.... Lần này vuốt ve với lại khoảng cách tiếp xúc quá gần, làm cho cô rất khẩn trương, đến nổi cả người đều cứng ngắc.</w:t>
      </w:r>
    </w:p>
    <w:p>
      <w:pPr>
        <w:pStyle w:val="BodyText"/>
      </w:pPr>
      <w:r>
        <w:t xml:space="preserve">Uông Uông càng ngày lại càng vội vàng, hô hấp dồn dập phả vào tai của cô.</w:t>
      </w:r>
    </w:p>
    <w:p>
      <w:pPr>
        <w:pStyle w:val="BodyText"/>
      </w:pPr>
      <w:r>
        <w:t xml:space="preserve">Cô lúng túng nhắm mắt lại, không nhúc nhích để mặc cho Uông Uông làm càng, nhịp tim cũng càng đập càng nhanh.</w:t>
      </w:r>
    </w:p>
    <w:p>
      <w:pPr>
        <w:pStyle w:val="Compact"/>
      </w:pPr>
      <w:r>
        <w:t xml:space="preserve">Sau khi hôn môi đến mức không thở nổi thì chuyển sang vuốt ve, Vương An An cũng cảm thấy, cả người của cô đều trở nên mềm nhũng rồi, lại còn phải làm mấy động tác đó nữa, cô khó chịu uốn éo, điều khó chịu nhất là cô không thể nhìn thấy được mặt của Uông Uông, điều này càng làm cho cô khẩn trương hơn</w:t>
      </w:r>
      <w:r>
        <w:br w:type="textWrapping"/>
      </w:r>
      <w:r>
        <w:br w:type="textWrapping"/>
      </w:r>
    </w:p>
    <w:p>
      <w:pPr>
        <w:pStyle w:val="Heading2"/>
      </w:pPr>
      <w:bookmarkStart w:id="64" w:name="chương-42"/>
      <w:bookmarkEnd w:id="64"/>
      <w:r>
        <w:t xml:space="preserve">42. Chương 42</w:t>
      </w:r>
    </w:p>
    <w:p>
      <w:pPr>
        <w:pStyle w:val="Compact"/>
      </w:pPr>
      <w:r>
        <w:br w:type="textWrapping"/>
      </w:r>
      <w:r>
        <w:br w:type="textWrapping"/>
      </w:r>
    </w:p>
    <w:p>
      <w:pPr>
        <w:pStyle w:val="BodyText"/>
      </w:pPr>
      <w:r>
        <w:t xml:space="preserve">Vương An An nghĩ đầu mình nhất định là hỏng mất rồi, những người khác gặp phải loại chuyện này không phải là vô cùng khó chịu, thì chính là nghỉ làm cách nào để chữa trị, còn cô thì lại đi nghĩ về mấy loại chuyện xấu hổ này....</w:t>
      </w:r>
    </w:p>
    <w:p>
      <w:pPr>
        <w:pStyle w:val="BodyText"/>
      </w:pPr>
      <w:r>
        <w:t xml:space="preserve">Chỉ là cô không có nhiều thời gian suy nghĩ, cô chỉ muốn đem tất cả của mình trao cho Uông Uông....</w:t>
      </w:r>
    </w:p>
    <w:p>
      <w:pPr>
        <w:pStyle w:val="BodyText"/>
      </w:pPr>
      <w:r>
        <w:t xml:space="preserve">Cố Ngôn Chi vẫn không có nhìn thẳng vào cô, điều này vô tình tạo thành một áp lực vô cùng lớn, đồng thời cô mơ hồ cảm thấy hình như Cố Ngôn Chi đang chán ghét mình.</w:t>
      </w:r>
    </w:p>
    <w:p>
      <w:pPr>
        <w:pStyle w:val="BodyText"/>
      </w:pPr>
      <w:r>
        <w:t xml:space="preserve">Chẳng lẽ vì cô đang ở trong tình thế như thế này nên anh ta mới đồng ý sao?</w:t>
      </w:r>
    </w:p>
    <w:p>
      <w:pPr>
        <w:pStyle w:val="BodyText"/>
      </w:pPr>
      <w:r>
        <w:t xml:space="preserve">Vương An An im lặng mà đi, trước kia cô ngu ngốc không phát hiện Cố Ngôn Chi là người như thế nào, sau này trong lúc vô tình nói chuyện phiếm với y tá, lúc này cô mới để ý đến.</w:t>
      </w:r>
    </w:p>
    <w:p>
      <w:pPr>
        <w:pStyle w:val="BodyText"/>
      </w:pPr>
      <w:r>
        <w:t xml:space="preserve">Cố Ngôn Chi mặc kệ người khác nói thế nào, nhưng mỗi lần lên lầu cũng sẽ để cho cô đi trước, lúc xuống lầu thì đi phía trước cô, lúc ăn cơm sẽ giúp cô lấy cái ghế, lúc tới cửa thì sẽ đi nhanh hơn cô một bước để mở cửa.... Đối với tất cả đều thờ ơ, đồng thời cũng vô cùng tao nhã lễ độ....</w:t>
      </w:r>
    </w:p>
    <w:p>
      <w:pPr>
        <w:pStyle w:val="BodyText"/>
      </w:pPr>
      <w:r>
        <w:t xml:space="preserve">Đến lúc về tới nhà, Vương An An cảm giác hình như mặt của mình hơi đỏ lên, đặc biệt cảm thấy vô cùng ngượng ngùng.</w:t>
      </w:r>
    </w:p>
    <w:p>
      <w:pPr>
        <w:pStyle w:val="BodyText"/>
      </w:pPr>
      <w:r>
        <w:t xml:space="preserve">Cô cũng không dám nghĩ tới chuyện ngày mai, ở nhà ăn đại thứ gì đó rồi đi ngủ, không ngờ ngày hôm sau cô lại nhận được điện thoại của Cố Ngôn Chi.</w:t>
      </w:r>
    </w:p>
    <w:p>
      <w:pPr>
        <w:pStyle w:val="BodyText"/>
      </w:pPr>
      <w:r>
        <w:t xml:space="preserve">Vương An An còn tưởng rằng anh ta đã hối hận, hoặc là cảm thấy mất hứng, không muốn thân thể mình bị cô làm ô uế.</w:t>
      </w:r>
    </w:p>
    <w:p>
      <w:pPr>
        <w:pStyle w:val="BodyText"/>
      </w:pPr>
      <w:r>
        <w:t xml:space="preserve">Kết quả sau đó chính là, cô nghe thấy Cố Ngôn Chi rất khách khí nói, "Thật xin lỗi, buổi trưa tôi còn có chút công việc cần xử lý, Uông Uông có thể ra trễ một chút, khách sạn tôi đã đặt rồi, địa chỉ một lát nữa tôi sẽ nhắn qua di động của cô, lúc cô đến cứ nói một tiếng, sẽ có người hướng dẫn cho cô."</w:t>
      </w:r>
    </w:p>
    <w:p>
      <w:pPr>
        <w:pStyle w:val="BodyText"/>
      </w:pPr>
      <w:r>
        <w:t xml:space="preserve">Vương An An lúng túng trả lời: "Lại làm phiền tới anh rồi...."</w:t>
      </w:r>
    </w:p>
    <w:p>
      <w:pPr>
        <w:pStyle w:val="BodyText"/>
      </w:pPr>
      <w:r>
        <w:t xml:space="preserve">"Không cần cảm ơn." Cố Ngôn Chi cứ như đang giải quyết việc chung</w:t>
      </w:r>
    </w:p>
    <w:p>
      <w:pPr>
        <w:pStyle w:val="BodyText"/>
      </w:pPr>
      <w:r>
        <w:t xml:space="preserve">Còn Vương An An thì đỏ từ mặt tới cổ, không hiểu tại sao loại chuyện phá thân như thế này, Cố Ngôn Chi lại có thể biểu hiện bình tĩnh tới như vậy, lời nói luôn lạnh lùng bình tĩnh, còn có thể thản nhiên bình tĩnh đi sắp xếp phòng.... Sắp xếp tất cả cho cô và Uông Uông, vấn đề này thì có hơi kỳ lạ rồi đó....</w:t>
      </w:r>
    </w:p>
    <w:p>
      <w:pPr>
        <w:pStyle w:val="BodyText"/>
      </w:pPr>
      <w:r>
        <w:t xml:space="preserve">Cô không chắc chắn Cố Ngôn Chi sẽ có thái độ gì.</w:t>
      </w:r>
    </w:p>
    <w:p>
      <w:pPr>
        <w:pStyle w:val="BodyText"/>
      </w:pPr>
      <w:r>
        <w:t xml:space="preserve">Vương An An ăn một ít đồ ở nhà, sau đó cũng không có lập tức chạy tới khách sạn, cô cố ý đi đi dạo một vài cửa hàng xung quanh, dù sau thì cô cũng còn rất nhiều thời gian, hơn nữa cô cũng muốn mua cái gì đó để tặng cho Uông Uông.</w:t>
      </w:r>
    </w:p>
    <w:p>
      <w:pPr>
        <w:pStyle w:val="BodyText"/>
      </w:pPr>
      <w:r>
        <w:t xml:space="preserve">Đáng lẽ cô cũng nên mua cho Cố Ngôn Chi, chỉ là anh ta quá cao cấp, cô đoán đồ mình mua chưa chắc gì anh ta sẽ thích, nhưng cô được Cố Ngôn Chi giúp đỡ nhiều như vậy nếu không mua thì cô lại cảm thấy rất áy náy, lúc cô chọn quà cho Uông Uông, đồng thời cũng xem một chút.</w:t>
      </w:r>
    </w:p>
    <w:p>
      <w:pPr>
        <w:pStyle w:val="BodyText"/>
      </w:pPr>
      <w:r>
        <w:t xml:space="preserve">Quà cho Uông Uông rất dễ chọn, mặc kệ cô đưa cái gì Uông Uông cũng sẽ thích, cô nhìn một vài bộ đồ, vừa đúng lúc có một nhãn hiệu lớn đang giảm giá, nhất là áo sơ mi, bởi vì đã qua quý rồi mà vẫn chưa tiêu thụ được nên phải giảm giá mạnh.</w:t>
      </w:r>
    </w:p>
    <w:p>
      <w:pPr>
        <w:pStyle w:val="BodyText"/>
      </w:pPr>
      <w:r>
        <w:t xml:space="preserve">Vương An An nhìn thêm vài món, nhìn trúng một cái áo sơ mi màu sáng.</w:t>
      </w:r>
    </w:p>
    <w:p>
      <w:pPr>
        <w:pStyle w:val="BodyText"/>
      </w:pPr>
      <w:r>
        <w:t xml:space="preserve">Mặc dù đã được giảm giá rồi, nhưng giá cả vẫn còn có chút mắc.</w:t>
      </w:r>
    </w:p>
    <w:p>
      <w:pPr>
        <w:pStyle w:val="BodyText"/>
      </w:pPr>
      <w:r>
        <w:t xml:space="preserve">Nhưng mà vừa nghỉ tới bộ dạng khi Uông Uông mặc nó thì cô lập tức mua ngay không có một chút do dự nào, nhìn chung thì cửa hàng không có nhiều khách lắm, nhân viên bán hàng nhìn thấy dường như Vương An An không rành lắm, nên liền chủ động giải thích cho cô nghe, đồng thời còn nói: "Ánh mắt của tiểu thư thật không tệ, cái này rất khác với các loại áo sơ mi tiêu chuẩn.... Đúng rồi, tiểu thư, mấy cái kim cài áo dành cho nam cũng đang được giảm giá, cô mau qua xem một chút đi...."</w:t>
      </w:r>
    </w:p>
    <w:p>
      <w:pPr>
        <w:pStyle w:val="BodyText"/>
      </w:pPr>
      <w:r>
        <w:t xml:space="preserve">Lần đầu tiên Vương An An còn biết là đàn ông cũng có thể dùng kim cài áo, cô buồn bực tới nhìn.</w:t>
      </w:r>
    </w:p>
    <w:p>
      <w:pPr>
        <w:pStyle w:val="BodyText"/>
      </w:pPr>
      <w:r>
        <w:t xml:space="preserve">Kiểu dáng nhìn có chút cũ, màu sắc thì không dám khen, chỉ có điều là nó nhìn rất đẹp, còn có chút đặc biệt mang theo phong cách nữ tính.</w:t>
      </w:r>
    </w:p>
    <w:p>
      <w:pPr>
        <w:pStyle w:val="BodyText"/>
      </w:pPr>
      <w:r>
        <w:t xml:space="preserve">Cô không nhịn được liền hỏi nhân viên bán hàng: "Cái này là dành cho nam sao? Sao nhìn nó nữ tính quá vậy?"</w:t>
      </w:r>
    </w:p>
    <w:p>
      <w:pPr>
        <w:pStyle w:val="BodyText"/>
      </w:pPr>
      <w:r>
        <w:t xml:space="preserve">Cô bán hàng rất kín đáo cười một cái, Vương An An dường như hiểu bệnh đần của mình tái phát rồi, cô đúng là không hiểu những thứ kia, cô mua áo cho Uông Uông tất cả đều dựa vào trực giác, hơn nữa cô cũng không tưởng tượng được dáng vẻ của Uông Uông khi cài thêm kim cài áo.</w:t>
      </w:r>
    </w:p>
    <w:p>
      <w:pPr>
        <w:pStyle w:val="BodyText"/>
      </w:pPr>
      <w:r>
        <w:t xml:space="preserve">Nhưng mà nếu liên tưởng tới Cố Ngôn Chi thì nó thật xứng với dáng vẻ lạnh lùng của anh ta, còn có những cử chỉ thường xuyên, Vương An An không biết làm sao, đột nhiên cô có cảm giác Cố Ngôn Chi rất thích hợp để cài nó, không chỉ có cảm giác nữ tính mà còn cảm thấy anh ta cực kỳ có khí chất.</w:t>
      </w:r>
    </w:p>
    <w:p>
      <w:pPr>
        <w:pStyle w:val="BodyText"/>
      </w:pPr>
      <w:r>
        <w:t xml:space="preserve">Cô cũng rất dụng tâm chọn một cái, mua quần áo cho Uông Uông chỉ là tùy tiện, mua rồi cứ cầm trong tay, nhưng mua kim cài áo cho Cố Ngôn Chi thì lại lựa chọn rất kỹ càng, dù sao thì đây cũng là quà cô cảm ơn Cố Ngôn Chi, cho nên cô cũng nói với nhân viên bán hàng gói đẹp một chút.</w:t>
      </w:r>
    </w:p>
    <w:p>
      <w:pPr>
        <w:pStyle w:val="BodyText"/>
      </w:pPr>
      <w:r>
        <w:t xml:space="preserve">Cứ như vậy mà đi đông đi tây, rồi lại tìm nơi ăn trưa, chờ tới lúc tới khách sạn thì đã khoảng ba bốn giờ chiều.</w:t>
      </w:r>
    </w:p>
    <w:p>
      <w:pPr>
        <w:pStyle w:val="BodyText"/>
      </w:pPr>
      <w:r>
        <w:t xml:space="preserve">Sau khi cô tới khác sạn thì mới nhớ, mình thật là ngu, lúc này Cố Ngôn Chi còn chưa giải quyết xong công việc.... Làm gì mà có thể chạy tới khách sạn vào ban ngày.... Cái ấy ấy .... Dù sao thì cũng phải chờ tới chạng vạng tối thôi....</w:t>
      </w:r>
    </w:p>
    <w:p>
      <w:pPr>
        <w:pStyle w:val="BodyText"/>
      </w:pPr>
      <w:r>
        <w:t xml:space="preserve">Nhưng bây giờ cô đã ở trong phòng.</w:t>
      </w:r>
    </w:p>
    <w:p>
      <w:pPr>
        <w:pStyle w:val="BodyText"/>
      </w:pPr>
      <w:r>
        <w:t xml:space="preserve">Trong lúc nhất thời cô cảm thấy rất thời khẩn trương, cũng không dám nhìn loạn xung quanh, qua một lúc lâu, cô mới rốt cuộc bình tĩnh lại.</w:t>
      </w:r>
    </w:p>
    <w:p>
      <w:pPr>
        <w:pStyle w:val="BodyText"/>
      </w:pPr>
      <w:r>
        <w:t xml:space="preserve">Thật ra thì cô lại cảm thấy có chút may mắn khi mình tới sớm, ít nhất cô có thể chuẩn bị tốt.</w:t>
      </w:r>
    </w:p>
    <w:p>
      <w:pPr>
        <w:pStyle w:val="BodyText"/>
      </w:pPr>
      <w:r>
        <w:t xml:space="preserve">Hơn nữa trước kia cô chưa từng ở qua phòng như thế này, bây giờ nhìn xung quanh một chút, mới phát hiện ra chỗ này thật xinh đẹp, hơn nữa cô để ý thấy trên giường còn có một cái túi giấy.</w:t>
      </w:r>
    </w:p>
    <w:p>
      <w:pPr>
        <w:pStyle w:val="BodyText"/>
      </w:pPr>
      <w:r>
        <w:t xml:space="preserve">Cô tò mò đi tới coi, sau khi mở ra thì nhìn thấy bên trong là một bộ áo ngủ mới tinh.</w:t>
      </w:r>
    </w:p>
    <w:p>
      <w:pPr>
        <w:pStyle w:val="BodyText"/>
      </w:pPr>
      <w:r>
        <w:t xml:space="preserve">Nhãn dán còn chưa xé, nhìn qua một chút, nhìn hình như là nhãn hiệu của châu Âu, là đồ được làm bằng tơ lụa tốt, sờ lên cảm thấy vô cùng thoải mái.</w:t>
      </w:r>
    </w:p>
    <w:p>
      <w:pPr>
        <w:pStyle w:val="BodyText"/>
      </w:pPr>
      <w:r>
        <w:t xml:space="preserve">Lúc trước cô mặc mấy bộ đồ bằng bông thôi thì đã cảm thấy nó vô cùng mỏng rồi, hơn nữa phải còn rất cẩn thận.</w:t>
      </w:r>
    </w:p>
    <w:p>
      <w:pPr>
        <w:pStyle w:val="BodyText"/>
      </w:pPr>
      <w:r>
        <w:t xml:space="preserve">Cô đang suy nghĩ những thứ này ở đâu ra, thì cảm thấy hình như trong túi giấy còn có cái gì đó, cũng không muốn suy nghĩ nhiều nên lập tức lấy ra, chờ đến lúc cô nhìn thấy thì nó làm cho cô hoảng sợ.</w:t>
      </w:r>
    </w:p>
    <w:p>
      <w:pPr>
        <w:pStyle w:val="BodyText"/>
      </w:pPr>
      <w:r>
        <w:t xml:space="preserve">Đó là một hộp áo mưa....</w:t>
      </w:r>
    </w:p>
    <w:p>
      <w:pPr>
        <w:pStyle w:val="BodyText"/>
      </w:pPr>
      <w:r>
        <w:t xml:space="preserve">Cô lớn như vậy rồi nhưng đây là lần đầu tiên mới tiếp xúc với mấy thứ này, thật không ngờ Cố Ngôn Chi đến cả cái này cũng chuẩn bị kỹ....</w:t>
      </w:r>
    </w:p>
    <w:p>
      <w:pPr>
        <w:pStyle w:val="BodyText"/>
      </w:pPr>
      <w:r>
        <w:t xml:space="preserve">Mặc dù là bảo đảm an toàn cho anh ta, nhưng mà....</w:t>
      </w:r>
    </w:p>
    <w:p>
      <w:pPr>
        <w:pStyle w:val="BodyText"/>
      </w:pPr>
      <w:r>
        <w:t xml:space="preserve">Trước đó cô đã tới nhà thuốc mua rồi… Cho dù anh ta có lòng đi nữa, chuẩn bị cả đồ ngủ và áo mưa, nhưng mà hình như anh ta lo hơi nhiều rồi....</w:t>
      </w:r>
    </w:p>
    <w:p>
      <w:pPr>
        <w:pStyle w:val="BodyText"/>
      </w:pPr>
      <w:r>
        <w:t xml:space="preserve">Chuyện riêng tư như vậy, cô cũng chưa từng đề cập với Cô Ngôn Chi, nhưng mà dù sao thì thứ cô muốn cũng là thân thể của anh...</w:t>
      </w:r>
    </w:p>
    <w:p>
      <w:pPr>
        <w:pStyle w:val="BodyText"/>
      </w:pPr>
      <w:r>
        <w:t xml:space="preserve">Đối phương muốn an toàn một chút thì cũng là hợp tình hợp lý....</w:t>
      </w:r>
    </w:p>
    <w:p>
      <w:pPr>
        <w:pStyle w:val="BodyText"/>
      </w:pPr>
      <w:r>
        <w:t xml:space="preserve">Mặc kệ là chán nản, buồn bực thế nào.... Nhưng bên ngoài cô vẫn hiện lên vẻ ngại ngùng....</w:t>
      </w:r>
    </w:p>
    <w:p>
      <w:pPr>
        <w:pStyle w:val="BodyText"/>
      </w:pPr>
      <w:r>
        <w:t xml:space="preserve">Hít sâu vào một hơi, cô cố gắng kiềm chế tâm trạng của mình đi ra ngoài coi TV, cuối cùng cô lại chọn một tiết mục giải trí, rồi ngồi đó nhìn lung tung một lúc.</w:t>
      </w:r>
    </w:p>
    <w:p>
      <w:pPr>
        <w:pStyle w:val="BodyText"/>
      </w:pPr>
      <w:r>
        <w:t xml:space="preserve">Cô rãnh rỗi tới nhàm chán, nên đi vào phòng tắm nhìn một chút, thiết bị bên trong khiến cho người khác vô cùng động lòng, nhất là cái bồn tắm hình tròn, cô cũng chỉ được thấy qua TV, bây giờ được thất tận mắt nhìn thấy thật sự là vô cùng ngạc nhiên.</w:t>
      </w:r>
    </w:p>
    <w:p>
      <w:pPr>
        <w:pStyle w:val="BodyText"/>
      </w:pPr>
      <w:r>
        <w:t xml:space="preserve">Không suy nghĩ nhiều, cô lập tức pha nước, chờ tới lúc bước vào bồn tắm, cô mới phát hiện ra cái này bồn tắm này còn có chức năng lướt sóng, cô thích thú chơi đùa với chuyện này, bất tri bất giác cũng không biết mình đã tắm rất lâu.</w:t>
      </w:r>
    </w:p>
    <w:p>
      <w:pPr>
        <w:pStyle w:val="BodyText"/>
      </w:pPr>
      <w:r>
        <w:t xml:space="preserve">Đợi đến khi gương mặt cô ửng hồng đi ra thì mới phát hiện Uông Uông đã tới.</w:t>
      </w:r>
    </w:p>
    <w:p>
      <w:pPr>
        <w:pStyle w:val="BodyText"/>
      </w:pPr>
      <w:r>
        <w:t xml:space="preserve">Lúc này Uông Uông đang ngồi ở trên giường, trên người mặc cái áo sơ mi cô vừa mua cho anh, vừa thấy cô từ phòng tắm đi ra, liền cười rất vui vẻ, cả gương mặt đều như một đứa trẻ.</w:t>
      </w:r>
    </w:p>
    <w:p>
      <w:pPr>
        <w:pStyle w:val="BodyText"/>
      </w:pPr>
      <w:r>
        <w:t xml:space="preserve">Hoàn toàn không có dáng vẻ lúng túng ngượng ngùng, Vương An An cảm thấy kỳ lạ, mình lại có thể bình tĩnh đứng trước mặt Uông Uông, mặc dù mình đang mặc một cái áo ngủ rất mát mẻ, nhưng lại không hề có cảm giác ngượng ngùng, giống như cô nên mặc như vậy.</w:t>
      </w:r>
    </w:p>
    <w:p>
      <w:pPr>
        <w:pStyle w:val="BodyText"/>
      </w:pPr>
      <w:r>
        <w:t xml:space="preserve">Cô rất tự nhiên ngồi trước mặt Uông Uông, dùng đầu dựa vào đầu của anh.</w:t>
      </w:r>
    </w:p>
    <w:p>
      <w:pPr>
        <w:pStyle w:val="BodyText"/>
      </w:pPr>
      <w:r>
        <w:t xml:space="preserve">Bọn họ đều thích như vậy, rất thân mật, có thể nhìn đối phương rất gần.</w:t>
      </w:r>
    </w:p>
    <w:p>
      <w:pPr>
        <w:pStyle w:val="BodyText"/>
      </w:pPr>
      <w:r>
        <w:t xml:space="preserve">Có lúc bởi vì quá thoải mái mà cô không nhịn được liền nhắm mắt lại, nghe Uông Uông ở bên tai mình thì thầm nói chuyện.</w:t>
      </w:r>
    </w:p>
    <w:p>
      <w:pPr>
        <w:pStyle w:val="BodyText"/>
      </w:pPr>
      <w:r>
        <w:t xml:space="preserve">"Thích không?" Cô cười hỏi Uông Uông.</w:t>
      </w:r>
    </w:p>
    <w:p>
      <w:pPr>
        <w:pStyle w:val="BodyText"/>
      </w:pPr>
      <w:r>
        <w:t xml:space="preserve">"Thích." Uông Uông vuốt ve áo sơ mi trên người mình như bảo vật, nhưng mà anh mặc hình như không được đẹp lắm.</w:t>
      </w:r>
    </w:p>
    <w:p>
      <w:pPr>
        <w:pStyle w:val="BodyText"/>
      </w:pPr>
      <w:r>
        <w:t xml:space="preserve">Vương An An vội vàng ngồi thẳng lên, dựa theo lời nói của nhân viên bán hàng, giúp anh sửa sang lại cổ áo, ống tay áo, nhìn thật là đẹp mắt.</w:t>
      </w:r>
    </w:p>
    <w:p>
      <w:pPr>
        <w:pStyle w:val="BodyText"/>
      </w:pPr>
      <w:r>
        <w:t xml:space="preserve">Cô không nhịn được liền lộ ra gương mặt ngọt ngào.</w:t>
      </w:r>
    </w:p>
    <w:p>
      <w:pPr>
        <w:pStyle w:val="BodyText"/>
      </w:pPr>
      <w:r>
        <w:t xml:space="preserve">Ngược lại Uông Uông xoay người từ phía sau lấy ra một cái hộp, hỏi cô: "An An, đây là cái gì, anh thấy nó được gói vô cùng cẩn thận nên không dám mở ra."</w:t>
      </w:r>
    </w:p>
    <w:p>
      <w:pPr>
        <w:pStyle w:val="BodyText"/>
      </w:pPr>
      <w:r>
        <w:t xml:space="preserve">Cô lúc này mới nhớ tới quà tặng cho Cố Ngôn Chi, cô vội vàng nói: "A, đây là cho Cố Ngôn Chi, gần đây anh ta giúp em rất nhiều, em cũng không biết mua gì, cho nên mới mua cho anh ta một cái kim cài áo, nếu không thì anh gợi ý giúp em đi, em cũng không biết anh ta thích gì."</w:t>
      </w:r>
    </w:p>
    <w:p>
      <w:pPr>
        <w:pStyle w:val="BodyText"/>
      </w:pPr>
      <w:r>
        <w:t xml:space="preserve">Vốn Uông Uông còn đang cười tươi sau khi nghe xong thì nụ cười liền tắt ngúm, ngay sau đó anh liền cười nói: "An An, sau em lại mua cho anh ta một cái kim cài áo, anh ta sẽ không thích đâu."</w:t>
      </w:r>
    </w:p>
    <w:p>
      <w:pPr>
        <w:pStyle w:val="BodyText"/>
      </w:pPr>
      <w:r>
        <w:t xml:space="preserve">Nói xong anh cũng rất nhanh mở cái hộp được rối rất đẹp ra, lấy cái kim cài áo ra dáng vẻ hình như muốn cài lên.</w:t>
      </w:r>
    </w:p>
    <w:p>
      <w:pPr>
        <w:pStyle w:val="BodyText"/>
      </w:pPr>
      <w:r>
        <w:t xml:space="preserve">Vương An An vừa nghe thấy Uông Uông nói như vậy, liền rất thất vọng, cô cũng biết Cố Ngôn Chi khẩu vị rất cao, chưa chắc gì sẽ thích....</w:t>
      </w:r>
    </w:p>
    <w:p>
      <w:pPr>
        <w:pStyle w:val="BodyText"/>
      </w:pPr>
      <w:r>
        <w:t xml:space="preserve">Chỉ là nhìn Uông Uông khờ khạo mang cái đó kim cài áo, cô nhanh nói anh: "Ai, không phải đeo như vậy đâu, cài như vậy sẽ hư áo đó...."</w:t>
      </w:r>
    </w:p>
    <w:p>
      <w:pPr>
        <w:pStyle w:val="BodyText"/>
      </w:pPr>
      <w:r>
        <w:t xml:space="preserve">Cô cẩn thận giúp Uông Uông, khoan hãy nói nhìn, đây là món đồ cô đã chọn rất lâu, thật không ngờ Uông Uông nhìn ngốc ngốc vậy mà khi cài lên lại không khó coi tí nào.</w:t>
      </w:r>
    </w:p>
    <w:p>
      <w:pPr>
        <w:pStyle w:val="BodyText"/>
      </w:pPr>
      <w:r>
        <w:t xml:space="preserve">Cô cười cười, chỉ là có chút buồn bực, không biết sau này nên chọn cái gì cho Cố Ngôn Chi, mặc kệ có đạt tới tiêu chuẩn của Cố Ngôn Chi hay không, cô nhất định phải cảm ơn sự giúp đỡ của anh.</w:t>
      </w:r>
    </w:p>
    <w:p>
      <w:pPr>
        <w:pStyle w:val="BodyText"/>
      </w:pPr>
      <w:r>
        <w:t xml:space="preserve">Uông Uông cúi đầu nhìn cái kim cài áo, vẫn là dáng vẻ giống như khi nhìn cái áo coi như là bảo vật vậy, chỉ là lúc ngẩng đầu lên, giống như là anh đang hiểu rõ suy nghĩ của cô, an ủi cô nói: "An An, không có chuyện gì đâu, em thiếu Cố Ngôn Chi cái gì thì Uông Uông sẽ trả giúp em.... Em còn nhớ lời anh nói hay không, mặc kệ Cố Ngôn Chi chăm sóc em thế nào, đều có anh thay em đáp trả, em không cần cảm thấy áy náy...."</w:t>
      </w:r>
    </w:p>
    <w:p>
      <w:pPr>
        <w:pStyle w:val="BodyText"/>
      </w:pPr>
      <w:r>
        <w:t xml:space="preserve">Anh vừa nói vừa lại gần An An....</w:t>
      </w:r>
    </w:p>
    <w:p>
      <w:pPr>
        <w:pStyle w:val="BodyText"/>
      </w:pPr>
      <w:r>
        <w:t xml:space="preserve">Sau đó là một nụ hôn triền miên rất dài....</w:t>
      </w:r>
    </w:p>
    <w:p>
      <w:pPr>
        <w:pStyle w:val="BodyText"/>
      </w:pPr>
      <w:r>
        <w:t xml:space="preserve">Vương An An cho là rằng mọi chuyện sẽ phát triển theo cách tự nhiên, kết quả Uông Uông lại đem cô đặt ở trên giường, qua mấy giây, Uông Uông giống như nghĩ tới chuyện quan trọng nào đó, bật người dậy thật nhanh, lẩm bẩm nói: "Thời gian không còn sớm, An An, hình như em còn chưa có ăn tối, anh giúp em kiếm quần áo, sau đó em thay đồ rồi chúng ta đi ăn cơm tối, nghe nói hải sản ở đây không tệ.... Em vừa mới phẫu thuật, nhất định phải ăn nhiều cơm mới có thể bù lại, vậy mới có thể nhanh mập lên...."</w:t>
      </w:r>
    </w:p>
    <w:p>
      <w:pPr>
        <w:pStyle w:val="BodyText"/>
      </w:pPr>
      <w:r>
        <w:t xml:space="preserve">Anh đau lòng vuốt mặt của An An, cẩn thận sờ, không dám xoa bóp gì mạnh....</w:t>
      </w:r>
    </w:p>
    <w:p>
      <w:pPr>
        <w:pStyle w:val="BodyText"/>
      </w:pPr>
      <w:r>
        <w:t xml:space="preserve">Vương An An rất nôn nóng, thiếu chút nữa là nằm lì ở trên giường không chịu ngồi dậy, Uông Uông này thật là!</w:t>
      </w:r>
    </w:p>
    <w:p>
      <w:pPr>
        <w:pStyle w:val="BodyText"/>
      </w:pPr>
      <w:r>
        <w:t xml:space="preserve">Trước kia cô là nhã nhặn từ chối Uông Uông mấy lần, bởi vì cảm thấy rất kỳ cục, nhưng bây giờ suy nghĩ lại, sao mà Uông Uông vẫn ngu ngốc như thế, không chịu trèo lên đó!</w:t>
      </w:r>
    </w:p>
    <w:p>
      <w:pPr>
        <w:pStyle w:val="BodyText"/>
      </w:pPr>
      <w:r>
        <w:t xml:space="preserve">Cô trợn mắt nhíu mày nhìn Uông Uông đầy oán trách.</w:t>
      </w:r>
    </w:p>
    <w:p>
      <w:pPr>
        <w:pStyle w:val="BodyText"/>
      </w:pPr>
      <w:r>
        <w:t xml:space="preserve">Cô không giải thích được, cô đang mặc áo ngủ rất khêu gợi đó....</w:t>
      </w:r>
    </w:p>
    <w:p>
      <w:pPr>
        <w:pStyle w:val="BodyText"/>
      </w:pPr>
      <w:r>
        <w:t xml:space="preserve">Ngược lại Uông Uông cảm thấy khó hiểu nhìn cô, dáng vẻ đáng thương không biết mình đã phạm sai lầm gì rồi, chẳng lẽ An An không thích ăn hải sản?</w:t>
      </w:r>
    </w:p>
    <w:p>
      <w:pPr>
        <w:pStyle w:val="BodyText"/>
      </w:pPr>
      <w:r>
        <w:t xml:space="preserve">Vương An An thật sự không còn cách nào, cô lấy hết dũng khí, ôm chặt lấy cổ của Uông Uông, dùng sức hôn lên, không có bất kỳ kỹ thuật gì cô chỉ dùng hết sức của mình mà hôn....</w:t>
      </w:r>
    </w:p>
    <w:p>
      <w:pPr>
        <w:pStyle w:val="BodyText"/>
      </w:pPr>
      <w:r>
        <w:t xml:space="preserve">Hơi thở gấp rút, còn có sự sợ hãi mong chờ, chỉ là quá trình không được hoàn hảo cho lắm, Vương An An rất sợ đau....</w:t>
      </w:r>
    </w:p>
    <w:p>
      <w:pPr>
        <w:pStyle w:val="BodyText"/>
      </w:pPr>
      <w:r>
        <w:t xml:space="preserve">Giữa chừng thì cô lại muốn tắt đèn, nếu không cứ để cả người không mặc đồ mà ôm nhau thì có một chút lúng túng....</w:t>
      </w:r>
    </w:p>
    <w:p>
      <w:pPr>
        <w:pStyle w:val="BodyText"/>
      </w:pPr>
      <w:r>
        <w:t xml:space="preserve">Nhất là khi thấy đối phương trần trụi, cả hai người đều rất thẹn thùng, hơn nữa Uông Uông quá khẩn trương, bao cao su cũng mang không tốt, cuối cùng vẫn là Vương An An giúp anh mang vào....</w:t>
      </w:r>
    </w:p>
    <w:p>
      <w:pPr>
        <w:pStyle w:val="BodyText"/>
      </w:pPr>
      <w:r>
        <w:t xml:space="preserve">Hai người xấu hổ không dám nhìn đối phương, giữa chừng Uông Uông càng thêm cẩn thận, chỉ cần nơi nào của An An không thoải mái, là anh lập tức dừng lại hỏi thăm cô cảm thấy thế nào....</w:t>
      </w:r>
    </w:p>
    <w:p>
      <w:pPr>
        <w:pStyle w:val="BodyText"/>
      </w:pPr>
      <w:r>
        <w:t xml:space="preserve">Vương An An bị anh hỏi không biết phải trả lời như thế nào, cô đỏ mặt mà rên rỉ, kết quả không biết là quá khẩn trương hay là quá kích động, bình thường nói thì không hề làm nũng, cũng sẽ không tạo ra cái loại âm thanh đó, nhưng lúc này lại âm thanh lại giống như làm nũng....</w:t>
      </w:r>
    </w:p>
    <w:p>
      <w:pPr>
        <w:pStyle w:val="BodyText"/>
      </w:pPr>
      <w:r>
        <w:t xml:space="preserve">Cả người cô đều vô tri vô giác mà làm nũng với Uông Uông.</w:t>
      </w:r>
    </w:p>
    <w:p>
      <w:pPr>
        <w:pStyle w:val="BodyText"/>
      </w:pPr>
      <w:r>
        <w:t xml:space="preserve">Hô hấp cũng mang theo vẻ mập mờ, cảm giác rất kỳ lạ, không phải là dục vọng theo sinh lý, hai người đều rất lạ, không hề sinh ra cảm giác vui vẻ gì, chỉ là cảm thấy thỏa mãn, rất muốn đi sâu vào tìm hiểu đối phương hơn....</w:t>
      </w:r>
    </w:p>
    <w:p>
      <w:pPr>
        <w:pStyle w:val="BodyText"/>
      </w:pPr>
      <w:r>
        <w:t xml:space="preserve">Cảm nhận đối phương....</w:t>
      </w:r>
    </w:p>
    <w:p>
      <w:pPr>
        <w:pStyle w:val="BodyText"/>
      </w:pPr>
      <w:r>
        <w:t xml:space="preserve">Lúc gần kết thúc, đầu óc Vương An An trống rỗng, cô cảm thấy hình như mình hỏng rồi, không hề có chút chủ động quyến rũ nào, nhưng lại giống như con heo đang đặt ở trên thớt, cái gì cũng không biết, cái gì cũng không hiểu, cũng không biết đáp lại Uông Uông thế nào.</w:t>
      </w:r>
    </w:p>
    <w:p>
      <w:pPr>
        <w:pStyle w:val="BodyText"/>
      </w:pPr>
      <w:r>
        <w:t xml:space="preserve">Uông Uông cũng là rất khẩn trương, lo lắng cho cô, còn hơn lo lắng biểu hiện của mình, không ngừng hôn An An, nhỏ giọng hỏi: "Có đau không? Có thoải mái hay không.... Anh có làm cho em bị thương ở chỗ nào không...."</w:t>
      </w:r>
    </w:p>
    <w:p>
      <w:pPr>
        <w:pStyle w:val="BodyText"/>
      </w:pPr>
      <w:r>
        <w:t xml:space="preserve">"Không có...." Mặc dù có chút không thoải mái, nhưng mà cũng rất may là lần đầu tiên không đau lắm, huống chi cái có thể coi như là một bữa ăn sáng nho nhỏ.</w:t>
      </w:r>
    </w:p>
    <w:p>
      <w:pPr>
        <w:pStyle w:val="BodyText"/>
      </w:pPr>
      <w:r>
        <w:t xml:space="preserve">Chính là câu tiếp theo của Uông Uông làm cho cô trở nên lúng túng.</w:t>
      </w:r>
    </w:p>
    <w:p>
      <w:pPr>
        <w:pStyle w:val="BodyText"/>
      </w:pPr>
      <w:r>
        <w:t xml:space="preserve">"Vậy biểu hiện của anh thì thế nào...." Lúc Uông Uông nói chuyện, vẫn đang nhìn chằm chằm vào cô.</w:t>
      </w:r>
    </w:p>
    <w:p>
      <w:pPr>
        <w:pStyle w:val="BodyText"/>
      </w:pPr>
      <w:r>
        <w:t xml:space="preserve">Cả căn phòng đều rất tối, Vương An An chỉ có thể nhìn thấy đôi mắt sáng của Uông Uông, đúng là không biết nên trả lời như thế nào, nếu như bây giờ mà có ánh sáng của đèn thì Uông Uông nhất định sẽ thấy cả gương mặt của cô đều trở nên đỏ ửng.</w:t>
      </w:r>
    </w:p>
    <w:p>
      <w:pPr>
        <w:pStyle w:val="BodyText"/>
      </w:pPr>
      <w:r>
        <w:t xml:space="preserve">Qua một lúc lâu, Vương An An mới nhỏ giọng nói: "Tốt vô cùng.... Uông Uông, anh rất chăm sóc em.... Em thích anh như vậy...."</w:t>
      </w:r>
    </w:p>
    <w:p>
      <w:pPr>
        <w:pStyle w:val="BodyText"/>
      </w:pPr>
      <w:r>
        <w:t xml:space="preserve">Uông Uông động tình hôn vào môi của Vương An một cái, sau đó liền kích động nói: "Gả cho anh đi An An, sau khi kết hôn mỗi ngày chúng ta đều có thể ôm ở ngủ chung như vậy, mỗi sáng anh cũng có thể nhìn thấy em ngủ...."</w:t>
      </w:r>
    </w:p>
    <w:p>
      <w:pPr>
        <w:pStyle w:val="BodyText"/>
      </w:pPr>
      <w:r>
        <w:t xml:space="preserve">Vương An An không muốn nói ra bệnh tình của mình, như vậy sẽ phá hư tâm trạng của anh lúc này, nhưng vẫn theo bản năng nghĩ tới....</w:t>
      </w:r>
    </w:p>
    <w:p>
      <w:pPr>
        <w:pStyle w:val="BodyText"/>
      </w:pPr>
      <w:r>
        <w:t xml:space="preserve">Thật may là cả căn phòng đều rất tối, cho nên cô có thể nhanh ép nước mắt của mình chảy vào trong, gật đầu đồng ý : "Ừ, Uông Uông, chúng ta mỗi ngày đều ở chung một chỗ."</w:t>
      </w:r>
    </w:p>
    <w:p>
      <w:pPr>
        <w:pStyle w:val="Compact"/>
      </w:pPr>
      <w:r>
        <w:br w:type="textWrapping"/>
      </w:r>
      <w:r>
        <w:br w:type="textWrapping"/>
      </w:r>
    </w:p>
    <w:p>
      <w:pPr>
        <w:pStyle w:val="Heading2"/>
      </w:pPr>
      <w:bookmarkStart w:id="65" w:name="chương-43"/>
      <w:bookmarkEnd w:id="65"/>
      <w:r>
        <w:t xml:space="preserve">43. Chương 43</w:t>
      </w:r>
    </w:p>
    <w:p>
      <w:pPr>
        <w:pStyle w:val="Compact"/>
      </w:pPr>
      <w:r>
        <w:br w:type="textWrapping"/>
      </w:r>
      <w:r>
        <w:br w:type="textWrapping"/>
      </w:r>
    </w:p>
    <w:p>
      <w:pPr>
        <w:pStyle w:val="BodyText"/>
      </w:pPr>
      <w:r>
        <w:t xml:space="preserve">Tình huống có chút không đúng lắm.</w:t>
      </w:r>
    </w:p>
    <w:p>
      <w:pPr>
        <w:pStyle w:val="BodyText"/>
      </w:pPr>
      <w:r>
        <w:t xml:space="preserve">Vương An An cũng không biết mình bị thế nào nữa, cả người đều bị sợ đến choáng váng.</w:t>
      </w:r>
    </w:p>
    <w:p>
      <w:pPr>
        <w:pStyle w:val="BodyText"/>
      </w:pPr>
      <w:r>
        <w:t xml:space="preserve">Vốn là ngày hôm qua tất cả đều rất thuận lợi, Uông Uông cũng đặc biệt chăm sóc cô, sau khi hai người làm xong, Uông Uông còn sợ cô không thoải mái, nên cố ý kêu phục vụ đưa bữa ăn tới, lúc chờ ăn tối, Uông Uông còn ôm cô trò chuyện một lúc lâu.</w:t>
      </w:r>
    </w:p>
    <w:p>
      <w:pPr>
        <w:pStyle w:val="BodyText"/>
      </w:pPr>
      <w:r>
        <w:t xml:space="preserve">Lúc bình thường Vương An An sẽ không xa xỉ như vậy, nhưng hôm nay cô muốn ăn gì đó cho đỡ thèm, cho nên cũng chọn ình mấy món ăn.</w:t>
      </w:r>
    </w:p>
    <w:p>
      <w:pPr>
        <w:pStyle w:val="BodyText"/>
      </w:pPr>
      <w:r>
        <w:t xml:space="preserve">Chờ đến khi phục vụ đưa đồ ăn tới, lúc này mới thấy đồ ăn tràn đầy cả một chiếc xe.</w:t>
      </w:r>
    </w:p>
    <w:p>
      <w:pPr>
        <w:pStyle w:val="BodyText"/>
      </w:pPr>
      <w:r>
        <w:t xml:space="preserve">Ở giữa còn có một bình rượu, Uông Uông nhìn nhìn một chút, cũng không để cho cô nhìn giá tiền.</w:t>
      </w:r>
    </w:p>
    <w:p>
      <w:pPr>
        <w:pStyle w:val="BodyText"/>
      </w:pPr>
      <w:r>
        <w:t xml:space="preserve">Chỉ là trong đó có một cái ly, uống rất ngon, nó không giống rượu, gần giống với nước trái cây.</w:t>
      </w:r>
    </w:p>
    <w:p>
      <w:pPr>
        <w:pStyle w:val="BodyText"/>
      </w:pPr>
      <w:r>
        <w:t xml:space="preserve">Chờ lúc Uông Uông đi tắm thì cô liền núp ở trong chăn, ôm một cái gối ngồi xem ti vi.</w:t>
      </w:r>
    </w:p>
    <w:p>
      <w:pPr>
        <w:pStyle w:val="BodyText"/>
      </w:pPr>
      <w:r>
        <w:t xml:space="preserve">Thật ra thì cái gì cô cũng không thu vào được, trong đầu cô chất đầy hình ảnh của Uông Uông, đối với việc kết hôn cô cũng rất muốn, nếu kết hôn thì cô và Uông Uông mỗi ngày đều có thể ở chung một chỗ với nhau, bọn họ sẽ có nhiều thời gian hơn....</w:t>
      </w:r>
    </w:p>
    <w:p>
      <w:pPr>
        <w:pStyle w:val="BodyText"/>
      </w:pPr>
      <w:r>
        <w:t xml:space="preserve">Chỉ là Cố Ngôn Chi thì phải làm thế nào đây?</w:t>
      </w:r>
    </w:p>
    <w:p>
      <w:pPr>
        <w:pStyle w:val="BodyText"/>
      </w:pPr>
      <w:r>
        <w:t xml:space="preserve">Cô rụt người vào trong chăn, không biết là do máy lạnh bật nhiệt độ quá thấp hay là gần đây thân thể cô không được tốt, cho nên dễ bị lạnh.</w:t>
      </w:r>
    </w:p>
    <w:p>
      <w:pPr>
        <w:pStyle w:val="BodyText"/>
      </w:pPr>
      <w:r>
        <w:t xml:space="preserve">Lúc Uông Uông đi ra ngoài rất thân mật mà ôm lấy cô.</w:t>
      </w:r>
    </w:p>
    <w:p>
      <w:pPr>
        <w:pStyle w:val="BodyText"/>
      </w:pPr>
      <w:r>
        <w:t xml:space="preserve">Vương An An và Uông Uông tán gẫu mấy câu, không có nói mục đích của cuộc sống sau này, chỉ nói nếu như kết hôn thì hai người phải sắp xếp thời gian như thế nào, Cố Ngôn Chi phải làm sao.</w:t>
      </w:r>
    </w:p>
    <w:p>
      <w:pPr>
        <w:pStyle w:val="BodyText"/>
      </w:pPr>
      <w:r>
        <w:t xml:space="preserve">Vương An An đoán Cố Ngôn Chi chắc sẽ không nghe lén hay nhìn lén, cho nên gan cũng lớn hơn một chút, nhỏ giọng bàn bạc với Uông Uông: "Nói như vậy, chúng ta có thể thuê phòng ở bên ngoài, chỉ có hai chúng ta, chờ lúc anh là Uông Uông thì có thể tới tìm em.... Chúng ta trang trí ngôi nhà nhỏ nhìn thật thoải mái.... Oa, vừa nghĩ tới liền cảm thấy thật hạnh phúc...."</w:t>
      </w:r>
    </w:p>
    <w:p>
      <w:pPr>
        <w:pStyle w:val="BodyText"/>
      </w:pPr>
      <w:r>
        <w:t xml:space="preserve">Uông Uông rất thân mật dựa và trán của cô mà nghe, mặc kệ cô nói gì, Uông Uông đều đồng ý hết.</w:t>
      </w:r>
    </w:p>
    <w:p>
      <w:pPr>
        <w:pStyle w:val="BodyText"/>
      </w:pPr>
      <w:r>
        <w:t xml:space="preserve">Vương An An có uống chút rượu, nên bất tri bất giác mà ngủ mất, cho đến nửa đêm, cô mơ mơ màng màng cảm thấy có người vuốt ve cô.</w:t>
      </w:r>
    </w:p>
    <w:p>
      <w:pPr>
        <w:pStyle w:val="BodyText"/>
      </w:pPr>
      <w:r>
        <w:t xml:space="preserve">Sau một lúc lâu cô mới nhớ tới chắc hẳn là Uông Uông làm....</w:t>
      </w:r>
    </w:p>
    <w:p>
      <w:pPr>
        <w:pStyle w:val="BodyText"/>
      </w:pPr>
      <w:r>
        <w:t xml:space="preserve">Cô có chút ngượng ngùng, Uông Uông vuốt ve chỗ đó thật là làm cho người ta có chút lúng túng, cô uốn éo cơ thể cảm thấy khó chịu, nhưng Uông Uông không chịu ngừng tay, ngược lại còn thò tay vào trong áo ngủ của cô.</w:t>
      </w:r>
    </w:p>
    <w:p>
      <w:pPr>
        <w:pStyle w:val="BodyText"/>
      </w:pPr>
      <w:r>
        <w:t xml:space="preserve">Cô lẩm bẩm la một tiếng, nghĩ vậy thì Uông Uông sẽ ngừng lại, nhưng chuyện xảy ra ngay sau đó thì làm cho cơn buồn ngủ của cô hoàn toàn biết mất.</w:t>
      </w:r>
    </w:p>
    <w:p>
      <w:pPr>
        <w:pStyle w:val="BodyText"/>
      </w:pPr>
      <w:r>
        <w:t xml:space="preserve">Uông Uông không hề ngừng lại , ngược lại còn đè cô xuống.</w:t>
      </w:r>
    </w:p>
    <w:p>
      <w:pPr>
        <w:pStyle w:val="BodyText"/>
      </w:pPr>
      <w:r>
        <w:t xml:space="preserve">Vốn dĩ cô chỉ nằm có nữa người, lúc này bị Uông Uông đè lại, lưng đều hướng về phía của Uông Uông.</w:t>
      </w:r>
    </w:p>
    <w:p>
      <w:pPr>
        <w:pStyle w:val="BodyText"/>
      </w:pPr>
      <w:r>
        <w:t xml:space="preserve">Cô thật bất ngờ, nhớ tới việc muốn quay đầu lại nhìn Uông Uông, nhưng Uông Uông đè cô quá chặt, làm cho cô không nhúc nhích được, cùng lúc đó Uông Uông đã cởi quần áo của cô ra....</w:t>
      </w:r>
    </w:p>
    <w:p>
      <w:pPr>
        <w:pStyle w:val="BodyText"/>
      </w:pPr>
      <w:r>
        <w:t xml:space="preserve">Cả gương mặt của cô đều đỏ ửng lên, không hiểu sau Uông Uông trước giờ luôn tỉ mỉ chăm sóc cô, tại sao đột nhiên lại biến thành sắc lang vậy chứ, đối với chuyện này mặc dù cô đã sớm tuyệt vọng....Nhưng vẫn có chút bị giật mình....</w:t>
      </w:r>
    </w:p>
    <w:p>
      <w:pPr>
        <w:pStyle w:val="BodyText"/>
      </w:pPr>
      <w:r>
        <w:t xml:space="preserve">Hơn nữa động tác của Uông Uông quá thô lỗ, cảm giác khó chịu của lần trước vẫn còn.... Lần này vuốt ve với lại khoảng cách tiếp xúc quá gần, làm cho cô rất khẩn trương, đến nổi cả người đều cứng ngắc.</w:t>
      </w:r>
    </w:p>
    <w:p>
      <w:pPr>
        <w:pStyle w:val="BodyText"/>
      </w:pPr>
      <w:r>
        <w:t xml:space="preserve">Uông Uông càng ngày lại càng vội vàng, hô hấp dồn dập phả vào tai của cô.</w:t>
      </w:r>
    </w:p>
    <w:p>
      <w:pPr>
        <w:pStyle w:val="BodyText"/>
      </w:pPr>
      <w:r>
        <w:t xml:space="preserve">Cô lúng túng nhắm mắt lại, không nhúc nhích để mặc cho Uông Uông làm càng, nhịp tim cũng càng đập càng nhanh.</w:t>
      </w:r>
    </w:p>
    <w:p>
      <w:pPr>
        <w:pStyle w:val="BodyText"/>
      </w:pPr>
      <w:r>
        <w:t xml:space="preserve">Sau khi hôn môi đến mức không thở nổi thì chuyển sang vuốt ve, Vương An An cũng cảm thấy, cả người của cô đều trở nên mềm nhũn rồi, lại còn phải làm mấy động tác đó nữa, cô khó chịu uốn éo, điều khó chịu nhất là cô không thể nhìn thấy được mặt của Uông Uông, điều này càng làm cho cô khẩn trương hơn.</w:t>
      </w:r>
    </w:p>
    <w:p>
      <w:pPr>
        <w:pStyle w:val="BodyText"/>
      </w:pPr>
      <w:r>
        <w:t xml:space="preserve">Cô rầu rĩ thì thầm một tiếng: "Uông Uông...."</w:t>
      </w:r>
    </w:p>
    <w:p>
      <w:pPr>
        <w:pStyle w:val="BodyText"/>
      </w:pPr>
      <w:r>
        <w:t xml:space="preserve">Nhưng rất nhanh sau đó cô không còn phát ra được âm thanh nào nữa, cảm giác khi vật đó tiến vào làm cho cô đau đến run rẩy.</w:t>
      </w:r>
    </w:p>
    <w:p>
      <w:pPr>
        <w:pStyle w:val="BodyText"/>
      </w:pPr>
      <w:r>
        <w:t xml:space="preserve">Đây là lần đầu tiên Uông Uông không dịu dàng với cô, gần như là xông thẳng vào.</w:t>
      </w:r>
    </w:p>
    <w:p>
      <w:pPr>
        <w:pStyle w:val="BodyText"/>
      </w:pPr>
      <w:r>
        <w:t xml:space="preserve">Cô đau đến mức nằm dài trên giường, nhưng rất nhanh cô liền bị ôm ngang hông, liên tiếp thay đổi nhiều tư thế, không ngừng xâm nhập vào ....</w:t>
      </w:r>
    </w:p>
    <w:p>
      <w:pPr>
        <w:pStyle w:val="BodyText"/>
      </w:pPr>
      <w:r>
        <w:t xml:space="preserve">Mặc dù Uông Uông vẫn có hôn cô sau lưng của cô, nhưng cô vẫn không cảm thấy thoải mái.</w:t>
      </w:r>
    </w:p>
    <w:p>
      <w:pPr>
        <w:pStyle w:val="BodyText"/>
      </w:pPr>
      <w:r>
        <w:t xml:space="preserve">Giống như là bị người khác tra tấn, Vương An An cảm thấy thân thể đau vô cùng, giữa chừng có mấy lần cô đều cho là mình ngất đi rồi.</w:t>
      </w:r>
    </w:p>
    <w:p>
      <w:pPr>
        <w:pStyle w:val="BodyText"/>
      </w:pPr>
      <w:r>
        <w:t xml:space="preserve">Nhưng cuối cùng vẫn bị Uông Uông lăn qua lăn lại làm cho cô tỉnh lại.</w:t>
      </w:r>
    </w:p>
    <w:p>
      <w:pPr>
        <w:pStyle w:val="BodyText"/>
      </w:pPr>
      <w:r>
        <w:t xml:space="preserve">Cô không biết Uông Uông làm bao lâu, cô cũng không nhớ rõ mình ngủ như thế nào, cuối cùng chỉ nhớ là mình kiệt sức, còn bị Uông Uông lật người lại hôn môi....</w:t>
      </w:r>
    </w:p>
    <w:p>
      <w:pPr>
        <w:pStyle w:val="BodyText"/>
      </w:pPr>
      <w:r>
        <w:t xml:space="preserve">Ngày thứ hai lúc Vương An An tỉnh lại lần nữa thì Uông Uông đã sớm đi khỏi rồi.</w:t>
      </w:r>
    </w:p>
    <w:p>
      <w:pPr>
        <w:pStyle w:val="BodyText"/>
      </w:pPr>
      <w:r>
        <w:t xml:space="preserve">Eo mỏi lưng đau, quả thật là đứng dậy không nổi, cộng thêm chỗ đó còn rất đau nữa.</w:t>
      </w:r>
    </w:p>
    <w:p>
      <w:pPr>
        <w:pStyle w:val="BodyText"/>
      </w:pPr>
      <w:r>
        <w:t xml:space="preserve">Cô rầu rỉ bức tóc, những gì cô tưởng tượng vào đêm đầu tiên hoàn toàn không giống nhau, cô thật không rõ Uông Uông là người thế nào, rõ ràng trước đó rất dịu dàng, cảm giác vô cùng tốt, nhưng sau tới cuối cùng lại biến thành sắc ma vậy?</w:t>
      </w:r>
    </w:p>
    <w:p>
      <w:pPr>
        <w:pStyle w:val="BodyText"/>
      </w:pPr>
      <w:r>
        <w:t xml:space="preserve">Cô buồn bực hít sâu mấy hơi, đang muốn lục lọi tìm áo ngủ thì ánh mắt rơi vào một tờ giấy để ở đầu giường.</w:t>
      </w:r>
    </w:p>
    <w:p>
      <w:pPr>
        <w:pStyle w:val="BodyText"/>
      </w:pPr>
      <w:r>
        <w:t xml:space="preserve">Tờ giấy này là giấy khách sạn dùng cho khách ghi chép, nội dung cũng không có gì lạ, đơn giản là nói cho cô một tiếng để biết anh đã đi, sẽ có nhân viên phục vụ đưa bữa ăn tới.</w:t>
      </w:r>
    </w:p>
    <w:p>
      <w:pPr>
        <w:pStyle w:val="BodyText"/>
      </w:pPr>
      <w:r>
        <w:t xml:space="preserve">Nhưng chữ viết đơn giản lưu loát này lại làm cho cô tỉnh táo lại, đầu cô toàn là tiếng nổ ong ong! !</w:t>
      </w:r>
    </w:p>
    <w:p>
      <w:pPr>
        <w:pStyle w:val="BodyText"/>
      </w:pPr>
      <w:r>
        <w:t xml:space="preserve">Cô há hốc mồm, không dám xác định vội cầm tới giấy kia lên nhìn, cô đã từng nhìn thấy chữ viết của Uông Uông....</w:t>
      </w:r>
    </w:p>
    <w:p>
      <w:pPr>
        <w:pStyle w:val="BodyText"/>
      </w:pPr>
      <w:r>
        <w:t xml:space="preserve">Cái này.... Là chữ viết của Cố Ngôn Chi....</w:t>
      </w:r>
    </w:p>
    <w:p>
      <w:pPr>
        <w:pStyle w:val="BodyText"/>
      </w:pPr>
      <w:r>
        <w:t xml:space="preserve">Cố Ngôn Chi.... Cố Ngôn Chi....</w:t>
      </w:r>
    </w:p>
    <w:p>
      <w:pPr>
        <w:pStyle w:val="BodyText"/>
      </w:pPr>
      <w:r>
        <w:t xml:space="preserve">Đột nhiên cô cảm thấy không thoải mái, trong đầu không ngừng loé lên cảnh vào tối hôm qua....</w:t>
      </w:r>
    </w:p>
    <w:p>
      <w:pPr>
        <w:pStyle w:val="BodyText"/>
      </w:pPr>
      <w:r>
        <w:t xml:space="preserve">Da thịt kề nhau, còn có những động tác kia, lúc mà cô muốn xoay người lại thì bị cánh tay của đối phương hung hăng đè xuống, chuyện đó cùng với cách làm, dùng một tay đè cánh tay của cô lại, không ngừng đi vào....</w:t>
      </w:r>
    </w:p>
    <w:p>
      <w:pPr>
        <w:pStyle w:val="BodyText"/>
      </w:pPr>
      <w:r>
        <w:t xml:space="preserve">Mặc kệ cô cầu xin tha thứ năn nỉ thế nào, nói với Uông Uông đừng mà.... đừng mà, nhưng anh vẫn như cũ tiếp tục....</w:t>
      </w:r>
    </w:p>
    <w:p>
      <w:pPr>
        <w:pStyle w:val="BodyText"/>
      </w:pPr>
      <w:r>
        <w:t xml:space="preserve">Cái loại cử chỉ đó không phải là việc làm của Uông Uông....</w:t>
      </w:r>
    </w:p>
    <w:p>
      <w:pPr>
        <w:pStyle w:val="BodyText"/>
      </w:pPr>
      <w:r>
        <w:t xml:space="preserve">Tim của cô đập dữ dội, tay chân đều lạnh như băng, nhưng lại cảm thấy là mình nghĩ quá nhiều, Cố Ngôn Chi làm sao có thể làm loại chuyện như vậy được chứ?</w:t>
      </w:r>
    </w:p>
    <w:p>
      <w:pPr>
        <w:pStyle w:val="BodyText"/>
      </w:pPr>
      <w:r>
        <w:t xml:space="preserve">Chỉ cần nhớ tới Cố Ngôn Chi, là cô có thể nghĩ tới khuôn mặt luôn bình yên không có sóng gió, coi như đối phương có chút khinh thường cô, nhưng.... Cố Ngôn Chi có đói bụng cũng sẽ không ăn quàng, mà còn ăn vào nữa đêm canh ba nữa chứ?</w:t>
      </w:r>
    </w:p>
    <w:p>
      <w:pPr>
        <w:pStyle w:val="BodyText"/>
      </w:pPr>
      <w:r>
        <w:t xml:space="preserve">Nhưng cảm giác kia thì không đúng lắm....</w:t>
      </w:r>
    </w:p>
    <w:p>
      <w:pPr>
        <w:pStyle w:val="BodyText"/>
      </w:pPr>
      <w:r>
        <w:t xml:space="preserve">Cô không tin Uông Uông sẽ làm như vậy, đến bữa sáng cô cũng không dám ăn, liền vội vội vàng vàng mặc quần áo vào chạy về nhà.</w:t>
      </w:r>
    </w:p>
    <w:p>
      <w:pPr>
        <w:pStyle w:val="BodyText"/>
      </w:pPr>
      <w:r>
        <w:t xml:space="preserve">Sau khi về tới nhà cả hai chân của cô đều mềm nhũn, cả người càng không ngừng đổ mồ hôi lạnh.</w:t>
      </w:r>
    </w:p>
    <w:p>
      <w:pPr>
        <w:pStyle w:val="BodyText"/>
      </w:pPr>
      <w:r>
        <w:t xml:space="preserve">Không hiểu mình và Uông Uông lưỡng tình tương duyệt lại bị người thứ ba phá đám, nghĩ như thế nào cũng cảm thấy ghê tởm....</w:t>
      </w:r>
    </w:p>
    <w:p>
      <w:pPr>
        <w:pStyle w:val="BodyText"/>
      </w:pPr>
      <w:r>
        <w:t xml:space="preserve">Nếu bây giờ có thể liên lạc được với Uông Uông, cô nhất định không nói hai lời liền gọi điện thoại cho Uông Uông, nhưng nghĩ thế nào cũng không được, thân thể kia bây giờ là Cố Ngôn Chi.</w:t>
      </w:r>
    </w:p>
    <w:p>
      <w:pPr>
        <w:pStyle w:val="BodyText"/>
      </w:pPr>
      <w:r>
        <w:t xml:space="preserve">Cho dù cô có gan lớn tới đâu cũng không dám đi hỏi Cố Ngôn Chi, ngộ nhỡ không phải Cố Ngôn Chi thì sẽ nhìn cô bằng ánh mắt thế nào đây?</w:t>
      </w:r>
    </w:p>
    <w:p>
      <w:pPr>
        <w:pStyle w:val="BodyText"/>
      </w:pPr>
      <w:r>
        <w:t xml:space="preserve">Làm cho lòng của cô trở nên hoang mang....</w:t>
      </w:r>
    </w:p>
    <w:p>
      <w:pPr>
        <w:pStyle w:val="BodyText"/>
      </w:pPr>
      <w:r>
        <w:t xml:space="preserve">Cô cũng kiên nhẫn chờ, nghĩ tới lúc Uông Uông tới tìm mình, mặc kệ như thế nào cô cũng muốn nói cho rõ ràng.</w:t>
      </w:r>
    </w:p>
    <w:p>
      <w:pPr>
        <w:pStyle w:val="BodyText"/>
      </w:pPr>
      <w:r>
        <w:t xml:space="preserve">Kết quả là cô vẫn nhẫn nại lấy đợi đến buổi tối, đừng nói Uông Uông, ngay cả Cố Ngôn Chi mỗi ngày đều liên lạc với cô cũng chả có tí tin tức nào.</w:t>
      </w:r>
    </w:p>
    <w:p>
      <w:pPr>
        <w:pStyle w:val="BodyText"/>
      </w:pPr>
      <w:r>
        <w:t xml:space="preserve">Vương An An cũng rất buồn bực, nếu như là thường ngày thì cô sẽ điện cho Cố Ngôn Chi hỏi thăm một tiếng, nhưng bây giờ cô thật sự là cô không dám nghe giọng nói của anh....</w:t>
      </w:r>
    </w:p>
    <w:p>
      <w:pPr>
        <w:pStyle w:val="BodyText"/>
      </w:pPr>
      <w:r>
        <w:t xml:space="preserve">Ngược lại mẹ cô thấy vẻ mặt là lạ của con gái, Cố Ngôn Chi lại không gọi điện thoại tới, còn tưởng rằng hai người đã cãi nhau, còn ra mặt nói thay Uông Uông: "An An, đừng nói là con cãi nhau với tiểu Cố à... Tiểu Cố không có lỗi, gia nghiệp lớn như vậy, còn là người được cưng chiều, nhiều lần tới nhà chúng ta cũng chủ động nấu cơm rửa bát, ngay cả một vỏ quýt con cũng không lột cho người ta, cho nên con cũng phải biết tình hình, có biết không.... Cha mẹ ăn cơm còn nhiều hơn so với con, chúng ta nhìn ra đứa nhỏ đó thật sự rất thích con, coi con như là quả tim mà yêu thương.... Con cũng không thể làm cho người ta chạy mất, nếu không con sẽ hối hận...."</w:t>
      </w:r>
    </w:p>
    <w:p>
      <w:pPr>
        <w:pStyle w:val="BodyText"/>
      </w:pPr>
      <w:r>
        <w:t xml:space="preserve">Trong lòng Vương An An hoảng sợ, gật đầu lia lịa đồng ý, sau đó rất nhanh trốn vào phòng ngủ, nằm không nhúc nhích, trong đầu không ngừng hiện lên những hình ảnh của tối hôm qua....</w:t>
      </w:r>
    </w:p>
    <w:p>
      <w:pPr>
        <w:pStyle w:val="BodyText"/>
      </w:pPr>
      <w:r>
        <w:t xml:space="preserve">Biết rõ ràng không nên nghĩ, suy nghĩ cũng chỉ thêm phiền não, nhưng cô vẫn làm khổ chính mình mà nghĩ lại, nỗ lực nghỉ coi rốt cuộc đó là ai....</w:t>
      </w:r>
    </w:p>
    <w:p>
      <w:pPr>
        <w:pStyle w:val="BodyText"/>
      </w:pPr>
      <w:r>
        <w:t xml:space="preserve">Nhưng căn phòng đó quá tối, cô căn bản không thấy được mặt của đối phương, cũng không có thấy biểu cảm của đối phương....</w:t>
      </w:r>
    </w:p>
    <w:p>
      <w:pPr>
        <w:pStyle w:val="Compact"/>
      </w:pPr>
      <w:r>
        <w:br w:type="textWrapping"/>
      </w:r>
      <w:r>
        <w:br w:type="textWrapping"/>
      </w:r>
    </w:p>
    <w:p>
      <w:pPr>
        <w:pStyle w:val="Heading2"/>
      </w:pPr>
      <w:bookmarkStart w:id="66" w:name="chương-44"/>
      <w:bookmarkEnd w:id="66"/>
      <w:r>
        <w:t xml:space="preserve">44. Chương 44</w:t>
      </w:r>
    </w:p>
    <w:p>
      <w:pPr>
        <w:pStyle w:val="Compact"/>
      </w:pPr>
      <w:r>
        <w:br w:type="textWrapping"/>
      </w:r>
      <w:r>
        <w:br w:type="textWrapping"/>
      </w:r>
    </w:p>
    <w:p>
      <w:pPr>
        <w:pStyle w:val="BodyText"/>
      </w:pPr>
      <w:r>
        <w:t xml:space="preserve">Vương An An nhịn được một ngày, thì không thể chịu được nữa, ngày thứ hai đã vội vàng gọi cho Cố Ngôn Chi.</w:t>
      </w:r>
    </w:p>
    <w:p>
      <w:pPr>
        <w:pStyle w:val="BodyText"/>
      </w:pPr>
      <w:r>
        <w:t xml:space="preserve">Cô không có can đảm hỏi Cố Ngôn Chi chuyện đêm đó , chỉ ấp úng hỏi chuyện của Uông Uông, cô nghĩ rồi, có thể hỏi Uông Uông thử coi sao.</w:t>
      </w:r>
    </w:p>
    <w:p>
      <w:pPr>
        <w:pStyle w:val="BodyText"/>
      </w:pPr>
      <w:r>
        <w:t xml:space="preserve">Nghe cách nói chuyện của Cố Ngôn Chi thì có vẻ rất bận rộn, khách khí với cô mấy câu thì lập tức cúp điện thoại.</w:t>
      </w:r>
    </w:p>
    <w:p>
      <w:pPr>
        <w:pStyle w:val="BodyText"/>
      </w:pPr>
      <w:r>
        <w:t xml:space="preserve">Vương An An chán gần chết rồi, còn bị mọi người trong nhà làm cho phát điên, mẹ cô đánh cô bảo không cho phụ lòng của Cố Ngôn Chi.</w:t>
      </w:r>
    </w:p>
    <w:p>
      <w:pPr>
        <w:pStyle w:val="BodyText"/>
      </w:pPr>
      <w:r>
        <w:t xml:space="preserve">Lời này cô nghe cảm thấy rất khó chịu, trong lòng cô còn không biết Cố Ngôn Chi là người như thế nào....</w:t>
      </w:r>
    </w:p>
    <w:p>
      <w:pPr>
        <w:pStyle w:val="BodyText"/>
      </w:pPr>
      <w:r>
        <w:t xml:space="preserve">Cô vốn dĩ chỉ nghi ngờ thôi, bây giờ nhìn thấy dáng vẻ của Cố Ngôn Chi, cô càng nghĩ càng cảm thấy Cố Ngôn Chi giống như là làm việc trái với lương tâm, dáng vẻ không dám lộ diện.</w:t>
      </w:r>
    </w:p>
    <w:p>
      <w:pPr>
        <w:pStyle w:val="BodyText"/>
      </w:pPr>
      <w:r>
        <w:t xml:space="preserve">Bên ngoài trời lạnh, tuyết vừa mới rơi, cô mặc thêm một cái áo lông rồi đi ra ngoài giải sầu.</w:t>
      </w:r>
    </w:p>
    <w:p>
      <w:pPr>
        <w:pStyle w:val="BodyText"/>
      </w:pPr>
      <w:r>
        <w:t xml:space="preserve">Cũng không có chỗ nào để đi, với lại gần đây ở gần chợ bán toàn đồ ăn lạnh vì vậy cô quyết định đi mua sắm, muốn đến siêu thị chọn một ít đồ.</w:t>
      </w:r>
    </w:p>
    <w:p>
      <w:pPr>
        <w:pStyle w:val="BodyText"/>
      </w:pPr>
      <w:r>
        <w:t xml:space="preserve">Kì kèo mè nheo ở siêu thị mua một chút rau cải, đồng thời cô cũng chọn ình một chút đồ ăn vặt, kể từ sau khi ngã bệnh, cô không được phép ăn linh tinh, bây giờ lại gặp chuyện buồn phiền, đồng thời cô cũng muốn làm chút gì đó để giải sầu.</w:t>
      </w:r>
    </w:p>
    <w:p>
      <w:pPr>
        <w:pStyle w:val="BodyText"/>
      </w:pPr>
      <w:r>
        <w:t xml:space="preserve">Lúc về tới nhà, cửa còn chưa có mở thì mẹ cô đã từ trong nhà đi ra đoán, sau đó thì kéo cô tới phòng khách, dáng vẻ dường như muốn ăn thịt cô.</w:t>
      </w:r>
    </w:p>
    <w:p>
      <w:pPr>
        <w:pStyle w:val="BodyText"/>
      </w:pPr>
      <w:r>
        <w:t xml:space="preserve">Cô không biết mình là làm sai cái gì, chẳng lẽ nghi ngờ cô đi ra ngoài quá lâu?</w:t>
      </w:r>
    </w:p>
    <w:p>
      <w:pPr>
        <w:pStyle w:val="BodyText"/>
      </w:pPr>
      <w:r>
        <w:t xml:space="preserve">Trong lúc cô đang cảm thấy khó hiểu thì đã nhìn thấy trên bàn trà chất đầy đồ đạc, nào là rượu, thuốc lá, còn có mấy loại thuốc bổ cao cấp nữa .... Còn có hoa tươi, trái cây....</w:t>
      </w:r>
    </w:p>
    <w:p>
      <w:pPr>
        <w:pStyle w:val="BodyText"/>
      </w:pPr>
      <w:r>
        <w:t xml:space="preserve">Cô còn chưa mở miệng hỏi thì mẹ cô đã giáo huấn cô tới tấp: "Đứa nhỏ này, chỉ có một chút chuyện nhỏ mà bắt tiểu Cố chạy tới tận nhà xin lỗi con, còn nữa con có nghèo khổ gì đâu, con thích chiếc nhẫn thì cứ nói.... Còn e ngại Cố Ngôn Chi không mua đồ tốt cho con sao...."</w:t>
      </w:r>
    </w:p>
    <w:p>
      <w:pPr>
        <w:pStyle w:val="BodyText"/>
      </w:pPr>
      <w:r>
        <w:t xml:space="preserve">Lời nói của mẹ cô làm cho Vương An An ngẩng cả người ra, chiếc nhẫn ở đâu ra....</w:t>
      </w:r>
    </w:p>
    <w:p>
      <w:pPr>
        <w:pStyle w:val="BodyText"/>
      </w:pPr>
      <w:r>
        <w:t xml:space="preserve">Hơn nữa Cố Ngôn Chi đã tới sao?</w:t>
      </w:r>
    </w:p>
    <w:p>
      <w:pPr>
        <w:pStyle w:val="BodyText"/>
      </w:pPr>
      <w:r>
        <w:t xml:space="preserve">Sao có thể trùng hợp vậy chứ, cô vừa ra khỏi cửa thì Cố Ngôn Chi đã chạy tới nhà cô, đừng nói là anh ta cố tình tìm người theo dõi cô à?</w:t>
      </w:r>
    </w:p>
    <w:p>
      <w:pPr>
        <w:pStyle w:val="BodyText"/>
      </w:pPr>
      <w:r>
        <w:t xml:space="preserve">Cố ý chọn lúc cô không có ở nhà mới chạy tới!</w:t>
      </w:r>
    </w:p>
    <w:p>
      <w:pPr>
        <w:pStyle w:val="BodyText"/>
      </w:pPr>
      <w:r>
        <w:t xml:space="preserve">Tâm trạng của cô buồn bực nhưng mà ba cô thì mặt mày lại hớn hở, vừa ngăn cản mẹ cô vừa nói với Vương An An: "Được rồi, đừng nói con bé nữa, An An mau tới đây."</w:t>
      </w:r>
    </w:p>
    <w:p>
      <w:pPr>
        <w:pStyle w:val="BodyText"/>
      </w:pPr>
      <w:r>
        <w:t xml:space="preserve">Ông vẫy vẫy tay bảo Vương An An tới cạnh mình, ba của Vương An thuộc về dạng người chịu cực chịu khó, trầm mặc ít nói, bình thường lúc bị mẹ cô bắt nạt luôn tỏa ra im lặng, Vương An An chưa từng thấy ba cô vui vẻ như vậy bao giờ.</w:t>
      </w:r>
    </w:p>
    <w:p>
      <w:pPr>
        <w:pStyle w:val="BodyText"/>
      </w:pPr>
      <w:r>
        <w:t xml:space="preserve">Cô chỉ thấy ba cô rất trịnh trọng cầm lên một cái hộp trang sức rồi mở ra.</w:t>
      </w:r>
    </w:p>
    <w:p>
      <w:pPr>
        <w:pStyle w:val="BodyText"/>
      </w:pPr>
      <w:r>
        <w:t xml:space="preserve">Bên trong là một chiếc nhẫn có hình dáng rất đặc biệt, kim cương tuy không lớn, nhưng lại rất sáng, khi mở ra ánh sáng của viên kim cương cũng sáng lên theo, mặc kệ là ánh đèn sáng cỡ nào, nhưng viên kim cương cũng tỏa sáng lấp lánh.</w:t>
      </w:r>
    </w:p>
    <w:p>
      <w:pPr>
        <w:pStyle w:val="BodyText"/>
      </w:pPr>
      <w:r>
        <w:t xml:space="preserve">Cô buồn bực quan sát.</w:t>
      </w:r>
    </w:p>
    <w:p>
      <w:pPr>
        <w:pStyle w:val="BodyText"/>
      </w:pPr>
      <w:r>
        <w:t xml:space="preserve">Ba cô coi nói giống như vật quý giá mà nói: "Chiếc nhẫn được rồi chứ, tiểu Cố mới vừa đưa tới, nói với ba mẹ khuyên con đừng nên tức giận, nói bản thân nó làm sai, mặc kệ thế nào đi nữa, thì nó vẫn cứ thích con.... Chuyện kết hôn nó cũng đã nói với ba mẹ rồi, lời nó đã nói thì sẽ làm được, nó nhắn lại ngày mai sẽ tới đoán con đi làm đăng ký kết hôn...."</w:t>
      </w:r>
    </w:p>
    <w:p>
      <w:pPr>
        <w:pStyle w:val="BodyText"/>
      </w:pPr>
      <w:r>
        <w:t xml:space="preserve">Vương An An tát vào mặt của mình một cái, cô cho rằng bản thân mình đang nghe nhầm.</w:t>
      </w:r>
    </w:p>
    <w:p>
      <w:pPr>
        <w:pStyle w:val="BodyText"/>
      </w:pPr>
      <w:r>
        <w:t xml:space="preserve">Mẹ cô cũng đi tới, ngồi cùng một chỗ với ba của cô, một người mặt đỏ một người mặt trắng, dạy dỗ cô: "Tiểu Cố là đứa trẻ rất hiểu chuyện, đáng lẽ nó có rất nhiều đối tượng để kết hôn, nhưng bây giờ lại gấp gáp bàn bạc với ba mẹ chuyện kết hôn của hai đứa."</w:t>
      </w:r>
    </w:p>
    <w:p>
      <w:pPr>
        <w:pStyle w:val="BodyText"/>
      </w:pPr>
      <w:r>
        <w:t xml:space="preserve">Vương An An méo cả miệng, cô im lặng không nói gì, ngày hôm qua cô gọi điện cho Cố Ngôn Chi, biểu hiện của anh ta vô cùng lạnh nhạt, nói xong cũng không chịu nói cái gì với cô, kết quả xoay người thì lại chạy tới nhà cô cầu hôn, còn vu hại cô bảo cô không thích chiếc nhẫn này.... Đổi trắng thay đen một cách quá mức!</w:t>
      </w:r>
    </w:p>
    <w:p>
      <w:pPr>
        <w:pStyle w:val="BodyText"/>
      </w:pPr>
      <w:r>
        <w:t xml:space="preserve">Nhưng kết hôn với ai, Cố Ngôn Chi sẽ kết hôn với cô sao? Vậy những lời nói trước kia của anh ta không phải đơn thuần chỉ là dụ dỗ cha mẹ cô thôi à?</w:t>
      </w:r>
    </w:p>
    <w:p>
      <w:pPr>
        <w:pStyle w:val="BodyText"/>
      </w:pPr>
      <w:r>
        <w:t xml:space="preserve">Trong lòng cô nảy sinh ra sự nghi ngờ, chẳng lẽ người tới đây chính là Uông Uông?</w:t>
      </w:r>
    </w:p>
    <w:p>
      <w:pPr>
        <w:pStyle w:val="BodyText"/>
      </w:pPr>
      <w:r>
        <w:t xml:space="preserve">Cô cũng cẩn thận hỏi lại: "Mẹ, lúc Cố Ngôn Chi tới nhà, hai người có cảm thấy anh ấy có cái gì lạ không? Ví dụ như giọng điệu hay cử chỉ đó?"</w:t>
      </w:r>
    </w:p>
    <w:p>
      <w:pPr>
        <w:pStyle w:val="BodyText"/>
      </w:pPr>
      <w:r>
        <w:t xml:space="preserve">Vốn dĩ mẹ cô cảm thấy cô đã không hiểu chuyện rồi, bây giờ còn nghi ngờ Cố Ngôn Chi, lập tức mẹ cô la ầm lên, dáng vẻ chỉ tiếc rèn sắt không thành thép: "Con đó, con đang nói gì vậy.... Tại sao con lại nghĩ như vậy?! Ban đầu mẹ đã nói với con như thế nào, bảo con phải quan tâm nhiều một chút, bảo vệ tốt ình, có đúng không? Kết quả hôm trước con đã làm gì, dám gạt bà mẹ của con nói ngủ ở nhà bạn, lúc đó ba mẹ đã cảm thấy có cái gì đó không đúng rồi, vì vậy mới cố tình tới hỏi bạn của con...."</w:t>
      </w:r>
    </w:p>
    <w:p>
      <w:pPr>
        <w:pStyle w:val="BodyText"/>
      </w:pPr>
      <w:r>
        <w:t xml:space="preserve">Vương An An vừa nghe thì lập tức mở to hai mắt.</w:t>
      </w:r>
    </w:p>
    <w:p>
      <w:pPr>
        <w:pStyle w:val="BodyText"/>
      </w:pPr>
      <w:r>
        <w:t xml:space="preserve">Mẹ cô càng thêm tức giận nắm lấy lỗ tai của cô mà mắng: "Kết quả con căn bản không có tới nhà bạn, điện thoại di động thì tắt máy, làm cho ba mẹ vô cùng tức giận. Vốn dĩ muốn chờ con trở về sẽ dạy dỗ con một trận, nhưng ba con nói bây giờ là xã hội nào rồi, những chuyện của bọn trẻ chúng ta nên nhắm một con mở một con.... Lại còn thấy cô nam quả nữ cùng nhau trở về.... Mẹ còn sợ con bị người ta lừa, phải chịu thiệt? Sau đó con bực bội không chịu nói gì, mẹ còn tưởng rằng hai đứa xảy ra chuyện gì rồi, bây giờ Cố Ngôn Chi cũng đã tới cầu hôn, người ta muốn chịu trách nhiệm, còn con thì lại không chịu gả, mặt mũi nhà họ Vương của chúng ta còn để ở đâu đây.... Giờ con còn muốn bày trò gì nữa? Chẳng lẽ còn muốn làm cho người ta ăn ngủ không yên, tiếp tục hành hạ người ta à? Còn nữa nếu như con không thích nó thì cùng nó qua đêm để làm cái gì?”</w:t>
      </w:r>
    </w:p>
    <w:p>
      <w:pPr>
        <w:pStyle w:val="BodyText"/>
      </w:pPr>
      <w:r>
        <w:t xml:space="preserve">Vương An An vừa thẹn vừa cáu, cô đúng là người không biết xấu hổ, trước kia lúc còn đang học đại học, bạn ở cùng phòng trong ký túc xá của cô thay đổi bạn trai liên tục năm sáu người, ở cùng nhau một phòng hai tháng cũng không bị phát hiện, bây giờ mình mới đi ra ngoài có một đêm, chưa gì đã nhanh bị phát hiện rồi.</w:t>
      </w:r>
    </w:p>
    <w:p>
      <w:pPr>
        <w:pStyle w:val="BodyText"/>
      </w:pPr>
      <w:r>
        <w:t xml:space="preserve">Ánh mắt của cha mẹ cô rất lão luyện, từ nhỏ đã giáo dục cô phải có lòng tự trọng, tự ái.... Cô bây giờ thật sự muốn đào một cái lỗ để chui xuống thôi....</w:t>
      </w:r>
    </w:p>
    <w:p>
      <w:pPr>
        <w:pStyle w:val="BodyText"/>
      </w:pPr>
      <w:r>
        <w:t xml:space="preserve">Vương An An bày ra gương mặt ngây ngô bị dạy dỗ cả tiếng đồng hồ, cuối cùng thấy cô không có phản ứng gì nên mẹ cô mới đặc xá cho cô trở về phòng của mình mà suy nghỉ lại, để cho cô suy nghĩ thật kỹ chuyện kết hôn ....</w:t>
      </w:r>
    </w:p>
    <w:p>
      <w:pPr>
        <w:pStyle w:val="BodyText"/>
      </w:pPr>
      <w:r>
        <w:t xml:space="preserve">Cả người Vương An An không còn tí sức nào, cứ thế mà ngã đại xuống giường, sau khi cố gắng hít thở sâu vài lần, cô rốt cuộc cũng trở lại bình thường, sau đó rất nhanh móc điện thoại ra, nhấn gọi cho Cố Ngôn Chi, cô nhất định phải hỏi rõ ràng.</w:t>
      </w:r>
    </w:p>
    <w:p>
      <w:pPr>
        <w:pStyle w:val="BodyText"/>
      </w:pPr>
      <w:r>
        <w:t xml:space="preserve">Lần này người nghe máy không phải là Cố Ngôn Chi, mà là trợ lý của anh – Thời Cẩn.</w:t>
      </w:r>
    </w:p>
    <w:p>
      <w:pPr>
        <w:pStyle w:val="BodyText"/>
      </w:pPr>
      <w:r>
        <w:t xml:space="preserve">Đối phương nói chuyện với Vương An An vô cùng khách sáo, nói Cố tổng rất bận, nếu như muốn nói gì thì anh có thể nhắn lại giúp cho cô.</w:t>
      </w:r>
    </w:p>
    <w:p>
      <w:pPr>
        <w:pStyle w:val="BodyText"/>
      </w:pPr>
      <w:r>
        <w:t xml:space="preserve">A, cái tên cưỡng ép đó, vô cùng gian trá..., Vương An An đánh chết cũng không dám cho Thời Cẩn biết, cuối cùng đành thở dài cúp điện thoại.</w:t>
      </w:r>
    </w:p>
    <w:p>
      <w:pPr>
        <w:pStyle w:val="BodyText"/>
      </w:pPr>
      <w:r>
        <w:t xml:space="preserve">Tâm trạng của cô hoảng loạn cả một buổi chiều, xém chút nữa là quên uống thuốc, ngược lại trước khi đi ngủ, cô chợt nhận được một tin nhắn, số điện thoại là của Cố Ngôn Chi, cô vội vàng mở ra coi, nội dung bên trong là nhắc nhở cô uống thuốc.</w:t>
      </w:r>
    </w:p>
    <w:p>
      <w:pPr>
        <w:pStyle w:val="BodyText"/>
      </w:pPr>
      <w:r>
        <w:t xml:space="preserve">Đợi tới lúc cô gọi lại thì chỉ nghe thấy giọng nói thông báo không liên lạc được, Vương An An tức tới mức thiếu chút nữa là đập luôn cả điện thoại.</w:t>
      </w:r>
    </w:p>
    <w:p>
      <w:pPr>
        <w:pStyle w:val="BodyText"/>
      </w:pPr>
      <w:r>
        <w:t xml:space="preserve">Vốn dĩ thân thể của cô không tốt, bây giờ lại mất ngủ, cho đến gần sáng cô mới mơ mơ màng màng ngủ thiếp đi, kết quả đang ngủ ngon lành thì lại nghe thấy bên ngoài có người nhỏ giọng đang nói chuyện gì đó, giữa chừng còn có tiếng cười của mẹ cô, nghe âm thanh dường như mẹ cô rất vui mừng .</w:t>
      </w:r>
    </w:p>
    <w:p>
      <w:pPr>
        <w:pStyle w:val="BodyText"/>
      </w:pPr>
      <w:r>
        <w:t xml:space="preserve">Cô vội vàng ngồi dậy mặc quần áo vào, lúc đẩy cửa đi ra khỏi phòng thì đã nhìn thấy Cố Ngôn Chi đang ngồi ở trên ghế sopha nhà mình.</w:t>
      </w:r>
    </w:p>
    <w:p>
      <w:pPr>
        <w:pStyle w:val="BodyText"/>
      </w:pPr>
      <w:r>
        <w:t xml:space="preserve">Vẫn là dáng vẻ giống như ngày thường, bình tĩnh trước sóng gió, rất lịch sự rất có phong độ, chỉ là lúc cô đẩy cửa phòng đi ra ngoài thì cả người anh trở nên cứng ngắc một chút, chỉ là rất nhanh Cố Ngôn Chi liền lại khôi phục lại trạng thái ban đầu, lúc nhìn về phía cô bất kể là ánh mắt như thế nào đều không được còn được tự nhiên như xưa.</w:t>
      </w:r>
    </w:p>
    <w:p>
      <w:pPr>
        <w:pStyle w:val="BodyText"/>
      </w:pPr>
      <w:r>
        <w:t xml:space="preserve">Cha mẹ của cô đều có mặt ở đây nên Vương An An cũng không lập tức nổi cáu, bây giờ vẫn còn chưa phải lúc, hơn nữa sự nghi ngờ trước kia bây giờ không còn là nghi ngờ nữa, người đêm hôm đó nhất định là Cố Ngôn Chi....</w:t>
      </w:r>
    </w:p>
    <w:p>
      <w:pPr>
        <w:pStyle w:val="BodyText"/>
      </w:pPr>
      <w:r>
        <w:t xml:space="preserve">Anh không nhận điện thoại còn làm mấy chuyện dư thừa này, hiển nhiên chính là....</w:t>
      </w:r>
    </w:p>
    <w:p>
      <w:pPr>
        <w:pStyle w:val="BodyText"/>
      </w:pPr>
      <w:r>
        <w:t xml:space="preserve">Trước đó cô luôn cho rằng Cố Ngôn Chi vì chán ghét cô nên mới thường xuyên khi dễ....</w:t>
      </w:r>
    </w:p>
    <w:p>
      <w:pPr>
        <w:pStyle w:val="BodyText"/>
      </w:pPr>
      <w:r>
        <w:t xml:space="preserve">Nhưng.... bây giờ thì cô không thể nghỉ như vậy được nữa rồi, không ai lại đi cưới một người mình ghét....</w:t>
      </w:r>
    </w:p>
    <w:p>
      <w:pPr>
        <w:pStyle w:val="BodyText"/>
      </w:pPr>
      <w:r>
        <w:t xml:space="preserve">Cô hít sâu một hơn, kiềm chế lại sự hỗn loạn trong đầu của mình.</w:t>
      </w:r>
    </w:p>
    <w:p>
      <w:pPr>
        <w:pStyle w:val="BodyText"/>
      </w:pPr>
      <w:r>
        <w:t xml:space="preserve">Trên bàn trà trước ghế sofa bày rất nhiều đồ ăn, điểm tâm vô cùng phong phú, mẹ cô còn kêu Cố Ngôn Chi cùng ăn nữa chứ.</w:t>
      </w:r>
    </w:p>
    <w:p>
      <w:pPr>
        <w:pStyle w:val="BodyText"/>
      </w:pPr>
      <w:r>
        <w:t xml:space="preserve">Ngược lại vừa thấy cô từ trong phòng ngủ đi ra, mẹ cô liền đứng lên, nhanh chóng nắm tay cô kéo trở về phòng ngủ, miệng không ngừng dạy bảo: "Ôi trời! Chẳng phải đã nói hôm qua rồi sau, hôm nay tiểu Cố sẽ tới đoán con đi đăng ký kết hôn, tiểu Cố cũng đã chờ con cả tiếng đồng hồ rồi, còn con lớn như vậy rồi mà cũng không biết tự giác sau.... Sau còn mặc cái áo màu xanh lục này, cái áo len màu đỏ đâu...."</w:t>
      </w:r>
    </w:p>
    <w:p>
      <w:pPr>
        <w:pStyle w:val="BodyText"/>
      </w:pPr>
      <w:r>
        <w:t xml:space="preserve">Vương An An bị mẹ cô lăn qua lăn lại bắt mặc quần áo màu đỏ, còn nhét vào tay cô chứng minh thư và hộ khẩu.</w:t>
      </w:r>
    </w:p>
    <w:p>
      <w:pPr>
        <w:pStyle w:val="BodyText"/>
      </w:pPr>
      <w:r>
        <w:t xml:space="preserve">Lúc đi ra nhìn thấy dáng vẻ Cố Ngôn Chi không gấp gáp tí nào, vẻ mặt dịu dàng còn để cho Vương An An ăn một chút gì đó, sợ lúc đi đăng ký cô sẽ bị đói, Cố Ngôn Chi còn đem những đồ ăn đã sớm nguội kia vào trong bếp hâm nóng lại.</w:t>
      </w:r>
    </w:p>
    <w:p>
      <w:pPr>
        <w:pStyle w:val="BodyText"/>
      </w:pPr>
      <w:r>
        <w:t xml:space="preserve">Trước kia Cố Ngôn Chi cũng từng chăm sóc cô như vậy, chỉ là khi đó Cố Ngôn Chi chỉ giả vờ diễn trò ẹ cô xem thôi....</w:t>
      </w:r>
    </w:p>
    <w:p>
      <w:pPr>
        <w:pStyle w:val="BodyText"/>
      </w:pPr>
      <w:r>
        <w:t xml:space="preserve">Trong lòng của cô trở nên rối loạn, cô cùng một cái thân thể xảy ra quan hệ tới hai lần, cô không có biện pháp sử dụng pháp luật bình thường để bảo vệ mình, cũng không dám đem hành động độc ác của Cố Ngôn Chi nói cho cha mẹ cô nghe, cô chỉ có thể im lặng ăn đóng đồ ăn kia, nhưng đồ ăn cứ ở trong miệng không thể nào nuốt xuống được, nước mắt chảy dài thành hai hàng, cô thật sự muốn đập nát cái vẻ ngụy trang lịch sự này đi, muốn nói cho cha mẹ của cô biết, người này thừa nước đục thả câu, chiếm tiện nghi của cô....</w:t>
      </w:r>
    </w:p>
    <w:p>
      <w:pPr>
        <w:pStyle w:val="Compact"/>
      </w:pPr>
      <w:r>
        <w:t xml:space="preserve">Nhưng tất cả cô đều không làm được, cô chỉ có thể dùng sức nắm chiếc đũa gấp đóng đồ ăn cho vào miệng, mà bản thân còn không biết nó là cái gì, đã vậy còn phải nghe mẹ cô khen ngợi, săn sóc yêu mếm Cố Ngôn Chi....</w:t>
      </w:r>
      <w:r>
        <w:br w:type="textWrapping"/>
      </w:r>
      <w:r>
        <w:br w:type="textWrapping"/>
      </w:r>
    </w:p>
    <w:p>
      <w:pPr>
        <w:pStyle w:val="Heading2"/>
      </w:pPr>
      <w:bookmarkStart w:id="67" w:name="chương-45"/>
      <w:bookmarkEnd w:id="67"/>
      <w:r>
        <w:t xml:space="preserve">45. Chương 45</w:t>
      </w:r>
    </w:p>
    <w:p>
      <w:pPr>
        <w:pStyle w:val="Compact"/>
      </w:pPr>
      <w:r>
        <w:br w:type="textWrapping"/>
      </w:r>
      <w:r>
        <w:br w:type="textWrapping"/>
      </w:r>
    </w:p>
    <w:p>
      <w:pPr>
        <w:pStyle w:val="BodyText"/>
      </w:pPr>
      <w:r>
        <w:t xml:space="preserve">Chờ sau khi ăn cơm xong, Vương An An vội vàng gọi Cố Ngôn Chi ra ngoài.</w:t>
      </w:r>
    </w:p>
    <w:p>
      <w:pPr>
        <w:pStyle w:val="BodyText"/>
      </w:pPr>
      <w:r>
        <w:t xml:space="preserve">Nhưng xuống dưới lầu, cô không lên xe với Cố Ngôn Chi mà xoay người đi đến khu nhà nhỏ khá yên tĩnh.</w:t>
      </w:r>
    </w:p>
    <w:p>
      <w:pPr>
        <w:pStyle w:val="BodyText"/>
      </w:pPr>
      <w:r>
        <w:t xml:space="preserve">Cô lạnh lùng ép hỏi Cố Ngôn Chi: "Rốt cuộc anh có ý gì?"</w:t>
      </w:r>
    </w:p>
    <w:p>
      <w:pPr>
        <w:pStyle w:val="BodyText"/>
      </w:pPr>
      <w:r>
        <w:t xml:space="preserve">"Cưới cô." Nét mặt Cố Ngôn Chi khác hẳn khi ở trước mặt cha mẹ cô, hơn nữa đó cũng không phải là dáng vẻ bình thường của Cố Ngôn Chi, bình thường Cố Ngôn Chi lạnh nhạt khiến người ta chán ghét, đi đến đâu cũng sẽ không có vẻ mặt phóng đãng như vậy.</w:t>
      </w:r>
    </w:p>
    <w:p>
      <w:pPr>
        <w:pStyle w:val="BodyText"/>
      </w:pPr>
      <w:r>
        <w:t xml:space="preserve">Bây giờ Cố Ngôn Chi giống như đang cố ý, lúc Vương An An hỏi anh còn bước tới hai bước, gần đây Vương An An bị bệnh chưa khỏi vừa thấy anh đến gần nhanh chóng nhíu mày.</w:t>
      </w:r>
    </w:p>
    <w:p>
      <w:pPr>
        <w:pStyle w:val="BodyText"/>
      </w:pPr>
      <w:r>
        <w:t xml:space="preserve">Cố Ngôn Chi lại cảm thấy thú vị đột nhiên cười lên, nhưng nụ cười của anh không đáng yêu và đơn thuần như Uông Uông mà lại lộ ra tác phong không đứng đắn.</w:t>
      </w:r>
    </w:p>
    <w:p>
      <w:pPr>
        <w:pStyle w:val="BodyText"/>
      </w:pPr>
      <w:r>
        <w:t xml:space="preserve">Vương An An chán ghét lùi lại một bước, tại sao cô lại chọn cái nơi này để nói chuyện với Cố Ngôn Chi kia chứ, không chỉ vắng vẻ còn ở trong góc, ba mặt đều là tường, cô mới lui về phía sau một bước người đã dựa vào tường rồi.</w:t>
      </w:r>
    </w:p>
    <w:p>
      <w:pPr>
        <w:pStyle w:val="BodyText"/>
      </w:pPr>
      <w:r>
        <w:t xml:space="preserve">Cô chợt cảm thấy không ổn đang muốn đi ra ngoài, Cố Ngôn Chi đã bước lên trước, nhanh chóng nhốt cô vào trong vòng tay.</w:t>
      </w:r>
    </w:p>
    <w:p>
      <w:pPr>
        <w:pStyle w:val="BodyText"/>
      </w:pPr>
      <w:r>
        <w:t xml:space="preserve">Cô còn chưa kịp đưa tay ra đẩy, môi Cố Ngôn Chi đã đến, không chỉ hôn còn có vuốt ve....</w:t>
      </w:r>
    </w:p>
    <w:p>
      <w:pPr>
        <w:pStyle w:val="BodyText"/>
      </w:pPr>
      <w:r>
        <w:t xml:space="preserve">Cô không thể giãy giụa mà còn giống như là dựa vào trong ngực anh, mặc kệ tránh né thế nào cũng không thoát, cánh tay muốn phản kích cũng bị anh hung hăng đè lại, sức lực của anh quá lớn, gần như là ấn cả người cô lên tường muốn làm gì thì làm.</w:t>
      </w:r>
    </w:p>
    <w:p>
      <w:pPr>
        <w:pStyle w:val="BodyText"/>
      </w:pPr>
      <w:r>
        <w:t xml:space="preserve">Cô vừa định giơ chân đá anh, lại làm cho anh bắt được cơ hội, tóm lấy chân cô, nhìn từ bên ngoài vào giống như cô giơ chân ra muốn ôm hông của anh....</w:t>
      </w:r>
    </w:p>
    <w:p>
      <w:pPr>
        <w:pStyle w:val="BodyText"/>
      </w:pPr>
      <w:r>
        <w:t xml:space="preserve">Vương An An đã lâu không có rèn luyện thân thể rồi, chân vốn là giơ không được cao, càng quá đáng hơn lúc này Cố Ngôn Chi có dụng ý xấu, anh đã nâng chân cô lên, còn thò tay vào trong quần cô, dường như liên tưởng đến anh muốn làm cái gì, Vương An An giãy giụa như điên, miệng cũng muốn kêu cứu....</w:t>
      </w:r>
    </w:p>
    <w:p>
      <w:pPr>
        <w:pStyle w:val="BodyText"/>
      </w:pPr>
      <w:r>
        <w:t xml:space="preserve">Chẳng qua là còn chưa kịp la lên, Cố Ngôn Chi đã bật cười, mặc dù nét mặt kia không phải quá ác ý, nhưng cũng toàn là nhạo báng, "An An, sao cô làm việc vẫn không có đầu óc như thế, cô ở nơi này kêu lên, cô cảm thấy bản thân mình mất mặt hay là tôi mất mặt?"</w:t>
      </w:r>
    </w:p>
    <w:p>
      <w:pPr>
        <w:pStyle w:val="BodyText"/>
      </w:pPr>
      <w:r>
        <w:t xml:space="preserve">Cố Ngôn Chi nắm cằm cô nhắc nhở: "Hóa đơn mấy ngày trước chúng ta thuê phòng còn ở đây, bây giờ có muốn tôi lấy ra cho hàng xóm của cô xem một chút không?"</w:t>
      </w:r>
    </w:p>
    <w:p>
      <w:pPr>
        <w:pStyle w:val="BodyText"/>
      </w:pPr>
      <w:r>
        <w:t xml:space="preserve">Vương An An tức thở không nổi, bỗng nhiên khổ sở ôm dạ dày, cơ thể cô vẫn còn rất yếu, mới vừa ăn cơm xong còn chưa tiêu hóa, lại bị chọc tức, cổ họng thì có bệnh, bây giờ bị kích thích như vậy, cô theo bản năng muốn nôn.</w:t>
      </w:r>
    </w:p>
    <w:p>
      <w:pPr>
        <w:pStyle w:val="BodyText"/>
      </w:pPr>
      <w:r>
        <w:t xml:space="preserve">Ngay sau đó tựa như nổi lên phản ứng dây chuyền, cô ói ra ngoài.</w:t>
      </w:r>
    </w:p>
    <w:p>
      <w:pPr>
        <w:pStyle w:val="BodyText"/>
      </w:pPr>
      <w:r>
        <w:t xml:space="preserve">Lần này Cố Ngôn Chi thành đối tượng chịu nạn, khi ói Vương An An cũng không thèm tránh Cố Ngôn Chi, nhưng làm cho cô bất ngờ là Cố Ngôn Chi cũng không có chán ghét né tránh, mà sắc mặt hơi biến đổi, nhanh chóng đỡ cô, đưa cô tới nơi thông thoáng....</w:t>
      </w:r>
    </w:p>
    <w:p>
      <w:pPr>
        <w:pStyle w:val="BodyText"/>
      </w:pPr>
      <w:r>
        <w:t xml:space="preserve">Sau đó Vương An An không để ý tới Cố Ngôn Chi nữa, cô ói rất nhiều, ói đến mức dạ dày trống rỗng vẫn còn chưa dừng lại.</w:t>
      </w:r>
    </w:p>
    <w:p>
      <w:pPr>
        <w:pStyle w:val="BodyText"/>
      </w:pPr>
      <w:r>
        <w:t xml:space="preserve">Cố Ngôn Chi đã sớm cởi áo khoác ra, thấy Vương An An chật vật như vậy, anh có hơi lúng túng, không ngừng vuốt lưng cho Vương An An, cuối cùng còn lấy nước từ trong xe ra, có lẽ là sợ nước suối quá lạnh, Cố Ngôn Chi còn đặt ở gần ngực một lúc, mới đưa cho Vương An An.</w:t>
      </w:r>
    </w:p>
    <w:p>
      <w:pPr>
        <w:pStyle w:val="BodyText"/>
      </w:pPr>
      <w:r>
        <w:t xml:space="preserve">Trông thấy Vương An An súc miệng, cả người đổ mồ hôi lạnh ngồi dưới đất, sau khi xong tất cả sắc mặt của Cố Ngôn Chi và Vương An An đều tái nhợt.</w:t>
      </w:r>
    </w:p>
    <w:p>
      <w:pPr>
        <w:pStyle w:val="BodyText"/>
      </w:pPr>
      <w:r>
        <w:t xml:space="preserve">Anh cũng không còn nhạo báng như vừa rồi, ngược lại mặt nặng nề nhìn chằm chằm Vương An An, một lúc sau khẩn trương hỏi: "Cô có uống thuốc đúng giờ không?"</w:t>
      </w:r>
    </w:p>
    <w:p>
      <w:pPr>
        <w:pStyle w:val="BodyText"/>
      </w:pPr>
      <w:r>
        <w:t xml:space="preserve">Vương An An không trả lời, cô cố gắng đứng lên, cơ thể trống rỗng ngay cả đi bộ cũng cảm thấy khó khăn, đầu óc mơ màng giống như thiếu dưỡng khí, cô cố gắng vừa hít thở sâu vừa đi vào trong nhà.</w:t>
      </w:r>
    </w:p>
    <w:p>
      <w:pPr>
        <w:pStyle w:val="BodyText"/>
      </w:pPr>
      <w:r>
        <w:t xml:space="preserve">Cố Ngôn Chi cũng không cản cô, mà cẩn thận đi theo phía sau, lúc cô lên cầu thang Cố Ngôn Chi nhiều lần muốn đỡ cô nhưng mỗi lần Vương An An đều dùng sức hất cánh tay của anh ra.</w:t>
      </w:r>
    </w:p>
    <w:p>
      <w:pPr>
        <w:pStyle w:val="BodyText"/>
      </w:pPr>
      <w:r>
        <w:t xml:space="preserve">Lúc đi đến cửa, nhìn Vương An An run rẩy móc chìa khóa ra.</w:t>
      </w:r>
    </w:p>
    <w:p>
      <w:pPr>
        <w:pStyle w:val="BodyText"/>
      </w:pPr>
      <w:r>
        <w:t xml:space="preserve">Vương An An không muốn nhìn thấy anh, nhưng khóe mắt không tránh khỏi lướt qua mặt của anh, trên mặt anh tái nhợt không có sức sống, ngay cả vành mắt cũng hồng hồng.</w:t>
      </w:r>
    </w:p>
    <w:p>
      <w:pPr>
        <w:pStyle w:val="BodyText"/>
      </w:pPr>
      <w:r>
        <w:t xml:space="preserve">Vương An An cảm thấy buồn cười, anh còn muốn giả khóc ở nhà cô hay sao?</w:t>
      </w:r>
    </w:p>
    <w:p>
      <w:pPr>
        <w:pStyle w:val="BodyText"/>
      </w:pPr>
      <w:r>
        <w:t xml:space="preserve">"Tôi dẫn cô đi kiểm tra....An An...." giọng Cố Ngôn Chi cũng run rẩy.</w:t>
      </w:r>
    </w:p>
    <w:p>
      <w:pPr>
        <w:pStyle w:val="BodyText"/>
      </w:pPr>
      <w:r>
        <w:t xml:space="preserve">Vương An An lại chán ghét muốn ói, trực tiếp đáp lại anh bằng một chữ ‘cút’.</w:t>
      </w:r>
    </w:p>
    <w:p>
      <w:pPr>
        <w:pStyle w:val="BodyText"/>
      </w:pPr>
      <w:r>
        <w:t xml:space="preserve">Chờ lúc mở cửa, Cố Ngôn Chi cũng không theo vào, lúc này rốt cuộc Vương An An mới thở phào nhẹ nhõm.</w:t>
      </w:r>
    </w:p>
    <w:p>
      <w:pPr>
        <w:pStyle w:val="BodyText"/>
      </w:pPr>
      <w:r>
        <w:t xml:space="preserve">Nhưng cha mẹ cô thấy cô buồn bã trở lại nhanh như vậy, thì vội đuổi theo hỏi cô bị làm sao.</w:t>
      </w:r>
    </w:p>
    <w:p>
      <w:pPr>
        <w:pStyle w:val="BodyText"/>
      </w:pPr>
      <w:r>
        <w:t xml:space="preserve">Vương An An thật sự là không có tâm tình giải thích, bèn nhốt mình vào trong phòng ngủ, nhưng mà một lát sau hình như cô đã nghe thấy mẹ cô nhận điện thoại, nghe láng máng giống như là Cố Ngôn Chi gọi tới.</w:t>
      </w:r>
    </w:p>
    <w:p>
      <w:pPr>
        <w:pStyle w:val="BodyText"/>
      </w:pPr>
      <w:r>
        <w:t xml:space="preserve">Đợi cô nghỉ ngơi đủ rồi, lúc đi ra, chỉ thấy mẹ cô như có điều muốn nói nhưng lại thôi nhìn cô, cuối cùng không nhịn được mới nói với cô: "Cái con bé này, sắp đi đăng ký rồi mà còn làm như vậy, tiểu Cố còn sợ bố mẹ hỏi con, nên mới cố ý gọi điện thoại dặn dò bố mẹ, con nói xem có phải mắt con bị mù rồi không?"</w:t>
      </w:r>
    </w:p>
    <w:p>
      <w:pPr>
        <w:pStyle w:val="BodyText"/>
      </w:pPr>
      <w:r>
        <w:t xml:space="preserve">Vương An An trước sau không nói tiếng nào, Cố Ngôn Chi nhắn cho cô mấy tin, nhưng cô đã hoàn toàn chán ghét người này, không thèm đọc mà xóa luôn.</w:t>
      </w:r>
    </w:p>
    <w:p>
      <w:pPr>
        <w:pStyle w:val="BodyText"/>
      </w:pPr>
      <w:r>
        <w:t xml:space="preserve">Hôm sau lúc cô vừa ăn sáng xong, ngồi ở phòng ngủ ngẩn người thì cô nghe thấy có người gõ cửa.</w:t>
      </w:r>
    </w:p>
    <w:p>
      <w:pPr>
        <w:pStyle w:val="BodyText"/>
      </w:pPr>
      <w:r>
        <w:t xml:space="preserve">Cha cô đi làm rồi trong nhà chỉ có cô với mẹ ở đây.</w:t>
      </w:r>
    </w:p>
    <w:p>
      <w:pPr>
        <w:pStyle w:val="BodyText"/>
      </w:pPr>
      <w:r>
        <w:t xml:space="preserve">Vương An An buồn bực ra mở cửa, nhìn thấy người đứng bên ngoài chính là trợ lý Thời Cẩn của Cố Ngôn Chi.</w:t>
      </w:r>
    </w:p>
    <w:p>
      <w:pPr>
        <w:pStyle w:val="BodyText"/>
      </w:pPr>
      <w:r>
        <w:t xml:space="preserve">Lần này Thời Cẩn cũng không đến một mình, sau lưng còn dẫn theo ba người đàn ông mặc trang phục nghiêm túc, nhìn số tuổi cũng khá lớn, Thời Cẩn vừa giới thiệu vừa dẫn những người đó vào nhà Vương An An.</w:t>
      </w:r>
    </w:p>
    <w:p>
      <w:pPr>
        <w:pStyle w:val="BodyText"/>
      </w:pPr>
      <w:r>
        <w:t xml:space="preserve">Ngược lại Vương An An và mẹ cô đều ngẩn người ra.</w:t>
      </w:r>
    </w:p>
    <w:p>
      <w:pPr>
        <w:pStyle w:val="BodyText"/>
      </w:pPr>
      <w:r>
        <w:t xml:space="preserve">Hơn nữa Thời Cẩn nói đã cho tài xế đến chỗ cha Vương An An làm việc đón cha cô về rồi, chờ đông đủ hai người lớn, bọn họ sẽ bắt đầu.</w:t>
      </w:r>
    </w:p>
    <w:p>
      <w:pPr>
        <w:pStyle w:val="BodyText"/>
      </w:pPr>
      <w:r>
        <w:t xml:space="preserve">Lần này Vương An An hơi lo lắng, không phải cô chưa nếm qua thiệt thòi mà Cố Ngôn Chi ban cho, người này rất am hiểu việc giở thủ đoạn sau lưng, trước kia đã kiện cô đòi bồi thường xe, bây giờ bày ra tư thế này, nào là người của bên pháp luật, nào là người của bên tài vụ, cô cũng rất lo lắng Cố Ngôn Chi tìm ra được tật xấu nào của cô để chỉnh cô, nhưng suy đi nghĩ lại cô cũng không nghĩ ra Cố Ngôn Chi nắm được nhược điểm gì của cô?</w:t>
      </w:r>
    </w:p>
    <w:p>
      <w:pPr>
        <w:pStyle w:val="BodyText"/>
      </w:pPr>
      <w:r>
        <w:t xml:space="preserve">Lo lắng chờ đợi, cuối cùng thì cha cô cũng được đón về, lần này người nhà họ Vương cũng mắt lớn trừng mắt nhỏ, không hiểu tại sao Cố Ngôn Chi bỗng nhiên nghiêm túc như vậy.</w:t>
      </w:r>
    </w:p>
    <w:p>
      <w:pPr>
        <w:pStyle w:val="BodyText"/>
      </w:pPr>
      <w:r>
        <w:t xml:space="preserve">Đối diện với những người đó mặc dù nhìn qua rất thân thiện nhưng không ngăn nổi sự ưu tú trong đó, cả nhà Vương An An đều là những người bình thường, chưa từng gặp qua loại tình thế, trong lúc này cũng hơi sững sờ.</w:t>
      </w:r>
    </w:p>
    <w:p>
      <w:pPr>
        <w:pStyle w:val="BodyText"/>
      </w:pPr>
      <w:r>
        <w:t xml:space="preserve">Nhưng thật ra thì Vương An An cũng không thèm đếm xỉa đến chuyện này, trong lòng cô đã sớm tính toán, Cố Ngôn Chi là cái quái gì, anh ta muốn hoành hành, cùng lắm thì cô sẽ liều mạng với anh ta, dù sao cô cũng mắc bệnh nan y không có gì phải sợ?</w:t>
      </w:r>
    </w:p>
    <w:p>
      <w:pPr>
        <w:pStyle w:val="BodyText"/>
      </w:pPr>
      <w:r>
        <w:t xml:space="preserve">Ngay khi cô chuẩn bị mặc kệ tất cả, những người này rất trịnh trọng lấy những tài liệu ra.</w:t>
      </w:r>
    </w:p>
    <w:p>
      <w:pPr>
        <w:pStyle w:val="BodyText"/>
      </w:pPr>
      <w:r>
        <w:t xml:space="preserve">"Đây là thỏa thuận trước hôn nhân do anh Cố Ngôn Chi soạn thảo, có bất cứ điều gì không hiểu chúng tôi sẽ giải thích, còn có anh Cố nhờ chúng tôi chuyển lời xin lỗi của anh ấy, là do anh suy nghĩ không chu đáo làm cho cô Vương An An chịu uất ức, ngoài ra anh Cố đã chuẩn bị những thứ này làm sính lễ...."</w:t>
      </w:r>
    </w:p>
    <w:p>
      <w:pPr>
        <w:pStyle w:val="BodyText"/>
      </w:pPr>
      <w:r>
        <w:t xml:space="preserve">Thay vì đưa cho cha mẹ Vương An An một đống đồ thì đơn giản chỉ đưa một tờ chi phiếu.</w:t>
      </w:r>
    </w:p>
    <w:p>
      <w:pPr>
        <w:pStyle w:val="BodyText"/>
      </w:pPr>
      <w:r>
        <w:t xml:space="preserve">Lần đầu cha mẹ Vương An An nhìn thấy chi phiếu, lúc đầu còn chưa có nhận ra là cái gì, cho đến sau khi mẹ cô tìm mắt kính lão đeo lên mới sợ hết hồn, hai người già cũng không dám đếm những số không phía sau.</w:t>
      </w:r>
    </w:p>
    <w:p>
      <w:pPr>
        <w:pStyle w:val="BodyText"/>
      </w:pPr>
      <w:r>
        <w:t xml:space="preserve">Vương An An cảm giác mình giống như đồ vật bị đem bán làm cho cô hơi kích động.</w:t>
      </w:r>
    </w:p>
    <w:p>
      <w:pPr>
        <w:pStyle w:val="BodyText"/>
      </w:pPr>
      <w:r>
        <w:t xml:space="preserve">Cô đang muốn nổi cáu, lại thấy người luật sư kia đã rất chuyên nghiệp giảng giải cho cô những điều khoản trong bản thỏa thuận trước hôn nhân, mặc dù cô không hiểu những thứ đó, nhưng tại điều khoản A nói là toàn bộ tài sản trước hôn nhân hai người sở hữu chung, nói trắng ra là cô cũng có một phần trong đó?</w:t>
      </w:r>
    </w:p>
    <w:p>
      <w:pPr>
        <w:pStyle w:val="BodyText"/>
      </w:pPr>
      <w:r>
        <w:t xml:space="preserve">Ngoài ra bên trong cũng nêu rõ hai bên không được ngoại tình, một khi phát hiện sẽ phải rời khỏi nhà, những điều này được viết vô cùng rõ ràng và minh bạch, cổ phần, quỹ đầu tư, bất động sản cũng nêu ra không xót thứ nào....</w:t>
      </w:r>
    </w:p>
    <w:p>
      <w:pPr>
        <w:pStyle w:val="BodyText"/>
      </w:pPr>
      <w:r>
        <w:t xml:space="preserve">Vương An An không cần nhìn cũng có thể đoán hai mắt cha mẹ cô đã sáng lên, lệ nóng quanh vành mắt, hận không thể trực tiếp nhét cô vào trong chăn của Cố Ngôn Chi.</w:t>
      </w:r>
    </w:p>
    <w:p>
      <w:pPr>
        <w:pStyle w:val="BodyText"/>
      </w:pPr>
      <w:r>
        <w:t xml:space="preserve">Cũng không phải cha mẹ cô chỉ thấy tiền nhưng thời buổi khó khăn này, đừng nói những người đàn ông có tiền trở nên hư hỏng, nhiều người độc thân còn đang nghĩ cách lừa dối phụ nữ giúp trả tiền mua phòng mà không có tên đấy....</w:t>
      </w:r>
    </w:p>
    <w:p>
      <w:pPr>
        <w:pStyle w:val="Compact"/>
      </w:pPr>
      <w:r>
        <w:t xml:space="preserve">Cố Ngôn Chi như vậy, đừng nói cha mẹ cô, ai cũng sẽ không bỏ qua cơ hội tốt này, Vương An An hít sâu một cái, biết mình đây đã thua Cố Ngôn Chi một bước.</w:t>
      </w:r>
      <w:r>
        <w:br w:type="textWrapping"/>
      </w:r>
      <w:r>
        <w:br w:type="textWrapping"/>
      </w:r>
    </w:p>
    <w:p>
      <w:pPr>
        <w:pStyle w:val="Heading2"/>
      </w:pPr>
      <w:bookmarkStart w:id="68" w:name="chương-46"/>
      <w:bookmarkEnd w:id="68"/>
      <w:r>
        <w:t xml:space="preserve">46. Chương 46</w:t>
      </w:r>
    </w:p>
    <w:p>
      <w:pPr>
        <w:pStyle w:val="Compact"/>
      </w:pPr>
      <w:r>
        <w:br w:type="textWrapping"/>
      </w:r>
      <w:r>
        <w:br w:type="textWrapping"/>
      </w:r>
    </w:p>
    <w:p>
      <w:pPr>
        <w:pStyle w:val="BodyText"/>
      </w:pPr>
      <w:r>
        <w:t xml:space="preserve">Vương An An rất giận dữ, cô rất muốn gọi điện thoại cho Cố Ngôn Chi, nói chuyện rõ ràng dứt khoát với anh ta, anh ta cho rằng cứ như vậy thì cô sẽ động lòng sao? Nói cho anh biết, người mà cô muốn kết hôn chỉ có một mà thôi, đó chính là Uông Uông, cô muốn anh ấy đi đăng ký với mình, nếu như theo lời của anh ta nói thì cô cái gì cũng không cần làm, vậy giấy chứng nhận vừa tốn tiền vừa uổng phí sao? Nhưng mà cho dù anh ta nói thế nào, cho dù mọi thứ anh ta đều cho cô... cô cũng lười nhận....</w:t>
      </w:r>
    </w:p>
    <w:p>
      <w:pPr>
        <w:pStyle w:val="BodyText"/>
      </w:pPr>
      <w:r>
        <w:t xml:space="preserve">Nhưng cô không vẩy vùng nổi rồi, cái thân thể này không cần giày vò cũng đã giống như sụp đổ rồi, huống chi cô không phải là không muốn gả cho người kia, chẳng qua là cơ thể đó lại bị Cố Ngôn Chi chiếm lấy vào những lúc cô không muốn....</w:t>
      </w:r>
    </w:p>
    <w:p>
      <w:pPr>
        <w:pStyle w:val="BodyText"/>
      </w:pPr>
      <w:r>
        <w:t xml:space="preserve">Nhưng dù sau thì bên trong còn có một Uông Uông mà cô thích, cô hít một hơi thật sâu, trong ánh mắt vô cùng chờ đợi của ba mẹ mình cầm bút lên, nhìn cũng không thèm nhìn mà ký tên mình vào.</w:t>
      </w:r>
    </w:p>
    <w:p>
      <w:pPr>
        <w:pStyle w:val="BodyText"/>
      </w:pPr>
      <w:r>
        <w:t xml:space="preserve">Cô là người tính tình ngay thẳng, nếu trước kia không có nhiều tâm tư của con gái thì bây giờ làm sao phải khổ sở dày vò tất cả mọi người.</w:t>
      </w:r>
    </w:p>
    <w:p>
      <w:pPr>
        <w:pStyle w:val="BodyText"/>
      </w:pPr>
      <w:r>
        <w:t xml:space="preserve">Cùng lắm thì cô được coi như là còn vịt trắng xinh xắn, còn Cố Ngôn Chi cũng không tốt hơn mấy ông chú bụng phệ hèn hạ gì đâu.</w:t>
      </w:r>
    </w:p>
    <w:p>
      <w:pPr>
        <w:pStyle w:val="BodyText"/>
      </w:pPr>
      <w:r>
        <w:t xml:space="preserve">Vương An An chỉ cần nghĩ như vậy là cảm thấy thông suốt rồi.</w:t>
      </w:r>
    </w:p>
    <w:p>
      <w:pPr>
        <w:pStyle w:val="BodyText"/>
      </w:pPr>
      <w:r>
        <w:t xml:space="preserve">Dĩ nhiên là ba mẹ cô sẽ vô cùng vui mừng, Vương An An cũng không quản nhiều, khách sáo đưa những người đó đi khỏi cô liền đem mình nhốt ở trong phòng ngủ.</w:t>
      </w:r>
    </w:p>
    <w:p>
      <w:pPr>
        <w:pStyle w:val="BodyText"/>
      </w:pPr>
      <w:r>
        <w:t xml:space="preserve">Cố Ngôn Chi thì rất nhanh tới, đoán chừng là để nhìn cô ngoan ngoãn mà đi theo, sợ đêm dài lắm mộng lại có thêm rắc rối, vì vậy mới nhanh chóng muốn đi lấy giấy chứng nhận đăng ký với cô.</w:t>
      </w:r>
    </w:p>
    <w:p>
      <w:pPr>
        <w:pStyle w:val="BodyText"/>
      </w:pPr>
      <w:r>
        <w:t xml:space="preserve">Vương An An cũng không còn nét đẹp gì, lại còn không có ưu điểm, nhưng lại là người vô cùng gọn gàng hơn những người khách.</w:t>
      </w:r>
    </w:p>
    <w:p>
      <w:pPr>
        <w:pStyle w:val="BodyText"/>
      </w:pPr>
      <w:r>
        <w:t xml:space="preserve">Lúc gục mặt đi ra ngoài thì mẹ cô lại không vui, vừa giúp cô quàng khăn vào cổ vừa nói thầm với cô: "Ôi trời, con đừng có cúi mặt nữa, phải vui lên chứ, đây không phải là chuyện vui sao!"</w:t>
      </w:r>
    </w:p>
    <w:p>
      <w:pPr>
        <w:pStyle w:val="BodyText"/>
      </w:pPr>
      <w:r>
        <w:t xml:space="preserve">Vương An An buộc mình phải cười một cái, sau đó thì cười hết mức với Cố Ngôn Chi.</w:t>
      </w:r>
    </w:p>
    <w:p>
      <w:pPr>
        <w:pStyle w:val="BodyText"/>
      </w:pPr>
      <w:r>
        <w:t xml:space="preserve">Thật ra thì Cố Ngôn Chi đang giả bộ, lại còn ăn mặc rất phù hợp, sau khi bị Vương An An liếc mắt nhìn, Cố Ngôn Chi cũng không bày tỏ thái độ gì, dáng vẻ bình tĩnh kia giống như đang ra oai với dáng vẻ bực bội của cô.</w:t>
      </w:r>
    </w:p>
    <w:p>
      <w:pPr>
        <w:pStyle w:val="BodyText"/>
      </w:pPr>
      <w:r>
        <w:t xml:space="preserve">Đặc biệt cấp độ của anh ta quá cao, đến vỗ mông ngựa cô cũng không có khả năng.</w:t>
      </w:r>
    </w:p>
    <w:p>
      <w:pPr>
        <w:pStyle w:val="BodyText"/>
      </w:pPr>
      <w:r>
        <w:t xml:space="preserve">Vương An An cũng an ủi chính mình, dù sao thân thể cũng có một phần của Uông Uông, người nào cũng đều có chỗ không tốt, cô liếc nhìn qua gương mặt đầy ác ý của Cố Ngôn Chi, mặc dù không thích Cố Ngôn Chi, nhưng vẫn phải thành thực thừa nhận, dáng vẻ của Cố Ngôn Chi đúng là ngàn năm mới có một.</w:t>
      </w:r>
    </w:p>
    <w:p>
      <w:pPr>
        <w:pStyle w:val="BodyText"/>
      </w:pPr>
      <w:r>
        <w:t xml:space="preserve">Những cử chỉ phong độ kia, được rồi, suy cho cùng thì cũng rất ưu tú.</w:t>
      </w:r>
    </w:p>
    <w:p>
      <w:pPr>
        <w:pStyle w:val="BodyText"/>
      </w:pPr>
      <w:r>
        <w:t xml:space="preserve">Nếu như Cố Ngôn Chi mà treo biển hành nghề thì đoán chừng cô sẽ không trả nổi chi phí đâu.</w:t>
      </w:r>
    </w:p>
    <w:p>
      <w:pPr>
        <w:pStyle w:val="BodyText"/>
      </w:pPr>
      <w:r>
        <w:t xml:space="preserve">Trở lại vấn đề kết hôn, cô cũng không cần lo lắng anh sẽ đi ra ngoài gieo họa cho cô và Uông Uông, chỉ cần nghĩ như vậy, thì Vương An An không còn rối rắm gì nữa.</w:t>
      </w:r>
    </w:p>
    <w:p>
      <w:pPr>
        <w:pStyle w:val="BodyText"/>
      </w:pPr>
      <w:r>
        <w:t xml:space="preserve">Chỉ là trong lòng cô lại có gúc mắt không tháo gỡ được, cô cũng hít sâu một hơi rồi nói: "Cố Ngôn Chi, dù sao cũng phải đi đăng ký kết hôn, anh hay là Uông Uông đi thì có khác gì đâu, anh để cho Uông Uông ra ngoài có được hay không?"</w:t>
      </w:r>
    </w:p>
    <w:p>
      <w:pPr>
        <w:pStyle w:val="BodyText"/>
      </w:pPr>
      <w:r>
        <w:t xml:space="preserve">Cố Ngôn Chi đang đi ở phía trước thì dừng lại, nhưng mà anh cũng không có lên tiếng, đồng thời gương mặt cũng hướng về phía trước, Vương An An lại không nhìn rõ nét mặt của anh, chỉ là cô đã sớm giác ngộ ra, cô biết Cố Ngôn Chi nhất định sẽ rất tức giận.</w:t>
      </w:r>
    </w:p>
    <w:p>
      <w:pPr>
        <w:pStyle w:val="BodyText"/>
      </w:pPr>
      <w:r>
        <w:t xml:space="preserve">Kết quả Cố Ngôn Chi vẫn không hề tức giận, thậm chí còn giúp cô mở cửa xe ra.</w:t>
      </w:r>
    </w:p>
    <w:p>
      <w:pPr>
        <w:pStyle w:val="BodyText"/>
      </w:pPr>
      <w:r>
        <w:t xml:space="preserve">Vương An An nghi ngờ nhìn gương mặt của Cố Ngôn Chi.</w:t>
      </w:r>
    </w:p>
    <w:p>
      <w:pPr>
        <w:pStyle w:val="BodyText"/>
      </w:pPr>
      <w:r>
        <w:t xml:space="preserve">Khuôn mặt này phải nói là vô cùng hoàn mỹ, vẻ mặt bình tĩnh trước sóng gió.</w:t>
      </w:r>
    </w:p>
    <w:p>
      <w:pPr>
        <w:pStyle w:val="BodyText"/>
      </w:pPr>
      <w:r>
        <w:t xml:space="preserve">Vương An An cắn môi, buồn bực hỏi anh: "Anh không nổi giận sao?"</w:t>
      </w:r>
    </w:p>
    <w:p>
      <w:pPr>
        <w:pStyle w:val="BodyText"/>
      </w:pPr>
      <w:r>
        <w:t xml:space="preserve">Cố Ngôn Chi cười nhạt, "Tại sao phải tức giận? Không ngờ lại có người phụ nữ ngu ngốc như cô, cố tình thích cái loại đồ vô dụng đó, tôi còn có thể nói gì, tức giận sao? Dĩ nhiên không, tôi còn yêu thương cô không kịp nữa, cho đến bây giờ cô vẫn si mê cái đồ vô dụng đó, bây giờ cô muốn đi đăng ký với tôi, còn tên đó chả biết chuyện gì đang xảy ra, loại chuyện này, lúc nào mới tới lượt tôi tức giận?"</w:t>
      </w:r>
    </w:p>
    <w:p>
      <w:pPr>
        <w:pStyle w:val="BodyText"/>
      </w:pPr>
      <w:r>
        <w:t xml:space="preserve">Bình thường Cố Ngôn Chi rất ít khi nói, bây giờ lại nói một mạch như vậy, mặc dù anh ta cũng thường hăm dọa cô, nhưng Vương An An lại cảm giác lời này của Cố Ngôn Chi so với trước kia chẳng giống nhau tí nào.</w:t>
      </w:r>
    </w:p>
    <w:p>
      <w:pPr>
        <w:pStyle w:val="BodyText"/>
      </w:pPr>
      <w:r>
        <w:t xml:space="preserve">Cô không nhịn được mà nhìn Cố Ngôn Chi lâu một chút.</w:t>
      </w:r>
    </w:p>
    <w:p>
      <w:pPr>
        <w:pStyle w:val="BodyText"/>
      </w:pPr>
      <w:r>
        <w:t xml:space="preserve">Vẻ mặt Cố Ngôn Chi rất lạnh lùng, so với dáng vẻ trước kia cũng không khác biệt lắm.</w:t>
      </w:r>
    </w:p>
    <w:p>
      <w:pPr>
        <w:pStyle w:val="BodyText"/>
      </w:pPr>
      <w:r>
        <w:t xml:space="preserve">Vương An An có lòng muốn vì Uông Uông giải thích mấy câu, nhưng Cố Ngôn Chi nói cũng không phải là không có đạo lý, cô thích Uông Uông, vô cùng thích, nếu như tình cảm có thể phân ra một hai ba, thì dĩ nhiên cô biết Cố Ngôn Chi ưu tú hơn Uông Uông trăm ngàn lần.</w:t>
      </w:r>
    </w:p>
    <w:p>
      <w:pPr>
        <w:pStyle w:val="BodyText"/>
      </w:pPr>
      <w:r>
        <w:t xml:space="preserve">Cô im lặng một lúc, rốt cuộc không nhịn được nữa mà phản bác lại: "Nhưng tôi vẫn thích anh ấy hơn...."</w:t>
      </w:r>
    </w:p>
    <w:p>
      <w:pPr>
        <w:pStyle w:val="BodyText"/>
      </w:pPr>
      <w:r>
        <w:t xml:space="preserve">Giữa cô và Uông Uông đã có một sợi dây gắn kết, lúc không được nhìn thấy sẽ nhớ nhung đối phương tới phát điên, gặp được sẽ cảm thấy vô cùng hạnh phúc.</w:t>
      </w:r>
    </w:p>
    <w:p>
      <w:pPr>
        <w:pStyle w:val="BodyText"/>
      </w:pPr>
      <w:r>
        <w:t xml:space="preserve">"Mỗi người đều biết sẽ gặp phải vô số người, người ưu tú lại nhiều như vậy, xinh đẹp có, anh tuấn có, cá tính có, tài hoa có.... Nhiều loại người, tìm được người trong lòng thật khó khăn , nhưng lý do thích rất đơn giản.... Anh phải hỏi tôi thích Uông Uông ở chỗ nào, tôi cũng không biết phải trả lời anh ra sao.... Anh ấy đúng là vô dụng, cũng không giúp được cái gì.... Nhưng.... Mỗi khi nhìn thấy anh ấy thì tôi sẽ cảm thấy hạnh phúc...."</w:t>
      </w:r>
    </w:p>
    <w:p>
      <w:pPr>
        <w:pStyle w:val="BodyText"/>
      </w:pPr>
      <w:r>
        <w:t xml:space="preserve">Cố Ngôn Chi không có lên tiếng nữa, im lặng lái xe ra khỏi bãi đậu xe.</w:t>
      </w:r>
    </w:p>
    <w:p>
      <w:pPr>
        <w:pStyle w:val="BodyText"/>
      </w:pPr>
      <w:r>
        <w:t xml:space="preserve">Lúc đi trên đường nhỏ Vương An An lại gặp được một chướng ngại vật, trước cửa cục dân chính đang phải sửa chữa đường nước, không biết là ống nước bị hư cái gì, nhưng mà trên mặt đất toàn bùn với sình, tuy nói là bên trên có lót mấy miếng gạch, nhưng mà với độ cao đó, đoán chừng chỉ cần một bước thôi là sẽ rơi thẳng vào đóng bùn đó.</w:t>
      </w:r>
    </w:p>
    <w:p>
      <w:pPr>
        <w:pStyle w:val="BodyText"/>
      </w:pPr>
      <w:r>
        <w:t xml:space="preserve">Bây giờ trời lạnh như thế, không ai muốn làm ướt giầy và ống quần của mình, Vương An An cũng rất do dự, đang muốn khom lưng vén ống quần lên.</w:t>
      </w:r>
    </w:p>
    <w:p>
      <w:pPr>
        <w:pStyle w:val="BodyText"/>
      </w:pPr>
      <w:r>
        <w:t xml:space="preserve">Đột nhiên Cố Ngôn Chi lại ôm lấy cô, không phải kiểu ôm công chúa, trước kia Vương An An không có cảm thấy anh có sức lực dồi dào, mặc dù dáng người của anh rất chuẩn, nhưng cũng chưa so sánh Cố Ngôn Chi bây giờ, lúc này Vương An An mới phát hiện ra sức lực của nam và nữ quả thật chênh lệch rất nhiều, anh ôm lấy cô giống như đang ôm một con chó hay mèo.</w:t>
      </w:r>
    </w:p>
    <w:p>
      <w:pPr>
        <w:pStyle w:val="BodyText"/>
      </w:pPr>
      <w:r>
        <w:t xml:space="preserve">Đến chỗ khô mát Cố Ngôn Chi mới đem cẩn thận đặt Vương An An xuống, Vương An An có lòng tốt muốn cám ơn anh một câu, nhưng chung quy vẫn cảm thấy hơi kỳ cục, cũng không để ý tới anh, trong đầu tiếp tục buồn bực đi vào trong cục dân chính.</w:t>
      </w:r>
    </w:p>
    <w:p>
      <w:pPr>
        <w:pStyle w:val="BodyText"/>
      </w:pPr>
      <w:r>
        <w:t xml:space="preserve">Ngược lại Cố Ngôn Chi nói với cô một câu: "Cô có ăn cơm tốt không? Cô quá rầy."</w:t>
      </w:r>
    </w:p>
    <w:p>
      <w:pPr>
        <w:pStyle w:val="BodyText"/>
      </w:pPr>
      <w:r>
        <w:t xml:space="preserve">Vương An An không có trả lời, dĩ nhiên cô biết mình gầy, rõ ràng mỗi bữa ăn cô đều ép buộc chính mình phải ăn cơm, cũng nỗ lực muốn cho thân thể khỏe mạnh một chút, nhưng chỉ là không có không phát triển gì hơn nữa còn càng ngày càng gầy ....</w:t>
      </w:r>
    </w:p>
    <w:p>
      <w:pPr>
        <w:pStyle w:val="BodyText"/>
      </w:pPr>
      <w:r>
        <w:t xml:space="preserve">Không biết có phải là do Cố Ngôn Chi có chào hỏi trước hay không, thủ tục đăng ký vô cùng thuận lợi, Vương An An chỉ nhớ rõ mình điền một chút rồi ký tên ấn dấu tay, chụp ảnh gì đó hoàn toàn không hề có, nhưng chờ tới lúc cô cầm quyển sổ màu đỏ trong tay, cô rốt cuộc mới hiểu rõ ràng là mình đã trở thành người có gia đình rồi.</w:t>
      </w:r>
    </w:p>
    <w:p>
      <w:pPr>
        <w:pStyle w:val="BodyText"/>
      </w:pPr>
      <w:r>
        <w:t xml:space="preserve">Cô thở dài một hơi, đè nén tim nặng trĩu như hòn đá.</w:t>
      </w:r>
    </w:p>
    <w:p>
      <w:pPr>
        <w:pStyle w:val="BodyText"/>
      </w:pPr>
      <w:r>
        <w:t xml:space="preserve">Còn Cố Ngôn Chi thì lại khách sáo gửi bánh kẹo cưới cho nhân viên, Vương An An có chút ngoài ý muốn, không ngờ Cố Ngôn Chi mặt lạnh này, cũng sẽ có lúc như vậy.</w:t>
      </w:r>
    </w:p>
    <w:p>
      <w:pPr>
        <w:pStyle w:val="BodyText"/>
      </w:pPr>
      <w:r>
        <w:t xml:space="preserve">Chỉ là lúc nhân viên chúc bọn họ bách niên hảo hợp, thì lời nói này làm cho cô không vui mừng nổi.</w:t>
      </w:r>
    </w:p>
    <w:p>
      <w:pPr>
        <w:pStyle w:val="BodyText"/>
      </w:pPr>
      <w:r>
        <w:t xml:space="preserve">Lúc hai người trở về, Cố Ngôn Chi vẫn im lặng như cũ.</w:t>
      </w:r>
    </w:p>
    <w:p>
      <w:pPr>
        <w:pStyle w:val="BodyText"/>
      </w:pPr>
      <w:r>
        <w:t xml:space="preserve">Vương An An cũng có tâm sự của mình, chỉ là lúc về thì Cố Ngôn Chi lại tươi cười diễn trò như cũ, còn nhất định phải một mực chuẩn bị đủ thứ để nấu cơm chúc mừng, còn gọi một tiếng ba mẹ làm cho cả hai người vô cùng vui mừng, mới vừa rồi còn chú và dì, hiện tại mở miệng một tiếng cha một tiếng mẹ rồi.</w:t>
      </w:r>
    </w:p>
    <w:p>
      <w:pPr>
        <w:pStyle w:val="BodyText"/>
      </w:pPr>
      <w:r>
        <w:t xml:space="preserve">Gọi nhiều thì trở nên thuận miệng kể cả Vương An An nghe xong cũng phải le lưỡi.</w:t>
      </w:r>
    </w:p>
    <w:p>
      <w:pPr>
        <w:pStyle w:val="BodyText"/>
      </w:pPr>
      <w:r>
        <w:t xml:space="preserve">Vương An An đã sớm thấy thủ đoạn của Cố Ngôn Chi, chỉ là bình thường cô không quan tâm mà thôi.</w:t>
      </w:r>
    </w:p>
    <w:p>
      <w:pPr>
        <w:pStyle w:val="BodyText"/>
      </w:pPr>
      <w:r>
        <w:t xml:space="preserve">Vào lúc ăn cơm, Cố Ngôn Chi không ngừng gấp thêm thức ăn cho cô, dáng vẻ giống như đang nuôi heo, làm cho Vương An An ăn no căng bụng, lúc này Cố Ngôn Chi mới buông tha cho cô.</w:t>
      </w:r>
    </w:p>
    <w:p>
      <w:pPr>
        <w:pStyle w:val="BodyText"/>
      </w:pPr>
      <w:r>
        <w:t xml:space="preserve">Bình thường sau khi ăn cơm xong thì Cố Ngôn Chi sẽ chào tạm biệt mà về, nhưng lúc này lại bị ba mẹ của cô giữ chặt lại, Cố Ngôn Chi còn giả mù sa mưa nói có chút không dễ dàng, còn nói sẽ gây thêm phiền phức, dáng vẻ giống như là muốn từ chối....</w:t>
      </w:r>
    </w:p>
    <w:p>
      <w:pPr>
        <w:pStyle w:val="BodyText"/>
      </w:pPr>
      <w:r>
        <w:t xml:space="preserve">Vương An An trợn to mắt, mơ hồ cảm thấy hình như mình bị người khác giăng bẫy, cô nhanh chống muốn chen vào, chỉ là lời không kịp nói ra khỏi miệng.</w:t>
      </w:r>
    </w:p>
    <w:p>
      <w:pPr>
        <w:pStyle w:val="BodyText"/>
      </w:pPr>
      <w:r>
        <w:t xml:space="preserve">Ba mẹ của cô nhiệt tình nói với ông chủ Cố: "Ôi trời! Đều đã đi đăng ký rồi, còn ngại ngùng gì nữa, mẹ sẽ đi lấy chăn cho con.... Con đừng có chê nhà chúng ta keo kiệt, nhà của bố mẹ không có tốt như con...."</w:t>
      </w:r>
    </w:p>
    <w:p>
      <w:pPr>
        <w:pStyle w:val="BodyText"/>
      </w:pPr>
      <w:r>
        <w:t xml:space="preserve">"Tấm lòng của bố mẹ, con đều cảm nhận được." Cố Ngôn Chi cười yếu ớt nhận chăn gối đi trải giường.</w:t>
      </w:r>
    </w:p>
    <w:p>
      <w:pPr>
        <w:pStyle w:val="BodyText"/>
      </w:pPr>
      <w:r>
        <w:t xml:space="preserve">Vương An An buồn bực, vội chạy vào phòng của mình, xanh mặt nói với Cố Ngôn Chi: "Anh cứ như vậy mà đi vào sao? Anh.. anh…”</w:t>
      </w:r>
    </w:p>
    <w:p>
      <w:pPr>
        <w:pStyle w:val="BodyText"/>
      </w:pPr>
      <w:r>
        <w:t xml:space="preserve">Cố Ngôn Chi sắp xếp chăn gối xong, mặt không biến sắc thản nhiên cúi người xuống, dán vào tai của Vương An An nhẹ giọng nói: "Em thực tế chút đi bà xã, cho dù trong lòng em có ai đi nữa, thì tối nay em chỉ có anh."</w:t>
      </w:r>
    </w:p>
    <w:p>
      <w:pPr>
        <w:pStyle w:val="BodyText"/>
      </w:pPr>
      <w:r>
        <w:t xml:space="preserve">Vương An An không thèm đếm xỉa tới anh, cô sớm đã tỉnh ngộ, đến lúc này cũng không cần tỏa ra yếu thế chi ệt, cô trừng mắt, cắn răng nghiến lợi nói: "À, không phải chỉ là lên giường làm sao. Yêu à? Cố Ngôn Chi anh đừng cho rằng cứ như vậy là chiếm được ưu thế, gương mặt giống nhau, cơ thể giống nhau, tôi chẳng có tí tổn thất nào? Cho dù bây giờ anh không phải là Uông Uông, nhưng tôi có thể nghỉ anh là Uông Uông đó."</w:t>
      </w:r>
    </w:p>
    <w:p>
      <w:pPr>
        <w:pStyle w:val="BodyText"/>
      </w:pPr>
      <w:r>
        <w:t xml:space="preserve">Tiếng nói vừa dứt thì Vương An An cảm thấy cả người Cố Ngôn Chi rất lạ, ánh mắt của anh ấy rõ ràng là híp lại, nhưng mà ngay sau đó thì khôi phục lại vẻ mặt không sao hết, chỉ là khóe miệng cố ý hiện lên một nụ cười, khiến Vương An An không khỏi khẩn trương.</w:t>
      </w:r>
    </w:p>
    <w:p>
      <w:pPr>
        <w:pStyle w:val="BodyText"/>
      </w:pPr>
      <w:r>
        <w:t xml:space="preserve">Quả nhiên đến buổi tối, ba mẹ của cô vừa ngủ yên, Cố Ngôn Chi đã bắt đầu không an phận, hơn nữa Vương An An mới phát hiện ra mình thật sự là quá đơn thuần, một người đàn ông đã sớm chuẩn bị áo mưa, vậy mà cô còn dại dột đi chọc tức đối phương!</w:t>
      </w:r>
    </w:p>
    <w:p>
      <w:pPr>
        <w:pStyle w:val="BodyText"/>
      </w:pPr>
      <w:r>
        <w:t xml:space="preserve">Vương An An cố gắng coi anh giống con vịt*, nhưng cuối cùng vẫn không thể chịu đựng nổi.</w:t>
      </w:r>
    </w:p>
    <w:p>
      <w:pPr>
        <w:pStyle w:val="BodyText"/>
      </w:pPr>
      <w:r>
        <w:t xml:space="preserve">(Con vịt: trai bao)</w:t>
      </w:r>
    </w:p>
    <w:p>
      <w:pPr>
        <w:pStyle w:val="BodyText"/>
      </w:pPr>
      <w:r>
        <w:t xml:space="preserve">Cô cũng không có cởi mở tới mực độ này, vậy mà còn bị Cố Ngôn Chi cố ý hành hạ, cô cảm thấy mình sắp điên rồi, trên cơ bản thì phản ứng sinh lý không thể kiềm chế được, không có đau đớn khó chịu như lần đầu, Vương An An không biết có phải cơ thể cô đang phản ứng lại hay không nhưng cô có thể cảm giác được thân thể của mình như đang ở trên mây .</w:t>
      </w:r>
    </w:p>
    <w:p>
      <w:pPr>
        <w:pStyle w:val="BodyText"/>
      </w:pPr>
      <w:r>
        <w:t xml:space="preserve">Cái loại cảm giác kỳ lạ đó làm cho cô cảm thấy không phải là mình, mặc dù cô cố gắng biểu hiện vẻ mặt ra vẻ mặt lạnh lùng, giọng nói không có cảm xúc, nhưng từ từ lại vừa thở dốc vừa rên rỉ.</w:t>
      </w:r>
    </w:p>
    <w:p>
      <w:pPr>
        <w:pStyle w:val="BodyText"/>
      </w:pPr>
      <w:r>
        <w:t xml:space="preserve">Thân thể Cố Ngôn Chi che ở trên người của cô, da thịt kề nhau, không ngừng ma sát vuốt ve, đèn phòng không bật lên càng khiến xúc cảm đều mãnh liệt hơn so với trước kia....</w:t>
      </w:r>
    </w:p>
    <w:p>
      <w:pPr>
        <w:pStyle w:val="BodyText"/>
      </w:pPr>
      <w:r>
        <w:t xml:space="preserve">So với trí nhớ và hai lần làm trước kia, thì lần này thân thể của Vương An An không còn ngây thơ như tước, thân thể của cô theo bản năng dần dần không hề kháng cự nữa....</w:t>
      </w:r>
    </w:p>
    <w:p>
      <w:pPr>
        <w:pStyle w:val="BodyText"/>
      </w:pPr>
      <w:r>
        <w:t xml:space="preserve">Không ngừng hôn, từ cái trán kéo dài đến bộ ngực, đợi tới lúc cô biết Cố Ngôn Chi đang làm gì thì đã chậm rồi, cảm giác vừa bị Cố Ngôn Chi hôn vừa gặm nuốt thật sự là rất mắc cỡ, mạc dù trong lòng cô rất tức giận nhưng thân thể lại trái ngược hoàn toàn, dần dần đáp lại Cố Ngôn Chi.</w:t>
      </w:r>
    </w:p>
    <w:p>
      <w:pPr>
        <w:pStyle w:val="BodyText"/>
      </w:pPr>
      <w:r>
        <w:t xml:space="preserve">Cô không thích Cố Ngôn Chi, đồng thời cũng chán ghét sự tiếp xúc của anh, nhưng mà vào lúc Cố Ngôn Chi hí hửng đùa giỡn với cô thì thân thể của cô lại không kịp chờ đợi mà đón nhận Cố Ngôn Chi.</w:t>
      </w:r>
    </w:p>
    <w:p>
      <w:pPr>
        <w:pStyle w:val="BodyText"/>
      </w:pPr>
      <w:r>
        <w:t xml:space="preserve">Không ngừng va chạm vào chỗ sâu nhất, thở dốc, còn có giãy giụa phản kháng, đều đáp lại sự tán tỉnh của Cố Ngôn Chi....</w:t>
      </w:r>
    </w:p>
    <w:p>
      <w:pPr>
        <w:pStyle w:val="BodyText"/>
      </w:pPr>
      <w:r>
        <w:t xml:space="preserve">Anh cầm lấy tay cô hôn, thân thể phát ra âm thanh ma sát, âm thanh này làm cô vô cùng chán ghét.... Anh đang trong cơ thể cô, khiến Vương An An vừa mắc cỡ lại lúng túng, cơ thể của cô chưa bao giờ có cảm giác vui thích đến như vậy....</w:t>
      </w:r>
    </w:p>
    <w:p>
      <w:pPr>
        <w:pStyle w:val="BodyText"/>
      </w:pPr>
      <w:r>
        <w:t xml:space="preserve">Cố Ngôn Chi không ngừng hôn cô, thỏa thích mút đầu lưỡi thưởng thức hương vị trong môi cô....</w:t>
      </w:r>
    </w:p>
    <w:p>
      <w:pPr>
        <w:pStyle w:val="BodyText"/>
      </w:pPr>
      <w:r>
        <w:t xml:space="preserve">Ban đêm trôi qua hết sức khá dài, chờ tới lúc Vương An An đau lưng bò dậy thì đã thấy người bên giường biến mất rồi, cô âm thầm may mắn thở dài.</w:t>
      </w:r>
    </w:p>
    <w:p>
      <w:pPr>
        <w:pStyle w:val="BodyText"/>
      </w:pPr>
      <w:r>
        <w:t xml:space="preserve">Tối hôm qua trả giá đến mức máu chảy đầm đìa coi như cũng để cho cô biết, nam và nữ về nhiều khía cạnh có thể ngang hàng nhau, nhưng về mặt tình dục, coi như trong lòng cô có lớn tới đâu, cũng không thể thờ ơ được, chứ đừng nói tới mấy chuyện xấu hổ kia.</w:t>
      </w:r>
    </w:p>
    <w:p>
      <w:pPr>
        <w:pStyle w:val="BodyText"/>
      </w:pPr>
      <w:r>
        <w:t xml:space="preserve">Cô mới xuống khỏi giường thì đã nghe nghe thấy bên ngoài truyền đến tiếng của Cố Ngôn Chi và mẹ cô, mặc dù cố ý nhỏ giọng, nhưng cô vẫn có thể nghe rất rõ ràng.</w:t>
      </w:r>
    </w:p>
    <w:p>
      <w:pPr>
        <w:pStyle w:val="Compact"/>
      </w:pPr>
      <w:r>
        <w:t xml:space="preserve">Hình như là Cố Ngôn Chi đang nói chuyện gần đây của cô, sau đó mẹ cô cũng trách mắng mấy câu, đợi đến cuối cùng, Vương An An chỉ nghe thấy Cố Ngôn Chi và mẹ cô đạt đến sự hiểu nhau, để cho cô ở cùng một chỗ với anh ta, do Cố Ngôn Chi chăm sóc cô một ngày ba bữa. Dù sao thì hai người cũng đã đăng ký rồi, hơn nữa Cố Ngôn Chi cũng nói sẽ đi hưởng tuần trăng mật, chờ lúc trở về thì tới nhà của Vương An An lại mặt luôn....</w:t>
      </w:r>
      <w:r>
        <w:br w:type="textWrapping"/>
      </w:r>
      <w:r>
        <w:br w:type="textWrapping"/>
      </w:r>
    </w:p>
    <w:p>
      <w:pPr>
        <w:pStyle w:val="Heading2"/>
      </w:pPr>
      <w:bookmarkStart w:id="69" w:name="chương-47"/>
      <w:bookmarkEnd w:id="69"/>
      <w:r>
        <w:t xml:space="preserve">47. Chương 47</w:t>
      </w:r>
    </w:p>
    <w:p>
      <w:pPr>
        <w:pStyle w:val="Compact"/>
      </w:pPr>
      <w:r>
        <w:br w:type="textWrapping"/>
      </w:r>
      <w:r>
        <w:br w:type="textWrapping"/>
      </w:r>
    </w:p>
    <w:p>
      <w:pPr>
        <w:pStyle w:val="BodyText"/>
      </w:pPr>
      <w:r>
        <w:t xml:space="preserve">Thật sự làm cho người ta điên mà, Vương An An nhanh chóng mặc quần áo vào, định đẩy cửa ra tranh luận với mẹ cô, nào có đạo lý gì lại mang con gái mình ném cho người khác chứ, kết quả sau khi mở cửa ra, mẹ cô đã đi xuống lầu mua thức ăn.</w:t>
      </w:r>
    </w:p>
    <w:p>
      <w:pPr>
        <w:pStyle w:val="BodyText"/>
      </w:pPr>
      <w:r>
        <w:t xml:space="preserve">Chỉ có Cố Ngôn Chi đang đun sữa đậu nành ở đây.</w:t>
      </w:r>
    </w:p>
    <w:p>
      <w:pPr>
        <w:pStyle w:val="BodyText"/>
      </w:pPr>
      <w:r>
        <w:t xml:space="preserve">Sau khi nhìn thấy cô, Cố Ngôn Chi tỏ vẻ hờ hững, rõ ràng đêm qua người này không biết xấu hổ chuyện xấu gì cũng làm được, nhưng bây giờ có thể giả vờ tôi và cô không quen.</w:t>
      </w:r>
    </w:p>
    <w:p>
      <w:pPr>
        <w:pStyle w:val="BodyText"/>
      </w:pPr>
      <w:r>
        <w:t xml:space="preserve">Vương An An tức giận, đang muốn mở miệng nói chuyện.</w:t>
      </w:r>
    </w:p>
    <w:p>
      <w:pPr>
        <w:pStyle w:val="BodyText"/>
      </w:pPr>
      <w:r>
        <w:t xml:space="preserve">Đã nghe anh lạnh lùng nói: "Cô muốn hóa trị tại nhà mình sao?"</w:t>
      </w:r>
    </w:p>
    <w:p>
      <w:pPr>
        <w:pStyle w:val="BodyText"/>
      </w:pPr>
      <w:r>
        <w:t xml:space="preserve">Lúc này Vương An An mới phản ứng được, cô không thích Cố Ngôn Chi, nhưng ai cũng biết rằng nếu hóa trị không tốt thì sẽ có phản ứng gì....</w:t>
      </w:r>
    </w:p>
    <w:p>
      <w:pPr>
        <w:pStyle w:val="BodyText"/>
      </w:pPr>
      <w:r>
        <w:t xml:space="preserve">Cố Ngôn Chi thấy sữa đậu nành đã được, tắt bếp, đi tìm ly, rót một ly sữa đậu nành. Anh cũng không để ý tới Vương An An, trực tiếp mang đồ ăn đi thẳng tới bàn ăn.</w:t>
      </w:r>
    </w:p>
    <w:p>
      <w:pPr>
        <w:pStyle w:val="BodyText"/>
      </w:pPr>
      <w:r>
        <w:t xml:space="preserve">Anh dậy sớm hơn Vương An An nhiều, lúc này đã ăn sáng xong rồi, anh cũng không có nhàn rỗi, đi đến phòng bếp thu dọn rác, động tác thuần thục mang rác đi bỏ.</w:t>
      </w:r>
    </w:p>
    <w:p>
      <w:pPr>
        <w:pStyle w:val="BodyText"/>
      </w:pPr>
      <w:r>
        <w:t xml:space="preserve">Nhà Vương An An đã rất cũ rồi, trước đây trong hành làng có lối đi bỏ rác, nhưng mấy năm trước có người thuê nhà vứt đồ lung tung chặn lại, cuối cùng các nhà kháng nghị đã khóa lại lối đi bỏ rác, mặc dù đi bỏ rác có hơi xa, ở tận bên kia khu nhà nhỏ mới có.</w:t>
      </w:r>
    </w:p>
    <w:p>
      <w:pPr>
        <w:pStyle w:val="BodyText"/>
      </w:pPr>
      <w:r>
        <w:t xml:space="preserve">Cố Ngôn Chi cũng không thấy cái gì, xách theo rác đi ra bên ngoài.</w:t>
      </w:r>
    </w:p>
    <w:p>
      <w:pPr>
        <w:pStyle w:val="BodyText"/>
      </w:pPr>
      <w:r>
        <w:t xml:space="preserve">Trong lúc nhất thời Vương An An không biết nói gì, ngồi ở trên bàn ăn nỗ lực ăn cơm, thật ra thì cô lâu rồi không có thèm ăn, ăn cái gì cũng không có mùi vị, nhưng không ăn thân thể sẽ càng không tốt, cô ép buộc mình ăn giống như uống thuốc vậy.</w:t>
      </w:r>
    </w:p>
    <w:p>
      <w:pPr>
        <w:pStyle w:val="BodyText"/>
      </w:pPr>
      <w:r>
        <w:t xml:space="preserve">Chờ sau khi Cố Ngôn Chi trở lại, anh cũng không nói thêm gì nữa, chỉ dặn Vương An An mau chóng thu dọn đồ đạc, một lát nữa anh sẽ nói lái xe tới đón cô.</w:t>
      </w:r>
    </w:p>
    <w:p>
      <w:pPr>
        <w:pStyle w:val="BodyText"/>
      </w:pPr>
      <w:r>
        <w:t xml:space="preserve">Vương An An không có trả lời, chờ sau khi Cố Ngôn Chi đi, cô mới đứng lên thu dọn đồ đạc của mình.</w:t>
      </w:r>
    </w:p>
    <w:p>
      <w:pPr>
        <w:pStyle w:val="BodyText"/>
      </w:pPr>
      <w:r>
        <w:t xml:space="preserve">Cô không có đồ gì quý giá, ngoại trừ vài bộ quần cô rất thích ra những cái khác phần lớn cũng rất bình thường, nhưng lại có hai ba đôi giày ban đầu là cô cắn răng mới mua, bởi vì cô chân vừa dài vừa nhỏ mang giày vào rất xinh xắn.</w:t>
      </w:r>
    </w:p>
    <w:p>
      <w:pPr>
        <w:pStyle w:val="BodyText"/>
      </w:pPr>
      <w:r>
        <w:t xml:space="preserve">Chẳng qua năm nay cô sợ lạnh, mang giày cũng không hợp với quần áo, cô đã tìm một đôi giầy có dáng vẻ bình thường nhưng có một lớp bông vải dày nhét vào trong vali.</w:t>
      </w:r>
    </w:p>
    <w:p>
      <w:pPr>
        <w:pStyle w:val="BodyText"/>
      </w:pPr>
      <w:r>
        <w:t xml:space="preserve">Trên đời buồn bực nhất là chán ghét một người, còn không ngừng muốn chiếm tiện nghi của đối phương....Cô cảm thấy mình đúng là cực phẩm, cực kỳ không biết xấu hổ....</w:t>
      </w:r>
    </w:p>
    <w:p>
      <w:pPr>
        <w:pStyle w:val="BodyText"/>
      </w:pPr>
      <w:r>
        <w:t xml:space="preserve">Tuy nói không có cách nào từ chối sự hấp dẫn này, chi phí chữa bệnh còn phải nhờ Cố Ngôn Chi lo liệu, cô không muốn thản nhiên đón nhận sự săn sóc đó, cô không phải đứa ngốc, bây giờ Cố Ngôn Chi chỉ thiếu chưa nói ra câu nói kia mà thôi.</w:t>
      </w:r>
    </w:p>
    <w:p>
      <w:pPr>
        <w:pStyle w:val="BodyText"/>
      </w:pPr>
      <w:r>
        <w:t xml:space="preserve">Cô hít sâu một cái, không để ình tiếp tục suy nghĩ về Cố Ngôn Chi, cô cố gắng xua Cố Ngôn Chi ra khỏi đầu óc mình.</w:t>
      </w:r>
    </w:p>
    <w:p>
      <w:pPr>
        <w:pStyle w:val="BodyText"/>
      </w:pPr>
      <w:r>
        <w:t xml:space="preserve">Cô cho là Cố Ngôn Chi sẽ tùy tiện phái tài xế tới đây, nhưng khi xuống lầu cô mới phát hiện đối phương lại là Thời Cẩn, chắc Cố Ngôn Chi sợ cô chưa quen với nơi ở mới, nên để cho người cô quen là Thời Cẩn tới đây dẫn đường.</w:t>
      </w:r>
    </w:p>
    <w:p>
      <w:pPr>
        <w:pStyle w:val="BodyText"/>
      </w:pPr>
      <w:r>
        <w:t xml:space="preserve">Thật ra thì nơi ở cũng không có gì thay đổi quá lớn, vẫn là một cái nhà mà thôi, ngoài sự chênh lệch về diện tích, thật ra thì bên trong ở vô cùng thoải mái, muốn ăn cơm bất cứ lúc nào cũng có thể bảo nhà bếp làm, còn có bảo vệ, tài xế muốn làm cái gì chỉ cần dặn dò là được.</w:t>
      </w:r>
    </w:p>
    <w:p>
      <w:pPr>
        <w:pStyle w:val="BodyText"/>
      </w:pPr>
      <w:r>
        <w:t xml:space="preserve">Thời Cẩn làm việc rất chu đáo, những người đó bây giờ đã đổi giọng gọi là phu nhân.</w:t>
      </w:r>
    </w:p>
    <w:p>
      <w:pPr>
        <w:pStyle w:val="BodyText"/>
      </w:pPr>
      <w:r>
        <w:t xml:space="preserve">Sau khi Vương An An nghe toàn thân nổi da gà, cảm giác giống như trở về xã hội cũ vậy, cô vội vàng nói với Thời Cẩn: "Anh Thời, tôi còn trẻ tuổi như vậy đã bị người ta gọi là bà Cố nghe rất kỳ cục, từ giờ trở đi mọi người sẽ thường xuyên gặp mặt, cũng không cần khách sáo như thế, có thể gọi tôi là An An hay là tiểu Vương cũng được...."</w:t>
      </w:r>
    </w:p>
    <w:p>
      <w:pPr>
        <w:pStyle w:val="BodyText"/>
      </w:pPr>
      <w:r>
        <w:t xml:space="preserve">Thời Cẩn cười cười nhưng không có gọi cô là tiểu Vương hay An An, vẫn khách sáo như cũ.</w:t>
      </w:r>
    </w:p>
    <w:p>
      <w:pPr>
        <w:pStyle w:val="BodyText"/>
      </w:pPr>
      <w:r>
        <w:t xml:space="preserve">Vương An An biết anh là người làm công ăn lương, nên cũng không ép buộc nữa, dù sao thì cô cứ không nhận là được, cô vốn chính là người ít nói chuyện.</w:t>
      </w:r>
    </w:p>
    <w:p>
      <w:pPr>
        <w:pStyle w:val="BodyText"/>
      </w:pPr>
      <w:r>
        <w:t xml:space="preserve">Nhân tiện có chút chuyện cô muốn nghe ngóng từ Thời Cẩn, trước kia miệng Thời Cẩn rất kín, nhưng bây giờ mình và Cố Ngôn Chi đã kết hôn rồi, nếu như có cái gì cũng không nên giấu giếm cô đúng không? Vả lại Thời Cẩn là trợ lý của Cố Ngôn Chi, như vậy đối với tình huống của Cố Ngôn Chi chắc cũng rất rõ ràng.</w:t>
      </w:r>
    </w:p>
    <w:p>
      <w:pPr>
        <w:pStyle w:val="BodyText"/>
      </w:pPr>
      <w:r>
        <w:t xml:space="preserve">Vương An An cũng dứt khoát hỏi thẳng: "Anh Thời, chuyện cho tới bây giờ tôi cũng không gạt anh điều gì, người tôi thích vẫn luôn là Uông Uông, nhưng gần đây đều là Cố Ngôn Chi tiếp xúc với tôi, tôi rất nhớ Uông Uông, tôi muốn nói chuyện với Cố Ngôn Chi để Uông Uông ra ngoài gặp tôi nhưng Cố Ngôn Chi không muốn, tôi nhớ trước kia Uông Uông cũng có thể len lén đi ra gặp tôi, như bây giờ, tôi chỉ muốn biết là có phải Cố Ngôn Chi lại bắt đầu dùng thuốc kia rồi phải không?"</w:t>
      </w:r>
    </w:p>
    <w:p>
      <w:pPr>
        <w:pStyle w:val="BodyText"/>
      </w:pPr>
      <w:r>
        <w:t xml:space="preserve">Nhưng coi như trước kia dùng, thì biểu hiện đêm qua Cố Ngôn Chi cũng không giống như là uống thuốc an thần, cho nên đêm qua cô mạo hiểm ngủ chung với Cố Ngôn Chi, cũng là ôm một tia may mắn, nghĩ tới ngộ nhỡ Uông Uông có thể ra ngoài đấy....</w:t>
      </w:r>
    </w:p>
    <w:p>
      <w:pPr>
        <w:pStyle w:val="BodyText"/>
      </w:pPr>
      <w:r>
        <w:t xml:space="preserve">Thời Cẩn không trả lời...ngay vấn đề của cô, anh làm được đến cấp bậc trợ lý này đã phải vượt qua hàng ngàn người mới giành được.</w:t>
      </w:r>
    </w:p>
    <w:p>
      <w:pPr>
        <w:pStyle w:val="BodyText"/>
      </w:pPr>
      <w:r>
        <w:t xml:space="preserve">Trước kia không nói là bởi vì Vương An An cũng không phải là bạn gái của Cố Ngôn Chi, nguyên tắc nghề nghiệp là phải kín miệng một chút, nhưng bây giờ đối phương đã là vợ hợp pháp của Cố Ngôn Chi, những thỏa thuận trước hôn nhân cũng được viết, từ ngày hai người đăng ký trở đi, Vương An An coi như là một thành viên cổ đông của tập đoàn Tân Vũ, sang năm vào Hội Đồng Quản Trị cũng không phải là không thể không làm được, có bối cảnh này, lại còn thái độ ưng ý của Cố Ngôn Chi đối người này, anh còn im lặng nữa thì chờ mất chén cơm đi.</w:t>
      </w:r>
    </w:p>
    <w:p>
      <w:pPr>
        <w:pStyle w:val="BodyText"/>
      </w:pPr>
      <w:r>
        <w:t xml:space="preserve">Nhưng không thể tùy tiện nói lung tung.</w:t>
      </w:r>
    </w:p>
    <w:p>
      <w:pPr>
        <w:pStyle w:val="BodyText"/>
      </w:pPr>
      <w:r>
        <w:t xml:space="preserve">Thời Cẩn cũng vô cùng cẩn thận nói: "Gần đây Cố tổng không có sắp xếp điều trị tâm lý, tôi nghĩ phu nhân và Cố tổng nên nói chuyện rõ ràng với nhau thì hơn."</w:t>
      </w:r>
    </w:p>
    <w:p>
      <w:pPr>
        <w:pStyle w:val="BodyText"/>
      </w:pPr>
      <w:r>
        <w:t xml:space="preserve">Vương An An rất thất vọng, Thời Cẩn người này nói chuyện cũng quá trịnh trọng rồi. Nhưng cô một chút cũng không có tự giác mình là vợ Cố Ngôn Chi. Cô cũng chỉ ồ một tiếng cúi đầu đi vào trong phòng.</w:t>
      </w:r>
    </w:p>
    <w:p>
      <w:pPr>
        <w:pStyle w:val="BodyText"/>
      </w:pPr>
      <w:r>
        <w:t xml:space="preserve">Ngược lại Thời Cẩn vừa thấy cô như vậy, cho là cô không vui, vội vàng bổ sung: "Nhưng gần đây Cố tổng có chút khác thường."</w:t>
      </w:r>
    </w:p>
    <w:p>
      <w:pPr>
        <w:pStyle w:val="BodyText"/>
      </w:pPr>
      <w:r>
        <w:t xml:space="preserve">Vương An An vừa nghe chuyện này liền tò mò, vội vàng lại quay đầu lại nhìn về phía Thời Cẩn.</w:t>
      </w:r>
    </w:p>
    <w:p>
      <w:pPr>
        <w:pStyle w:val="BodyText"/>
      </w:pPr>
      <w:r>
        <w:t xml:space="preserve">Thời Cẩn cũng không tiện nói quá cặn kẽ, chỉ nói trí nhớ của Cố tổng giảm sút, ngoài ra biểu hiện trên mặt cũng nhiều hơn trước.</w:t>
      </w:r>
    </w:p>
    <w:p>
      <w:pPr>
        <w:pStyle w:val="BodyText"/>
      </w:pPr>
      <w:r>
        <w:t xml:space="preserve">Trừ phi có xã giao nếu không chỉ cần là ở trong công việc, Cố tổng hoàn toàn duy trì nét mặt cứng nhắc.</w:t>
      </w:r>
    </w:p>
    <w:p>
      <w:pPr>
        <w:pStyle w:val="BodyText"/>
      </w:pPr>
      <w:r>
        <w:t xml:space="preserve">Nhưng mấy ngày gần đây Cố tổng không biết làm sao cũng có sững sờ ngẩn người, bỗng nhiên cười, sau đó lại trầm tư....</w:t>
      </w:r>
    </w:p>
    <w:p>
      <w:pPr>
        <w:pStyle w:val="BodyText"/>
      </w:pPr>
      <w:r>
        <w:t xml:space="preserve">Nói thật, Cố Ngôn Chi như vậy khiến người xung quanh không thích ứng được.</w:t>
      </w:r>
    </w:p>
    <w:p>
      <w:pPr>
        <w:pStyle w:val="BodyText"/>
      </w:pPr>
      <w:r>
        <w:t xml:space="preserve">Chỉ là Cố tổng yêu đương rồi kết hôn, có thay đổi một chút cũng là chuyện rất bình thường.</w:t>
      </w:r>
    </w:p>
    <w:p>
      <w:pPr>
        <w:pStyle w:val="BodyText"/>
      </w:pPr>
      <w:r>
        <w:t xml:space="preserve">Nhưng Vương An An hơi sửng sốt, trong đầu không biết làm sao liền nhớ lại sự tình hỗn loạn đêm qua, động tác ánh mắt....Còn có biểu hiện là lạ của Cố Ngôn Chi....</w:t>
      </w:r>
    </w:p>
    <w:p>
      <w:pPr>
        <w:pStyle w:val="BodyText"/>
      </w:pPr>
      <w:r>
        <w:t xml:space="preserve">Cô không dám nghĩ thêm, loại chuyện đó thật là quỷ dị, Cố Ngôn Chi đã được tư vấn tâm lý nhiều năm, uống nhiều thuốc an thần, cuối cùng cũng không còn dung hợp hai nhân cách, cũng bởi vì chia ra làm với cô một lần kia, sau đó hai người đã bắt đầu dung hợp?</w:t>
      </w:r>
    </w:p>
    <w:p>
      <w:pPr>
        <w:pStyle w:val="Compact"/>
      </w:pPr>
      <w:r>
        <w:t xml:space="preserve">Đều nói đàn ông là động vật suy nghĩ bằng nửa thân dưới, không cần phải cần khoa trương như vậy chứ?</w:t>
      </w:r>
      <w:r>
        <w:br w:type="textWrapping"/>
      </w:r>
      <w:r>
        <w:br w:type="textWrapping"/>
      </w:r>
    </w:p>
    <w:p>
      <w:pPr>
        <w:pStyle w:val="Heading2"/>
      </w:pPr>
      <w:bookmarkStart w:id="70" w:name="chương-48"/>
      <w:bookmarkEnd w:id="70"/>
      <w:r>
        <w:t xml:space="preserve">48. Chương 48</w:t>
      </w:r>
    </w:p>
    <w:p>
      <w:pPr>
        <w:pStyle w:val="Compact"/>
      </w:pPr>
      <w:r>
        <w:br w:type="textWrapping"/>
      </w:r>
      <w:r>
        <w:br w:type="textWrapping"/>
      </w:r>
    </w:p>
    <w:p>
      <w:pPr>
        <w:pStyle w:val="BodyText"/>
      </w:pPr>
      <w:r>
        <w:t xml:space="preserve">Editor: Sunnie</w:t>
      </w:r>
    </w:p>
    <w:p>
      <w:pPr>
        <w:pStyle w:val="BodyText"/>
      </w:pPr>
      <w:r>
        <w:t xml:space="preserve">Sau khi Thời Cẩn chào tạm biệt ra về thì Vương An An có chút khẩn trương, cô tính toán sẽ đi dọn dẹp phòng ốc lại.</w:t>
      </w:r>
    </w:p>
    <w:p>
      <w:pPr>
        <w:pStyle w:val="BodyText"/>
      </w:pPr>
      <w:r>
        <w:t xml:space="preserve">Lúc Thời Cẩn dẫn cô đi coi phòng ngủ, vừa nhìn là biết phòng dành cho cô và Cố Ngôn Chi, trong còn bổ sung thêm một cái bồn tắm thật lớn, ở trên bồn rửa mặt có hai bộ rửa mặt, dao cạo râu và những thứ kia....</w:t>
      </w:r>
    </w:p>
    <w:p>
      <w:pPr>
        <w:pStyle w:val="BodyText"/>
      </w:pPr>
      <w:r>
        <w:t xml:space="preserve">Điều này thể hiện rõ cô phải ở chung với một người đàn ông....</w:t>
      </w:r>
    </w:p>
    <w:p>
      <w:pPr>
        <w:pStyle w:val="BodyText"/>
      </w:pPr>
      <w:r>
        <w:t xml:space="preserve">Phòng ngủ vô cùng tốt, chỉ là nhìn cái giường vô cùng to kia, không hiểu sao cô cảm thấy nó trang trí vô cùng kì lạ, đây tuyệt đối không phải là phong cách của Cố Ngôn Chi. Anh ta làm sao có thể thích loại giường ngủ tầng tầng lớp lớp khoa trương thế được, hơn nữa còn có màn che viền tơ lụa, nhìn thế nào cũng cảm thấy vô cùng kỳ lạ....</w:t>
      </w:r>
    </w:p>
    <w:p>
      <w:pPr>
        <w:pStyle w:val="BodyText"/>
      </w:pPr>
      <w:r>
        <w:t xml:space="preserve">Phòng ốc của anh ta đều lắp ráp các thiết bị tinh vi, duy nhất chỉ có cái này giường này là làm cho người ta cảm giác tràn đầy hỉ khí, sắc tình nồng đậm, gối trên giường màu sắc rực rỡ.</w:t>
      </w:r>
    </w:p>
    <w:p>
      <w:pPr>
        <w:pStyle w:val="BodyText"/>
      </w:pPr>
      <w:r>
        <w:t xml:space="preserve">Vương An An rất buồn bực, sao Cố Ngôn Chi lại biết cô thích mấy loại thế này?</w:t>
      </w:r>
    </w:p>
    <w:p>
      <w:pPr>
        <w:pStyle w:val="BodyText"/>
      </w:pPr>
      <w:r>
        <w:t xml:space="preserve">Cô tầm thường tới vậy sao?</w:t>
      </w:r>
    </w:p>
    <w:p>
      <w:pPr>
        <w:pStyle w:val="BodyText"/>
      </w:pPr>
      <w:r>
        <w:t xml:space="preserve">Cô mang theo vẻ mặt cổ quái đi mở tủ quần áo ra để treo đồ của mình vào, ngay sau đó thì cô hít vào một ngụm khí lạnh, trong tủ đã sớm treo quần áo, hơn nữa cô còn thấy bên trong không có một bộ đồ nào nghiêm chỉnh hết, tất cả đều là áo ngủ với đủ hình dáng và chất liệu, vải cotton tơ tằm chất đầy, mấy loại này so với việc không hay không thì không có gì khác nhau, đồ ngủ này không có hoa văn gì cả, chỉ là một màu đen đơn thuần, như ẩn như hiện....</w:t>
      </w:r>
    </w:p>
    <w:p>
      <w:pPr>
        <w:pStyle w:val="BodyText"/>
      </w:pPr>
      <w:r>
        <w:t xml:space="preserve">Cô không để ý những thứ đó, đem những nhìn rất mắc cỡ này nhét hết vào trong hộc tủ, Cố Ngôn Chi này trong đầu đang chứa cái gì chứ....</w:t>
      </w:r>
    </w:p>
    <w:p>
      <w:pPr>
        <w:pStyle w:val="BodyText"/>
      </w:pPr>
      <w:r>
        <w:t xml:space="preserve">Chờ tới lúc Cố Ngôn Chi trở về thì đã nhìn thấy Vương An An đang lau chùi vật dụng trong nhà.</w:t>
      </w:r>
    </w:p>
    <w:p>
      <w:pPr>
        <w:pStyle w:val="BodyText"/>
      </w:pPr>
      <w:r>
        <w:t xml:space="preserve">Vương An An ngồi trong phòng đợi hơn nữa ngày, cảm thấy rãnh rỗi không gì làm, cho nên muốn làm chút gì đó để hoạt động tay chân.</w:t>
      </w:r>
    </w:p>
    <w:p>
      <w:pPr>
        <w:pStyle w:val="BodyText"/>
      </w:pPr>
      <w:r>
        <w:t xml:space="preserve">Mặc dù căn phòng đã được quét dọn thật sạch sẽ rồi, nên cô tìm một cái khăn lau lại một lần nữa, chỉ là gần đây thể lực của cô quá kém, lau một hồi thì phải nghỉ một lúc.</w:t>
      </w:r>
    </w:p>
    <w:p>
      <w:pPr>
        <w:pStyle w:val="BodyText"/>
      </w:pPr>
      <w:r>
        <w:t xml:space="preserve">Cho nên lúc Cố Ngôn Chi trở về, mới nhìn thấy Vương An An còn đang lau dọn.</w:t>
      </w:r>
    </w:p>
    <w:p>
      <w:pPr>
        <w:pStyle w:val="BodyText"/>
      </w:pPr>
      <w:r>
        <w:t xml:space="preserve">Thường ngày Cố Ngôn Chi trở về, điều trước tiên là cởi áo khoác ra rồi treo vào tủ quần áo trong phòng, nhưng không biết hôm nay làm sao mà anh vừa về đã vội vàng đổi giày, đến áo khác cũng không thèm cởi, vội vàng lên lầu tìm Vương An An, anh rất muốn nhìn thấy Vương An An.</w:t>
      </w:r>
    </w:p>
    <w:p>
      <w:pPr>
        <w:pStyle w:val="BodyText"/>
      </w:pPr>
      <w:r>
        <w:t xml:space="preserve">Tuy là trong phòng có bật máy điều hòa, nhiệt độ cũng không thấp, nhưng kể từ sau khi Vương An An ngã bệnh thì thân thể cũng trở nên suy yếu, cả người đều sợ lạnh vì vậy cô liền tìm áo bông giống như áo ngủ mà mặc vào.</w:t>
      </w:r>
    </w:p>
    <w:p>
      <w:pPr>
        <w:pStyle w:val="BodyText"/>
      </w:pPr>
      <w:r>
        <w:t xml:space="preserve">Vốn dĩ Cố Ngôn Chi không có bất kỳ cảm xúc nào, nhung vừa nhìn Vương An An mập mạp như vậy thì liền nhếch miệng cười một cái.</w:t>
      </w:r>
    </w:p>
    <w:p>
      <w:pPr>
        <w:pStyle w:val="BodyText"/>
      </w:pPr>
      <w:r>
        <w:t xml:space="preserve">Vương An An muốn bình tĩnh đối mặt với Cố Ngôn Chi cổ quái này nhưng cũng không hiểu vì sao vừa nhìn thấy Cố Ngôn Chi cười như vậy thì trong lòng của cô liền rung động, nụ cười đó rất quen thuộc khó nói thành lời....</w:t>
      </w:r>
    </w:p>
    <w:p>
      <w:pPr>
        <w:pStyle w:val="BodyText"/>
      </w:pPr>
      <w:r>
        <w:t xml:space="preserve">Nhưng đó cũng không phải là nụ cười của Uông Uông, chỉ loáng thoáng có chút bóng dáng của Uông Uông....</w:t>
      </w:r>
    </w:p>
    <w:p>
      <w:pPr>
        <w:pStyle w:val="BodyText"/>
      </w:pPr>
      <w:r>
        <w:t xml:space="preserve">Lúc đầu cô chỉ nghi ngờ tính cách của hai người đã hòa làm một, nhưng bây giờ thì cô càng có thể chắc chắn thêm một phần.</w:t>
      </w:r>
    </w:p>
    <w:p>
      <w:pPr>
        <w:pStyle w:val="BodyText"/>
      </w:pPr>
      <w:r>
        <w:t xml:space="preserve">Lúc trước cô có thể tự tin phân biệt được Cố Ngôn Chi và Uông Uông, bây giờ Cố Ngôn Chi làm cho cô cảm thấy rất bối rối, cô cũng muốn "Cố Ngôn Chi" này không diễn trò trước mặt cô, thật sự dung hợp với Uông Uông.</w:t>
      </w:r>
    </w:p>
    <w:p>
      <w:pPr>
        <w:pStyle w:val="BodyText"/>
      </w:pPr>
      <w:r>
        <w:t xml:space="preserve">Chỉ là loại dung hợp này khiến lòng của Vương An An cảm thấy không được tự nhiên, mặc dù sau khi dung hợp thì cô sẽ đối mặt với một người bình thường, nhưng làm sao có thể nghĩ giống như đi siêu thị mua đồ, chỉ muốn mua thịt bò về kho, cuối cùng lại còn được tặng thêm bọc mì trứng gà cà chua....</w:t>
      </w:r>
    </w:p>
    <w:p>
      <w:pPr>
        <w:pStyle w:val="BodyText"/>
      </w:pPr>
      <w:r>
        <w:t xml:space="preserve">Không ăn thì thật đáng tiếc, nhưng cũng không phải là món mình thích.</w:t>
      </w:r>
    </w:p>
    <w:p>
      <w:pPr>
        <w:pStyle w:val="BodyText"/>
      </w:pPr>
      <w:r>
        <w:t xml:space="preserve">Cô cũng ôm theo một chút suy nghĩ may mắn, có lẽ Cố Ngôn Chi chỉ đang gạt cô mà thôi, cố tình ra vẻ thần bí, chính là muốn chiếm tiện nghi của cô lúc ở trên giường....</w:t>
      </w:r>
    </w:p>
    <w:p>
      <w:pPr>
        <w:pStyle w:val="BodyText"/>
      </w:pPr>
      <w:r>
        <w:t xml:space="preserve">Dù sao Cố Ngôn Chi muốn giả Uông Uông cũng không thể nào giả được, coi như đúng động tác, nhưng ánh mắt vẫn không lừa được cô.</w:t>
      </w:r>
    </w:p>
    <w:p>
      <w:pPr>
        <w:pStyle w:val="BodyText"/>
      </w:pPr>
      <w:r>
        <w:t xml:space="preserve">Vương An An nghĩ như vậy, nên lập tức quyết định, thử dùng thái độ đối với Uông Uông mà đi dò xét Cố Ngôn Chi.</w:t>
      </w:r>
    </w:p>
    <w:p>
      <w:pPr>
        <w:pStyle w:val="BodyText"/>
      </w:pPr>
      <w:r>
        <w:t xml:space="preserve">Đến lúc đó bảo đảm chỉ cần thử một lần là có thể kiểm tra được Cố Ngôn Chi.</w:t>
      </w:r>
    </w:p>
    <w:p>
      <w:pPr>
        <w:pStyle w:val="BodyText"/>
      </w:pPr>
      <w:r>
        <w:t xml:space="preserve">Nghĩ như vậy, chờ tới lúc người làm dọn thức ăn lên, cô xưa nay chưa từng gắp thức ăn cho Cố Ngôn Chi lại đi gắp cho anh.</w:t>
      </w:r>
    </w:p>
    <w:p>
      <w:pPr>
        <w:pStyle w:val="BodyText"/>
      </w:pPr>
      <w:r>
        <w:t xml:space="preserve">Lúc cùng ăn cơm với Uông Uông, cô thích nhất là nhìn Uông Uông ăn cơm, có cái gì ngon cô đều gắp cho Uông Uông.</w:t>
      </w:r>
    </w:p>
    <w:p>
      <w:pPr>
        <w:pStyle w:val="BodyText"/>
      </w:pPr>
      <w:r>
        <w:t xml:space="preserve">Mỗi lần Uông Uông đều lập tức bỏ vào trong miệng, kể cả nhìn cũng không thèm nhìn, ăn xong còn lộ ra nét mặt đầy thỏa mãn và hạnh phúc, tuyệt đối làm iệng của người khác lấp đầy tiếng cười.</w:t>
      </w:r>
    </w:p>
    <w:p>
      <w:pPr>
        <w:pStyle w:val="BodyText"/>
      </w:pPr>
      <w:r>
        <w:t xml:space="preserve">Lúc này phản ứng của Cố Ngôn Chi không phù hợp, cô rõ ràng thấy anh ngẩn người ra, dáng vẻ mù mịt nhìn về phía Vương An An.</w:t>
      </w:r>
    </w:p>
    <w:p>
      <w:pPr>
        <w:pStyle w:val="BodyText"/>
      </w:pPr>
      <w:r>
        <w:t xml:space="preserve">Trong lòng Vương An An âm thầm thở phào nhẹ nhõm, cô cảm giác hai nhân cách sẽ không dễ dàng dung hòa lại với nhau, nếu có thể đơn giản như vậy thì trên đời nếu có vấn đề gì thì chỉ cần một người phụ nữ thì có thể chữa khỏi rồi.</w:t>
      </w:r>
    </w:p>
    <w:p>
      <w:pPr>
        <w:pStyle w:val="BodyText"/>
      </w:pPr>
      <w:r>
        <w:t xml:space="preserve">Một chuyện mua một tặng một như vậy ngàn vạn lần không thể xảy ra, lại nói nhân cách dung hợp sau người kia còn có thể là Cố Ngôn Chi và Uông Uông sao?</w:t>
      </w:r>
    </w:p>
    <w:p>
      <w:pPr>
        <w:pStyle w:val="BodyText"/>
      </w:pPr>
      <w:r>
        <w:t xml:space="preserve">Nhưng sau một phút Cố Ngôn Chi làm ra động tác lại làm cho Vương An An hoảng sợ, Cố Ngôn Chi bỏ cả đóng đồ ăn đó vào trong miệng, anh ăn cơm rất lịch sự, lần này động tác có vẻ hơi đột ngột, hơn nữa động tác rất giống Uông Uông.</w:t>
      </w:r>
    </w:p>
    <w:p>
      <w:pPr>
        <w:pStyle w:val="BodyText"/>
      </w:pPr>
      <w:r>
        <w:t xml:space="preserve">Cô cố trấn tĩnh bản thân, cảm thấy có lẽ là mình nhìn lầm rồi, cô lại gấp tiếp cho Cố Ngôn Chi một trái cà.</w:t>
      </w:r>
    </w:p>
    <w:p>
      <w:pPr>
        <w:pStyle w:val="BodyText"/>
      </w:pPr>
      <w:r>
        <w:t xml:space="preserve">Giống nhau vẻ mặt, đều là nét mặt thỏa mãn và hạnh phúc....</w:t>
      </w:r>
    </w:p>
    <w:p>
      <w:pPr>
        <w:pStyle w:val="BodyText"/>
      </w:pPr>
      <w:r>
        <w:t xml:space="preserve">Vương An An vả vào mặt của mình một cái.</w:t>
      </w:r>
    </w:p>
    <w:p>
      <w:pPr>
        <w:pStyle w:val="BodyText"/>
      </w:pPr>
      <w:r>
        <w:t xml:space="preserve">Sau khi cơm nước xong xui, cả một lúc lâu Vương An An cũng không trở lại bình thường, cô cảm thấy mình rơi vào mộng rồi.</w:t>
      </w:r>
    </w:p>
    <w:p>
      <w:pPr>
        <w:pStyle w:val="BodyText"/>
      </w:pPr>
      <w:r>
        <w:t xml:space="preserve">Người ở trước mặt đang dung hợp giữa Cố Ngôn Chi và Uông Uông ....Nhưng ....Nếu như nói là dung hợp thật, vậy thì giữa họ không có bất kỳ ý nghĩa nào....</w:t>
      </w:r>
    </w:p>
    <w:p>
      <w:pPr>
        <w:pStyle w:val="BodyText"/>
      </w:pPr>
      <w:r>
        <w:t xml:space="preserve">Anh là người bình thường, nhưng lại có trí nhớ của hai người....</w:t>
      </w:r>
    </w:p>
    <w:p>
      <w:pPr>
        <w:pStyle w:val="BodyText"/>
      </w:pPr>
      <w:r>
        <w:t xml:space="preserve">Giống như trong tình yêu lại đột ngột thay đổi người, Vương An An thật không hiểu, tại sao chuyện xui xẻo gì cũng xảy ra ở trên người cô thế, thân thể có bệnh coi như xong, muốn một tình yêu đơn giản cũng không có cơ hội, không phải là bị tiểu tam chen vào, mà chính là người yêu của mìn thay đổi....</w:t>
      </w:r>
    </w:p>
    <w:p>
      <w:pPr>
        <w:pStyle w:val="BodyText"/>
      </w:pPr>
      <w:r>
        <w:t xml:space="preserve">Sau khi ăn cơm xong, cô không có chỗ có thể đi, đành yên phận ngồi trên giường mà ngẩng người.</w:t>
      </w:r>
    </w:p>
    <w:p>
      <w:pPr>
        <w:pStyle w:val="BodyText"/>
      </w:pPr>
      <w:r>
        <w:t xml:space="preserve">Còn "Cố Ngôn Chi” ở trước mặt này lại vội vàng tìm thuốc rót nước cho cô, rất săn sóc nhìn uống thuốc.</w:t>
      </w:r>
    </w:p>
    <w:p>
      <w:pPr>
        <w:pStyle w:val="BodyText"/>
      </w:pPr>
      <w:r>
        <w:t xml:space="preserve">Cuối cùng đợi cô nghe thấy trong phòng tắm truyền tới tiếng nước chảy thì cô hiểu rõ tối nay sẽ xảy ra chuyện gì.</w:t>
      </w:r>
    </w:p>
    <w:p>
      <w:pPr>
        <w:pStyle w:val="BodyText"/>
      </w:pPr>
      <w:r>
        <w:t xml:space="preserve">So với những gì đã biết thì Vương An An không cảm thấy sợ, cô cố gắng nghĩ tới những thứ mình đọc trong mấy cuốn sách tâm lý.</w:t>
      </w:r>
    </w:p>
    <w:p>
      <w:pPr>
        <w:pStyle w:val="BodyText"/>
      </w:pPr>
      <w:r>
        <w:t xml:space="preserve">Nhưng không có ai nói cho cô biết gặp phải tình huống như thế này thì nên làm cái gì, chờ lúc “Cố Ngôn Chi" lúc đi ra, rốt cuộc thì cô cũng hiểu rõ.</w:t>
      </w:r>
    </w:p>
    <w:p>
      <w:pPr>
        <w:pStyle w:val="BodyText"/>
      </w:pPr>
      <w:r>
        <w:t xml:space="preserve">Đúng, cô không cần gì giả ốm gì cả, cô chỉ mới nghĩ người này có tính cách của Cố Ngôn Chi, trước đó ăn cơm với anh thì đã phát sinh ra nhiều thứ giống nhau, chỉ cần cô dùng cách thức đối đãi Uông Uông áp dụng với anh vậy thì tính cách của Uông Uông có thể biểu lộ ra.</w:t>
      </w:r>
    </w:p>
    <w:p>
      <w:pPr>
        <w:pStyle w:val="BodyText"/>
      </w:pPr>
      <w:r>
        <w:t xml:space="preserve">Nghĩ như vậy, cô liền trở nên bình tĩnh.</w:t>
      </w:r>
    </w:p>
    <w:p>
      <w:pPr>
        <w:pStyle w:val="BodyText"/>
      </w:pPr>
      <w:r>
        <w:t xml:space="preserve">Ở trước mặt Uông Uông cô không có khẩn trương hay lo lắng gì, cô cố gắng đem người trước biến thành Uông Uông, nhìn thấy tóc của anh ướt, cô lập tức đi vào trong phòng tắm tìm khăn lông khô.</w:t>
      </w:r>
    </w:p>
    <w:p>
      <w:pPr>
        <w:pStyle w:val="BodyText"/>
      </w:pPr>
      <w:r>
        <w:t xml:space="preserve">Cô không biết là Cố Ngôn Chi có chăm sóc cho bản thân tốt không, nhưng nếu như đối phương là Uông Uông, cô nhất định sẽ rất tự nhiên mà chăm sóc Uông Uông.</w:t>
      </w:r>
    </w:p>
    <w:p>
      <w:pPr>
        <w:pStyle w:val="BodyText"/>
      </w:pPr>
      <w:r>
        <w:t xml:space="preserve">Cô kéo anh ngồi xuống cạnh mình, bàn tay nhẹ nhàng lau tóc cho "Cố Ngôn Chi”, lần trước cô chỉ giúp Uông Uông lau qua một lần.</w:t>
      </w:r>
    </w:p>
    <w:p>
      <w:pPr>
        <w:pStyle w:val="BodyText"/>
      </w:pPr>
      <w:r>
        <w:t xml:space="preserve">Chính là lần đầu tiên làm chuyện đó, bọn họ sau khi làm xong, Uông Uông đi tắm, chờ lúc đi ra, cô ngồi cạnh ga giường giúp anh lau tóc.</w:t>
      </w:r>
    </w:p>
    <w:p>
      <w:pPr>
        <w:pStyle w:val="BodyText"/>
      </w:pPr>
      <w:r>
        <w:t xml:space="preserve">Nhớ lại lần ngọt ngào đó, Uông Uông tại lúc đó không ngừng ngẩng đầu lên hôn cô.</w:t>
      </w:r>
    </w:p>
    <w:p>
      <w:pPr>
        <w:pStyle w:val="BodyText"/>
      </w:pPr>
      <w:r>
        <w:t xml:space="preserve">Nụ hôn rất nhẹ nhưng lại rất ngọt....</w:t>
      </w:r>
    </w:p>
    <w:p>
      <w:pPr>
        <w:pStyle w:val="BodyText"/>
      </w:pPr>
      <w:r>
        <w:t xml:space="preserve">Trí nhớ bị cắt đứt, vẫn nụ hôn vừa ngọt vừa nhẹ như cũ, giống như động vật nhỏ mềm mại đang cố gắng gần gũi lấy lòng của cô.</w:t>
      </w:r>
    </w:p>
    <w:p>
      <w:pPr>
        <w:pStyle w:val="BodyText"/>
      </w:pPr>
      <w:r>
        <w:t xml:space="preserve">Người trước mắt đang hôn cô, dùng cách thức của Uông Uông....</w:t>
      </w:r>
    </w:p>
    <w:p>
      <w:pPr>
        <w:pStyle w:val="BodyText"/>
      </w:pPr>
      <w:r>
        <w:t xml:space="preserve">Ánh mắt và vẻ mặt tất cả đều thuộc về Uông Uông, Vương An An cố gắng đè nén hô hấp của mình, cô cảm thấy tim của mình sắp nhảy ra ngoài rồi.</w:t>
      </w:r>
    </w:p>
    <w:p>
      <w:pPr>
        <w:pStyle w:val="BodyText"/>
      </w:pPr>
      <w:r>
        <w:t xml:space="preserve">Cô duỗi tay ra nhéo lấy gương mặt của Uông Uông, mỗi khi cô làm như thì Uông Uông sẽ nghiêng đầu nhìn cô, mắt rồi híp mắt cười</w:t>
      </w:r>
    </w:p>
    <w:p>
      <w:pPr>
        <w:pStyle w:val="BodyText"/>
      </w:pPr>
      <w:r>
        <w:t xml:space="preserve">Vẻ mặt không có sai, tất cả phản ứng đều là thuộc về Uông Uông, cô biết Uông Uông đã trở lại rồi.</w:t>
      </w:r>
    </w:p>
    <w:p>
      <w:pPr>
        <w:pStyle w:val="BodyText"/>
      </w:pPr>
      <w:r>
        <w:t xml:space="preserve">Nhưng cô không biết mình có nên gọi anh một tiếng Uông Uông hay không, cô do dự, sau khi hôn anh xong, cô mới nhỏ giọng rất cẩn thận gọi anh một tiếng: "Uông Uông..."</w:t>
      </w:r>
    </w:p>
    <w:p>
      <w:pPr>
        <w:pStyle w:val="BodyText"/>
      </w:pPr>
      <w:r>
        <w:t xml:space="preserve">"An An." Đối phương rất nhanh đáp lại cô.</w:t>
      </w:r>
    </w:p>
    <w:p>
      <w:pPr>
        <w:pStyle w:val="BodyText"/>
      </w:pPr>
      <w:r>
        <w:t xml:space="preserve">Âm điệu cũng rất giống Uông Uông, chỉ là giọng không có hoạt bát như Uông Uông, nhưng cũng không có lạnh lùng như Cố Ngôn Chi.</w:t>
      </w:r>
    </w:p>
    <w:p>
      <w:pPr>
        <w:pStyle w:val="BodyText"/>
      </w:pPr>
      <w:r>
        <w:t xml:space="preserve">Đây mới chính là một người, vừa có Uông Uông vừa có Cố Ngôn Chi, nhưng đối với cô mà nói thì lại vô cùng xa lạ.</w:t>
      </w:r>
    </w:p>
    <w:p>
      <w:pPr>
        <w:pStyle w:val="BodyText"/>
      </w:pPr>
      <w:r>
        <w:t xml:space="preserve">Vương An An thở dài, cô đúng là mua một tặng một rồi, ai có thể để cho cô có lựa chọn khác hay không, cô ôm lấy đầu của anh, mặc kệ nói thế nào thì Uông Uông của cô trở lại là tốt rồi!</w:t>
      </w:r>
    </w:p>
    <w:p>
      <w:pPr>
        <w:pStyle w:val="BodyText"/>
      </w:pPr>
      <w:r>
        <w:t xml:space="preserve">Cô bỏ đi suy nghĩ của mình, hiểu rõ mình cần phải từ từ tìm hiểu “Cố Ngôn Chi” này, ngoài biến hóa thì còn có lòng của đối phương....</w:t>
      </w:r>
    </w:p>
    <w:p>
      <w:pPr>
        <w:pStyle w:val="BodyText"/>
      </w:pPr>
      <w:r>
        <w:t xml:space="preserve">Chỉ là không bao lâu Vương An An sẽ hiểu, cô nam quả nữ sống chung một phòng căn bản sẽ không có đề tài nghiêm chỉnh nào.</w:t>
      </w:r>
    </w:p>
    <w:p>
      <w:pPr>
        <w:pStyle w:val="BodyText"/>
      </w:pPr>
      <w:r>
        <w:t xml:space="preserve">Ở tư thế ngồi, bọn họ rất tự nhiên làm tình, cô không hiểu nó xảy ra như thế nào, quần áo còn, vừa vuốt ve vừa hôn, tất cả mọi chuyện xảy ra rất tự nhiên.</w:t>
      </w:r>
    </w:p>
    <w:p>
      <w:pPr>
        <w:pStyle w:val="BodyText"/>
      </w:pPr>
      <w:r>
        <w:t xml:space="preserve">Cô có kháng cự nho nhỏ, nhưng rất nhanh liền bị cặp mắt kia hấp dẫn, đó là vẻ mặt và ánh mắt chăm chú của Uông Uông.</w:t>
      </w:r>
    </w:p>
    <w:p>
      <w:pPr>
        <w:pStyle w:val="Compact"/>
      </w:pPr>
      <w:r>
        <w:t xml:space="preserve">Chỉ là khi làm động tác không phải của Uông Uông, Uông Uông rất săn sóc, mỗi động tác cũng sẽ quan tâm tới cảm nhận của cô, nỗ lực kiềm chế, nhưng này người lại không như vậy, anh không có khống chế dục vọng của mình, thích làm thì làm, giữa chừng còn không ngừng trêu ghẹo, bức cô đến bờ biên giới chuẩn bị sụp đổ.... Cái này lại thuộc về Cố Ngôn Chi, cách thức làm.... Nhưng cô không có biện pháp chống cự, cặp mắt kia làm cho cô không cách nào kiềm chế được mà trầm luân vào trong đó....</w:t>
      </w:r>
      <w:r>
        <w:br w:type="textWrapping"/>
      </w:r>
      <w:r>
        <w:br w:type="textWrapping"/>
      </w:r>
    </w:p>
    <w:p>
      <w:pPr>
        <w:pStyle w:val="Heading2"/>
      </w:pPr>
      <w:bookmarkStart w:id="71" w:name="chương-49"/>
      <w:bookmarkEnd w:id="71"/>
      <w:r>
        <w:t xml:space="preserve">49. Chương 49</w:t>
      </w:r>
    </w:p>
    <w:p>
      <w:pPr>
        <w:pStyle w:val="Compact"/>
      </w:pPr>
      <w:r>
        <w:br w:type="textWrapping"/>
      </w:r>
      <w:r>
        <w:br w:type="textWrapping"/>
      </w:r>
    </w:p>
    <w:p>
      <w:pPr>
        <w:pStyle w:val="BodyText"/>
      </w:pPr>
      <w:r>
        <w:t xml:space="preserve">Hôm sau lúc Vương An An tỉnh lại rất lúng túng, nếu đối phương là Cố Ngôn Chi, cô có thể nghiêm mặt vừa chán ghét chính mình vừa chán ghét đối phương, còn nếu là Uông Uông cô sẽ thấy trong lòng ngọt ngào muốn ôm đối phương hôn một cái, nhưng bây giờ cô phải làm sao?</w:t>
      </w:r>
    </w:p>
    <w:p>
      <w:pPr>
        <w:pStyle w:val="BodyText"/>
      </w:pPr>
      <w:r>
        <w:t xml:space="preserve">Nên trừng mắt lạnh lùng hay là hôn một cái?</w:t>
      </w:r>
    </w:p>
    <w:p>
      <w:pPr>
        <w:pStyle w:val="BodyText"/>
      </w:pPr>
      <w:r>
        <w:t xml:space="preserve">Cô cũng rất rối rắm, ước gì "Cố Ngôn Chi" đến công ty rồi.</w:t>
      </w:r>
    </w:p>
    <w:p>
      <w:pPr>
        <w:pStyle w:val="BodyText"/>
      </w:pPr>
      <w:r>
        <w:t xml:space="preserve">Kết quả lúc đi xuống phòng ăn, "Cố Ngôn Chi" không chỉ không đến công ty, mà còn đang chờ cô cùng ăn sáng.</w:t>
      </w:r>
    </w:p>
    <w:p>
      <w:pPr>
        <w:pStyle w:val="BodyText"/>
      </w:pPr>
      <w:r>
        <w:t xml:space="preserve">Có lẽ sợ đồ ăn bị nguội, thấy cô đi xuống lầu, Cố Ngôn Chi mới để cho người làm bưng thức ăn ra.</w:t>
      </w:r>
    </w:p>
    <w:p>
      <w:pPr>
        <w:pStyle w:val="BodyText"/>
      </w:pPr>
      <w:r>
        <w:t xml:space="preserve">Cả người Vương An An cũng không được tự nhiên, từ nhỏ cô đã ở trong một căn nhà nhỏ, buổi sáng còn chưa dậy đã có thể nghe thấy mẹ cô lớn tiếng, hơn nữa cô cũng quen ăn bánh quẩy, uống sữa đậu nành.</w:t>
      </w:r>
    </w:p>
    <w:p>
      <w:pPr>
        <w:pStyle w:val="BodyText"/>
      </w:pPr>
      <w:r>
        <w:t xml:space="preserve">Trên bàn bày đầy đồ ăn, cô nhìn thôi cũng cảm thấy đau lòng, chỉ có cô và Cố Ngôn Chi làm sao mà ăn hết chứ.</w:t>
      </w:r>
    </w:p>
    <w:p>
      <w:pPr>
        <w:pStyle w:val="BodyText"/>
      </w:pPr>
      <w:r>
        <w:t xml:space="preserve">Hơn nữa lúc ở trên lầu, cô đang mặc quần áo thì nghe thấy có người gõ cửa, đợi sau khi cô trả lời, thì có một người mặc đồng phục đi vào, nhìn cũng không còn nhỏ nữa, khách sáo kêu cô một tiếng phu nhân, vừa dọn dẹp phòng, trải giường chiếu gấp chăn, còn vào trong phòng tắm, lấy quần áo cô thay ra để ở trong giỏ giặt quần áo mang đi.</w:t>
      </w:r>
    </w:p>
    <w:p>
      <w:pPr>
        <w:pStyle w:val="BodyText"/>
      </w:pPr>
      <w:r>
        <w:t xml:space="preserve">Vương An An sợ quá mức, vội vàng gọi dì giúp việc mới lấy lại được đồ lót.</w:t>
      </w:r>
    </w:p>
    <w:p>
      <w:pPr>
        <w:pStyle w:val="BodyText"/>
      </w:pPr>
      <w:r>
        <w:t xml:space="preserve">Cô thật lòng vẫn còn sợ hãi, sau khi người đó đi mới mơ hồ hiểu đó là cái giỏ đặc biệt để quần áo cần mang đi giặt ....</w:t>
      </w:r>
    </w:p>
    <w:p>
      <w:pPr>
        <w:pStyle w:val="BodyText"/>
      </w:pPr>
      <w:r>
        <w:t xml:space="preserve">Bây giờ cô cũng chỉ yên lặng ăn cơm, cô rất sợ Cố Ngôn Chi nói với cô điều gì, thật may là Cố Ngôn Chi so với cô còn im lặng hơn.</w:t>
      </w:r>
    </w:p>
    <w:p>
      <w:pPr>
        <w:pStyle w:val="BodyText"/>
      </w:pPr>
      <w:r>
        <w:t xml:space="preserve">Căn phòng rộng lớn lại quá mức yên tĩnh, tất cả âm thanh cho dù là tiếng thìa đụng phải chén cũng sẽ phát ra tiếng chói tai.</w:t>
      </w:r>
    </w:p>
    <w:p>
      <w:pPr>
        <w:pStyle w:val="BodyText"/>
      </w:pPr>
      <w:r>
        <w:t xml:space="preserve">Trước đây Vương An An không cảm thấy dáng vẻ ăn cơm của mình thô lỗ, nhưng bây giờ đối diện cô là một "Cố Ngôn Chi" hoàn mỹ.</w:t>
      </w:r>
    </w:p>
    <w:p>
      <w:pPr>
        <w:pStyle w:val="BodyText"/>
      </w:pPr>
      <w:r>
        <w:t xml:space="preserve">Trước kia lúc ghét Cố Ngôn Chi không phát hiện ra điều gì, nhưng bây giờ không giống với lúc trước.</w:t>
      </w:r>
    </w:p>
    <w:p>
      <w:pPr>
        <w:pStyle w:val="BodyText"/>
      </w:pPr>
      <w:r>
        <w:t xml:space="preserve">Cố Ngôn Chi không có thúc giục cô, rất kiên nhẫn cùng ăn với cô. Vẻ mặt vẫn giống như trước kia, hờ hững, không biểu cảm.</w:t>
      </w:r>
    </w:p>
    <w:p>
      <w:pPr>
        <w:pStyle w:val="BodyText"/>
      </w:pPr>
      <w:r>
        <w:t xml:space="preserve">Nhưng mà cô ăn quá chậm, rốt cuộc Cố Ngôn Chi đã bắt đầu giở tờ báo tin nóng trên bàn ra xem, Vương An An cho là Cố Ngôn Chi sẽ chỉ xem tin tức tài chính và kinh tế, kết quả cô ngẩng đầu nhìn lướt qua, lại phát hiện Cố Ngôn Chi xem đều là tin tức tình cảm.</w:t>
      </w:r>
    </w:p>
    <w:p>
      <w:pPr>
        <w:pStyle w:val="BodyText"/>
      </w:pPr>
      <w:r>
        <w:t xml:space="preserve">Cô cảm thấy kỳ quái, không ngờ Cố Ngôn Chi cũng là người nhiều chuyện, thật là người không thể xem bề ngoài a, nhìn anh bình thường nghiêm túc như vậy, hơn nữa cô nhớ Uông Uông cũng không phải là người nhiều chuyện....</w:t>
      </w:r>
    </w:p>
    <w:p>
      <w:pPr>
        <w:pStyle w:val="BodyText"/>
      </w:pPr>
      <w:r>
        <w:t xml:space="preserve">Mỗi lần đều là cô tám chuyện cho Uông Uông nghe, sau khi Uông Uông biết cô thích những tin tức tình cảm này, cũng sẽ tìm coi một chút rồi kể cho cô nghe.</w:t>
      </w:r>
    </w:p>
    <w:p>
      <w:pPr>
        <w:pStyle w:val="BodyText"/>
      </w:pPr>
      <w:r>
        <w:t xml:space="preserve">Cô lại cúi đầu nhét vài miếng cơm vào miệng, Cố Ngôn Chi thấy được tin tức thú vị, đặt tờ báo trong tay ở trước mặt cô, ngón tay thon dài chỉ cho cô.</w:t>
      </w:r>
    </w:p>
    <w:p>
      <w:pPr>
        <w:pStyle w:val="BodyText"/>
      </w:pPr>
      <w:r>
        <w:t xml:space="preserve">Cô nhìn qua là tin tức về một nữ minh tinh mà cô thích.</w:t>
      </w:r>
    </w:p>
    <w:p>
      <w:pPr>
        <w:pStyle w:val="BodyText"/>
      </w:pPr>
      <w:r>
        <w:t xml:space="preserve">Trong lòng cô cảm động, có thể hiểu được nguyên nhân anh làm như thế.... Anh đang dùng nét mặt của Cố Ngôn Chi để làm chuyện của Uông Uông biết....</w:t>
      </w:r>
    </w:p>
    <w:p>
      <w:pPr>
        <w:pStyle w:val="BodyText"/>
      </w:pPr>
      <w:r>
        <w:t xml:space="preserve">Tất cả cảm giác lo lắng, xa lạ cũng biến mất, cô ngẩng đầu lên đối diện với cặp mắt trong trẻo nhưng lạnh lùng kia, trong con ngươi đen như mực phản chiếu ra chính là bản thân mình.</w:t>
      </w:r>
    </w:p>
    <w:p>
      <w:pPr>
        <w:pStyle w:val="BodyText"/>
      </w:pPr>
      <w:r>
        <w:t xml:space="preserve">Vương An An đỏ mặt.</w:t>
      </w:r>
    </w:p>
    <w:p>
      <w:pPr>
        <w:pStyle w:val="BodyText"/>
      </w:pPr>
      <w:r>
        <w:t xml:space="preserve">"Mau ăn đi." Cố Ngôn Chi lấy lại tờ báo nhìn cô thản nhiên nói: "Lát nữa tôi đưa em đi bệnh viện."</w:t>
      </w:r>
    </w:p>
    <w:p>
      <w:pPr>
        <w:pStyle w:val="BodyText"/>
      </w:pPr>
      <w:r>
        <w:t xml:space="preserve">Vương An An ồ một tiếng, lại ăn mấy miếng lớn mới rốt cuộc dừng lại.</w:t>
      </w:r>
    </w:p>
    <w:p>
      <w:pPr>
        <w:pStyle w:val="BodyText"/>
      </w:pPr>
      <w:r>
        <w:t xml:space="preserve">Trên đường đi Vương An An cũng không biết làm sao mở miệng, cô luôn cảm thấy trước mắt là một "Cố Ngôn Chi" rất xa lạ.</w:t>
      </w:r>
    </w:p>
    <w:p>
      <w:pPr>
        <w:pStyle w:val="BodyText"/>
      </w:pPr>
      <w:r>
        <w:t xml:space="preserve">Nhưng rất nhanh cô cũng không nghĩ lung tung tới những chuyện này nữa, sau khi trải qua rất nhiều kiểm tra rườm rà, tiếp theo là lập ra kế hoạch hóa trị.</w:t>
      </w:r>
    </w:p>
    <w:p>
      <w:pPr>
        <w:pStyle w:val="BodyText"/>
      </w:pPr>
      <w:r>
        <w:t xml:space="preserve">Cô biết trị bệnh bằng hoá chất có tác dụng phụ rất lớn, sau khi được tìm hiểu những khả năng xảy ra tác dụng phụ, cô cảm thấy hô hấp của mình thật nặng nề.</w:t>
      </w:r>
    </w:p>
    <w:p>
      <w:pPr>
        <w:pStyle w:val="BodyText"/>
      </w:pPr>
      <w:r>
        <w:t xml:space="preserve">Cô cố gắng làm ình bình tĩnh, để bản thân nhìn có vẻ thoải mái không sao cả, nhưng trong lòng cũng đã xoắn lại.</w:t>
      </w:r>
    </w:p>
    <w:p>
      <w:pPr>
        <w:pStyle w:val="BodyText"/>
      </w:pPr>
      <w:r>
        <w:t xml:space="preserve">Chức năng miễn dịch bị suy giảm nghĩa là cô không thể mạo hiểm, cần phải cẩn thận bảo vệ tốt thân thể của mình....</w:t>
      </w:r>
    </w:p>
    <w:p>
      <w:pPr>
        <w:pStyle w:val="BodyText"/>
      </w:pPr>
      <w:r>
        <w:t xml:space="preserve">Còn có miệng lưỡi bị lở, phát sốt, rối loạn tiêu hóa, cô vốn đã ăn không trôi rồi.... Quả thật là hoạ vô đơn chí....</w:t>
      </w:r>
    </w:p>
    <w:p>
      <w:pPr>
        <w:pStyle w:val="BodyText"/>
      </w:pPr>
      <w:r>
        <w:t xml:space="preserve">Nhưng phương thức chữa trị lại rất đơn giản, kê đơn thuốc căn cứ theo số liệu kiểm tra ra, sau khi chuẩn đoán bệnh, sẽ đem liều thuốc cụ thể giao cho y tá của cô, giống như bị cảm phải uống thuốc, cô liền lấy nước uống thuốc.</w:t>
      </w:r>
    </w:p>
    <w:p>
      <w:pPr>
        <w:pStyle w:val="BodyText"/>
      </w:pPr>
      <w:r>
        <w:t xml:space="preserve">Cô đã đến thời khắc quan trọng nhất, cô không còn đường lui.</w:t>
      </w:r>
    </w:p>
    <w:p>
      <w:pPr>
        <w:pStyle w:val="BodyText"/>
      </w:pPr>
      <w:r>
        <w:t xml:space="preserve">Cô không còn có hơi sức để suy nghĩ chuyện của Cố Ngôn Chi và Uông Uông nữa.</w:t>
      </w:r>
    </w:p>
    <w:p>
      <w:pPr>
        <w:pStyle w:val="BodyText"/>
      </w:pPr>
      <w:r>
        <w:t xml:space="preserve">Lúc trở về, tâm tình của cô không được tốt, mà còn gặp phải chuyện không hay, lúc ở trên đường, cô còn nhìn thấy một con chó lang thang bị đụng xe, lúc xe bọn họ đến đó, chiếc xe gây chuyện sớm chạy mất rồi, chỉ còn con chó lang thang nằm trong vũng máu, giẫy giụa kéo lê thân thể tàn tật.</w:t>
      </w:r>
    </w:p>
    <w:p>
      <w:pPr>
        <w:pStyle w:val="BodyText"/>
      </w:pPr>
      <w:r>
        <w:t xml:space="preserve">Vương An An sợ cũng không dám mở mắt nhìn, nhưng lúc Cố Ngôn Chi muốn lái xe đi, cô lại không đành lòng, những con chó lang thang đều không có người trông nom, còn bị xe đụng phải, bọn họ cứ vậy bỏ đi, rất có thể mấy ngày nữa nơi này chỉ còn lại một tấm da chó mà thôi.</w:t>
      </w:r>
    </w:p>
    <w:p>
      <w:pPr>
        <w:pStyle w:val="BodyText"/>
      </w:pPr>
      <w:r>
        <w:t xml:space="preserve">Cho dù là ra tay giúp di chuyển con chó nhỏ nằm giữa đường, cô cũng đánh liều khiến Cố Ngôn Chi dừng xe lại bên lề.</w:t>
      </w:r>
    </w:p>
    <w:p>
      <w:pPr>
        <w:pStyle w:val="BodyText"/>
      </w:pPr>
      <w:r>
        <w:t xml:space="preserve">Nếu như đối phương là Uông Uông mà nói, nhất định cô sẽ rất tự nhiên kêu Uông Uông giúp mình, nhưng người này dù sao cũng không phải là Uông Uông của cô, cô đối với anh giống như luôn có một chút khoảng cách, không tiện bảo anh làm việc.</w:t>
      </w:r>
    </w:p>
    <w:p>
      <w:pPr>
        <w:pStyle w:val="BodyText"/>
      </w:pPr>
      <w:r>
        <w:t xml:space="preserve">Nhưng cô còn chưa xuống xe, Cố Ngôn Chi đã xuống xe nhanh hơn cô một bước, còn cởi áo khoác bọc con chó bị thương đó mang con chó tới chỗ ngồi phía sau.</w:t>
      </w:r>
    </w:p>
    <w:p>
      <w:pPr>
        <w:pStyle w:val="BodyText"/>
      </w:pPr>
      <w:r>
        <w:t xml:space="preserve">Lần này Vương An An bị hù sợ, cô là người có kinh nghiệm những con chó lang thang nhìn rất đáng thương, nhưng hơi sợ người, ý thức đề phòng rất mạnh, nếu không chú ý sẽ bị cắn, huống chi con này mới vừa bị thương do xe đụng.</w:t>
      </w:r>
    </w:p>
    <w:p>
      <w:pPr>
        <w:pStyle w:val="BodyText"/>
      </w:pPr>
      <w:r>
        <w:t xml:space="preserve">Cô cũng rất lo lắng con chó kia sẽ cắn Cố Ngôn Chi, thật may là con chó kia rất biết điều, đau không ngừng kêu, nhưng không có cắn người.</w:t>
      </w:r>
    </w:p>
    <w:p>
      <w:pPr>
        <w:pStyle w:val="BodyText"/>
      </w:pPr>
      <w:r>
        <w:t xml:space="preserve">Nhìn ra được con chó này trước kia là được người ta nuôi dưỡng, mặc dù lông hơi bẩn, nhưng khi nhìn màu lông trên người chỉ có một màu vàng, không biết là đi lạc hay bị người ta vứt bỏ, đôi mắt ướt nhẹp khiến cho người xem đau lòng.</w:t>
      </w:r>
    </w:p>
    <w:p>
      <w:pPr>
        <w:pStyle w:val="BodyText"/>
      </w:pPr>
      <w:r>
        <w:t xml:space="preserve">Vương An An rất muốn sờ con chó nhỏ kia, nhưng tay mới vừa giơ lên, liền bị Cố Ngôn Chi đè xuống, giọng nói Cố Ngôn Chi rất nghiêm túc cảnh cáo cô: "Quên bác sĩ nói như thế nào rồi hả?"</w:t>
      </w:r>
    </w:p>
    <w:p>
      <w:pPr>
        <w:pStyle w:val="BodyText"/>
      </w:pPr>
      <w:r>
        <w:t xml:space="preserve">Lúc này Vương An An mới không dám chuyển động, người đang làm hóa trị nếu bị chó cắn thì rất phiền phức....</w:t>
      </w:r>
    </w:p>
    <w:p>
      <w:pPr>
        <w:pStyle w:val="BodyText"/>
      </w:pPr>
      <w:r>
        <w:t xml:space="preserve">Cô cũng ngoan ngoãn ngồi yên, thỉnh thoảng len lén quan sát gò má Cố Ngôn Chi.</w:t>
      </w:r>
    </w:p>
    <w:p>
      <w:pPr>
        <w:pStyle w:val="BodyText"/>
      </w:pPr>
      <w:r>
        <w:t xml:space="preserve">Ngũ quan trên mặt rất đẹp, lông mi thật dài, mỗi lần Uông Uông dùng cặp mắt long lanh kia nhìn cô thì cô đều sẽ động lòng.</w:t>
      </w:r>
    </w:p>
    <w:p>
      <w:pPr>
        <w:pStyle w:val="BodyText"/>
      </w:pPr>
      <w:r>
        <w:t xml:space="preserve">Bây giờ cũng là đôi mắt đó nhưng lại biến thành lạnh lùng.</w:t>
      </w:r>
    </w:p>
    <w:p>
      <w:pPr>
        <w:pStyle w:val="BodyText"/>
      </w:pPr>
      <w:r>
        <w:t xml:space="preserve">Chờ khi Cố Ngôn Chi lái xe đến bệnh viện thú ý, lúc đầu Vương An An muốn đi theo xuống xe, nhưng cô lại bị Cố Ngôn Chi ngăn cản.</w:t>
      </w:r>
    </w:p>
    <w:p>
      <w:pPr>
        <w:pStyle w:val="BodyText"/>
      </w:pPr>
      <w:r>
        <w:t xml:space="preserve">Cô không biết làm sao, cô ở trước mặt Cố Ngôn Chi giống như một đứa bé không hiểu chuyện.</w:t>
      </w:r>
    </w:p>
    <w:p>
      <w:pPr>
        <w:pStyle w:val="BodyText"/>
      </w:pPr>
      <w:r>
        <w:t xml:space="preserve">Rõ ràng lúc cô ở cùng Uông Uông, đều là cô chăm sóc Uông Uông, nhưng bây giờ toàn bộ đều ngược lại.</w:t>
      </w:r>
    </w:p>
    <w:p>
      <w:pPr>
        <w:pStyle w:val="BodyText"/>
      </w:pPr>
      <w:r>
        <w:t xml:space="preserve">Cô cũng kiên nhẫn chờ ở trong xe, nhưng mà khi Cố Ngôn Chi quạy lại không mang theo con chó lang thang, cô buồn bực hỏi một câu.</w:t>
      </w:r>
    </w:p>
    <w:p>
      <w:pPr>
        <w:pStyle w:val="BodyText"/>
      </w:pPr>
      <w:r>
        <w:t xml:space="preserve">Cố Ngôn Chi thản nhiên nói: "Anh đã liên lạc với nơi thu nhận động vật, bọn họ sẽ phái người tới đây."</w:t>
      </w:r>
    </w:p>
    <w:p>
      <w:pPr>
        <w:pStyle w:val="BodyText"/>
      </w:pPr>
      <w:r>
        <w:t xml:space="preserve">Vương An An ồ một tiếng, cô biết đó là nơi đặc biệt thu dưỡng động vật nhỏ lưu lạc, có lẽ Cố Ngôn Chi đã sắp xếp ổn thỏa....</w:t>
      </w:r>
    </w:p>
    <w:p>
      <w:pPr>
        <w:pStyle w:val="BodyText"/>
      </w:pPr>
      <w:r>
        <w:t xml:space="preserve">Lợi thế lớn nhất khi ở cùng Cố Ngôn Chi là cô không cần lo lắng bất cứ điều gì, anh sẽ luôn luôn làm mọi việc một cách hoàn hảo.</w:t>
      </w:r>
    </w:p>
    <w:p>
      <w:pPr>
        <w:pStyle w:val="BodyText"/>
      </w:pPr>
      <w:r>
        <w:t xml:space="preserve">Nếu như là cô và Uông Uông mà nói gặp phải chuyện vừa rồi, hai người bọn họ đã luống cuống tay chân, cuối cùng sau khi đưa con chó đến bệnh viện, còn có thể không kiềm chế được lẩm bẩm, không biết nên làm sao sắp xếp cho chó lang thang, không tiện gây ồn ào cuối cùng bọn họ sẽ giữ lại con chó lang thang này, sau đó bị mẹ cô biết chuyện này, mẹ cô sẽ mắng cô một trận....</w:t>
      </w:r>
    </w:p>
    <w:p>
      <w:pPr>
        <w:pStyle w:val="BodyText"/>
      </w:pPr>
      <w:r>
        <w:t xml:space="preserve">Nhưng lòng người đúng là kỳ lạ, cô vẫn ưa thích Uông Uông giống như đứa bé kia, bởi vì bọn họ cần nỗ lực sưởi ấm cho nhau, còn Cố Ngôn Chi quá mạnh mẽ, hoàn mỹ cũng không cần tình yêu.</w:t>
      </w:r>
    </w:p>
    <w:p>
      <w:pPr>
        <w:pStyle w:val="BodyText"/>
      </w:pPr>
      <w:r>
        <w:t xml:space="preserve">Nhưng lúc tối, cô vẫn cùng "Cố Ngôn Chi" làm như cũ. Yêu, rõ ràng không có trao đổi trên tinh thần, nhưng ở tại trên giường lại rất ăn ý, từng bộ phận trên cơ thể, từng ánh mắt, đều giống như nối thẳng đến trái tim.</w:t>
      </w:r>
    </w:p>
    <w:p>
      <w:pPr>
        <w:pStyle w:val="BodyText"/>
      </w:pPr>
      <w:r>
        <w:t xml:space="preserve">Thân thể đạt được vui sướng dần dần bốc cháy, không ngừng hôn đối phương....</w:t>
      </w:r>
    </w:p>
    <w:p>
      <w:pPr>
        <w:pStyle w:val="Compact"/>
      </w:pPr>
      <w:r>
        <w:t xml:space="preserve">Vương An An ở trong tình yêu mong muốn tìm thấy ánh mắt của Uông Uông, ban ngày Cố Ngôn Chi quá lạnh lẽo buồn tẻ, không giống Uông Uông của cô, cô biết Uông Uông của ở đâu, cô biết Uông Uông sẽ dùng ánh mắt như thế nào nhìn mình....</w:t>
      </w:r>
      <w:r>
        <w:br w:type="textWrapping"/>
      </w:r>
      <w:r>
        <w:br w:type="textWrapping"/>
      </w:r>
    </w:p>
    <w:p>
      <w:pPr>
        <w:pStyle w:val="Heading2"/>
      </w:pPr>
      <w:bookmarkStart w:id="72" w:name="chương-50"/>
      <w:bookmarkEnd w:id="72"/>
      <w:r>
        <w:t xml:space="preserve">50. Chương 50</w:t>
      </w:r>
    </w:p>
    <w:p>
      <w:pPr>
        <w:pStyle w:val="Compact"/>
      </w:pPr>
      <w:r>
        <w:br w:type="textWrapping"/>
      </w:r>
      <w:r>
        <w:br w:type="textWrapping"/>
      </w:r>
    </w:p>
    <w:p>
      <w:pPr>
        <w:pStyle w:val="BodyText"/>
      </w:pPr>
      <w:r>
        <w:t xml:space="preserve">Vương An An cũng không biết bây giờ tình huống của mình và “Cố Ngôn Chi” rốt cuộc là thế nào, rõ ràng cảm thấy đối phương rất xa lạ, nhưng thân thể lại ăn ý với nhau.</w:t>
      </w:r>
    </w:p>
    <w:p>
      <w:pPr>
        <w:pStyle w:val="BodyText"/>
      </w:pPr>
      <w:r>
        <w:t xml:space="preserve">Cô nghe tiếng nước chảy từ trong phòng tắm truyền ra, trước đây lúc sáng sớm thức dậy, Cố Ngôn Chi đều luôn xuống lầu trước.</w:t>
      </w:r>
    </w:p>
    <w:p>
      <w:pPr>
        <w:pStyle w:val="BodyText"/>
      </w:pPr>
      <w:r>
        <w:t xml:space="preserve">Nhưng hôm nay Cố Ngôn Chi có chút khác thường, không chỉ không đi, mà còn nằm ở trên giường, không nhúc nhích nhìn chằm chằm vào mặt của cô.</w:t>
      </w:r>
    </w:p>
    <w:p>
      <w:pPr>
        <w:pStyle w:val="BodyText"/>
      </w:pPr>
      <w:r>
        <w:t xml:space="preserve">Lúc cô tỉnh lai bị Cố Ngôn Chi là cho giật mình.</w:t>
      </w:r>
    </w:p>
    <w:p>
      <w:pPr>
        <w:pStyle w:val="BodyText"/>
      </w:pPr>
      <w:r>
        <w:t xml:space="preserve">Lại còn là lần đầu cô và Cố Ngôn Chi không mặc gì nằm gần nhau vào ban ngày, nơi nào đó của hai thân thể vẫn để lại vẻ mập mờ....</w:t>
      </w:r>
    </w:p>
    <w:p>
      <w:pPr>
        <w:pStyle w:val="BodyText"/>
      </w:pPr>
      <w:r>
        <w:t xml:space="preserve">Anh cúi xuống rất thân mật hôn môi của cô, ngón tay nhẹ nhàng kích tình, ve thân thể của cô, cố tình khiêu khích dục vọng....</w:t>
      </w:r>
    </w:p>
    <w:p>
      <w:pPr>
        <w:pStyle w:val="BodyText"/>
      </w:pPr>
      <w:r>
        <w:t xml:space="preserve">Bọn họ rất tự nhiên lại làm một lần nữa, lần này làm rất dịu dàng rất triền miên, không có kịch liệt như tối hôm qua.</w:t>
      </w:r>
    </w:p>
    <w:p>
      <w:pPr>
        <w:pStyle w:val="BodyText"/>
      </w:pPr>
      <w:r>
        <w:t xml:space="preserve">Dây dưa lẫn nhau, phóng túng , không ngừng kề gần sát đối phương để cảm nhận da thịt, hô hấp....</w:t>
      </w:r>
    </w:p>
    <w:p>
      <w:pPr>
        <w:pStyle w:val="BodyText"/>
      </w:pPr>
      <w:r>
        <w:t xml:space="preserve">Chờ Cố Ngôn Chi tắm xong lúc đi ra, một bên anh vừa lau chùi tóc, vừa cúi đầu hôn sau lưng Vương An An, Vương An An cảm thấy có chút nhột, không nhịn được rụt người lại.</w:t>
      </w:r>
    </w:p>
    <w:p>
      <w:pPr>
        <w:pStyle w:val="BodyText"/>
      </w:pPr>
      <w:r>
        <w:t xml:space="preserve">Cố Ngôn Chi liền dùng nữa người mình đè lên côi, ra sức hôn cô hơn....</w:t>
      </w:r>
    </w:p>
    <w:p>
      <w:pPr>
        <w:pStyle w:val="BodyText"/>
      </w:pPr>
      <w:r>
        <w:t xml:space="preserve">Vương An An có chút không dám đối mặt đối với "Cố Ngôn Chi" biến thiên này, cô rụt người vào trong chăn cố gắn trốn tránh sự đụng chạm của Cố Ngôn Chi .</w:t>
      </w:r>
    </w:p>
    <w:p>
      <w:pPr>
        <w:pStyle w:val="BodyText"/>
      </w:pPr>
      <w:r>
        <w:t xml:space="preserve">Cố Ngôn Chi cũng không còn miễn cưỡng nữa cô, sau đó ngồi xuống cuối giường bắt đầu mặc quần áo. Chỉ là vẻ mặt có chút vắng vẻ.</w:t>
      </w:r>
    </w:p>
    <w:p>
      <w:pPr>
        <w:pStyle w:val="BodyText"/>
      </w:pPr>
      <w:r>
        <w:t xml:space="preserve">Vương An An từ trong chăn nhô đầu ra, quan sát gò má của anh, "Cố Ngôn Chi" lúc ban ngày, tính cách của Uông Uông ít biểu hiện, đa phần đều là tính cách của Cố Ngôn Chi.</w:t>
      </w:r>
    </w:p>
    <w:p>
      <w:pPr>
        <w:pStyle w:val="BodyText"/>
      </w:pPr>
      <w:r>
        <w:t xml:space="preserve">Chỉ là cảm giác kỳ lạ qua đi, Vương An An cũng cẩn thận phân tích qua sự chênh lệch giữa Cố Ngôn Chi và Uông Uông.</w:t>
      </w:r>
    </w:p>
    <w:p>
      <w:pPr>
        <w:pStyle w:val="BodyText"/>
      </w:pPr>
      <w:r>
        <w:t xml:space="preserve">Mặc dù Cố Ngôn Chi và Uông Uông chênh lệch hơi lớn, nhưng một khi muốn đem bọn họ coi như là một, thì Vương An An liền cảm giác hai người này không phải không có điểm giống nhau.</w:t>
      </w:r>
    </w:p>
    <w:p>
      <w:pPr>
        <w:pStyle w:val="BodyText"/>
      </w:pPr>
      <w:r>
        <w:t xml:space="preserve">Mặc dù không nhiều, nhưng vẫn có một chút, Uông Uông nhìn qua rất hiền hoà, nhưng trên thực tế là người rất nhạy cảm và thông minh, Cố Ngôn Chi nhìn lạnh lùng kiềm chế rất cao, chỉ là đang nhân nhượng đối phương, thể hiện nhiều sự hòa hoa phong nhã .</w:t>
      </w:r>
    </w:p>
    <w:p>
      <w:pPr>
        <w:pStyle w:val="BodyText"/>
      </w:pPr>
      <w:r>
        <w:t xml:space="preserve">Nghĩ Cố Ngôn Chi và Uông Uông đều có một tính tình giống nhau là thành thục, chỉ là ở Cố Ngôn Chi lại thiếu đi cảm tính mà Uông Uông có.</w:t>
      </w:r>
    </w:p>
    <w:p>
      <w:pPr>
        <w:pStyle w:val="BodyText"/>
      </w:pPr>
      <w:r>
        <w:t xml:space="preserve">Nghĩ như vậy, Vương An An rất tự nhiên liền nghĩ đến cậu bé ăn xin năm đó mình gặp, Cố Ngôn Chi chính là nhân cách mà Uông Uông sinh ra khi đối mặt với đả kích nặng nề, nhưng bởi vì Cố Ngôn Chi quá mạnh mẽ, còn Uông Uông lại nhạy cảm nên mới đảo ngược, Uông Uông bị Cố Ngôn Chi đè nén xuống....</w:t>
      </w:r>
    </w:p>
    <w:p>
      <w:pPr>
        <w:pStyle w:val="BodyText"/>
      </w:pPr>
      <w:r>
        <w:t xml:space="preserve">Nhưng chủng loại này quá mạnh mẽ thì cũng là con dao hai lưỡi, Cố Ngôn Chi đuổi Uông Uông đi, đồng thời cũng phong bế tình cảm của mình.</w:t>
      </w:r>
    </w:p>
    <w:p>
      <w:pPr>
        <w:pStyle w:val="BodyText"/>
      </w:pPr>
      <w:r>
        <w:t xml:space="preserve">Vương An An mang theo dự đoán này, không biết sau mày khi thấy Cố Ngôn Chi lạnh tanh này thì liền cảm giác sự vắng lạnh này cũng mang theo sự bất đắc dĩ....</w:t>
      </w:r>
    </w:p>
    <w:p>
      <w:pPr>
        <w:pStyle w:val="BodyText"/>
      </w:pPr>
      <w:r>
        <w:t xml:space="preserve">Vương An An một mực dùng thái độ của Uông Uông mà đối với Cố Ngôn Chi, nhưng khi anh xuất hiện với nét mặt Cố Ngôn Chi thì cô lại không được tự nhiên, không nhịn sẽ giữ khoảng cách nhất định đối với đối phương....</w:t>
      </w:r>
    </w:p>
    <w:p>
      <w:pPr>
        <w:pStyle w:val="BodyText"/>
      </w:pPr>
      <w:r>
        <w:t xml:space="preserve">Bây giờ cô lại do dự, rốt cuộc thì từ trong chăn chui ra, cảm giác này rất kỳ lạ, giống như con mèo nhỏ đi an ủi con cọp già, rõ ràng biết là vô dụng, còn phải không tự lượng sức, suy nghĩ coi con cọp già muốn gì…</w:t>
      </w:r>
    </w:p>
    <w:p>
      <w:pPr>
        <w:pStyle w:val="BodyText"/>
      </w:pPr>
      <w:r>
        <w:t xml:space="preserve">Cô cũng không có gì để cho Cố Ngôn Chi, Uông Uông thì cô có thể săn sóc quan tâm, nhưng Cố Ngôn Chi có chỗ nào cần cô chăm sóc sao? Cô chỉ có vòng tay từ phía sau lưng qua người Cố Ngôn Chi, đem tay của Cố Ngôn Chi mở ra, rồi dùng ngón tay của anh vẽ vòng tròn lên bàn tay mình.</w:t>
      </w:r>
    </w:p>
    <w:p>
      <w:pPr>
        <w:pStyle w:val="BodyText"/>
      </w:pPr>
      <w:r>
        <w:t xml:space="preserve">Mặc dù cô không có thói quen làm nũng, nhưng nếu như làm nũng có thể làm cho Cô Ngôn Chi vui thì cô có thể thử một chút xem....</w:t>
      </w:r>
    </w:p>
    <w:p>
      <w:pPr>
        <w:pStyle w:val="BodyText"/>
      </w:pPr>
      <w:r>
        <w:t xml:space="preserve">"Uông..." Cô theo thói quen muốn gọi Uông Uông, chỉ là cô rất nhanh cảm thấy không nên gọi như vậy nữa, "Cố...."</w:t>
      </w:r>
    </w:p>
    <w:p>
      <w:pPr>
        <w:pStyle w:val="BodyText"/>
      </w:pPr>
      <w:r>
        <w:t xml:space="preserve">Nhưng gọi Cố Ngôn Chi cũng không thích hợp, tên đầy đủ thì có vẻ hơi xa lạ.</w:t>
      </w:r>
    </w:p>
    <w:p>
      <w:pPr>
        <w:pStyle w:val="BodyText"/>
      </w:pPr>
      <w:r>
        <w:t xml:space="preserve">Cô do dự một chút, mới kêu lên: "Ngôn Chi, buổi sáng em muốn ăn cháo gạo kê."</w:t>
      </w:r>
    </w:p>
    <w:p>
      <w:pPr>
        <w:pStyle w:val="BodyText"/>
      </w:pPr>
      <w:r>
        <w:t xml:space="preserve">Kể từ sau khi hai người ở chung một chỗ cô chưa từng yêu cầu qua cái gì, bây giờ cô lại có thể làm nũng giống thế này đây.</w:t>
      </w:r>
    </w:p>
    <w:p>
      <w:pPr>
        <w:pStyle w:val="BodyText"/>
      </w:pPr>
      <w:r>
        <w:t xml:space="preserve">Lúc Cô Ngôn Chi nghiêng đầu nhìn cô, cô nghiêm túc đáp lại ánh mắt của anh.</w:t>
      </w:r>
    </w:p>
    <w:p>
      <w:pPr>
        <w:pStyle w:val="BodyText"/>
      </w:pPr>
      <w:r>
        <w:t xml:space="preserve">Cố Ngôn Chi chỉ nhàn nhạt trả lời một câu: "Được, An An."</w:t>
      </w:r>
    </w:p>
    <w:p>
      <w:pPr>
        <w:pStyle w:val="BodyText"/>
      </w:pPr>
      <w:r>
        <w:t xml:space="preserve">Cặp mắt lạnh tanh trước mắt cuối cùng cũng có một tia nhiệt độ.</w:t>
      </w:r>
    </w:p>
    <w:p>
      <w:pPr>
        <w:pStyle w:val="BodyText"/>
      </w:pPr>
      <w:r>
        <w:t xml:space="preserve">Chỉ là Vương An An rất nhanh sẽ phát hiện hai tính cách này không dễ dàng gì dung hợp với nhau.</w:t>
      </w:r>
    </w:p>
    <w:p>
      <w:pPr>
        <w:pStyle w:val="BodyText"/>
      </w:pPr>
      <w:r>
        <w:t xml:space="preserve">Cô vốn cho là bây giờ "Cố Ngôn Chi" đã là người bình thường, nhưng không bao lâu sau cô liền phát hiện Cố Ngôn Chi và Uông Uông lại đang so tài lẫn nhau, vốn dĩ cảm giác lúc đầu không rõ ràng, nhưng có lẽ do cô dùng thái độ bất đồng để đối xử với hai người đó.</w:t>
      </w:r>
    </w:p>
    <w:p>
      <w:pPr>
        <w:pStyle w:val="BodyText"/>
      </w:pPr>
      <w:r>
        <w:t xml:space="preserve">Kết quả loại cảm giác này càng ngày càng biến đổi mãnh liệt</w:t>
      </w:r>
    </w:p>
    <w:p>
      <w:pPr>
        <w:pStyle w:val="BodyText"/>
      </w:pPr>
      <w:r>
        <w:t xml:space="preserve">Giữa chừng "Cố Ngôn Chi" mời cha mẹ của cô tới nhà cô làm khách, kết quả là vào lần đó, "Cố Ngôn Chi" thiếu chút nữa đã bị lộ, thái độ đối với cô cha mẹ một lúc thì lại nho nhã lễ độ, một lúc thì lại nhiệt tình nôn nóng.</w:t>
      </w:r>
    </w:p>
    <w:p>
      <w:pPr>
        <w:pStyle w:val="BodyText"/>
      </w:pPr>
      <w:r>
        <w:t xml:space="preserve">Ba cô liền cảm thấy kỳ quái, lén lút nắm lấy cô hỏi Cố Ngôn Chi bị sao vậy, bình thường làm người luôn bình tĩnh, tại sao hôm nay lại nói chuyện bữa bãi thế....</w:t>
      </w:r>
    </w:p>
    <w:p>
      <w:pPr>
        <w:pStyle w:val="BodyText"/>
      </w:pPr>
      <w:r>
        <w:t xml:space="preserve">Vương An An nào dám nói đây là di chứng của hai nhân cách kia, ngược lại mẹ cô thì cảm thấy không có gì, ngược lại còn đi trấn an ba cô, nói là người nhỏ trẻ tuổi tình yêu cuồng nhiệt, người nào lúc còn trẻ không như vậy, qua một thời gian nữa là tốt lên thôi.</w:t>
      </w:r>
    </w:p>
    <w:p>
      <w:pPr>
        <w:pStyle w:val="BodyText"/>
      </w:pPr>
      <w:r>
        <w:t xml:space="preserve">Vương An An cũng qua loa hù theo lừa gạt cha cô.</w:t>
      </w:r>
    </w:p>
    <w:p>
      <w:pPr>
        <w:pStyle w:val="BodyText"/>
      </w:pPr>
      <w:r>
        <w:t xml:space="preserve">Tình huống của "Cố Ngôn Chi" cô luôn để ý tới, phát hiện đúng rất nghiêm trọng, sau mấy lần nhìn thấy nét mặt của “Cô Ngôn Chi”, sắc mặt của anh cũng biến đổi theo, một lát thâm trầm một hồi lại hoạt bát, nếu người khác nhìn thấy chắc chắn sẽ cho rằng Cố Ngôn Chi bị bệnh thần kinh rồi.</w:t>
      </w:r>
    </w:p>
    <w:p>
      <w:pPr>
        <w:pStyle w:val="BodyText"/>
      </w:pPr>
      <w:r>
        <w:t xml:space="preserve">Vương An An lần này cũng rất rối rắm, nếu như chuyện này xảy ra sớm hơn nữa tháng thì cô sẽ cảm thấy đây là chuyện tốt, ít nhất cô và Cố Ngôn Chi sẽ không làm chuyện đó, nhưng bây giờ ngủ cũng ngủ, mặc kệ là Cố Ngôn Chi hay là Uông Uông đi, tóm lại là cùng nhau sinh sống có hơn một tháng rồi, nếu phân ra hai người thì chuyện gì sẽ xảy ra....</w:t>
      </w:r>
    </w:p>
    <w:p>
      <w:pPr>
        <w:pStyle w:val="BodyText"/>
      </w:pPr>
      <w:r>
        <w:t xml:space="preserve">Đến lúc đó lại chia thành hai người, vừa nghĩ tới "Cố Ngôn Chi" còn chưa có phân rõ ràng, thì thái độ của anh lại thay đổi, nhân cách khác đã muốn đi ra, đến lúc đó không thể diễn tả được lần này sẽ làm gì nữa?</w:t>
      </w:r>
    </w:p>
    <w:p>
      <w:pPr>
        <w:pStyle w:val="BodyText"/>
      </w:pPr>
      <w:r>
        <w:t xml:space="preserve">Nghĩ như vậy, cô cũng liền nhanh phối hợp, mơ mơ hồ hồ, cuối cùng cũng không biết làm sao.</w:t>
      </w:r>
    </w:p>
    <w:p>
      <w:pPr>
        <w:pStyle w:val="Compact"/>
      </w:pPr>
      <w:r>
        <w:t xml:space="preserve">Cô cũng không có kiến thức, cũng không có biện pháp, nghĩ tới mình đơn giản hóa vấn đề phức tạp này thì vô cùng đau đầu, cho nên từ bây giờ trở đi cô sẽ dùng duy nhất một thái độ đối với họ, mặc kệ anh là Uông Uông hay là Cố Ngôn Chi.</w:t>
      </w:r>
      <w:r>
        <w:br w:type="textWrapping"/>
      </w:r>
      <w:r>
        <w:br w:type="textWrapping"/>
      </w:r>
    </w:p>
    <w:p>
      <w:pPr>
        <w:pStyle w:val="Heading2"/>
      </w:pPr>
      <w:bookmarkStart w:id="73" w:name="chương-51"/>
      <w:bookmarkEnd w:id="73"/>
      <w:r>
        <w:t xml:space="preserve">51. Chương 51</w:t>
      </w:r>
    </w:p>
    <w:p>
      <w:pPr>
        <w:pStyle w:val="Compact"/>
      </w:pPr>
      <w:r>
        <w:br w:type="textWrapping"/>
      </w:r>
      <w:r>
        <w:br w:type="textWrapping"/>
      </w:r>
    </w:p>
    <w:p>
      <w:pPr>
        <w:pStyle w:val="BodyText"/>
      </w:pPr>
      <w:r>
        <w:t xml:space="preserve">Sau khi quyết định đối xử như nhau, Vương An An còn tưởng rằng chuyện kế tiếp sẽ dễ dàng hơn, kết quả thực tế cô mới thấy mình vẫn không đổi được cái đó tật xấu đó, đối mặt với trạng thái bất đồng của "Cố Ngôn Chi" thái độ của mình cũng vặn vẹo theo.</w:t>
      </w:r>
    </w:p>
    <w:p>
      <w:pPr>
        <w:pStyle w:val="BodyText"/>
      </w:pPr>
      <w:r>
        <w:t xml:space="preserve">Chuyện này cũng không hay, cô rút kinh nghiệm phát hiện ra vấn đề mấu chốt là thái độ của cô đối với Cố Ngôn Chi, mặc kệ cô cố gắng thế nào, cô cũng không thể đối đãi giống như Uông Uông, tỏ ra tự nhiên săn sóc.</w:t>
      </w:r>
    </w:p>
    <w:p>
      <w:pPr>
        <w:pStyle w:val="BodyText"/>
      </w:pPr>
      <w:r>
        <w:t xml:space="preserve">Hơn nữa Cố Ngôn Chi là một người đàn ông rất thông minh, coi như cô làm ra vẻ như rất dịu dàng, nhưng trong mắt người kia sự thật lại bị bẻ cong, cô dùng giọng điệu đối với Uông Uông nói chuyện với Cố Ngôn Chi, lúc đầu thật ra vô cùng thuận lợi rõ ràng Cố Ngôn Chi cũng rất ngạc nhiên và vui vẻ nhưng sau vài ngày Cố Ngôn Chi đã nhìn thấu cô.</w:t>
      </w:r>
    </w:p>
    <w:p>
      <w:pPr>
        <w:pStyle w:val="BodyText"/>
      </w:pPr>
      <w:r>
        <w:t xml:space="preserve">Có điều người thông minh có chỗ tốt đó chính là anh cũng không nói ra.</w:t>
      </w:r>
    </w:p>
    <w:p>
      <w:pPr>
        <w:pStyle w:val="BodyText"/>
      </w:pPr>
      <w:r>
        <w:t xml:space="preserve">Dưới tình huống tế nhị này, thời gian trôi qua từng ngày, bất tri bất giác Vương An An càng ngày càng quen thuộc với con ngưới mới của "Cố Ngôn Chi".</w:t>
      </w:r>
    </w:p>
    <w:p>
      <w:pPr>
        <w:pStyle w:val="BodyText"/>
      </w:pPr>
      <w:r>
        <w:t xml:space="preserve">Chính là thời tiết càng ngày càng lạnh hơn, chẳng mấy ngày nữa mà tuyết lại bắt đầu rơi, mỗi ngày Vương An An đều uống thuốc đúng giờ, còn phải phối hợp làm một vài kiểm tra, sau đó sẽ thông qua kết quả kiểm tra để thay đổi lượng thuốc.</w:t>
      </w:r>
    </w:p>
    <w:p>
      <w:pPr>
        <w:pStyle w:val="BodyText"/>
      </w:pPr>
      <w:r>
        <w:t xml:space="preserve">Thường xuyên đi đi về về, đến bệnh viện đã là chuyện bình thường, dần dần Vương An An cảm thấy không còn thuận tiện nữa.</w:t>
      </w:r>
    </w:p>
    <w:p>
      <w:pPr>
        <w:pStyle w:val="BodyText"/>
      </w:pPr>
      <w:r>
        <w:t xml:space="preserve">Trở lại nơi ở của Cố Ngôn Chi xa bệnh viện như vậy, đi về sẽ tốn rất nhiều thời gian, hơn nữa mỗi lần Cố Ngôn Chi đều đích thân đưa cô đi, cô cảm thấy rất ngại ngùng.</w:t>
      </w:r>
    </w:p>
    <w:p>
      <w:pPr>
        <w:pStyle w:val="BodyText"/>
      </w:pPr>
      <w:r>
        <w:t xml:space="preserve">Hơn nữa tác dụng phụ của hóa trị cũng hiện ra rõ ràng rồi, càng ngày Vương An An càng yếu, mới đầu là buồn nôn, sau đó là mất ngủ, tóc cũng rụng rất nhiều, không muốn ăn uống.</w:t>
      </w:r>
    </w:p>
    <w:p>
      <w:pPr>
        <w:pStyle w:val="BodyText"/>
      </w:pPr>
      <w:r>
        <w:t xml:space="preserve">Trong thời gian này Cố Ngôn Chi tìm rất nhiều dược liệu quý giá cho cô, vài ngày trước đã bắt đầu ăn nấm linh chi, còn có đông trùng hạ thảo, cô cũng không biết mình đã ăn vào bao nhiêu đồ tốt, nhưng sắc mặt cũng không khá hơn tí nào.</w:t>
      </w:r>
    </w:p>
    <w:p>
      <w:pPr>
        <w:pStyle w:val="BodyText"/>
      </w:pPr>
      <w:r>
        <w:t xml:space="preserve">Lúc soi gương cô đều sẽ bị bộ dáng của mình dọa sợ, nếu trước kia là một cô gái xinh đẹp thì bây giờ biến thành một người bệnh héo hon.</w:t>
      </w:r>
    </w:p>
    <w:p>
      <w:pPr>
        <w:pStyle w:val="BodyText"/>
      </w:pPr>
      <w:r>
        <w:t xml:space="preserve">Nhưng đến cuối tuần cha mẹ cô gọi cô đến, cô còn phải dùng tinh thần mạnh mẽ để ứng phó.</w:t>
      </w:r>
    </w:p>
    <w:p>
      <w:pPr>
        <w:pStyle w:val="BodyText"/>
      </w:pPr>
      <w:r>
        <w:t xml:space="preserve">Vì không muốn cho cha mẹ phát hiện mình bị bệnh, Vương An An phá lệ trang điểm đậm.</w:t>
      </w:r>
    </w:p>
    <w:p>
      <w:pPr>
        <w:pStyle w:val="BodyText"/>
      </w:pPr>
      <w:r>
        <w:t xml:space="preserve">Cố Ngôn Chi đều thấy hết tất cả, không đến mấy ngày Cố Ngôn Chi đã thuê một căn nhà ở gần bệnh viện, bởi vì gần đấy cũng không có chung cư mới nên Cố Ngôn Chi đành chọn một căn nhà ở khu ký túc xá trước kia của cơ quan, vật chất hơi cũ một chút, nhưng vừa khéo hoàn cảnh rất tốt, người ở đây đều là những người bình thường.</w:t>
      </w:r>
    </w:p>
    <w:p>
      <w:pPr>
        <w:pStyle w:val="BodyText"/>
      </w:pPr>
      <w:r>
        <w:t xml:space="preserve">Dù cho diện tích căn hộ hơi nhỏ, chỉ có hai phòng ngủ một phòng khách, một phòng ngủ nhỏ chỉ có thể đặt một cái giường đơn.</w:t>
      </w:r>
    </w:p>
    <w:p>
      <w:pPr>
        <w:pStyle w:val="BodyText"/>
      </w:pPr>
      <w:r>
        <w:t xml:space="preserve">Vương An An khá bất ngờ, cô còn nghĩ rằng Cố Ngôn Chi thích sống ở trong căn nhà lớn hơn, cô cũng không có ý kiến gì, nhà nhỏ cũng có chỗ tốt ít nhất cô không cần kéo thân thể lên xuống lầu chỉ để ăn một bữa cơm.</w:t>
      </w:r>
    </w:p>
    <w:p>
      <w:pPr>
        <w:pStyle w:val="BodyText"/>
      </w:pPr>
      <w:r>
        <w:t xml:space="preserve">Sau khi đến nhà mới, thì Cố Ngôn Chi bày biện giường đệm mới, Vương An An cũng muốn giúp một tay nhưng Cố Ngôn Chi không cho.</w:t>
      </w:r>
    </w:p>
    <w:p>
      <w:pPr>
        <w:pStyle w:val="BodyText"/>
      </w:pPr>
      <w:r>
        <w:t xml:space="preserve">Vương An An cũng đành ngồi ở trên ghế dựa bên cạnh, dựa đầu vào ghế cười tủm tỉm ở, nhìn Cố Ngôn Chi bận rộn.</w:t>
      </w:r>
    </w:p>
    <w:p>
      <w:pPr>
        <w:pStyle w:val="BodyText"/>
      </w:pPr>
      <w:r>
        <w:t xml:space="preserve">Uông Uông không tính là hoàn mỹ, nhưng những thiếu sót của Uông Uông cô đều có thể chấp nhận, thậm chí cảm thấy những thiếu sót đó ngược lại còn có thể mang lại một Uông Uông đáng yêu, còn Cố Ngôn Chi mặc dù trước kia cô không thích nhưng Cố Ngôn Chi cũng không phải là hoàn toàn không có ưu điểm.</w:t>
      </w:r>
    </w:p>
    <w:p>
      <w:pPr>
        <w:pStyle w:val="BodyText"/>
      </w:pPr>
      <w:r>
        <w:t xml:space="preserve">Hiện tại hai người dung nhập lại, ưu điểm khuyết điểm cũng dung hợp với nhau, ưu điểm chung vào một chỗ dĩ nhiên là làm cho người ta vui mừng, chỉ là một mặt lại hiện ra một Cố Ngôn Chi bá đạo không để cho cô làm chuyện gì, mặc kệ cô cố gắng thế nào "Cố Ngôn Chi" cũng sẽ rất kiên quyết từ chối cô.</w:t>
      </w:r>
    </w:p>
    <w:p>
      <w:pPr>
        <w:pStyle w:val="BodyText"/>
      </w:pPr>
      <w:r>
        <w:t xml:space="preserve">Nhưng ưu điểm cũng rất rõ ràng, lúc cô muốn thức đêm xem truyền hình thì Cố Ngôn Chi rút hết nguồn điện ra, lúc cô không muốn ăn cơm thì Cố Ngôn Chi không nói một lời bắt cô ăn, nếu như là Uông Uông mà nói căn bản không quản được cô.</w:t>
      </w:r>
    </w:p>
    <w:p>
      <w:pPr>
        <w:pStyle w:val="BodyText"/>
      </w:pPr>
      <w:r>
        <w:t xml:space="preserve">Bây giờ cô cảm thấy rất khó chịu, nơi nhỏ như vậy còn không chịu cho cô giúp một tay?</w:t>
      </w:r>
    </w:p>
    <w:p>
      <w:pPr>
        <w:pStyle w:val="BodyText"/>
      </w:pPr>
      <w:r>
        <w:t xml:space="preserve">Cô cũng không thể không nói ra cho anh biết: "Ngôn Chi, anh để cho em giúp một chút thì sao, cái chỗ này nhỏ như vậy, em làm chút chuyện coi như rèn luyện thân thể đi."</w:t>
      </w:r>
    </w:p>
    <w:p>
      <w:pPr>
        <w:pStyle w:val="BodyText"/>
      </w:pPr>
      <w:r>
        <w:t xml:space="preserve">"Không cần." Cố Ngôn Chi nghiêng đầu liếc nhìn cô một cái, vẻ mặt trở nên nghiêm túc, thậm chí còn đi tới trước mặt cô ngồi xổm xuống, tựa trán mình vào trán cô, dùng giọng dụ dỗ đứa bé dỗ cô: "Nếu như rãnh rồi thì ăn cam đi, tối hôm qua nấu canh cho em còn chưa có uống đó, ngoan, đi uống đi."</w:t>
      </w:r>
    </w:p>
    <w:p>
      <w:pPr>
        <w:pStyle w:val="BodyText"/>
      </w:pPr>
      <w:r>
        <w:t xml:space="preserve">Vương An An có chút buồn bực, cái canh đó mùi vị bình thường thì cũng được đi, đằng này lại dùng cái loại côn trùng ghê tởm nấu ra, cô biết đông trùng hạ thảo là loại dược liệu rất quý, nhưng mà cô đã tra trên internet, thứ đó chỉ có tác dụng về mặt tâm lý thôi, chứ chẳng có tác dụng gì đối với bệnh ung thư....</w:t>
      </w:r>
    </w:p>
    <w:p>
      <w:pPr>
        <w:pStyle w:val="BodyText"/>
      </w:pPr>
      <w:r>
        <w:t xml:space="preserve">Chẳng qua nhìn Cố Ngôn Chi nghiêm túc như vậy nên cô ngoan ngoãn đi uống một chén.</w:t>
      </w:r>
    </w:p>
    <w:p>
      <w:pPr>
        <w:pStyle w:val="BodyText"/>
      </w:pPr>
      <w:r>
        <w:t xml:space="preserve">Kể từ sau khi phát bệnh, cô đã thay đổi vô cùng ngoan ngoãn, mặc kệ là lời nói của bác sĩ hay là Cố Ngôn Chi, cô đều nghiêm túc lắng nghe, bắt ăn cái gì liền ăn cái đó, tâm trạng cũng cố gắng điều chỉnh đến trạng thái tốt nhất.</w:t>
      </w:r>
    </w:p>
    <w:p>
      <w:pPr>
        <w:pStyle w:val="BodyText"/>
      </w:pPr>
      <w:r>
        <w:t xml:space="preserve">Ngay cả bác sĩ điều trị cho cô cũng khen cô biểu hiện tốt.</w:t>
      </w:r>
    </w:p>
    <w:p>
      <w:pPr>
        <w:pStyle w:val="BodyText"/>
      </w:pPr>
      <w:r>
        <w:t xml:space="preserve">Nhưng mà chữa bệnh không phải cố gắng là có thể trị hết, một ngày sau khi làm kiểm tra xong, Vương An An bị dày vò không còn tinh thần, gần đây phản ứng của cô càng ngày càng lợi hại, cả người chếnh choáng, thân thể khó chịu vô cùng.</w:t>
      </w:r>
    </w:p>
    <w:p>
      <w:pPr>
        <w:pStyle w:val="BodyText"/>
      </w:pPr>
      <w:r>
        <w:t xml:space="preserve">Sau khi cô trở lại phòng thuê, cả người ỉu xìu.</w:t>
      </w:r>
    </w:p>
    <w:p>
      <w:pPr>
        <w:pStyle w:val="BodyText"/>
      </w:pPr>
      <w:r>
        <w:t xml:space="preserve">Cố Ngôn Chi vẫn coi chừng cô, rất thân mật dán đầu vào mặt cô dùng thân thể đi đo nhiệt độ cô.</w:t>
      </w:r>
    </w:p>
    <w:p>
      <w:pPr>
        <w:pStyle w:val="BodyText"/>
      </w:pPr>
      <w:r>
        <w:t xml:space="preserve">Lúc người đang bị bệnh rất yếu ớt, cô bắt đầu trở nên lệ thuộc vào Cố Ngôn Chi.</w:t>
      </w:r>
    </w:p>
    <w:p>
      <w:pPr>
        <w:pStyle w:val="BodyText"/>
      </w:pPr>
      <w:r>
        <w:t xml:space="preserve">Lần này cũng không phải bị ép buộc nữa, cô rất tự nhiên thân mật với Cố Ngôn Chi.</w:t>
      </w:r>
    </w:p>
    <w:p>
      <w:pPr>
        <w:pStyle w:val="BodyText"/>
      </w:pPr>
      <w:r>
        <w:t xml:space="preserve">Mặc kệ anh là Cố Ngôn Chi hay là Uông Uông cũng không quan trọng, cô chỉ muốn có người có thể chăm sóc mình.</w:t>
      </w:r>
    </w:p>
    <w:p>
      <w:pPr>
        <w:pStyle w:val="BodyText"/>
      </w:pPr>
      <w:r>
        <w:t xml:space="preserve">Nhưng Vương An An có thể cảm thấy, kể từ sau khi thân thể và tâm hồn mình ỷ lại vào "Cố Ngôn Chi" thì anh cũng thay đổi theo.</w:t>
      </w:r>
    </w:p>
    <w:p>
      <w:pPr>
        <w:pStyle w:val="BodyText"/>
      </w:pPr>
      <w:r>
        <w:t xml:space="preserve">Cô cũng không biết chính xác cụ thể là thay đổi ở phương diện nào, chỉ là có thể khẳng định là tính cách của Cố Ngôn Chi bây giờ hoàn toàn khác xa trước kia.</w:t>
      </w:r>
    </w:p>
    <w:p>
      <w:pPr>
        <w:pStyle w:val="BodyText"/>
      </w:pPr>
      <w:r>
        <w:t xml:space="preserve">Trong việc chăm sóc cô cũng rất cẩn thận, mặc kệ là đồ ăn hay là thuốc bổ, anh cẩn thận lo lắng khiến Vương An An không thể không xúc động.</w:t>
      </w:r>
    </w:p>
    <w:p>
      <w:pPr>
        <w:pStyle w:val="BodyText"/>
      </w:pPr>
      <w:r>
        <w:t xml:space="preserve">Vừa bắt đầu chọn trị bệnh bằng hoá chất nghĩ là có tác dụng chậm, kết quả Vương An An cũng không phát giác chậm như thế nào, hơn nữa sau mấy lần làm kiểm tra, cũng không thấy tình trạng của cô được cải thiện.</w:t>
      </w:r>
    </w:p>
    <w:p>
      <w:pPr>
        <w:pStyle w:val="BodyText"/>
      </w:pPr>
      <w:r>
        <w:t xml:space="preserve">Mặc dù bác sĩ có rất nhiều chuyện đều gạt cô, nhưng thân thể của mình như thế nào cô hiểu rõ hơn ai hết, cô cũng có chút gấp gáp.</w:t>
      </w:r>
    </w:p>
    <w:p>
      <w:pPr>
        <w:pStyle w:val="BodyText"/>
      </w:pPr>
      <w:r>
        <w:t xml:space="preserve">Trái lại Cố Ngôn Chi rất điềm tĩnh, mặc kệ kết quả trị liệu như thế nào, vẻ mặt của anh đều là nhàn nhạt, chưa hề dao động.</w:t>
      </w:r>
    </w:p>
    <w:p>
      <w:pPr>
        <w:pStyle w:val="BodyText"/>
      </w:pPr>
      <w:r>
        <w:t xml:space="preserve">Lúc từ bệnh viện đi ra, Vương An An phải dựa vào cửa sổ xe, so với sự ấm áp trong buồng xe thì nhiệt độ ở cửa sổ xe có chút thấp nhưng cô không hề cảm thấy lạnh chút nào.</w:t>
      </w:r>
    </w:p>
    <w:p>
      <w:pPr>
        <w:pStyle w:val="BodyText"/>
      </w:pPr>
      <w:r>
        <w:t xml:space="preserve">Lòng của cô đang run lẩy bẩy cô đã rất cố gắng cô không biết mình còn có thể tiếp tục cố gắng nữa không.</w:t>
      </w:r>
    </w:p>
    <w:p>
      <w:pPr>
        <w:pStyle w:val="BodyText"/>
      </w:pPr>
      <w:r>
        <w:t xml:space="preserve">Cô thở dài, trằn trọc mất ngủ, cơ thể suy nhược, sợ lạnh, không ăn uống được, tất cả tập hợp lại cô có thể tưởng tượng được mình làm người ta chán ghét biết bao nhiêu....</w:t>
      </w:r>
    </w:p>
    <w:p>
      <w:pPr>
        <w:pStyle w:val="BodyText"/>
      </w:pPr>
      <w:r>
        <w:t xml:space="preserve">Về sau người cô sẽ cần người chăm sóc nhiều hơn, cô thật không muốn liên lụy Cố Ngôn Chi....</w:t>
      </w:r>
    </w:p>
    <w:p>
      <w:pPr>
        <w:pStyle w:val="BodyText"/>
      </w:pPr>
      <w:r>
        <w:t xml:space="preserve">Gần tới tết âm lịch, bên ngoài rất nhiều nơi treo lồng đèn đỏ và câu đối chúc tết.</w:t>
      </w:r>
    </w:p>
    <w:p>
      <w:pPr>
        <w:pStyle w:val="BodyText"/>
      </w:pPr>
      <w:r>
        <w:t xml:space="preserve">Cố Ngôn Chi cũng không vội vàng đưa Vương An An về nhà, điều trị bằng hóa chất đã được một thời gian, sau khi nghỉ ngơi và hồi phục, Vương An An còn phải gặp phải làm tiếp một đợt hóa trị.</w:t>
      </w:r>
    </w:p>
    <w:p>
      <w:pPr>
        <w:pStyle w:val="BodyText"/>
      </w:pPr>
      <w:r>
        <w:t xml:space="preserve">Đã hết cách, bác sĩ đành nói tình huống xấu nhất cho anh....</w:t>
      </w:r>
    </w:p>
    <w:p>
      <w:pPr>
        <w:pStyle w:val="BodyText"/>
      </w:pPr>
      <w:r>
        <w:t xml:space="preserve">Đèn đỏ chuyển sang đèn xanh, cho đến lúc tiếng còi xe phía sau thúc giục, anh mới phản ứng kịp, vội vả nổ máy xe.</w:t>
      </w:r>
    </w:p>
    <w:p>
      <w:pPr>
        <w:pStyle w:val="BodyText"/>
      </w:pPr>
      <w:r>
        <w:t xml:space="preserve">Ngón tay đều lạnh như băng.</w:t>
      </w:r>
    </w:p>
    <w:p>
      <w:pPr>
        <w:pStyle w:val="BodyText"/>
      </w:pPr>
      <w:r>
        <w:t xml:space="preserve">Hai nguời cũng không nói chuyện, phía ngoài cười nói vui vẻ cũng không liên quan với bọn họ.</w:t>
      </w:r>
    </w:p>
    <w:p>
      <w:pPr>
        <w:pStyle w:val="BodyText"/>
      </w:pPr>
      <w:r>
        <w:t xml:space="preserve">Vốn bọn họ nên là một đôi hạnh phúc, Vương An An cảm thấy đặc biệt khổ sở, nếu như Cố Ngôn Chi không thích mình thì tốt rồi hay là dứt khoát quên cô đi.</w:t>
      </w:r>
    </w:p>
    <w:p>
      <w:pPr>
        <w:pStyle w:val="BodyText"/>
      </w:pPr>
      <w:r>
        <w:t xml:space="preserve">Miễn cưỡng ăn cơm tối xong, Vương An nằm ở trên giường than thở, lúc này Cố Ngôn Chi đi tắm, cũng không biết lần này làm sao Cố Ngôn Chi tắm rất lâu, cô hơi lo lắng cho Cố Ngôn Chi nên đứng dậy đi tới trước cửa phòng tắm.</w:t>
      </w:r>
    </w:p>
    <w:p>
      <w:pPr>
        <w:pStyle w:val="BodyText"/>
      </w:pPr>
      <w:r>
        <w:t xml:space="preserve">Nhưng sau khi đẩy cửa ra, cô lại kinh ngạc phát hiện Cố Ngôn Chi đang xoa xoa cái gì lên đầu.</w:t>
      </w:r>
    </w:p>
    <w:p>
      <w:pPr>
        <w:pStyle w:val="BodyText"/>
      </w:pPr>
      <w:r>
        <w:t xml:space="preserve">Ngược lại Cố Ngôn Chi hơi bất ngờ, không nghĩ tới Vương An An không nói tiếng nào đã đẩy cửa ra.</w:t>
      </w:r>
    </w:p>
    <w:p>
      <w:pPr>
        <w:pStyle w:val="BodyText"/>
      </w:pPr>
      <w:r>
        <w:t xml:space="preserve">Ngay sau đó anh bình tĩnh giải thích: "Anh đang nhuộm tóc."</w:t>
      </w:r>
    </w:p>
    <w:p>
      <w:pPr>
        <w:pStyle w:val="BodyText"/>
      </w:pPr>
      <w:r>
        <w:t xml:space="preserve">"Hả?" Vương An An vội vàng đi tới tò mò nhìn tóc Cố Ngôn Chi, tóc của anh còn phải nhuộm sao?</w:t>
      </w:r>
    </w:p>
    <w:p>
      <w:pPr>
        <w:pStyle w:val="BodyText"/>
      </w:pPr>
      <w:r>
        <w:t xml:space="preserve">Vương An An rất tự nhiên tựa vào trên bồn rửa mặt đối diện anh.</w:t>
      </w:r>
    </w:p>
    <w:p>
      <w:pPr>
        <w:pStyle w:val="BodyText"/>
      </w:pPr>
      <w:r>
        <w:t xml:space="preserve">Cố Ngôn Chi vội cúi đầu cho cô nhìn: "Anh có tóc bạc nhiều năm rồi, mới đầu chỉ có vài sợi, sau này càng ngày càng nhiều, chắc là do dùng não quá nhiều."</w:t>
      </w:r>
    </w:p>
    <w:p>
      <w:pPr>
        <w:pStyle w:val="BodyText"/>
      </w:pPr>
      <w:r>
        <w:t xml:space="preserve">Vương An An à một tiếng, anh cao hơn cô nên bình thường cô không chú ý tới đỉnh đầu của anh, lúc này vừa nhìn đúng là bị hù sợ, có một mảng nhỏ tóc trắng....</w:t>
      </w:r>
    </w:p>
    <w:p>
      <w:pPr>
        <w:pStyle w:val="BodyText"/>
      </w:pPr>
      <w:r>
        <w:t xml:space="preserve">Vương An An bùi ngùi nói: "Còn tưởng rằng tóc của anh đẹp sẵn, không ngờ cũng sẽ thành ra như vậy...."</w:t>
      </w:r>
    </w:p>
    <w:p>
      <w:pPr>
        <w:pStyle w:val="BodyText"/>
      </w:pPr>
      <w:r>
        <w:t xml:space="preserve">Câu nói kế tiếp cô bỗng nhiên không nói nổi nữa, Uông Uông chuyện gì cũng sẽ không lừa gạt cô, nếu quả thật từng có thì Uông Uông đã sớm nói cho cô biết....</w:t>
      </w:r>
    </w:p>
    <w:p>
      <w:pPr>
        <w:pStyle w:val="BodyText"/>
      </w:pPr>
      <w:r>
        <w:t xml:space="preserve">Hơn nữa cô và Cố Ngôn Chi ở cùng một chỗ đã hơn hai tháng, cho dù có nhuộm tóc, cũng không thể một chút dấu hiệu cũng không có....</w:t>
      </w:r>
    </w:p>
    <w:p>
      <w:pPr>
        <w:pStyle w:val="BodyText"/>
      </w:pPr>
      <w:r>
        <w:t xml:space="preserve">Đây là Cố Ngôn Chi đang gạt cô....</w:t>
      </w:r>
    </w:p>
    <w:p>
      <w:pPr>
        <w:pStyle w:val="BodyText"/>
      </w:pPr>
      <w:r>
        <w:t xml:space="preserve">Tóc của anh là bởi vì mình bệnh, tay cô không kiềm được mà run lên, đau lòng không thở nổi, cô cố gắng nén nước mắt....</w:t>
      </w:r>
    </w:p>
    <w:p>
      <w:pPr>
        <w:pStyle w:val="BodyText"/>
      </w:pPr>
      <w:r>
        <w:t xml:space="preserve">Cô giả bộ làm như không biết, còn chủ động giúp Cố Ngôn Chi nhuộm tóc, khi còn đi học vì ham vui nên cô cũng từng nhuộm tóc màu hạt dẻ, nhưng sau đó bị mẹ cô mắng ột trận nhớ đời, cô cũng không dám nhuộm tóc nữa.</w:t>
      </w:r>
    </w:p>
    <w:p>
      <w:pPr>
        <w:pStyle w:val="BodyText"/>
      </w:pPr>
      <w:r>
        <w:t xml:space="preserve">Từ đêm đó trở đi, Vương An An không còn rối rắm vì những chuyện kia nữa, cô không còn đường lui, cô chỉ có thể nỗ lực kiên trì hơn trước kia.</w:t>
      </w:r>
    </w:p>
    <w:p>
      <w:pPr>
        <w:pStyle w:val="BodyText"/>
      </w:pPr>
      <w:r>
        <w:t xml:space="preserve">Cô sắp xếp ình một bảng giờ giấc, liệt kê tất cả các việc cần làm, mỗi ngày đều đi đi bộ tập thể dục, cách nửa giờ sẽ phải ăn một chút trái cây và thực phẩm dinh dưỡng, cố gắng ăn nhiều cơm hơn, không thể bởi vì không thèm ăn mà ăn ít đi, rốt cuộc cô không cần Cố Ngôn Chi thúc giục dụ dỗ nữa, cô chủ động ăn hết phần khẩu phần thức ăn quy định.</w:t>
      </w:r>
    </w:p>
    <w:p>
      <w:pPr>
        <w:pStyle w:val="BodyText"/>
      </w:pPr>
      <w:r>
        <w:t xml:space="preserve">Cho dù Cố Ngôn Chi nấu cho cô thuốc bổ gì, cô đều dốc lòng uống cạn, cô càng cố gắng hơn so với trước kia.</w:t>
      </w:r>
    </w:p>
    <w:p>
      <w:pPr>
        <w:pStyle w:val="BodyText"/>
      </w:pPr>
      <w:r>
        <w:t xml:space="preserve">Đến gần cuối năm, công việc của Cố Ngôn Chi cũng bắt đầu bận rộn.</w:t>
      </w:r>
    </w:p>
    <w:p>
      <w:pPr>
        <w:pStyle w:val="BodyText"/>
      </w:pPr>
      <w:r>
        <w:t xml:space="preserve">Nhưng Cố Ngôn Chi vẫn dùng thời gian ban ngày để chăm sóc An An, đều thừa dịp buổi tối lúc An An ngủ mới làm việc.</w:t>
      </w:r>
    </w:p>
    <w:p>
      <w:pPr>
        <w:pStyle w:val="BodyText"/>
      </w:pPr>
      <w:r>
        <w:t xml:space="preserve">Thường xuyên qua lại, Cố Ngôn Chi không biết thế nào thì ngã bệnh.</w:t>
      </w:r>
    </w:p>
    <w:p>
      <w:pPr>
        <w:pStyle w:val="BodyText"/>
      </w:pPr>
      <w:r>
        <w:t xml:space="preserve">Mặc dù chỉ là bệnh cảm lạnh, nhưng Cố Ngôn Chi sợ sẽ lây bệnh An An, nên chủ động đến một gian phòng khác nghỉ ngơi.</w:t>
      </w:r>
    </w:p>
    <w:p>
      <w:pPr>
        <w:pStyle w:val="BodyText"/>
      </w:pPr>
      <w:r>
        <w:t xml:space="preserve">Vương An An làm sao đồng ý, rất kỳ lạ, rõ ràng thân thể cô yếu ớt như vậy, nhưng vừa thấy Cố Ngôn Chi ngã bệnh, cô lập tức cảm thấy mình không còn đau nữa, toàn bộ lòng dạ của cô đều đặt ở trên người Cố Ngôn Chi, quả thật cũng không cảm thấy mình là một bệnh nhân nữa.</w:t>
      </w:r>
    </w:p>
    <w:p>
      <w:pPr>
        <w:pStyle w:val="BodyText"/>
      </w:pPr>
      <w:r>
        <w:t xml:space="preserve">Biết Cố Ngôn Chi bị viêm họng, cô đã nấu nước lê đường phèn cho Cố Ngôn Chi.</w:t>
      </w:r>
    </w:p>
    <w:p>
      <w:pPr>
        <w:pStyle w:val="BodyText"/>
      </w:pPr>
      <w:r>
        <w:t xml:space="preserve">Khi bưng cho Cố Ngôn Chi, có lẽ do lau mũi quá nhiều nên mũi Cố Ngôn Chi đã đỏ lên, trước kia Vương An An từng bị viêm mũi, biết bây giờ mũi anh rất khó chịu, cô lại chạy đến phòng bếp lấy dầu vừng, dựa theo phương pháp dân gian lau mũi cho Cố Ngôn Chi.</w:t>
      </w:r>
    </w:p>
    <w:p>
      <w:pPr>
        <w:pStyle w:val="BodyText"/>
      </w:pPr>
      <w:r>
        <w:t xml:space="preserve">Cẩn thận dặn dò Cố Ngôn Chi: "Lúc lau mũi đừng mạnh tay quá, như vậy lỗ mũi sẽ rất đau....Ngửi hương dầu vừng sẽ dễ chịu hơn, lúc em còn nhỏ mẹ em dùng cách này làm cho em ...."</w:t>
      </w:r>
    </w:p>
    <w:p>
      <w:pPr>
        <w:pStyle w:val="BodyText"/>
      </w:pPr>
      <w:r>
        <w:t xml:space="preserve">Nếu như không phải là bởi vì cảm, Cố Ngôn Chi sẽ hôn cô rồi.</w:t>
      </w:r>
    </w:p>
    <w:p>
      <w:pPr>
        <w:pStyle w:val="BodyText"/>
      </w:pPr>
      <w:r>
        <w:t xml:space="preserve">Nhìn đôi mắt lấp lánh, Vương An An cảm thấy đặc biệt thủ vị, chỉ có lúc bị bệnh, Cố Ngôn Chi mới có thể hiện ra bộ dáng này, nếu là Uông Uông, chắc chắn sẽ có ánh mắt như thế ....</w:t>
      </w:r>
    </w:p>
    <w:p>
      <w:pPr>
        <w:pStyle w:val="BodyText"/>
      </w:pPr>
      <w:r>
        <w:t xml:space="preserve">Cô ôm cổ anh, thân mật kêu: " Bảo bối yêu quí, nhanh khỏe lại đi."</w:t>
      </w:r>
    </w:p>
    <w:p>
      <w:pPr>
        <w:pStyle w:val="BodyText"/>
      </w:pPr>
      <w:r>
        <w:t xml:space="preserve">"Được, bà xã yêu quý." Cố Ngôn Chi mỉm cười đáp lời.</w:t>
      </w:r>
    </w:p>
    <w:p>
      <w:pPr>
        <w:pStyle w:val="Compact"/>
      </w:pPr>
      <w:r>
        <w:t xml:space="preserve">Trước kia "Cố Ngôn Chi" không biết nói nhiều lời ngon tiếng ngọt, ban đầu Uông Uông đặc biệt khoa trương nói rất nhiều lời tâm tình ngọt ngào làm cho Vương An An ấm áp, Vương An An vì cái này mà còn tiếc nuối trong một thời gian, nhưng gần đây"Cố Ngôn Chi" lại khôi phục trạng thái đó, cũng bắt đầu trong lúc vô tình nói vài lời tâm tình làm cho người ta tim đập mặt đỏ.</w:t>
      </w:r>
      <w:r>
        <w:br w:type="textWrapping"/>
      </w:r>
      <w:r>
        <w:br w:type="textWrapping"/>
      </w:r>
    </w:p>
    <w:p>
      <w:pPr>
        <w:pStyle w:val="Heading2"/>
      </w:pPr>
      <w:bookmarkStart w:id="74" w:name="chương-52"/>
      <w:bookmarkEnd w:id="74"/>
      <w:r>
        <w:t xml:space="preserve">52. Chương 52</w:t>
      </w:r>
    </w:p>
    <w:p>
      <w:pPr>
        <w:pStyle w:val="Compact"/>
      </w:pPr>
      <w:r>
        <w:br w:type="textWrapping"/>
      </w:r>
      <w:r>
        <w:br w:type="textWrapping"/>
      </w:r>
    </w:p>
    <w:p>
      <w:pPr>
        <w:pStyle w:val="BodyText"/>
      </w:pPr>
      <w:r>
        <w:t xml:space="preserve">Gần tới cuối năm mỗi ngày Vương An An đều cố gắng uống thuốc rèn luyện thân thể, chuẩn bị cho lần trị bệnh bằng hóa chất tiếp theo.</w:t>
      </w:r>
    </w:p>
    <w:p>
      <w:pPr>
        <w:pStyle w:val="BodyText"/>
      </w:pPr>
      <w:r>
        <w:t xml:space="preserve">Bố mẹ không biết cô bị bệnh, gặp mặt mặc dù biết cô gầy, nhưng bố mẹ cô cũng sẽ không nghĩ tới phương diện xấu nhất, Vương An An nói là bản thân mình muốn giảm cân.</w:t>
      </w:r>
    </w:p>
    <w:p>
      <w:pPr>
        <w:pStyle w:val="BodyText"/>
      </w:pPr>
      <w:r>
        <w:t xml:space="preserve">Mẹ cô cũng cho rằng Vương An An muốn giống mấy cô gái trắng như bạch cốt tinh trên bìa tạp chí, mặc dù nói thầm với cô mấy câu, nhưng cũng không có nghĩ nhiều.</w:t>
      </w:r>
    </w:p>
    <w:p>
      <w:pPr>
        <w:pStyle w:val="BodyText"/>
      </w:pPr>
      <w:r>
        <w:t xml:space="preserve">Gần bước sang năm mới rồi, nhà Vương An An muốn đi thăm cô dì chú bác, bình thường mặc dù ít tới lui, nhưng dù gì cũng sắp tới tết, cô cũng mới vừa kết hôn, theo lý thuyết nên mang theo Cố Ngôn Chi đi thăm hỏi khắp nơi.</w:t>
      </w:r>
    </w:p>
    <w:p>
      <w:pPr>
        <w:pStyle w:val="BodyText"/>
      </w:pPr>
      <w:r>
        <w:t xml:space="preserve">Mẹ cô cũng nói ý định này với cô, chỉ là Vương An An làm gì mà có sức khỏe để đi, cô cũng rất đau đầu, không đi, vậy thì bố mẹ của cô phải ăn nói thế nào đây.</w:t>
      </w:r>
    </w:p>
    <w:p>
      <w:pPr>
        <w:pStyle w:val="BodyText"/>
      </w:pPr>
      <w:r>
        <w:t xml:space="preserve">Nhưng gần đây Cố Ngôn Chi rất bận, cô mơ hồ nghe thấy Cố Ngôn Chi nói chuyện điện thoại với người ta, hình như là chuyện hằng năm của công ty, anh có nhiều chuyện quan trọng như vậy, cô phải tìm cớ nói thế nào đây, chỉ đi thăm mấy người họ hàng không thân lắm của gia đình cô? Cô thật sự là không muốn phiền tới Cố Ngôn Chi.</w:t>
      </w:r>
    </w:p>
    <w:p>
      <w:pPr>
        <w:pStyle w:val="BodyText"/>
      </w:pPr>
      <w:r>
        <w:t xml:space="preserve">Cho nên cô quyết định bản thân mình sẽ tự đi.</w:t>
      </w:r>
    </w:p>
    <w:p>
      <w:pPr>
        <w:pStyle w:val="BodyText"/>
      </w:pPr>
      <w:r>
        <w:t xml:space="preserve">Chỉ là trước tiên cô phải nói cho Cố Ngôn Chi một tiếng, kết quả Cố Ngôn Chi không nói hai lời liền quăng chuyện này ra sau đầu, nhưng lại chạy đi thương lượng với bố mẹ cô, ông bà nội – ngoại của Vương An An nhất định phải đi thăm, nhưng còn dòng họ cô dì chú bác gì kìa thì bình thường cũng không thân thích gì lắm, Cố Ngôn Chi cũng bày tỏ suy nghĩ của mình là không muốn đi.</w:t>
      </w:r>
    </w:p>
    <w:p>
      <w:pPr>
        <w:pStyle w:val="BodyText"/>
      </w:pPr>
      <w:r>
        <w:t xml:space="preserve">Cuối cùng hành trình của Vương An An lại giảm được hai ba phần, Cố Ngôn Chi còn sắp xếp toàn bộ mọi chuyện một cách ổn thỏa.</w:t>
      </w:r>
    </w:p>
    <w:p>
      <w:pPr>
        <w:pStyle w:val="BodyText"/>
      </w:pPr>
      <w:r>
        <w:t xml:space="preserve">Kể cả tuyến đường đi anh cũng đặc biệt suy nghĩ, chọn đường đi không bị kẹt xe, quà tặng cũng rất đúng nơi, cũng không có vẻ quá khoe khoang cũng không đủ coi trọng.</w:t>
      </w:r>
    </w:p>
    <w:p>
      <w:pPr>
        <w:pStyle w:val="BodyText"/>
      </w:pPr>
      <w:r>
        <w:t xml:space="preserve">Cho nên chuyến đi này, Vương An An cảm thấy thân thể của mình không bị gì, còn ông bà nội – ngoại thì lại cực kỳ thích Cố Ngôn Chi.</w:t>
      </w:r>
    </w:p>
    <w:p>
      <w:pPr>
        <w:pStyle w:val="BodyText"/>
      </w:pPr>
      <w:r>
        <w:t xml:space="preserve">Bây giờ cô càng ngày càng cảm thấy Cố Ngôn Chi là người hiếm có, vừa có sự thâm tình của Uông Uông vừa có năng lực của Cố Ngôn Chi.</w:t>
      </w:r>
    </w:p>
    <w:p>
      <w:pPr>
        <w:pStyle w:val="BodyText"/>
      </w:pPr>
      <w:r>
        <w:t xml:space="preserve">Chỉ là bản thân mình không tốt, lại là một con ma ốm.</w:t>
      </w:r>
    </w:p>
    <w:p>
      <w:pPr>
        <w:pStyle w:val="BodyText"/>
      </w:pPr>
      <w:r>
        <w:t xml:space="preserve">Lúc trở về Cố Ngôn Chi cũng rất vui vẻ nói với Vương An An: "An An, gen nhà em không tệ, người nào trong nhà cũng sống rất thọ."</w:t>
      </w:r>
    </w:p>
    <w:p>
      <w:pPr>
        <w:pStyle w:val="BodyText"/>
      </w:pPr>
      <w:r>
        <w:t xml:space="preserve">Vương An An cho rằng Cố Ngôn Chi đang an ủi mình, cô cũng cười cười, thật ra thì trong lòng rất chua xót, cô muốn thân thể khỏe mạnh, để cả hai cũng sống hạnh phúc với nhau.</w:t>
      </w:r>
    </w:p>
    <w:p>
      <w:pPr>
        <w:pStyle w:val="BodyText"/>
      </w:pPr>
      <w:r>
        <w:t xml:space="preserve">Năm trước coi như sóng êm biển lặng đã qua, hai người chỉ đi có một vòng, toàn bộ cô dì chú bác của Vương An An cũng biết chuyện hai người kết hôn, bố mẹ của cô cũng vô cùng đắc ý.</w:t>
      </w:r>
    </w:p>
    <w:p>
      <w:pPr>
        <w:pStyle w:val="BodyText"/>
      </w:pPr>
      <w:r>
        <w:t xml:space="preserve">Đều là nhà của gia đình bình thường, gặp phải chuyện vui khó tránh khỏi sẽ không kìm được vui mừng mà mang ra nói với bên ngoài, huống chi để lộ Cố Ngôn Chi không những có mặt mũi, mà còn như được dát vàng lên mặt.</w:t>
      </w:r>
    </w:p>
    <w:p>
      <w:pPr>
        <w:pStyle w:val="BodyText"/>
      </w:pPr>
      <w:r>
        <w:t xml:space="preserve">Bình thường gia đình của Vương An An không có thu hút gì, hàng xóm xung quanh cũng tốt hơn so với nhà cô, hơn nữa kể từ khi con gái của bác cả Vương An An được gả cho nhân viên công vụ thì liền cảm thấy vô cùng đắc chí, lần nào cũng coi nhà cô như rơm rạ, cảm thấy nhà mình vô cùng tài giỏi, hầu như cái đuôi đều luôn vểnh lên trời.</w:t>
      </w:r>
    </w:p>
    <w:p>
      <w:pPr>
        <w:pStyle w:val="BodyText"/>
      </w:pPr>
      <w:r>
        <w:t xml:space="preserve">Bây giờ nghe thấy Vương An An được gả cho đối tượng so với con rể cũa mình cũng không tồi, đối phương còn có một công ty lớn, mẹ của Vương An An không rõ lắm, mặc dù biết Cố Ngôn Chi là người kinh doanh, nhưng cũng không biết tập đoàn công ty là có ý gì, cụ thể là làm xây dựng hay bất động sản, bọn họ cũng không rõ, cũng chỉ biết anh đang quản lý công việc nội bộ của Tân Vũ, cứ nói vậy mấy câu vậy mà cuối cùng bác cả của Vương An An lại đứng ngồi không yên.</w:t>
      </w:r>
    </w:p>
    <w:p>
      <w:pPr>
        <w:pStyle w:val="BodyText"/>
      </w:pPr>
      <w:r>
        <w:t xml:space="preserve">Lúc tới năm mới ông nhất định phải nhìn thấy Cố Ngôn Chi, thật ra thì chỉ muốn biết coi mẹ của Vương An An khoác lác bao nhiêu thôi.</w:t>
      </w:r>
    </w:p>
    <w:p>
      <w:pPr>
        <w:pStyle w:val="BodyText"/>
      </w:pPr>
      <w:r>
        <w:t xml:space="preserve">Mẹ Vương An An đã đâm lao thì phải theo lao thôi, nếu không gọi Cố Ngôn Chi tới thì chả khác nào nói nhà của bà đang khoác lác ba hoa, nhưng cũng không biết là đem ba mươi Cố Ngôn Chi có thể nể mặt tới nhà một chuyến được hay không.</w:t>
      </w:r>
    </w:p>
    <w:p>
      <w:pPr>
        <w:pStyle w:val="BodyText"/>
      </w:pPr>
      <w:r>
        <w:t xml:space="preserve">Cuối cùng cô đành phải gọi cho Cố Ngôn Chi, Cố Ngôn Chi là người thông minh vừa nghe đã lập tức hiểu rõ nhà Vương An An đang gặp chuyện khó xử, vì vậy mới lập tức đồng ý.</w:t>
      </w:r>
    </w:p>
    <w:p>
      <w:pPr>
        <w:pStyle w:val="BodyText"/>
      </w:pPr>
      <w:r>
        <w:t xml:space="preserve">Ngược lại thì tới lượt Vương An An ngây ngốc một lúc lâu, đến lúc ăn tết mấy đứa con cái đều lần lượt thay phiên nhau đến nhà cô dì chú bác ăn cơm, lần này đến lượt cô phải đi đến nhà bác cả mình.</w:t>
      </w:r>
    </w:p>
    <w:p>
      <w:pPr>
        <w:pStyle w:val="BodyText"/>
      </w:pPr>
      <w:r>
        <w:t xml:space="preserve">Lúc cô và Cố Ngôn Chi tới nơi, cô mới nhớ nhà bác cả của cô không có chỗ đậu xe. Cố Ngôn Chi sợ chỗ đậu xe quá xa, sẽ bắt cô đi bộ, trời đông giá rét như vậy còn bắt cô phải mệt nhọc đi bộ, vì vậy trước tiên anh đậu xe dưới lầu, để cho Vương An An đi lên lầu trước.</w:t>
      </w:r>
    </w:p>
    <w:p>
      <w:pPr>
        <w:pStyle w:val="BodyText"/>
      </w:pPr>
      <w:r>
        <w:t xml:space="preserve">Vương An An không có để tâm nhiều như vậy, vào nhà bác cả, sau khi để vỏ trái cây xuống lúc cô đang định chuẩn bị giúp đỡ người lớn trong nhà, thì chị họ của cô lại tinh mắt nhìn thấy cái túi màu lam nhỏ cô mang theo. Dáng vẻ cũng không còn tốt nữa, trông thật quê mùa, vừa nhìn thì đã biết không phải là hàng hiệu.</w:t>
      </w:r>
    </w:p>
    <w:p>
      <w:pPr>
        <w:pStyle w:val="BodyText"/>
      </w:pPr>
      <w:r>
        <w:t xml:space="preserve">Không ngờ chị họ của cô còn hỏi ngược lại: "Năm mới mà em lại cầm cái túi quê mùa vậy sao?"</w:t>
      </w:r>
    </w:p>
    <w:p>
      <w:pPr>
        <w:pStyle w:val="BodyText"/>
      </w:pPr>
      <w:r>
        <w:t xml:space="preserve">Vương An An cũng không để ý, gần đây khi ra khỏi nhà cô đều mang nó theo, chủ yếu là mỗi lần ra cửa, mặc kệ cô lấy cái gì Cố Ngôn Chi cũng sẽ giúp cô, dần dần cô cũng cảm thấy xấu hổ với cái túi này, còn bắt Cố Ngôn Chi chửng chạc như vậy lại cầm theo một cái túi vô cùng nữ tính.</w:t>
      </w:r>
    </w:p>
    <w:p>
      <w:pPr>
        <w:pStyle w:val="BodyText"/>
      </w:pPr>
      <w:r>
        <w:t xml:space="preserve">Thật ra thì lần này cũng không cần uống nhiều thuốc, nhưng cô sợ rơi mất, cho nên mới cầm theo cái túi này.</w:t>
      </w:r>
    </w:p>
    <w:p>
      <w:pPr>
        <w:pStyle w:val="BodyText"/>
      </w:pPr>
      <w:r>
        <w:t xml:space="preserve">Ngược lại chị họ của cô không nói hai lời liền từ trong tủ cầm ra một cái túi, đưa cho cô, hả hê khoe khoang: "Em nhìn một chút đi, đây chính là quà mà anh rể họ của em mới mua tặng cho chị đó là hàng của LV, hơn hai vạn đó, em sờ thử mà xem, rất chất lượng, so với hàng bình thường không hề giống nhau...."</w:t>
      </w:r>
    </w:p>
    <w:p>
      <w:pPr>
        <w:pStyle w:val="BodyText"/>
      </w:pPr>
      <w:r>
        <w:t xml:space="preserve">Từ lúc Vương An An và hai người Cố Ngôn Chi, Uông Uông ở chung một chỗ với nhau, chỉ có nhiều nhất là một sợ dây chuyền nhựa lòng chiếc nhẫn cưới vào, có một lần đi bệnh viện kiểm tra Cố Ngôn Chi thấy gần đó có một tiệm trang sức nên mua cho cô một chiếc nhẫn bạch kim đơn giản.</w:t>
      </w:r>
    </w:p>
    <w:p>
      <w:pPr>
        <w:pStyle w:val="BodyText"/>
      </w:pPr>
      <w:r>
        <w:t xml:space="preserve">Còn những quần áo của nhãn hiệu nổi tiếng gì đó, đúng thật là Cố Ngôn Chi không có mua cho cô.</w:t>
      </w:r>
    </w:p>
    <w:p>
      <w:pPr>
        <w:pStyle w:val="BodyText"/>
      </w:pPr>
      <w:r>
        <w:t xml:space="preserve">Trái lại anh biết cô sợ lạnh nên không biết từ đâu lấy được một cái áo lông chồn không có nhãn hiệu khoác vào cho cô.</w:t>
      </w:r>
    </w:p>
    <w:p>
      <w:pPr>
        <w:pStyle w:val="BodyText"/>
      </w:pPr>
      <w:r>
        <w:t xml:space="preserve">Cảm giác sờ vào rất đã, bởi vì vật này cảm giác quá tốt nên cô cũng cố ý hỏi một câu.</w:t>
      </w:r>
    </w:p>
    <w:p>
      <w:pPr>
        <w:pStyle w:val="BodyText"/>
      </w:pPr>
      <w:r>
        <w:t xml:space="preserve">Cố Ngôn Chi cũng không nói tỉ mỉ.</w:t>
      </w:r>
    </w:p>
    <w:p>
      <w:pPr>
        <w:pStyle w:val="BodyText"/>
      </w:pPr>
      <w:r>
        <w:t xml:space="preserve">Chỉ là cô mặc không tới hai ngày thì đã cảm thấy kỳ cục, chủ yếu là vừa nghĩ tới vật nhỏ đầy lông lá bị người khác lột da làm quần áo, cô liền cảm bản thân mình đang tạo nghiệp.</w:t>
      </w:r>
    </w:p>
    <w:p>
      <w:pPr>
        <w:pStyle w:val="BodyText"/>
      </w:pPr>
      <w:r>
        <w:t xml:space="preserve">Vì chuyện này mà Cố Ngôn Chi còn cười cô, nói cô mặc đồ da thì sẽ không cần chú ý gì nữa.</w:t>
      </w:r>
    </w:p>
    <w:p>
      <w:pPr>
        <w:pStyle w:val="BodyText"/>
      </w:pPr>
      <w:r>
        <w:t xml:space="preserve">Cuối cùng cái áo đó vẫn bị cất đi, ngược lại Cố Ngôn Chi cũng không có nói gì, cứ vì vậy mà sau này cô cảm thấy không thích thì anh cũng sẽ không ép buộc cô.</w:t>
      </w:r>
    </w:p>
    <w:p>
      <w:pPr>
        <w:pStyle w:val="BodyText"/>
      </w:pPr>
      <w:r>
        <w:t xml:space="preserve">Bây giờ chị họ của cô cho cô nhìn cái túi, cô cũng khách sáo cười khen vài câu.</w:t>
      </w:r>
    </w:p>
    <w:p>
      <w:pPr>
        <w:pStyle w:val="BodyText"/>
      </w:pPr>
      <w:r>
        <w:t xml:space="preserve">Chị họ của cô cũng không phải không khỏi khoa trương hỏi cô, tại sao Cố Ngôn Chi có nhiều tiền như vậy mà đến một cái túi cũng không chịu mua cho cô.</w:t>
      </w:r>
    </w:p>
    <w:p>
      <w:pPr>
        <w:pStyle w:val="BodyText"/>
      </w:pPr>
      <w:r>
        <w:t xml:space="preserve">Mặc dù là câu nghi vấn như chẳng khác gì một câu hỏi, dù sao thì nghĩ như thế nào đi nữa thì Vương An An cũng không giống loại người có thể có tên trong bảng danh sách người giàu, tuy nói dáng dấp của Vương An An không khó nhìn, tính cách thì bình thường, dáng vẻ không có tâm kế gì, nghĩ như thế nào cũng không có khả năng.</w:t>
      </w:r>
    </w:p>
    <w:p>
      <w:pPr>
        <w:pStyle w:val="BodyText"/>
      </w:pPr>
      <w:r>
        <w:t xml:space="preserve">Cung phản xạ của Vương An An khá chậm, không phát hiện ra sự châm chọc của chị mình, đầu thời cũng đang khoác lác là mình giàu có, cô thoải mái trả lời: "À, em không có hứng thú với mấy thứ này."</w:t>
      </w:r>
    </w:p>
    <w:p>
      <w:pPr>
        <w:pStyle w:val="BodyText"/>
      </w:pPr>
      <w:r>
        <w:t xml:space="preserve">Đúng lúc này Cố Ngôn Chi đi vào, chỉ là anh vừa vào tới cửa chính thì liền hấp dẫn ánh mắt của tất cả mọi người.</w:t>
      </w:r>
    </w:p>
    <w:p>
      <w:pPr>
        <w:pStyle w:val="BodyText"/>
      </w:pPr>
      <w:r>
        <w:t xml:space="preserve">Vương An An cảm thấy vô cùng rõ ràng, mới vừa rồi thái độ của chị họ cô còn rất kỳ lạ, nhưng mà sau khi nhìn thấy Cố Ngôn Chi thì nét mặt trong nháy mắt lập tức thay đổi.</w:t>
      </w:r>
    </w:p>
    <w:p>
      <w:pPr>
        <w:pStyle w:val="BodyText"/>
      </w:pPr>
      <w:r>
        <w:t xml:space="preserve">Vẻ mặt bình thường luôn cao ngạo nhưng ngay sau khi nhìn thấy Cố Ngôn Chi thì cũng sợ tới ngây người.</w:t>
      </w:r>
    </w:p>
    <w:p>
      <w:pPr>
        <w:pStyle w:val="BodyText"/>
      </w:pPr>
      <w:r>
        <w:t xml:space="preserve">Vương An An buồn bực gãi gãi đầu, chợt phát hiện ra khi người khác nhìn Cố Ngôn Chi như vậy, thì cô lại có tâm trạng không được vui.</w:t>
      </w:r>
    </w:p>
    <w:p>
      <w:pPr>
        <w:pStyle w:val="BodyText"/>
      </w:pPr>
      <w:r>
        <w:t xml:space="preserve">Cố Ngôn Chi không phải là đống thịt kho được để ở trên bàn, làm gì mà nhìn chằm chằm như vậy.</w:t>
      </w:r>
    </w:p>
    <w:p>
      <w:pPr>
        <w:pStyle w:val="BodyText"/>
      </w:pPr>
      <w:r>
        <w:t xml:space="preserve">Nhưng mà Vương An An không vui cũng sẽ không lộ ra ngoài, vì vậy cô nhanh chạy vào trong bếp, giúp trưởng bối nấu cơm.</w:t>
      </w:r>
    </w:p>
    <w:p>
      <w:pPr>
        <w:pStyle w:val="BodyText"/>
      </w:pPr>
      <w:r>
        <w:t xml:space="preserve">Giữa chừng cũng thỉnh thoảng lưu ý tình hình bên ngoài, những thân thích này đúng thật là quay quanh Cố Ngôn Chi rồi.</w:t>
      </w:r>
    </w:p>
    <w:p>
      <w:pPr>
        <w:pStyle w:val="BodyText"/>
      </w:pPr>
      <w:r>
        <w:t xml:space="preserve">Mấy người này bảy miệng tám lưỡi nói gì với Cố Ngôn Chi thế.</w:t>
      </w:r>
    </w:p>
    <w:p>
      <w:pPr>
        <w:pStyle w:val="BodyText"/>
      </w:pPr>
      <w:r>
        <w:t xml:space="preserve">Tuy là bây giờ Cố Ngôn Chi đã hòa nhã hơn nhiều, nhưng đó là đối với cô, còn bình thường thì vô cùng nghiêm túc.</w:t>
      </w:r>
    </w:p>
    <w:p>
      <w:pPr>
        <w:pStyle w:val="BodyText"/>
      </w:pPr>
      <w:r>
        <w:t xml:space="preserve">Nhưng mà lúc này Cố Ngôn Chi lại vẫn hòa nhã, bị hỏi tới cỡ nào cũng không có buồn bực.</w:t>
      </w:r>
    </w:p>
    <w:p>
      <w:pPr>
        <w:pStyle w:val="BodyText"/>
      </w:pPr>
      <w:r>
        <w:t xml:space="preserve">Còn bác cả của cô thì nói chuyện không được tự nhiên, ở trước mặt Cố Ngôn Chi nói khoác đến nước bọt văn tứ tung: "Ôi chao, các anh làm ăn phải tạo mối quan hệ tốt với cơ quan chính phủ, con rể của bác làm ở khu XX, đến tết không biết có bao nhiêu người muốn mời nó ăn cơm, nó đều không chịu nể mặt.... Đúng rồi, nếu con cần nói hỗ trợ gì thì cữ tới tìm, đều là người trong nhà mà...."</w:t>
      </w:r>
    </w:p>
    <w:p>
      <w:pPr>
        <w:pStyle w:val="BodyText"/>
      </w:pPr>
      <w:r>
        <w:t xml:space="preserve">Vương An An rất sợ Cố Ngôn Chi không vui, thật may là nét mặt Cố Ngôn không có biến hóa gì, vẫn khách khí như cũ.</w:t>
      </w:r>
    </w:p>
    <w:p>
      <w:pPr>
        <w:pStyle w:val="BodyText"/>
      </w:pPr>
      <w:r>
        <w:t xml:space="preserve">Ngược lại con rễ của bác cả tên là Lưu Kiến lại là người rất biết ứng xử tình hình, vừa thấy nhắc tới mình thì lập tức mời thuốc lá Cố Ngôn Chi, Cố Ngôn Chi nhàn nhạt khoát tay nói: "Cám ơn, tôi không hút thuốc lá."</w:t>
      </w:r>
    </w:p>
    <w:p>
      <w:pPr>
        <w:pStyle w:val="BodyText"/>
      </w:pPr>
      <w:r>
        <w:t xml:space="preserve">Lưu Kiến này là người rất có mắt, mẹ của Vương An An mặc dù nói lung tung, nhưng tập đoàn Tân Vũ lai lịch ra sao bối cảnh thế anh ta làm sao không biết, anh ta cũng vào đề hỏi thăm vài câu, nghĩ xem coi Cố Ngôn Chi này sâu cạn cỡ nào.</w:t>
      </w:r>
    </w:p>
    <w:p>
      <w:pPr>
        <w:pStyle w:val="BodyText"/>
      </w:pPr>
      <w:r>
        <w:t xml:space="preserve">Cố Ngôn Chi vẫn khách khí như cũ, lời nói thì một giọt nước không lọt, hơn nữa không có bất kỳ tật xấu nào lọt ra ngoài.</w:t>
      </w:r>
    </w:p>
    <w:p>
      <w:pPr>
        <w:pStyle w:val="BodyText"/>
      </w:pPr>
      <w:r>
        <w:t xml:space="preserve">Lần này Lưu Kiến đã đối mặt với một người không hiền lành rồi, mặc dù anh luôn thể hiện sự hòa khí, nhưng tuyệt đối là người vô cùng tinh anh.</w:t>
      </w:r>
    </w:p>
    <w:p>
      <w:pPr>
        <w:pStyle w:val="BodyText"/>
      </w:pPr>
      <w:r>
        <w:t xml:space="preserve">Thật ra thì Cố Ngôn Chi có chút đã phiền não, không phải là vấn đề xã giao, so với những tình trạng xã giao khó khăn hơn anh đều dư sức đối phó, huống chi những lợi ích về quan hệ này, anh chỉ là lo lắng cho tình trạng của Vương An An, đứng ở trong phòng bếp bận rộn, không biết là cô có chịu được hay không....</w:t>
      </w:r>
    </w:p>
    <w:p>
      <w:pPr>
        <w:pStyle w:val="BodyText"/>
      </w:pPr>
      <w:r>
        <w:t xml:space="preserve">Hai người giống như là có linh cảm tương thông, Vương An An rất tự nhiên từ phòng bếp nhô đầu ra, nhìn về phía Cố Ngôn Chi đang ngồi ở trong phòng khách, nụ cười nhàn nhạt, cô nói cho anh biết, mình không có việc gì, bảo anh đừng quá lo lắng.</w:t>
      </w:r>
    </w:p>
    <w:p>
      <w:pPr>
        <w:pStyle w:val="BodyText"/>
      </w:pPr>
      <w:r>
        <w:t xml:space="preserve">Ngược lại sau khi Cố Ngôn Chi bị thân thích của Vương An vây quanh, thì cô phát hiện Cố Ngôn Chi nói chuyện rất lịch sự, thậm chí trong đó còn có một chút xấu hổ, cho nên dần dần mọi người cũng buông tha anh, ngược lại bắt đầu tốp bốn tốp năm nói chuyện phiếm đánh bài.</w:t>
      </w:r>
    </w:p>
    <w:p>
      <w:pPr>
        <w:pStyle w:val="BodyText"/>
      </w:pPr>
      <w:r>
        <w:t xml:space="preserve">Ngược lại thì điện thoại của người được gọi là tài ba – Lưu Kiến không ngừng run, bác cả của Vương An An nhân cơ hội này khen mấy câu, nói con rễ mình có bản lĩnh thế nào, năm mới còn không được rãnh rỗi, còn phải xã giao như thế nào.</w:t>
      </w:r>
    </w:p>
    <w:p>
      <w:pPr>
        <w:pStyle w:val="BodyText"/>
      </w:pPr>
      <w:r>
        <w:t xml:space="preserve">Năm trước Cố Ngôn Chi vẫn còn rất bận rộn, nhưng bây giờ thì di động lại im lặng một cách tuyệt đối.</w:t>
      </w:r>
    </w:p>
    <w:p>
      <w:pPr>
        <w:pStyle w:val="BodyText"/>
      </w:pPr>
      <w:r>
        <w:t xml:space="preserve">Chờ tới lúc Cố Ngôn Chi tính vào nhà bếp giúp một tay thì lúc này điện thoại di động mới vang lên, Cố Ngôn Chi thở dài, bất đắc dĩ nhận điện thoại.</w:t>
      </w:r>
    </w:p>
    <w:p>
      <w:pPr>
        <w:pStyle w:val="BodyText"/>
      </w:pPr>
      <w:r>
        <w:t xml:space="preserve">Vương An An đúng gần đó, liền nghe thấy Cố Ngôn Chi dùng tiếng Pháp nói chuyện với đối phương, cách đây không lâu cô mới biết Cố Ngôn Chi biết tiếng Pháp, ban đầu Cố Ngôn Chi chỉ huyên nói chuyện điện thoại, cô còn tưởng rằng Cố Ngôn Chi là đang nói tiếng Anh, kết quả nghe nữa buổi cũng không hiểu gì .</w:t>
      </w:r>
    </w:p>
    <w:p>
      <w:pPr>
        <w:pStyle w:val="BodyText"/>
      </w:pPr>
      <w:r>
        <w:t xml:space="preserve">Chờ tới lúc Cố Ngôn Chi trở lại, cô mới hỏi anh: "Anh vừa mới bô bô nói cái gì vậy?"</w:t>
      </w:r>
    </w:p>
    <w:p>
      <w:pPr>
        <w:pStyle w:val="BodyText"/>
      </w:pPr>
      <w:r>
        <w:t xml:space="preserve">"Chỉ là ân cần hỏi thăm thôi." Cố Ngôn Chi giải thích: "Năm trước có một hạng mục chưa xong, đoán chừng năm sau lại phải tiếp tục rồi."</w:t>
      </w:r>
    </w:p>
    <w:p>
      <w:pPr>
        <w:pStyle w:val="BodyText"/>
      </w:pPr>
      <w:r>
        <w:t xml:space="preserve">Vương An An ồ một tiếng, rất đau lòng lẩm bẩm: "Vậy anh phải ăn nhiều một chút, đúng rồi, hôm nay em tự mình làm món cá cho anh đó, rửa sạch là có thể nấu được rồi, em chọn toàn mấy con ngon đó, một lát anh nhớ ăn nhiều một chút."</w:t>
      </w:r>
    </w:p>
    <w:p>
      <w:pPr>
        <w:pStyle w:val="BodyText"/>
      </w:pPr>
      <w:r>
        <w:t xml:space="preserve">Vẻ mặt Cố Ngôn Chi không hề thay đổi, thật ra thì trong lòng không vui vẻ tí nào, không ngờ bảo bối An An của anh phải ở trong nhà bếp làm cá, anh không biến sắc nhận lấy vật trong tay Vương An An, im lặng giúp An An đánh trứng.</w:t>
      </w:r>
    </w:p>
    <w:p>
      <w:pPr>
        <w:pStyle w:val="BodyText"/>
      </w:pPr>
      <w:r>
        <w:t xml:space="preserve">Nếu là Vương An An lúc trước, cô sẽ không thèm để ý tới cảm xúc biến hóa của Cố Ngôn Chi, nhưng bây giờ chỉ cần nhìn một cái là Vương An An sẽ biết Cố Ngôn Chi có vui hay không.</w:t>
      </w:r>
    </w:p>
    <w:p>
      <w:pPr>
        <w:pStyle w:val="BodyText"/>
      </w:pPr>
      <w:r>
        <w:t xml:space="preserve">Mặc kệ Cố Ngôn Chi làm cái gì, buôn bán bao nhiêu lời, bây giờ trong mắt của cô anh chính là người đàn ông thuộc về cô.</w:t>
      </w:r>
    </w:p>
    <w:p>
      <w:pPr>
        <w:pStyle w:val="BodyText"/>
      </w:pPr>
      <w:r>
        <w:t xml:space="preserve">Bọn họ so với vợ chồng bình thường thì không có gì khác nhau, sẽ cùng nhau đi bộ, bàn bạc coi món nào ăn ngon, còn có thể cùng nhau xào đậu.</w:t>
      </w:r>
    </w:p>
    <w:p>
      <w:pPr>
        <w:pStyle w:val="BodyText"/>
      </w:pPr>
      <w:r>
        <w:t xml:space="preserve">Lúc xem phim truyền hình sẽ thảo luận nội dung trong đó, bởi vì lời kịch quá ngu ngốc nên họ thường đùa giỡn với nhau.</w:t>
      </w:r>
    </w:p>
    <w:p>
      <w:pPr>
        <w:pStyle w:val="BodyText"/>
      </w:pPr>
      <w:r>
        <w:t xml:space="preserve">Bây giờ nhìn thấy Cố Ngôn Chi không vui, cô vội nhớ tới lời nói vừa rồi, cũng liền đoán ra anh buồn bực là vì cái gì, cô nhanh chóng dán vào lỗ tai của anh, dùng giọng điệu dụ dỗ mà nói: "Ngôn Chi, anh đừng bực mà, em chỉ phụ giúp thôi, tất cả đều là mẹ em làm hết, em chỉ thay nước đưa kéo thôi mà...."</w:t>
      </w:r>
    </w:p>
    <w:p>
      <w:pPr>
        <w:pStyle w:val="BodyText"/>
      </w:pPr>
      <w:r>
        <w:t xml:space="preserve">Thật ra thì cô đang nói dối, chỉ là Cố Ngôn Chi không có vạch trần.</w:t>
      </w:r>
    </w:p>
    <w:p>
      <w:pPr>
        <w:pStyle w:val="BodyText"/>
      </w:pPr>
      <w:r>
        <w:t xml:space="preserve">Mí mắt anh rũ xuống, hơi run run, nhìn cô một lần nữa.</w:t>
      </w:r>
    </w:p>
    <w:p>
      <w:pPr>
        <w:pStyle w:val="BodyText"/>
      </w:pPr>
      <w:r>
        <w:t xml:space="preserve">Cứ mỗi lần khi anh nhìn như vậy thì Vương An An sẽ không thể tưởng tượng nổi, người đàn ông này đã từng có bao nhiêu là ở trên cao vời vợi, cao tới mức bọn họ luôn cho rằng mình không đủ trình độ để nhìn tới bàn chân, nhưng bây giờ hai người lại thuận theo tự nhiên, cùng yêu nhau, anh mang theo một phần cô thích, hai nguời rất thân mật vào ban đêm, trở thành vợ chồng đúng nghĩa.</w:t>
      </w:r>
    </w:p>
    <w:p>
      <w:pPr>
        <w:pStyle w:val="BodyText"/>
      </w:pPr>
      <w:r>
        <w:t xml:space="preserve">Cô cảm thấy đặc biệt kỳ diệu, cũng cảm thấy trò đùa này thật tốt.</w:t>
      </w:r>
    </w:p>
    <w:p>
      <w:pPr>
        <w:pStyle w:val="BodyText"/>
      </w:pPr>
      <w:r>
        <w:t xml:space="preserve">Cố Ngôn Chi chỉ mới làm có vài cái thì đã bị mấy anh họ nhà họ Vương cứng rắn kéo đi đánh bài tú-lơ-khơ, đây chính là tập tục của nhà họ Vương, năm mới đàn ông không được vào bếp.</w:t>
      </w:r>
    </w:p>
    <w:p>
      <w:pPr>
        <w:pStyle w:val="BodyText"/>
      </w:pPr>
      <w:r>
        <w:t xml:space="preserve">Vương An An nhìn vẻ mặt buồn bực của Cố Ngôn Chi, gương mặt giống như bị người ta làm cho ngạt thở, bỗng nhiên cô rất muốn xoa bóp gương mặt của anh.</w:t>
      </w:r>
    </w:p>
    <w:p>
      <w:pPr>
        <w:pStyle w:val="BodyText"/>
      </w:pPr>
      <w:r>
        <w:t xml:space="preserve">Cố Ngôn Chi ngồi không bao lâu thì mẹ cô đi tới, nhỏ giọng bàn bạc với cô: "An An, bố mẹ đã nghỉ rồi, chờ lúc con và Cố Ngôn Chi kết hôn, sính lễ gì đó bố mẹ không cần, tất cả đều để cho con làm đồ cưới."</w:t>
      </w:r>
    </w:p>
    <w:p>
      <w:pPr>
        <w:pStyle w:val="BodyText"/>
      </w:pPr>
      <w:r>
        <w:t xml:space="preserve">Cô kinh ngạc nhìn mẹ của cô một cái, đó là một số tiền rất lớn đó.</w:t>
      </w:r>
    </w:p>
    <w:p>
      <w:pPr>
        <w:pStyle w:val="BodyText"/>
      </w:pPr>
      <w:r>
        <w:t xml:space="preserve">Bình thường mẹ cô cực kỳ tiết kiệm, không nỡ xài tiền, nhưng lại ngấm ngầm suy tính cho Vương An An, nói với cô không có gì quan trọng cả: "Bố mẹ cũng lớn tuổi rồi, ăn uống thì cần nhiều tiền làm gì, đồ cưới của con cũng không cần tới bao nhiêu, ngoại trừ của hồi môn ra, bố mẹ còn ba vạn ba, còn cũng đừng có ngại ít...."</w:t>
      </w:r>
    </w:p>
    <w:p>
      <w:pPr>
        <w:pStyle w:val="BodyText"/>
      </w:pPr>
      <w:r>
        <w:t xml:space="preserve">"Mẹ, mẹ nói cái gì vậy?" Tim của Vương An An trở nên đau vô cùng, ở trong lòng cô muốn để lại một ít tiền cho bố mẹ, ngộ nhỡ cô có chuyện gì, thì bố mẹ không trở nên quá túng thiếu....</w:t>
      </w:r>
    </w:p>
    <w:p>
      <w:pPr>
        <w:pStyle w:val="Compact"/>
      </w:pPr>
      <w:r>
        <w:t xml:space="preserve">Nhưng mẹ cô vẫn kiên trì như cũ: "Ôi trời, con đừng có nghĩ nhiều, đó đều là công sức của con, bố mẹ đã lớn tuổi rồi, còn cần nhiều tiền vậy để làm gì, răng lợi cũng không còn tốt, đưa bố mẹ sơn hào hải vị cũng nhai không xong, không như vợ chồng son các con, chỉ cần hai đứa hạnh phúc, thì bố mẹ cũng rất vui</w:t>
      </w:r>
      <w:r>
        <w:br w:type="textWrapping"/>
      </w:r>
      <w:r>
        <w:br w:type="textWrapping"/>
      </w:r>
    </w:p>
    <w:p>
      <w:pPr>
        <w:pStyle w:val="Heading2"/>
      </w:pPr>
      <w:bookmarkStart w:id="75" w:name="chương-53"/>
      <w:bookmarkEnd w:id="75"/>
      <w:r>
        <w:t xml:space="preserve">53. Chương 53</w:t>
      </w:r>
    </w:p>
    <w:p>
      <w:pPr>
        <w:pStyle w:val="Compact"/>
      </w:pPr>
      <w:r>
        <w:br w:type="textWrapping"/>
      </w:r>
      <w:r>
        <w:br w:type="textWrapping"/>
      </w:r>
    </w:p>
    <w:p>
      <w:pPr>
        <w:pStyle w:val="BodyText"/>
      </w:pPr>
      <w:r>
        <w:t xml:space="preserve">Ngoài việc chờ xào rau ra thì trong nhà bếp đã không còn việc của Vương An An, mấy người đánh bài bên kia cũng đều lục đục dọn dẹp bàn bài.</w:t>
      </w:r>
    </w:p>
    <w:p>
      <w:pPr>
        <w:pStyle w:val="BodyText"/>
      </w:pPr>
      <w:r>
        <w:t xml:space="preserve">Vương An An ngồi bên cạnh Cố Ngôn Chi, ghế sa lông nhà bác cả cô thật là hẹp.</w:t>
      </w:r>
    </w:p>
    <w:p>
      <w:pPr>
        <w:pStyle w:val="BodyText"/>
      </w:pPr>
      <w:r>
        <w:t xml:space="preserve">Bọn họ dựa vào nhau rất thân mật.</w:t>
      </w:r>
    </w:p>
    <w:p>
      <w:pPr>
        <w:pStyle w:val="BodyText"/>
      </w:pPr>
      <w:r>
        <w:t xml:space="preserve">Cố Ngôn Chi nở nụ cười nhàn nhạt, bộ dạng rất lịch sự.</w:t>
      </w:r>
    </w:p>
    <w:p>
      <w:pPr>
        <w:pStyle w:val="BodyText"/>
      </w:pPr>
      <w:r>
        <w:t xml:space="preserve">Vương An An có việc gì cũng không gạt Cố Ngôn Chi, cô cũng nói cho Cố Ngôn Chi về ý định của bố mẹ cô: " Ngôn Chi, lúc nãy mẹ em nói với em là của hồi môn của em, nhà em muốn thêm vào phần sính lễ lần trước anh mang tới còn cho em thêm ba vạn ba...."</w:t>
      </w:r>
    </w:p>
    <w:p>
      <w:pPr>
        <w:pStyle w:val="BodyText"/>
      </w:pPr>
      <w:r>
        <w:t xml:space="preserve">Nét mặt Cố Ngôn Chi không thay đổi.</w:t>
      </w:r>
    </w:p>
    <w:p>
      <w:pPr>
        <w:pStyle w:val="BodyText"/>
      </w:pPr>
      <w:r>
        <w:t xml:space="preserve">Vương An An đột nhiên không nói nổi nữa, dưới đôi mắt nhìn chăm chú kia, cô chợt nhận ra giữa cô và Cố Ngôn Chi, vấn đề tiền bạc đó đã không quan trọng.</w:t>
      </w:r>
    </w:p>
    <w:p>
      <w:pPr>
        <w:pStyle w:val="BodyText"/>
      </w:pPr>
      <w:r>
        <w:t xml:space="preserve">Cô cũng đành cười một cái.</w:t>
      </w:r>
    </w:p>
    <w:p>
      <w:pPr>
        <w:pStyle w:val="BodyText"/>
      </w:pPr>
      <w:r>
        <w:t xml:space="preserve">Cố Ngôn Chi rất tự nhiên nắm lấy tay cô, tay Cố Ngôn Chi hơi lạnh, kể từ sau khi bệnh của cô không có chuyển biến gì thì tay Cố Ngôn Chi vẫn như vậy.</w:t>
      </w:r>
    </w:p>
    <w:p>
      <w:pPr>
        <w:pStyle w:val="BodyText"/>
      </w:pPr>
      <w:r>
        <w:t xml:space="preserve">Trước kia cô có thể giúp Cố Ngôn Chi ủ ấm nhưng bây giờ tay của cô và Cố Ngôn Chi đều lạnh như nhau.</w:t>
      </w:r>
    </w:p>
    <w:p>
      <w:pPr>
        <w:pStyle w:val="BodyText"/>
      </w:pPr>
      <w:r>
        <w:t xml:space="preserve">Chờ thức ăn xong xuôi, lúc mọi người lên bàn ăn cơm, mặc dù Vương An An có trang điểm nhưng vẫn có thể nhìn thấy sắc mặt của cô rất kém, lập tức có người hỏi cô làm sao vậy.</w:t>
      </w:r>
    </w:p>
    <w:p>
      <w:pPr>
        <w:pStyle w:val="BodyText"/>
      </w:pPr>
      <w:r>
        <w:t xml:space="preserve">Cố Ngôn Chi khéo léo giúp Vương An An lái qua chuyện khác.</w:t>
      </w:r>
    </w:p>
    <w:p>
      <w:pPr>
        <w:pStyle w:val="BodyText"/>
      </w:pPr>
      <w:r>
        <w:t xml:space="preserve">Nhưng ngay sau đó thì đã có người hỏi hai về vấn đề đãi tiệc.</w:t>
      </w:r>
    </w:p>
    <w:p>
      <w:pPr>
        <w:pStyle w:val="BodyText"/>
      </w:pPr>
      <w:r>
        <w:t xml:space="preserve">May mắn thay, hai người đã bàn bạc chuyện này, bây giờ tình trạng cơ thể Vương An An căn bản không thể tổ chức hôn lễ, Cố Ngôn Chi giải thích rằng bởi vì sức khỏe của cha anh, nên đành phải kéo dài một thời gian.</w:t>
      </w:r>
    </w:p>
    <w:p>
      <w:pPr>
        <w:pStyle w:val="BodyText"/>
      </w:pPr>
      <w:r>
        <w:t xml:space="preserve">Nhưng những người họ hàng kia lại cố gắng dò la, chuyện bệnh tình của cha anh và cả thời gian mắc bệnh cũng hỏi thăm.</w:t>
      </w:r>
    </w:p>
    <w:p>
      <w:pPr>
        <w:pStyle w:val="BodyText"/>
      </w:pPr>
      <w:r>
        <w:t xml:space="preserve">Cố Ngôn Chi cũng không lừa dối những người đó, thật ra thì có lòng mà nói, mấy tin tức này có thể trực tiếp tìm ở trên mạng.</w:t>
      </w:r>
    </w:p>
    <w:p>
      <w:pPr>
        <w:pStyle w:val="BodyText"/>
      </w:pPr>
      <w:r>
        <w:t xml:space="preserve">Anh cũng nói ra một thời điểm, thì Vương An An đột nhiên giật mình, thời gian đó không phải là lúc cô và Uông Uông bị người ta bắt cóc sao?</w:t>
      </w:r>
    </w:p>
    <w:p>
      <w:pPr>
        <w:pStyle w:val="BodyText"/>
      </w:pPr>
      <w:r>
        <w:t xml:space="preserve">Cô kinh ngạc nhìn Cố Ngôn Chi một cái.</w:t>
      </w:r>
    </w:p>
    <w:p>
      <w:pPr>
        <w:pStyle w:val="BodyText"/>
      </w:pPr>
      <w:r>
        <w:t xml:space="preserve">Trái lại vẻ mặt Cố Ngôn Chi chỉ hờ hững.</w:t>
      </w:r>
    </w:p>
    <w:p>
      <w:pPr>
        <w:pStyle w:val="BodyText"/>
      </w:pPr>
      <w:r>
        <w:t xml:space="preserve">Trong lúc những người họ hàng đã bắt đầu nói sang chuyện khác, thì có một người họ hàng nhà Vương An An giống như chợt nhớ đến cái gì, nói với Vương An An: "Đúng rồi, An An còn nhớ nhà hàng xóm đối diện nhà con không, chính là nhà cái người tên Tống Vi Vi đó, thời gian trước không biết làm sao gặp phải phiền phức, con nói xem đúng là xui xẻo, hình như là đi ngân hàng rút tiền, phía trước cô ta có người quên lấy thẻ ra, kết quả người ta cho rằng cô ấy lấy của họ hơn một vạn, giờ thì hay rồi, bị tình nghi là kẻ trộm, bây giờ còn đang bị giam đấy.... Cho nên nói món lời nhỏ không thể chiếm loạn, gia đình cô ta muốn tìm người giúp đỡ, thật ra số tiền liên quan của vụ án cũng không có nhiều, trả lại cho người ta là xong, lại đi chạy quan hệ nữa, kết quả đi qua đi lại một thời gian đều vô dụng, cuối cùng nhà cửa cũng bán hết, nhiều tiền đổ đi như vậy nhưng cũng không được gì, thật ra có người thu tiền sau đó tiết lộ cho nhà bọn họ mấy câu, để cho bọn họ chớ giằng co, đây là có người cố ý chỉnh Tống Vi Vi, có dùng bao nhiêu tiền cũng không xong, con nói xem chuyện như vậy có thần kỳ không, người như Tống Vi Vi vậy, nhìn sau cũng không giống như đắc tội với ai, hơn nữa nhất định cô ta lần này đắc tội với người có lai lịch không nhỏ, nhà bọn họ liều mạng hỏi thăm cũng không biết đối phương là thần thánh phương nào...."</w:t>
      </w:r>
    </w:p>
    <w:p>
      <w:pPr>
        <w:pStyle w:val="BodyText"/>
      </w:pPr>
      <w:r>
        <w:t xml:space="preserve">Lúc đầu Vương An An cũng không để ý nhưng lúc nghe thấy đắc tội với người khác, thì trong đầu chợt lóe lên một ý nghĩ.</w:t>
      </w:r>
    </w:p>
    <w:p>
      <w:pPr>
        <w:pStyle w:val="BodyText"/>
      </w:pPr>
      <w:r>
        <w:t xml:space="preserve">Nhưng cô cảm thấy khả năng không nhiều, Cố Ngôn Chi có cần thiết phải chỉnh Tống Vi Vi không?</w:t>
      </w:r>
    </w:p>
    <w:p>
      <w:pPr>
        <w:pStyle w:val="BodyText"/>
      </w:pPr>
      <w:r>
        <w:t xml:space="preserve">Cô không thể không ngước mắt liếc nhìn Cố Ngôn Chi, vẻ mặt của anh nhàn nhạt, một chút biến hóa cũng không có, rõ ràng thờ ơ đối với chuyện của Tống Vi Vi.</w:t>
      </w:r>
    </w:p>
    <w:p>
      <w:pPr>
        <w:pStyle w:val="BodyText"/>
      </w:pPr>
      <w:r>
        <w:t xml:space="preserve">Cô cũng cho là mình nghĩ nhiều.</w:t>
      </w:r>
    </w:p>
    <w:p>
      <w:pPr>
        <w:pStyle w:val="BodyText"/>
      </w:pPr>
      <w:r>
        <w:t xml:space="preserve">Lúc ăn cơm xong dọn dẹp bàn, nhìn dáng vẻ bận rộn của Cố Ngôn Chi, Vương An An chợt nhớ tới trước đây không lâu trong lúc cô nửa mê nửa tỉnh từng bàn luận xôn xao với Cố Ngôn Chi, bọn họ rất thân mật ở nằm chung một chỗ, nói về chuyện trước kia.</w:t>
      </w:r>
    </w:p>
    <w:p>
      <w:pPr>
        <w:pStyle w:val="BodyText"/>
      </w:pPr>
      <w:r>
        <w:t xml:space="preserve">Thật ra thì Vương An An có chút buồn bực tại sao ban đầu Cố Ngôn Chi lại nhận nhầm người, rõ ràng là cô giúp Cố Ngôn Chi, cuối cùng anh lại báo đáp Tống Vi Vi.</w:t>
      </w:r>
    </w:p>
    <w:p>
      <w:pPr>
        <w:pStyle w:val="BodyText"/>
      </w:pPr>
      <w:r>
        <w:t xml:space="preserve">Lúc cô nói lời đó cũng chỉ là đùa giỡn, không ngờ Cố Ngôn Chi lại để ở trong lòng, dùng sức ôm cô, tự trách nói: "Nếu như lúc ấy chăm sóc em thì tốt rồi."</w:t>
      </w:r>
    </w:p>
    <w:p>
      <w:pPr>
        <w:pStyle w:val="BodyText"/>
      </w:pPr>
      <w:r>
        <w:t xml:space="preserve">Lúc ấy bệnh tình Vương An An vẫn chưa có đến nỗi nghiêm trong, chỉ an ủi anh: "Ôi dào, đó là ý trời, so với những thứ kia cũng không có quan hệ."</w:t>
      </w:r>
    </w:p>
    <w:p>
      <w:pPr>
        <w:pStyle w:val="BodyText"/>
      </w:pPr>
      <w:r>
        <w:t xml:space="preserve">Bây giờ nhớ lại, giống như Cố Ngôn Chi đối với những chuyện cũ đó rất áy náy.... Uông Uông chắc sẽ không làm loại chuyện đó nhưng Cố Ngôn Chi thì sao?</w:t>
      </w:r>
    </w:p>
    <w:p>
      <w:pPr>
        <w:pStyle w:val="BodyText"/>
      </w:pPr>
      <w:r>
        <w:t xml:space="preserve">Vương An An đột nhiên phát hiện mặc dù bây giờ mình và "Cố Ngôn Chi" rất thân mật nhưng từ trước tới nay cô cũng chỉ nói yêu Uông Uông mà thôi, còn Cố Ngôn Chi căn bản cô cũng không hiểu rõ anh, bình thường anh làm gì, nghĩ gì, cô cũng chỉ biết một chút bên ngoài mà thôi.</w:t>
      </w:r>
    </w:p>
    <w:p>
      <w:pPr>
        <w:pStyle w:val="BodyText"/>
      </w:pPr>
      <w:r>
        <w:t xml:space="preserve">Trước đây lúc ở trong biệt thự giúp đỡ Uông Uông bắt chước Cố Ngôn Chi, cô đã cảm thấy cuộc sống của Cố Ngôn Chi rất mâu thuẫn.</w:t>
      </w:r>
    </w:p>
    <w:p>
      <w:pPr>
        <w:pStyle w:val="BodyText"/>
      </w:pPr>
      <w:r>
        <w:t xml:space="preserve">Nhưng sau khi hai người họ dung hợp lại, cô vẫn cho rằng "Cố Ngôn Chi" bây giờ chính là bề ngoài là Cố Ngôn Chi, bên trong là Uông Uông.</w:t>
      </w:r>
    </w:p>
    <w:p>
      <w:pPr>
        <w:pStyle w:val="BodyText"/>
      </w:pPr>
      <w:r>
        <w:t xml:space="preserve">Nhưng bây giờ cô lại chợt nghi ngờ.</w:t>
      </w:r>
    </w:p>
    <w:p>
      <w:pPr>
        <w:pStyle w:val="BodyText"/>
      </w:pPr>
      <w:r>
        <w:t xml:space="preserve">Sau khi dọn dẹp phòng bếp xong, đàn ông nhà họ Vương đều muốn đi ra ngoài đốt pháo, Cố Ngôn Chi cũng bị gọi đi xuống nhưng không lâu sau anh lại đi lên, cho dù bị mọi người nhìn anh vẫn luôn coi chừng Vương An An, còn bị người lớn trong nhà trêu chọc nói Cố Ngôn hiền lành, quả nhiên là sợ không dám đốt pháo.</w:t>
      </w:r>
    </w:p>
    <w:p>
      <w:pPr>
        <w:pStyle w:val="BodyText"/>
      </w:pPr>
      <w:r>
        <w:t xml:space="preserve">Vương An An không nói câu nào nắm tay anh, như có điều suy nghĩ nhìn anh....</w:t>
      </w:r>
    </w:p>
    <w:p>
      <w:pPr>
        <w:pStyle w:val="BodyText"/>
      </w:pPr>
      <w:r>
        <w:t xml:space="preserve">Vẫn nhịn đến lúc cha mẹ Vương An An muốn ra về, Vương An An mới cố gắng lên tinh thần.</w:t>
      </w:r>
    </w:p>
    <w:p>
      <w:pPr>
        <w:pStyle w:val="BodyText"/>
      </w:pPr>
      <w:r>
        <w:t xml:space="preserve">Còn lại mấy người họ hàng không chơi mạt chược đều muốn tiễn bọn họ, Cố Ngôn Chi sợ cả nhà Vương An An xuống lầu quá sớm sẽ bị lạnh, nên nói đi xuống trước lái xe tới, lúc Vương An An cùng cha mẹ đi xuống, mọi người vốn đang nói chuyện xôn xao, giống như bị cái gì làm kinh sợ, tất cả đều im lặng lại.</w:t>
      </w:r>
    </w:p>
    <w:p>
      <w:pPr>
        <w:pStyle w:val="BodyText"/>
      </w:pPr>
      <w:r>
        <w:t xml:space="preserve">Cho dù không biết cái logo "người bay" trước xe là gì nhưng chỉ cần nhìn vào hình dáng của chiếc xe thì cũng có thể biết chiếc xe này nhất định có giá trị rất xa xỉ.</w:t>
      </w:r>
    </w:p>
    <w:p>
      <w:pPr>
        <w:pStyle w:val="BodyText"/>
      </w:pPr>
      <w:r>
        <w:t xml:space="preserve">Nhưng Vương An An thật sự không có tinh thần, cũng không chú ý đến sự khác thường của mọi người, động tác Cố Ngôn Chi rất nhanh, xe dừng lại liền xuống xe, mở cửa xe, anh biết Vương An An đã không chịu đựng được nữa, sau khi đỡ An An vào xe, đặc biệt dịch chuyển tấm đệm lót lưng xuống.</w:t>
      </w:r>
    </w:p>
    <w:p>
      <w:pPr>
        <w:pStyle w:val="BodyText"/>
      </w:pPr>
      <w:r>
        <w:t xml:space="preserve">Vương An An dựa lưng vào đệm, cha mẹ của cô cũng lên sau xe, thấy sắc mặt của những người họ hàng đang líu ríu nói chuyện ở đó, mẹ cô giống như trở thành một người khác, nói thầm: "Đáng tiếc bác cả của con ở trên lầu đánh bài rồi, con xem buổi tối ông ấy còn tự hào khoe khoang con rể nhà bọn họ như thế nào...."</w:t>
      </w:r>
    </w:p>
    <w:p>
      <w:pPr>
        <w:pStyle w:val="BodyText"/>
      </w:pPr>
      <w:r>
        <w:t xml:space="preserve">"Aiz, phụ nữ các người thật là." Cha Vương An An có nét giống Vương An An.</w:t>
      </w:r>
    </w:p>
    <w:p>
      <w:pPr>
        <w:pStyle w:val="BodyText"/>
      </w:pPr>
      <w:r>
        <w:t xml:space="preserve">Vương An An mơ mơ màng màng, cha mẹ của cô cho là cô mệt rồi nên không để ý, chờ đưa cha mẹ cô về nhà xong, Cố Ngôn Chi mới lại lái xe về nhà.</w:t>
      </w:r>
    </w:p>
    <w:p>
      <w:pPr>
        <w:pStyle w:val="BodyText"/>
      </w:pPr>
      <w:r>
        <w:t xml:space="preserve">Sau khi đến nhà, Vương An An làm thế nào cũng không ngủ được, rõ ràng mí mắt dính lại với nhau nhưng da đầu căng lên.</w:t>
      </w:r>
    </w:p>
    <w:p>
      <w:pPr>
        <w:pStyle w:val="BodyText"/>
      </w:pPr>
      <w:r>
        <w:t xml:space="preserve">Cô không thoải mái, Cố Ngôn Chi cũng không ngủ được, ôm cô, dán trán vào mặt cô.</w:t>
      </w:r>
    </w:p>
    <w:p>
      <w:pPr>
        <w:pStyle w:val="BodyText"/>
      </w:pPr>
      <w:r>
        <w:t xml:space="preserve">Vương An An đưa tay ra vuốt ve lưng Cố Ngôn Chi, cô có thể cảm thấy cơ thể Cố Ngôn Chi rất lạnh.</w:t>
      </w:r>
    </w:p>
    <w:p>
      <w:pPr>
        <w:pStyle w:val="BodyText"/>
      </w:pPr>
      <w:r>
        <w:t xml:space="preserve">Im lặng một hồi, Vương An An mới nhẹ giọng mà hỏi: "Ngôn Chi, chuyện Tống Vi Vi có liên quan tới anh không?"</w:t>
      </w:r>
    </w:p>
    <w:p>
      <w:pPr>
        <w:pStyle w:val="BodyText"/>
      </w:pPr>
      <w:r>
        <w:t xml:space="preserve">Cố Ngôn Chi im lặng một lát mới trả lời: "Chuyện này em không cần phải lo."</w:t>
      </w:r>
    </w:p>
    <w:p>
      <w:pPr>
        <w:pStyle w:val="BodyText"/>
      </w:pPr>
      <w:r>
        <w:t xml:space="preserve">Lập tức Vương An An biết chuyện gì đã xảy ra.</w:t>
      </w:r>
    </w:p>
    <w:p>
      <w:pPr>
        <w:pStyle w:val="BodyText"/>
      </w:pPr>
      <w:r>
        <w:t xml:space="preserve">Đầu óc cô mơ hồ, cũng không còn suy nghĩ nhiều về chuyện Tống Vi Vi nữa, cho dù nghe rất xui xẻo nhưng xét cho cùng là do chính cô ta tham lam món lời nhỏ mới gặp phải nha.</w:t>
      </w:r>
    </w:p>
    <w:p>
      <w:pPr>
        <w:pStyle w:val="BodyText"/>
      </w:pPr>
      <w:r>
        <w:t xml:space="preserve">Cô cũng chỉ ồ một tiếng nhưng qua chuyện này, Vương An An đại khái hiểu con người "Cố Ngôn Chi" này không hề giống như mình nghĩ.</w:t>
      </w:r>
    </w:p>
    <w:p>
      <w:pPr>
        <w:pStyle w:val="BodyText"/>
      </w:pPr>
      <w:r>
        <w:t xml:space="preserve">Hiền lành, vô hại chỉ có Uông Uông mà thôi, Cố Ngôn Chi không thể nào là màu trắng.... Cố Ngôn Chi trong sạch căn bản không tồn tại....</w:t>
      </w:r>
    </w:p>
    <w:p>
      <w:pPr>
        <w:pStyle w:val="BodyText"/>
      </w:pPr>
      <w:r>
        <w:t xml:space="preserve">Cô nhẹ nhàng quay lại ôm anh, giống như dỗ đứa bé vuốt ve lưng anh, coi như không ngã bệnh cô cũng phải nói đại khái.</w:t>
      </w:r>
    </w:p>
    <w:p>
      <w:pPr>
        <w:pStyle w:val="BodyText"/>
      </w:pPr>
      <w:r>
        <w:t xml:space="preserve">Mặc kệ "Cố Ngôn Chi" ra sao, Uông Uông ngây thơ đơn thuần hay là Cố Ngôn Chi đen tối thì đều là "Cố Ngôn Chi" của cô.</w:t>
      </w:r>
    </w:p>
    <w:p>
      <w:pPr>
        <w:pStyle w:val="BodyText"/>
      </w:pPr>
      <w:r>
        <w:t xml:space="preserve">Cô không nói gì, hoàn toàn chấp nhận con người Cố Ngôn Chi này.</w:t>
      </w:r>
    </w:p>
    <w:p>
      <w:pPr>
        <w:pStyle w:val="BodyText"/>
      </w:pPr>
      <w:r>
        <w:t xml:space="preserve">Những ngày còn lại Vương An An rất mệt mỏi nên ở nhà nghỉ ngơi.</w:t>
      </w:r>
    </w:p>
    <w:p>
      <w:pPr>
        <w:pStyle w:val="BodyText"/>
      </w:pPr>
      <w:r>
        <w:t xml:space="preserve">Trong thời gian này Cố Ngôn Chi làm rất nhiều thức ăn ngon nhưng Vương An An ăn vào miệng chẳng có cảm giác ngon lành gì, cô cố gắng làm bộ thích, thật ra thì càng ngày càng nuốt khó khăn.</w:t>
      </w:r>
    </w:p>
    <w:p>
      <w:pPr>
        <w:pStyle w:val="BodyText"/>
      </w:pPr>
      <w:r>
        <w:t xml:space="preserve">Nhưng cô không muốn làm cho Cố Ngôn Chi cụt hứng.</w:t>
      </w:r>
    </w:p>
    <w:p>
      <w:pPr>
        <w:pStyle w:val="BodyText"/>
      </w:pPr>
      <w:r>
        <w:t xml:space="preserve">Cách năm mới bốn ngày là Valentine, ai cũng muốn có một Valentine lãng mạn, Vương An An cũng nhớ trước đây cô cùng Uông Uông đi chùa.</w:t>
      </w:r>
    </w:p>
    <w:p>
      <w:pPr>
        <w:pStyle w:val="BodyText"/>
      </w:pPr>
      <w:r>
        <w:t xml:space="preserve">Nhưng Cố Ngôn Chi có rất nhiều kiêng dè, sợ Vương An An sẽ mệt mỏi, đặc biệt là khi leo cầu thang.</w:t>
      </w:r>
    </w:p>
    <w:p>
      <w:pPr>
        <w:pStyle w:val="BodyText"/>
      </w:pPr>
      <w:r>
        <w:t xml:space="preserve">Cuối cùng hai người thỏa hiệp, không leo lên những bậc thang dài đó, chỉ đi dạo ở dưới chân núi một chút, dù sao bên ngoài chùa, vẫn còn có một khu có phong cảnh không tệ.</w:t>
      </w:r>
    </w:p>
    <w:p>
      <w:pPr>
        <w:pStyle w:val="BodyText"/>
      </w:pPr>
      <w:r>
        <w:t xml:space="preserve">Trong lúc đi dạo, Vương An An đột nhiên nhìn thấy một sạp xem bói quẻ.</w:t>
      </w:r>
    </w:p>
    <w:p>
      <w:pPr>
        <w:pStyle w:val="BodyText"/>
      </w:pPr>
      <w:r>
        <w:t xml:space="preserve">Cô hơi tò mò, cô lớn như vậy còn chưa có xem qua bao giờ, cô cũng đi qua cùng mọi người xem náo nhiệt.</w:t>
      </w:r>
    </w:p>
    <w:p>
      <w:pPr>
        <w:pStyle w:val="BodyText"/>
      </w:pPr>
      <w:r>
        <w:t xml:space="preserve">Kết quả sau khi báo ra ngày sinh tháng đẻ, ông lão kia lại trầm ngâm một lúc lâu, mới nói với cô: "Cô gái mạng cô rất tốt, tấm lòng cũng lương thiện, là một đứa bé ngoan, chỉ là hưởng phúc quá lớn, thân thể yếu đuối gánh chịu không ngừng.... Có tai họa...."</w:t>
      </w:r>
    </w:p>
    <w:p>
      <w:pPr>
        <w:pStyle w:val="BodyText"/>
      </w:pPr>
      <w:r>
        <w:t xml:space="preserve">Vương An An có chỗ khó chịu, cũng không hỏi nhiều, trả tiền rồi kéo Cố Ngôn Chi đi, gần sang năm mới vì sao không nói vài lời may mắn chứ.</w:t>
      </w:r>
    </w:p>
    <w:p>
      <w:pPr>
        <w:pStyle w:val="BodyText"/>
      </w:pPr>
      <w:r>
        <w:t xml:space="preserve">Ngược lại dáng vẻ Cố Ngôn Chi vẫn như có điều suy nghĩ, Vương An An rất sợ anh để trong lòng, lúc ở trên đường cũng không ngừng khuyên anh, để cho anh đừng tin bọn bịp bợm giang hồ bộ kia.</w:t>
      </w:r>
    </w:p>
    <w:p>
      <w:pPr>
        <w:pStyle w:val="BodyText"/>
      </w:pPr>
      <w:r>
        <w:t xml:space="preserve">Cũng chỉ vài ngày sau Vương An An liền phát hiện Cố Ngôn Chi đang thần thần bí bí làm cái gì đó, lẽ ra là ăn tết nhưng có việc gì đó gấp gáp vội vàng đi a.</w:t>
      </w:r>
    </w:p>
    <w:p>
      <w:pPr>
        <w:pStyle w:val="BodyText"/>
      </w:pPr>
      <w:r>
        <w:t xml:space="preserve">Quả nhiên vừa qua hết năm, Cố Ngôn Chi đã lấy đồ cho cô xem, còn giải thích cho cô: "Đây là trường học An An, còn có Phúc Lợi Viện này, anh muốn thành lập quỹ từ thiện An An, em cảm thấy cái tên này như thế nào, còn có việc chọn địa điểm này? Em xem thử một chút...."</w:t>
      </w:r>
    </w:p>
    <w:p>
      <w:pPr>
        <w:pStyle w:val="BodyText"/>
      </w:pPr>
      <w:r>
        <w:t xml:space="preserve">Vương An An cười một cái, cô biết đây là Cố Ngôn Chi đang vì cô tăng phúc tăng thêm thọ, hơn nữa còn là làm chuyện tốt.</w:t>
      </w:r>
    </w:p>
    <w:p>
      <w:pPr>
        <w:pStyle w:val="BodyText"/>
      </w:pPr>
      <w:r>
        <w:t xml:space="preserve">Cô cũng cười gật đầu nói: "Rất tốt a."</w:t>
      </w:r>
    </w:p>
    <w:p>
      <w:pPr>
        <w:pStyle w:val="BodyText"/>
      </w:pPr>
      <w:r>
        <w:t xml:space="preserve">Cố Ngôn Chi mong muốn đồng thời làm đủ các loại từ thiện, qua năm mới vài ngày Vương An An cũng bắt đầu một đợt trị liệu mới, cô vẫn giống như trước đây mỗi ngày nỗ lực trị liệu, lần này đổi thành tiêm và trị bệnh bằng hoá chất, tác dụng phụ cũng lớn hơn nhiều so với trước kia.</w:t>
      </w:r>
    </w:p>
    <w:p>
      <w:pPr>
        <w:pStyle w:val="BodyText"/>
      </w:pPr>
      <w:r>
        <w:t xml:space="preserve">Ốm đau hành hạ cũng bắt đầu khó chịu.</w:t>
      </w:r>
    </w:p>
    <w:p>
      <w:pPr>
        <w:pStyle w:val="BodyText"/>
      </w:pPr>
      <w:r>
        <w:t xml:space="preserve">Hơn nữa rõ ràng lúc tiêm lần đầu tiên cũng không như thế này nhưng lúc tiêm lần thứ hai, không biết làm sao, kim tiêm mới vừa đâm vào, Vương An An liền có phản ứng rất mãnh liệt, đầu tiên là ù tai sau đó là buồn nôn, giống như tụt huyết áp, trước mắt cô tối sầm lại, suýt nữa thì ngất đi.</w:t>
      </w:r>
    </w:p>
    <w:p>
      <w:pPr>
        <w:pStyle w:val="BodyText"/>
      </w:pPr>
      <w:r>
        <w:t xml:space="preserve">Cô bị dọa sợ cho là mình quá nhạy cảm.</w:t>
      </w:r>
    </w:p>
    <w:p>
      <w:pPr>
        <w:pStyle w:val="BodyText"/>
      </w:pPr>
      <w:r>
        <w:t xml:space="preserve">Nhưng y tá tiêm cho cô rất có kinh nghiệm, vội tìm nơi để cho cô nằm xuống, rồi cho cô uống một chút trà.</w:t>
      </w:r>
    </w:p>
    <w:p>
      <w:pPr>
        <w:pStyle w:val="BodyText"/>
      </w:pPr>
      <w:r>
        <w:t xml:space="preserve">Một lát sau, y tá mới nói cho cô: “Mới vừa rồi cô bị sốc."</w:t>
      </w:r>
    </w:p>
    <w:p>
      <w:pPr>
        <w:pStyle w:val="BodyText"/>
      </w:pPr>
      <w:r>
        <w:t xml:space="preserve">Vương An An cảm thấy khó hiểu, cô đã tiêm rất nhiều lần, chưa từng gặp qua tình huống như thế.</w:t>
      </w:r>
    </w:p>
    <w:p>
      <w:pPr>
        <w:pStyle w:val="BodyText"/>
      </w:pPr>
      <w:r>
        <w:t xml:space="preserve">Cái đó y tá vội an ủi cô: "Điều này không thể nói chính xác, nhất là bây giờ thân thể cô yếu ớt, xảy ra sốc thuốc là chuyện rất bình thường, tuyệt đối đừng có gánh nặng tâm lý."</w:t>
      </w:r>
    </w:p>
    <w:p>
      <w:pPr>
        <w:pStyle w:val="BodyText"/>
      </w:pPr>
      <w:r>
        <w:t xml:space="preserve">Vương An An cũng để ở trong lòng, nghĩ tới nhất định là thân thể mình quá yếu rồi mới xảy ra tình huống như thế.</w:t>
      </w:r>
    </w:p>
    <w:p>
      <w:pPr>
        <w:pStyle w:val="BodyText"/>
      </w:pPr>
      <w:r>
        <w:t xml:space="preserve">Cô càng ngày càng ghét bản thân mình vô dụng như vậy, rõ ràng trước kia cái gì cũng không cần người giúp đỡ nhưng bây giờ ngay cả ra ngoài mua một món đồ, cũng phải có người đi cùng.</w:t>
      </w:r>
    </w:p>
    <w:p>
      <w:pPr>
        <w:pStyle w:val="BodyText"/>
      </w:pPr>
      <w:r>
        <w:t xml:space="preserve">Cô chính là chuyên gia gây cản trở, còn đặc biệt kéo chân Cố Ngôn Chi lại.</w:t>
      </w:r>
    </w:p>
    <w:p>
      <w:pPr>
        <w:pStyle w:val="BodyText"/>
      </w:pPr>
      <w:r>
        <w:t xml:space="preserve">Cô bắt đầu mất ngủ cả đêm, áp lực về thể chất và tâm lý khiến cho cô không chịu nổi nữa, mà cô lại sợ tâm tình của mình lây cho Cố Ngôn Chi....</w:t>
      </w:r>
    </w:p>
    <w:p>
      <w:pPr>
        <w:pStyle w:val="BodyText"/>
      </w:pPr>
      <w:r>
        <w:t xml:space="preserve">Cố Ngôn Chi rõ ràng cũng tiều tụy và hốc hác đi, trong lòng cô thì nóng như lửa.</w:t>
      </w:r>
    </w:p>
    <w:p>
      <w:pPr>
        <w:pStyle w:val="BodyText"/>
      </w:pPr>
      <w:r>
        <w:t xml:space="preserve">Tính tình có tốt mấy cũng thay đổi, dần dần Vương An An bị ốm đau hành hạ tính khí cũng trở nên cáu kỉnh, trong lòng biết rõ ràng không nên tùy tiện nổi giận nhưng không khống chế được.</w:t>
      </w:r>
    </w:p>
    <w:p>
      <w:pPr>
        <w:pStyle w:val="BodyText"/>
      </w:pPr>
      <w:r>
        <w:t xml:space="preserve">Lần trước Cố Ngôn Chi không muốn cho cô ăn hết cơm trong bát, không biết cô làm sao lại nổi giận, cầm chén ném thẳng xuống đất vỡ tan tành.</w:t>
      </w:r>
    </w:p>
    <w:p>
      <w:pPr>
        <w:pStyle w:val="BodyText"/>
      </w:pPr>
      <w:r>
        <w:t xml:space="preserve">Đợi lúc cô bình tĩnh lại, thì thấy Cố Ngôn Chi đã dọn dẹp mảnh vụn rồi, sợ mảnh vụn đâm vào cô, Cố Ngôn Chi còn vội vàng ngăn cô nói: "Đừng tới đây...."</w:t>
      </w:r>
    </w:p>
    <w:p>
      <w:pPr>
        <w:pStyle w:val="BodyText"/>
      </w:pPr>
      <w:r>
        <w:t xml:space="preserve">Sau đó anh ngồi xổm trên mặt đất lấy tay xoa trên mặt đất, kiểm tra, cố gắng tìm những mảnh gốm vụn.</w:t>
      </w:r>
    </w:p>
    <w:p>
      <w:pPr>
        <w:pStyle w:val="BodyText"/>
      </w:pPr>
      <w:r>
        <w:t xml:space="preserve">Mắt Vương An An không biết làm sao cay cay.</w:t>
      </w:r>
    </w:p>
    <w:p>
      <w:pPr>
        <w:pStyle w:val="BodyText"/>
      </w:pPr>
      <w:r>
        <w:t xml:space="preserve">Cô thà rằng Cố Ngôn Chi ghét mình, thà rằng anh cảm thấy mình phiền toái, cũng không cần anh đối với mình như vậy, cô không chịu nổi, cô không có cái mệnh đó.</w:t>
      </w:r>
    </w:p>
    <w:p>
      <w:pPr>
        <w:pStyle w:val="BodyText"/>
      </w:pPr>
      <w:r>
        <w:t xml:space="preserve">Cô thật sự không muốn Cố Ngôn Chi quan tâm nữa, cô muốn dùng tất cả các loại chuyện nhỏ nhặt để nổi giận, cô muốn hành hạ cho Cố Ngôn Chi chán ghét mình....</w:t>
      </w:r>
    </w:p>
    <w:p>
      <w:pPr>
        <w:pStyle w:val="BodyText"/>
      </w:pPr>
      <w:r>
        <w:t xml:space="preserve">Nếu như đây là cô có thể làm vì Cố Ngôn Chi, mặc kệ thương cô thế nào cũng sẽ làm tất cả.</w:t>
      </w:r>
    </w:p>
    <w:p>
      <w:pPr>
        <w:pStyle w:val="BodyText"/>
      </w:pPr>
      <w:r>
        <w:t xml:space="preserve">Nhưng Cố Ngôn Chi lại sớm phát hiện ra ý tưởng của cô, sau khi thu dọn xong những mảnh vụn kia, Cố Ngôn Chi liền kéo cô ngồi vào ghế sa lông, nâng mặt cô lên nhìn thẳng vào mắt cô.</w:t>
      </w:r>
    </w:p>
    <w:p>
      <w:pPr>
        <w:pStyle w:val="BodyText"/>
      </w:pPr>
      <w:r>
        <w:t xml:space="preserve">"An An, em nói cho anh biết, không có em anh nên làm cái gì bây giờ?"</w:t>
      </w:r>
    </w:p>
    <w:p>
      <w:pPr>
        <w:pStyle w:val="Compact"/>
      </w:pPr>
      <w:r>
        <w:t xml:space="preserve">Uông Uông thì tình cảm, Cố Ngôn Chi lại kín đáo, hai người cũng chưa từng có vẻ mặt như thế, vẻ mặt nặng nề như vậy gần như là điên cuồng, ở trong mắt hiện ra nước nhưng không thể tuôn ra, đây là nét mặt của Cố Ngôn Chi và Uông Uông....</w:t>
      </w:r>
      <w:r>
        <w:br w:type="textWrapping"/>
      </w:r>
      <w:r>
        <w:br w:type="textWrapping"/>
      </w:r>
    </w:p>
    <w:p>
      <w:pPr>
        <w:pStyle w:val="Heading2"/>
      </w:pPr>
      <w:bookmarkStart w:id="76" w:name="chương-54"/>
      <w:bookmarkEnd w:id="76"/>
      <w:r>
        <w:t xml:space="preserve">54. Chương 54</w:t>
      </w:r>
    </w:p>
    <w:p>
      <w:pPr>
        <w:pStyle w:val="Compact"/>
      </w:pPr>
      <w:r>
        <w:br w:type="textWrapping"/>
      </w:r>
      <w:r>
        <w:br w:type="textWrapping"/>
      </w:r>
    </w:p>
    <w:p>
      <w:pPr>
        <w:pStyle w:val="BodyText"/>
      </w:pPr>
      <w:r>
        <w:t xml:space="preserve">Vương An An có gắng không suy nghĩ lung tung, mỗi ngày đều đang nỗ lực ăn cơm rèn luyện thân thể.</w:t>
      </w:r>
    </w:p>
    <w:p>
      <w:pPr>
        <w:pStyle w:val="BodyText"/>
      </w:pPr>
      <w:r>
        <w:t xml:space="preserve">Cố Ngôn Chi là người nghiêm túc, vậy mà bây giờ mỗi ngày lại tìm đủ các loại chuyện cười thú vị để kể cho cô nghe, còn cất chứa cả đóng truyện cười trong đầu, chỉ đơn giản là muốn nhìn thấy nụ cười của Vương An An.</w:t>
      </w:r>
    </w:p>
    <w:p>
      <w:pPr>
        <w:pStyle w:val="BodyText"/>
      </w:pPr>
      <w:r>
        <w:t xml:space="preserve">Truyện cười của Cố Ngôn Chi kể không có gì cả, có sao nói vậy nhưng mà chủ yếu là do anh tạo được cảm giác nên cứ nói chuyện thì tự nhiên sẽ có cảm giác cười.</w:t>
      </w:r>
    </w:p>
    <w:p>
      <w:pPr>
        <w:pStyle w:val="BodyText"/>
      </w:pPr>
      <w:r>
        <w:t xml:space="preserve">Cái loại hài hước tỉnh bơ này, còn phụ thuộc vào cốt truyện, Vương An An cũng biết rõ mức độ lợi hại của Cố Ngôn Chi, đây chỉ có thể nói là do trời ban thiên phú.</w:t>
      </w:r>
    </w:p>
    <w:p>
      <w:pPr>
        <w:pStyle w:val="BodyText"/>
      </w:pPr>
      <w:r>
        <w:t xml:space="preserve">Vương An An cũng muốn kể chuyện cười cho Cố Ngôn Chi, nhưng cô lại phát hiện ra mình không có khiếu lắm, rõ ràng là chuyện cười vậy mà cô còn chưa nói được gì thì bản thân đã ngã ra cười rồi.</w:t>
      </w:r>
    </w:p>
    <w:p>
      <w:pPr>
        <w:pStyle w:val="BodyText"/>
      </w:pPr>
      <w:r>
        <w:t xml:space="preserve">Lúc này thì Cố Ngôn Chi chỉ nhẹ nhàng cười, tâm tình rất tốt nhìn cô cười, cảm xúc của An An có thể lây bệnh, chỉ cần thấy được khuôn mặt tươi cười của cô, thì bao nhiêu lo lắng trong lòng anh đều tan biến hết.</w:t>
      </w:r>
    </w:p>
    <w:p>
      <w:pPr>
        <w:pStyle w:val="BodyText"/>
      </w:pPr>
      <w:r>
        <w:t xml:space="preserve">Sau khi thời tiết trở nên ấm áp, thì hai người họ cùng nhau rèn luyện thân thể với mấy người già trong tiểu khu.</w:t>
      </w:r>
    </w:p>
    <w:p>
      <w:pPr>
        <w:pStyle w:val="BodyText"/>
      </w:pPr>
      <w:r>
        <w:t xml:space="preserve">Hôm đó lúc Vương An An đang đi bộ, thì gặp phải mấy bà cụ cao tuổi, họ chủ động trò chuyện với cô: "Ủa, cháu là người sống ở lầu ba phải không?"</w:t>
      </w:r>
    </w:p>
    <w:p>
      <w:pPr>
        <w:pStyle w:val="BodyText"/>
      </w:pPr>
      <w:r>
        <w:t xml:space="preserve">Vương An An buồn bực gật đầu một cái, một người trong đó thần bí hỏi cô: "Vậy cháu có quan hệ gì với nhà đầu tư kia?”</w:t>
      </w:r>
    </w:p>
    <w:p>
      <w:pPr>
        <w:pStyle w:val="BodyText"/>
      </w:pPr>
      <w:r>
        <w:t xml:space="preserve">"Nhà đầu tư?" Vương An An có chút hồ đồ, vội giải thích: "Dạ cháu thuê nhà ở thôi."</w:t>
      </w:r>
    </w:p>
    <w:p>
      <w:pPr>
        <w:pStyle w:val="BodyText"/>
      </w:pPr>
      <w:r>
        <w:t xml:space="preserve">Vừa dứt lời, thì sắc mặt của mấy bà cụ thay đổi liên tục, nhanh nhắc nhở cô: "Ôi trời, căn nhà của cháu đang ở đã sớm bị người khác thu mua rồi, năm trước từng có người mua, quy ra tiền nhưng không được sau đó lại đổi ngang hàng với diện tích, có một nhà nghe nói không muốn dọn đi, cuối cùng nhà đầu tư lại bỏ ra không ít tiền sau đó mới ổn thỏa.... Mấy người chúng tôi đều sống ở lầu cao.... Tôi sống ở lầu số bảy, sống ở cao ốc thật khó khăn, đều bị ánh mặt trời chíu vào...."</w:t>
      </w:r>
    </w:p>
    <w:p>
      <w:pPr>
        <w:pStyle w:val="BodyText"/>
      </w:pPr>
      <w:r>
        <w:t xml:space="preserve">"Đúng vậy đó...." Mấy bà cụ kia cũng nhao nhao cho ý kiến.</w:t>
      </w:r>
    </w:p>
    <w:p>
      <w:pPr>
        <w:pStyle w:val="BodyText"/>
      </w:pPr>
      <w:r>
        <w:t xml:space="preserve">Vương An An buồn bực, cô sống ở căn hộ đó đã lâu rồi, sống cũng rất thoải mái, cũng không nghĩ giữa chừng lại có sơ sót gì.</w:t>
      </w:r>
    </w:p>
    <w:p>
      <w:pPr>
        <w:pStyle w:val="BodyText"/>
      </w:pPr>
      <w:r>
        <w:t xml:space="preserve">Mấy bà cụ kia lại tiếp tục dặn dò cô: "Nếu như cháu thuê thì nên hỏi rõ ràng, chứ không thôi tới lúc đó lại bị lừa."</w:t>
      </w:r>
    </w:p>
    <w:p>
      <w:pPr>
        <w:pStyle w:val="BodyText"/>
      </w:pPr>
      <w:r>
        <w:t xml:space="preserve">Vương An An ‘ồ’ một tiếng, thảo nào cô luôn cảm thấy tầng lầu đó có điểm lạ, bởi vì sống ở đây lâu như vậy mà chưa từng thấy hàng xóm nào, cả hành lang cũng vô cùng yên tĩnh.</w:t>
      </w:r>
    </w:p>
    <w:p>
      <w:pPr>
        <w:pStyle w:val="BodyText"/>
      </w:pPr>
      <w:r>
        <w:t xml:space="preserve">Lúc Cố Ngôn Chi trở về thì cô mới lo lắng hỏi anh.</w:t>
      </w:r>
    </w:p>
    <w:p>
      <w:pPr>
        <w:pStyle w:val="BodyText"/>
      </w:pPr>
      <w:r>
        <w:t xml:space="preserve">Kết quả một chút kinh ngạc Cố Ngôn Chi cũng không có, vẻ mặt nhàn nhạt ‘ừ’ một tiếng.</w:t>
      </w:r>
    </w:p>
    <w:p>
      <w:pPr>
        <w:pStyle w:val="BodyText"/>
      </w:pPr>
      <w:r>
        <w:t xml:space="preserve">Lúc này Vương An An mới buồn bực, không thể nào, chẳng lẽ Cố Ngôn Chi chỉ vì muốn cô ở thoải mái mà mua cả tòa lầu này sao?</w:t>
      </w:r>
    </w:p>
    <w:p>
      <w:pPr>
        <w:pStyle w:val="BodyText"/>
      </w:pPr>
      <w:r>
        <w:t xml:space="preserve">Cô vội vàng dùng tay gãi nách anh nói: "Chơi bời phá của!! Có phải anh có chuyện gì giấu em hay không?"</w:t>
      </w:r>
    </w:p>
    <w:p>
      <w:pPr>
        <w:pStyle w:val="BodyText"/>
      </w:pPr>
      <w:r>
        <w:t xml:space="preserve">Cố Ngôn Chi sợ Vương An An dùng sức quá nhiều, một lát nữa sẽ bị khó thở, nên lập tức giơ tay đầu hàng, nhẹ nhàng ôm lấy cô, bế cô đặt lên bàn ăn, để cho cô ngồi ở phía trên rồi ôm lấy cô.</w:t>
      </w:r>
    </w:p>
    <w:p>
      <w:pPr>
        <w:pStyle w:val="BodyText"/>
      </w:pPr>
      <w:r>
        <w:t xml:space="preserve">Vương An An thở hổn hển, cô cảm thấy khó hiểu, nếu đã mua thì sao còn để cô ở căn hộ nhỏ như vậy.</w:t>
      </w:r>
    </w:p>
    <w:p>
      <w:pPr>
        <w:pStyle w:val="BodyText"/>
      </w:pPr>
      <w:r>
        <w:t xml:space="preserve">Nhưng rất nhanh cô đã hiểu rõ điều Cố Ngôn Chi muốn, người này dự tính muốn gần gũi cô nhiều hơn, cho nên mới chọn một căn hộ nhỏ như vậy.</w:t>
      </w:r>
    </w:p>
    <w:p>
      <w:pPr>
        <w:pStyle w:val="BodyText"/>
      </w:pPr>
      <w:r>
        <w:t xml:space="preserve">Cô ôm chặt cổ Cố Ngôn Chi cười nói: "Anh thật là, tại sao lại để tâm nhiều chuyện như vậy chứ."</w:t>
      </w:r>
    </w:p>
    <w:p>
      <w:pPr>
        <w:pStyle w:val="BodyText"/>
      </w:pPr>
      <w:r>
        <w:t xml:space="preserve">Cố Ngôn Chi không có lên tiếng, chỉ hôn nhẹ vào môi của cô.</w:t>
      </w:r>
    </w:p>
    <w:p>
      <w:pPr>
        <w:pStyle w:val="BodyText"/>
      </w:pPr>
      <w:r>
        <w:t xml:space="preserve">Sắc mặt Vương An An tái nhợt, chỉ cần làm hành động gì quá sức thì sẽ không ngừng thở hổn hển, anh cố gắng chăm sóc cô, nhưng chung quy thân thể của Vương An An không có tiến triển gì hết.</w:t>
      </w:r>
    </w:p>
    <w:p>
      <w:pPr>
        <w:pStyle w:val="BodyText"/>
      </w:pPr>
      <w:r>
        <w:t xml:space="preserve">Họ bây giờ đã gắn bó hơn trước. Thời gian ân ái cũng giảm đi nhiều, mặc kệ anh kiềm chế tới cỡ nào, nhưng khi ân ái với cô thì anh sẽ không chịu được mà trở nên mất không chế, cái loại điên cuồng đó làm cho người ta cảm thấy hít thở không thông, anh biết rõ dục vọng của mình mãnh liệt đến đâu, bây giờ An An đã không chịu nổi....</w:t>
      </w:r>
    </w:p>
    <w:p>
      <w:pPr>
        <w:pStyle w:val="BodyText"/>
      </w:pPr>
      <w:r>
        <w:t xml:space="preserve">Anh vùi đầu ở trước ngực Vương An An, nghe tiếng tim đập của cô có thể làm cho anh trở nên bình tĩnh lại.</w:t>
      </w:r>
    </w:p>
    <w:p>
      <w:pPr>
        <w:pStyle w:val="BodyText"/>
      </w:pPr>
      <w:r>
        <w:t xml:space="preserve">Quá trình trị liệu vẫn tiếp tục như cũ, một lần tới bệnh việc điều trị Vương An An tình cờ gặp được Diệp Song.</w:t>
      </w:r>
    </w:p>
    <w:p>
      <w:pPr>
        <w:pStyle w:val="BodyText"/>
      </w:pPr>
      <w:r>
        <w:t xml:space="preserve">Kể từ sau khi cô bị bệnh thì rất ít khi liên lạc vói Diệp Song.</w:t>
      </w:r>
    </w:p>
    <w:p>
      <w:pPr>
        <w:pStyle w:val="BodyText"/>
      </w:pPr>
      <w:r>
        <w:t xml:space="preserve">Diệp Song dẫn người già trong nhà tới đây kiểm tra sức khỏe, khi nhìn thấy sắc mặt của Vương An An thì anh liền bị dọa sợ, sắc mặt của Vương An An rất nhìn rất khó coi, hơn nữa cô còn đi ra từ khoa ngoại.</w:t>
      </w:r>
    </w:p>
    <w:p>
      <w:pPr>
        <w:pStyle w:val="BodyText"/>
      </w:pPr>
      <w:r>
        <w:t xml:space="preserve">Anh còn tưởng rằng là cha mẹ của Vương An An có chuyện gì, nhanh chóng hỏi thăm cô.</w:t>
      </w:r>
    </w:p>
    <w:p>
      <w:pPr>
        <w:pStyle w:val="BodyText"/>
      </w:pPr>
      <w:r>
        <w:t xml:space="preserve">Bây giờ thì Vương An An đã sớm bình thản trước mọi chuyện, sau khi bị Diệp Song hỏi thăm cô cũng nói ra hết mọi chuyện.</w:t>
      </w:r>
    </w:p>
    <w:p>
      <w:pPr>
        <w:pStyle w:val="BodyText"/>
      </w:pPr>
      <w:r>
        <w:t xml:space="preserve">Diệp Song đứng đó cả nữa ngày cũng không lên tiếng.</w:t>
      </w:r>
    </w:p>
    <w:p>
      <w:pPr>
        <w:pStyle w:val="BodyText"/>
      </w:pPr>
      <w:r>
        <w:t xml:space="preserve">Bọn họ là bạn bè đã nhiều năm, Vương An An cũng không muốn làm cho anh lo lắng, cho nên cô cũng kiên cường nói: "Mình không sao, cậu xem mình trị bệnh bằng hóa chất cũng rất thuận lợi mà."</w:t>
      </w:r>
    </w:p>
    <w:p>
      <w:pPr>
        <w:pStyle w:val="BodyText"/>
      </w:pPr>
      <w:r>
        <w:t xml:space="preserve">Trong lúc hai người đang tán gẫu với nhau thì Cố Ngôn Chi cũng đã nói chuyện xong với bác sĩ trị liệu cho Vương An An, vừa mới tới đại sảnh thì đã nhìn thấy Vương An An đang nói chuyện với ai đó.</w:t>
      </w:r>
    </w:p>
    <w:p>
      <w:pPr>
        <w:pStyle w:val="BodyText"/>
      </w:pPr>
      <w:r>
        <w:t xml:space="preserve">Lúc đi tới còn nghe thấy cô đang an ủi người kia</w:t>
      </w:r>
    </w:p>
    <w:p>
      <w:pPr>
        <w:pStyle w:val="BodyText"/>
      </w:pPr>
      <w:r>
        <w:t xml:space="preserve">Đây không phải là lần đầu tiên Cố Ngôn Chi gặp mặt Diệp Song, nhưng sau mấy lần đối mặt giới thiệu thì đây mới chính là lần đầu tiên bắt tay nhau.</w:t>
      </w:r>
    </w:p>
    <w:p>
      <w:pPr>
        <w:pStyle w:val="BodyText"/>
      </w:pPr>
      <w:r>
        <w:t xml:space="preserve">Vương An An mơ hồ cảm thấy thái độ mà Cố Ngôn Chi đối đãi với Diệp Song vô cùng khách sáo, không giống như đối đãi với các bạn bè khác, hình như có mang theo một chút địch ý.</w:t>
      </w:r>
    </w:p>
    <w:p>
      <w:pPr>
        <w:pStyle w:val="BodyText"/>
      </w:pPr>
      <w:r>
        <w:t xml:space="preserve">Cho nên sao khi chào tạm biệt Diệp Song thì Vương An An mới cười hỏi Cố Ngôn Chi, có phải anh đang ghen hay không?</w:t>
      </w:r>
    </w:p>
    <w:p>
      <w:pPr>
        <w:pStyle w:val="BodyText"/>
      </w:pPr>
      <w:r>
        <w:t xml:space="preserve">Cố Ngôn Chi là người trầm ổn vậy mà lại đỏ mặt, Vương An An thân mật kéo cánh tay của Anh, ngước cổ nhỏ giọng, có chút ngượng ngùng nói: "Ngôn chi, anh phải nhớ rõ…, em yêu anh nhất."</w:t>
      </w:r>
    </w:p>
    <w:p>
      <w:pPr>
        <w:pStyle w:val="BodyText"/>
      </w:pPr>
      <w:r>
        <w:t xml:space="preserve">Cố Ngôn Chi không có trả lời, chỉ là khóe miệng hơi cong lên, nhẹ nhàng ôm hông của cô, kéo cô vào lòng của mình.</w:t>
      </w:r>
    </w:p>
    <w:p>
      <w:pPr>
        <w:pStyle w:val="BodyText"/>
      </w:pPr>
      <w:r>
        <w:t xml:space="preserve">Sau khi Diệp Song biết bệnh tình của Vương An An thì lại nổi lên lòng quan tâm với cô, gia đình anh trước kia cũng có người già bị bệnh ung thư, người đó cũng hơn bảy mươi tuổi rồi, bệnh viện lớn cũng chịu thua, đáng lẽ đã muốn buông tay rồi, nhưng sau đó có người lại giới thiệu ột vị thầy thuốc Đông y, biết rõ tình hình đã không thể cứu vãn nên đành liều một phen, thầy thuốc đó sống ở nông thôn, bã thuốc rãi xuống đất, gà ăn vào sẽ chết, nhưng nếu cố gắng uống thêm một thời gian nữa thì thân thể sẽ bắt đầu khỏe trở lại.</w:t>
      </w:r>
    </w:p>
    <w:p>
      <w:pPr>
        <w:pStyle w:val="BodyText"/>
      </w:pPr>
      <w:r>
        <w:t xml:space="preserve">Chuyện này cũng đã một lần được đưa lên báo.</w:t>
      </w:r>
    </w:p>
    <w:p>
      <w:pPr>
        <w:pStyle w:val="BodyText"/>
      </w:pPr>
      <w:r>
        <w:t xml:space="preserve">Lúc Diệp Song nhớ tới chuyện này thì vội vàng nói cho Vương An An biết.</w:t>
      </w:r>
    </w:p>
    <w:p>
      <w:pPr>
        <w:pStyle w:val="BodyText"/>
      </w:pPr>
      <w:r>
        <w:t xml:space="preserve">Vương An An động lòng, trở về nói cho Cố Ngôn Chi biết, Cố Ngôn Chi thì lại phản đối nói cái này quá mạo hiểm, nhưng bây giờ tình huống của Vương An An không liều là không được, hơn nữa anh không nghỉ tới việc trị liệu theo Đông y, mỗi người có một cơ địa khác nhau, cùng một phương thuốc nhưng có người uống vào sẽ khỏi, nhưng có người lại bệnh càng nghiêm trọng hơn, anh thật sự không thể lấy sức khỏe của Vương An An ra đánh cuộc.</w:t>
      </w:r>
    </w:p>
    <w:p>
      <w:pPr>
        <w:pStyle w:val="BodyText"/>
      </w:pPr>
      <w:r>
        <w:t xml:space="preserve">Vương An An cũng quyết tâm, cô đã như vậy rồi bây giờ còn kiêng kị cái gì nữa.</w:t>
      </w:r>
    </w:p>
    <w:p>
      <w:pPr>
        <w:pStyle w:val="BodyText"/>
      </w:pPr>
      <w:r>
        <w:t xml:space="preserve">Chỉ là vị thầy thuốc Đông y kia vẫn còn đang sống ở quê.</w:t>
      </w:r>
    </w:p>
    <w:p>
      <w:pPr>
        <w:pStyle w:val="BodyText"/>
      </w:pPr>
      <w:r>
        <w:t xml:space="preserve">Cố Ngôn Chi thấy cô rất kiên trì, cho nên cũng tìm người hỏi thăm, người kia đúng là không có danh tiếng gì, nói trắng ra chỉ là một thầy thuốc ở nông thôn.</w:t>
      </w:r>
    </w:p>
    <w:p>
      <w:pPr>
        <w:pStyle w:val="BodyText"/>
      </w:pPr>
      <w:r>
        <w:t xml:space="preserve">Sau cùng Cố Ngôn Chi không nói hai lời liền đưa Vương An An đến Bắc Kinh, Bắc Kinh là chỗ của nhiều nhân tài ẩn dật, rồng núp hổ nằm, rồng cuốn hổ phục, vậy mà anh có thể tìm tới được một gia đình Đông Y có tiếng.</w:t>
      </w:r>
    </w:p>
    <w:p>
      <w:pPr>
        <w:pStyle w:val="BodyText"/>
      </w:pPr>
      <w:r>
        <w:t xml:space="preserve">Nếu muốn trị bằng Đông Y thì dĩ nhiên là phải tìm người đáng tin một chút.</w:t>
      </w:r>
    </w:p>
    <w:p>
      <w:pPr>
        <w:pStyle w:val="BodyText"/>
      </w:pPr>
      <w:r>
        <w:t xml:space="preserve">Cũng mai là hai người đã đăng ký, quanh năm Vương An An và Cố Ngôn Chi đi đâu, thì chỉ cần báo cho người trong nhà một tiếng, không cần phải giải thích này nọ.</w:t>
      </w:r>
    </w:p>
    <w:p>
      <w:pPr>
        <w:pStyle w:val="BodyText"/>
      </w:pPr>
      <w:r>
        <w:t xml:space="preserve">Chính là đi quá gấp, nên Vương An An cũng không mang theo gì nhiều, Cố Ngôn Chi cũng không có ý kiến gì, đến lúc ở trên xe anh mới trấn an cô, cái gì thiếu thì cứ mua.</w:t>
      </w:r>
    </w:p>
    <w:p>
      <w:pPr>
        <w:pStyle w:val="BodyText"/>
      </w:pPr>
      <w:r>
        <w:t xml:space="preserve">Đường đi coi như là thuận lợi, lúc Vương An An tới nơi thì bị chính nơi này làm cho cô giật mình, cô cho là Cố Ngôn Chi đang lãng phí tiền bạc rồi, lại dám mua Tứ hợp viện ở Bắc Kinh, nơi này được gọi là tất đất tấc vàng, đây không phải là điên thì là cái gì chứ.</w:t>
      </w:r>
    </w:p>
    <w:p>
      <w:pPr>
        <w:pStyle w:val="BodyText"/>
      </w:pPr>
      <w:r>
        <w:t xml:space="preserve">Chỉ là sau khi vào ở thì cô mới biết chỗ này Cố Ngôn Chi đã mua lâu lắm rồi.</w:t>
      </w:r>
    </w:p>
    <w:p>
      <w:pPr>
        <w:pStyle w:val="BodyText"/>
      </w:pPr>
      <w:r>
        <w:t xml:space="preserve">Nhìn cách bài trí trong nhà có thể thấy được Cố Ngôn Chi đã tỉ mỉ bố trí tới mức nào, bây giờ đúng vào mùa xuân, hoa đào nở rộ cả một sân vườn.</w:t>
      </w:r>
    </w:p>
    <w:p>
      <w:pPr>
        <w:pStyle w:val="BodyText"/>
      </w:pPr>
      <w:r>
        <w:t xml:space="preserve">Nhìn thì có vẻ hơi cổ xưa một tí, còn Vương An An thì thích hiện đại một chút.</w:t>
      </w:r>
    </w:p>
    <w:p>
      <w:pPr>
        <w:pStyle w:val="BodyText"/>
      </w:pPr>
      <w:r>
        <w:t xml:space="preserve">Từng ngọn cây cọng cỏ trong hay ngoài phòng đều được dụng tâm chăm sóc, chỉ là bây giờ Cố Ngôn Chi lại không có tâm tình nhìn tới.</w:t>
      </w:r>
    </w:p>
    <w:p>
      <w:pPr>
        <w:pStyle w:val="BodyText"/>
      </w:pPr>
      <w:r>
        <w:t xml:space="preserve">Tâm trạng của Vươgn An An rất tốt, chủ nhật còn kêu Cố Ngôn Chi lái xe dẫn cô đi tham quan các nơi gần gần, còn mua một cái ghế mây đặt ở trong sân.</w:t>
      </w:r>
    </w:p>
    <w:p>
      <w:pPr>
        <w:pStyle w:val="BodyText"/>
      </w:pPr>
      <w:r>
        <w:t xml:space="preserve">Lúc rãnh rỗi thì có thể ngồi trong sân phơi nắng.</w:t>
      </w:r>
    </w:p>
    <w:p>
      <w:pPr>
        <w:pStyle w:val="BodyText"/>
      </w:pPr>
      <w:r>
        <w:t xml:space="preserve">Lúc từ trong viện nhìn ra cô còn tưởng rằng nơi đây rất vắng vẻ, nhưng lúc đi ra thì lại thấy nơi này có kiến trúc vô cùng hiện đại.</w:t>
      </w:r>
    </w:p>
    <w:p>
      <w:pPr>
        <w:pStyle w:val="BodyText"/>
      </w:pPr>
      <w:r>
        <w:t xml:space="preserve">Lúc Cố Ngôn Chi rãnh rỗi cũng sẽ ngồi với cô, dần dần ghế mây cũng không đủ ngồi, Cố Ngôn Chi tìm người làm một cái ghế quý phi theo yêu cầu, dáng vẻ vô cùng cổ xưa, nằm trên đó còn có thể cảm giác được có mùi thơm của gỗ tràn vào mũi.</w:t>
      </w:r>
    </w:p>
    <w:p>
      <w:pPr>
        <w:pStyle w:val="BodyText"/>
      </w:pPr>
      <w:r>
        <w:t xml:space="preserve">Vương An An thấy Cố Ngôn Chi không giống như kiểu người xa xỉ, nhưng khi hỏi giá cả của món đồ này thì cô bị dọa sợ, cô đoán món hàng này chắc chắn phải vô cùng quý giá mới có giá như vậy.</w:t>
      </w:r>
    </w:p>
    <w:p>
      <w:pPr>
        <w:pStyle w:val="BodyText"/>
      </w:pPr>
      <w:r>
        <w:t xml:space="preserve">Không biết là có phải do ở nhà quá cổ xưa hay không, mà bắt đầu từ lúc cô điều trị bằng Đông y thì Cố Ngôn Chi lại bắt đầu mê tín .</w:t>
      </w:r>
    </w:p>
    <w:p>
      <w:pPr>
        <w:pStyle w:val="BodyText"/>
      </w:pPr>
      <w:r>
        <w:t xml:space="preserve">Cố Ngôn Chi không biết từ đâu tìm một ông thầy xem tướng cho cô, Vương An An bị nhìn cả người để nổi da gà, còn nữa Cố Ngôn Chi đem tất cả quần áo màu đỏ của cô bỏ hết, đến cả đồ lót cũng không cho phép cô mặc, nói màu đỏ khắc cô.</w:t>
      </w:r>
    </w:p>
    <w:p>
      <w:pPr>
        <w:pStyle w:val="BodyText"/>
      </w:pPr>
      <w:r>
        <w:t xml:space="preserve">Trước kia Cố Ngôn Chi không có quảng cô đeo trang sức gì, còn bây giờ thì nhìn chằm chằm vào trang sức cô đang đeo, với lại còn coi trọng việc nuôi cá vàng trong sân, đến cả màu sắc anh cũng để ý.</w:t>
      </w:r>
    </w:p>
    <w:p>
      <w:pPr>
        <w:pStyle w:val="BodyText"/>
      </w:pPr>
      <w:r>
        <w:t xml:space="preserve">Vương An An buồn bực vò đầu, đối với chuyện này cô lại không có một biện pháp nào, bởi vì chỉ khi để Cố Ngôn Chi bận rộn như vậy thì anh mới không cảm thấy có áp lực.</w:t>
      </w:r>
    </w:p>
    <w:p>
      <w:pPr>
        <w:pStyle w:val="BodyText"/>
      </w:pPr>
      <w:r>
        <w:t xml:space="preserve">Nhưng mà chuyện làm cô đau đầu nhất chính là việc Cố Ngôn Chi không chịu ngồi yên.</w:t>
      </w:r>
    </w:p>
    <w:p>
      <w:pPr>
        <w:pStyle w:val="BodyText"/>
      </w:pPr>
      <w:r>
        <w:t xml:space="preserve">Mặc kệ cô khuyên thế nào cũng đều vô dụng, cuối cùng Vương An An không còn biện pháp nào, nên đành phải uy hiếp Cố Ngôn Chi, anh mà còn như vậy thì cô sẽ ăn chay, lúc đó Cố Ngôn Chi mới chịu ngồi yên.</w:t>
      </w:r>
    </w:p>
    <w:p>
      <w:pPr>
        <w:pStyle w:val="BodyText"/>
      </w:pPr>
      <w:r>
        <w:t xml:space="preserve">Khoảng thời gian điều trị bằng Đông y Vương An An rất nỗ lực châm cứu và chườm nóng, còn uống các loại thuốc, chỉ là khẩu vị của cô không tốt lắm, mỗi lần uống thuốc than nào thì sau đó cô sẽ ói ra.</w:t>
      </w:r>
    </w:p>
    <w:p>
      <w:pPr>
        <w:pStyle w:val="BodyText"/>
      </w:pPr>
      <w:r>
        <w:t xml:space="preserve">Với là cả người trở nên đau nhức, những đau đớn này khiến cô nhớ đến chuyện ung thư thời kỳ cuối, mặc dù cô biết cô còn chưa tới tình trạng kia, nhưng cô vẫn không nhịn được mà nghĩ tới, cô biết bệnh nhân bị bệnh rất quan tâm tới bệnh ung thư, cô cố gắng kiềm chế bản thân mình....</w:t>
      </w:r>
    </w:p>
    <w:p>
      <w:pPr>
        <w:pStyle w:val="BodyText"/>
      </w:pPr>
      <w:r>
        <w:t xml:space="preserve">Sợ sẽ uống vào ói ra, không đủ liều thuốc nên cô cố ý uống gấp đôi liều lượng, nếu có nôn ra sẽ vẫn còn một ít....</w:t>
      </w:r>
    </w:p>
    <w:p>
      <w:pPr>
        <w:pStyle w:val="BodyText"/>
      </w:pPr>
      <w:r>
        <w:t xml:space="preserve">Phản ứng của dạ dày vô cùng mãnh liệt, cô gần như là ôm bồn cầu mà ói không ngừng.</w:t>
      </w:r>
    </w:p>
    <w:p>
      <w:pPr>
        <w:pStyle w:val="BodyText"/>
      </w:pPr>
      <w:r>
        <w:t xml:space="preserve">Còn có triệu chứng nữa đêm tim sẽ đập vô cùng nhanh, Vương An An cũng không biết mình sẽ chịu đựng được tới khi nào.</w:t>
      </w:r>
    </w:p>
    <w:p>
      <w:pPr>
        <w:pStyle w:val="BodyText"/>
      </w:pPr>
      <w:r>
        <w:t xml:space="preserve">Cũng không biết là phương pháp đều trị này có được không, đều trị bằng hóa chất đã sớm không thấy hiệu quả, nếu như bây giờ mà còn không có hiệu quá, thì không biết có thể tiếp tục điều trị được hay không.</w:t>
      </w:r>
    </w:p>
    <w:p>
      <w:pPr>
        <w:pStyle w:val="BodyText"/>
      </w:pPr>
      <w:r>
        <w:t xml:space="preserve">Trước kia cô chưa từng nghĩ tới chuyện sau này, nhưng bây giờ mọi chuyện đều đã đâu vào đây, cô lại bắt đầu thông suốt, có quá nhiều thứ cô không bỏ được, bố mẹ và Cố Ngôn Chi cô đều rất nhớ họ.</w:t>
      </w:r>
    </w:p>
    <w:p>
      <w:pPr>
        <w:pStyle w:val="BodyText"/>
      </w:pPr>
      <w:r>
        <w:t xml:space="preserve">Cô bắt đầu lén lút viết di chúc, lần trước cô mơ mơ hồ hồ mà đi kí đóng tài liệu đó, cũng không biết Cố Ngôn Chi cho cô cái gì, bây giờ ở trên di chúc cô nói lại toàn bộ tài sản của mình đều để lại cho Cố Ngôn Chi ....</w:t>
      </w:r>
    </w:p>
    <w:p>
      <w:pPr>
        <w:pStyle w:val="BodyText"/>
      </w:pPr>
      <w:r>
        <w:t xml:space="preserve">Bố mẹ của cô đã có sính lễ mà Cố Ngôn Chi đưa tới, hơn nữa mấy thứ cổ phiếu của công ty gì đó, bố mẹ của cô hoàn toàn không biết.</w:t>
      </w:r>
    </w:p>
    <w:p>
      <w:pPr>
        <w:pStyle w:val="BodyText"/>
      </w:pPr>
      <w:r>
        <w:t xml:space="preserve">Viết xong những thứ để ngoài thân, Vương An An cảm thấy vẫn nên để lại thêm cái gì đó cho Cố Ngôn Chi, cô tranh thủ lúc Cố Ngôn Chi đi ra ngoài làm việc, thì bắt đầu viết thơ cho anh.</w:t>
      </w:r>
    </w:p>
    <w:p>
      <w:pPr>
        <w:pStyle w:val="BodyText"/>
      </w:pPr>
      <w:r>
        <w:t xml:space="preserve">Lúc đầu cũng không biết viết cái gì, cô và Cố Ngôn Chi thân mật như vậy, mỗi ngày đều sẽ nói hết lời ở trong lòng mình cho anh biết, cô không biết còn có cái gì để nói với anh.</w:t>
      </w:r>
    </w:p>
    <w:p>
      <w:pPr>
        <w:pStyle w:val="BodyText"/>
      </w:pPr>
      <w:r>
        <w:t xml:space="preserve">Mà mấy thứ này còn phải đợi khi cô chết mới có thể đưa cho anh, người cũng đã đi, tình yêu này nọ gì đó còn cần thiết sao? Bảo Cố Ngôn Chi tự chăm sóc mình thì càng nhảm hơn.</w:t>
      </w:r>
    </w:p>
    <w:p>
      <w:pPr>
        <w:pStyle w:val="BodyText"/>
      </w:pPr>
      <w:r>
        <w:t xml:space="preserve">Suy bụng ta ra bụng người, cô biết nếu tới lúc đó thì lòng của Cố Ngôn Chi cũng đã như tro tàn.</w:t>
      </w:r>
    </w:p>
    <w:p>
      <w:pPr>
        <w:pStyle w:val="BodyText"/>
      </w:pPr>
      <w:r>
        <w:t xml:space="preserve">Cô hít sâu, nước mắt chảy như đê vỡ, rốt cuộc tới cuối cùng cô cũng không biết phải viết cái gì, cô muốn viết chuyện vui sướng, viết những thứ mà khi cô nằm mơ luôn muốn nó thành sự thật, muốn đi du lịch khắp thế giới, muốn ăn các món ăn ngon.</w:t>
      </w:r>
    </w:p>
    <w:p>
      <w:pPr>
        <w:pStyle w:val="BodyText"/>
      </w:pPr>
      <w:r>
        <w:t xml:space="preserve">Cô viết tất cả những gì mình mơ và những chuyện muốn làm với Cố Ngôn, cô muốn nói cho anh biết trên thế giới này còn có rất nhiều chuyện tốt, coi như không có Vương An An....</w:t>
      </w:r>
    </w:p>
    <w:p>
      <w:pPr>
        <w:pStyle w:val="BodyText"/>
      </w:pPr>
      <w:r>
        <w:t xml:space="preserve">Cô viết quá mức nhập tâm, đến lúc Cố Ngôn Chi trở về cô cũng không phát hiện ra, chờ đến lúc Vương An An phát hiện thì Cố Ngôn Chi chỉ nhìn không nói gì, anh ngồi chổm xuống, nắm tay Vương An An, bình tĩnh nới với cô: "An An, chúng ta đi du lịch vòng quanh thế giới đi, em nghĩ coi muốn đi chỗ nào, thì chúng ta lập tức đi...."</w:t>
      </w:r>
    </w:p>
    <w:p>
      <w:pPr>
        <w:pStyle w:val="BodyText"/>
      </w:pPr>
      <w:r>
        <w:t xml:space="preserve">Vương An An rất hối hận, cô thật lơ mơ mấy chuyện đau lòng này cô nên cẩn thận.</w:t>
      </w:r>
    </w:p>
    <w:p>
      <w:pPr>
        <w:pStyle w:val="BodyText"/>
      </w:pPr>
      <w:r>
        <w:t xml:space="preserve">Cô khổ sở nhìn Cố Ngôn Chi, không biết anh đã nhìn thấy được bao nhiêu, tới bây giờ Cố Ngôn Chi đã cố gắng chống đỡ lắm rồi.</w:t>
      </w:r>
    </w:p>
    <w:p>
      <w:pPr>
        <w:pStyle w:val="BodyText"/>
      </w:pPr>
      <w:r>
        <w:t xml:space="preserve">Nhưng bây giờ bàn tay đang nắm lấy tay của cô đang run rẩy.</w:t>
      </w:r>
    </w:p>
    <w:p>
      <w:pPr>
        <w:pStyle w:val="BodyText"/>
      </w:pPr>
      <w:r>
        <w:t xml:space="preserve">Cô biết anh đau lòng, điều trị lâu như vậy, kể cả Đông và Tây Y, còn chịu rất nhiều khổ sở, uống rất nhiều thốc, nhưng thân thể lại không có tiến triển ngược lại còn càng ngày càng xấu ....</w:t>
      </w:r>
    </w:p>
    <w:p>
      <w:pPr>
        <w:pStyle w:val="BodyText"/>
      </w:pPr>
      <w:r>
        <w:t xml:space="preserve">Nếu như có thể, cô bất chấp muốn thực hiện ước mơ của mình với người mình yêu....</w:t>
      </w:r>
    </w:p>
    <w:p>
      <w:pPr>
        <w:pStyle w:val="BodyText"/>
      </w:pPr>
      <w:r>
        <w:t xml:space="preserve">Nhưng mà nếu chỉ cần một hy vọng nhỏ nhoi thì cô vẫn muốn cố gắng tiếp tục thử....</w:t>
      </w:r>
    </w:p>
    <w:p>
      <w:pPr>
        <w:pStyle w:val="BodyText"/>
      </w:pPr>
      <w:r>
        <w:t xml:space="preserve">Cô thật sự không bỏ được....</w:t>
      </w:r>
    </w:p>
    <w:p>
      <w:pPr>
        <w:pStyle w:val="BodyText"/>
      </w:pPr>
      <w:r>
        <w:t xml:space="preserve">Cô hít sâu một cái, nhìn vào mắt của Cố Ngôn Chi, nỗ lực mỉm cười: "Ngôn Chi, em rất muốn đi du lịch vòng quanh thế giới với anh, nhưng chờ emnhưng chờ em hết bệnh có được không! Chờ đến lúc em hết bệnh thì chúng ta có thể đi."</w:t>
      </w:r>
    </w:p>
    <w:p>
      <w:pPr>
        <w:pStyle w:val="Compact"/>
      </w:pPr>
      <w:r>
        <w:br w:type="textWrapping"/>
      </w:r>
      <w:r>
        <w:br w:type="textWrapping"/>
      </w:r>
    </w:p>
    <w:p>
      <w:pPr>
        <w:pStyle w:val="Heading2"/>
      </w:pPr>
      <w:bookmarkStart w:id="77" w:name="chương-55"/>
      <w:bookmarkEnd w:id="77"/>
      <w:r>
        <w:t xml:space="preserve">55. Chương 55</w:t>
      </w:r>
    </w:p>
    <w:p>
      <w:pPr>
        <w:pStyle w:val="Compact"/>
      </w:pPr>
      <w:r>
        <w:br w:type="textWrapping"/>
      </w:r>
      <w:r>
        <w:br w:type="textWrapping"/>
      </w:r>
    </w:p>
    <w:p>
      <w:pPr>
        <w:pStyle w:val="BodyText"/>
      </w:pPr>
      <w:r>
        <w:t xml:space="preserve">Kể từ sau khi chuyện viết thư cho Cố Ngôn Chi bị phát hiện, thì Vương An An cũng không dám tiếp tục làm cái việc ngốc nghếch đó nữa.</w:t>
      </w:r>
    </w:p>
    <w:p>
      <w:pPr>
        <w:pStyle w:val="BodyText"/>
      </w:pPr>
      <w:r>
        <w:t xml:space="preserve">Cố Ngôn Chi nhìn rất mạnh mẽ, nhưng thật ra thì người đã đến bờ vực chuẩn bị sụp đổ, cuộc sống lúc nhỏ đến lớn anh đã vượt qua rất khó khăn, lại chịu rất nhiều cực khổ, cho nên có thể tự kiềm nén cảm xúc của mình.</w:t>
      </w:r>
    </w:p>
    <w:p>
      <w:pPr>
        <w:pStyle w:val="BodyText"/>
      </w:pPr>
      <w:r>
        <w:t xml:space="preserve">Bình thường nếu như đau đớn vẫn còn chịu được thì anh sẽ không biểu hiện ra ngoài.</w:t>
      </w:r>
    </w:p>
    <w:p>
      <w:pPr>
        <w:pStyle w:val="BodyText"/>
      </w:pPr>
      <w:r>
        <w:t xml:space="preserve">Bây giờ Vương An An đã không còn vì riêng mình nữa, cô còn phải suy nghĩ cho Cố Ngôn Chi.</w:t>
      </w:r>
    </w:p>
    <w:p>
      <w:pPr>
        <w:pStyle w:val="BodyText"/>
      </w:pPr>
      <w:r>
        <w:t xml:space="preserve">Từ đó về sau Vương An An không có nói đến chuyện di chúc nữa, cũng không nhắc lại khả năng có thể xảy ra tình huống xấu nhất.</w:t>
      </w:r>
    </w:p>
    <w:p>
      <w:pPr>
        <w:pStyle w:val="BodyText"/>
      </w:pPr>
      <w:r>
        <w:t xml:space="preserve">Cô nỗ lực để sống, thể hiện bộ mặt vui vẻ nhất cho Cố Ngôn Chi.</w:t>
      </w:r>
    </w:p>
    <w:p>
      <w:pPr>
        <w:pStyle w:val="BodyText"/>
      </w:pPr>
      <w:r>
        <w:t xml:space="preserve">Trước kia lúc cô nằm viện có tham gia một nhóm chống ung thư trên QQ, về sau lại bận rộn với việc hóa trị cô dần dần rời khỏi nhóm, hiện tại dùng Đông y để điều trị, tuy nói vẫn chưa thấy hiệu quả, nhưng phản ứng thân thể cũng khá hơn lúc trị liệu bằng hóa chất một chút, Vương An An lại dần dần quay trở lại, cùng những người ở trong nhóm trao đổi về các vấn đề chữa trị.</w:t>
      </w:r>
    </w:p>
    <w:p>
      <w:pPr>
        <w:pStyle w:val="BodyText"/>
      </w:pPr>
      <w:r>
        <w:t xml:space="preserve">Cũng không biết có phải là ảnh hưởng còn lưu lại trong khoảng thời gian trước trị bệnh bằng hóa chất, hay là uống thuốc bắc, Vương An An phát hiện mình tóc càng rụng càng ít, mỗi lần chải đầu tóc lại rụng.</w:t>
      </w:r>
    </w:p>
    <w:p>
      <w:pPr>
        <w:pStyle w:val="BodyText"/>
      </w:pPr>
      <w:r>
        <w:t xml:space="preserve">Cuối cùng Vương An An thật sự là nhìn không được nên mua một bộ tóc giả, lúc đầu chỉ là vì che giấu tóc mình ít, nhưng sau khi đeo mấy ngày, cô thấy tóc giả cũng rất tốt, đeo lên cũng đơn giản.</w:t>
      </w:r>
    </w:p>
    <w:p>
      <w:pPr>
        <w:pStyle w:val="BodyText"/>
      </w:pPr>
      <w:r>
        <w:t xml:space="preserve">Trước đây cô chưa bao giờ uốn tóc, bây giờ cô nhân cơ hội này mua rất nhiều tóc giả, có bộ dài, có bộ ngắn, còn có nhuộn màu khác nhau, tương xứng với quần áo.</w:t>
      </w:r>
    </w:p>
    <w:p>
      <w:pPr>
        <w:pStyle w:val="BodyText"/>
      </w:pPr>
      <w:r>
        <w:t xml:space="preserve">Cố Ngôn Chi sẽ thỉnh thoảng nhìn An An tràn đầy sức sống đến ngẩn người.</w:t>
      </w:r>
    </w:p>
    <w:p>
      <w:pPr>
        <w:pStyle w:val="BodyText"/>
      </w:pPr>
      <w:r>
        <w:t xml:space="preserve">Lúc Vương An An chú ý tới anh thì sẽ chạy tới ôm cổ của anh, dùng sức hôn anh.</w:t>
      </w:r>
    </w:p>
    <w:p>
      <w:pPr>
        <w:pStyle w:val="BodyText"/>
      </w:pPr>
      <w:r>
        <w:t xml:space="preserve">Bên ngoài sân rất nhiều cây cối đều đang đây nảy mầm, mùa xuân tới đang hồi phục sức sống.</w:t>
      </w:r>
    </w:p>
    <w:p>
      <w:pPr>
        <w:pStyle w:val="BodyText"/>
      </w:pPr>
      <w:r>
        <w:t xml:space="preserve">Lúc Vương An An rảnh rỗi còn mua không ít quần áo, thời tiết càng ngày càng ấm, quần áo đẹp mắt cũng càng ngày càng nhiều.</w:t>
      </w:r>
    </w:p>
    <w:p>
      <w:pPr>
        <w:pStyle w:val="BodyText"/>
      </w:pPr>
      <w:r>
        <w:t xml:space="preserve">Mặc lên người quần áo rực rỡ, mặc dù có nhiều kiểu dáng, nhưng ánh mắt Vương An An chưa thành thạo, bản thân cô lại là một cô gái khá tùy tiện, chỉ cần thoải mái là được.</w:t>
      </w:r>
    </w:p>
    <w:p>
      <w:pPr>
        <w:pStyle w:val="BodyText"/>
      </w:pPr>
      <w:r>
        <w:t xml:space="preserve">Cho nên Cố Ngôn Chi đánh giá cô từ trên xuống dưới, anh cũng không phê bình cái gì, nhưng lúc trở lại lần nữa Cố Ngôn Chi đã mang theo một cuốn catalog (album hàng mẫu) cho An An.</w:t>
      </w:r>
    </w:p>
    <w:p>
      <w:pPr>
        <w:pStyle w:val="BodyText"/>
      </w:pPr>
      <w:r>
        <w:t xml:space="preserve">Trong thời gian này còn có người đặc biệt tới đây đo ba vòng cho cô.</w:t>
      </w:r>
    </w:p>
    <w:p>
      <w:pPr>
        <w:pStyle w:val="BodyText"/>
      </w:pPr>
      <w:r>
        <w:t xml:space="preserve">Đây là catalog đặc biệt, thường cách một khoảng thời gian còn có thể cập nhật một lần, chỉ cần Vương An An ưng ý cái nào, thì sau đó sẽ có quần áo phù hợp được đem tới.</w:t>
      </w:r>
    </w:p>
    <w:p>
      <w:pPr>
        <w:pStyle w:val="BodyText"/>
      </w:pPr>
      <w:r>
        <w:t xml:space="preserve">Vương An An biết đây là Cố Ngôn Chi đang cố gắng thay đổi nhận thức của cô, nhưng trước sau cô vẫn không bỏ qua những bộ quần áo nhiều màu sắc của các công ty nhỏ.</w:t>
      </w:r>
    </w:p>
    <w:p>
      <w:pPr>
        <w:pStyle w:val="BodyText"/>
      </w:pPr>
      <w:r>
        <w:t xml:space="preserve">Nhưng ngàn vàng khó mua được vui vẻ của mình, trong những chuyện khác cô sẽ hoàn toàn nghe theo Cố Ngôn Chi, nhưng quần áo, giầy dép tất nhiên phải chính mình thích mới được.</w:t>
      </w:r>
    </w:p>
    <w:p>
      <w:pPr>
        <w:pStyle w:val="BodyText"/>
      </w:pPr>
      <w:r>
        <w:t xml:space="preserve">Vương An An vẫn như cũ làm theo ý mình mặc những bộ quần áo kia, Cố Ngôn Chi thấy được nhưng cũng không nói gì.</w:t>
      </w:r>
    </w:p>
    <w:p>
      <w:pPr>
        <w:pStyle w:val="BodyText"/>
      </w:pPr>
      <w:r>
        <w:t xml:space="preserve">Vương An An sợ trong lòng anh sẽ so đo những thứ đó, nên buổi tối cố ý núp ở trong lòng anh làm nũng: "Ông xã à, có phải anh không thích em mặc những bộ quần áo kia không?"</w:t>
      </w:r>
    </w:p>
    <w:p>
      <w:pPr>
        <w:pStyle w:val="BodyText"/>
      </w:pPr>
      <w:r>
        <w:t xml:space="preserve">"Ừm...." Cố Ngôn Chi do dự một, cố gắng chọn lọc từ ngữ nói: "Thật ra thì em không mặc quần áo anh sẽ thích hơn."</w:t>
      </w:r>
    </w:p>
    <w:p>
      <w:pPr>
        <w:pStyle w:val="BodyText"/>
      </w:pPr>
      <w:r>
        <w:t xml:space="preserve">Vương An An tức giận véo anh một cái, cô bò lên người anh cúi đầu xuống, trong đêm tối, nhìn người mình yêu lắng nghe hô hấp của anh, trong lòng tràn đầy ngọt ngào, giống như mình là người hạnh phúc nhất trên thế giới.</w:t>
      </w:r>
    </w:p>
    <w:p>
      <w:pPr>
        <w:pStyle w:val="BodyText"/>
      </w:pPr>
      <w:r>
        <w:t xml:space="preserve">"Em...em và anh tập quán sinh hoạt khác nhau, theo như người xưa nói chính là không môn đăng hộ đối, Ngôn Chi, em sẽ cố gắng để phù hợp với anh, nhưng mà những bộ quần áo đó nhìn rất xinh đẹp cứ có cảm giác là nên mặc vào một dịp nào đó....Em mua đồ trong những cửa hàng kia cũng rất tốt a, cũng không phải là rẻ tiền...."</w:t>
      </w:r>
    </w:p>
    <w:p>
      <w:pPr>
        <w:pStyle w:val="BodyText"/>
      </w:pPr>
      <w:r>
        <w:t xml:space="preserve">Cố Ngôn Chi không nói gì, chỉ trở mình đè cô dưới thân, tỉ mỉ hôn cô.</w:t>
      </w:r>
    </w:p>
    <w:p>
      <w:pPr>
        <w:pStyle w:val="BodyText"/>
      </w:pPr>
      <w:r>
        <w:t xml:space="preserve">Vương An An biết tình huống này là bình thường, mỗi lần giữa cô và Cố Ngôn Chi xuất hiện bất cứ vấn đề gì, cuối cùng cũng sẽ giải quyết ở trên giường, mà bình thường mỗi lần giải quyết kết quả tất cả đều là giống nhau....</w:t>
      </w:r>
    </w:p>
    <w:p>
      <w:pPr>
        <w:pStyle w:val="BodyText"/>
      </w:pPr>
      <w:r>
        <w:t xml:space="preserve">Cho dù là dịu dàng hay kích động dữ dội, bọn họ cũng sẽ làm, yêu, làm. Sau khi yêu nhau, những chuyện rối rắm trước kia dường như không còn....Giống như bọn họ cũng không cần gây gổ....</w:t>
      </w:r>
    </w:p>
    <w:p>
      <w:pPr>
        <w:pStyle w:val="BodyText"/>
      </w:pPr>
      <w:r>
        <w:t xml:space="preserve">Khoảng thời gian gần đây, để phối hợp với chữa trị của Vương An An, Cố Ngôn Chi còn đi theo Vương An An tham gia vào hoạt động của nhóm chống ung thư.</w:t>
      </w:r>
    </w:p>
    <w:p>
      <w:pPr>
        <w:pStyle w:val="BodyText"/>
      </w:pPr>
      <w:r>
        <w:t xml:space="preserve">Phần lớn đều là đi ra ngoài du ngoạn, những người bệnh khích lệ lẫn nhau, nói về việc điều trị.</w:t>
      </w:r>
    </w:p>
    <w:p>
      <w:pPr>
        <w:pStyle w:val="BodyText"/>
      </w:pPr>
      <w:r>
        <w:t xml:space="preserve">Vương An An cũng mở lòng ra, cùng mọi người nói cười.</w:t>
      </w:r>
    </w:p>
    <w:p>
      <w:pPr>
        <w:pStyle w:val="BodyText"/>
      </w:pPr>
      <w:r>
        <w:t xml:space="preserve">Chính là Cố Ngôn Chi vẫn luôn không nói nhiều, mặc dù trong trường hợp này anh rất thành thạo, nhưng nhiều lúc đều là xã giao, mà không phải hết lòng hưởng thụ.</w:t>
      </w:r>
    </w:p>
    <w:p>
      <w:pPr>
        <w:pStyle w:val="BodyText"/>
      </w:pPr>
      <w:r>
        <w:t xml:space="preserve">Vương An An phát hiện thì sẽ không ngừng dụ dỗ anh, cùng anh nói chuyện phiếm, cố gắng cuốn hút anh, làm cho anh cũng nhẹ nhõm hơn.</w:t>
      </w:r>
    </w:p>
    <w:p>
      <w:pPr>
        <w:pStyle w:val="BodyText"/>
      </w:pPr>
      <w:r>
        <w:t xml:space="preserve">Nhìn cái khuôn mặt đó, cô không nhịn được đưa tay lên bản mặt nghiêm túc, giúp anh kéo ra khuôn mặt tươi cười, có lúc đùa dai kéo chân mày anh xuống, bày ra khuôn mặt đang nhíu mày của anh.</w:t>
      </w:r>
    </w:p>
    <w:p>
      <w:pPr>
        <w:pStyle w:val="BodyText"/>
      </w:pPr>
      <w:r>
        <w:t xml:space="preserve">Cố Ngôn Chi bị Vương An An nghịch ngợm không có nổi giận, cuối cùng cũng bật cười.</w:t>
      </w:r>
    </w:p>
    <w:p>
      <w:pPr>
        <w:pStyle w:val="BodyText"/>
      </w:pPr>
      <w:r>
        <w:t xml:space="preserve">Những thành viên cũ của nhóm chống ung thư thật ra khá vui vẻ, tùy tiện giống như không có phiền muộn, vốn Vương An An là người cởi mở, bây giờ cứ như tìm được một nhóm tương tự.</w:t>
      </w:r>
    </w:p>
    <w:p>
      <w:pPr>
        <w:pStyle w:val="BodyText"/>
      </w:pPr>
      <w:r>
        <w:t xml:space="preserve">Nhưng mà sức khỏe của Vương An An không được tốt, trong một số hoạt động vui chơi, cô chỉ có thể tham gia một nửa chặng đường.</w:t>
      </w:r>
    </w:p>
    <w:p>
      <w:pPr>
        <w:pStyle w:val="BodyText"/>
      </w:pPr>
      <w:r>
        <w:t xml:space="preserve">Cố Ngôn Chi sợ cô mệt nên cũng sẽ đi cùng, có mấy lần thấy sức khỏe của Vương An An không ổn, chính là anh cõng cô về.</w:t>
      </w:r>
    </w:p>
    <w:p>
      <w:pPr>
        <w:pStyle w:val="BodyText"/>
      </w:pPr>
      <w:r>
        <w:t xml:space="preserve">Các cô bác nhìn thấy thì lại bị cười nhạo một phen.</w:t>
      </w:r>
    </w:p>
    <w:p>
      <w:pPr>
        <w:pStyle w:val="BodyText"/>
      </w:pPr>
      <w:r>
        <w:t xml:space="preserve">Trước kia Vương An An sẽ cảm thấy mình đang liên lụy Cố Ngôn Chi, nhưng bây giờ cô sẽ không suy nghĩ lung tung như vậy nữa, cô dựa đầu vào lưng Cố Ngôn Chi, cô cảm thấy còn sống thật là tốt.</w:t>
      </w:r>
    </w:p>
    <w:p>
      <w:pPr>
        <w:pStyle w:val="BodyText"/>
      </w:pPr>
      <w:r>
        <w:t xml:space="preserve">Trong thời gian này bọn họ quen rất nhiều người, có một người bị ung thư dạ dày, dựa vào việc đi du lịch khắp nơi không thể ngờ lại sống vui vẻ khỏe mạnh.</w:t>
      </w:r>
    </w:p>
    <w:p>
      <w:pPr>
        <w:pStyle w:val="BodyText"/>
      </w:pPr>
      <w:r>
        <w:t xml:space="preserve">Bên trong có đủ các loại người, Vương An An phát hiện tâm trạng thật sự rất quan trọng.</w:t>
      </w:r>
    </w:p>
    <w:p>
      <w:pPr>
        <w:pStyle w:val="BodyText"/>
      </w:pPr>
      <w:r>
        <w:t xml:space="preserve">Trong bầu không khí này, hai người rốt cuộc đã rời khỏi.</w:t>
      </w:r>
    </w:p>
    <w:p>
      <w:pPr>
        <w:pStyle w:val="BodyText"/>
      </w:pPr>
      <w:r>
        <w:t xml:space="preserve">Lúc người đến nơi này thì cũng thả lỏng, đối với Vương An An mà nói, bệnh của cô không quan trọng, dẫn Cố Ngôn Chi đi khắp nơi du ngoạn cho khuây khỏa, vui vẻ mới là chuyện cô muốn làm.</w:t>
      </w:r>
    </w:p>
    <w:p>
      <w:pPr>
        <w:pStyle w:val="BodyText"/>
      </w:pPr>
      <w:r>
        <w:t xml:space="preserve">Thỉnh thoảng Vương An An còn có thể trêu chọc Cố Ngôn Chi mấy câu, đừng xem Cố Ngôn Chi cưng chiều cô, nhưng miệng lưỡi rất cay độc, cô cho là mình đã thắng thế, thật ra thì căn bản chính là Cố Ngôn Chi đang nhường cô, chỉ cần hơi đắc ý một chút, Cố Ngôn Chi sẽ lập tức không biến sắc đàn áp cô.</w:t>
      </w:r>
    </w:p>
    <w:p>
      <w:pPr>
        <w:pStyle w:val="BodyText"/>
      </w:pPr>
      <w:r>
        <w:t xml:space="preserve">Thật ra thì Vương An An đã sớm phát hiện, Cố Ngôn Chi có hơi gia trưởng, ham muốn chiếm giữ cũng rất mạnh, nhìn người rất ôn hòa nhưng cực kỳ khó tiếp xúc, chẳng qua là rất ưa thích mình, cho nên những tật xấu kia đều bị che giấu.</w:t>
      </w:r>
    </w:p>
    <w:p>
      <w:pPr>
        <w:pStyle w:val="BodyText"/>
      </w:pPr>
      <w:r>
        <w:t xml:space="preserve">Vương An An không nhịn được thầm thì với anh: "Ngôn Chi à, anh nói xem tính tình anh cổ quái, xảo trá như vậy, ai mà chịu nổi anh hả."</w:t>
      </w:r>
    </w:p>
    <w:p>
      <w:pPr>
        <w:pStyle w:val="BodyText"/>
      </w:pPr>
      <w:r>
        <w:t xml:space="preserve">"À, cho nên mới phải nắm chặt em, không để cho em chạy mất...." Anh cười híp mắt cùng cô tán tỉnh.</w:t>
      </w:r>
    </w:p>
    <w:p>
      <w:pPr>
        <w:pStyle w:val="BodyText"/>
      </w:pPr>
      <w:r>
        <w:t xml:space="preserve">Bọn họ rất tự nhiên hôn nhau, tay nắm tay đi ở trên đường, có lúc Vương An An cảm thấy cô và Cố Ngôn Chi giống như hai đứa bé, làm sao lại có thể yêu nhau đơn giản như vậy.</w:t>
      </w:r>
    </w:p>
    <w:p>
      <w:pPr>
        <w:pStyle w:val="BodyText"/>
      </w:pPr>
      <w:r>
        <w:t xml:space="preserve">Cô không biết có phải là do cô không để ý tới bệnh của mình nữa, dù sao từ đó trở đi, thân thể của cô đúng là có một chút chuyển biến tốt, đầu tiên chỉ là khôi phục khẩu vị, đồ ăn vào trong miệng có mùi vị hơn, sau đó chính là thân thể dần dần cảm thấy nhẹ nhõm, đi bộ cũng không còn thở dốc như trước nữa.</w:t>
      </w:r>
    </w:p>
    <w:p>
      <w:pPr>
        <w:pStyle w:val="BodyText"/>
      </w:pPr>
      <w:r>
        <w:t xml:space="preserve">Đông y không có thường xuyên kiểm tra như tây y, phần lớn thời gian đều là quan sát.</w:t>
      </w:r>
    </w:p>
    <w:p>
      <w:pPr>
        <w:pStyle w:val="BodyText"/>
      </w:pPr>
      <w:r>
        <w:t xml:space="preserve">Nhưng mà bây giờ không riêng gì bác sĩ trị bệnh cho cô, ngay cả chính cô cũng nhận thấy được sắc mặt của mình đã trở nên hồng hào.</w:t>
      </w:r>
    </w:p>
    <w:p>
      <w:pPr>
        <w:pStyle w:val="BodyText"/>
      </w:pPr>
      <w:r>
        <w:t xml:space="preserve">Chỉ là Vương An An không dám biểu hiện ra, trong lòng cô rất rõ ràng khoảng cách từ hi vọng đến mất mát có bao nhiêu chênh lệch.</w:t>
      </w:r>
    </w:p>
    <w:p>
      <w:pPr>
        <w:pStyle w:val="BodyText"/>
      </w:pPr>
      <w:r>
        <w:t xml:space="preserve">Mãi cho đến khi có kết quả kiểm tra, sau khi thấy chính xác số liệu chuyển biến tốt, cô mới biết mình đã khỏe hơn, mặc dù hiệu quả còn chưa quá rõ, nhưng bệnh tình đang được khống chế, rất lâu rồi họ mới nhận được tin tốt như vậy.</w:t>
      </w:r>
    </w:p>
    <w:p>
      <w:pPr>
        <w:pStyle w:val="BodyText"/>
      </w:pPr>
      <w:r>
        <w:t xml:space="preserve">Vương An An vui mừng nhảy lên, cô mừng như điên, mắt không ngăn được những giọt nước mắt đang chảy ra.</w:t>
      </w:r>
    </w:p>
    <w:p>
      <w:pPr>
        <w:pStyle w:val="BodyText"/>
      </w:pPr>
      <w:r>
        <w:t xml:space="preserve">Biểu hiện Cố Ngôn Chi lại có chút bất ngờ, nhưng cũng không có quá nỗi vui mừng.</w:t>
      </w:r>
    </w:p>
    <w:p>
      <w:pPr>
        <w:pStyle w:val="BodyText"/>
      </w:pPr>
      <w:r>
        <w:t xml:space="preserve">Hơn nữa cũng không nhìn ra anh vui mừng.</w:t>
      </w:r>
    </w:p>
    <w:p>
      <w:pPr>
        <w:pStyle w:val="BodyText"/>
      </w:pPr>
      <w:r>
        <w:t xml:space="preserve">Trong lòng Vương An An còn trong đang suy nghĩ, thật là khác người, Cố Ngôn Chi đúng là luôn bình tĩnh trong mọi trường hợp.</w:t>
      </w:r>
    </w:p>
    <w:p>
      <w:pPr>
        <w:pStyle w:val="BodyText"/>
      </w:pPr>
      <w:r>
        <w:t xml:space="preserve">Kết quả đến nhà, ăn cơm xong, ban đêm lúc Vương An An mơ mơ màng màng ngủ chợt phát hiện Cố Ngôn Chi bên cạnh mình không biết đi đâu.</w:t>
      </w:r>
    </w:p>
    <w:p>
      <w:pPr>
        <w:pStyle w:val="BodyText"/>
      </w:pPr>
      <w:r>
        <w:t xml:space="preserve">Cô vội vàng đến mức quên mặc quần áo đi ra bên ngoài xem một chút, chỉ thấy Cố Ngôn Chi ở trong sân, tay phải cầm kéo, tay trái xách theo bình phun nước, vừa tưới hoa, vừa cắt tỉa lá cây.</w:t>
      </w:r>
    </w:p>
    <w:p>
      <w:pPr>
        <w:pStyle w:val="BodyText"/>
      </w:pPr>
      <w:r>
        <w:t xml:space="preserve">Trong đêm tối nhìn giống như ma.</w:t>
      </w:r>
    </w:p>
    <w:p>
      <w:pPr>
        <w:pStyle w:val="BodyText"/>
      </w:pPr>
      <w:r>
        <w:t xml:space="preserve">Vương An An từ xa nhận ra cái biểu tình kia, đó là nét mặt thuộc về Uông Uông.</w:t>
      </w:r>
    </w:p>
    <w:p>
      <w:pPr>
        <w:pStyle w:val="BodyText"/>
      </w:pPr>
      <w:r>
        <w:t xml:space="preserve">Vui mừng hớn hở giống như hòa tan băng tuyết.</w:t>
      </w:r>
    </w:p>
    <w:p>
      <w:pPr>
        <w:pStyle w:val="BodyText"/>
      </w:pPr>
      <w:r>
        <w:t xml:space="preserve">Cô không có quấy rầy sự vui mừng của Cố Ngôn Chi, cô lại lặng lẽ quay về giường chờ Cố Ngôn Chi trở lại.</w:t>
      </w:r>
    </w:p>
    <w:p>
      <w:pPr>
        <w:pStyle w:val="Compact"/>
      </w:pPr>
      <w:r>
        <w:t xml:space="preserve">Cô biết Cố Ngôn Chi đang xấu hổ, anh không muốn cho cô nhìn thấy khuôn mặt tình cảm của Uông Uông.</w:t>
      </w:r>
      <w:r>
        <w:br w:type="textWrapping"/>
      </w:r>
      <w:r>
        <w:br w:type="textWrapping"/>
      </w:r>
    </w:p>
    <w:p>
      <w:pPr>
        <w:pStyle w:val="Heading2"/>
      </w:pPr>
      <w:bookmarkStart w:id="78" w:name="chương-56"/>
      <w:bookmarkEnd w:id="78"/>
      <w:r>
        <w:t xml:space="preserve">56. Chương 56</w:t>
      </w:r>
    </w:p>
    <w:p>
      <w:pPr>
        <w:pStyle w:val="Compact"/>
      </w:pPr>
      <w:r>
        <w:br w:type="textWrapping"/>
      </w:r>
      <w:r>
        <w:br w:type="textWrapping"/>
      </w:r>
    </w:p>
    <w:p>
      <w:pPr>
        <w:pStyle w:val="BodyText"/>
      </w:pPr>
      <w:r>
        <w:t xml:space="preserve">Ngày hôm sau nhìn thấy gương mặt nghiêm túc của Cố Ngôn Chi, Vương An An cảm thấy vô cùng thú vị, cô không biết giữa Cố Ngôn Chi và Uông Uông ai sẽ có tính trẻ con hơn.</w:t>
      </w:r>
    </w:p>
    <w:p>
      <w:pPr>
        <w:pStyle w:val="BodyText"/>
      </w:pPr>
      <w:r>
        <w:t xml:space="preserve">Hơn nữa Cố Ngôn Chi nhất định sẽ không có chút ý, lúc anh đang ăn cơm cũng nhỏ giọng mà hát, dáng vẻ kia rất giống như đang giấu đầu lồi đuôi, mặc dù nhìn rất lợi hại nhưng làm sau cũng cảm thấy rất 囧囧 , trông vô cùng buồn cười.</w:t>
      </w:r>
    </w:p>
    <w:p>
      <w:pPr>
        <w:pStyle w:val="BodyText"/>
      </w:pPr>
      <w:r>
        <w:t xml:space="preserve">Vương An An không có vạch trần anh, cô vẫn tiếp tục trị liệu ở chỗ cũ, uống thuốc đúng giờ, ăn uống đều đặng còn có rèn luyện thân thể, nhưng quan trọng nhất là tâm trạng của cô.</w:t>
      </w:r>
    </w:p>
    <w:p>
      <w:pPr>
        <w:pStyle w:val="BodyText"/>
      </w:pPr>
      <w:r>
        <w:t xml:space="preserve">Vương An An không dám phớt lờ, cô biết bệnh của mình có bao nhiêu lì lợm.</w:t>
      </w:r>
    </w:p>
    <w:p>
      <w:pPr>
        <w:pStyle w:val="BodyText"/>
      </w:pPr>
      <w:r>
        <w:t xml:space="preserve">Cố ra kế hoạch rèn luyện cơ thể của mình, để cho bản thân luôn ở trạng thái tốt nhất.</w:t>
      </w:r>
    </w:p>
    <w:p>
      <w:pPr>
        <w:pStyle w:val="BodyText"/>
      </w:pPr>
      <w:r>
        <w:t xml:space="preserve">Còn bố mẹ của cô vẫn luôn bị gạt, ngược lại kể từ Diệp Song biết tình huống của cô thì cứ hai ngày ba ngày sẽ gọi điện thoại hỏi thăm một lần, bọn họ là bạn bè với nhau, Vương An An rất hiểu người bạn luôn ân cần hỏi thăm sức khỏe của mình .</w:t>
      </w:r>
    </w:p>
    <w:p>
      <w:pPr>
        <w:pStyle w:val="BodyText"/>
      </w:pPr>
      <w:r>
        <w:t xml:space="preserve">Nhưng Cố Ngôn Chi thì lại không chịu ngồi yên, trước kia Vương An An bị bệnh nên Cố Ngôn Chi không có thời gian để ý tới, bây giờ sức khỏe của Vương An An mỗi ngày một tốt thì khả năng ăn dấm của anh càng ngày càng lớn.</w:t>
      </w:r>
    </w:p>
    <w:p>
      <w:pPr>
        <w:pStyle w:val="BodyText"/>
      </w:pPr>
      <w:r>
        <w:t xml:space="preserve">Vương An An cũng có chút hối hận, tại sao lúc đầu mình lại ngốc đến như vậy, đi nói cho Cố Ngôn Chi chuyện mình từng thích Diệp Song, bây giờ thì tốt rồi, mặc dù cô và Diệp Song đã sớm là quá khức, hơn nưa Diệp Song cũng có một người bạn gái rất tốt nhưng trong lòng Cố Ngôn Chi lại như có cái gai.</w:t>
      </w:r>
    </w:p>
    <w:p>
      <w:pPr>
        <w:pStyle w:val="BodyText"/>
      </w:pPr>
      <w:r>
        <w:t xml:space="preserve">Diệp Song thỉnh thoảng cũng thường xuyên gọi hỏi thăm đó là điều mà một người bạn bình thường luôn làm, nhưng mà Cố Ngôn Chi thì lại rất để ý, chỉ là miệng của Cố Ngôn Chi vô cùng cứng, không chịu nói ra là mình đang ghen.</w:t>
      </w:r>
    </w:p>
    <w:p>
      <w:pPr>
        <w:pStyle w:val="BodyText"/>
      </w:pPr>
      <w:r>
        <w:t xml:space="preserve">Mỗi lúc Diệp Song gọi điện cho cô thì trong lòng anh cũng không thoải mái, lúc nấu cơm thì liều mạng cầm xẻng mà xài đồ ăn, còn nếu rửa chén thì cũng dùng sức mà rửa làm cho chén bát đụng vào nhau vang lên tiếng vô cùng chói tai, chỉ còn kém chút nữa là đập luôn chén bát.</w:t>
      </w:r>
    </w:p>
    <w:p>
      <w:pPr>
        <w:pStyle w:val="BodyText"/>
      </w:pPr>
      <w:r>
        <w:t xml:space="preserve">Vương An An không ngờ Cố Ngôn Chi lại có thể làm ra chuyện như trẻ con vậy, đúng là không giống với Cố Ngôn Chi hồi xưa, chỉ là cô một suy nghĩ, nếu là Uôgn Uông thì những gì “Cố Ngôn Chi" làm bây giờ đều có khả năng....</w:t>
      </w:r>
    </w:p>
    <w:p>
      <w:pPr>
        <w:pStyle w:val="BodyText"/>
      </w:pPr>
      <w:r>
        <w:t xml:space="preserve">Cô cười cùng dụ dỗ “Cố Ngôn Chi” giống như dụ dỗ Uông Uông, thỉnh thoảng cũng trêu đùa anh mấy câu</w:t>
      </w:r>
    </w:p>
    <w:p>
      <w:pPr>
        <w:pStyle w:val="BodyText"/>
      </w:pPr>
      <w:r>
        <w:t xml:space="preserve">Cuối cùng có lẽ là do chọc đến mặt mũi của Cô Ngôn Chi cho nên sau đó anh dứt khoát lôi lôi kéo kéo cô, làm ra chuyện khiến cho người khác đỏ mặt.</w:t>
      </w:r>
    </w:p>
    <w:p>
      <w:pPr>
        <w:pStyle w:val="BodyText"/>
      </w:pPr>
      <w:r>
        <w:t xml:space="preserve">Hai người ở Bắc Kinh một khoảng thời gian, mỗi một ngày đều trôi qua rất nhàn nhã.</w:t>
      </w:r>
    </w:p>
    <w:p>
      <w:pPr>
        <w:pStyle w:val="BodyText"/>
      </w:pPr>
      <w:r>
        <w:t xml:space="preserve">Lúc Cố Ngôn Chi đi làm thì Vương An An ở trong sân chăm sóc hoa cỏ, rèn luyện thân thể, thỉnh thoảng đi ra ngoài đi dạo phố một chút.</w:t>
      </w:r>
    </w:p>
    <w:p>
      <w:pPr>
        <w:pStyle w:val="BodyText"/>
      </w:pPr>
      <w:r>
        <w:t xml:space="preserve">Lúc rãnh rỗi thì hai người đi coi hí kịch, buổi diễn tấu ở quảng trường nhân dân họ đều có mặt để xem, nhưng mà Vương An An chỉ là một người bình thường, hơn nữa còn thích xem mấy loại hành động của điện ảnh Hollywood, còn mấy loại nghệ thuật cao nhã bình thường này thì cô không biết gì cả.</w:t>
      </w:r>
    </w:p>
    <w:p>
      <w:pPr>
        <w:pStyle w:val="BodyText"/>
      </w:pPr>
      <w:r>
        <w:t xml:space="preserve">Lúc trước Cố Ngôn Chi có nói với cô về Steinway, cô buồn bực nữa ngày, lúc đầu còn tưởng rằng đó là tên của nghệ thuật gia nào đó, cuối cùng mới nghe rõ đó là nhãn hiệu Piano .</w:t>
      </w:r>
    </w:p>
    <w:p>
      <w:pPr>
        <w:pStyle w:val="BodyText"/>
      </w:pPr>
      <w:r>
        <w:t xml:space="preserve">Thời tiết ở Bắc Kinh quá nóng, lúc hè tới Vương An An còn có thể nghe được tiếng ve kêu ồn ào.</w:t>
      </w:r>
    </w:p>
    <w:p>
      <w:pPr>
        <w:pStyle w:val="BodyText"/>
      </w:pPr>
      <w:r>
        <w:t xml:space="preserve">Khi còn bé cô rất hay nghe được tiếng ve kêu, nhưng sau các tòa nhà lầu càng nhiều thì âm thanh càng ngày càng ít, không biết có phải là do bên ngoài sân có quá nhiều cây hay không, nhưng dù sao thì ở nơi này cô lại có cảm giác giống như hồi mình còn bé.</w:t>
      </w:r>
    </w:p>
    <w:p>
      <w:pPr>
        <w:pStyle w:val="BodyText"/>
      </w:pPr>
      <w:r>
        <w:t xml:space="preserve">Lúc nghỉ trước cô ôm Cố Ngôn Chi, nghe tiếng ve bên ngoài, qua một lúc lâu, cô mới nhớ tới chuyện lúc nhỏ, không nhịn được mà nói với anh: "Ngôn Chi, lúc còn nhỏ anh có từng bắt ve không? Mấy con ve sầu này, bắt được có thể đem chiên ăn, chỉ là em không dám ăn, nhìn thấy nó em có cảm giá sợ, sau đó em và một người bạn đi đến công viên sau trời mua, bắt được rất nhiều ve sầu, sau này lại được học một tiết về khoa học, nói ve sầu này cần ngủ đông hơn mười năm mới có thể chui từ dưới đất lên, lúc đó em mới cảm thấy mình còn nhỏ mà đã tạo nghiệt...."</w:t>
      </w:r>
    </w:p>
    <w:p>
      <w:pPr>
        <w:pStyle w:val="BodyText"/>
      </w:pPr>
      <w:r>
        <w:t xml:space="preserve">Cô nói xong mới nhớ tới Cố Ngôn Chi không thích nói chuyện trước kia, khi còn bé anh đã có một hồi ức quá đáng sợ, nếu không cẩn thận thì có thể dễ dàng đụng vào bãi mìn.</w:t>
      </w:r>
    </w:p>
    <w:p>
      <w:pPr>
        <w:pStyle w:val="BodyText"/>
      </w:pPr>
      <w:r>
        <w:t xml:space="preserve">Cô cũng không lên tiếng nói nữa, dùng sức ôm Cố Ngôn Chi.</w:t>
      </w:r>
    </w:p>
    <w:p>
      <w:pPr>
        <w:pStyle w:val="BodyText"/>
      </w:pPr>
      <w:r>
        <w:t xml:space="preserve">Ngược lại Cố Ngôn Chi im lặng một lúc mới chợt nói: "Anh chưa từng bắt nó, khi đó anh cứ mãi tham gia các lớp học, Piano thư pháp Anh ngữ, anh nhớ khi đó đều thường xuyên anh làm nhất chính là lúc học bài thường nhìn ra bên ngoài, nhìn lá cây, nhìn người đi đường...."</w:t>
      </w:r>
    </w:p>
    <w:p>
      <w:pPr>
        <w:pStyle w:val="BodyText"/>
      </w:pPr>
      <w:r>
        <w:t xml:space="preserve">Đây là lần đầu Vương An An nghe anh nói chuyện trước kia, cô đầy tò mò ngẩng đầu lên nhìn.</w:t>
      </w:r>
    </w:p>
    <w:p>
      <w:pPr>
        <w:pStyle w:val="BodyText"/>
      </w:pPr>
      <w:r>
        <w:t xml:space="preserve">Vẻ mặt của anh thật bình tĩnh, kể từ sau khi sức khỏe của An An tốt lên, anh đã không còn cực đoan, bãi mìn trên người cũng ít đi, bắt đầu có thể chạm vào.</w:t>
      </w:r>
    </w:p>
    <w:p>
      <w:pPr>
        <w:pStyle w:val="BodyText"/>
      </w:pPr>
      <w:r>
        <w:t xml:space="preserve">"Khi đó người kia có rất nhiều tiền...."</w:t>
      </w:r>
    </w:p>
    <w:p>
      <w:pPr>
        <w:pStyle w:val="BodyText"/>
      </w:pPr>
      <w:r>
        <w:t xml:space="preserve">Vương An An hiểu Cố Ngôn Chi đang nói về ba mình, cho tới bây giờ anh chưa gọi ông ta là ba lần nào, cô yên lặng nghe, không nháy một cái nhìn nét mặt Cố Ngôn Chi, nhìn ánh mắt của Anh.</w:t>
      </w:r>
    </w:p>
    <w:p>
      <w:pPr>
        <w:pStyle w:val="BodyText"/>
      </w:pPr>
      <w:r>
        <w:t xml:space="preserve">"Cho tới bây giờ người chăm sóc anh luôn là mẹ anh, trong nhà có nhiều người giúp việc, nhưng mẹ luôn tự làm cơm cho anh ăn, quần áo của anh rớt nút, cũng là mẹ tự tay may lại, còn đặc biệt tiết kiệm, đối với người khác cũng tốt...."</w:t>
      </w:r>
    </w:p>
    <w:p>
      <w:pPr>
        <w:pStyle w:val="BodyText"/>
      </w:pPr>
      <w:r>
        <w:t xml:space="preserve">Ngày đó Cố Ngôn Chi nói rất nhiều lời nói, đứt quãng, trí nhớ cũng không thế nào nói liền, nhưng Vương An An vẫn rất vui vẻ nghe, cô từ trong ngực anh ngước đầu lên nhìn, nhìn đến tối cuối cùng cổ cũng tê rần nhưng cô vẫn cố gắng nhìn chằm chằm vào mắt của anh.</w:t>
      </w:r>
    </w:p>
    <w:p>
      <w:pPr>
        <w:pStyle w:val="BodyText"/>
      </w:pPr>
      <w:r>
        <w:t xml:space="preserve">Cuối cùng bọn họ rất tự nhiên hôn, làm, yêu.</w:t>
      </w:r>
    </w:p>
    <w:p>
      <w:pPr>
        <w:pStyle w:val="BodyText"/>
      </w:pPr>
      <w:r>
        <w:t xml:space="preserve">Đó là một loại phương thức triền miên, bọn họ dây dưa ân ái lẫn nhau, không ngừng gần sát đối phương, tâm tình cũng kết hợp lại một chỗ, không phân rõ lẫn nhau, kịch liệt động lòng dây dưa....</w:t>
      </w:r>
    </w:p>
    <w:p>
      <w:pPr>
        <w:pStyle w:val="BodyText"/>
      </w:pPr>
      <w:r>
        <w:t xml:space="preserve">Thời gian từng ngày từng ngày trôi qua, rốt cuộc thì Vương An An cũng cảm thấy nhớ nhà, dù sao bây giờ cô cũng chỉ cần đến kiểm tra rồi lấy thuốc mà thôi.</w:t>
      </w:r>
    </w:p>
    <w:p>
      <w:pPr>
        <w:pStyle w:val="BodyText"/>
      </w:pPr>
      <w:r>
        <w:t xml:space="preserve">Cố Ngôn Chi thấy cô đã quyết định đi, cũng sắp xếp công việc rồi về nhà, lúc về nhà còn giúp Vương An An thu dọn đồ đạc.</w:t>
      </w:r>
    </w:p>
    <w:p>
      <w:pPr>
        <w:pStyle w:val="BodyText"/>
      </w:pPr>
      <w:r>
        <w:t xml:space="preserve">Lúc đi hai người chỉ xách theo có một cái vali, bây giờ thì lại giống như dọn nhà.</w:t>
      </w:r>
    </w:p>
    <w:p>
      <w:pPr>
        <w:pStyle w:val="BodyText"/>
      </w:pPr>
      <w:r>
        <w:t xml:space="preserve">Tâm tình không giống nhau, tình tình cũng khác, ban đầu tới không còn hy vọng đập nồi dìm thuyền, nhưng bây giờ thì lại cố gắng hướng về cuộc sống mới, Vương An An cảm giác mọi thứ đều rất tốt, đến cả kem đánh răng dùng không hết Vương An An cũng muốn mang về, cuối cùng mất nữa ngày để soạn đóng kem đánh răng kết quả lại bị Cố Ngôn Chi ném thẳng vào toilet.</w:t>
      </w:r>
    </w:p>
    <w:p>
      <w:pPr>
        <w:pStyle w:val="BodyText"/>
      </w:pPr>
      <w:r>
        <w:t xml:space="preserve">Lúc chất đầy vali thì Vương An An lại thêm hai cái túi du lịch, nhồi nhét vào cũng không đủ, sau đó cô tìm cái ga giường học theo mẹ mình làm túi đựng quần áo.</w:t>
      </w:r>
    </w:p>
    <w:p>
      <w:pPr>
        <w:pStyle w:val="BodyText"/>
      </w:pPr>
      <w:r>
        <w:t xml:space="preserve">Cố Ngôn Chi không cản được cô, đành yên lặng ngồi trên giường theo dõi An An, anh lúc nào cũng có thể cảm nhận được nhịp tim của mình, đập vô cùng mạnh mẽ, tràn đầy sức sống giống như được sống lại một lần nữa vậy, bảo bối mà anh trân trọng nhất cuối cùng cũng tìm được rồi.</w:t>
      </w:r>
    </w:p>
    <w:p>
      <w:pPr>
        <w:pStyle w:val="BodyText"/>
      </w:pPr>
      <w:r>
        <w:t xml:space="preserve">Đường về nhà rất thuận lợi, lúc về tới nơi bọn họ không có lập tức trở về nhà, Vương An An rất nhớ cha mẹ mình cho nên lập tức chạy tới nhà của cô.</w:t>
      </w:r>
    </w:p>
    <w:p>
      <w:pPr>
        <w:pStyle w:val="BodyText"/>
      </w:pPr>
      <w:r>
        <w:t xml:space="preserve">Lúc về nhà mẹ của Vương An An liếc mặt một cái cũng không nhận ra cô có gì khác, ngoại trừ việc béo lên và sắc mặt trở nên hồng hào.</w:t>
      </w:r>
    </w:p>
    <w:p>
      <w:pPr>
        <w:pStyle w:val="BodyText"/>
      </w:pPr>
      <w:r>
        <w:t xml:space="preserve">Vương An An dùng sức ôm lấy mẹ mình, mẹ cô tưởng rằng con gái gả đi rồi bây giờ chỉ quấn quít với người mình yêu.</w:t>
      </w:r>
    </w:p>
    <w:p>
      <w:pPr>
        <w:pStyle w:val="BodyText"/>
      </w:pPr>
      <w:r>
        <w:t xml:space="preserve">Chỉ là thấy Vương An An béo lên mẹ cô lại có chút lo lắng, còn tưởng rằng sau khi kết hôn Vương An An liều mạng mà ăn với ngủ, bà sợ cô sẽ thành con cá mập mạp.</w:t>
      </w:r>
    </w:p>
    <w:p>
      <w:pPr>
        <w:pStyle w:val="BodyText"/>
      </w:pPr>
      <w:r>
        <w:t xml:space="preserve">Vương An An nhà bà không có ưu điểm gì, bây giờ lại tìm được một người chồng đẹp trai như vậy, dĩ nhiên là bà sẽ cảm thấy kỳ cục, mẹ Vương An An không nhịn được mà thì thầm vài câu.</w:t>
      </w:r>
    </w:p>
    <w:p>
      <w:pPr>
        <w:pStyle w:val="BodyText"/>
      </w:pPr>
      <w:r>
        <w:t xml:space="preserve">Ngược lại Cố Ngôn Chi rất thân mật ôm lấy gương mặt tròn trịa của Vương An An, cưng chìu nói: "Mẹ, con thích An An mập lên, càng mập càng tốt."</w:t>
      </w:r>
    </w:p>
    <w:p>
      <w:pPr>
        <w:pStyle w:val="BodyText"/>
      </w:pPr>
      <w:r>
        <w:t xml:space="preserve">Lần này cả bố mẹ của Vương An An cũng cảm thấy không được bình thường, bọn họ bây giờ muốn nói với con gái mình vài câu vậy mà giống như là đang nói con dâu của người. Nhưng mặc kệ nói thế nào, đều có Cố Ngôn Chi che chở....</w:t>
      </w:r>
    </w:p>
    <w:p>
      <w:pPr>
        <w:pStyle w:val="BodyText"/>
      </w:pPr>
      <w:r>
        <w:t xml:space="preserve">Nhưng bố mẹ của Vương An An vô cùng vui mừng, có con rễ đau lòng vì con gái nhà mình, ai mà không vui mừng chứ.</w:t>
      </w:r>
    </w:p>
    <w:p>
      <w:pPr>
        <w:pStyle w:val="Compact"/>
      </w:pPr>
      <w:r>
        <w:br w:type="textWrapping"/>
      </w:r>
      <w:r>
        <w:br w:type="textWrapping"/>
      </w:r>
    </w:p>
    <w:p>
      <w:pPr>
        <w:pStyle w:val="Heading2"/>
      </w:pPr>
      <w:bookmarkStart w:id="79" w:name="chương-57"/>
      <w:bookmarkEnd w:id="79"/>
      <w:r>
        <w:t xml:space="preserve">57. Chương 57</w:t>
      </w:r>
    </w:p>
    <w:p>
      <w:pPr>
        <w:pStyle w:val="Compact"/>
      </w:pPr>
      <w:r>
        <w:br w:type="textWrapping"/>
      </w:r>
      <w:r>
        <w:br w:type="textWrapping"/>
      </w:r>
    </w:p>
    <w:p>
      <w:pPr>
        <w:pStyle w:val="BodyText"/>
      </w:pPr>
      <w:r>
        <w:t xml:space="preserve">Sau khi sức khỏe hồi phục, phạm vi hoạt động của Vương An An cũng mở rộng ra.</w:t>
      </w:r>
    </w:p>
    <w:p>
      <w:pPr>
        <w:pStyle w:val="BodyText"/>
      </w:pPr>
      <w:r>
        <w:t xml:space="preserve">Cô và Cố Ngôn Chi không có quay về căn nhà lớn trước kia, bây giờ Vương An An rất thích cùng Cố Ngôn Chi trải qua thế giới hai người, ở trong căn nhà lớn cho dù cô muốn cũng không thể tự mình quản lý việc gia đình mà không cần người giúp việc, không bằng ở trong căn nhà nhỏ nhưng chính bọn họ có thể thu dọn.</w:t>
      </w:r>
    </w:p>
    <w:p>
      <w:pPr>
        <w:pStyle w:val="BodyText"/>
      </w:pPr>
      <w:r>
        <w:t xml:space="preserve">Kể từ sau khi phạm vi rèn luyện thân thể được mở rộng, thì Vương An An gặp phải một chuyện phiền lòng.</w:t>
      </w:r>
    </w:p>
    <w:p>
      <w:pPr>
        <w:pStyle w:val="BodyText"/>
      </w:pPr>
      <w:r>
        <w:t xml:space="preserve">Cô không ngờ tại loại ký túc xá cơ quan này cũng có người có tư cách thấp, không làm việc gì tốt còn cố ý giăng một cái lưới chuyên môn bắt chim ở trong rừng cây nhỏ.</w:t>
      </w:r>
    </w:p>
    <w:p>
      <w:pPr>
        <w:pStyle w:val="BodyText"/>
      </w:pPr>
      <w:r>
        <w:t xml:space="preserve">Thời tiết giữa hè cỏ cây tươi tốt, tấm lưới giăng được giữa hai cái cây, hơn nữa không chỉ những con chim bị bắt, đôi khi những con mèo hoang cũng sẽ bị vướng vào, lúc Vương An An đi dạo đã nhiều lần gặp phải.</w:t>
      </w:r>
    </w:p>
    <w:p>
      <w:pPr>
        <w:pStyle w:val="BodyText"/>
      </w:pPr>
      <w:r>
        <w:t xml:space="preserve">Trong lòng cô càng nghĩ càng khó chịu, sau đó ban đêm không ngủ được An An len lén chạy đi phá hoại.</w:t>
      </w:r>
    </w:p>
    <w:p>
      <w:pPr>
        <w:pStyle w:val="BodyText"/>
      </w:pPr>
      <w:r>
        <w:t xml:space="preserve">Nhưng cô mới vừa đứng dậy, Cố Ngôn Chi cũng tỉnh dậy, nhìn cô cầm kéo lén lút chuồn ra bên ngoài thì ôm eo cô chặn lại, ấn cô ở trên giường hỏi cô làm cái gì.</w:t>
      </w:r>
    </w:p>
    <w:p>
      <w:pPr>
        <w:pStyle w:val="BodyText"/>
      </w:pPr>
      <w:r>
        <w:t xml:space="preserve">Lúc này Vương An An mới đem chuyện đã xảy ra nói cho Cố Ngôn Chi.</w:t>
      </w:r>
    </w:p>
    <w:p>
      <w:pPr>
        <w:pStyle w:val="BodyText"/>
      </w:pPr>
      <w:r>
        <w:t xml:space="preserve">Cố Ngôn Chi bĩu môi, tất cả mọi thứ của An An anh đều thích, duy chỉ có cái tính lỗ mãng này có lúc anh thật không biết nói cô cái gì cho phải.</w:t>
      </w:r>
    </w:p>
    <w:p>
      <w:pPr>
        <w:pStyle w:val="BodyText"/>
      </w:pPr>
      <w:r>
        <w:t xml:space="preserve">Anh im lặng một lát, mới nói: "Loại chuyện này tìm người quản lý ở xã phản ảnh là được rồi, chim sẻ là động vật được bảo vệ, nếu không được nữa thì còn có thể gọi điện thoại thông báo cho hội bảo vệ động vật hoang dã tới đây xử lý, đêm hôm khuya khoắt em cầm kéo chạy ra ngoài lỡ làm mình bị thương thì sao, còn nữa em ăn mặc mỏng như vậy ngộ nhỡ bị cảm lạnh thì sao đây?"</w:t>
      </w:r>
    </w:p>
    <w:p>
      <w:pPr>
        <w:pStyle w:val="BodyText"/>
      </w:pPr>
      <w:r>
        <w:t xml:space="preserve">Vương An An cảm thấy mình giống như đứa bé, Cố Ngôn Chi rất ít khi nghiêm túc nói cái gì với cô như vậy, bây giờ cô có thể cảm thấy Cố Ngôn Chi có chút tức giận.</w:t>
      </w:r>
    </w:p>
    <w:p>
      <w:pPr>
        <w:pStyle w:val="BodyText"/>
      </w:pPr>
      <w:r>
        <w:t xml:space="preserve">Cô chột dạ nhìn Cố Ngôn Chi, ra vẻ đáng thương nhận sai: "Em là chưa nghĩ ra mà, từ nay về sau em làm việc gì nhất định sẽ suy nghĩ kỹ, Ngôn Chi...."</w:t>
      </w:r>
    </w:p>
    <w:p>
      <w:pPr>
        <w:pStyle w:val="BodyText"/>
      </w:pPr>
      <w:r>
        <w:t xml:space="preserve">Ở trong lòng Cố Ngôn Chi than thở, An An này, lần trước rảnh rỗi không việc gì làm, không biết cô nghĩ như thế nào đã muốn đi cứu con chó lang thang trên đường, còn thề son sắt nói với anh cái gì mà cô rất có kinh nghiệm, nhưng những con chó lang thang trên đường kia ai cũng biết là có vi khuẩn, nếu cắn An An thì làm thế nào?</w:t>
      </w:r>
    </w:p>
    <w:p>
      <w:pPr>
        <w:pStyle w:val="BodyText"/>
      </w:pPr>
      <w:r>
        <w:t xml:space="preserve">Cô ngay cả một chút đầu óc cũng không có, ỷ vào bây giờ thân thể không sao, mù quáng mà chịu khổ, cũng không quan tâm đến tâm trạng của anh.</w:t>
      </w:r>
    </w:p>
    <w:p>
      <w:pPr>
        <w:pStyle w:val="BodyText"/>
      </w:pPr>
      <w:r>
        <w:t xml:space="preserve">Vương An An khẩn trương nhìn vẻ mặt của anh, cuối cùng đánh bạo hôn vào môi anh một cái, đôi môi hơi lạnh, còn có thái độ Cố Ngôn Chi cũng làm cho cô hơi khẩn trương.</w:t>
      </w:r>
    </w:p>
    <w:p>
      <w:pPr>
        <w:pStyle w:val="BodyText"/>
      </w:pPr>
      <w:r>
        <w:t xml:space="preserve">Những chuyện khác Cố Ngôn Chi đều dễ thương lượng, duy chỉ có mình không chăm sóc tốt thân thể, Cố Ngôn Chi sẽ trở mặt.</w:t>
      </w:r>
    </w:p>
    <w:p>
      <w:pPr>
        <w:pStyle w:val="BodyText"/>
      </w:pPr>
      <w:r>
        <w:t xml:space="preserve">Trước đây cô nghiện chơi Plans vs Zombie, nửa đêm không ngủ mà vẫn còn đang chơi, Cố Ngôn Chi không nói không rằng đã lạnh mặt rút nguồn điện của cô ra, sau đó còn cố ý lạnh nhạt cô cả ngày mới nói với cô, ngày đó làm cho cô khó chịu muốn chết.</w:t>
      </w:r>
    </w:p>
    <w:p>
      <w:pPr>
        <w:pStyle w:val="BodyText"/>
      </w:pPr>
      <w:r>
        <w:t xml:space="preserve">Thật ra thì thân thể của cô đã khỏe hơn rất nhiều, chỉ cần đi kiểm tra định kỳ là được.</w:t>
      </w:r>
    </w:p>
    <w:p>
      <w:pPr>
        <w:pStyle w:val="BodyText"/>
      </w:pPr>
      <w:r>
        <w:t xml:space="preserve">Thuốc cũng chuyển từ thuốc thang thành thuốc viên, hơn nữa lượng thuốc cũng giảm bớt hơn một nửa, nhưng Cố Ngôn Chi còn chưa hài lòng.</w:t>
      </w:r>
    </w:p>
    <w:p>
      <w:pPr>
        <w:pStyle w:val="BodyText"/>
      </w:pPr>
      <w:r>
        <w:t xml:space="preserve">Cô buồn bực vẽ vòng tròng trên người Cố Ngôn Chi.</w:t>
      </w:r>
    </w:p>
    <w:p>
      <w:pPr>
        <w:pStyle w:val="BodyText"/>
      </w:pPr>
      <w:r>
        <w:t xml:space="preserve">Có lẽ là biết cảm xúc của mình gần đây có chút mất khống chế, Cố Ngôn Chi cũng đang tự kiểm lại mình, sau khi được bác sĩ tư vấn, vì để cho An An vui mừng, Cố Ngôn Chi đã sắp xếp một kỳ nghỉ phép, coi như là bù cho An An một chuyến trăng mật đi.</w:t>
      </w:r>
    </w:p>
    <w:p>
      <w:pPr>
        <w:pStyle w:val="BodyText"/>
      </w:pPr>
      <w:r>
        <w:t xml:space="preserve">Chỉ là không dám đi đến nơi quá xa, Cố Ngôn Chi chọn tới chọn lui, cuối cùng vẫn để An An chọn, cô đã bị bộ phim ‘Phi thành vật nhiễu 2’ tẩy nào rồi, nên cảm thấy đi Hải Nam là tốt nhất.</w:t>
      </w:r>
    </w:p>
    <w:p>
      <w:pPr>
        <w:pStyle w:val="BodyText"/>
      </w:pPr>
      <w:r>
        <w:t xml:space="preserve">(If you are the one 2 (Phi thành vật nhiễu 2): Phim tiếp nối phần đầu năm 2008 từng công phá các phòng chiếu, "Phi thành vật nhiễu", kể câu chuyện về một người đàn ông trung tuổi tìm kiếm tình yêu khi ông đặt hy vọng vào cuộc hẹn qua mạng. Phần tiếp theo phát triển những mối quan hệ mới của người đàn ông với một phụ nữ hấp dẫn)</w:t>
      </w:r>
    </w:p>
    <w:p>
      <w:pPr>
        <w:pStyle w:val="BodyText"/>
      </w:pPr>
      <w:r>
        <w:t xml:space="preserve">Vừa đúng lúc thời tiết chỗ họ đã bắt đầu chuyển sang lạnh, đi Hải Nam lại là một chọn lựa không tồi.</w:t>
      </w:r>
    </w:p>
    <w:p>
      <w:pPr>
        <w:pStyle w:val="BodyText"/>
      </w:pPr>
      <w:r>
        <w:t xml:space="preserve">Địa điểm đã được xác định, chẳng mấy chốc Cố Ngôn Chi đã sắp xếp công việc đâu vào đó, lần này anh đã rút kinh nghiệm không cho Vương An An dọn dẹp hành lý, nếu không Vương An An có thể chuyển cả nhà đến Hải Nam.</w:t>
      </w:r>
    </w:p>
    <w:p>
      <w:pPr>
        <w:pStyle w:val="BodyText"/>
      </w:pPr>
      <w:r>
        <w:t xml:space="preserve">Tùy tiện thu dọn một túi du lịch nhỏ, Cố Ngôn Chi tiện tay xách theo cùng với Vương An An lên máy bay.</w:t>
      </w:r>
    </w:p>
    <w:p>
      <w:pPr>
        <w:pStyle w:val="BodyText"/>
      </w:pPr>
      <w:r>
        <w:t xml:space="preserve">Vương An An lớn vậy rồi nhưng đây mới là lần đầu ngồi máy bay, cô không muốn nói cho Cố Ngôn Chi, nên ngây ngốc đi theo sau lưng Cố Ngôn Chi, nhưng lên máy bay, chỗ ngồi của bọn họ đều là kiểu không gian độc lập, mặc dù cô và Cố Ngôn Chi ngồi sát nhau, nhưng vẫn bị ngăn cách trong không gian riêng, hiển nhiên thiết kế này là vì chú ý đến sự riêng tư của hành khách, nhưng bây giờ thì hay rồi, cô và Cố Ngôn Chi giống như Ngưu Lang Chức Nữ tạm thời bị ngăn cách.</w:t>
      </w:r>
    </w:p>
    <w:p>
      <w:pPr>
        <w:pStyle w:val="BodyText"/>
      </w:pPr>
      <w:r>
        <w:t xml:space="preserve">Lúc mới vừa đi lên, tuy rằng Cố Ngôn Chi có nói cho cô nói cách sử dụng những thứ đó, còn nói cho cô biết chỗ nào không hiểu có thể tìm nữ tiếp viên hàng không, nhưng có lẽ Vương An An cảm thấy xấu hổ, hơn nữa cô lại quá hồi hộp và hưng phấn, chờ sau khi Cố Ngôn Chi đi, cô mới phát hiện lời nói mới rồi cô đều không có nghe lọt.</w:t>
      </w:r>
    </w:p>
    <w:p>
      <w:pPr>
        <w:pStyle w:val="BodyText"/>
      </w:pPr>
      <w:r>
        <w:t xml:space="preserve">Kết quả giằng co hồi lâu rốt cuộc định xem phim thì máy bay cũng hạ cách rồi.</w:t>
      </w:r>
    </w:p>
    <w:p>
      <w:pPr>
        <w:pStyle w:val="BodyText"/>
      </w:pPr>
      <w:r>
        <w:t xml:space="preserve">May mắn là gió biển thổi từ rừng dừa vào đã an ủi tâm tình của cô, tài xế của khách sạn đã sớm tới đây chờ, sau khi lên xe Vương An An đã mở cửa sổ ra muốn nhìn ra ngoài.</w:t>
      </w:r>
    </w:p>
    <w:p>
      <w:pPr>
        <w:pStyle w:val="BodyText"/>
      </w:pPr>
      <w:r>
        <w:t xml:space="preserve">Lúc xem Phi Thành Vật Nhiễu 2, cô đặc biệt thích nơi Cát Ưu đã từng ở qua, sau khi biết Cố Ngôn Chi đặt nơi đó cô còn hưng phấn nhảy cẫng lên, kết quả sau khi thật sự vào ở, Vương An An lại phát hiện ra tưởng tượng cùng thực tế rất khác biệt, chỗ đó lại có côn trùng....</w:t>
      </w:r>
    </w:p>
    <w:p>
      <w:pPr>
        <w:pStyle w:val="BodyText"/>
      </w:pPr>
      <w:r>
        <w:t xml:space="preserve">Sau khi trời sáng nghe được tiếng chim hót không ngờ rằng cũng rất tốt, ánh mặt trời chiếu vào, đẹp và ấm áp, nhưng chỉ một lúc người sẽ bị phơi khô.</w:t>
      </w:r>
    </w:p>
    <w:p>
      <w:pPr>
        <w:pStyle w:val="BodyText"/>
      </w:pPr>
      <w:r>
        <w:t xml:space="preserve">Hai người rất nhàn nhã thong dong nghỉ ngơi, Vương An An rảnh rỗi không có chuyện làm, sẽ dùng điện thoại di động tùy tiện tìm một cuốn tiểu thuyết để đọc.</w:t>
      </w:r>
    </w:p>
    <w:p>
      <w:pPr>
        <w:pStyle w:val="BodyText"/>
      </w:pPr>
      <w:r>
        <w:t xml:space="preserve">Tên rất bình thường nhưng tình tiết trong chuyện phát triển rất nhanh, bên trong cũng rất khoa trương, cô xem say sưa, có mấy lần cũng không nhịn được bật cười.</w:t>
      </w:r>
    </w:p>
    <w:p>
      <w:pPr>
        <w:pStyle w:val="BodyText"/>
      </w:pPr>
      <w:r>
        <w:t xml:space="preserve">Cố Ngôn Chi cũng để ý, nhân dịp lúc cô đi tắm, thì lấy lên điện thoại di động của cô liếc mấy cái.</w:t>
      </w:r>
    </w:p>
    <w:p>
      <w:pPr>
        <w:pStyle w:val="BodyText"/>
      </w:pPr>
      <w:r>
        <w:t xml:space="preserve">Vương An An cũng không dấu Cố Ngôn Chi, điện thoại di động còn dừng lại ở trang mới vừa đọc, chờ lúc Vương An An tắm xong đi ra, thì nhìn thấy Cố Ngôn Chi đã lật ra vài trang rồi.</w:t>
      </w:r>
    </w:p>
    <w:p>
      <w:pPr>
        <w:pStyle w:val="BodyText"/>
      </w:pPr>
      <w:r>
        <w:t xml:space="preserve">Thấy cô ra ngoài, Cố Ngôn Chi cũng nhếch môi trêu chọc cô: "Bảo bối ngọt ngào của tổng giám đốc hàng tỉ, tới đây, ông xã muốn yêu thương em."</w:t>
      </w:r>
    </w:p>
    <w:p>
      <w:pPr>
        <w:pStyle w:val="BodyText"/>
      </w:pPr>
      <w:r>
        <w:t xml:space="preserve">Vương An An bỗng chốc quýnh lên, đi cũng không phải mà không đi cũng không phải.</w:t>
      </w:r>
    </w:p>
    <w:p>
      <w:pPr>
        <w:pStyle w:val="BodyText"/>
      </w:pPr>
      <w:r>
        <w:t xml:space="preserve">Cố Ngôn Chi ngược lại rất hăng hái, đi tới ôm cổ cô, xoay hai vòng, đã rất tự nhiên đè cô lên trên giường, dùng sức hôn.</w:t>
      </w:r>
    </w:p>
    <w:p>
      <w:pPr>
        <w:pStyle w:val="BodyText"/>
      </w:pPr>
      <w:r>
        <w:t xml:space="preserve">Vương An An ở trước mặt Cố Ngôn Chi, buổi tối còn đỡ một chút, nhưng chỉ cần là ở ban ngày, có thể nhìn thấy mặt của đối phương, thì cô luôn có cảm giác không buông ra, mặc kệ trước đó có bao nhiêu thân mật, nhưng vẫn cảm thấy xấu hổ ngượng ngùng.</w:t>
      </w:r>
    </w:p>
    <w:p>
      <w:pPr>
        <w:pStyle w:val="BodyText"/>
      </w:pPr>
      <w:r>
        <w:t xml:space="preserve">Không có biện pháp, dáng dấp Cố Ngôn Chi thật dễ nhìn, mỗi lần cô nhìn đến mặt của anh đều sẽ cảm thấy tim đập nhanh hơn.</w:t>
      </w:r>
    </w:p>
    <w:p>
      <w:pPr>
        <w:pStyle w:val="BodyText"/>
      </w:pPr>
      <w:r>
        <w:t xml:space="preserve">Nhưng cô vẫn muốn đáp lại nhiệt tình Cố Ngôn Chi, cô chủ động hôn anh, vươn tay vươn vào trong quần áo của anh.</w:t>
      </w:r>
    </w:p>
    <w:p>
      <w:pPr>
        <w:pStyle w:val="BodyText"/>
      </w:pPr>
      <w:r>
        <w:t xml:space="preserve">Nhưng ngón tay mình thế nào cũng không táo bạo được như Cố Ngôn Chi, cô thử vuốt ve, vĩnh viễn không bằng Cố Ngôn Chi trực tiếp bá đạo.</w:t>
      </w:r>
    </w:p>
    <w:p>
      <w:pPr>
        <w:pStyle w:val="BodyText"/>
      </w:pPr>
      <w:r>
        <w:t xml:space="preserve">Anh dùng phương thức chiếm hữu để vuốt ve hôn cô....</w:t>
      </w:r>
    </w:p>
    <w:p>
      <w:pPr>
        <w:pStyle w:val="BodyText"/>
      </w:pPr>
      <w:r>
        <w:t xml:space="preserve">Cô có thể cảm thấy, cô nhắm mắt lại, dùng cách dịu dàng nhất của cô để đáp lại anh.</w:t>
      </w:r>
    </w:p>
    <w:p>
      <w:pPr>
        <w:pStyle w:val="BodyText"/>
      </w:pPr>
      <w:r>
        <w:t xml:space="preserve">Kế hoạch tương lai gần của bọn họ là hôn lễ và đứa bé, bọn họ không vội, bọn họ có nhiều thời gian có thể từ từ đi.</w:t>
      </w:r>
    </w:p>
    <w:p>
      <w:pPr>
        <w:pStyle w:val="Compact"/>
      </w:pPr>
      <w:r>
        <w:t xml:space="preserve">HOÀN CHÍNH VĂN.</w:t>
      </w:r>
      <w:r>
        <w:br w:type="textWrapping"/>
      </w:r>
      <w:r>
        <w:br w:type="textWrapping"/>
      </w:r>
    </w:p>
    <w:p>
      <w:pPr>
        <w:pStyle w:val="Heading2"/>
      </w:pPr>
      <w:bookmarkStart w:id="80" w:name="chương-58-ngoại-truyện-1"/>
      <w:bookmarkEnd w:id="80"/>
      <w:r>
        <w:t xml:space="preserve">58. Chương 58: Ngoại Truyện (1)</w:t>
      </w:r>
    </w:p>
    <w:p>
      <w:pPr>
        <w:pStyle w:val="Compact"/>
      </w:pPr>
      <w:r>
        <w:br w:type="textWrapping"/>
      </w:r>
      <w:r>
        <w:br w:type="textWrapping"/>
      </w:r>
    </w:p>
    <w:p>
      <w:pPr>
        <w:pStyle w:val="BodyText"/>
      </w:pPr>
      <w:r>
        <w:t xml:space="preserve">Sau mấy ngày ủ trong tổ chim thì hai người đến Vịnh Á Long tìm khách sạn, chỗ này tuy hoàn cảnh tốt nhưng lại quá vắng vẻ, lúc bọn họ tới thì đã qua thời gian có nhiều người đi du lịch nhất, cho nên bây giờ bờ biển không có nhiều người lắm.</w:t>
      </w:r>
    </w:p>
    <w:p>
      <w:pPr>
        <w:pStyle w:val="BodyText"/>
      </w:pPr>
      <w:r>
        <w:t xml:space="preserve">So sánh với việc bơi ở biển thì Cố Ngôn Chi càng thích bể bơi ở khách sạn hơn.</w:t>
      </w:r>
    </w:p>
    <w:p>
      <w:pPr>
        <w:pStyle w:val="BodyText"/>
      </w:pPr>
      <w:r>
        <w:t xml:space="preserve">Động tác bơi của anh rất nhuần nhuyễn, mỗi lần Vương An An nhìn thấy đều cảm thấy vui tai vui mắt. So với Cố Ngôn Chi thì Vương An An cảm thấy tư thế bơi của mình không hấp dẫn, động tác giống như kiểu bơi chó.</w:t>
      </w:r>
    </w:p>
    <w:p>
      <w:pPr>
        <w:pStyle w:val="BodyText"/>
      </w:pPr>
      <w:r>
        <w:t xml:space="preserve">Cô không có cảm giác gì với việc bơi lội này, phần lớn thời gian đều là ở bên bể bơi nhìn Cố Ngôn Chi, thật ra thì Cố Ngôn Chi không có làm gì nhiều, anh chỉ thích trêu chọc Vương An An.</w:t>
      </w:r>
    </w:p>
    <w:p>
      <w:pPr>
        <w:pStyle w:val="BodyText"/>
      </w:pPr>
      <w:r>
        <w:t xml:space="preserve">Buổi tối lúc đi chơi vui vẻ về, Vương An An hưng phấn vô cùng, nguyên nhân là vì cô rất lâu rồi không có ăn hải sản, chủ yếu là bệnh của cô phải kiêng kị rất nhiều đồ ăn, bây giờ được sự chấp nhận của bác sĩ, cho nên hiếm khi Vương An An mới có cơ hội được ăn BBQ một lần cho đã thèm, thậm chí còn thừa dịp Cố Ngôn Chi không có chú ý, cô còn lén uống thêm hai ngụm bia.</w:t>
      </w:r>
    </w:p>
    <w:p>
      <w:pPr>
        <w:pStyle w:val="BodyText"/>
      </w:pPr>
      <w:r>
        <w:t xml:space="preserve">Cô nhảy nhảy nhót nhót giống như một đứa trẻ đi xem hoa Diệp Tử, Cố Ngôn Chi lại rất thích dáng vẻ hoạt bát của cô như vậy. Tuy là thích nhưng anh vẫn không ngại phiền dặn dò cô cẩn thận một chút, kết quả cho dù là dặn dò nhưng rốt cuộc vẫn vui quá hóa buồn, lúc đó Vương An An đi bộ đến tìm Cố Ngôn Chi, không cẩn thận nên đã bị trật chân.</w:t>
      </w:r>
    </w:p>
    <w:p>
      <w:pPr>
        <w:pStyle w:val="BodyText"/>
      </w:pPr>
      <w:r>
        <w:t xml:space="preserve">Vương An An cũng không để ý, chỉ la lên một tiếng, sau đó muốn nhảy trở về phòng.</w:t>
      </w:r>
    </w:p>
    <w:p>
      <w:pPr>
        <w:pStyle w:val="BodyText"/>
      </w:pPr>
      <w:r>
        <w:t xml:space="preserve">Cố Ngôn Chi vô cùng khẩn trương, lập tức liên lạc với nhân viên trong khách sạn, vì vậy rất nhanh đã có người tới đỡ Vương An An về.</w:t>
      </w:r>
    </w:p>
    <w:p>
      <w:pPr>
        <w:pStyle w:val="BodyText"/>
      </w:pPr>
      <w:r>
        <w:t xml:space="preserve">Quản lý khách sạn cũng bị hù dọa, Vương An An còn chưa có đi bước nào thì đã có tới đưa cả ghế dựa mềm mại và thảm lông, còn có nhiều người xoay quanh nhìn cổ chân của cô, khách sạn còn thuê luôn cả người đám bóp massage cho Vương An An, làm cho cô vừa nói xin lỗi vừa nói cám ơn.</w:t>
      </w:r>
    </w:p>
    <w:p>
      <w:pPr>
        <w:pStyle w:val="BodyText"/>
      </w:pPr>
      <w:r>
        <w:t xml:space="preserve">May là vết thương được xử lý kịp thời nên chân của cô mới không có sưng to lên. Tuy nhiên lúc Cố Ngôn Chi về thì sắc mặt lại khó coi vô cùng, dáng vẻ vô cùng tức giận giống như gia trưởng, hận đến mức muốn đè cô xuống giường mà đánh đòn.</w:t>
      </w:r>
    </w:p>
    <w:p>
      <w:pPr>
        <w:pStyle w:val="BodyText"/>
      </w:pPr>
      <w:r>
        <w:t xml:space="preserve">Vương An An vội cúi đầu giống như đứa trẻ làm sai chuyện, cười lấy lòng: "Ông xã yêu dấu, về sau em sẽ cẩn thận,… em đảm bảo mà."</w:t>
      </w:r>
    </w:p>
    <w:p>
      <w:pPr>
        <w:pStyle w:val="BodyText"/>
      </w:pPr>
      <w:r>
        <w:t xml:space="preserve">Lần này Cố Ngôn Chi lại kéo cô vào lòng mình, cằm đặt ở trên trán của cô rồi ‘ừ’ một tiếng.</w:t>
      </w:r>
    </w:p>
    <w:p>
      <w:pPr>
        <w:pStyle w:val="BodyText"/>
      </w:pPr>
      <w:r>
        <w:t xml:space="preserve">Thật ra nhiều khi Vương An An cảm thấy mình và Cố Ngôn Chi luôn làm những chuyện vô cùng buồn nôn, nhưng mỗi lần ở cạnh nhau, động tác và vẻ mặt của họ luôn rất tự nhiên.</w:t>
      </w:r>
    </w:p>
    <w:p>
      <w:pPr>
        <w:pStyle w:val="BodyText"/>
      </w:pPr>
      <w:r>
        <w:t xml:space="preserve">Rõ ràng cô không biết làm nũng, cũng không yếu ớt gì, nhưng khi ở trước mặt Cố Ngôn Chi cô lại giống như một đứa trẻ, không nhịn được thì lập tức làm nũng.</w:t>
      </w:r>
    </w:p>
    <w:p>
      <w:pPr>
        <w:pStyle w:val="BodyText"/>
      </w:pPr>
      <w:r>
        <w:t xml:space="preserve">Cố Ngôn Chi thì càng thần kỳ, nhìn dáng vẻ nghiêm trang vậy chứ nhiều lần lại giống như một đứa bé trêu chọc cô, dáng vẻ như đứa trẻ làm cho cô nhớ tới Uông Uông....</w:t>
      </w:r>
    </w:p>
    <w:p>
      <w:pPr>
        <w:pStyle w:val="BodyText"/>
      </w:pPr>
      <w:r>
        <w:t xml:space="preserve">Ngày thứ hai Vương An An nói muốn ra biển chơi, Cố Ngôn Chi dùng sức dặn dò nửa ngày, nói đến cái lỗ tai Vương An An muốn chai lì luôn.</w:t>
      </w:r>
    </w:p>
    <w:p>
      <w:pPr>
        <w:pStyle w:val="BodyText"/>
      </w:pPr>
      <w:r>
        <w:t xml:space="preserve">Thật ra thì Cố Ngôn Chi căng thẳng quá mức, trước kia bệnh của cô rất nghiêm trọng, cho nên bây giờ chỉ một cọng cỏ thổi nhẹ thôi cũng sẽ làm cho anh bị kích thích.</w:t>
      </w:r>
    </w:p>
    <w:p>
      <w:pPr>
        <w:pStyle w:val="BodyText"/>
      </w:pPr>
      <w:r>
        <w:t xml:space="preserve">Vương An An còn trẻ không muốn Cố Ngôn Chi chăm sóc cô như người thủy tinh dễ vỡ, nhưng có một số việc nhỏ cô lại không có biện pháp với anh, giống như bây giờ cô biết Cố Ngôn Chi đã không còn là Cố Ngôn Chi có hai nhân cách nữa rồi, nhưng cô vẫn sẽ nỗ lực cố gắng đòi anh làm cô vui, không cho anh có bất kỳ áp lực nào, bởi vì cô sợ áp lực quá lớn sẽ làm cho tinh thần của Cố Ngôn Chi xảy ra vấn đề.</w:t>
      </w:r>
    </w:p>
    <w:p>
      <w:pPr>
        <w:pStyle w:val="BodyText"/>
      </w:pPr>
      <w:r>
        <w:t xml:space="preserve">Lúc đến bãi biển chơi Vương An An đã đàng hoàng hơn, không nhảy không đụng, thành thành thật thật đi theo sau lưng Cố Ngôn Chi.</w:t>
      </w:r>
    </w:p>
    <w:p>
      <w:pPr>
        <w:pStyle w:val="BodyText"/>
      </w:pPr>
      <w:r>
        <w:t xml:space="preserve">Trời trong nắng ấm, bên bãi biển có một ít trò chơi giải trí nhìn vô cùng thú vị, lặn xuống nước, kéo ca-nô, Vương An An không cần nghĩ cũng sẽ biết Cố Ngôn Chi hơn phân nửa sẽ không để cho cô chơi, cô cũng chỉ nhìn có một lát, giữa chừng cũng cảm thấy kỳ lạ, Cố Ngôn Chi là người cuồng vận động, hoàn toàn trái ngược với Uông Uông, anh sẽ chơi bất cứ trò chơi nguy hiểm gì. Nhưng mà còn bây giờ, tại sao sau khi hai người dung hợp nhân cách lại với nhau thì lại không cảm thấy hứng thú đối với những chuyện lặt vặt kia?</w:t>
      </w:r>
    </w:p>
    <w:p>
      <w:pPr>
        <w:pStyle w:val="BodyText"/>
      </w:pPr>
      <w:r>
        <w:t xml:space="preserve">Chẳng lẽ ở phương diện này Cố Ngôn Chi cũng giống với Uông Uông?</w:t>
      </w:r>
    </w:p>
    <w:p>
      <w:pPr>
        <w:pStyle w:val="BodyText"/>
      </w:pPr>
      <w:r>
        <w:t xml:space="preserve">Coi như Uông Uông không thích chơi mấy trò vận động mạnh, nhưng cũng là người vui vẻ hoạt bát, mỗi lần đi cùng với cô không phải chạy đông thì là chạy tây, khi đó bọn họ không có tiền, cô lại không muốn mở lời với Cố Ngôn Chi, cho nên phần lớn hai người đều chơi những trò chơi đơn giản.</w:t>
      </w:r>
    </w:p>
    <w:p>
      <w:pPr>
        <w:pStyle w:val="BodyText"/>
      </w:pPr>
      <w:r>
        <w:t xml:space="preserve">Hiện tại Vương An An có cảm giác Cố Ngôn Chi này vừa trầm ổn lại vừa có chút quái lạ.</w:t>
      </w:r>
    </w:p>
    <w:p>
      <w:pPr>
        <w:pStyle w:val="BodyText"/>
      </w:pPr>
      <w:r>
        <w:t xml:space="preserve">Cô cũng tò mò hỏi Cố Ngôn Chi một câu.</w:t>
      </w:r>
    </w:p>
    <w:p>
      <w:pPr>
        <w:pStyle w:val="BodyText"/>
      </w:pPr>
      <w:r>
        <w:t xml:space="preserve">Ngược lại vẻ mặt của Cố Ngôn Chi chỉ nhàn nhạt, nói anh đã trưởng thành.</w:t>
      </w:r>
    </w:p>
    <w:p>
      <w:pPr>
        <w:pStyle w:val="BodyText"/>
      </w:pPr>
      <w:r>
        <w:t xml:space="preserve">Để tốt cho Vương An An, cuối cùng Cố Ngôn Chi vẫn mướn một chiếc ca-nô.</w:t>
      </w:r>
    </w:p>
    <w:p>
      <w:pPr>
        <w:pStyle w:val="BodyText"/>
      </w:pPr>
      <w:r>
        <w:t xml:space="preserve">Vương An An có thể cảm thấy thật ra Cố Ngôn Chi đối với mấy cái này không có hứng thú gì, bởi vì Cố Ngôn Chi đã chơi qua mấy trò chơi mạo hiểm cho nên đối với mấy trò chơi nhỏ nhoi này sẽ không để vào mắt, nhưng mà Uông Uông thì khác, anh thuộc dạng còn chưa trưởng thành, vì vậy rất thích chơi mấy trò này.</w:t>
      </w:r>
    </w:p>
    <w:p>
      <w:pPr>
        <w:pStyle w:val="BodyText"/>
      </w:pPr>
      <w:r>
        <w:t xml:space="preserve">Chỉ là cho dù có là người trưởng thành đi nữa thì cũng có khả năng sẽ giống như một đứa trẻ, Vương An An cố ý nói để trêu chọc Cố Ngôn Chi, cô biết rõ làm sao khiến Uông Uông vui vẻ, cũng biết làm sao dụ dỗ Cố Ngôn Chi, cho nên rất nhanh Cố Ngôn Chi đã nói nhiều hơn, thỉnh thoảng còn bị Vương An An chọc cười, còn kể một vài chuyện trước kia cho Vương An An nghe.</w:t>
      </w:r>
    </w:p>
    <w:p>
      <w:pPr>
        <w:pStyle w:val="BodyText"/>
      </w:pPr>
      <w:r>
        <w:t xml:space="preserve">Vương An An giờ mới biết hóa ra Cố Ngôn Chi lúc trước trở lại là vì nhà họ Cố, còn ở bên cạnh cha anh rất lâu.</w:t>
      </w:r>
    </w:p>
    <w:p>
      <w:pPr>
        <w:pStyle w:val="BodyText"/>
      </w:pPr>
      <w:r>
        <w:t xml:space="preserve">"Khi đó trong lòng anh vô cùng hận ông, còn ông thì muốn lấy lòng anh."</w:t>
      </w:r>
    </w:p>
    <w:p>
      <w:pPr>
        <w:pStyle w:val="BodyText"/>
      </w:pPr>
      <w:r>
        <w:t xml:space="preserve">Cố Ngôn Chi bình tĩnh nói: "Điều đầu tiên anh muốn làm chính là vì mẹ anh, anh muốn lấy lại công đạo ẹ mình...."</w:t>
      </w:r>
    </w:p>
    <w:p>
      <w:pPr>
        <w:pStyle w:val="BodyText"/>
      </w:pPr>
      <w:r>
        <w:t xml:space="preserve">Vương An An An yên lặng nghe.</w:t>
      </w:r>
    </w:p>
    <w:p>
      <w:pPr>
        <w:pStyle w:val="BodyText"/>
      </w:pPr>
      <w:r>
        <w:t xml:space="preserve">Năm đó mấy chuyện này kia, đồng thời cũng có chuyện tàn sát khóc liệt.</w:t>
      </w:r>
    </w:p>
    <w:p>
      <w:pPr>
        <w:pStyle w:val="BodyText"/>
      </w:pPr>
      <w:r>
        <w:t xml:space="preserve">Cô cũng không hỏi cái gì, Cố Ngôn Chi muốn nói thì sẽ nói, không muốn nói cô cũng không gây áp lực cho anh.</w:t>
      </w:r>
    </w:p>
    <w:p>
      <w:pPr>
        <w:pStyle w:val="BodyText"/>
      </w:pPr>
      <w:r>
        <w:t xml:space="preserve">Im lặng một lát, Cố Ngôn Chi mới nhàn nhạt nói: "Con của người phụ nữ kia không phải là con của cha anh, năm đó anh mười bốn tuổi, sau khi cha anh phát hiện ra mới gọi anh đến bên cạnh, có lẽ là vì muốn bồi thường cho anh."</w:t>
      </w:r>
    </w:p>
    <w:p>
      <w:pPr>
        <w:pStyle w:val="BodyText"/>
      </w:pPr>
      <w:r>
        <w:t xml:space="preserve">Cố Ngôn Chi nói về việc đấu đá với cha mình, Vương An An nghe không hiểu lắm, chỉ biết là bây giờ cha của Cố Ngôn Chi đang ở bệnh viện, được người khác giám hộ, nghe như rất thê lương.</w:t>
      </w:r>
    </w:p>
    <w:p>
      <w:pPr>
        <w:pStyle w:val="BodyText"/>
      </w:pPr>
      <w:r>
        <w:t xml:space="preserve">Vương An An cũng không có khuyên Cố Ngôn Chi cái gì, cô không phải là người thích chõ mõm vào, thích làm người tốt, nhưng mà vào lúc mấu chốt, cô sẽ không nhìn người khác đau đớn chịu đựng mà sẽ hào hiệp giúp đỡ.</w:t>
      </w:r>
    </w:p>
    <w:p>
      <w:pPr>
        <w:pStyle w:val="BodyText"/>
      </w:pPr>
      <w:r>
        <w:t xml:space="preserve">Có thể bây giờ Cố Ngôn chi đã tha thứ cho cha mình và người kia, người mà rất nhiều năm về trước đã ra đi.</w:t>
      </w:r>
    </w:p>
    <w:p>
      <w:pPr>
        <w:pStyle w:val="BodyText"/>
      </w:pPr>
      <w:r>
        <w:t xml:space="preserve">Bây giờ Cố Ngôn Chi làm những thứ này chỉ có thể nói là báo ứng của cha anh.</w:t>
      </w:r>
    </w:p>
    <w:p>
      <w:pPr>
        <w:pStyle w:val="BodyText"/>
      </w:pPr>
      <w:r>
        <w:t xml:space="preserve">Nhìn Cố Ngôn Chi bình tĩnh nói chuyện phiếm với cô, Vương An An chợt cảm thấy may mắn.</w:t>
      </w:r>
    </w:p>
    <w:p>
      <w:pPr>
        <w:pStyle w:val="BodyText"/>
      </w:pPr>
      <w:r>
        <w:t xml:space="preserve">Sau khi Cố Ngôn Chi và Uông Uông dung hợp thành một người, mặc dù nhìn giống như bị tổn thất, nhưng Cố Ngôn Chi như vậy thì lại ôn hòa hơn, dễ dàng trao đổi hơn, không hề phong bế mình nữa, cũng không có cảm xúc của Uông Uông.</w:t>
      </w:r>
    </w:p>
    <w:p>
      <w:pPr>
        <w:pStyle w:val="BodyText"/>
      </w:pPr>
      <w:r>
        <w:t xml:space="preserve">Thật ra thì trải qua một thời gian dài Vương An An vẫn luôn có một nghi vấn, cô cảm thấy rất kỳ lạ tại sao năm đó Cố Ngôn Chi lại nhận sai người, cô không riêng gì chính mình, bởi vì thời gian đó rất nhạy cảm, vừa vặn lúc đó Cố Ngôn Chi xuất hiện nhân cách thứ hai, nghĩ như vậy Vương An An liền hỏi anh.</w:t>
      </w:r>
    </w:p>
    <w:p>
      <w:pPr>
        <w:pStyle w:val="BodyText"/>
      </w:pPr>
      <w:r>
        <w:t xml:space="preserve">Cố Ngôn Chi cũng không che giấu cái gì, thẳng thắn nói cho cô biết: "Lúc ấy rất hỗn loạn.... Chờ lúc anh trở về thì đầu óc đã rất loạn rồi, mơ hồ nhớ nhà em hình như là chỗ đó.... Nhưng còn chưa kịp tìm em thì anh đã bị đưa ra nước ngoài, tay chân của anh từ lúc đó luôn như không có nhiệt độ, luôn lành lạnh.... Cảm giác kia không tốt.... Rất lâu sau đó, anh mới tìm được em...."</w:t>
      </w:r>
    </w:p>
    <w:p>
      <w:pPr>
        <w:pStyle w:val="BodyText"/>
      </w:pPr>
      <w:r>
        <w:t xml:space="preserve">Vương An An đoán đại khái là Cố Ngôn Chi lúc đó đã bắt đầu có nhân cách thứ hai, không, có lẽ không thể gọi là nhân cách thứ hai, mà là cùng một người nhưng bị phân thành hai bộ phận, bộ phận cảm tính và bộ phận lý tính.... Nhưng cho dù có một hay hai thì lúc đó anh cũng chỉ là một đứa bé....</w:t>
      </w:r>
    </w:p>
    <w:p>
      <w:pPr>
        <w:pStyle w:val="BodyText"/>
      </w:pPr>
      <w:r>
        <w:t xml:space="preserve">"Khi đó anh rất mâu thuẫn, một phần là vì anh muốn báo thù.... Một phần khác anh vẫn muốn đi tìm em.... Bọn họ ở trong đầu của anh cãi vã...."</w:t>
      </w:r>
    </w:p>
    <w:p>
      <w:pPr>
        <w:pStyle w:val="BodyText"/>
      </w:pPr>
      <w:r>
        <w:t xml:space="preserve">"Sau đó bọn họ giữ chặt dục vọng của đối phương.... Chờ tới lúc cho người đi tìm em, không ngờ lại nghĩ sai địa chỉ.... Khi đó anh vẫn không dám tiếp xúc với em, anh rất sợ mình sẽ ở mãi bên cạnh em không chịu đi...."</w:t>
      </w:r>
    </w:p>
    <w:p>
      <w:pPr>
        <w:pStyle w:val="BodyText"/>
      </w:pPr>
      <w:r>
        <w:t xml:space="preserve">Ánh mắt của Cố Ngôn Chi đặc biệt dịu dàng khi nhìn vào cô, anh không cần nói những lời cảm động, thế nhưng chính ánh mắt đó cũng đủ khiến cho người khác động lòng.</w:t>
      </w:r>
    </w:p>
    <w:p>
      <w:pPr>
        <w:pStyle w:val="BodyText"/>
      </w:pPr>
      <w:r>
        <w:t xml:space="preserve">Vương An An cười một cái, cô vẫn luôn cảm thấy kỳ lạ, bây giờ mới hiểu ra lúc đó tại sao Cố Ngôn Chi lại kiếm sai người.</w:t>
      </w:r>
    </w:p>
    <w:p>
      <w:pPr>
        <w:pStyle w:val="BodyText"/>
      </w:pPr>
      <w:r>
        <w:t xml:space="preserve">Mặc dù có chút tiếc nuối, chỉ là nhớ tới nếu như ban đầu Cố Ngôn Chi đem những gì đối với Tống Vi Vi áp dụng lên người cô, thì cô cũng không biết khi lớn lên mình sẽ ra cái dạng gì.</w:t>
      </w:r>
    </w:p>
    <w:p>
      <w:pPr>
        <w:pStyle w:val="BodyText"/>
      </w:pPr>
      <w:r>
        <w:t xml:space="preserve">Có lẽ lúc đó cô sẽ thành thục nữ, nhưng nếu như không có mấy năm khổ sở kia thì có lẽ bệnh của cô có thể không có hoặc sẽ đến sớm hơn, muộn hơn, nhưng cô không biết mình có chống đỡ nổi không, nghĩ như vậy thì cô không còn cảm thấy rối rắm gì nữa.</w:t>
      </w:r>
    </w:p>
    <w:p>
      <w:pPr>
        <w:pStyle w:val="Compact"/>
      </w:pPr>
      <w:r>
        <w:br w:type="textWrapping"/>
      </w:r>
      <w:r>
        <w:br w:type="textWrapping"/>
      </w:r>
    </w:p>
    <w:p>
      <w:pPr>
        <w:pStyle w:val="Heading2"/>
      </w:pPr>
      <w:bookmarkStart w:id="81" w:name="chương-59-ngoại-truyện-2"/>
      <w:bookmarkEnd w:id="81"/>
      <w:r>
        <w:t xml:space="preserve">59. Chương 59: Ngoại Truyện (2)</w:t>
      </w:r>
    </w:p>
    <w:p>
      <w:pPr>
        <w:pStyle w:val="Compact"/>
      </w:pPr>
      <w:r>
        <w:br w:type="textWrapping"/>
      </w:r>
      <w:r>
        <w:br w:type="textWrapping"/>
      </w:r>
    </w:p>
    <w:p>
      <w:pPr>
        <w:pStyle w:val="BodyText"/>
      </w:pPr>
      <w:r>
        <w:t xml:space="preserve">Sau khi trở về Vương An An vẫn đến bệnh viện kiểm tra theo định kỳ, mặc kệ Cố Ngôn Chi bận rộn thế nào cũng dành chút thời gian đi theo cô.</w:t>
      </w:r>
    </w:p>
    <w:p>
      <w:pPr>
        <w:pStyle w:val="BodyText"/>
      </w:pPr>
      <w:r>
        <w:t xml:space="preserve">Thật ra thì Vương An An cũng không muốn anh đi theo, đúng là trước kia sức khỏe của cô không tốt, nhưng bây giờ cô cũng gần như hoàn toàn bình phục rồi, nếu để cho anh đi theo thì hình như cô quá vô dụng rồi.</w:t>
      </w:r>
    </w:p>
    <w:p>
      <w:pPr>
        <w:pStyle w:val="BodyText"/>
      </w:pPr>
      <w:r>
        <w:t xml:space="preserve">Chẳng qua cô vẫn không thể đi làm.</w:t>
      </w:r>
    </w:p>
    <w:p>
      <w:pPr>
        <w:pStyle w:val="BodyText"/>
      </w:pPr>
      <w:r>
        <w:t xml:space="preserve">Cô vẫn còn đang trong thời kỳ dưỡng bệnh, nếu đi làm mà gặp phải công việc nhiều cần tăng ca, ăn cơm không cố định thì làm thế nào?</w:t>
      </w:r>
    </w:p>
    <w:p>
      <w:pPr>
        <w:pStyle w:val="BodyText"/>
      </w:pPr>
      <w:r>
        <w:t xml:space="preserve">Nếu như cô dùng cái ý tưởng đi làm việc để giết thời gian, còn không bằng làm một chút việc có ý nghĩa.</w:t>
      </w:r>
    </w:p>
    <w:p>
      <w:pPr>
        <w:pStyle w:val="BodyText"/>
      </w:pPr>
      <w:r>
        <w:t xml:space="preserve">Vương An An cũng không muốn ăn không ngồi rồi như vậy, cuối cùng cô nhớ lại việc mình trao đổi với mấy người bị bệnh ung thư, cô không nhịn được cũng lập một nhóm QQ.</w:t>
      </w:r>
    </w:p>
    <w:p>
      <w:pPr>
        <w:pStyle w:val="BodyText"/>
      </w:pPr>
      <w:r>
        <w:t xml:space="preserve">Bây giờ cô yêu thích rất nhiều thứ, việc nấu nướng, cho nên cô đặt tên ình là Yêu Cuộc Sống.</w:t>
      </w:r>
    </w:p>
    <w:p>
      <w:pPr>
        <w:pStyle w:val="BodyText"/>
      </w:pPr>
      <w:r>
        <w:t xml:space="preserve">Rất nhanh sau đó Cố Ngôn Chi cũng lập ình một nick name tên là Ông Xã Của Yêu Cuộc Sống.</w:t>
      </w:r>
    </w:p>
    <w:p>
      <w:pPr>
        <w:pStyle w:val="BodyText"/>
      </w:pPr>
      <w:r>
        <w:t xml:space="preserve">Thật ra thì Vương An An sớm phát hiện ra anh ở phương diện này rất nhỏ mọn, người đàn ông này nhìn thì chững chạc thành thục, nhưng bên trong thì lại rất gian xảo, bất cứ khi nào có dấu hiệu của sự rắc rối, thì lại giống như con cua, dùng hai cái càng to lớn của mình để kẹp người ta đến chết.</w:t>
      </w:r>
    </w:p>
    <w:p>
      <w:pPr>
        <w:pStyle w:val="BodyText"/>
      </w:pPr>
      <w:r>
        <w:t xml:space="preserve">Nhưng Cố Ngôn Chi như vậy lại đáng yêu giống như Uông Uông.</w:t>
      </w:r>
    </w:p>
    <w:p>
      <w:pPr>
        <w:pStyle w:val="BodyText"/>
      </w:pPr>
      <w:r>
        <w:t xml:space="preserve">Vương An An không có việc gì thì sẽ tổ chức một vài hoạt động định kỳ, mặc dù cô chỉ tùy hứng nhưng lại có duyên với việc này.</w:t>
      </w:r>
    </w:p>
    <w:p>
      <w:pPr>
        <w:pStyle w:val="BodyText"/>
      </w:pPr>
      <w:r>
        <w:t xml:space="preserve">Sau đó còn có tòa soạn muốn phỏng vấn cô, Vương An An vội vàng uyển chuyển từ chối, có Cố Ngôn Chi ở đây, cô làm gì dám xuất đầu lộ diện.</w:t>
      </w:r>
    </w:p>
    <w:p>
      <w:pPr>
        <w:pStyle w:val="BodyText"/>
      </w:pPr>
      <w:r>
        <w:t xml:space="preserve">Thời gian trôi qua rất nhanh, một năm này cân nặng của Vương An An cũng từ từ trở lại bình thường, nhưng bệnh thì khỏi như kéo tơ, dù sao thì cái gì cũng cần có quá trình. Mấy năm trước Vương An An có đi họp lớp, nhưng kể từ sau khi ngã bệnh thì hai năm nay cô cũng không có đi, bây giờ Diệp Song gọi, cô không đi thì cũng không là ban bè nữa rồi.</w:t>
      </w:r>
    </w:p>
    <w:p>
      <w:pPr>
        <w:pStyle w:val="BodyText"/>
      </w:pPr>
      <w:r>
        <w:t xml:space="preserve">Chính là mấy buổi họp lớp vào mấy năm trước, tất cả mọi người đều có thói quen dẫn theo người yêu của mình.</w:t>
      </w:r>
    </w:p>
    <w:p>
      <w:pPr>
        <w:pStyle w:val="BodyText"/>
      </w:pPr>
      <w:r>
        <w:t xml:space="preserve">Dù sao lúc cô kết hôn cũng không có thông báo cho nhiều bạn học biết, Vương An An cũng đã hỏi Cố Ngôn Chi một tiếng, so với năm trước anh phải xã giao cũng không ít, Vương An An nghi ngờ trước kia Cố Ngôn Chi vì mình đã từ chối rất nhiều cuộc xã giao.</w:t>
      </w:r>
    </w:p>
    <w:p>
      <w:pPr>
        <w:pStyle w:val="BodyText"/>
      </w:pPr>
      <w:r>
        <w:t xml:space="preserve">Trái lại Cố Ngôn Chi rất muốn đi với cô, chủ yếu vẫn là bởi vì cái người tên Diệp Song đó.</w:t>
      </w:r>
    </w:p>
    <w:p>
      <w:pPr>
        <w:pStyle w:val="BodyText"/>
      </w:pPr>
      <w:r>
        <w:t xml:space="preserve">Vương An An dở khóc dở cười, thật không biết Cố Ngôn Chi làm sao lại hẹp hòi như vậy.</w:t>
      </w:r>
    </w:p>
    <w:p>
      <w:pPr>
        <w:pStyle w:val="BodyText"/>
      </w:pPr>
      <w:r>
        <w:t xml:space="preserve">Bọn họ cũng không biết phải chuẩn bị thế nào, kể từ khi Vương An An tốt nghiệp tới bây giờ cũng chỉ mới đi họp lớp được có một lần, lúc đó không có cảm giác gì, mọi người chỉ nói một chút về công việc của mình đang làm. Người nào có phương pháp gì, đối với loại người tham ăn như cô mà nói, được cùng với mấy người bạn tốt trò chuyện sau đó ăn uống no say thì đó mới là chuyện tốt.</w:t>
      </w:r>
    </w:p>
    <w:p>
      <w:pPr>
        <w:pStyle w:val="BodyText"/>
      </w:pPr>
      <w:r>
        <w:t xml:space="preserve">Nhưng lần này không biết thế nào, Vương An An lại phát hiện các bạn học tỏa ra rất thân thiện với cô.</w:t>
      </w:r>
    </w:p>
    <w:p>
      <w:pPr>
        <w:pStyle w:val="BodyText"/>
      </w:pPr>
      <w:r>
        <w:t xml:space="preserve">Cô cũng không phải là lần đầu tiên gặp phải loại chuyện này, trước kia đã thấy điệu bộ nịnh hót của bác cả cô, thỉnh thoảng còn gọi điện thoại ân cần hỏi han, dần dần cô cũng biết một vài điều đối nhân xử thế.</w:t>
      </w:r>
    </w:p>
    <w:p>
      <w:pPr>
        <w:pStyle w:val="BodyText"/>
      </w:pPr>
      <w:r>
        <w:t xml:space="preserve">Thật may là cô người này tùy tiện, cũng không phải loại người cho rằng mình có chỗ dựa.</w:t>
      </w:r>
    </w:p>
    <w:p>
      <w:pPr>
        <w:pStyle w:val="BodyText"/>
      </w:pPr>
      <w:r>
        <w:t xml:space="preserve">Chỉ cần mọi người tôn trọng cô một thước thì cô đáp lại một trượng .</w:t>
      </w:r>
    </w:p>
    <w:p>
      <w:pPr>
        <w:pStyle w:val="BodyText"/>
      </w:pPr>
      <w:r>
        <w:t xml:space="preserve">Nhưng trong bữa tiệc, không biết làm sao lại có một bạn học nữ lấy chuyện Vương An An tỏ tình với Diệp Song ra đùa giỡn.</w:t>
      </w:r>
    </w:p>
    <w:p>
      <w:pPr>
        <w:pStyle w:val="BodyText"/>
      </w:pPr>
      <w:r>
        <w:t xml:space="preserve">Thật ra thì chuyện này không phải là chuyện mới xảy ra, con người Vương An An ngây ngốc, năm đó lúc muốn tỏ tình với Diệp Song, đã bàn bạc với mấy người bạn, con gái miệng lại không kín, cũng không biết là ai nói lộ ra, sau đó tất cả mọi người trong lớp đều biết, nhưng bởi vì con người cô duyên số tốt, cũng không còn ai cố ý chế nhạo cô.</w:t>
      </w:r>
    </w:p>
    <w:p>
      <w:pPr>
        <w:pStyle w:val="BodyText"/>
      </w:pPr>
      <w:r>
        <w:t xml:space="preserve">Nếu như chỉ có những người bạn học cũ thì chuyện này cũng chẳng có gì đáng kể, nhưng bây giờ còn có Cố Ngôn Chi ở đây.</w:t>
      </w:r>
    </w:p>
    <w:p>
      <w:pPr>
        <w:pStyle w:val="BodyText"/>
      </w:pPr>
      <w:r>
        <w:t xml:space="preserve">Quả nhiên không khí liền trở nên lúng túng, nhưng vẻ mặt của Cố Ngôn Chi lại hờ hững, vẫn lịch sự, mang theo nụ cười nhìn Vương An An nói: "A, bà xã, anh chịu thiệt thòi, mối tình đầu của anh là em, em tuyệt đối không được vứt bỏ anh đó, nếu không anh sẽ khó chịu chết mất."</w:t>
      </w:r>
    </w:p>
    <w:p>
      <w:pPr>
        <w:pStyle w:val="BodyText"/>
      </w:pPr>
      <w:r>
        <w:t xml:space="preserve">Dáng dấp anh đứng đắn, lại rất có phong cách, lúc này chỉ vì một câu nói, rõ ràng đã phá vỡ hình tượng, lập tức khiến ọi người cười rộ lên.</w:t>
      </w:r>
    </w:p>
    <w:p>
      <w:pPr>
        <w:pStyle w:val="BodyText"/>
      </w:pPr>
      <w:r>
        <w:t xml:space="preserve">Nhưng chuyện như vậy đi qua, đợi lúc mọi người ăn cơm xong đi ra ngoài, người bạn ngồi cùng bàn trước kia của Vương An An lén lút túm cô lại nói: "An An, bạn nên đề phòng Vệ Bình một chút, cô ta rất nham hiểm...."</w:t>
      </w:r>
    </w:p>
    <w:p>
      <w:pPr>
        <w:pStyle w:val="BodyText"/>
      </w:pPr>
      <w:r>
        <w:t xml:space="preserve">Lần này Vương An An cảm thấy khó hiểu, người bạn ngồi cùng bàn nhanh nói: "Cô ta à, trước đây là hoa khôi của trường đó, thời gian trước nghe Diệp Song nói bạn đã kết hôn, cô ta còn mỉa mai, cho là Diệp Song thay bạn khoe khoang, bây giờ nhìn thấy người thật, cô ta rõ ràng là tức giận, loại người này...."</w:t>
      </w:r>
    </w:p>
    <w:p>
      <w:pPr>
        <w:pStyle w:val="BodyText"/>
      </w:pPr>
      <w:r>
        <w:t xml:space="preserve">Đáng lẽ Vương An An không để trong lòng, kết quả vừa ngẩng đầu đã nhìn thấy Vệ Bình đang cười cười nói nói với Cố Ngôn Chi điều gì đó.</w:t>
      </w:r>
    </w:p>
    <w:p>
      <w:pPr>
        <w:pStyle w:val="BodyText"/>
      </w:pPr>
      <w:r>
        <w:t xml:space="preserve">Cô lập tức so đo, trực tiếp đi tới, hung dữ nói với Cố Ngôn Chi: "Hừ, mau đi thôi, có chuyện gì hay mà nói, anh có nhiều thời gian rãnh lắm à?"</w:t>
      </w:r>
    </w:p>
    <w:p>
      <w:pPr>
        <w:pStyle w:val="BodyText"/>
      </w:pPr>
      <w:r>
        <w:t xml:space="preserve">Lúc trở về, Vương An An vẫn còn hơi tức giận, cô cũng không biết mình làm sao lại nóng nảy như vậy, rồi lại nghĩ, anh được đấy Cố Ngôn Chi, bình thường mình muốn để cho anh vui vẻ, đều phải nghĩ cách kể chuyện cười cho anh, trêu chọc anh... vậy mà mới vừa rồi anh lại dễ dàng cười đùa nói chuyện với người khác, nghĩ như vậy, cô cũng liền giận dữ hỏi: "Vừa rồi anh cười rất vui vẻ nhỉ?"</w:t>
      </w:r>
    </w:p>
    <w:p>
      <w:pPr>
        <w:pStyle w:val="BodyText"/>
      </w:pPr>
      <w:r>
        <w:t xml:space="preserve">"Ừ." Cố Ngôn Chi liếc mắt nhìn cô một cái, trong mắt còn có chút hài lòng.</w:t>
      </w:r>
    </w:p>
    <w:p>
      <w:pPr>
        <w:pStyle w:val="BodyText"/>
      </w:pPr>
      <w:r>
        <w:t xml:space="preserve">Vương An An vừa muốn phát hỏa thì nghe Cố Ngôn Chi nói sang chuyện khác, lời nói thấm thía: "Trong lòng không muốn hả, An An, em xem, anh và một cô gái xa lạ nói với nhau có mấy câu thì em ghen điên cuồng rồi. Em suy nghĩ một chút xem, cái người Diệp Song là mối tình đầu của em, nhìn em nói chuyện với cậu ta, trong lòng anh sẽ có cảm giác gì?"</w:t>
      </w:r>
    </w:p>
    <w:p>
      <w:pPr>
        <w:pStyle w:val="BodyText"/>
      </w:pPr>
      <w:r>
        <w:t xml:space="preserve">Giờ thì Vương An An đã biết rõ Cố Ngôn Chi đúng là gian thương, anh ấy đang muốn giáo dục cô đó.</w:t>
      </w:r>
    </w:p>
    <w:p>
      <w:pPr>
        <w:pStyle w:val="BodyText"/>
      </w:pPr>
      <w:r>
        <w:t xml:space="preserve">Cô chỉ biết cam chịu mà cúi đầu, mãi mới chấp nhận nói: "Này, Anh đúng thật là...."</w:t>
      </w:r>
    </w:p>
    <w:p>
      <w:pPr>
        <w:pStyle w:val="BodyText"/>
      </w:pPr>
      <w:r>
        <w:t xml:space="preserve">Hơn nữa không riêng gì những chuyện vặt vãnh này, Vương An An phát hiện đầu óc Cố Ngôn Chi thật sự quá tốt, cũng may mà cô là người tùy tiện, cái gì cũng không để ở trong lòng, sau khi bị Cố Ngôn Chi phúc hắc tính toán, còn có thể bình thản chịu đựng gian khổ, cảm thấy vô cùng bình thường. Còn đổi lại người khác thì nhất định sẽ tức giận đến đau đầu.</w:t>
      </w:r>
    </w:p>
    <w:p>
      <w:pPr>
        <w:pStyle w:val="BodyText"/>
      </w:pPr>
      <w:r>
        <w:t xml:space="preserve">Nhưng thật ra thời gian sau đó, không biết làm sao, Cố Ngôn Chi bỗng nhiên lại bắt đầu chuẩn bị hôn lễ, còn nói là muốn cho nhà họ Vương một lời nói, nhưng sau đó Vương An An nhìn dáng vẻ hưng phấn của anh, càng ngày càng cảm thấy có phải là đàn ông cũng có hôn lễ trong mơ hay không.</w:t>
      </w:r>
    </w:p>
    <w:p>
      <w:pPr>
        <w:pStyle w:val="BodyText"/>
      </w:pPr>
      <w:r>
        <w:t xml:space="preserve">Cô ung dung nhìn Cố Ngôn Chi bận rộn, trong lòng lại rạo rực lâng lâng.</w:t>
      </w:r>
    </w:p>
    <w:p>
      <w:pPr>
        <w:pStyle w:val="BodyText"/>
      </w:pPr>
      <w:r>
        <w:t xml:space="preserve">Cố Ngôn Chi bắt cô làm cái gì cô liền làm cái đó, thử vô số áo cưới, cô đều mơ hồ không rõ, không hiểu cũng là quần áo màu trắng, nhìn kiểu dáng cũng không có gì khác nhau, sao lại có thể thử nhiều lần như vậy.</w:t>
      </w:r>
    </w:p>
    <w:p>
      <w:pPr>
        <w:pStyle w:val="BodyText"/>
      </w:pPr>
      <w:r>
        <w:t xml:space="preserve">Thật may là cuối cùng Cố Ngôn Chi vẫn là một người đơn giản, cho nên trình tự hôn lễ vô cùng đơn giản, tất cả đều rất thuận lợi.</w:t>
      </w:r>
    </w:p>
    <w:p>
      <w:pPr>
        <w:pStyle w:val="BodyText"/>
      </w:pPr>
      <w:r>
        <w:t xml:space="preserve">Nhưng mới vừa cử hành hôn lễ xong, cha mẹ Vương An An đã bắt đầu thúc giục bọn họ phải có em bé.</w:t>
      </w:r>
    </w:p>
    <w:p>
      <w:pPr>
        <w:pStyle w:val="BodyText"/>
      </w:pPr>
      <w:r>
        <w:t xml:space="preserve">Vương An An không biết mình uống nhiều thuốc, làm nhiều hóa trị như vậy còn có thể có con không.</w:t>
      </w:r>
    </w:p>
    <w:p>
      <w:pPr>
        <w:pStyle w:val="BodyText"/>
      </w:pPr>
      <w:r>
        <w:t xml:space="preserve">Nhưng Cố Ngôn Chi trấn an cô nói, chỉ cần dừng thuốc một năm là được.</w:t>
      </w:r>
    </w:p>
    <w:p>
      <w:pPr>
        <w:pStyle w:val="BodyText"/>
      </w:pPr>
      <w:r>
        <w:t xml:space="preserve">Để phòng ngừa việc cô không uống thuốc nên Cố Ngôn Chi đã cảnh cáo cô, không thể vì vậy mà dừng thuốc, dù thế nào đi nữa bọn họ không vội, đợi cô hoàn toàn khỏi rồi tính sau.</w:t>
      </w:r>
    </w:p>
    <w:p>
      <w:pPr>
        <w:pStyle w:val="BodyText"/>
      </w:pPr>
      <w:r>
        <w:t xml:space="preserve">Hơn nữa Cố Ngôn Chi quá gian xảo, canh chừng quá kĩ, Vương An An muốn lén lút giảm thuốc cũng không được, cuối cùng hết cách rồi, Vương An An biết mình làm gì cũng tránh không khỏi việc phải sinh con khi lớn tuổi.</w:t>
      </w:r>
    </w:p>
    <w:p>
      <w:pPr>
        <w:pStyle w:val="BodyText"/>
      </w:pPr>
      <w:r>
        <w:t xml:space="preserve">Nhưng Cố Ngôn Chi rất vui vẻ, ôm cô nói: "Vậy là tốt rồi, lần này không ai có thể giành em với anh nữa."</w:t>
      </w:r>
    </w:p>
    <w:p>
      <w:pPr>
        <w:pStyle w:val="Compact"/>
      </w:pPr>
      <w:r>
        <w:t xml:space="preserve">Bộ dáng kia quả thật giống như giành được bảo bối vậy, Vương An An bất đắc dĩ hôn anh một cái, cười đáp lại anh một câu: "Đồ ngốc."</w:t>
      </w:r>
      <w:r>
        <w:br w:type="textWrapping"/>
      </w:r>
      <w:r>
        <w:br w:type="textWrapping"/>
      </w:r>
    </w:p>
    <w:p>
      <w:pPr>
        <w:pStyle w:val="Heading2"/>
      </w:pPr>
      <w:bookmarkStart w:id="82" w:name="chương-60"/>
      <w:bookmarkEnd w:id="82"/>
      <w:r>
        <w:t xml:space="preserve">60. Chương 60</w:t>
      </w:r>
    </w:p>
    <w:p>
      <w:pPr>
        <w:pStyle w:val="Compact"/>
      </w:pPr>
      <w:r>
        <w:br w:type="textWrapping"/>
      </w:r>
      <w:r>
        <w:br w:type="textWrapping"/>
      </w:r>
    </w:p>
    <w:p>
      <w:pPr>
        <w:pStyle w:val="BodyText"/>
      </w:pPr>
      <w:r>
        <w:t xml:space="preserve">Năm ngoái, lúc họp thường niên Cố Ngôn Chi chỉ vội vàng lộ cái mặt ra rồi biến mất, hiện tại thì muốn chuẩn bị sẵn sàng để ứng phó với quân địch, chủ yếu là muốn giới thiệu Vương An An với mấy vị cổ đông.</w:t>
      </w:r>
    </w:p>
    <w:p>
      <w:pPr>
        <w:pStyle w:val="BodyText"/>
      </w:pPr>
      <w:r>
        <w:t xml:space="preserve">Hơn nữa gần đây Cố Ngôn Chi chuẩn bị cho việc đổi chỗ ở, Vương An An không biết mấy thứ này, cô là người dễ dàng thích ứng trong mọi hoàn cảnh, kể từ lúc ngã bệnh cho tới khi khỏi hẳn thì tâm trạng của cô vô cùng tốt, người ta cho tổ yến thì cô ăn tổ yến, không có tổ yến, thì cô ăn cháo trắng sống qua ngày.</w:t>
      </w:r>
    </w:p>
    <w:p>
      <w:pPr>
        <w:pStyle w:val="BodyText"/>
      </w:pPr>
      <w:r>
        <w:t xml:space="preserve">Hơn nữa cô cũng không phải người không hiểu chuyện cứ náo loạn lên, mọi chuyện cô đều nghe theo Cố Ngôn Chi, hơn nữa cô là người nghĩ gì nói đó, cái gì cũng không để ở trong lòng. Cố Ngôn Chi đi cùng với cô một chút áp lực cũng không có, ngược lại chỉ cần ở bên cạnh Vương An An thì anh sẽ cảm thấy rất thoải mái.</w:t>
      </w:r>
    </w:p>
    <w:p>
      <w:pPr>
        <w:pStyle w:val="BodyText"/>
      </w:pPr>
      <w:r>
        <w:t xml:space="preserve">Nhưng tình huống như vậy cũng có một chỗ xấu, chính là chỉ cần cùng Vương An ở cùng nhau, thì Cố Ngôn Chi cứ như sẽ biến thành người khác vậy, lười biếng, có chút lười biếng, nhưng dù sao thì Vương An An cũng sẽ thích ứng trong mọi hoàn cảnh thôi.</w:t>
      </w:r>
    </w:p>
    <w:p>
      <w:pPr>
        <w:pStyle w:val="BodyText"/>
      </w:pPr>
      <w:r>
        <w:t xml:space="preserve">Thật may là Vương An An kịp thời nhớ tới vài chuyện, đến lúc đó sẽ không mất thể diện, cô nói chuyện này cho Cố Ngôn Chi thì lúc này anh mới nhớ phải tìm một người dạy vài động tác xã giao cơ bản cho Vương An An.</w:t>
      </w:r>
    </w:p>
    <w:p>
      <w:pPr>
        <w:pStyle w:val="BodyText"/>
      </w:pPr>
      <w:r>
        <w:t xml:space="preserve">Vương An An thì lại không để ý gì, cô cảm thấy loại đó tiệc rượu đó chính là nơi để mọi người chào hỏi nhau, chẳng lẽ đến đi đứng và bắt tay cũng phải chú ý hay sao, năm đó cô vào công ty cũng đã từng được huấn luyện rồi mà.</w:t>
      </w:r>
    </w:p>
    <w:p>
      <w:pPr>
        <w:pStyle w:val="BodyText"/>
      </w:pPr>
      <w:r>
        <w:t xml:space="preserve">Ai mà ngờ Cô Ngôn Chi mướn người tới thật, lúc đó Vương An An mới bị dọa sợ.</w:t>
      </w:r>
    </w:p>
    <w:p>
      <w:pPr>
        <w:pStyle w:val="BodyText"/>
      </w:pPr>
      <w:r>
        <w:t xml:space="preserve">Muốn thành thạo cũng phải mất đến mấy vạn tiền học phí, hơn nữa còn dạy rất nhiều thứ gì đó rất lạ, lại còn dạy dùng muỗng ăn súp phải tao nhã cỡ nào, Vương An An mà cầm muỗng lên ăn là ăn hơn mười người, lần đầu tiên cô phát hiện mình phải tập với cái muỗng này!</w:t>
      </w:r>
    </w:p>
    <w:p>
      <w:pPr>
        <w:pStyle w:val="BodyText"/>
      </w:pPr>
      <w:r>
        <w:t xml:space="preserve">Sau buổi học chờ lúc ăn cơm với Cố Ngôn Chi, cô liền len lén lưu ý của anh động tác, kết quả cô lại phát hiện ra một điều, cô luôn cảm thấy động tác ăn cơm của Cố Ngôn Chi vừa lịch sự vừa đẹp, thì ra là anh vẫn luôn ăn uống theo đúng tiêu chuẩn như vậy.</w:t>
      </w:r>
    </w:p>
    <w:p>
      <w:pPr>
        <w:pStyle w:val="BodyText"/>
      </w:pPr>
      <w:r>
        <w:t xml:space="preserve">Lần này Vương An An lại cảm thấy nhức đầu, ít học thức thì học lại từ đầu, nhưng phải từ bỏ thói quen của mình thì là một điều vô cùng khó khăn.</w:t>
      </w:r>
    </w:p>
    <w:p>
      <w:pPr>
        <w:pStyle w:val="BodyText"/>
      </w:pPr>
      <w:r>
        <w:t xml:space="preserve">Cô cảm thấy rối rắm, quả thật mọi cử động đều phải để ý, nào là không được đưa mũi dao về phía người bên cạnh, nào là ly uống các loại rượu phải khác nhau....</w:t>
      </w:r>
    </w:p>
    <w:p>
      <w:pPr>
        <w:pStyle w:val="BodyText"/>
      </w:pPr>
      <w:r>
        <w:t xml:space="preserve">Người có tiền luôn thích dày vò chính mình vậy sao?</w:t>
      </w:r>
    </w:p>
    <w:p>
      <w:pPr>
        <w:pStyle w:val="BodyText"/>
      </w:pPr>
      <w:r>
        <w:t xml:space="preserve">Đợi tới buổi tối lúc đi ngủ, Vương An An cau mày oán giận với Cố Ngôn Chi: "Không biết mấy người đó nghĩ thế nào nữa? Đến việc lau miệng cũng không được làm dơ khăn, vậy còn gì gọi là lau miệng, anh nói có đúng không? Nếu không cần khăn ăn vậy thì sao còn giả vờ phải cầm nó, còn nữa không được dùng tay để lột cam. Ôi trời! Chẳng lẽ ăn cam phải dùng dao nĩa à?"</w:t>
      </w:r>
    </w:p>
    <w:p>
      <w:pPr>
        <w:pStyle w:val="BodyText"/>
      </w:pPr>
      <w:r>
        <w:t xml:space="preserve">Cố Ngôn Chi nằm nghiêng ở đó, nhìn Vương An An luyên thuyên mà nói, giữa chừng anh cũng không có nói lời nào, chờ tới lúc miệng cô mỏi anh mới cúi đầu hôn lên môi của cô, mắt híp lại, nhỏ giọng dán vào tai của Vương An An mà nỉ non: "Không thích thì đừng học, em cứ như vậy là tốt vô cùng...."</w:t>
      </w:r>
    </w:p>
    <w:p>
      <w:pPr>
        <w:pStyle w:val="BodyText"/>
      </w:pPr>
      <w:r>
        <w:t xml:space="preserve">"Nhưng mà...." Vương An An nhíu mày nói cho Cố Ngôn Chi nghe: "Em không thể làm mất mặt anh. Thế nào em cũng sẽ làm cho anh rất mất mặt, lần sau họp thường niên đừng có gọi em nữa. Thật ra thì lần này cũng không nên bảo em đi, hội đồng cổ đông và ban giám đốc gì đó.... em không có quan hệ gì hết...."</w:t>
      </w:r>
    </w:p>
    <w:p>
      <w:pPr>
        <w:pStyle w:val="BodyText"/>
      </w:pPr>
      <w:r>
        <w:t xml:space="preserve">Cô rất tự nhiên hôn trả lại Cố Ngôn Chi, buồn bực lẩm bẩm: "Anh đúng là lợi hại, cái gì cũng không học mà lại có thể ưu tú tới vậy."</w:t>
      </w:r>
    </w:p>
    <w:p>
      <w:pPr>
        <w:pStyle w:val="BodyText"/>
      </w:pPr>
      <w:r>
        <w:t xml:space="preserve">"Làm gì có." Cố Ngôn Chi trêu đùa nhíu mày, cúi đầu dùng răng cắn nút áo ngủ ở trước ngực Vương An An, cả người áp xuống, nhìn cô từ trên xuống dưới, cười híp mắt nói: "Lúc anh còn nhỏ thì có học mấy thứ đó, học không tốt còn có thể dùng cách xử phạt bằng thể xác đó."</w:t>
      </w:r>
    </w:p>
    <w:p>
      <w:pPr>
        <w:pStyle w:val="BodyText"/>
      </w:pPr>
      <w:r>
        <w:t xml:space="preserve">Vương An An bị anh hôn cười không ngừng, cô gần đây không biết làm mà người trở nên nhạy cảm hơn, mỗi lần Cố Ngôn Chi đều cố tình hôn cô đến ngứa ngáy cả da thịt.</w:t>
      </w:r>
    </w:p>
    <w:p>
      <w:pPr>
        <w:pStyle w:val="BodyText"/>
      </w:pPr>
      <w:r>
        <w:t xml:space="preserve">Lúc cô bị bệnh, bởi vì cơ thể không tốt nên cô và Cố Ngôn Chi rất ít khi tiếp xúc thân mật, thỉnh thoảng có một lần, Cố Ngôn Chi cũng vô cùng dịu dàng săn sóc, cảm giác đó giống như ở cùng với Uông Uông.</w:t>
      </w:r>
    </w:p>
    <w:p>
      <w:pPr>
        <w:pStyle w:val="BodyText"/>
      </w:pPr>
      <w:r>
        <w:t xml:space="preserve">Mặc kệ là vẻ mặt hay động tác, nhưng sau khi sức khỏe của cô dần dần khôi phục, Vương An An liền cảm giác được bộ phận kia trên người Cố Ngôn Chi lúc ở trên giường lại thức tỉnh, cũng không thể nói không được, nhưng phản ứng của Cố Ngôn Chi và Uông Uông thì hoàn toàn không giống nhau.</w:t>
      </w:r>
    </w:p>
    <w:p>
      <w:pPr>
        <w:pStyle w:val="BodyText"/>
      </w:pPr>
      <w:r>
        <w:t xml:space="preserve">Uông Uông đặc biệt quan tâm cảm nhận của cô, cũng sẽ không ép buộc hay làm khó cô, nhưng Cố Ngôn Chi thì hoàn toàn khác, mặc dù Cố Ngôn Chi cũng sẽ lưu ý tới cảm nhận của cô nhưng dục vọng của anh lại rất mạnh mẽ.</w:t>
      </w:r>
    </w:p>
    <w:p>
      <w:pPr>
        <w:pStyle w:val="BodyText"/>
      </w:pPr>
      <w:r>
        <w:t xml:space="preserve">Giống như lần này cô bị ngứa cho nên mới tránh né, nếu là Uông Uông thì anh nhất định sẽ cười dừng lại, nhưng Cố Ngôn Chi sẽ không, ngược lại còn tệ hại hơn nữa anh đè ở trên người cô, vuốt ve cô, đủ làm cho cô vô cùng xấu hổ, làm cho nhiệt độ cơ thể cô không ngừng tăng cao.</w:t>
      </w:r>
    </w:p>
    <w:p>
      <w:pPr>
        <w:pStyle w:val="BodyText"/>
      </w:pPr>
      <w:r>
        <w:t xml:space="preserve">Cố Ngôn Chi thích mấy loại cảm giác không khống chế này, anh thích lúc cô động tình rồi đè hai tay của cô lại, rồi nhìn cô chìm nổi.</w:t>
      </w:r>
    </w:p>
    <w:p>
      <w:pPr>
        <w:pStyle w:val="BodyText"/>
      </w:pPr>
      <w:r>
        <w:t xml:space="preserve">Thỉnh thoảng một hai lần, Vương An An coi như là tình thú, nhưng cứ như vậy thì Vương An An khó tránh khỏi sẽ cảm thấy không chịu nổi.</w:t>
      </w:r>
    </w:p>
    <w:p>
      <w:pPr>
        <w:pStyle w:val="BodyText"/>
      </w:pPr>
      <w:r>
        <w:t xml:space="preserve">Cô không ngờ cô và Cố Ngôn Chi tình cảm lại tốt đến vậy, lúc ở trên giường có thể biến chuyện bất hòa thành chuyện hài hòa.</w:t>
      </w:r>
    </w:p>
    <w:p>
      <w:pPr>
        <w:pStyle w:val="BodyText"/>
      </w:pPr>
      <w:r>
        <w:t xml:space="preserve">Tình huống như thế cô cũng không biết nên làm sao, chỉ có thể từ từ điều chỉnh, hơn nữa "Cố Ngôn Chi" bây giờ là tính cách của Uông Uông và Cố Ngôn Chi dung hợp lại với nhau, gặp phải chỗ cảm thấy không đúng thì cô phải cố gắng điều chỉnh, mặc kệ là Uông Uông hay Cố Ngôn Chi, cô đều có nắm chắc được sẽ ứng phó nổi.</w:t>
      </w:r>
    </w:p>
    <w:p>
      <w:pPr>
        <w:pStyle w:val="BodyText"/>
      </w:pPr>
      <w:r>
        <w:t xml:space="preserve">Mỗi ngày Vương An An đều liều mạng học tập nhưng động tác xã giao, tới lúc họp thường niên, Vương An An mới phát hiện ra học tập và thực dụng hoàn toàn không giống nhau, cô mới bước từ trong xe ra thì suýt nữa đã bị mấy ánh đèn làm ù mắt.</w:t>
      </w:r>
    </w:p>
    <w:p>
      <w:pPr>
        <w:pStyle w:val="BodyText"/>
      </w:pPr>
      <w:r>
        <w:t xml:space="preserve">Tiệc rượu được tổ chức ở nơi hết sức xa hoa, hiện tại lại thêm một đóng đồ trang trí, Vương An An nhìn mấy thứ bố trí cũng cảm thấy hoa mắt.</w:t>
      </w:r>
    </w:p>
    <w:p>
      <w:pPr>
        <w:pStyle w:val="BodyText"/>
      </w:pPr>
      <w:r>
        <w:t xml:space="preserve">Hơn nữa không biết chủ của khách sạn này nghĩ thế nào lại đặt một con Kim Ngưu làm bằng vàng rồng vô cùng lấp lánh trong đại sảnh. Còn nữa, chỉ cần nghĩ tới việc xã giao với mấy người đó thì Vương An An liền cảm nhận được tim của mình đập rất nhanh.</w:t>
      </w:r>
    </w:p>
    <w:p>
      <w:pPr>
        <w:pStyle w:val="BodyText"/>
      </w:pPr>
      <w:r>
        <w:t xml:space="preserve">Quả nhiên vào không bao lâu thì cô lại khẩn trương muốn đi WC. Cố Ngôn Chi muốn đi với cô, chỉ là Vương An An thấy người tìm anh quá nhiều, cho nên mới từ chối, lúc ở trong toilet, cô đang ở trong phòng ngăn cách vách, chỉ nghe thấy bên ngoài có mấy cô bé líu ríu nói gì đó.</w:t>
      </w:r>
    </w:p>
    <w:p>
      <w:pPr>
        <w:pStyle w:val="BodyText"/>
      </w:pPr>
      <w:r>
        <w:t xml:space="preserve">Cô sợ đi ra ngoài sẽ không biết ai là ai, cho nên mới ở trong này đợi thêm một lát, chờ những người đó đi rồi cô mới ra.</w:t>
      </w:r>
    </w:p>
    <w:p>
      <w:pPr>
        <w:pStyle w:val="BodyText"/>
      </w:pPr>
      <w:r>
        <w:t xml:space="preserve">Cũng không biết mấy cô bé kia trang điểm thế nào mà lại lâu tới vậy, cả nửa ngày cũng không có đi, ngược lại còn líu ríu bàn luận cái gì đó.</w:t>
      </w:r>
    </w:p>
    <w:p>
      <w:pPr>
        <w:pStyle w:val="BodyText"/>
      </w:pPr>
      <w:r>
        <w:t xml:space="preserve">"Không thể nào, ông chủ Cố dẫn vợ mình tới sao?"</w:t>
      </w:r>
    </w:p>
    <w:p>
      <w:pPr>
        <w:pStyle w:val="BodyText"/>
      </w:pPr>
      <w:r>
        <w:t xml:space="preserve">"Là người thế nào, các cậu có nhìn thấy không?"</w:t>
      </w:r>
    </w:p>
    <w:p>
      <w:pPr>
        <w:pStyle w:val="BodyText"/>
      </w:pPr>
      <w:r>
        <w:t xml:space="preserve">“Ôi trời! Vậy nhất định là một người phụ nữ vô cùng đẹp, hơn nữa không chỉ đẹp, mà khẳng định phong cách cũng rất tốt, mấy cậu thử nghĩ đi người như ông chủ Cố loại phụ nữ nào mới có thể loạt vào mắt của ngày ấy. Ai, đúng rồi, nghe nói máy bay chuyên dụng của ông chủ Cố tên là An An, nghe đâu hình như đó là tên của vợ ngài ấy."</w:t>
      </w:r>
    </w:p>
    <w:p>
      <w:pPr>
        <w:pStyle w:val="BodyText"/>
      </w:pPr>
      <w:r>
        <w:t xml:space="preserve">"Không riêng gì máy bay chuyện dụng đâu, nghe nói ông chủ Lưu muốn mua cho con gái của mình một chiếc du thuyền làm quà sinh nhật, sau khi ông chủ Cố biết thì cũng động lòng, cũng muốn mua cho vợ của mình một cái. Hình như là Feadship(*) đó, tính ra thì giá cũng cỡ hai mươi triệu USD đó."</w:t>
      </w:r>
    </w:p>
    <w:p>
      <w:pPr>
        <w:pStyle w:val="BodyText"/>
      </w:pPr>
      <w:r>
        <w:t xml:space="preserve">(Feadship là một liên doanh hợp tác giữa hai nhà máy đóng tàu Royal Van Lent Shipyard và Koninklijke De Vries Scheepsbouw và công ty kỹ thuật hàng hải De Voogt Naval Architects.)</w:t>
      </w:r>
    </w:p>
    <w:p>
      <w:pPr>
        <w:pStyle w:val="BodyText"/>
      </w:pPr>
      <w:r>
        <w:t xml:space="preserve">Vương An An nghe mà trở nên mơ hồ, mới đầu nghe thì cảm thấy hình như đang nói cô, nhưng về sau thì không giống, cô không nhớ rõ Cố Ngôn Chi có mua du thuyền cho cô, cô suy nghĩ cẩn thận nếu nói liên quan thì vào nữa tháng trước, có một lần trước lúc ngủ Cố Ngôn Chi hỏi cô có thích du thuyền hay không? Lúc trước cô và cha mẹ có đi biển một lần, lúc đó ói rất nhiều, về sau coi như đó là một kinh nghiệm ình. Vì vậy cô lập tức lắc đầu trả lời một câu, cô không thích ngồi thuyền....</w:t>
      </w:r>
    </w:p>
    <w:p>
      <w:pPr>
        <w:pStyle w:val="BodyText"/>
      </w:pPr>
      <w:r>
        <w:t xml:space="preserve">Cô không nhớ đoạn kế tiếp, chẳng lẽ lúc ấy Cố Ngôn Chi đã nghĩ ra chuyện này?</w:t>
      </w:r>
    </w:p>
    <w:p>
      <w:pPr>
        <w:pStyle w:val="BodyText"/>
      </w:pPr>
      <w:r>
        <w:t xml:space="preserve">Vương An An đang lẩm bẩm thì nghe thấy bên ngoài có một giọng nữ khách sáo hỏi: "Xin hỏi mấy vị có thấy bà Cố đâu không?"</w:t>
      </w:r>
    </w:p>
    <w:p>
      <w:pPr>
        <w:pStyle w:val="BodyText"/>
      </w:pPr>
      <w:r>
        <w:t xml:space="preserve">Trong nháy mắt bên ngoài hoàn toàn yên lặng, Vương An ở bên trong há hốc mồm, hiển nhiên người bên ngoài đã nhận lệnh nên đi vào, thấy không ai trả lời, cho nên cô ấy mới lần lượt gõ cửa từng phòng: " Xin chào bà Cố, tôi tên là Ailsa, ngài Cố chờ ở bên ngoài có chút sốt ruột, không biết cô có chỗ nào không khỏe không?"</w:t>
      </w:r>
    </w:p>
    <w:p>
      <w:pPr>
        <w:pStyle w:val="BodyText"/>
      </w:pPr>
      <w:r>
        <w:t xml:space="preserve">Lần này cũng không phải né, cô không dám đi ra ngoài chính là sợ những người đó cho là cô đang trộm nghe, hiện tại....</w:t>
      </w:r>
    </w:p>
    <w:p>
      <w:pPr>
        <w:pStyle w:val="BodyText"/>
      </w:pPr>
      <w:r>
        <w:t xml:space="preserve">Vương An An cảm thấy vô cùng xấu hổ, cúi đầu đỏ mặt đi ra ngoài, kể cả đầu cũng không dám ngẩng lên cứ vậy mà đi thẳng ra, vừa đi vừa đặc biệt ngượng ngùng xin lỗi đối mấy người xung quanh: "Ngại quá.... bụng của tôi không thoải mái...."</w:t>
      </w:r>
    </w:p>
    <w:p>
      <w:pPr>
        <w:pStyle w:val="BodyText"/>
      </w:pPr>
      <w:r>
        <w:t xml:space="preserve">Lúc cô nói chuyện quả thật muốn tìm một cái lỗ để chui vào.... Có ai xui xẻo như cô vậy không....</w:t>
      </w:r>
    </w:p>
    <w:p>
      <w:pPr>
        <w:pStyle w:val="BodyText"/>
      </w:pPr>
      <w:r>
        <w:t xml:space="preserve">Tiên nữ có phong cách đang muốn nổ tung đây....</w:t>
      </w:r>
    </w:p>
    <w:p>
      <w:pPr>
        <w:pStyle w:val="BodyText"/>
      </w:pPr>
      <w:r>
        <w:t xml:space="preserve">Lúc đi ra ngoài quả nhiên thấy dáng vẻ của Cố Ngôn Chi vô cùng gấp gáp, dáng vẻ kia nếu như là ở chỗ khác, thì Vương An An đoán nhất định anh sẽ xông thẳng vào toilet nữ rồi.</w:t>
      </w:r>
    </w:p>
    <w:p>
      <w:pPr>
        <w:pStyle w:val="BodyText"/>
      </w:pPr>
      <w:r>
        <w:t xml:space="preserve">Cô buồn bực thở dài, ỉu xìu đi tới cạnh anh, kéo cánh tay của anh mà lẩm bẩm: "Ai, Ngôn chi… Em thật mất mặt...."</w:t>
      </w:r>
    </w:p>
    <w:p>
      <w:pPr>
        <w:pStyle w:val="BodyText"/>
      </w:pPr>
      <w:r>
        <w:t xml:space="preserve">Thật may là Cố Ngôn Chi không không hề để ý, nhìn thấy Vương An An không có việc gì thì anh trở nên nhẹ nhõm, chỉ nhẹ nhàng ôm cô, vẻ mặt vui mừng: "Bà xã yêu dấu, không sao đâu, chỉ cần em không có gì là được rồi. Nào lại đây, cười một cái...."</w:t>
      </w:r>
    </w:p>
    <w:p>
      <w:pPr>
        <w:pStyle w:val="Compact"/>
      </w:pPr>
      <w:r>
        <w:br w:type="textWrapping"/>
      </w:r>
      <w:r>
        <w:br w:type="textWrapping"/>
      </w:r>
    </w:p>
    <w:p>
      <w:pPr>
        <w:pStyle w:val="Heading2"/>
      </w:pPr>
      <w:bookmarkStart w:id="83" w:name="chương-61"/>
      <w:bookmarkEnd w:id="83"/>
      <w:r>
        <w:t xml:space="preserve">61. Chương 61</w:t>
      </w:r>
    </w:p>
    <w:p>
      <w:pPr>
        <w:pStyle w:val="Compact"/>
      </w:pPr>
      <w:r>
        <w:br w:type="textWrapping"/>
      </w:r>
      <w:r>
        <w:br w:type="textWrapping"/>
      </w:r>
    </w:p>
    <w:p>
      <w:pPr>
        <w:pStyle w:val="BodyText"/>
      </w:pPr>
      <w:r>
        <w:t xml:space="preserve">Sau đó Vương An An một câu cũng không dám nói, để cho Cố Ngôn Chi dẫn đi khắp nơi như người gỗ.</w:t>
      </w:r>
    </w:p>
    <w:p>
      <w:pPr>
        <w:pStyle w:val="BodyText"/>
      </w:pPr>
      <w:r>
        <w:t xml:space="preserve">Thật may là Cố Ngôn Chi ứng đối thành thạo, chỉ dẫn cô đi ngang qua sân khấu rồi lập tức lui về sau.</w:t>
      </w:r>
    </w:p>
    <w:p>
      <w:pPr>
        <w:pStyle w:val="BodyText"/>
      </w:pPr>
      <w:r>
        <w:t xml:space="preserve">Nhưng Vương An An vẫn bị dọa sợ, chủ yếu là vì phải đối mặt với những nhân vật lớn trong giới tài chính kinh tế, coi như trước đó cô đã chuẩn bị kỹ lưỡng nhưng đến lúc gặp thì lại khẩn trương đến tay chân cũng không biết diễn tả thế nào.</w:t>
      </w:r>
    </w:p>
    <w:p>
      <w:pPr>
        <w:pStyle w:val="BodyText"/>
      </w:pPr>
      <w:r>
        <w:t xml:space="preserve">Thật may là chỉ nói có vài câu, Vương An An liền phát hiện thật ra thì những người đó cũng giống như người bình thường, nói tới nói lui cũng là người bình thường.</w:t>
      </w:r>
    </w:p>
    <w:p>
      <w:pPr>
        <w:pStyle w:val="BodyText"/>
      </w:pPr>
      <w:r>
        <w:t xml:space="preserve">Dù sao thì sau lần xã giao này Vương An An sẽ nhớ kỹ, về sau mặc kệ Cố Ngôn Chi nói cô thế nào, những trường hợp này cô tránh được thì nhất định sẽ tránh.</w:t>
      </w:r>
    </w:p>
    <w:p>
      <w:pPr>
        <w:pStyle w:val="BodyText"/>
      </w:pPr>
      <w:r>
        <w:t xml:space="preserve">Sau khi cuộc họp thường niên qua thì rất nhanh đã sắp tới tết.</w:t>
      </w:r>
    </w:p>
    <w:p>
      <w:pPr>
        <w:pStyle w:val="BodyText"/>
      </w:pPr>
      <w:r>
        <w:t xml:space="preserve">Đối với Vương An An mà nói thì họp thường niên là cả một quá trình, còn cửa ải cuối năm lại hoàn toàn khác nhau, bà con cô bác của Vương An An ở nhiều nơi, năm trước bọn họ còn chưa có chính thức đãi tiệc mừng, bây giờ coi như là đã xong hết mọi chuyện, Vương An An sẽ phải dẫn Cố Ngôn Chi đến nhà các trưởng bối thăm hỏi.</w:t>
      </w:r>
    </w:p>
    <w:p>
      <w:pPr>
        <w:pStyle w:val="BodyText"/>
      </w:pPr>
      <w:r>
        <w:t xml:space="preserve">Chỉ là năm nay đi thăm hỏi không hề giống năm ngoái, có lẽ là lúc làm hôn lễ họ đã biết một vài tình hình của Cố Ngôn Chi, Vương An An có thể cảm thấy thái độ của họ hàng nhà cô đối với Cố Ngôn Chi rất lạ.</w:t>
      </w:r>
    </w:p>
    <w:p>
      <w:pPr>
        <w:pStyle w:val="BodyText"/>
      </w:pPr>
      <w:r>
        <w:t xml:space="preserve">Không phải nịnh bợ, chính là loại nói gần nói xa đều có quan hệ với người có tiền.</w:t>
      </w:r>
    </w:p>
    <w:p>
      <w:pPr>
        <w:pStyle w:val="BodyText"/>
      </w:pPr>
      <w:r>
        <w:t xml:space="preserve">Vương An An cũng cảm thấy không được tự nhiên, qua đêm 30 thì cô như mọi năm đi đến thăm hỏi nhà bác cả cô, không biết bác cả của cô bị gì nữa đột nhiên lại nổi lên thái độ cung kính với Cố Ngôn Chi</w:t>
      </w:r>
    </w:p>
    <w:p>
      <w:pPr>
        <w:pStyle w:val="BodyText"/>
      </w:pPr>
      <w:r>
        <w:t xml:space="preserve">Cố Ngôn Chi mang theo hai chai rượu, đối phương cũng chuyện bé xé ra to như chưa từng thấy nó bao giờ: "Ôi trời, đây là Laffey."</w:t>
      </w:r>
    </w:p>
    <w:p>
      <w:pPr>
        <w:pStyle w:val="BodyText"/>
      </w:pPr>
      <w:r>
        <w:t xml:space="preserve">Cố Ngôn Chi nhanh giải thích: "Không phải, chỉ là rượu vang bình thường thôi."</w:t>
      </w:r>
    </w:p>
    <w:p>
      <w:pPr>
        <w:pStyle w:val="BodyText"/>
      </w:pPr>
      <w:r>
        <w:t xml:space="preserve">Thật ra thì hai chai đó cũng không được tính là bình thường, Vương An An biết lai lịch của hai chai rượu đó, nó chính là rượu mà năm trước Cố Ngôn Chi đã cho người chuyển từ nước Pháp tới bằng đường hàng không, vì cái này mà Cố Ngôn Chi còn cố ý dạy cô thế nào mới là rượu ngon, nói cho cô biết loại rượu này mới đủ độ.</w:t>
      </w:r>
    </w:p>
    <w:p>
      <w:pPr>
        <w:pStyle w:val="BodyText"/>
      </w:pPr>
      <w:r>
        <w:t xml:space="preserve">Chỉ là không biết tế bào của Vương An An cấu tạo như thế nào, mới vừa tham gia họp thường niên xong thì lập tức đem những thứ học được trả ngược lại cho thầy giáo.</w:t>
      </w:r>
    </w:p>
    <w:p>
      <w:pPr>
        <w:pStyle w:val="BodyText"/>
      </w:pPr>
      <w:r>
        <w:t xml:space="preserve">Hơn nữa mặc kệ rượu ở trong miệng cô là cái gì thì đối với cô mà nói, những món đó không thể ngon bằng Coca-cola.</w:t>
      </w:r>
    </w:p>
    <w:p>
      <w:pPr>
        <w:pStyle w:val="BodyText"/>
      </w:pPr>
      <w:r>
        <w:t xml:space="preserve">Kết quả lời này làm cho Cố Ngôn Chi cực kỳ rầu rĩ, anh vẫn nhớ lúc đầu mình cố gắng dạy cho cô về những cái tốt của rượu. Bây giờ nhìn lại còn không bằng tìm một chỗ mua cho cô một lon Coca.</w:t>
      </w:r>
    </w:p>
    <w:p>
      <w:pPr>
        <w:pStyle w:val="BodyText"/>
      </w:pPr>
      <w:r>
        <w:t xml:space="preserve">Bây giờ bị người ta hỏi lai lịch của rượu vang, Cố Ngôn Chi cũng không dám nói, trong lòng Vương An An lập tức hiểu rõ, hơn phân nửa bà con nhà cô đã bị Cố Ngôn Chi hù sợ, mặc kệ anh nói cái gì thì cũng sẽ làm cho họ hàng nhà cô ngạc nhiên, còn có anh họ của cô luôn đi theo Cố Ngôn Chi hỏi chuyện cổ phiếu.</w:t>
      </w:r>
    </w:p>
    <w:p>
      <w:pPr>
        <w:pStyle w:val="BodyText"/>
      </w:pPr>
      <w:r>
        <w:t xml:space="preserve">Người ta nói đúng, kết hôn thì phải môn đăng hộ đối, chênh lệch quá lớn có đôi khi rất lúng túng.</w:t>
      </w:r>
    </w:p>
    <w:p>
      <w:pPr>
        <w:pStyle w:val="BodyText"/>
      </w:pPr>
      <w:r>
        <w:t xml:space="preserve">Thật ra thì lần đầu Vương An An biết đến trang trại sản xuất rượu kia cũng bị dọa sợ, nhất là biết ở bên trong Cố Ngôn Chi còn nuôi thêm báo tuyết, cái loại âm u đó của tổng giám đốc nhà cô làm cho cô hoảng sợ.</w:t>
      </w:r>
    </w:p>
    <w:p>
      <w:pPr>
        <w:pStyle w:val="BodyText"/>
      </w:pPr>
      <w:r>
        <w:t xml:space="preserve">Thật may là sao đó Cố Ngôn Chi nói với cô, trang trại sản xuất rượu kia cũng không phải là mua chơi, thật ra có ý muốn đầu tư ở bên trong, mấy năm này trang trại đó bán rượu cũng không tệ, thỉnh thoảng còn có thể tiếp đãi một vài vị khách của Quốc Nội, tất cả đều có lợi ích, tuyệt đối không phải kiểu phá gia chi tử như cô nghĩ.</w:t>
      </w:r>
    </w:p>
    <w:p>
      <w:pPr>
        <w:pStyle w:val="BodyText"/>
      </w:pPr>
      <w:r>
        <w:t xml:space="preserve">Ngược lại ở cùng một chỗ với Cố Ngôn Chi đã lâu, Vương An An càng ngày càng phát giác Cố Ngôn Chi giống như minh tinh, người này nhìn tiêu tiền như nước, làm cho người khác đau đầu một phen nhưng thật ra thì anh là người tính kế vô cùng tốt, từng đồng sẽ tiêu lên những thứ quan trọng.</w:t>
      </w:r>
    </w:p>
    <w:p>
      <w:pPr>
        <w:pStyle w:val="BodyText"/>
      </w:pPr>
      <w:r>
        <w:t xml:space="preserve">Quả thực chính là gian thương từ trong xương tủy, mặc kệ là máy bay chuyên dụng hay trang trại sản xuất rượu, cũng có ý nghĩ sâu xa.</w:t>
      </w:r>
    </w:p>
    <w:p>
      <w:pPr>
        <w:pStyle w:val="BodyText"/>
      </w:pPr>
      <w:r>
        <w:t xml:space="preserve">Theo như Cố Ngôn Chi giải thích, đôi khi buôn bán đơn lẻ, không có máy bay chuyên dụng thì rất khó khăn, còn nữa anh đã sớm mua luôn cái bệnh viện gần nhà cô, sau khi cô khỏe lại hoàn toàn, Cố Ngôn Chi đã cho thuê cả khu đó, nghe nói bây giờ đã thành cái khách sạn gia đình, nơi này là bệnh viện ở khu trọng tâm, nghe nói là làm ăn rất tốt.</w:t>
      </w:r>
    </w:p>
    <w:p>
      <w:pPr>
        <w:pStyle w:val="BodyText"/>
      </w:pPr>
      <w:r>
        <w:t xml:space="preserve">Dần dần Vương An An nên cũng không chuyện bé xé ra to nhưng lúc này nhìn dáng vẻ họ hàng trong nhà cô, không khỏi làm cho Vương An An đỏ mặt.</w:t>
      </w:r>
    </w:p>
    <w:p>
      <w:pPr>
        <w:pStyle w:val="BodyText"/>
      </w:pPr>
      <w:r>
        <w:t xml:space="preserve">Thật ra thì mấy họ hàng kia cũng không có đến nhờ vả Cố Ngôn Chi nhưng bây giờ Cố Ngôn Chi ở trước mặt họ thì lại làm cho họ cảm thấy khó chịu.</w:t>
      </w:r>
    </w:p>
    <w:p>
      <w:pPr>
        <w:pStyle w:val="BodyText"/>
      </w:pPr>
      <w:r>
        <w:t xml:space="preserve">Lúc nói chuyện với Cố Ngôn Chi họ đều tỏ ra dáng vẻ của trưởng bối.</w:t>
      </w:r>
    </w:p>
    <w:p>
      <w:pPr>
        <w:pStyle w:val="BodyText"/>
      </w:pPr>
      <w:r>
        <w:t xml:space="preserve">Vương An An chỉ biết dở khóc dở cười, ngược lại vào lúc ăn cơm Vương An An chỉ sơ suất một tí đã giẫm lên bãi mìn.</w:t>
      </w:r>
    </w:p>
    <w:p>
      <w:pPr>
        <w:pStyle w:val="BodyText"/>
      </w:pPr>
      <w:r>
        <w:t xml:space="preserve">Cô và Cố Ngôn Chi lúc ăn cơm đã tạo thành thói quen, trong lúc nhất thời quên mất nên đã đẩy nửa chén cơm còn dư lại tới trước mặt Cố Ngôn Chi.</w:t>
      </w:r>
    </w:p>
    <w:p>
      <w:pPr>
        <w:pStyle w:val="BodyText"/>
      </w:pPr>
      <w:r>
        <w:t xml:space="preserve">Lúc ở nhà hễ cô ăn không hết cái gì thì lập tức đưa cho Cố Ngôn Chi, cô cũng chưa từng có cảm giác khó chịu hay lạ lẫm gì với chuyện này.</w:t>
      </w:r>
    </w:p>
    <w:p>
      <w:pPr>
        <w:pStyle w:val="BodyText"/>
      </w:pPr>
      <w:r>
        <w:t xml:space="preserve">Nhưng bây giờ đang ở trước mặt rất nhiều bà con họ hàng, rất nhanh mẹ của Vương An An đã lên tiếng.</w:t>
      </w:r>
    </w:p>
    <w:p>
      <w:pPr>
        <w:pStyle w:val="BodyText"/>
      </w:pPr>
      <w:r>
        <w:t xml:space="preserve">"Ôi trời! Đã lớn vậy rồi mà còn ăn cơm như đứa bé.... thật không biết xấu hổ, còn bắt tiểu Cố ăn phần của con, con tự mình ăn đi!"</w:t>
      </w:r>
    </w:p>
    <w:p>
      <w:pPr>
        <w:pStyle w:val="BodyText"/>
      </w:pPr>
      <w:r>
        <w:t xml:space="preserve">Thật ra thì không phải lần nào Cố Ngôn Chi cũng ăn hết phần ăn dư của cô, như vào lúc cô cần phải ăn cơm thì Cố Ngôn Chi chẳng những không ăn giúp cô mà còn buộc cô phải ăn, cho dù cô không muốn thì anh cũng sẽ từng muỗng từng muỗng đút cho cô ăn, nguyên nhân là sợ cô không đủ dinh dưỡng.</w:t>
      </w:r>
    </w:p>
    <w:p>
      <w:pPr>
        <w:pStyle w:val="BodyText"/>
      </w:pPr>
      <w:r>
        <w:t xml:space="preserve">Lần này Cố Ngôn Chi lại không có làm như vậy, nguyên nhân là vì cơm hôm nay hơi khô, anh sợ Vương An An ăn nhiều sẽ làm dạ dày bị tổn thương, cho nên anh mới cười cười nói với mẹ Vương An An: "Mẹ, không có chuyện gì đâu. Lát nữa còn có món sủi cảo mà, An An chừa bụng để ăn sủi cảo thôi."</w:t>
      </w:r>
    </w:p>
    <w:p>
      <w:pPr>
        <w:pStyle w:val="BodyText"/>
      </w:pPr>
      <w:r>
        <w:t xml:space="preserve">Lần này mọi người đều xù lông lên bắt đầu khiển trách Vương An An, đều nhao nhao cho rằng người đàn ông tốt như vậy đi đầu mà tìm, còn cô lại cho ăn cơm thừa đúng là không hiểu chuyện.</w:t>
      </w:r>
    </w:p>
    <w:p>
      <w:pPr>
        <w:pStyle w:val="BodyText"/>
      </w:pPr>
      <w:r>
        <w:t xml:space="preserve">Bố mẹ Vương An An lại càng mắng cô nhiều hơn, không ngừng nói cô: "Tiểu Cố chiều con quá mức rồi.... Con ở nhà làm gì có tật xấu này, con dám chừa cơm thừa thì ba đã sớm đánh con rồi.... Con chính là ỷ vào việc tiểu Cố yêu thương con.”</w:t>
      </w:r>
    </w:p>
    <w:p>
      <w:pPr>
        <w:pStyle w:val="BodyText"/>
      </w:pPr>
      <w:r>
        <w:t xml:space="preserve">Nói đi nói lại cũng chỉ là người đàn ông tốt như vậy mà cô không ăn cơm thừa của anh thì thôi sao lại bắt anh ăn cơm thừa của mình.</w:t>
      </w:r>
    </w:p>
    <w:p>
      <w:pPr>
        <w:pStyle w:val="BodyText"/>
      </w:pPr>
      <w:r>
        <w:t xml:space="preserve">Vương An An buồn bực nhìn Cố Ngôn Chi, Cố Ngôn Chi cũng bất đắc dĩ, chỉ biết nghịch tay của mình, huống chi những người kia đều là trưởng bối của Vương An An. Anh chỉ có thể bất đắc dĩ cười cười, nhỏ giọng nói mấy lời tốt đẹp cho cô: "An An rất tốt.... Thật đó.... Cô ấy không có bắt nạt con...."</w:t>
      </w:r>
    </w:p>
    <w:p>
      <w:pPr>
        <w:pStyle w:val="Compact"/>
      </w:pPr>
      <w:r>
        <w:t xml:space="preserve">- END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uoi-yeu-hai-mat-cua-to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a9cc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ười Yêu Hai Mặt Của Tôi</dc:title>
  <dc:creator/>
</cp:coreProperties>
</file>